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B8006" w14:textId="781D5CA6" w:rsidR="00B31E32" w:rsidRPr="00371705" w:rsidRDefault="00F1703F" w:rsidP="00BB7C2B">
      <w:pPr>
        <w:spacing w:after="0" w:line="480" w:lineRule="auto"/>
        <w:jc w:val="center"/>
        <w:rPr>
          <w:rFonts w:ascii="Times New Roman" w:hAnsi="Times New Roman" w:cs="Times New Roman"/>
          <w:b/>
          <w:bCs/>
          <w:sz w:val="24"/>
          <w:szCs w:val="24"/>
          <w:rPrChange w:id="0" w:author="Wenchao Ma" w:date="2023-07-28T12:18:00Z">
            <w:rPr>
              <w:rFonts w:cstheme="minorHAnsi"/>
              <w:b/>
              <w:bCs/>
              <w:sz w:val="24"/>
              <w:szCs w:val="24"/>
            </w:rPr>
          </w:rPrChange>
        </w:rPr>
      </w:pPr>
      <w:del w:id="1" w:author="Wenchao Ma" w:date="2023-07-20T20:11:00Z">
        <w:r w:rsidRPr="00371705" w:rsidDel="00337A79">
          <w:rPr>
            <w:rFonts w:ascii="Times New Roman" w:hAnsi="Times New Roman" w:cs="Times New Roman"/>
            <w:b/>
            <w:bCs/>
            <w:sz w:val="24"/>
            <w:szCs w:val="24"/>
            <w:rPrChange w:id="2" w:author="Wenchao Ma" w:date="2023-07-28T12:18:00Z">
              <w:rPr>
                <w:rFonts w:cstheme="minorHAnsi"/>
                <w:b/>
                <w:bCs/>
                <w:sz w:val="24"/>
                <w:szCs w:val="24"/>
              </w:rPr>
            </w:rPrChange>
          </w:rPr>
          <w:delText xml:space="preserve">Examine </w:delText>
        </w:r>
      </w:del>
      <w:ins w:id="3" w:author="Wenchao Ma" w:date="2023-07-20T20:11:00Z">
        <w:r w:rsidR="00337A79" w:rsidRPr="00371705">
          <w:rPr>
            <w:rFonts w:ascii="Times New Roman" w:hAnsi="Times New Roman" w:cs="Times New Roman"/>
            <w:b/>
            <w:bCs/>
            <w:sz w:val="24"/>
            <w:szCs w:val="24"/>
            <w:rPrChange w:id="4" w:author="Wenchao Ma" w:date="2023-07-28T12:18:00Z">
              <w:rPr>
                <w:rFonts w:cstheme="minorHAnsi"/>
                <w:b/>
                <w:bCs/>
                <w:sz w:val="24"/>
                <w:szCs w:val="24"/>
              </w:rPr>
            </w:rPrChange>
          </w:rPr>
          <w:t>Examini</w:t>
        </w:r>
      </w:ins>
      <w:ins w:id="5" w:author="Wenchao Ma" w:date="2023-07-20T20:12:00Z">
        <w:r w:rsidR="00337A79" w:rsidRPr="00371705">
          <w:rPr>
            <w:rFonts w:ascii="Times New Roman" w:hAnsi="Times New Roman" w:cs="Times New Roman"/>
            <w:b/>
            <w:bCs/>
            <w:sz w:val="24"/>
            <w:szCs w:val="24"/>
            <w:rPrChange w:id="6" w:author="Wenchao Ma" w:date="2023-07-28T12:18:00Z">
              <w:rPr>
                <w:rFonts w:cstheme="minorHAnsi"/>
                <w:b/>
                <w:bCs/>
                <w:sz w:val="24"/>
                <w:szCs w:val="24"/>
              </w:rPr>
            </w:rPrChange>
          </w:rPr>
          <w:t>ng</w:t>
        </w:r>
      </w:ins>
      <w:ins w:id="7" w:author="Wenchao Ma" w:date="2023-07-20T20:11:00Z">
        <w:r w:rsidR="00337A79" w:rsidRPr="00371705">
          <w:rPr>
            <w:rFonts w:ascii="Times New Roman" w:hAnsi="Times New Roman" w:cs="Times New Roman"/>
            <w:b/>
            <w:bCs/>
            <w:sz w:val="24"/>
            <w:szCs w:val="24"/>
            <w:rPrChange w:id="8" w:author="Wenchao Ma" w:date="2023-07-28T12:18:00Z">
              <w:rPr>
                <w:rFonts w:cstheme="minorHAnsi"/>
                <w:b/>
                <w:bCs/>
                <w:sz w:val="24"/>
                <w:szCs w:val="24"/>
              </w:rPr>
            </w:rPrChange>
          </w:rPr>
          <w:t xml:space="preserve"> </w:t>
        </w:r>
      </w:ins>
      <w:r w:rsidRPr="00371705">
        <w:rPr>
          <w:rFonts w:ascii="Times New Roman" w:hAnsi="Times New Roman" w:cs="Times New Roman"/>
          <w:b/>
          <w:bCs/>
          <w:sz w:val="24"/>
          <w:szCs w:val="24"/>
          <w:rPrChange w:id="9" w:author="Wenchao Ma" w:date="2023-07-28T12:18:00Z">
            <w:rPr>
              <w:rFonts w:cstheme="minorHAnsi"/>
              <w:b/>
              <w:bCs/>
              <w:sz w:val="24"/>
              <w:szCs w:val="24"/>
            </w:rPr>
          </w:rPrChange>
        </w:rPr>
        <w:t xml:space="preserve">the Impact of Nonnormality on Parameter </w:t>
      </w:r>
      <w:del w:id="10" w:author="Wenchao Ma" w:date="2023-07-20T20:12:00Z">
        <w:r w:rsidRPr="00371705" w:rsidDel="00337A79">
          <w:rPr>
            <w:rFonts w:ascii="Times New Roman" w:hAnsi="Times New Roman" w:cs="Times New Roman"/>
            <w:b/>
            <w:bCs/>
            <w:sz w:val="24"/>
            <w:szCs w:val="24"/>
            <w:rPrChange w:id="11" w:author="Wenchao Ma" w:date="2023-07-28T12:18:00Z">
              <w:rPr>
                <w:rFonts w:cstheme="minorHAnsi"/>
                <w:b/>
                <w:bCs/>
                <w:sz w:val="24"/>
                <w:szCs w:val="24"/>
              </w:rPr>
            </w:rPrChange>
          </w:rPr>
          <w:delText>Estimates in the</w:delText>
        </w:r>
        <w:r w:rsidR="00BB7C2B" w:rsidRPr="00371705" w:rsidDel="00337A79">
          <w:rPr>
            <w:rFonts w:ascii="Times New Roman" w:hAnsi="Times New Roman" w:cs="Times New Roman"/>
            <w:b/>
            <w:bCs/>
            <w:sz w:val="24"/>
            <w:szCs w:val="24"/>
            <w:rPrChange w:id="12" w:author="Wenchao Ma" w:date="2023-07-28T12:18:00Z">
              <w:rPr>
                <w:rFonts w:cstheme="minorHAnsi"/>
                <w:b/>
                <w:bCs/>
                <w:sz w:val="24"/>
                <w:szCs w:val="24"/>
              </w:rPr>
            </w:rPrChange>
          </w:rPr>
          <w:delText xml:space="preserve"> </w:delText>
        </w:r>
        <w:r w:rsidRPr="00371705" w:rsidDel="00337A79">
          <w:rPr>
            <w:rFonts w:ascii="Times New Roman" w:hAnsi="Times New Roman" w:cs="Times New Roman"/>
            <w:b/>
            <w:bCs/>
            <w:sz w:val="24"/>
            <w:szCs w:val="24"/>
            <w:rPrChange w:id="13" w:author="Wenchao Ma" w:date="2023-07-28T12:18:00Z">
              <w:rPr>
                <w:rFonts w:cstheme="minorHAnsi"/>
                <w:b/>
                <w:bCs/>
                <w:sz w:val="24"/>
                <w:szCs w:val="24"/>
              </w:rPr>
            </w:rPrChange>
          </w:rPr>
          <w:delText>Multidimensional</w:delText>
        </w:r>
      </w:del>
      <w:ins w:id="14" w:author="Wenchao Ma" w:date="2023-07-20T20:12:00Z">
        <w:r w:rsidR="00337A79" w:rsidRPr="00371705">
          <w:rPr>
            <w:rFonts w:ascii="Times New Roman" w:hAnsi="Times New Roman" w:cs="Times New Roman"/>
            <w:b/>
            <w:bCs/>
            <w:sz w:val="24"/>
            <w:szCs w:val="24"/>
            <w:rPrChange w:id="15" w:author="Wenchao Ma" w:date="2023-07-28T12:18:00Z">
              <w:rPr>
                <w:rFonts w:cstheme="minorHAnsi"/>
                <w:b/>
                <w:bCs/>
                <w:sz w:val="24"/>
                <w:szCs w:val="24"/>
              </w:rPr>
            </w:rPrChange>
          </w:rPr>
          <w:t>Estimation of</w:t>
        </w:r>
      </w:ins>
      <w:r w:rsidRPr="00371705">
        <w:rPr>
          <w:rFonts w:ascii="Times New Roman" w:hAnsi="Times New Roman" w:cs="Times New Roman"/>
          <w:b/>
          <w:bCs/>
          <w:sz w:val="24"/>
          <w:szCs w:val="24"/>
          <w:rPrChange w:id="16" w:author="Wenchao Ma" w:date="2023-07-28T12:18:00Z">
            <w:rPr>
              <w:rFonts w:cstheme="minorHAnsi"/>
              <w:b/>
              <w:bCs/>
              <w:sz w:val="24"/>
              <w:szCs w:val="24"/>
            </w:rPr>
          </w:rPrChange>
        </w:rPr>
        <w:t xml:space="preserve"> </w:t>
      </w:r>
      <w:del w:id="17" w:author="Wenchao Ma" w:date="2023-07-20T20:12:00Z">
        <w:r w:rsidRPr="00371705" w:rsidDel="00337A79">
          <w:rPr>
            <w:rFonts w:ascii="Times New Roman" w:hAnsi="Times New Roman" w:cs="Times New Roman"/>
            <w:b/>
            <w:bCs/>
            <w:sz w:val="24"/>
            <w:szCs w:val="24"/>
            <w:rPrChange w:id="18" w:author="Wenchao Ma" w:date="2023-07-28T12:18:00Z">
              <w:rPr>
                <w:rFonts w:cstheme="minorHAnsi"/>
                <w:b/>
                <w:bCs/>
                <w:sz w:val="24"/>
                <w:szCs w:val="24"/>
              </w:rPr>
            </w:rPrChange>
          </w:rPr>
          <w:delText>(</w:delText>
        </w:r>
      </w:del>
      <w:r w:rsidRPr="00371705">
        <w:rPr>
          <w:rFonts w:ascii="Times New Roman" w:hAnsi="Times New Roman" w:cs="Times New Roman"/>
          <w:b/>
          <w:bCs/>
          <w:sz w:val="24"/>
          <w:szCs w:val="24"/>
          <w:rPrChange w:id="19" w:author="Wenchao Ma" w:date="2023-07-28T12:18:00Z">
            <w:rPr>
              <w:rFonts w:cstheme="minorHAnsi"/>
              <w:b/>
              <w:bCs/>
              <w:sz w:val="24"/>
              <w:szCs w:val="24"/>
            </w:rPr>
          </w:rPrChange>
        </w:rPr>
        <w:t>Bifactor</w:t>
      </w:r>
      <w:del w:id="20" w:author="Wenchao Ma" w:date="2023-07-20T20:12:00Z">
        <w:r w:rsidRPr="00371705" w:rsidDel="00337A79">
          <w:rPr>
            <w:rFonts w:ascii="Times New Roman" w:hAnsi="Times New Roman" w:cs="Times New Roman"/>
            <w:b/>
            <w:bCs/>
            <w:sz w:val="24"/>
            <w:szCs w:val="24"/>
            <w:rPrChange w:id="21" w:author="Wenchao Ma" w:date="2023-07-28T12:18:00Z">
              <w:rPr>
                <w:rFonts w:cstheme="minorHAnsi"/>
                <w:b/>
                <w:bCs/>
                <w:sz w:val="24"/>
                <w:szCs w:val="24"/>
              </w:rPr>
            </w:rPrChange>
          </w:rPr>
          <w:delText>)</w:delText>
        </w:r>
      </w:del>
      <w:r w:rsidRPr="00371705">
        <w:rPr>
          <w:rFonts w:ascii="Times New Roman" w:hAnsi="Times New Roman" w:cs="Times New Roman"/>
          <w:b/>
          <w:bCs/>
          <w:sz w:val="24"/>
          <w:szCs w:val="24"/>
          <w:rPrChange w:id="22" w:author="Wenchao Ma" w:date="2023-07-28T12:18:00Z">
            <w:rPr>
              <w:rFonts w:cstheme="minorHAnsi"/>
              <w:b/>
              <w:bCs/>
              <w:sz w:val="24"/>
              <w:szCs w:val="24"/>
            </w:rPr>
          </w:rPrChange>
        </w:rPr>
        <w:t xml:space="preserve"> </w:t>
      </w:r>
      <w:del w:id="23" w:author="Wenchao Ma" w:date="2023-07-20T20:12:00Z">
        <w:r w:rsidRPr="00371705" w:rsidDel="00337A79">
          <w:rPr>
            <w:rFonts w:ascii="Times New Roman" w:hAnsi="Times New Roman" w:cs="Times New Roman"/>
            <w:b/>
            <w:bCs/>
            <w:sz w:val="24"/>
            <w:szCs w:val="24"/>
            <w:rPrChange w:id="24" w:author="Wenchao Ma" w:date="2023-07-28T12:18:00Z">
              <w:rPr>
                <w:rFonts w:cstheme="minorHAnsi"/>
                <w:b/>
                <w:bCs/>
                <w:sz w:val="24"/>
                <w:szCs w:val="24"/>
              </w:rPr>
            </w:rPrChange>
          </w:rPr>
          <w:delText xml:space="preserve">graded </w:delText>
        </w:r>
      </w:del>
      <w:ins w:id="25" w:author="Wenchao Ma" w:date="2023-07-20T20:12:00Z">
        <w:r w:rsidR="00337A79" w:rsidRPr="00371705">
          <w:rPr>
            <w:rFonts w:ascii="Times New Roman" w:hAnsi="Times New Roman" w:cs="Times New Roman"/>
            <w:b/>
            <w:bCs/>
            <w:sz w:val="24"/>
            <w:szCs w:val="24"/>
            <w:rPrChange w:id="26" w:author="Wenchao Ma" w:date="2023-07-28T12:18:00Z">
              <w:rPr>
                <w:rFonts w:cstheme="minorHAnsi"/>
                <w:b/>
                <w:bCs/>
                <w:sz w:val="24"/>
                <w:szCs w:val="24"/>
              </w:rPr>
            </w:rPrChange>
          </w:rPr>
          <w:t xml:space="preserve">Graded </w:t>
        </w:r>
      </w:ins>
      <w:del w:id="27" w:author="Wenchao Ma" w:date="2023-07-20T20:12:00Z">
        <w:r w:rsidRPr="00371705" w:rsidDel="00337A79">
          <w:rPr>
            <w:rFonts w:ascii="Times New Roman" w:hAnsi="Times New Roman" w:cs="Times New Roman"/>
            <w:b/>
            <w:bCs/>
            <w:sz w:val="24"/>
            <w:szCs w:val="24"/>
            <w:rPrChange w:id="28" w:author="Wenchao Ma" w:date="2023-07-28T12:18:00Z">
              <w:rPr>
                <w:rFonts w:cstheme="minorHAnsi"/>
                <w:b/>
                <w:bCs/>
                <w:sz w:val="24"/>
                <w:szCs w:val="24"/>
              </w:rPr>
            </w:rPrChange>
          </w:rPr>
          <w:delText xml:space="preserve">response </w:delText>
        </w:r>
      </w:del>
      <w:ins w:id="29" w:author="Wenchao Ma" w:date="2023-07-20T20:12:00Z">
        <w:r w:rsidR="00337A79" w:rsidRPr="00371705">
          <w:rPr>
            <w:rFonts w:ascii="Times New Roman" w:hAnsi="Times New Roman" w:cs="Times New Roman"/>
            <w:b/>
            <w:bCs/>
            <w:sz w:val="24"/>
            <w:szCs w:val="24"/>
            <w:rPrChange w:id="30" w:author="Wenchao Ma" w:date="2023-07-28T12:18:00Z">
              <w:rPr>
                <w:rFonts w:cstheme="minorHAnsi"/>
                <w:b/>
                <w:bCs/>
                <w:sz w:val="24"/>
                <w:szCs w:val="24"/>
              </w:rPr>
            </w:rPrChange>
          </w:rPr>
          <w:t xml:space="preserve">Response </w:t>
        </w:r>
      </w:ins>
      <w:del w:id="31" w:author="Wenchao Ma" w:date="2023-07-20T20:12:00Z">
        <w:r w:rsidRPr="00371705" w:rsidDel="00337A79">
          <w:rPr>
            <w:rFonts w:ascii="Times New Roman" w:hAnsi="Times New Roman" w:cs="Times New Roman"/>
            <w:b/>
            <w:bCs/>
            <w:sz w:val="24"/>
            <w:szCs w:val="24"/>
            <w:rPrChange w:id="32" w:author="Wenchao Ma" w:date="2023-07-28T12:18:00Z">
              <w:rPr>
                <w:rFonts w:cstheme="minorHAnsi"/>
                <w:b/>
                <w:bCs/>
                <w:sz w:val="24"/>
                <w:szCs w:val="24"/>
              </w:rPr>
            </w:rPrChange>
          </w:rPr>
          <w:delText>model</w:delText>
        </w:r>
      </w:del>
      <w:ins w:id="33" w:author="Wenchao Ma" w:date="2023-07-20T20:12:00Z">
        <w:r w:rsidR="00337A79" w:rsidRPr="00371705">
          <w:rPr>
            <w:rFonts w:ascii="Times New Roman" w:hAnsi="Times New Roman" w:cs="Times New Roman"/>
            <w:b/>
            <w:bCs/>
            <w:sz w:val="24"/>
            <w:szCs w:val="24"/>
            <w:rPrChange w:id="34" w:author="Wenchao Ma" w:date="2023-07-28T12:18:00Z">
              <w:rPr>
                <w:rFonts w:cstheme="minorHAnsi"/>
                <w:b/>
                <w:bCs/>
                <w:sz w:val="24"/>
                <w:szCs w:val="24"/>
              </w:rPr>
            </w:rPrChange>
          </w:rPr>
          <w:t>Model</w:t>
        </w:r>
      </w:ins>
    </w:p>
    <w:p w14:paraId="2F2F70F1" w14:textId="7258F8FD" w:rsidR="00BB7C2B" w:rsidRPr="00371705" w:rsidRDefault="00F711CD" w:rsidP="00BB7C2B">
      <w:pPr>
        <w:spacing w:after="0" w:line="480" w:lineRule="auto"/>
        <w:jc w:val="center"/>
        <w:rPr>
          <w:rFonts w:ascii="Times New Roman" w:hAnsi="Times New Roman" w:cs="Times New Roman"/>
          <w:b/>
          <w:bCs/>
          <w:rPrChange w:id="35" w:author="Wenchao Ma" w:date="2023-07-28T12:18:00Z">
            <w:rPr>
              <w:rFonts w:cstheme="minorHAnsi"/>
              <w:b/>
              <w:bCs/>
            </w:rPr>
          </w:rPrChange>
        </w:rPr>
      </w:pPr>
      <w:r w:rsidRPr="00371705">
        <w:rPr>
          <w:rFonts w:ascii="Times New Roman" w:hAnsi="Times New Roman" w:cs="Times New Roman"/>
          <w:b/>
          <w:bCs/>
          <w:rPrChange w:id="36" w:author="Wenchao Ma" w:date="2023-07-28T12:18:00Z">
            <w:rPr>
              <w:rFonts w:cstheme="minorHAnsi"/>
              <w:b/>
              <w:bCs/>
            </w:rPr>
          </w:rPrChange>
        </w:rPr>
        <w:t>Purpose</w:t>
      </w:r>
      <w:ins w:id="37" w:author="Chunhua Cao" w:date="2023-07-20T09:49:00Z">
        <w:r w:rsidR="00BB6418" w:rsidRPr="00371705">
          <w:rPr>
            <w:rFonts w:ascii="Times New Roman" w:hAnsi="Times New Roman" w:cs="Times New Roman"/>
            <w:b/>
            <w:bCs/>
            <w:rPrChange w:id="38" w:author="Wenchao Ma" w:date="2023-07-28T12:18:00Z">
              <w:rPr>
                <w:rFonts w:cstheme="minorHAnsi"/>
                <w:b/>
                <w:bCs/>
              </w:rPr>
            </w:rPrChange>
          </w:rPr>
          <w:t xml:space="preserve"> of the Study</w:t>
        </w:r>
      </w:ins>
    </w:p>
    <w:p w14:paraId="3992538D" w14:textId="0F9AB4C5" w:rsidR="00363083" w:rsidRPr="00371705" w:rsidDel="00106E2C" w:rsidRDefault="00C524BE" w:rsidP="00041F7F">
      <w:pPr>
        <w:spacing w:after="0" w:line="480" w:lineRule="auto"/>
        <w:ind w:firstLine="720"/>
        <w:rPr>
          <w:ins w:id="39" w:author="Jujia Li" w:date="2023-07-18T10:04:00Z"/>
          <w:del w:id="40" w:author="Chunhua Cao" w:date="2023-07-19T10:07:00Z"/>
          <w:rFonts w:ascii="Times New Roman" w:hAnsi="Times New Roman" w:cs="Times New Roman"/>
          <w:rPrChange w:id="41" w:author="Wenchao Ma" w:date="2023-07-28T12:18:00Z">
            <w:rPr>
              <w:ins w:id="42" w:author="Jujia Li" w:date="2023-07-18T10:04:00Z"/>
              <w:del w:id="43" w:author="Chunhua Cao" w:date="2023-07-19T10:07:00Z"/>
              <w:rFonts w:cstheme="minorHAnsi"/>
            </w:rPr>
          </w:rPrChange>
        </w:rPr>
      </w:pPr>
      <w:r w:rsidRPr="00371705">
        <w:rPr>
          <w:rFonts w:ascii="Times New Roman" w:hAnsi="Times New Roman" w:cs="Times New Roman"/>
          <w:rPrChange w:id="44" w:author="Wenchao Ma" w:date="2023-07-28T12:18:00Z">
            <w:rPr>
              <w:rFonts w:cstheme="minorHAnsi"/>
            </w:rPr>
          </w:rPrChange>
        </w:rPr>
        <w:t>In psychology and psychiatric research area</w:t>
      </w:r>
      <w:ins w:id="45" w:author="Chunhua Cao" w:date="2023-07-13T13:31:00Z">
        <w:r w:rsidR="00DF0AA3" w:rsidRPr="00371705">
          <w:rPr>
            <w:rFonts w:ascii="Times New Roman" w:hAnsi="Times New Roman" w:cs="Times New Roman"/>
            <w:rPrChange w:id="46" w:author="Wenchao Ma" w:date="2023-07-28T12:18:00Z">
              <w:rPr>
                <w:rFonts w:cstheme="minorHAnsi"/>
              </w:rPr>
            </w:rPrChange>
          </w:rPr>
          <w:t>s</w:t>
        </w:r>
      </w:ins>
      <w:r w:rsidRPr="00371705">
        <w:rPr>
          <w:rFonts w:ascii="Times New Roman" w:hAnsi="Times New Roman" w:cs="Times New Roman"/>
          <w:rPrChange w:id="47" w:author="Wenchao Ma" w:date="2023-07-28T12:18:00Z">
            <w:rPr>
              <w:rFonts w:cstheme="minorHAnsi"/>
            </w:rPr>
          </w:rPrChange>
        </w:rPr>
        <w:t>,</w:t>
      </w:r>
      <w:ins w:id="48" w:author="Chunhua Cao" w:date="2023-07-13T13:32:00Z">
        <w:r w:rsidR="00DF0AA3" w:rsidRPr="00371705">
          <w:rPr>
            <w:rFonts w:ascii="Times New Roman" w:hAnsi="Times New Roman" w:cs="Times New Roman"/>
            <w:rPrChange w:id="49" w:author="Wenchao Ma" w:date="2023-07-28T12:18:00Z">
              <w:rPr>
                <w:rFonts w:cstheme="minorHAnsi"/>
              </w:rPr>
            </w:rPrChange>
          </w:rPr>
          <w:t xml:space="preserve"> it is common to encounter</w:t>
        </w:r>
      </w:ins>
      <w:r w:rsidRPr="00371705">
        <w:rPr>
          <w:rFonts w:ascii="Times New Roman" w:hAnsi="Times New Roman" w:cs="Times New Roman"/>
          <w:rPrChange w:id="50" w:author="Wenchao Ma" w:date="2023-07-28T12:18:00Z">
            <w:rPr>
              <w:rFonts w:cstheme="minorHAnsi"/>
            </w:rPr>
          </w:rPrChange>
        </w:rPr>
        <w:t xml:space="preserve"> </w:t>
      </w:r>
      <w:ins w:id="51" w:author="Chunhua Cao" w:date="2023-07-13T13:31:00Z">
        <w:r w:rsidR="00DF0AA3" w:rsidRPr="00371705">
          <w:rPr>
            <w:rFonts w:ascii="Times New Roman" w:hAnsi="Times New Roman" w:cs="Times New Roman"/>
            <w:rPrChange w:id="52" w:author="Wenchao Ma" w:date="2023-07-28T12:18:00Z">
              <w:rPr>
                <w:rFonts w:cstheme="minorHAnsi"/>
              </w:rPr>
            </w:rPrChange>
          </w:rPr>
          <w:t xml:space="preserve">a latent </w:t>
        </w:r>
      </w:ins>
      <w:ins w:id="53" w:author="Chunhua Cao" w:date="2023-07-13T13:33:00Z">
        <w:r w:rsidR="00DF0AA3" w:rsidRPr="00371705">
          <w:rPr>
            <w:rFonts w:ascii="Times New Roman" w:hAnsi="Times New Roman" w:cs="Times New Roman"/>
            <w:rPrChange w:id="54" w:author="Wenchao Ma" w:date="2023-07-28T12:18:00Z">
              <w:rPr>
                <w:rFonts w:cstheme="minorHAnsi"/>
              </w:rPr>
            </w:rPrChange>
          </w:rPr>
          <w:t xml:space="preserve">construct </w:t>
        </w:r>
      </w:ins>
      <w:ins w:id="55" w:author="Chunhua Cao" w:date="2023-07-13T13:32:00Z">
        <w:r w:rsidR="00DF0AA3" w:rsidRPr="00371705">
          <w:rPr>
            <w:rFonts w:ascii="Times New Roman" w:hAnsi="Times New Roman" w:cs="Times New Roman"/>
            <w:rPrChange w:id="56" w:author="Wenchao Ma" w:date="2023-07-28T12:18:00Z">
              <w:rPr>
                <w:rFonts w:cstheme="minorHAnsi"/>
              </w:rPr>
            </w:rPrChange>
          </w:rPr>
          <w:t>that is positively skewed</w:t>
        </w:r>
      </w:ins>
      <w:ins w:id="57" w:author="Chunhua Cao" w:date="2023-07-13T13:33:00Z">
        <w:r w:rsidR="00DF0AA3" w:rsidRPr="00371705">
          <w:rPr>
            <w:rFonts w:ascii="Times New Roman" w:hAnsi="Times New Roman" w:cs="Times New Roman"/>
            <w:rPrChange w:id="58" w:author="Wenchao Ma" w:date="2023-07-28T12:18:00Z">
              <w:rPr>
                <w:rFonts w:cstheme="minorHAnsi"/>
              </w:rPr>
            </w:rPrChange>
          </w:rPr>
          <w:t>. For example, mos</w:t>
        </w:r>
      </w:ins>
      <w:ins w:id="59" w:author="Chunhua Cao" w:date="2023-07-13T13:34:00Z">
        <w:r w:rsidR="00DF0AA3" w:rsidRPr="00371705">
          <w:rPr>
            <w:rFonts w:ascii="Times New Roman" w:hAnsi="Times New Roman" w:cs="Times New Roman"/>
            <w:rPrChange w:id="60" w:author="Wenchao Ma" w:date="2023-07-28T12:18:00Z">
              <w:rPr>
                <w:rFonts w:cstheme="minorHAnsi"/>
              </w:rPr>
            </w:rPrChange>
          </w:rPr>
          <w:t xml:space="preserve">t people </w:t>
        </w:r>
        <w:del w:id="61" w:author="Jujia Li [2]" w:date="2023-07-27T16:02:00Z">
          <w:r w:rsidR="00DF0AA3" w:rsidRPr="00371705" w:rsidDel="00F231AB">
            <w:rPr>
              <w:rFonts w:ascii="Times New Roman" w:hAnsi="Times New Roman" w:cs="Times New Roman"/>
              <w:rPrChange w:id="62" w:author="Wenchao Ma" w:date="2023-07-28T12:18:00Z">
                <w:rPr>
                  <w:rFonts w:cstheme="minorHAnsi"/>
                </w:rPr>
              </w:rPrChange>
            </w:rPr>
            <w:delText>are located in</w:delText>
          </w:r>
        </w:del>
      </w:ins>
      <w:ins w:id="63" w:author="Jujia Li [2]" w:date="2023-07-27T16:02:00Z">
        <w:r w:rsidR="00F231AB" w:rsidRPr="00371705">
          <w:rPr>
            <w:rFonts w:ascii="Times New Roman" w:hAnsi="Times New Roman" w:cs="Times New Roman"/>
            <w:rPrChange w:id="64" w:author="Wenchao Ma" w:date="2023-07-28T12:18:00Z">
              <w:rPr>
                <w:rFonts w:cstheme="minorHAnsi"/>
              </w:rPr>
            </w:rPrChange>
          </w:rPr>
          <w:t>are in</w:t>
        </w:r>
      </w:ins>
      <w:ins w:id="65" w:author="Chunhua Cao" w:date="2023-07-13T13:34:00Z">
        <w:r w:rsidR="00DF0AA3" w:rsidRPr="00371705">
          <w:rPr>
            <w:rFonts w:ascii="Times New Roman" w:hAnsi="Times New Roman" w:cs="Times New Roman"/>
            <w:rPrChange w:id="66" w:author="Wenchao Ma" w:date="2023-07-28T12:18:00Z">
              <w:rPr>
                <w:rFonts w:cstheme="minorHAnsi"/>
              </w:rPr>
            </w:rPrChange>
          </w:rPr>
          <w:t xml:space="preserve"> the normal end</w:t>
        </w:r>
      </w:ins>
      <w:ins w:id="67" w:author="Chunhua Cao" w:date="2023-07-13T13:32:00Z">
        <w:r w:rsidR="00DF0AA3" w:rsidRPr="00371705">
          <w:rPr>
            <w:rFonts w:ascii="Times New Roman" w:hAnsi="Times New Roman" w:cs="Times New Roman"/>
            <w:rPrChange w:id="68" w:author="Wenchao Ma" w:date="2023-07-28T12:18:00Z">
              <w:rPr>
                <w:rFonts w:cstheme="minorHAnsi"/>
              </w:rPr>
            </w:rPrChange>
          </w:rPr>
          <w:t xml:space="preserve"> </w:t>
        </w:r>
      </w:ins>
      <w:ins w:id="69" w:author="Chunhua Cao" w:date="2023-07-13T13:34:00Z">
        <w:r w:rsidR="00DF0AA3" w:rsidRPr="00371705">
          <w:rPr>
            <w:rFonts w:ascii="Times New Roman" w:hAnsi="Times New Roman" w:cs="Times New Roman"/>
            <w:rPrChange w:id="70" w:author="Wenchao Ma" w:date="2023-07-28T12:18:00Z">
              <w:rPr>
                <w:rFonts w:cstheme="minorHAnsi"/>
              </w:rPr>
            </w:rPrChange>
          </w:rPr>
          <w:t xml:space="preserve">of a </w:t>
        </w:r>
      </w:ins>
      <w:ins w:id="71" w:author="Chunhua Cao" w:date="2023-07-13T13:33:00Z">
        <w:r w:rsidR="00DF0AA3" w:rsidRPr="00371705">
          <w:rPr>
            <w:rFonts w:ascii="Times New Roman" w:hAnsi="Times New Roman" w:cs="Times New Roman"/>
            <w:rPrChange w:id="72" w:author="Wenchao Ma" w:date="2023-07-28T12:18:00Z">
              <w:rPr>
                <w:rFonts w:cstheme="minorHAnsi"/>
              </w:rPr>
            </w:rPrChange>
          </w:rPr>
          <w:t>psychiatric disorde</w:t>
        </w:r>
      </w:ins>
      <w:ins w:id="73" w:author="Chunhua Cao" w:date="2023-07-13T13:34:00Z">
        <w:r w:rsidR="00DF0AA3" w:rsidRPr="00371705">
          <w:rPr>
            <w:rFonts w:ascii="Times New Roman" w:hAnsi="Times New Roman" w:cs="Times New Roman"/>
            <w:rPrChange w:id="74" w:author="Wenchao Ma" w:date="2023-07-28T12:18:00Z">
              <w:rPr>
                <w:rFonts w:cstheme="minorHAnsi"/>
              </w:rPr>
            </w:rPrChange>
          </w:rPr>
          <w:t>r spectrum</w:t>
        </w:r>
      </w:ins>
      <w:ins w:id="75" w:author="Chunhua Cao" w:date="2023-07-13T13:35:00Z">
        <w:r w:rsidR="00DF0AA3" w:rsidRPr="00371705">
          <w:rPr>
            <w:rFonts w:ascii="Times New Roman" w:hAnsi="Times New Roman" w:cs="Times New Roman"/>
            <w:rPrChange w:id="76" w:author="Wenchao Ma" w:date="2023-07-28T12:18:00Z">
              <w:rPr>
                <w:rFonts w:cstheme="minorHAnsi"/>
              </w:rPr>
            </w:rPrChange>
          </w:rPr>
          <w:t>, while a smaller number of individuals spread out along the</w:t>
        </w:r>
      </w:ins>
      <w:ins w:id="77" w:author="Chunhua Cao" w:date="2023-07-13T13:36:00Z">
        <w:r w:rsidR="00DF0AA3" w:rsidRPr="00371705">
          <w:rPr>
            <w:rFonts w:ascii="Times New Roman" w:hAnsi="Times New Roman" w:cs="Times New Roman"/>
            <w:rPrChange w:id="78" w:author="Wenchao Ma" w:date="2023-07-28T12:18:00Z">
              <w:rPr>
                <w:rFonts w:cstheme="minorHAnsi"/>
              </w:rPr>
            </w:rPrChange>
          </w:rPr>
          <w:t xml:space="preserve"> continuum of the disorder end. </w:t>
        </w:r>
      </w:ins>
      <w:ins w:id="79" w:author="Chunhua Cao" w:date="2023-07-13T13:37:00Z">
        <w:r w:rsidR="00DF0AA3" w:rsidRPr="00371705">
          <w:rPr>
            <w:rFonts w:ascii="Times New Roman" w:hAnsi="Times New Roman" w:cs="Times New Roman"/>
            <w:rPrChange w:id="80" w:author="Wenchao Ma" w:date="2023-07-28T12:18:00Z">
              <w:rPr>
                <w:rFonts w:cstheme="minorHAnsi"/>
              </w:rPr>
            </w:rPrChange>
          </w:rPr>
          <w:t xml:space="preserve">However, </w:t>
        </w:r>
      </w:ins>
      <w:ins w:id="81" w:author="Wenchao Ma" w:date="2023-07-20T20:15:00Z">
        <w:r w:rsidR="00337A79" w:rsidRPr="00371705">
          <w:rPr>
            <w:rFonts w:ascii="Times New Roman" w:hAnsi="Times New Roman" w:cs="Times New Roman"/>
            <w:rPrChange w:id="82" w:author="Wenchao Ma" w:date="2023-07-28T12:18:00Z">
              <w:rPr>
                <w:rFonts w:cstheme="minorHAnsi"/>
              </w:rPr>
            </w:rPrChange>
          </w:rPr>
          <w:t xml:space="preserve">many latent variable approaches, such as </w:t>
        </w:r>
      </w:ins>
      <w:ins w:id="83" w:author="Chunhua Cao" w:date="2023-07-13T13:37:00Z">
        <w:del w:id="84" w:author="Wenchao Ma" w:date="2023-07-20T20:15:00Z">
          <w:r w:rsidR="00DF0AA3" w:rsidRPr="00371705" w:rsidDel="00337A79">
            <w:rPr>
              <w:rFonts w:ascii="Times New Roman" w:hAnsi="Times New Roman" w:cs="Times New Roman"/>
              <w:rPrChange w:id="85" w:author="Wenchao Ma" w:date="2023-07-28T12:18:00Z">
                <w:rPr>
                  <w:rFonts w:cstheme="minorHAnsi"/>
                </w:rPr>
              </w:rPrChange>
            </w:rPr>
            <w:delText>i</w:delText>
          </w:r>
        </w:del>
      </w:ins>
      <w:ins w:id="86" w:author="Chunhua Cao" w:date="2023-07-13T13:36:00Z">
        <w:del w:id="87" w:author="Wenchao Ma" w:date="2023-07-20T20:15:00Z">
          <w:r w:rsidR="00DF0AA3" w:rsidRPr="00371705" w:rsidDel="00337A79">
            <w:rPr>
              <w:rFonts w:ascii="Times New Roman" w:hAnsi="Times New Roman" w:cs="Times New Roman"/>
              <w:rPrChange w:id="88" w:author="Wenchao Ma" w:date="2023-07-28T12:18:00Z">
                <w:rPr>
                  <w:rFonts w:cstheme="minorHAnsi"/>
                </w:rPr>
              </w:rPrChange>
            </w:rPr>
            <w:delText xml:space="preserve">n </w:delText>
          </w:r>
        </w:del>
      </w:ins>
      <w:ins w:id="89" w:author="Chunhua Cao" w:date="2023-07-13T13:37:00Z">
        <w:del w:id="90" w:author="Wenchao Ma" w:date="2023-07-20T20:14:00Z">
          <w:r w:rsidR="00DF0AA3" w:rsidRPr="00371705" w:rsidDel="00337A79">
            <w:rPr>
              <w:rFonts w:ascii="Times New Roman" w:hAnsi="Times New Roman" w:cs="Times New Roman"/>
              <w:rPrChange w:id="91" w:author="Wenchao Ma" w:date="2023-07-28T12:18:00Z">
                <w:rPr>
                  <w:rFonts w:cstheme="minorHAnsi"/>
                </w:rPr>
              </w:rPrChange>
            </w:rPr>
            <w:delText xml:space="preserve">multidimensional </w:delText>
          </w:r>
        </w:del>
        <w:r w:rsidR="00DF0AA3" w:rsidRPr="00371705">
          <w:rPr>
            <w:rFonts w:ascii="Times New Roman" w:hAnsi="Times New Roman" w:cs="Times New Roman"/>
            <w:rPrChange w:id="92" w:author="Wenchao Ma" w:date="2023-07-28T12:18:00Z">
              <w:rPr>
                <w:rFonts w:cstheme="minorHAnsi"/>
              </w:rPr>
            </w:rPrChange>
          </w:rPr>
          <w:t>item response theory (IRT)</w:t>
        </w:r>
      </w:ins>
      <w:ins w:id="93" w:author="Chunhua Cao" w:date="2023-07-13T13:38:00Z">
        <w:r w:rsidR="00DF0AA3" w:rsidRPr="00371705">
          <w:rPr>
            <w:rFonts w:ascii="Times New Roman" w:hAnsi="Times New Roman" w:cs="Times New Roman"/>
            <w:rPrChange w:id="94" w:author="Wenchao Ma" w:date="2023-07-28T12:18:00Z">
              <w:rPr>
                <w:rFonts w:cstheme="minorHAnsi"/>
              </w:rPr>
            </w:rPrChange>
          </w:rPr>
          <w:t xml:space="preserve"> </w:t>
        </w:r>
        <w:del w:id="95" w:author="Wenchao Ma" w:date="2023-07-20T20:15:00Z">
          <w:r w:rsidR="00DF0AA3" w:rsidRPr="00371705" w:rsidDel="00337A79">
            <w:rPr>
              <w:rFonts w:ascii="Times New Roman" w:hAnsi="Times New Roman" w:cs="Times New Roman"/>
              <w:rPrChange w:id="96" w:author="Wenchao Ma" w:date="2023-07-28T12:18:00Z">
                <w:rPr>
                  <w:rFonts w:cstheme="minorHAnsi"/>
                </w:rPr>
              </w:rPrChange>
            </w:rPr>
            <w:delText>model analysis</w:delText>
          </w:r>
        </w:del>
      </w:ins>
      <w:ins w:id="97" w:author="Wenchao Ma" w:date="2023-07-20T20:15:00Z">
        <w:r w:rsidR="00337A79" w:rsidRPr="00371705">
          <w:rPr>
            <w:rFonts w:ascii="Times New Roman" w:hAnsi="Times New Roman" w:cs="Times New Roman"/>
            <w:rPrChange w:id="98" w:author="Wenchao Ma" w:date="2023-07-28T12:18:00Z">
              <w:rPr>
                <w:rFonts w:cstheme="minorHAnsi"/>
              </w:rPr>
            </w:rPrChange>
          </w:rPr>
          <w:t xml:space="preserve"> and factor analytic methods</w:t>
        </w:r>
      </w:ins>
      <w:ins w:id="99" w:author="Chunhua Cao" w:date="2023-07-13T13:37:00Z">
        <w:del w:id="100" w:author="Wenchao Ma" w:date="2023-07-20T20:15:00Z">
          <w:r w:rsidR="00DF0AA3" w:rsidRPr="00371705" w:rsidDel="00337A79">
            <w:rPr>
              <w:rFonts w:ascii="Times New Roman" w:hAnsi="Times New Roman" w:cs="Times New Roman"/>
              <w:rPrChange w:id="101" w:author="Wenchao Ma" w:date="2023-07-28T12:18:00Z">
                <w:rPr>
                  <w:rFonts w:cstheme="minorHAnsi"/>
                </w:rPr>
              </w:rPrChange>
            </w:rPr>
            <w:delText xml:space="preserve">, a central </w:delText>
          </w:r>
        </w:del>
      </w:ins>
      <w:ins w:id="102" w:author="Chunhua Cao" w:date="2023-07-13T13:38:00Z">
        <w:del w:id="103" w:author="Wenchao Ma" w:date="2023-07-20T20:15:00Z">
          <w:r w:rsidR="00DF0AA3" w:rsidRPr="00371705" w:rsidDel="00337A79">
            <w:rPr>
              <w:rFonts w:ascii="Times New Roman" w:hAnsi="Times New Roman" w:cs="Times New Roman"/>
              <w:rPrChange w:id="104" w:author="Wenchao Ma" w:date="2023-07-28T12:18:00Z">
                <w:rPr>
                  <w:rFonts w:cstheme="minorHAnsi"/>
                </w:rPr>
              </w:rPrChange>
            </w:rPr>
            <w:delText>assumption in the</w:delText>
          </w:r>
        </w:del>
      </w:ins>
      <w:ins w:id="105" w:author="Wenchao Ma" w:date="2023-07-20T20:15:00Z">
        <w:r w:rsidR="00337A79" w:rsidRPr="00371705">
          <w:rPr>
            <w:rFonts w:ascii="Times New Roman" w:hAnsi="Times New Roman" w:cs="Times New Roman"/>
            <w:rPrChange w:id="106" w:author="Wenchao Ma" w:date="2023-07-28T12:18:00Z">
              <w:rPr>
                <w:rFonts w:cstheme="minorHAnsi"/>
              </w:rPr>
            </w:rPrChange>
          </w:rPr>
          <w:t xml:space="preserve"> assume</w:t>
        </w:r>
      </w:ins>
      <w:ins w:id="107" w:author="Chunhua Cao" w:date="2023-07-13T13:38:00Z">
        <w:r w:rsidR="00DF0AA3" w:rsidRPr="00371705">
          <w:rPr>
            <w:rFonts w:ascii="Times New Roman" w:hAnsi="Times New Roman" w:cs="Times New Roman"/>
            <w:rPrChange w:id="108" w:author="Wenchao Ma" w:date="2023-07-28T12:18:00Z">
              <w:rPr>
                <w:rFonts w:cstheme="minorHAnsi"/>
              </w:rPr>
            </w:rPrChange>
          </w:rPr>
          <w:t xml:space="preserve"> </w:t>
        </w:r>
      </w:ins>
      <w:ins w:id="109" w:author="Wenchao Ma" w:date="2023-07-20T20:16:00Z">
        <w:r w:rsidR="00337A79" w:rsidRPr="00371705">
          <w:rPr>
            <w:rFonts w:ascii="Times New Roman" w:hAnsi="Times New Roman" w:cs="Times New Roman"/>
            <w:rPrChange w:id="110" w:author="Wenchao Ma" w:date="2023-07-28T12:18:00Z">
              <w:rPr>
                <w:rFonts w:cstheme="minorHAnsi"/>
              </w:rPr>
            </w:rPrChange>
          </w:rPr>
          <w:t xml:space="preserve">the </w:t>
        </w:r>
      </w:ins>
      <w:ins w:id="111" w:author="Chunhua Cao" w:date="2023-07-13T13:38:00Z">
        <w:r w:rsidR="00DF0AA3" w:rsidRPr="00371705">
          <w:rPr>
            <w:rFonts w:ascii="Times New Roman" w:hAnsi="Times New Roman" w:cs="Times New Roman"/>
            <w:rPrChange w:id="112" w:author="Wenchao Ma" w:date="2023-07-28T12:18:00Z">
              <w:rPr>
                <w:rFonts w:cstheme="minorHAnsi"/>
              </w:rPr>
            </w:rPrChange>
          </w:rPr>
          <w:t xml:space="preserve">normality of the latent trait </w:t>
        </w:r>
        <w:r w:rsidR="00F47661" w:rsidRPr="00371705">
          <w:rPr>
            <w:rFonts w:ascii="Times New Roman" w:hAnsi="Times New Roman" w:cs="Times New Roman"/>
            <w:rPrChange w:id="113" w:author="Wenchao Ma" w:date="2023-07-28T12:18:00Z">
              <w:rPr>
                <w:rFonts w:cstheme="minorHAnsi"/>
              </w:rPr>
            </w:rPrChange>
          </w:rPr>
          <w:t>of interest. T</w:t>
        </w:r>
      </w:ins>
      <w:del w:id="114" w:author="Chunhua Cao" w:date="2023-07-13T13:38:00Z">
        <w:r w:rsidRPr="00371705" w:rsidDel="00F47661">
          <w:rPr>
            <w:rFonts w:ascii="Times New Roman" w:hAnsi="Times New Roman" w:cs="Times New Roman"/>
            <w:rPrChange w:id="115" w:author="Wenchao Ma" w:date="2023-07-28T12:18:00Z">
              <w:rPr>
                <w:rFonts w:cstheme="minorHAnsi"/>
              </w:rPr>
            </w:rPrChange>
          </w:rPr>
          <w:delText>t</w:delText>
        </w:r>
      </w:del>
      <w:r w:rsidRPr="00371705">
        <w:rPr>
          <w:rFonts w:ascii="Times New Roman" w:hAnsi="Times New Roman" w:cs="Times New Roman"/>
          <w:rPrChange w:id="116" w:author="Wenchao Ma" w:date="2023-07-28T12:18:00Z">
            <w:rPr>
              <w:rFonts w:cstheme="minorHAnsi"/>
            </w:rPr>
          </w:rPrChange>
        </w:rPr>
        <w:t xml:space="preserve">he impact of the nonnormality </w:t>
      </w:r>
      <w:del w:id="117" w:author="Chunhua Cao" w:date="2023-07-13T13:40:00Z">
        <w:r w:rsidRPr="00371705" w:rsidDel="00DB095A">
          <w:rPr>
            <w:rFonts w:ascii="Times New Roman" w:hAnsi="Times New Roman" w:cs="Times New Roman"/>
            <w:rPrChange w:id="118" w:author="Wenchao Ma" w:date="2023-07-28T12:18:00Z">
              <w:rPr>
                <w:rFonts w:cstheme="minorHAnsi"/>
              </w:rPr>
            </w:rPrChange>
          </w:rPr>
          <w:delText xml:space="preserve">of </w:delText>
        </w:r>
      </w:del>
      <w:ins w:id="119" w:author="Chunhua Cao" w:date="2023-07-13T13:40:00Z">
        <w:r w:rsidR="00DB095A" w:rsidRPr="00371705">
          <w:rPr>
            <w:rFonts w:ascii="Times New Roman" w:hAnsi="Times New Roman" w:cs="Times New Roman"/>
            <w:rPrChange w:id="120" w:author="Wenchao Ma" w:date="2023-07-28T12:18:00Z">
              <w:rPr>
                <w:rFonts w:cstheme="minorHAnsi"/>
              </w:rPr>
            </w:rPrChange>
          </w:rPr>
          <w:t xml:space="preserve">on parameter estimation </w:t>
        </w:r>
      </w:ins>
      <w:ins w:id="121" w:author="Wenchao Ma" w:date="2023-07-20T20:16:00Z">
        <w:r w:rsidR="00337A79" w:rsidRPr="00371705">
          <w:rPr>
            <w:rFonts w:ascii="Times New Roman" w:hAnsi="Times New Roman" w:cs="Times New Roman"/>
            <w:rPrChange w:id="122" w:author="Wenchao Ma" w:date="2023-07-28T12:18:00Z">
              <w:rPr>
                <w:rFonts w:cstheme="minorHAnsi"/>
              </w:rPr>
            </w:rPrChange>
          </w:rPr>
          <w:t xml:space="preserve">of latent variable approaches </w:t>
        </w:r>
      </w:ins>
      <w:ins w:id="123" w:author="Chunhua Cao" w:date="2023-07-13T13:40:00Z">
        <w:del w:id="124" w:author="Wenchao Ma" w:date="2023-07-20T20:16:00Z">
          <w:r w:rsidR="00DB095A" w:rsidRPr="00371705" w:rsidDel="00337A79">
            <w:rPr>
              <w:rFonts w:ascii="Times New Roman" w:hAnsi="Times New Roman" w:cs="Times New Roman"/>
              <w:rPrChange w:id="125" w:author="Wenchao Ma" w:date="2023-07-28T12:18:00Z">
                <w:rPr>
                  <w:rFonts w:cstheme="minorHAnsi"/>
                </w:rPr>
              </w:rPrChange>
            </w:rPr>
            <w:delText xml:space="preserve">in </w:delText>
          </w:r>
        </w:del>
      </w:ins>
      <w:del w:id="126" w:author="Wenchao Ma" w:date="2023-07-20T20:16:00Z">
        <w:r w:rsidRPr="00371705" w:rsidDel="00337A79">
          <w:rPr>
            <w:rFonts w:ascii="Times New Roman" w:hAnsi="Times New Roman" w:cs="Times New Roman"/>
            <w:rPrChange w:id="127" w:author="Wenchao Ma" w:date="2023-07-28T12:18:00Z">
              <w:rPr>
                <w:rFonts w:cstheme="minorHAnsi"/>
              </w:rPr>
            </w:rPrChange>
          </w:rPr>
          <w:delText xml:space="preserve">the multidimensional IRT model </w:delText>
        </w:r>
      </w:del>
      <w:del w:id="128" w:author="Chunhua Cao" w:date="2023-07-13T13:41:00Z">
        <w:r w:rsidRPr="00371705" w:rsidDel="00DB095A">
          <w:rPr>
            <w:rFonts w:ascii="Times New Roman" w:hAnsi="Times New Roman" w:cs="Times New Roman"/>
            <w:rPrChange w:id="129" w:author="Wenchao Ma" w:date="2023-07-28T12:18:00Z">
              <w:rPr>
                <w:rFonts w:cstheme="minorHAnsi"/>
              </w:rPr>
            </w:rPrChange>
          </w:rPr>
          <w:delText>is a prevalent phenomenon</w:delText>
        </w:r>
      </w:del>
      <w:ins w:id="130" w:author="Chunhua Cao" w:date="2023-07-13T13:41:00Z">
        <w:r w:rsidR="00DB095A" w:rsidRPr="00371705">
          <w:rPr>
            <w:rFonts w:ascii="Times New Roman" w:hAnsi="Times New Roman" w:cs="Times New Roman"/>
            <w:rPrChange w:id="131" w:author="Wenchao Ma" w:date="2023-07-28T12:18:00Z">
              <w:rPr>
                <w:rFonts w:cstheme="minorHAnsi"/>
              </w:rPr>
            </w:rPrChange>
          </w:rPr>
          <w:t>has been attracting researchers’ attention (</w:t>
        </w:r>
      </w:ins>
      <w:ins w:id="132" w:author="Chunhua Cao" w:date="2023-07-19T10:04:00Z">
        <w:r w:rsidR="00F272EC" w:rsidRPr="00371705">
          <w:rPr>
            <w:rFonts w:ascii="Times New Roman" w:hAnsi="Times New Roman" w:cs="Times New Roman"/>
            <w:rPrChange w:id="133" w:author="Wenchao Ma" w:date="2023-07-28T12:18:00Z">
              <w:rPr>
                <w:rFonts w:cstheme="minorHAnsi"/>
              </w:rPr>
            </w:rPrChange>
          </w:rPr>
          <w:t xml:space="preserve">e.g., </w:t>
        </w:r>
      </w:ins>
      <w:ins w:id="134" w:author="Chunhua Cao" w:date="2023-07-13T13:41:00Z">
        <w:r w:rsidR="00DB095A" w:rsidRPr="00371705">
          <w:rPr>
            <w:rFonts w:ascii="Times New Roman" w:hAnsi="Times New Roman" w:cs="Times New Roman"/>
            <w:rPrChange w:id="135" w:author="Wenchao Ma" w:date="2023-07-28T12:18:00Z">
              <w:rPr>
                <w:rFonts w:cstheme="minorHAnsi"/>
              </w:rPr>
            </w:rPrChange>
          </w:rPr>
          <w:t>Wang et al., 2018)</w:t>
        </w:r>
      </w:ins>
      <w:ins w:id="136" w:author="Chunhua Cao" w:date="2023-07-13T13:42:00Z">
        <w:r w:rsidR="00014055" w:rsidRPr="00371705">
          <w:rPr>
            <w:rFonts w:ascii="Times New Roman" w:hAnsi="Times New Roman" w:cs="Times New Roman"/>
            <w:rPrChange w:id="137" w:author="Wenchao Ma" w:date="2023-07-28T12:18:00Z">
              <w:rPr>
                <w:rFonts w:cstheme="minorHAnsi"/>
              </w:rPr>
            </w:rPrChange>
          </w:rPr>
          <w:t xml:space="preserve">. </w:t>
        </w:r>
      </w:ins>
      <w:ins w:id="138" w:author="Jujia Li" w:date="2023-07-18T14:14:00Z">
        <w:r w:rsidR="008127F1" w:rsidRPr="00371705">
          <w:rPr>
            <w:rFonts w:ascii="Times New Roman" w:hAnsi="Times New Roman" w:cs="Times New Roman"/>
            <w:color w:val="ED7D31" w:themeColor="accent2"/>
            <w:rPrChange w:id="139" w:author="Wenchao Ma" w:date="2023-07-28T12:18:00Z">
              <w:rPr>
                <w:rFonts w:cstheme="minorHAnsi"/>
                <w:color w:val="ED7D31" w:themeColor="accent2"/>
              </w:rPr>
            </w:rPrChange>
          </w:rPr>
          <w:t>P</w:t>
        </w:r>
      </w:ins>
      <w:ins w:id="140" w:author="Jujia Li" w:date="2023-07-18T14:08:00Z">
        <w:r w:rsidR="002750B9" w:rsidRPr="00371705">
          <w:rPr>
            <w:rFonts w:ascii="Times New Roman" w:hAnsi="Times New Roman" w:cs="Times New Roman"/>
            <w:color w:val="ED7D31" w:themeColor="accent2"/>
            <w:rPrChange w:id="141" w:author="Wenchao Ma" w:date="2023-07-28T12:18:00Z">
              <w:rPr>
                <w:rFonts w:cstheme="minorHAnsi"/>
              </w:rPr>
            </w:rPrChange>
          </w:rPr>
          <w:t xml:space="preserve">revious research has primarily </w:t>
        </w:r>
      </w:ins>
      <w:ins w:id="142" w:author="Chunhua Cao" w:date="2023-07-19T10:05:00Z">
        <w:r w:rsidR="00F272EC" w:rsidRPr="00371705">
          <w:rPr>
            <w:rFonts w:ascii="Times New Roman" w:hAnsi="Times New Roman" w:cs="Times New Roman"/>
            <w:color w:val="ED7D31" w:themeColor="accent2"/>
            <w:rPrChange w:id="143" w:author="Wenchao Ma" w:date="2023-07-28T12:18:00Z">
              <w:rPr>
                <w:rFonts w:cstheme="minorHAnsi"/>
                <w:color w:val="ED7D31" w:themeColor="accent2"/>
              </w:rPr>
            </w:rPrChange>
          </w:rPr>
          <w:t>focused</w:t>
        </w:r>
      </w:ins>
      <w:ins w:id="144" w:author="Jujia Li" w:date="2023-07-18T14:08:00Z">
        <w:del w:id="145" w:author="Chunhua Cao" w:date="2023-07-19T10:05:00Z">
          <w:r w:rsidR="002750B9" w:rsidRPr="00371705" w:rsidDel="00F272EC">
            <w:rPr>
              <w:rFonts w:ascii="Times New Roman" w:hAnsi="Times New Roman" w:cs="Times New Roman"/>
              <w:color w:val="ED7D31" w:themeColor="accent2"/>
              <w:rPrChange w:id="146" w:author="Wenchao Ma" w:date="2023-07-28T12:18:00Z">
                <w:rPr>
                  <w:rFonts w:cstheme="minorHAnsi"/>
                </w:rPr>
              </w:rPrChange>
            </w:rPr>
            <w:delText>concentrated</w:delText>
          </w:r>
        </w:del>
        <w:r w:rsidR="002750B9" w:rsidRPr="00371705">
          <w:rPr>
            <w:rFonts w:ascii="Times New Roman" w:hAnsi="Times New Roman" w:cs="Times New Roman"/>
            <w:color w:val="ED7D31" w:themeColor="accent2"/>
            <w:rPrChange w:id="147" w:author="Wenchao Ma" w:date="2023-07-28T12:18:00Z">
              <w:rPr>
                <w:rFonts w:cstheme="minorHAnsi"/>
              </w:rPr>
            </w:rPrChange>
          </w:rPr>
          <w:t xml:space="preserve"> on exploring the effects of nonnormality on structural </w:t>
        </w:r>
        <w:commentRangeStart w:id="148"/>
        <w:commentRangeStart w:id="149"/>
        <w:r w:rsidR="002750B9" w:rsidRPr="00371705">
          <w:rPr>
            <w:rFonts w:ascii="Times New Roman" w:hAnsi="Times New Roman" w:cs="Times New Roman"/>
            <w:color w:val="ED7D31" w:themeColor="accent2"/>
            <w:rPrChange w:id="150" w:author="Wenchao Ma" w:date="2023-07-28T12:18:00Z">
              <w:rPr>
                <w:rFonts w:cstheme="minorHAnsi"/>
              </w:rPr>
            </w:rPrChange>
          </w:rPr>
          <w:t>equation modeling (SEM) (Finch et al., 1997;</w:t>
        </w:r>
      </w:ins>
      <w:ins w:id="151" w:author="Chunhua Cao" w:date="2023-07-20T09:33:00Z">
        <w:r w:rsidR="00037D60" w:rsidRPr="00371705">
          <w:rPr>
            <w:rFonts w:ascii="Times New Roman" w:hAnsi="Times New Roman" w:cs="Times New Roman"/>
            <w:color w:val="ED7D31" w:themeColor="accent2"/>
            <w:rPrChange w:id="152" w:author="Wenchao Ma" w:date="2023-07-28T12:18:00Z">
              <w:rPr>
                <w:rFonts w:cstheme="minorHAnsi"/>
                <w:color w:val="ED7D31" w:themeColor="accent2"/>
              </w:rPr>
            </w:rPrChange>
          </w:rPr>
          <w:t xml:space="preserve"> </w:t>
        </w:r>
        <w:del w:id="153" w:author="Jujia Li [2]" w:date="2023-07-24T09:29:00Z">
          <w:r w:rsidR="00037D60" w:rsidRPr="00371705" w:rsidDel="009E1FCB">
            <w:rPr>
              <w:rFonts w:ascii="Times New Roman" w:hAnsi="Times New Roman" w:cs="Times New Roman"/>
              <w:color w:val="ED7D31" w:themeColor="accent2"/>
              <w:rPrChange w:id="154" w:author="Wenchao Ma" w:date="2023-07-28T12:18:00Z">
                <w:rPr>
                  <w:rFonts w:cstheme="minorHAnsi"/>
                  <w:color w:val="ED7D31" w:themeColor="accent2"/>
                </w:rPr>
              </w:rPrChange>
            </w:rPr>
            <w:delText>;</w:delText>
          </w:r>
        </w:del>
        <w:r w:rsidR="00037D60" w:rsidRPr="00371705">
          <w:rPr>
            <w:rFonts w:ascii="Times New Roman" w:hAnsi="Times New Roman" w:cs="Times New Roman"/>
            <w:color w:val="ED7D31" w:themeColor="accent2"/>
            <w:rPrChange w:id="155" w:author="Wenchao Ma" w:date="2023-07-28T12:18:00Z">
              <w:rPr>
                <w:rFonts w:cstheme="minorHAnsi"/>
                <w:color w:val="ED7D31" w:themeColor="accent2"/>
              </w:rPr>
            </w:rPrChange>
          </w:rPr>
          <w:t xml:space="preserve"> Lai, 2018</w:t>
        </w:r>
        <w:del w:id="156" w:author="Jujia Li [2]" w:date="2023-07-24T09:29:00Z">
          <w:r w:rsidR="00037D60" w:rsidRPr="00371705" w:rsidDel="009E1FCB">
            <w:rPr>
              <w:rFonts w:ascii="Times New Roman" w:hAnsi="Times New Roman" w:cs="Times New Roman" w:hint="eastAsia"/>
              <w:color w:val="ED7D31" w:themeColor="accent2"/>
              <w:rPrChange w:id="157" w:author="Wenchao Ma" w:date="2023-07-28T12:18:00Z">
                <w:rPr>
                  <w:rFonts w:cstheme="minorHAnsi" w:hint="eastAsia"/>
                  <w:color w:val="ED7D31" w:themeColor="accent2"/>
                </w:rPr>
              </w:rPrChange>
            </w:rPr>
            <w:delText>；</w:delText>
          </w:r>
        </w:del>
      </w:ins>
      <w:ins w:id="158" w:author="Jujia Li [2]" w:date="2023-07-24T09:29:00Z">
        <w:r w:rsidR="009E1FCB" w:rsidRPr="00371705">
          <w:rPr>
            <w:rFonts w:ascii="Times New Roman" w:hAnsi="Times New Roman" w:cs="Times New Roman"/>
            <w:color w:val="ED7D31" w:themeColor="accent2"/>
            <w:rPrChange w:id="159" w:author="Wenchao Ma" w:date="2023-07-28T12:18:00Z">
              <w:rPr>
                <w:rFonts w:cstheme="minorHAnsi"/>
                <w:color w:val="ED7D31" w:themeColor="accent2"/>
              </w:rPr>
            </w:rPrChange>
          </w:rPr>
          <w:t>;</w:t>
        </w:r>
      </w:ins>
      <w:ins w:id="160" w:author="Jujia Li" w:date="2023-07-18T14:08:00Z">
        <w:r w:rsidR="002750B9" w:rsidRPr="00371705">
          <w:rPr>
            <w:rFonts w:ascii="Times New Roman" w:hAnsi="Times New Roman" w:cs="Times New Roman"/>
            <w:color w:val="ED7D31" w:themeColor="accent2"/>
            <w:rPrChange w:id="161" w:author="Wenchao Ma" w:date="2023-07-28T12:18:00Z">
              <w:rPr>
                <w:rFonts w:cstheme="minorHAnsi"/>
              </w:rPr>
            </w:rPrChange>
          </w:rPr>
          <w:t xml:space="preserve"> Lei </w:t>
        </w:r>
      </w:ins>
      <w:ins w:id="162" w:author="Chunhua Cao" w:date="2023-07-20T09:32:00Z">
        <w:r w:rsidR="00037D60" w:rsidRPr="00371705">
          <w:rPr>
            <w:rFonts w:ascii="Times New Roman" w:hAnsi="Times New Roman" w:cs="Times New Roman"/>
            <w:color w:val="ED7D31" w:themeColor="accent2"/>
            <w:rPrChange w:id="163" w:author="Wenchao Ma" w:date="2023-07-28T12:18:00Z">
              <w:rPr>
                <w:rFonts w:cstheme="minorHAnsi"/>
                <w:color w:val="ED7D31" w:themeColor="accent2"/>
              </w:rPr>
            </w:rPrChange>
          </w:rPr>
          <w:t>&amp;</w:t>
        </w:r>
      </w:ins>
      <w:ins w:id="164" w:author="Jujia Li" w:date="2023-07-18T14:08:00Z">
        <w:del w:id="165" w:author="Chunhua Cao" w:date="2023-07-20T09:32:00Z">
          <w:r w:rsidR="002750B9" w:rsidRPr="00371705" w:rsidDel="00037D60">
            <w:rPr>
              <w:rFonts w:ascii="Times New Roman" w:hAnsi="Times New Roman" w:cs="Times New Roman"/>
              <w:color w:val="ED7D31" w:themeColor="accent2"/>
              <w:rPrChange w:id="166" w:author="Wenchao Ma" w:date="2023-07-28T12:18:00Z">
                <w:rPr>
                  <w:rFonts w:cstheme="minorHAnsi"/>
                </w:rPr>
              </w:rPrChange>
            </w:rPr>
            <w:delText>and</w:delText>
          </w:r>
        </w:del>
        <w:r w:rsidR="002750B9" w:rsidRPr="00371705">
          <w:rPr>
            <w:rFonts w:ascii="Times New Roman" w:hAnsi="Times New Roman" w:cs="Times New Roman"/>
            <w:color w:val="ED7D31" w:themeColor="accent2"/>
            <w:rPrChange w:id="167" w:author="Wenchao Ma" w:date="2023-07-28T12:18:00Z">
              <w:rPr>
                <w:rFonts w:cstheme="minorHAnsi"/>
              </w:rPr>
            </w:rPrChange>
          </w:rPr>
          <w:t xml:space="preserve"> Lomax, 2005</w:t>
        </w:r>
        <w:del w:id="168" w:author="Chunhua Cao" w:date="2023-07-20T09:33:00Z">
          <w:r w:rsidR="002750B9" w:rsidRPr="00371705" w:rsidDel="00037D60">
            <w:rPr>
              <w:rFonts w:ascii="Times New Roman" w:hAnsi="Times New Roman" w:cs="Times New Roman"/>
              <w:color w:val="ED7D31" w:themeColor="accent2"/>
              <w:rPrChange w:id="169" w:author="Wenchao Ma" w:date="2023-07-28T12:18:00Z">
                <w:rPr>
                  <w:rFonts w:cstheme="minorHAnsi"/>
                </w:rPr>
              </w:rPrChange>
            </w:rPr>
            <w:delText>; Lai, 2018</w:delText>
          </w:r>
        </w:del>
        <w:r w:rsidR="002750B9" w:rsidRPr="00371705">
          <w:rPr>
            <w:rFonts w:ascii="Times New Roman" w:hAnsi="Times New Roman" w:cs="Times New Roman"/>
            <w:color w:val="ED7D31" w:themeColor="accent2"/>
            <w:rPrChange w:id="170" w:author="Wenchao Ma" w:date="2023-07-28T12:18:00Z">
              <w:rPr>
                <w:rFonts w:cstheme="minorHAnsi"/>
              </w:rPr>
            </w:rPrChange>
          </w:rPr>
          <w:t>;</w:t>
        </w:r>
      </w:ins>
      <w:ins w:id="171" w:author="Chunhua Cao" w:date="2023-07-19T10:05:00Z">
        <w:r w:rsidR="00F272EC" w:rsidRPr="00371705">
          <w:rPr>
            <w:rFonts w:ascii="Times New Roman" w:hAnsi="Times New Roman" w:cs="Times New Roman"/>
            <w:color w:val="ED7D31" w:themeColor="accent2"/>
            <w:rPrChange w:id="172" w:author="Wenchao Ma" w:date="2023-07-28T12:18:00Z">
              <w:rPr>
                <w:rFonts w:cstheme="minorHAnsi"/>
                <w:color w:val="ED7D31" w:themeColor="accent2"/>
              </w:rPr>
            </w:rPrChange>
          </w:rPr>
          <w:t xml:space="preserve"> Maydeu-Olivares, 2017;</w:t>
        </w:r>
      </w:ins>
      <w:ins w:id="173" w:author="Jujia Li" w:date="2023-07-18T14:08:00Z">
        <w:r w:rsidR="002750B9" w:rsidRPr="00371705">
          <w:rPr>
            <w:rFonts w:ascii="Times New Roman" w:hAnsi="Times New Roman" w:cs="Times New Roman"/>
            <w:color w:val="ED7D31" w:themeColor="accent2"/>
            <w:rPrChange w:id="174" w:author="Wenchao Ma" w:date="2023-07-28T12:18:00Z">
              <w:rPr>
                <w:rFonts w:cstheme="minorHAnsi"/>
              </w:rPr>
            </w:rPrChange>
          </w:rPr>
          <w:t xml:space="preserve"> Olsson et al., 2000; Ory </w:t>
        </w:r>
      </w:ins>
      <w:ins w:id="175" w:author="Chunhua Cao" w:date="2023-07-19T10:05:00Z">
        <w:r w:rsidR="00F272EC" w:rsidRPr="00371705">
          <w:rPr>
            <w:rFonts w:ascii="Times New Roman" w:hAnsi="Times New Roman" w:cs="Times New Roman"/>
            <w:color w:val="ED7D31" w:themeColor="accent2"/>
            <w:rPrChange w:id="176" w:author="Wenchao Ma" w:date="2023-07-28T12:18:00Z">
              <w:rPr>
                <w:rFonts w:cstheme="minorHAnsi"/>
                <w:color w:val="ED7D31" w:themeColor="accent2"/>
              </w:rPr>
            </w:rPrChange>
          </w:rPr>
          <w:t>&amp;</w:t>
        </w:r>
      </w:ins>
      <w:ins w:id="177" w:author="Jujia Li" w:date="2023-07-18T14:08:00Z">
        <w:del w:id="178" w:author="Chunhua Cao" w:date="2023-07-19T10:05:00Z">
          <w:r w:rsidR="002750B9" w:rsidRPr="00371705" w:rsidDel="00F272EC">
            <w:rPr>
              <w:rFonts w:ascii="Times New Roman" w:hAnsi="Times New Roman" w:cs="Times New Roman"/>
              <w:color w:val="ED7D31" w:themeColor="accent2"/>
              <w:rPrChange w:id="179" w:author="Wenchao Ma" w:date="2023-07-28T12:18:00Z">
                <w:rPr>
                  <w:rFonts w:cstheme="minorHAnsi"/>
                </w:rPr>
              </w:rPrChange>
            </w:rPr>
            <w:delText>and</w:delText>
          </w:r>
        </w:del>
        <w:r w:rsidR="002750B9" w:rsidRPr="00371705">
          <w:rPr>
            <w:rFonts w:ascii="Times New Roman" w:hAnsi="Times New Roman" w:cs="Times New Roman"/>
            <w:color w:val="ED7D31" w:themeColor="accent2"/>
            <w:rPrChange w:id="180" w:author="Wenchao Ma" w:date="2023-07-28T12:18:00Z">
              <w:rPr>
                <w:rFonts w:cstheme="minorHAnsi"/>
              </w:rPr>
            </w:rPrChange>
          </w:rPr>
          <w:t xml:space="preserve"> Mokhtarian, 2010</w:t>
        </w:r>
        <w:del w:id="181" w:author="Chunhua Cao" w:date="2023-07-19T10:05:00Z">
          <w:r w:rsidR="002750B9" w:rsidRPr="00371705" w:rsidDel="00F272EC">
            <w:rPr>
              <w:rFonts w:ascii="Times New Roman" w:hAnsi="Times New Roman" w:cs="Times New Roman"/>
              <w:color w:val="ED7D31" w:themeColor="accent2"/>
              <w:rPrChange w:id="182" w:author="Wenchao Ma" w:date="2023-07-28T12:18:00Z">
                <w:rPr>
                  <w:rFonts w:cstheme="minorHAnsi"/>
                </w:rPr>
              </w:rPrChange>
            </w:rPr>
            <w:delText>; Maydeu-Olivares, 2017</w:delText>
          </w:r>
        </w:del>
        <w:r w:rsidR="002750B9" w:rsidRPr="00371705">
          <w:rPr>
            <w:rFonts w:ascii="Times New Roman" w:hAnsi="Times New Roman" w:cs="Times New Roman"/>
            <w:color w:val="ED7D31" w:themeColor="accent2"/>
            <w:rPrChange w:id="183" w:author="Wenchao Ma" w:date="2023-07-28T12:18:00Z">
              <w:rPr>
                <w:rFonts w:cstheme="minorHAnsi"/>
              </w:rPr>
            </w:rPrChange>
          </w:rPr>
          <w:t xml:space="preserve">), </w:t>
        </w:r>
        <w:del w:id="184" w:author="Wenchao Ma" w:date="2023-07-28T12:07:00Z">
          <w:r w:rsidR="002750B9" w:rsidRPr="00371705" w:rsidDel="00B876B3">
            <w:rPr>
              <w:rFonts w:ascii="Times New Roman" w:hAnsi="Times New Roman" w:cs="Times New Roman"/>
              <w:color w:val="ED7D31" w:themeColor="accent2"/>
              <w:rPrChange w:id="185" w:author="Wenchao Ma" w:date="2023-07-28T12:18:00Z">
                <w:rPr>
                  <w:rFonts w:cstheme="minorHAnsi"/>
                </w:rPr>
              </w:rPrChange>
            </w:rPr>
            <w:delText>linear regression models (</w:delText>
          </w:r>
        </w:del>
      </w:ins>
      <w:ins w:id="186" w:author="Chunhua Cao" w:date="2023-07-19T10:06:00Z">
        <w:del w:id="187" w:author="Wenchao Ma" w:date="2023-07-28T12:07:00Z">
          <w:r w:rsidR="00FE05E2" w:rsidRPr="00371705" w:rsidDel="00B876B3">
            <w:rPr>
              <w:rFonts w:ascii="Times New Roman" w:hAnsi="Times New Roman" w:cs="Times New Roman"/>
              <w:color w:val="ED7D31" w:themeColor="accent2"/>
              <w:rPrChange w:id="188" w:author="Wenchao Ma" w:date="2023-07-28T12:18:00Z">
                <w:rPr>
                  <w:rFonts w:cstheme="minorHAnsi"/>
                  <w:color w:val="ED7D31" w:themeColor="accent2"/>
                </w:rPr>
              </w:rPrChange>
            </w:rPr>
            <w:delText xml:space="preserve">Islam &amp; Tiku, 2005; </w:delText>
          </w:r>
        </w:del>
      </w:ins>
      <w:ins w:id="189" w:author="Jujia Li" w:date="2023-07-18T14:13:00Z">
        <w:del w:id="190" w:author="Wenchao Ma" w:date="2023-07-28T12:07:00Z">
          <w:r w:rsidR="002750B9" w:rsidRPr="00371705" w:rsidDel="00B876B3">
            <w:rPr>
              <w:rFonts w:ascii="Times New Roman" w:hAnsi="Times New Roman" w:cs="Times New Roman"/>
              <w:color w:val="ED7D31" w:themeColor="accent2"/>
              <w:rPrChange w:id="191" w:author="Wenchao Ma" w:date="2023-07-28T12:18:00Z">
                <w:rPr>
                  <w:rFonts w:cstheme="minorHAnsi"/>
                  <w:color w:val="ED7D31" w:themeColor="accent2"/>
                </w:rPr>
              </w:rPrChange>
            </w:rPr>
            <w:delText xml:space="preserve">Mardia, 1971; </w:delText>
          </w:r>
        </w:del>
      </w:ins>
      <w:ins w:id="192" w:author="Jujia Li" w:date="2023-07-18T14:08:00Z">
        <w:del w:id="193" w:author="Wenchao Ma" w:date="2023-07-28T12:07:00Z">
          <w:r w:rsidR="002750B9" w:rsidRPr="00371705" w:rsidDel="00B876B3">
            <w:rPr>
              <w:rFonts w:ascii="Times New Roman" w:hAnsi="Times New Roman" w:cs="Times New Roman"/>
              <w:color w:val="ED7D31" w:themeColor="accent2"/>
              <w:rPrChange w:id="194" w:author="Wenchao Ma" w:date="2023-07-28T12:18:00Z">
                <w:rPr>
                  <w:rFonts w:cstheme="minorHAnsi"/>
                </w:rPr>
              </w:rPrChange>
            </w:rPr>
            <w:delText xml:space="preserve">White </w:delText>
          </w:r>
        </w:del>
      </w:ins>
      <w:ins w:id="195" w:author="Chunhua Cao" w:date="2023-07-19T10:06:00Z">
        <w:del w:id="196" w:author="Wenchao Ma" w:date="2023-07-28T12:07:00Z">
          <w:r w:rsidR="00FE05E2" w:rsidRPr="00371705" w:rsidDel="00B876B3">
            <w:rPr>
              <w:rFonts w:ascii="Times New Roman" w:hAnsi="Times New Roman" w:cs="Times New Roman"/>
              <w:color w:val="ED7D31" w:themeColor="accent2"/>
              <w:rPrChange w:id="197" w:author="Wenchao Ma" w:date="2023-07-28T12:18:00Z">
                <w:rPr>
                  <w:rFonts w:cstheme="minorHAnsi"/>
                  <w:color w:val="ED7D31" w:themeColor="accent2"/>
                </w:rPr>
              </w:rPrChange>
            </w:rPr>
            <w:delText>&amp;</w:delText>
          </w:r>
        </w:del>
      </w:ins>
      <w:ins w:id="198" w:author="Jujia Li" w:date="2023-07-18T14:08:00Z">
        <w:del w:id="199" w:author="Wenchao Ma" w:date="2023-07-28T12:07:00Z">
          <w:r w:rsidR="002750B9" w:rsidRPr="00371705" w:rsidDel="00B876B3">
            <w:rPr>
              <w:rFonts w:ascii="Times New Roman" w:hAnsi="Times New Roman" w:cs="Times New Roman"/>
              <w:color w:val="ED7D31" w:themeColor="accent2"/>
              <w:rPrChange w:id="200" w:author="Wenchao Ma" w:date="2023-07-28T12:18:00Z">
                <w:rPr>
                  <w:rFonts w:cstheme="minorHAnsi"/>
                </w:rPr>
              </w:rPrChange>
            </w:rPr>
            <w:delText xml:space="preserve">and MacDonald, 1980; Islam and Tiku, 2005), </w:delText>
          </w:r>
        </w:del>
      </w:ins>
      <w:ins w:id="201" w:author="Wenchao Ma" w:date="2023-07-28T12:07:00Z">
        <w:r w:rsidR="00B876B3" w:rsidRPr="00371705">
          <w:rPr>
            <w:rFonts w:ascii="Times New Roman" w:hAnsi="Times New Roman" w:cs="Times New Roman"/>
            <w:color w:val="ED7D31" w:themeColor="accent2"/>
            <w:rPrChange w:id="202" w:author="Wenchao Ma" w:date="2023-07-28T12:18:00Z">
              <w:rPr>
                <w:rFonts w:cstheme="minorHAnsi"/>
                <w:color w:val="ED7D31" w:themeColor="accent2"/>
              </w:rPr>
            </w:rPrChange>
          </w:rPr>
          <w:t xml:space="preserve">and </w:t>
        </w:r>
      </w:ins>
      <w:ins w:id="203" w:author="Jujia Li" w:date="2023-07-18T14:08:00Z">
        <w:r w:rsidR="002750B9" w:rsidRPr="00371705">
          <w:rPr>
            <w:rFonts w:ascii="Times New Roman" w:hAnsi="Times New Roman" w:cs="Times New Roman"/>
            <w:color w:val="ED7D31" w:themeColor="accent2"/>
            <w:rPrChange w:id="204" w:author="Wenchao Ma" w:date="2023-07-28T12:18:00Z">
              <w:rPr>
                <w:rFonts w:cstheme="minorHAnsi"/>
              </w:rPr>
            </w:rPrChange>
          </w:rPr>
          <w:t>confirmatory factor analysis (CFA) (Curran</w:t>
        </w:r>
        <w:del w:id="205" w:author="Chunhua Cao" w:date="2023-07-20T09:33:00Z">
          <w:r w:rsidR="002750B9" w:rsidRPr="00371705" w:rsidDel="00037D60">
            <w:rPr>
              <w:rFonts w:ascii="Times New Roman" w:hAnsi="Times New Roman" w:cs="Times New Roman"/>
              <w:color w:val="ED7D31" w:themeColor="accent2"/>
              <w:rPrChange w:id="206" w:author="Wenchao Ma" w:date="2023-07-28T12:18:00Z">
                <w:rPr>
                  <w:rFonts w:cstheme="minorHAnsi"/>
                </w:rPr>
              </w:rPrChange>
            </w:rPr>
            <w:delText>, West, and Finch,</w:delText>
          </w:r>
        </w:del>
      </w:ins>
      <w:ins w:id="207" w:author="Chunhua Cao" w:date="2023-07-20T09:33:00Z">
        <w:r w:rsidR="00037D60" w:rsidRPr="00371705">
          <w:rPr>
            <w:rFonts w:ascii="Times New Roman" w:hAnsi="Times New Roman" w:cs="Times New Roman"/>
            <w:color w:val="ED7D31" w:themeColor="accent2"/>
            <w:rPrChange w:id="208" w:author="Wenchao Ma" w:date="2023-07-28T12:18:00Z">
              <w:rPr>
                <w:rFonts w:cstheme="minorHAnsi"/>
                <w:color w:val="ED7D31" w:themeColor="accent2"/>
              </w:rPr>
            </w:rPrChange>
          </w:rPr>
          <w:t xml:space="preserve"> et al.,</w:t>
        </w:r>
      </w:ins>
      <w:ins w:id="209" w:author="Jujia Li" w:date="2023-07-18T14:08:00Z">
        <w:r w:rsidR="002750B9" w:rsidRPr="00371705">
          <w:rPr>
            <w:rFonts w:ascii="Times New Roman" w:hAnsi="Times New Roman" w:cs="Times New Roman"/>
            <w:color w:val="ED7D31" w:themeColor="accent2"/>
            <w:rPrChange w:id="210" w:author="Wenchao Ma" w:date="2023-07-28T12:18:00Z">
              <w:rPr>
                <w:rFonts w:cstheme="minorHAnsi"/>
              </w:rPr>
            </w:rPrChange>
          </w:rPr>
          <w:t xml:space="preserve"> 1996; </w:t>
        </w:r>
      </w:ins>
      <w:ins w:id="211" w:author="Chunhua Cao" w:date="2023-07-20T09:35:00Z">
        <w:r w:rsidR="00037D60" w:rsidRPr="00371705">
          <w:rPr>
            <w:rFonts w:ascii="Times New Roman" w:hAnsi="Times New Roman" w:cs="Times New Roman"/>
            <w:color w:val="ED7D31" w:themeColor="accent2"/>
            <w:rPrChange w:id="212" w:author="Wenchao Ma" w:date="2023-07-28T12:18:00Z">
              <w:rPr>
                <w:rFonts w:cstheme="minorHAnsi"/>
                <w:color w:val="ED7D31" w:themeColor="accent2"/>
              </w:rPr>
            </w:rPrChange>
          </w:rPr>
          <w:t xml:space="preserve">Hutchinson &amp; Olmos, 1998; </w:t>
        </w:r>
      </w:ins>
      <w:ins w:id="213" w:author="Jujia Li" w:date="2023-07-18T14:08:00Z">
        <w:r w:rsidR="002750B9" w:rsidRPr="00371705">
          <w:rPr>
            <w:rFonts w:ascii="Times New Roman" w:hAnsi="Times New Roman" w:cs="Times New Roman"/>
            <w:color w:val="ED7D31" w:themeColor="accent2"/>
            <w:rPrChange w:id="214" w:author="Wenchao Ma" w:date="2023-07-28T12:18:00Z">
              <w:rPr>
                <w:rFonts w:cstheme="minorHAnsi"/>
              </w:rPr>
            </w:rPrChange>
          </w:rPr>
          <w:t>Savalei, 2008</w:t>
        </w:r>
        <w:del w:id="215" w:author="Chunhua Cao" w:date="2023-07-20T09:35:00Z">
          <w:r w:rsidR="002750B9" w:rsidRPr="00371705" w:rsidDel="00037D60">
            <w:rPr>
              <w:rFonts w:ascii="Times New Roman" w:hAnsi="Times New Roman" w:cs="Times New Roman"/>
              <w:color w:val="ED7D31" w:themeColor="accent2"/>
              <w:rPrChange w:id="216" w:author="Wenchao Ma" w:date="2023-07-28T12:18:00Z">
                <w:rPr>
                  <w:rFonts w:cstheme="minorHAnsi"/>
                </w:rPr>
              </w:rPrChange>
            </w:rPr>
            <w:delText>;</w:delText>
          </w:r>
        </w:del>
        <w:del w:id="217" w:author="Chunhua Cao" w:date="2023-07-20T09:34:00Z">
          <w:r w:rsidR="002750B9" w:rsidRPr="00371705" w:rsidDel="00037D60">
            <w:rPr>
              <w:rFonts w:ascii="Times New Roman" w:hAnsi="Times New Roman" w:cs="Times New Roman"/>
              <w:color w:val="ED7D31" w:themeColor="accent2"/>
              <w:rPrChange w:id="218" w:author="Wenchao Ma" w:date="2023-07-28T12:18:00Z">
                <w:rPr>
                  <w:rFonts w:cstheme="minorHAnsi"/>
                </w:rPr>
              </w:rPrChange>
            </w:rPr>
            <w:delText xml:space="preserve"> Hutchinson and Olmos, 1998</w:delText>
          </w:r>
        </w:del>
        <w:del w:id="219" w:author="Wenchao Ma" w:date="2023-07-28T12:07:00Z">
          <w:r w:rsidR="002750B9" w:rsidRPr="00371705" w:rsidDel="00B876B3">
            <w:rPr>
              <w:rFonts w:ascii="Times New Roman" w:hAnsi="Times New Roman" w:cs="Times New Roman"/>
              <w:color w:val="ED7D31" w:themeColor="accent2"/>
              <w:rPrChange w:id="220" w:author="Wenchao Ma" w:date="2023-07-28T12:18:00Z">
                <w:rPr>
                  <w:rFonts w:cstheme="minorHAnsi"/>
                </w:rPr>
              </w:rPrChange>
            </w:rPr>
            <w:delText>), and ANOVA (</w:delText>
          </w:r>
        </w:del>
      </w:ins>
      <w:ins w:id="221" w:author="Chunhua Cao" w:date="2023-07-20T09:35:00Z">
        <w:del w:id="222" w:author="Wenchao Ma" w:date="2023-07-28T12:07:00Z">
          <w:r w:rsidR="00037D60" w:rsidRPr="00371705" w:rsidDel="00B876B3">
            <w:rPr>
              <w:rFonts w:ascii="Times New Roman" w:hAnsi="Times New Roman" w:cs="Times New Roman"/>
              <w:color w:val="ED7D31" w:themeColor="accent2"/>
              <w:rPrChange w:id="223" w:author="Wenchao Ma" w:date="2023-07-28T12:18:00Z">
                <w:rPr>
                  <w:rFonts w:cstheme="minorHAnsi"/>
                  <w:color w:val="ED7D31" w:themeColor="accent2"/>
                </w:rPr>
              </w:rPrChange>
            </w:rPr>
            <w:delText xml:space="preserve">Luh &amp; Guo, 2004; </w:delText>
          </w:r>
        </w:del>
      </w:ins>
      <w:ins w:id="224" w:author="Jujia Li" w:date="2023-07-18T14:08:00Z">
        <w:del w:id="225" w:author="Wenchao Ma" w:date="2023-07-28T12:07:00Z">
          <w:r w:rsidR="002750B9" w:rsidRPr="00371705" w:rsidDel="00B876B3">
            <w:rPr>
              <w:rFonts w:ascii="Times New Roman" w:hAnsi="Times New Roman" w:cs="Times New Roman"/>
              <w:color w:val="ED7D31" w:themeColor="accent2"/>
              <w:rPrChange w:id="226" w:author="Wenchao Ma" w:date="2023-07-28T12:18:00Z">
                <w:rPr>
                  <w:rFonts w:cstheme="minorHAnsi"/>
                </w:rPr>
              </w:rPrChange>
            </w:rPr>
            <w:delText>Seo</w:delText>
          </w:r>
        </w:del>
      </w:ins>
      <w:ins w:id="227" w:author="Chunhua Cao" w:date="2023-07-20T09:36:00Z">
        <w:del w:id="228" w:author="Wenchao Ma" w:date="2023-07-28T12:07:00Z">
          <w:r w:rsidR="00037D60" w:rsidRPr="00371705" w:rsidDel="00B876B3">
            <w:rPr>
              <w:rFonts w:ascii="Times New Roman" w:hAnsi="Times New Roman" w:cs="Times New Roman"/>
              <w:color w:val="ED7D31" w:themeColor="accent2"/>
              <w:rPrChange w:id="229" w:author="Wenchao Ma" w:date="2023-07-28T12:18:00Z">
                <w:rPr>
                  <w:rFonts w:cstheme="minorHAnsi"/>
                  <w:color w:val="ED7D31" w:themeColor="accent2"/>
                </w:rPr>
              </w:rPrChange>
            </w:rPr>
            <w:delText xml:space="preserve"> </w:delText>
          </w:r>
        </w:del>
      </w:ins>
      <w:ins w:id="230" w:author="Jujia Li" w:date="2023-07-18T14:08:00Z">
        <w:del w:id="231" w:author="Wenchao Ma" w:date="2023-07-28T12:07:00Z">
          <w:r w:rsidR="002750B9" w:rsidRPr="00371705" w:rsidDel="00B876B3">
            <w:rPr>
              <w:rFonts w:ascii="Times New Roman" w:hAnsi="Times New Roman" w:cs="Times New Roman"/>
              <w:color w:val="ED7D31" w:themeColor="accent2"/>
              <w:rPrChange w:id="232" w:author="Wenchao Ma" w:date="2023-07-28T12:18:00Z">
                <w:rPr>
                  <w:rFonts w:cstheme="minorHAnsi"/>
                </w:rPr>
              </w:rPrChange>
            </w:rPr>
            <w:delText>, Kanda, and Fujikoshi,</w:delText>
          </w:r>
        </w:del>
      </w:ins>
      <w:ins w:id="233" w:author="Chunhua Cao" w:date="2023-07-20T09:35:00Z">
        <w:del w:id="234" w:author="Wenchao Ma" w:date="2023-07-28T12:07:00Z">
          <w:r w:rsidR="00037D60" w:rsidRPr="00371705" w:rsidDel="00B876B3">
            <w:rPr>
              <w:rFonts w:ascii="Times New Roman" w:hAnsi="Times New Roman" w:cs="Times New Roman"/>
              <w:color w:val="ED7D31" w:themeColor="accent2"/>
              <w:rPrChange w:id="235" w:author="Wenchao Ma" w:date="2023-07-28T12:18:00Z">
                <w:rPr>
                  <w:rFonts w:cstheme="minorHAnsi"/>
                  <w:color w:val="ED7D31" w:themeColor="accent2"/>
                </w:rPr>
              </w:rPrChange>
            </w:rPr>
            <w:delText>et al.,</w:delText>
          </w:r>
        </w:del>
      </w:ins>
      <w:ins w:id="236" w:author="Jujia Li" w:date="2023-07-18T14:08:00Z">
        <w:del w:id="237" w:author="Wenchao Ma" w:date="2023-07-28T12:07:00Z">
          <w:r w:rsidR="002750B9" w:rsidRPr="00371705" w:rsidDel="00B876B3">
            <w:rPr>
              <w:rFonts w:ascii="Times New Roman" w:hAnsi="Times New Roman" w:cs="Times New Roman"/>
              <w:color w:val="ED7D31" w:themeColor="accent2"/>
              <w:rPrChange w:id="238" w:author="Wenchao Ma" w:date="2023-07-28T12:18:00Z">
                <w:rPr>
                  <w:rFonts w:cstheme="minorHAnsi"/>
                </w:rPr>
              </w:rPrChange>
            </w:rPr>
            <w:delText xml:space="preserve"> 1995</w:delText>
          </w:r>
        </w:del>
        <w:del w:id="239" w:author="Chunhua Cao" w:date="2023-07-20T09:37:00Z">
          <w:r w:rsidR="002750B9" w:rsidRPr="00371705" w:rsidDel="00037D60">
            <w:rPr>
              <w:rFonts w:ascii="Times New Roman" w:hAnsi="Times New Roman" w:cs="Times New Roman"/>
              <w:color w:val="ED7D31" w:themeColor="accent2"/>
              <w:rPrChange w:id="240" w:author="Wenchao Ma" w:date="2023-07-28T12:18:00Z">
                <w:rPr>
                  <w:rFonts w:cstheme="minorHAnsi"/>
                </w:rPr>
              </w:rPrChange>
            </w:rPr>
            <w:delText>;</w:delText>
          </w:r>
        </w:del>
        <w:del w:id="241" w:author="Chunhua Cao" w:date="2023-07-20T09:35:00Z">
          <w:r w:rsidR="002750B9" w:rsidRPr="00371705" w:rsidDel="00037D60">
            <w:rPr>
              <w:rFonts w:ascii="Times New Roman" w:hAnsi="Times New Roman" w:cs="Times New Roman"/>
              <w:color w:val="ED7D31" w:themeColor="accent2"/>
              <w:rPrChange w:id="242" w:author="Wenchao Ma" w:date="2023-07-28T12:18:00Z">
                <w:rPr>
                  <w:rFonts w:cstheme="minorHAnsi"/>
                </w:rPr>
              </w:rPrChange>
            </w:rPr>
            <w:delText xml:space="preserve"> Luh and Guo, 2004</w:delText>
          </w:r>
        </w:del>
        <w:r w:rsidR="002750B9" w:rsidRPr="00371705">
          <w:rPr>
            <w:rFonts w:ascii="Times New Roman" w:hAnsi="Times New Roman" w:cs="Times New Roman"/>
            <w:color w:val="ED7D31" w:themeColor="accent2"/>
            <w:rPrChange w:id="243" w:author="Wenchao Ma" w:date="2023-07-28T12:18:00Z">
              <w:rPr>
                <w:rFonts w:cstheme="minorHAnsi"/>
              </w:rPr>
            </w:rPrChange>
          </w:rPr>
          <w:t>)</w:t>
        </w:r>
      </w:ins>
      <w:ins w:id="244" w:author="Jujia Li" w:date="2023-07-18T14:14:00Z">
        <w:r w:rsidR="008127F1" w:rsidRPr="00371705">
          <w:rPr>
            <w:rFonts w:ascii="Times New Roman" w:hAnsi="Times New Roman" w:cs="Times New Roman"/>
            <w:color w:val="ED7D31" w:themeColor="accent2"/>
            <w:rPrChange w:id="245" w:author="Wenchao Ma" w:date="2023-07-28T12:18:00Z">
              <w:rPr>
                <w:rFonts w:cstheme="minorHAnsi"/>
                <w:color w:val="ED7D31" w:themeColor="accent2"/>
              </w:rPr>
            </w:rPrChange>
          </w:rPr>
          <w:t xml:space="preserve">. </w:t>
        </w:r>
      </w:ins>
      <w:commentRangeEnd w:id="148"/>
      <w:r w:rsidR="00B876B3" w:rsidRPr="00371705">
        <w:rPr>
          <w:rStyle w:val="CommentReference"/>
          <w:rFonts w:ascii="Times New Roman" w:hAnsi="Times New Roman" w:cs="Times New Roman"/>
          <w:rPrChange w:id="246" w:author="Wenchao Ma" w:date="2023-07-28T12:18:00Z">
            <w:rPr>
              <w:rStyle w:val="CommentReference"/>
            </w:rPr>
          </w:rPrChange>
        </w:rPr>
        <w:commentReference w:id="148"/>
      </w:r>
      <w:commentRangeEnd w:id="149"/>
      <w:r w:rsidR="00B02BF0">
        <w:rPr>
          <w:rStyle w:val="CommentReference"/>
        </w:rPr>
        <w:commentReference w:id="149"/>
      </w:r>
      <w:ins w:id="247" w:author="Chunhua Cao" w:date="2023-07-13T13:43:00Z">
        <w:del w:id="248" w:author="Jujia Li" w:date="2023-07-18T14:08:00Z">
          <w:r w:rsidR="00014055" w:rsidRPr="00371705" w:rsidDel="002750B9">
            <w:rPr>
              <w:rFonts w:ascii="Times New Roman" w:hAnsi="Times New Roman" w:cs="Times New Roman"/>
              <w:rPrChange w:id="249" w:author="Wenchao Ma" w:date="2023-07-28T12:18:00Z">
                <w:rPr>
                  <w:rFonts w:cstheme="minorHAnsi"/>
                </w:rPr>
              </w:rPrChange>
            </w:rPr>
            <w:delText xml:space="preserve">However, previous research has focused </w:delText>
          </w:r>
          <w:commentRangeStart w:id="250"/>
          <w:r w:rsidR="00014055" w:rsidRPr="00371705" w:rsidDel="002750B9">
            <w:rPr>
              <w:rFonts w:ascii="Times New Roman" w:hAnsi="Times New Roman" w:cs="Times New Roman"/>
              <w:rPrChange w:id="251" w:author="Wenchao Ma" w:date="2023-07-28T12:18:00Z">
                <w:rPr>
                  <w:rFonts w:cstheme="minorHAnsi"/>
                </w:rPr>
              </w:rPrChange>
            </w:rPr>
            <w:delText>on</w:delText>
          </w:r>
        </w:del>
      </w:ins>
      <w:commentRangeEnd w:id="250"/>
      <w:ins w:id="252" w:author="Chunhua Cao" w:date="2023-07-13T13:44:00Z">
        <w:del w:id="253" w:author="Jujia Li" w:date="2023-07-18T14:08:00Z">
          <w:r w:rsidR="00014055" w:rsidRPr="00371705" w:rsidDel="002750B9">
            <w:rPr>
              <w:rStyle w:val="CommentReference"/>
              <w:rFonts w:ascii="Times New Roman" w:hAnsi="Times New Roman" w:cs="Times New Roman"/>
              <w:rPrChange w:id="254" w:author="Wenchao Ma" w:date="2023-07-28T12:18:00Z">
                <w:rPr>
                  <w:rStyle w:val="CommentReference"/>
                </w:rPr>
              </w:rPrChange>
            </w:rPr>
            <w:commentReference w:id="250"/>
          </w:r>
        </w:del>
      </w:ins>
      <w:del w:id="255" w:author="Jujia Li" w:date="2023-07-18T14:08:00Z">
        <w:r w:rsidRPr="00371705" w:rsidDel="002750B9">
          <w:rPr>
            <w:rFonts w:ascii="Times New Roman" w:hAnsi="Times New Roman" w:cs="Times New Roman"/>
            <w:rPrChange w:id="256" w:author="Wenchao Ma" w:date="2023-07-28T12:18:00Z">
              <w:rPr>
                <w:rFonts w:cstheme="minorHAnsi"/>
              </w:rPr>
            </w:rPrChange>
          </w:rPr>
          <w:delText>, attracting researchers’ attention and worry.</w:delText>
        </w:r>
        <w:r w:rsidR="00F63F0E" w:rsidRPr="00371705" w:rsidDel="002750B9">
          <w:rPr>
            <w:rFonts w:ascii="Times New Roman" w:hAnsi="Times New Roman" w:cs="Times New Roman"/>
            <w:rPrChange w:id="257" w:author="Wenchao Ma" w:date="2023-07-28T12:18:00Z">
              <w:rPr>
                <w:rFonts w:cstheme="minorHAnsi"/>
              </w:rPr>
            </w:rPrChange>
          </w:rPr>
          <w:delText xml:space="preserve"> </w:delText>
        </w:r>
      </w:del>
    </w:p>
    <w:p w14:paraId="0FB1CE36" w14:textId="7C1AB20D" w:rsidR="00337A79" w:rsidRPr="00371705" w:rsidRDefault="008127F1" w:rsidP="00106E2C">
      <w:pPr>
        <w:spacing w:after="0" w:line="480" w:lineRule="auto"/>
        <w:ind w:firstLine="720"/>
        <w:rPr>
          <w:ins w:id="258" w:author="Wenchao Ma" w:date="2023-07-20T20:18:00Z"/>
          <w:rFonts w:ascii="Times New Roman" w:hAnsi="Times New Roman" w:cs="Times New Roman"/>
          <w:rPrChange w:id="259" w:author="Wenchao Ma" w:date="2023-07-28T12:18:00Z">
            <w:rPr>
              <w:ins w:id="260" w:author="Wenchao Ma" w:date="2023-07-20T20:18:00Z"/>
              <w:rFonts w:cstheme="minorHAnsi"/>
            </w:rPr>
          </w:rPrChange>
        </w:rPr>
      </w:pPr>
      <w:ins w:id="261" w:author="Jujia Li" w:date="2023-07-18T14:15:00Z">
        <w:r w:rsidRPr="00371705">
          <w:rPr>
            <w:rFonts w:ascii="Times New Roman" w:hAnsi="Times New Roman" w:cs="Times New Roman"/>
            <w:color w:val="ED7D31" w:themeColor="accent2"/>
            <w:rPrChange w:id="262" w:author="Wenchao Ma" w:date="2023-07-28T12:18:00Z">
              <w:rPr>
                <w:rFonts w:cstheme="minorHAnsi"/>
                <w:color w:val="ED7D31" w:themeColor="accent2"/>
              </w:rPr>
            </w:rPrChange>
          </w:rPr>
          <w:t xml:space="preserve">There has been relatively less </w:t>
        </w:r>
        <w:del w:id="263" w:author="Chunhua Cao" w:date="2023-07-20T09:38:00Z">
          <w:r w:rsidRPr="00371705" w:rsidDel="00A2155A">
            <w:rPr>
              <w:rFonts w:ascii="Times New Roman" w:hAnsi="Times New Roman" w:cs="Times New Roman"/>
              <w:color w:val="ED7D31" w:themeColor="accent2"/>
              <w:rPrChange w:id="264" w:author="Wenchao Ma" w:date="2023-07-28T12:18:00Z">
                <w:rPr>
                  <w:rFonts w:cstheme="minorHAnsi"/>
                  <w:color w:val="ED7D31" w:themeColor="accent2"/>
                </w:rPr>
              </w:rPrChange>
            </w:rPr>
            <w:delText xml:space="preserve">emphasis </w:delText>
          </w:r>
        </w:del>
      </w:ins>
      <w:ins w:id="265" w:author="Chunhua Cao" w:date="2023-07-20T09:38:00Z">
        <w:r w:rsidR="00A2155A" w:rsidRPr="00371705">
          <w:rPr>
            <w:rFonts w:ascii="Times New Roman" w:hAnsi="Times New Roman" w:cs="Times New Roman"/>
            <w:color w:val="ED7D31" w:themeColor="accent2"/>
            <w:rPrChange w:id="266" w:author="Wenchao Ma" w:date="2023-07-28T12:18:00Z">
              <w:rPr>
                <w:rFonts w:cstheme="minorHAnsi"/>
                <w:color w:val="ED7D31" w:themeColor="accent2"/>
              </w:rPr>
            </w:rPrChange>
          </w:rPr>
          <w:t>research in</w:t>
        </w:r>
      </w:ins>
      <w:ins w:id="267" w:author="Jujia Li" w:date="2023-07-18T14:15:00Z">
        <w:del w:id="268" w:author="Chunhua Cao" w:date="2023-07-20T09:38:00Z">
          <w:r w:rsidRPr="00371705" w:rsidDel="00A2155A">
            <w:rPr>
              <w:rFonts w:ascii="Times New Roman" w:hAnsi="Times New Roman" w:cs="Times New Roman"/>
              <w:color w:val="ED7D31" w:themeColor="accent2"/>
              <w:rPrChange w:id="269" w:author="Wenchao Ma" w:date="2023-07-28T12:18:00Z">
                <w:rPr>
                  <w:rFonts w:cstheme="minorHAnsi"/>
                  <w:color w:val="ED7D31" w:themeColor="accent2"/>
                </w:rPr>
              </w:rPrChange>
            </w:rPr>
            <w:delText>on</w:delText>
          </w:r>
        </w:del>
        <w:r w:rsidRPr="00371705">
          <w:rPr>
            <w:rFonts w:ascii="Times New Roman" w:hAnsi="Times New Roman" w:cs="Times New Roman"/>
            <w:color w:val="ED7D31" w:themeColor="accent2"/>
            <w:rPrChange w:id="270" w:author="Wenchao Ma" w:date="2023-07-28T12:18:00Z">
              <w:rPr>
                <w:rFonts w:cstheme="minorHAnsi"/>
                <w:color w:val="ED7D31" w:themeColor="accent2"/>
              </w:rPr>
            </w:rPrChange>
          </w:rPr>
          <w:t xml:space="preserve"> investigating nonnormality in the context of item response theory (IRT) models (</w:t>
        </w:r>
      </w:ins>
      <w:ins w:id="271" w:author="Chunhua Cao" w:date="2023-07-20T09:37:00Z">
        <w:r w:rsidR="00037D60" w:rsidRPr="00371705">
          <w:rPr>
            <w:rFonts w:ascii="Times New Roman" w:hAnsi="Times New Roman" w:cs="Times New Roman"/>
            <w:color w:val="ED7D31" w:themeColor="accent2"/>
            <w:rPrChange w:id="272" w:author="Wenchao Ma" w:date="2023-07-28T12:18:00Z">
              <w:rPr>
                <w:rFonts w:cstheme="minorHAnsi"/>
                <w:color w:val="ED7D31" w:themeColor="accent2"/>
              </w:rPr>
            </w:rPrChange>
          </w:rPr>
          <w:t xml:space="preserve">Svetina et al., 2017; </w:t>
        </w:r>
      </w:ins>
      <w:ins w:id="273" w:author="Jujia Li" w:date="2023-07-18T14:15:00Z">
        <w:r w:rsidRPr="00371705">
          <w:rPr>
            <w:rFonts w:ascii="Times New Roman" w:hAnsi="Times New Roman" w:cs="Times New Roman"/>
            <w:color w:val="ED7D31" w:themeColor="accent2"/>
            <w:rPrChange w:id="274" w:author="Wenchao Ma" w:date="2023-07-28T12:18:00Z">
              <w:rPr>
                <w:rFonts w:cstheme="minorHAnsi"/>
                <w:color w:val="ED7D31" w:themeColor="accent2"/>
              </w:rPr>
            </w:rPrChange>
          </w:rPr>
          <w:t>Woods, 2014</w:t>
        </w:r>
        <w:del w:id="275" w:author="Chunhua Cao" w:date="2023-07-20T09:38:00Z">
          <w:r w:rsidRPr="00371705" w:rsidDel="00A2155A">
            <w:rPr>
              <w:rFonts w:ascii="Times New Roman" w:hAnsi="Times New Roman" w:cs="Times New Roman"/>
              <w:color w:val="ED7D31" w:themeColor="accent2"/>
              <w:rPrChange w:id="276" w:author="Wenchao Ma" w:date="2023-07-28T12:18:00Z">
                <w:rPr>
                  <w:rFonts w:cstheme="minorHAnsi"/>
                  <w:color w:val="ED7D31" w:themeColor="accent2"/>
                </w:rPr>
              </w:rPrChange>
            </w:rPr>
            <w:delText>;</w:delText>
          </w:r>
        </w:del>
        <w:del w:id="277" w:author="Chunhua Cao" w:date="2023-07-20T09:37:00Z">
          <w:r w:rsidRPr="00371705" w:rsidDel="00037D60">
            <w:rPr>
              <w:rFonts w:ascii="Times New Roman" w:hAnsi="Times New Roman" w:cs="Times New Roman"/>
              <w:color w:val="ED7D31" w:themeColor="accent2"/>
              <w:rPrChange w:id="278" w:author="Wenchao Ma" w:date="2023-07-28T12:18:00Z">
                <w:rPr>
                  <w:rFonts w:cstheme="minorHAnsi"/>
                  <w:color w:val="ED7D31" w:themeColor="accent2"/>
                </w:rPr>
              </w:rPrChange>
            </w:rPr>
            <w:delText xml:space="preserve"> Svetina</w:delText>
          </w:r>
        </w:del>
        <w:del w:id="279" w:author="Chunhua Cao" w:date="2023-07-19T10:07:00Z">
          <w:r w:rsidRPr="00371705" w:rsidDel="00106E2C">
            <w:rPr>
              <w:rFonts w:ascii="Times New Roman" w:hAnsi="Times New Roman" w:cs="Times New Roman"/>
              <w:color w:val="ED7D31" w:themeColor="accent2"/>
              <w:rPrChange w:id="280" w:author="Wenchao Ma" w:date="2023-07-28T12:18:00Z">
                <w:rPr>
                  <w:rFonts w:cstheme="minorHAnsi"/>
                  <w:color w:val="ED7D31" w:themeColor="accent2"/>
                </w:rPr>
              </w:rPrChange>
            </w:rPr>
            <w:delText>, Valdivia, Underhill, Dai, and Wang</w:delText>
          </w:r>
        </w:del>
        <w:del w:id="281" w:author="Chunhua Cao" w:date="2023-07-20T09:37:00Z">
          <w:r w:rsidRPr="00371705" w:rsidDel="00037D60">
            <w:rPr>
              <w:rFonts w:ascii="Times New Roman" w:hAnsi="Times New Roman" w:cs="Times New Roman"/>
              <w:color w:val="ED7D31" w:themeColor="accent2"/>
              <w:rPrChange w:id="282" w:author="Wenchao Ma" w:date="2023-07-28T12:18:00Z">
                <w:rPr>
                  <w:rFonts w:cstheme="minorHAnsi"/>
                  <w:color w:val="ED7D31" w:themeColor="accent2"/>
                </w:rPr>
              </w:rPrChange>
            </w:rPr>
            <w:delText>, 2017</w:delText>
          </w:r>
        </w:del>
        <w:r w:rsidRPr="00371705">
          <w:rPr>
            <w:rFonts w:ascii="Times New Roman" w:hAnsi="Times New Roman" w:cs="Times New Roman"/>
            <w:color w:val="ED7D31" w:themeColor="accent2"/>
            <w:rPrChange w:id="283" w:author="Wenchao Ma" w:date="2023-07-28T12:18:00Z">
              <w:rPr>
                <w:rFonts w:cstheme="minorHAnsi"/>
                <w:color w:val="ED7D31" w:themeColor="accent2"/>
              </w:rPr>
            </w:rPrChange>
          </w:rPr>
          <w:t xml:space="preserve">), particularly </w:t>
        </w:r>
        <w:del w:id="284" w:author="Chunhua Cao" w:date="2023-07-20T09:39:00Z">
          <w:r w:rsidRPr="00371705" w:rsidDel="00A2155A">
            <w:rPr>
              <w:rFonts w:ascii="Times New Roman" w:hAnsi="Times New Roman" w:cs="Times New Roman"/>
              <w:color w:val="ED7D31" w:themeColor="accent2"/>
              <w:rPrChange w:id="285" w:author="Wenchao Ma" w:date="2023-07-28T12:18:00Z">
                <w:rPr>
                  <w:rFonts w:cstheme="minorHAnsi"/>
                  <w:color w:val="ED7D31" w:themeColor="accent2"/>
                </w:rPr>
              </w:rPrChange>
            </w:rPr>
            <w:delText>when estimating</w:delText>
          </w:r>
        </w:del>
      </w:ins>
      <w:ins w:id="286" w:author="Chunhua Cao" w:date="2023-07-20T09:39:00Z">
        <w:r w:rsidR="00A2155A" w:rsidRPr="00371705">
          <w:rPr>
            <w:rFonts w:ascii="Times New Roman" w:hAnsi="Times New Roman" w:cs="Times New Roman"/>
            <w:color w:val="ED7D31" w:themeColor="accent2"/>
            <w:rPrChange w:id="287" w:author="Wenchao Ma" w:date="2023-07-28T12:18:00Z">
              <w:rPr>
                <w:rFonts w:cstheme="minorHAnsi"/>
                <w:color w:val="ED7D31" w:themeColor="accent2"/>
              </w:rPr>
            </w:rPrChange>
          </w:rPr>
          <w:t>using</w:t>
        </w:r>
      </w:ins>
      <w:ins w:id="288" w:author="Jujia Li" w:date="2023-07-18T14:15:00Z">
        <w:r w:rsidRPr="00371705">
          <w:rPr>
            <w:rFonts w:ascii="Times New Roman" w:hAnsi="Times New Roman" w:cs="Times New Roman"/>
            <w:color w:val="ED7D31" w:themeColor="accent2"/>
            <w:rPrChange w:id="289" w:author="Wenchao Ma" w:date="2023-07-28T12:18:00Z">
              <w:rPr>
                <w:rFonts w:cstheme="minorHAnsi"/>
                <w:color w:val="ED7D31" w:themeColor="accent2"/>
              </w:rPr>
            </w:rPrChange>
          </w:rPr>
          <w:t xml:space="preserve"> the </w:t>
        </w:r>
        <w:del w:id="290" w:author="Jujia Li [2]" w:date="2023-07-24T10:35:00Z">
          <w:r w:rsidRPr="00371705" w:rsidDel="00780EA0">
            <w:rPr>
              <w:rFonts w:ascii="Times New Roman" w:hAnsi="Times New Roman" w:cs="Times New Roman"/>
              <w:color w:val="ED7D31" w:themeColor="accent2"/>
              <w:rPrChange w:id="291" w:author="Wenchao Ma" w:date="2023-07-28T12:18:00Z">
                <w:rPr>
                  <w:rFonts w:cstheme="minorHAnsi"/>
                  <w:color w:val="ED7D31" w:themeColor="accent2"/>
                </w:rPr>
              </w:rPrChange>
            </w:rPr>
            <w:delText>B</w:delText>
          </w:r>
        </w:del>
      </w:ins>
      <w:ins w:id="292" w:author="Jujia Li [2]" w:date="2023-07-24T10:35:00Z">
        <w:r w:rsidR="00780EA0" w:rsidRPr="00371705">
          <w:rPr>
            <w:rFonts w:ascii="Times New Roman" w:hAnsi="Times New Roman" w:cs="Times New Roman"/>
            <w:color w:val="ED7D31" w:themeColor="accent2"/>
            <w:rPrChange w:id="293" w:author="Wenchao Ma" w:date="2023-07-28T12:18:00Z">
              <w:rPr>
                <w:rFonts w:cstheme="minorHAnsi"/>
                <w:color w:val="ED7D31" w:themeColor="accent2"/>
              </w:rPr>
            </w:rPrChange>
          </w:rPr>
          <w:t>b</w:t>
        </w:r>
      </w:ins>
      <w:ins w:id="294" w:author="Jujia Li" w:date="2023-07-18T14:15:00Z">
        <w:r w:rsidRPr="00371705">
          <w:rPr>
            <w:rFonts w:ascii="Times New Roman" w:hAnsi="Times New Roman" w:cs="Times New Roman"/>
            <w:color w:val="ED7D31" w:themeColor="accent2"/>
            <w:rPrChange w:id="295" w:author="Wenchao Ma" w:date="2023-07-28T12:18:00Z">
              <w:rPr>
                <w:rFonts w:cstheme="minorHAnsi"/>
                <w:color w:val="ED7D31" w:themeColor="accent2"/>
              </w:rPr>
            </w:rPrChange>
          </w:rPr>
          <w:t xml:space="preserve">ifactor IRT model. </w:t>
        </w:r>
      </w:ins>
      <w:ins w:id="296" w:author="Chunhua Cao" w:date="2023-07-13T13:44:00Z">
        <w:r w:rsidR="00014055" w:rsidRPr="00371705">
          <w:rPr>
            <w:rFonts w:ascii="Times New Roman" w:hAnsi="Times New Roman" w:cs="Times New Roman"/>
            <w:rPrChange w:id="297" w:author="Wenchao Ma" w:date="2023-07-28T12:18:00Z">
              <w:rPr>
                <w:rFonts w:cstheme="minorHAnsi"/>
              </w:rPr>
            </w:rPrChange>
          </w:rPr>
          <w:t>Bifactor model has been gaining popularity in psychological and other social sci</w:t>
        </w:r>
      </w:ins>
      <w:ins w:id="298" w:author="Chunhua Cao" w:date="2023-07-13T13:45:00Z">
        <w:r w:rsidR="00014055" w:rsidRPr="00371705">
          <w:rPr>
            <w:rFonts w:ascii="Times New Roman" w:hAnsi="Times New Roman" w:cs="Times New Roman"/>
            <w:rPrChange w:id="299" w:author="Wenchao Ma" w:date="2023-07-28T12:18:00Z">
              <w:rPr>
                <w:rFonts w:cstheme="minorHAnsi"/>
              </w:rPr>
            </w:rPrChange>
          </w:rPr>
          <w:t xml:space="preserve">ences because of its flexibility to incorporate a general factor and some specific factors for the multidimentional </w:t>
        </w:r>
      </w:ins>
      <w:ins w:id="300" w:author="Chunhua Cao" w:date="2023-07-13T13:46:00Z">
        <w:r w:rsidR="00014055" w:rsidRPr="00371705">
          <w:rPr>
            <w:rFonts w:ascii="Times New Roman" w:hAnsi="Times New Roman" w:cs="Times New Roman"/>
            <w:rPrChange w:id="301" w:author="Wenchao Ma" w:date="2023-07-28T12:18:00Z">
              <w:rPr>
                <w:rFonts w:cstheme="minorHAnsi"/>
              </w:rPr>
            </w:rPrChange>
          </w:rPr>
          <w:t xml:space="preserve">latent factors. To the best of our knowledge, no previous study </w:t>
        </w:r>
        <w:del w:id="302" w:author="Wenchao Ma" w:date="2023-07-28T12:08:00Z">
          <w:r w:rsidR="00014055" w:rsidRPr="00371705" w:rsidDel="00B876B3">
            <w:rPr>
              <w:rFonts w:ascii="Times New Roman" w:hAnsi="Times New Roman" w:cs="Times New Roman"/>
              <w:rPrChange w:id="303" w:author="Wenchao Ma" w:date="2023-07-28T12:18:00Z">
                <w:rPr>
                  <w:rFonts w:cstheme="minorHAnsi"/>
                </w:rPr>
              </w:rPrChange>
            </w:rPr>
            <w:delText>utilized bi</w:delText>
          </w:r>
        </w:del>
      </w:ins>
      <w:ins w:id="304" w:author="Chunhua Cao" w:date="2023-07-13T13:47:00Z">
        <w:del w:id="305" w:author="Wenchao Ma" w:date="2023-07-28T12:08:00Z">
          <w:r w:rsidR="00014055" w:rsidRPr="00371705" w:rsidDel="00B876B3">
            <w:rPr>
              <w:rFonts w:ascii="Times New Roman" w:hAnsi="Times New Roman" w:cs="Times New Roman"/>
              <w:rPrChange w:id="306" w:author="Wenchao Ma" w:date="2023-07-28T12:18:00Z">
                <w:rPr>
                  <w:rFonts w:cstheme="minorHAnsi"/>
                </w:rPr>
              </w:rPrChange>
            </w:rPr>
            <w:delText xml:space="preserve">factor models to </w:delText>
          </w:r>
        </w:del>
        <w:r w:rsidR="00014055" w:rsidRPr="00371705">
          <w:rPr>
            <w:rFonts w:ascii="Times New Roman" w:hAnsi="Times New Roman" w:cs="Times New Roman"/>
            <w:rPrChange w:id="307" w:author="Wenchao Ma" w:date="2023-07-28T12:18:00Z">
              <w:rPr>
                <w:rFonts w:cstheme="minorHAnsi"/>
              </w:rPr>
            </w:rPrChange>
          </w:rPr>
          <w:t>examine</w:t>
        </w:r>
      </w:ins>
      <w:ins w:id="308" w:author="Wenchao Ma" w:date="2023-07-28T12:09:00Z">
        <w:r w:rsidR="00B876B3" w:rsidRPr="00371705">
          <w:rPr>
            <w:rFonts w:ascii="Times New Roman" w:hAnsi="Times New Roman" w:cs="Times New Roman"/>
            <w:rPrChange w:id="309" w:author="Wenchao Ma" w:date="2023-07-28T12:18:00Z">
              <w:rPr>
                <w:rFonts w:cstheme="minorHAnsi"/>
              </w:rPr>
            </w:rPrChange>
          </w:rPr>
          <w:t>s</w:t>
        </w:r>
      </w:ins>
      <w:ins w:id="310" w:author="Chunhua Cao" w:date="2023-07-13T13:47:00Z">
        <w:r w:rsidR="00014055" w:rsidRPr="00371705">
          <w:rPr>
            <w:rFonts w:ascii="Times New Roman" w:hAnsi="Times New Roman" w:cs="Times New Roman"/>
            <w:rPrChange w:id="311" w:author="Wenchao Ma" w:date="2023-07-28T12:18:00Z">
              <w:rPr>
                <w:rFonts w:cstheme="minorHAnsi"/>
              </w:rPr>
            </w:rPrChange>
          </w:rPr>
          <w:t xml:space="preserve"> the impact of nonnormality on </w:t>
        </w:r>
        <w:del w:id="312" w:author="Wenchao Ma" w:date="2023-07-28T12:09:00Z">
          <w:r w:rsidR="00014055" w:rsidRPr="00371705" w:rsidDel="00B876B3">
            <w:rPr>
              <w:rFonts w:ascii="Times New Roman" w:hAnsi="Times New Roman" w:cs="Times New Roman"/>
              <w:rPrChange w:id="313" w:author="Wenchao Ma" w:date="2023-07-28T12:18:00Z">
                <w:rPr>
                  <w:rFonts w:cstheme="minorHAnsi"/>
                </w:rPr>
              </w:rPrChange>
            </w:rPr>
            <w:delText>its</w:delText>
          </w:r>
        </w:del>
      </w:ins>
      <w:ins w:id="314" w:author="Wenchao Ma" w:date="2023-07-28T12:09:00Z">
        <w:r w:rsidR="00B876B3" w:rsidRPr="00371705">
          <w:rPr>
            <w:rFonts w:ascii="Times New Roman" w:hAnsi="Times New Roman" w:cs="Times New Roman"/>
            <w:rPrChange w:id="315" w:author="Wenchao Ma" w:date="2023-07-28T12:18:00Z">
              <w:rPr>
                <w:rFonts w:cstheme="minorHAnsi"/>
              </w:rPr>
            </w:rPrChange>
          </w:rPr>
          <w:t>Bi-factor models’</w:t>
        </w:r>
      </w:ins>
      <w:ins w:id="316" w:author="Chunhua Cao" w:date="2023-07-13T13:47:00Z">
        <w:r w:rsidR="00014055" w:rsidRPr="00371705">
          <w:rPr>
            <w:rFonts w:ascii="Times New Roman" w:hAnsi="Times New Roman" w:cs="Times New Roman"/>
            <w:rPrChange w:id="317" w:author="Wenchao Ma" w:date="2023-07-28T12:18:00Z">
              <w:rPr>
                <w:rFonts w:cstheme="minorHAnsi"/>
              </w:rPr>
            </w:rPrChange>
          </w:rPr>
          <w:t xml:space="preserve"> parameter estimation</w:t>
        </w:r>
      </w:ins>
      <w:ins w:id="318" w:author="Jujia Li [2]" w:date="2023-07-27T17:06:00Z">
        <w:del w:id="319" w:author="Wenchao Ma" w:date="2023-07-28T12:08:00Z">
          <w:r w:rsidR="00A4722A" w:rsidRPr="00371705" w:rsidDel="00B876B3">
            <w:rPr>
              <w:rFonts w:ascii="Times New Roman" w:hAnsi="Times New Roman" w:cs="Times New Roman"/>
              <w:rPrChange w:id="320" w:author="Wenchao Ma" w:date="2023-07-28T12:18:00Z">
                <w:rPr>
                  <w:rFonts w:cstheme="minorHAnsi"/>
                </w:rPr>
              </w:rPrChange>
            </w:rPr>
            <w:delText xml:space="preserve">, especially </w:delText>
          </w:r>
        </w:del>
      </w:ins>
      <w:ins w:id="321" w:author="Jujia Li [2]" w:date="2023-07-27T17:07:00Z">
        <w:del w:id="322" w:author="Wenchao Ma" w:date="2023-07-28T12:08:00Z">
          <w:r w:rsidR="00A4722A" w:rsidRPr="00371705" w:rsidDel="00B876B3">
            <w:rPr>
              <w:rFonts w:ascii="Times New Roman" w:hAnsi="Times New Roman" w:cs="Times New Roman"/>
              <w:rPrChange w:id="323" w:author="Wenchao Ma" w:date="2023-07-28T12:18:00Z">
                <w:rPr>
                  <w:rFonts w:cstheme="minorHAnsi"/>
                </w:rPr>
              </w:rPrChange>
            </w:rPr>
            <w:delText>bifactor graded response model (Bifactor-GRM)</w:delText>
          </w:r>
        </w:del>
      </w:ins>
      <w:ins w:id="324" w:author="Chunhua Cao" w:date="2023-07-13T13:47:00Z">
        <w:r w:rsidR="00014055" w:rsidRPr="00371705">
          <w:rPr>
            <w:rFonts w:ascii="Times New Roman" w:hAnsi="Times New Roman" w:cs="Times New Roman"/>
            <w:rPrChange w:id="325" w:author="Wenchao Ma" w:date="2023-07-28T12:18:00Z">
              <w:rPr>
                <w:rFonts w:cstheme="minorHAnsi"/>
              </w:rPr>
            </w:rPrChange>
          </w:rPr>
          <w:t xml:space="preserve">. </w:t>
        </w:r>
      </w:ins>
      <w:r w:rsidR="00F711CD" w:rsidRPr="00371705">
        <w:rPr>
          <w:rFonts w:ascii="Times New Roman" w:hAnsi="Times New Roman" w:cs="Times New Roman"/>
          <w:rPrChange w:id="326" w:author="Wenchao Ma" w:date="2023-07-28T12:18:00Z">
            <w:rPr>
              <w:rFonts w:cstheme="minorHAnsi"/>
            </w:rPr>
          </w:rPrChange>
        </w:rPr>
        <w:t xml:space="preserve">This study will focus on the </w:t>
      </w:r>
      <w:ins w:id="327" w:author="Chunhua Cao" w:date="2023-07-13T13:48:00Z">
        <w:r w:rsidR="00930F79" w:rsidRPr="00371705">
          <w:rPr>
            <w:rFonts w:ascii="Times New Roman" w:hAnsi="Times New Roman" w:cs="Times New Roman"/>
            <w:rPrChange w:id="328" w:author="Wenchao Ma" w:date="2023-07-28T12:18:00Z">
              <w:rPr>
                <w:rFonts w:cstheme="minorHAnsi"/>
              </w:rPr>
            </w:rPrChange>
          </w:rPr>
          <w:t xml:space="preserve">impact of the violation of the </w:t>
        </w:r>
      </w:ins>
      <w:r w:rsidR="00F711CD" w:rsidRPr="00371705">
        <w:rPr>
          <w:rFonts w:ascii="Times New Roman" w:hAnsi="Times New Roman" w:cs="Times New Roman"/>
          <w:rPrChange w:id="329" w:author="Wenchao Ma" w:date="2023-07-28T12:18:00Z">
            <w:rPr>
              <w:rFonts w:cstheme="minorHAnsi"/>
            </w:rPr>
          </w:rPrChange>
        </w:rPr>
        <w:t>assumption</w:t>
      </w:r>
      <w:del w:id="330" w:author="Chunhua Cao" w:date="2023-07-13T13:48:00Z">
        <w:r w:rsidR="00F711CD" w:rsidRPr="00371705" w:rsidDel="00930F79">
          <w:rPr>
            <w:rFonts w:ascii="Times New Roman" w:hAnsi="Times New Roman" w:cs="Times New Roman"/>
            <w:rPrChange w:id="331" w:author="Wenchao Ma" w:date="2023-07-28T12:18:00Z">
              <w:rPr>
                <w:rFonts w:cstheme="minorHAnsi"/>
              </w:rPr>
            </w:rPrChange>
          </w:rPr>
          <w:delText>s</w:delText>
        </w:r>
      </w:del>
      <w:r w:rsidR="00F711CD" w:rsidRPr="00371705">
        <w:rPr>
          <w:rFonts w:ascii="Times New Roman" w:hAnsi="Times New Roman" w:cs="Times New Roman"/>
          <w:rPrChange w:id="332" w:author="Wenchao Ma" w:date="2023-07-28T12:18:00Z">
            <w:rPr>
              <w:rFonts w:cstheme="minorHAnsi"/>
            </w:rPr>
          </w:rPrChange>
        </w:rPr>
        <w:t xml:space="preserve"> of normality in the </w:t>
      </w:r>
      <w:ins w:id="333" w:author="Chunhua Cao" w:date="2023-07-20T09:39:00Z">
        <w:r w:rsidR="00A2155A" w:rsidRPr="00371705">
          <w:rPr>
            <w:rFonts w:ascii="Times New Roman" w:hAnsi="Times New Roman" w:cs="Times New Roman"/>
            <w:rPrChange w:id="334" w:author="Wenchao Ma" w:date="2023-07-28T12:18:00Z">
              <w:rPr>
                <w:rFonts w:cstheme="minorHAnsi"/>
              </w:rPr>
            </w:rPrChange>
          </w:rPr>
          <w:t>b</w:t>
        </w:r>
      </w:ins>
      <w:del w:id="335" w:author="Chunhua Cao" w:date="2023-07-20T09:39:00Z">
        <w:r w:rsidR="004F37A9" w:rsidRPr="00371705" w:rsidDel="00A2155A">
          <w:rPr>
            <w:rFonts w:ascii="Times New Roman" w:hAnsi="Times New Roman" w:cs="Times New Roman"/>
            <w:rPrChange w:id="336" w:author="Wenchao Ma" w:date="2023-07-28T12:18:00Z">
              <w:rPr>
                <w:rFonts w:cstheme="minorHAnsi"/>
              </w:rPr>
            </w:rPrChange>
          </w:rPr>
          <w:delText>B</w:delText>
        </w:r>
      </w:del>
      <w:r w:rsidR="004F37A9" w:rsidRPr="00371705">
        <w:rPr>
          <w:rFonts w:ascii="Times New Roman" w:hAnsi="Times New Roman" w:cs="Times New Roman"/>
          <w:rPrChange w:id="337" w:author="Wenchao Ma" w:date="2023-07-28T12:18:00Z">
            <w:rPr>
              <w:rFonts w:cstheme="minorHAnsi"/>
            </w:rPr>
          </w:rPrChange>
        </w:rPr>
        <w:t>ifactor</w:t>
      </w:r>
      <w:r w:rsidR="00F711CD" w:rsidRPr="00371705">
        <w:rPr>
          <w:rFonts w:ascii="Times New Roman" w:hAnsi="Times New Roman" w:cs="Times New Roman"/>
          <w:rPrChange w:id="338" w:author="Wenchao Ma" w:date="2023-07-28T12:18:00Z">
            <w:rPr>
              <w:rFonts w:cstheme="minorHAnsi"/>
            </w:rPr>
          </w:rPrChange>
        </w:rPr>
        <w:t xml:space="preserve"> model with the graded response</w:t>
      </w:r>
      <w:ins w:id="339" w:author="Wenchao Ma" w:date="2023-07-28T12:09:00Z">
        <w:r w:rsidR="00B876B3" w:rsidRPr="00371705">
          <w:rPr>
            <w:rFonts w:ascii="Times New Roman" w:hAnsi="Times New Roman" w:cs="Times New Roman"/>
            <w:rPrChange w:id="340" w:author="Wenchao Ma" w:date="2023-07-28T12:18:00Z">
              <w:rPr>
                <w:rFonts w:cstheme="minorHAnsi"/>
              </w:rPr>
            </w:rPrChange>
          </w:rPr>
          <w:t xml:space="preserve"> data</w:t>
        </w:r>
      </w:ins>
      <w:del w:id="341" w:author="Jujia Li" w:date="2023-07-18T14:15:00Z">
        <w:r w:rsidR="00F711CD" w:rsidRPr="00371705" w:rsidDel="008127F1">
          <w:rPr>
            <w:rFonts w:ascii="Times New Roman" w:hAnsi="Times New Roman" w:cs="Times New Roman"/>
            <w:rPrChange w:id="342" w:author="Wenchao Ma" w:date="2023-07-28T12:18:00Z">
              <w:rPr>
                <w:rFonts w:cstheme="minorHAnsi"/>
              </w:rPr>
            </w:rPrChange>
          </w:rPr>
          <w:delText>,</w:delText>
        </w:r>
      </w:del>
      <w:del w:id="343" w:author="Chunhua Cao" w:date="2023-07-13T13:47:00Z">
        <w:r w:rsidR="00F711CD" w:rsidRPr="00371705" w:rsidDel="00930F79">
          <w:rPr>
            <w:rFonts w:ascii="Times New Roman" w:hAnsi="Times New Roman" w:cs="Times New Roman"/>
            <w:rPrChange w:id="344" w:author="Wenchao Ma" w:date="2023-07-28T12:18:00Z">
              <w:rPr>
                <w:rFonts w:cstheme="minorHAnsi"/>
              </w:rPr>
            </w:rPrChange>
          </w:rPr>
          <w:delText xml:space="preserve"> preparing for future research</w:delText>
        </w:r>
      </w:del>
      <w:r w:rsidR="00F711CD" w:rsidRPr="00371705">
        <w:rPr>
          <w:rFonts w:ascii="Times New Roman" w:hAnsi="Times New Roman" w:cs="Times New Roman"/>
          <w:rPrChange w:id="345" w:author="Wenchao Ma" w:date="2023-07-28T12:18:00Z">
            <w:rPr>
              <w:rFonts w:cstheme="minorHAnsi"/>
            </w:rPr>
          </w:rPrChange>
        </w:rPr>
        <w:t>.</w:t>
      </w:r>
      <w:r w:rsidR="00937AE2" w:rsidRPr="00371705">
        <w:rPr>
          <w:rFonts w:ascii="Times New Roman" w:hAnsi="Times New Roman" w:cs="Times New Roman"/>
          <w:rPrChange w:id="346" w:author="Wenchao Ma" w:date="2023-07-28T12:18:00Z">
            <w:rPr>
              <w:rFonts w:cstheme="minorHAnsi"/>
            </w:rPr>
          </w:rPrChange>
        </w:rPr>
        <w:t xml:space="preserve"> It is an extension of previous studies focused on unidimensional IRT models (</w:t>
      </w:r>
      <w:commentRangeStart w:id="347"/>
      <w:commentRangeStart w:id="348"/>
      <w:ins w:id="349" w:author="Jujia Li" w:date="2023-07-18T14:18:00Z">
        <w:r w:rsidRPr="00371705">
          <w:rPr>
            <w:rFonts w:ascii="Times New Roman" w:hAnsi="Times New Roman" w:cs="Times New Roman"/>
            <w:rPrChange w:id="350" w:author="Wenchao Ma" w:date="2023-07-28T12:18:00Z">
              <w:rPr>
                <w:rFonts w:cstheme="minorHAnsi"/>
              </w:rPr>
            </w:rPrChange>
          </w:rPr>
          <w:t>DeMars</w:t>
        </w:r>
        <w:commentRangeEnd w:id="347"/>
        <w:r w:rsidRPr="00371705">
          <w:rPr>
            <w:rStyle w:val="CommentReference"/>
            <w:rFonts w:ascii="Times New Roman" w:hAnsi="Times New Roman" w:cs="Times New Roman"/>
            <w:rPrChange w:id="351" w:author="Wenchao Ma" w:date="2023-07-28T12:18:00Z">
              <w:rPr>
                <w:rStyle w:val="CommentReference"/>
              </w:rPr>
            </w:rPrChange>
          </w:rPr>
          <w:commentReference w:id="347"/>
        </w:r>
      </w:ins>
      <w:commentRangeEnd w:id="348"/>
      <w:r w:rsidR="00B02BF0">
        <w:rPr>
          <w:rStyle w:val="CommentReference"/>
        </w:rPr>
        <w:commentReference w:id="348"/>
      </w:r>
      <w:ins w:id="352" w:author="Jujia Li" w:date="2023-07-18T14:18:00Z">
        <w:r w:rsidRPr="00371705">
          <w:rPr>
            <w:rFonts w:ascii="Times New Roman" w:hAnsi="Times New Roman" w:cs="Times New Roman"/>
            <w:rPrChange w:id="353" w:author="Wenchao Ma" w:date="2023-07-28T12:18:00Z">
              <w:rPr>
                <w:rFonts w:cstheme="minorHAnsi"/>
              </w:rPr>
            </w:rPrChange>
          </w:rPr>
          <w:t xml:space="preserve">, </w:t>
        </w:r>
        <w:r w:rsidRPr="00371705">
          <w:rPr>
            <w:rFonts w:ascii="Times New Roman" w:hAnsi="Times New Roman" w:cs="Times New Roman"/>
            <w:color w:val="ED7D31" w:themeColor="accent2"/>
            <w:rPrChange w:id="354" w:author="Wenchao Ma" w:date="2023-07-28T12:18:00Z">
              <w:rPr>
                <w:rFonts w:cstheme="minorHAnsi"/>
              </w:rPr>
            </w:rPrChange>
          </w:rPr>
          <w:t xml:space="preserve">2012; </w:t>
        </w:r>
      </w:ins>
      <w:ins w:id="355" w:author="Jujia Li" w:date="2023-07-18T14:17:00Z">
        <w:r w:rsidRPr="00371705">
          <w:rPr>
            <w:rFonts w:ascii="Times New Roman" w:hAnsi="Times New Roman" w:cs="Times New Roman"/>
            <w:color w:val="ED7D31" w:themeColor="accent2"/>
            <w:rPrChange w:id="356" w:author="Wenchao Ma" w:date="2023-07-28T12:18:00Z">
              <w:rPr>
                <w:rFonts w:cstheme="minorHAnsi"/>
              </w:rPr>
            </w:rPrChange>
          </w:rPr>
          <w:t>Sen</w:t>
        </w:r>
        <w:del w:id="357" w:author="Chunhua Cao" w:date="2023-07-20T09:39:00Z">
          <w:r w:rsidRPr="00371705" w:rsidDel="00A2155A">
            <w:rPr>
              <w:rFonts w:ascii="Times New Roman" w:hAnsi="Times New Roman" w:cs="Times New Roman"/>
              <w:color w:val="ED7D31" w:themeColor="accent2"/>
              <w:rPrChange w:id="358" w:author="Wenchao Ma" w:date="2023-07-28T12:18:00Z">
                <w:rPr>
                  <w:rFonts w:cstheme="minorHAnsi"/>
                </w:rPr>
              </w:rPrChange>
            </w:rPr>
            <w:delText>, Cohen, and Kim</w:delText>
          </w:r>
        </w:del>
      </w:ins>
      <w:ins w:id="359" w:author="Chunhua Cao" w:date="2023-07-20T09:39:00Z">
        <w:r w:rsidR="00A2155A" w:rsidRPr="00371705">
          <w:rPr>
            <w:rFonts w:ascii="Times New Roman" w:hAnsi="Times New Roman" w:cs="Times New Roman"/>
            <w:color w:val="ED7D31" w:themeColor="accent2"/>
            <w:rPrChange w:id="360" w:author="Wenchao Ma" w:date="2023-07-28T12:18:00Z">
              <w:rPr>
                <w:rFonts w:cstheme="minorHAnsi"/>
                <w:color w:val="ED7D31" w:themeColor="accent2"/>
              </w:rPr>
            </w:rPrChange>
          </w:rPr>
          <w:t xml:space="preserve"> et al.</w:t>
        </w:r>
      </w:ins>
      <w:ins w:id="361" w:author="Jujia Li" w:date="2023-07-18T14:17:00Z">
        <w:r w:rsidRPr="00371705">
          <w:rPr>
            <w:rFonts w:ascii="Times New Roman" w:hAnsi="Times New Roman" w:cs="Times New Roman"/>
            <w:color w:val="ED7D31" w:themeColor="accent2"/>
            <w:rPrChange w:id="362" w:author="Wenchao Ma" w:date="2023-07-28T12:18:00Z">
              <w:rPr>
                <w:rFonts w:cstheme="minorHAnsi"/>
              </w:rPr>
            </w:rPrChange>
          </w:rPr>
          <w:t>,</w:t>
        </w:r>
      </w:ins>
      <w:ins w:id="363" w:author="Jujia Li" w:date="2023-07-18T14:18:00Z">
        <w:r w:rsidRPr="00371705">
          <w:rPr>
            <w:rFonts w:ascii="Times New Roman" w:hAnsi="Times New Roman" w:cs="Times New Roman"/>
            <w:color w:val="ED7D31" w:themeColor="accent2"/>
            <w:rPrChange w:id="364" w:author="Wenchao Ma" w:date="2023-07-28T12:18:00Z">
              <w:rPr>
                <w:rFonts w:cstheme="minorHAnsi"/>
              </w:rPr>
            </w:rPrChange>
          </w:rPr>
          <w:t xml:space="preserve"> </w:t>
        </w:r>
      </w:ins>
      <w:ins w:id="365" w:author="Jujia Li" w:date="2023-07-18T14:17:00Z">
        <w:r w:rsidRPr="00371705">
          <w:rPr>
            <w:rFonts w:ascii="Times New Roman" w:hAnsi="Times New Roman" w:cs="Times New Roman"/>
            <w:color w:val="ED7D31" w:themeColor="accent2"/>
            <w:rPrChange w:id="366" w:author="Wenchao Ma" w:date="2023-07-28T12:18:00Z">
              <w:rPr>
                <w:rFonts w:cstheme="minorHAnsi"/>
              </w:rPr>
            </w:rPrChange>
          </w:rPr>
          <w:t>2016</w:t>
        </w:r>
      </w:ins>
      <w:commentRangeStart w:id="367"/>
      <w:del w:id="368" w:author="Jujia Li" w:date="2023-07-18T14:18:00Z">
        <w:r w:rsidR="00937AE2" w:rsidRPr="00371705" w:rsidDel="008127F1">
          <w:rPr>
            <w:rFonts w:ascii="Times New Roman" w:hAnsi="Times New Roman" w:cs="Times New Roman"/>
            <w:rPrChange w:id="369" w:author="Wenchao Ma" w:date="2023-07-28T12:18:00Z">
              <w:rPr>
                <w:rFonts w:cstheme="minorHAnsi"/>
              </w:rPr>
            </w:rPrChange>
          </w:rPr>
          <w:delText>DeMars</w:delText>
        </w:r>
        <w:commentRangeEnd w:id="367"/>
        <w:r w:rsidR="00930F79" w:rsidRPr="00371705" w:rsidDel="008127F1">
          <w:rPr>
            <w:rStyle w:val="CommentReference"/>
            <w:rFonts w:ascii="Times New Roman" w:hAnsi="Times New Roman" w:cs="Times New Roman"/>
            <w:rPrChange w:id="370" w:author="Wenchao Ma" w:date="2023-07-28T12:18:00Z">
              <w:rPr>
                <w:rStyle w:val="CommentReference"/>
              </w:rPr>
            </w:rPrChange>
          </w:rPr>
          <w:commentReference w:id="367"/>
        </w:r>
        <w:r w:rsidR="00937AE2" w:rsidRPr="00371705" w:rsidDel="008127F1">
          <w:rPr>
            <w:rFonts w:ascii="Times New Roman" w:hAnsi="Times New Roman" w:cs="Times New Roman"/>
            <w:rPrChange w:id="371" w:author="Wenchao Ma" w:date="2023-07-28T12:18:00Z">
              <w:rPr>
                <w:rFonts w:cstheme="minorHAnsi"/>
              </w:rPr>
            </w:rPrChange>
          </w:rPr>
          <w:delText>, 2012</w:delText>
        </w:r>
      </w:del>
      <w:r w:rsidR="00937AE2" w:rsidRPr="00371705">
        <w:rPr>
          <w:rFonts w:ascii="Times New Roman" w:hAnsi="Times New Roman" w:cs="Times New Roman"/>
          <w:rPrChange w:id="372" w:author="Wenchao Ma" w:date="2023-07-28T12:18:00Z">
            <w:rPr>
              <w:rFonts w:cstheme="minorHAnsi"/>
            </w:rPr>
          </w:rPrChange>
        </w:rPr>
        <w:t xml:space="preserve">) and multidimensional IRT models </w:t>
      </w:r>
      <w:commentRangeStart w:id="373"/>
      <w:commentRangeStart w:id="374"/>
      <w:r w:rsidR="00937AE2" w:rsidRPr="00371705">
        <w:rPr>
          <w:rFonts w:ascii="Times New Roman" w:hAnsi="Times New Roman" w:cs="Times New Roman"/>
          <w:rPrChange w:id="375" w:author="Wenchao Ma" w:date="2023-07-28T12:18:00Z">
            <w:rPr>
              <w:rFonts w:cstheme="minorHAnsi"/>
            </w:rPr>
          </w:rPrChange>
        </w:rPr>
        <w:t>(</w:t>
      </w:r>
      <w:ins w:id="376" w:author="Jujia Li" w:date="2023-07-18T14:18:00Z">
        <w:del w:id="377" w:author="Jujia Li [2]" w:date="2023-07-24T10:54:00Z">
          <w:r w:rsidRPr="00371705" w:rsidDel="00927E90">
            <w:rPr>
              <w:rFonts w:ascii="Times New Roman" w:hAnsi="Times New Roman" w:cs="Times New Roman"/>
              <w:color w:val="ED7D31" w:themeColor="accent2"/>
              <w:rPrChange w:id="378" w:author="Wenchao Ma" w:date="2023-07-28T12:18:00Z">
                <w:rPr>
                  <w:rFonts w:cstheme="minorHAnsi"/>
                  <w:color w:val="ED7D31" w:themeColor="accent2"/>
                </w:rPr>
              </w:rPrChange>
            </w:rPr>
            <w:delText xml:space="preserve">Woods, 2014; </w:delText>
          </w:r>
        </w:del>
        <w:r w:rsidRPr="00371705">
          <w:rPr>
            <w:rFonts w:ascii="Times New Roman" w:hAnsi="Times New Roman" w:cs="Times New Roman"/>
            <w:color w:val="ED7D31" w:themeColor="accent2"/>
            <w:rPrChange w:id="379" w:author="Wenchao Ma" w:date="2023-07-28T12:18:00Z">
              <w:rPr>
                <w:rFonts w:cstheme="minorHAnsi"/>
                <w:color w:val="ED7D31" w:themeColor="accent2"/>
              </w:rPr>
            </w:rPrChange>
          </w:rPr>
          <w:t>Svetina</w:t>
        </w:r>
        <w:del w:id="380" w:author="Jujia Li [2]" w:date="2023-07-24T10:56:00Z">
          <w:r w:rsidRPr="00371705" w:rsidDel="00335B53">
            <w:rPr>
              <w:rFonts w:ascii="Times New Roman" w:hAnsi="Times New Roman" w:cs="Times New Roman"/>
              <w:color w:val="ED7D31" w:themeColor="accent2"/>
              <w:rPrChange w:id="381" w:author="Wenchao Ma" w:date="2023-07-28T12:18:00Z">
                <w:rPr>
                  <w:rFonts w:cstheme="minorHAnsi"/>
                  <w:color w:val="ED7D31" w:themeColor="accent2"/>
                </w:rPr>
              </w:rPrChange>
            </w:rPr>
            <w:delText xml:space="preserve">, </w:delText>
          </w:r>
        </w:del>
        <w:del w:id="382" w:author="Jujia Li [2]" w:date="2023-07-24T10:49:00Z">
          <w:r w:rsidRPr="00371705" w:rsidDel="00927E90">
            <w:rPr>
              <w:rFonts w:ascii="Times New Roman" w:hAnsi="Times New Roman" w:cs="Times New Roman"/>
              <w:color w:val="ED7D31" w:themeColor="accent2"/>
              <w:rPrChange w:id="383" w:author="Wenchao Ma" w:date="2023-07-28T12:18:00Z">
                <w:rPr>
                  <w:rFonts w:cstheme="minorHAnsi"/>
                  <w:color w:val="ED7D31" w:themeColor="accent2"/>
                </w:rPr>
              </w:rPrChange>
            </w:rPr>
            <w:delText>Valdivia, Underhill, Dai, and Wang</w:delText>
          </w:r>
        </w:del>
      </w:ins>
      <w:ins w:id="384" w:author="Jujia Li [2]" w:date="2023-07-24T10:49:00Z">
        <w:r w:rsidR="00927E90" w:rsidRPr="00371705">
          <w:rPr>
            <w:rFonts w:ascii="Times New Roman" w:hAnsi="Times New Roman" w:cs="Times New Roman"/>
            <w:color w:val="ED7D31" w:themeColor="accent2"/>
            <w:rPrChange w:id="385" w:author="Wenchao Ma" w:date="2023-07-28T12:18:00Z">
              <w:rPr>
                <w:rFonts w:cstheme="minorHAnsi"/>
                <w:color w:val="ED7D31" w:themeColor="accent2"/>
              </w:rPr>
            </w:rPrChange>
          </w:rPr>
          <w:t xml:space="preserve"> et al.</w:t>
        </w:r>
      </w:ins>
      <w:ins w:id="386" w:author="Jujia Li" w:date="2023-07-18T14:18:00Z">
        <w:r w:rsidRPr="00371705">
          <w:rPr>
            <w:rFonts w:ascii="Times New Roman" w:hAnsi="Times New Roman" w:cs="Times New Roman"/>
            <w:color w:val="ED7D31" w:themeColor="accent2"/>
            <w:rPrChange w:id="387" w:author="Wenchao Ma" w:date="2023-07-28T12:18:00Z">
              <w:rPr>
                <w:rFonts w:cstheme="minorHAnsi"/>
                <w:color w:val="ED7D31" w:themeColor="accent2"/>
              </w:rPr>
            </w:rPrChange>
          </w:rPr>
          <w:t>, 2017</w:t>
        </w:r>
      </w:ins>
      <w:commentRangeEnd w:id="373"/>
      <w:r w:rsidR="00A2155A" w:rsidRPr="00371705">
        <w:rPr>
          <w:rStyle w:val="CommentReference"/>
          <w:rFonts w:ascii="Times New Roman" w:hAnsi="Times New Roman" w:cs="Times New Roman"/>
          <w:rPrChange w:id="388" w:author="Wenchao Ma" w:date="2023-07-28T12:18:00Z">
            <w:rPr>
              <w:rStyle w:val="CommentReference"/>
            </w:rPr>
          </w:rPrChange>
        </w:rPr>
        <w:commentReference w:id="373"/>
      </w:r>
      <w:commentRangeEnd w:id="374"/>
      <w:r w:rsidR="00B02BF0">
        <w:rPr>
          <w:rStyle w:val="CommentReference"/>
        </w:rPr>
        <w:commentReference w:id="374"/>
      </w:r>
      <w:ins w:id="389" w:author="Jujia Li" w:date="2023-07-18T14:18:00Z">
        <w:r w:rsidRPr="00371705">
          <w:rPr>
            <w:rFonts w:ascii="Times New Roman" w:hAnsi="Times New Roman" w:cs="Times New Roman"/>
            <w:color w:val="ED7D31" w:themeColor="accent2"/>
            <w:rPrChange w:id="390" w:author="Wenchao Ma" w:date="2023-07-28T12:18:00Z">
              <w:rPr>
                <w:rFonts w:cstheme="minorHAnsi"/>
                <w:color w:val="ED7D31" w:themeColor="accent2"/>
              </w:rPr>
            </w:rPrChange>
          </w:rPr>
          <w:t xml:space="preserve">, </w:t>
        </w:r>
      </w:ins>
      <w:r w:rsidR="00937AE2" w:rsidRPr="00371705">
        <w:rPr>
          <w:rFonts w:ascii="Times New Roman" w:hAnsi="Times New Roman" w:cs="Times New Roman"/>
          <w:rPrChange w:id="391" w:author="Wenchao Ma" w:date="2023-07-28T12:18:00Z">
            <w:rPr>
              <w:rFonts w:cstheme="minorHAnsi"/>
            </w:rPr>
          </w:rPrChange>
        </w:rPr>
        <w:t>Wang</w:t>
      </w:r>
      <w:ins w:id="392" w:author="Chunhua Cao" w:date="2023-07-13T13:48:00Z">
        <w:r w:rsidR="00930F79" w:rsidRPr="00371705">
          <w:rPr>
            <w:rFonts w:ascii="Times New Roman" w:hAnsi="Times New Roman" w:cs="Times New Roman"/>
            <w:rPrChange w:id="393" w:author="Wenchao Ma" w:date="2023-07-28T12:18:00Z">
              <w:rPr>
                <w:rFonts w:cstheme="minorHAnsi"/>
              </w:rPr>
            </w:rPrChange>
          </w:rPr>
          <w:t xml:space="preserve"> et al.</w:t>
        </w:r>
      </w:ins>
      <w:r w:rsidR="00937AE2" w:rsidRPr="00371705">
        <w:rPr>
          <w:rFonts w:ascii="Times New Roman" w:hAnsi="Times New Roman" w:cs="Times New Roman"/>
          <w:rPrChange w:id="394" w:author="Wenchao Ma" w:date="2023-07-28T12:18:00Z">
            <w:rPr>
              <w:rFonts w:cstheme="minorHAnsi"/>
            </w:rPr>
          </w:rPrChange>
        </w:rPr>
        <w:t>, 2018</w:t>
      </w:r>
      <w:ins w:id="395" w:author="Jujia Li [2]" w:date="2023-07-24T10:54:00Z">
        <w:r w:rsidR="00927E90" w:rsidRPr="00371705">
          <w:rPr>
            <w:rFonts w:ascii="Times New Roman" w:hAnsi="Times New Roman" w:cs="Times New Roman"/>
            <w:rPrChange w:id="396" w:author="Wenchao Ma" w:date="2023-07-28T12:18:00Z">
              <w:rPr>
                <w:rFonts w:cstheme="minorHAnsi"/>
              </w:rPr>
            </w:rPrChange>
          </w:rPr>
          <w:t xml:space="preserve">; </w:t>
        </w:r>
        <w:r w:rsidR="00927E90" w:rsidRPr="00371705">
          <w:rPr>
            <w:rFonts w:ascii="Times New Roman" w:hAnsi="Times New Roman" w:cs="Times New Roman"/>
            <w:color w:val="ED7D31" w:themeColor="accent2"/>
            <w:rPrChange w:id="397" w:author="Wenchao Ma" w:date="2023-07-28T12:18:00Z">
              <w:rPr>
                <w:rFonts w:cstheme="minorHAnsi"/>
                <w:color w:val="ED7D31" w:themeColor="accent2"/>
              </w:rPr>
            </w:rPrChange>
          </w:rPr>
          <w:t>Woods, 2014</w:t>
        </w:r>
      </w:ins>
      <w:r w:rsidR="00937AE2" w:rsidRPr="00371705">
        <w:rPr>
          <w:rFonts w:ascii="Times New Roman" w:hAnsi="Times New Roman" w:cs="Times New Roman"/>
          <w:rPrChange w:id="398" w:author="Wenchao Ma" w:date="2023-07-28T12:18:00Z">
            <w:rPr>
              <w:rFonts w:cstheme="minorHAnsi"/>
            </w:rPr>
          </w:rPrChange>
        </w:rPr>
        <w:t xml:space="preserve">). </w:t>
      </w:r>
    </w:p>
    <w:p w14:paraId="13F36726" w14:textId="2CE3451F" w:rsidR="00F711CD" w:rsidRPr="00371705" w:rsidRDefault="00937AE2" w:rsidP="00106E2C">
      <w:pPr>
        <w:spacing w:after="0" w:line="480" w:lineRule="auto"/>
        <w:ind w:firstLine="720"/>
        <w:rPr>
          <w:rFonts w:ascii="Times New Roman" w:hAnsi="Times New Roman" w:cs="Times New Roman"/>
          <w:rPrChange w:id="399" w:author="Wenchao Ma" w:date="2023-07-28T12:18:00Z">
            <w:rPr>
              <w:rFonts w:cstheme="minorHAnsi"/>
            </w:rPr>
          </w:rPrChange>
        </w:rPr>
      </w:pPr>
      <w:commentRangeStart w:id="400"/>
      <w:commentRangeStart w:id="401"/>
      <w:r w:rsidRPr="00371705">
        <w:rPr>
          <w:rFonts w:ascii="Times New Roman" w:hAnsi="Times New Roman" w:cs="Times New Roman"/>
          <w:rPrChange w:id="402" w:author="Wenchao Ma" w:date="2023-07-28T12:18:00Z">
            <w:rPr>
              <w:rFonts w:cstheme="minorHAnsi"/>
            </w:rPr>
          </w:rPrChange>
        </w:rPr>
        <w:t xml:space="preserve">Compared to </w:t>
      </w:r>
      <w:del w:id="403" w:author="Chunhua Cao" w:date="2023-07-20T09:44:00Z">
        <w:r w:rsidRPr="00371705" w:rsidDel="00EB16B6">
          <w:rPr>
            <w:rFonts w:ascii="Times New Roman" w:hAnsi="Times New Roman" w:cs="Times New Roman"/>
            <w:rPrChange w:id="404" w:author="Wenchao Ma" w:date="2023-07-28T12:18:00Z">
              <w:rPr>
                <w:rFonts w:cstheme="minorHAnsi"/>
              </w:rPr>
            </w:rPrChange>
          </w:rPr>
          <w:delText xml:space="preserve">other </w:delText>
        </w:r>
      </w:del>
      <w:ins w:id="405" w:author="Chunhua Cao" w:date="2023-07-20T09:44:00Z">
        <w:r w:rsidR="00EB16B6" w:rsidRPr="00371705">
          <w:rPr>
            <w:rFonts w:ascii="Times New Roman" w:hAnsi="Times New Roman" w:cs="Times New Roman"/>
            <w:rPrChange w:id="406" w:author="Wenchao Ma" w:date="2023-07-28T12:18:00Z">
              <w:rPr>
                <w:rFonts w:cstheme="minorHAnsi"/>
              </w:rPr>
            </w:rPrChange>
          </w:rPr>
          <w:t xml:space="preserve">previous </w:t>
        </w:r>
      </w:ins>
      <w:r w:rsidRPr="00371705">
        <w:rPr>
          <w:rFonts w:ascii="Times New Roman" w:hAnsi="Times New Roman" w:cs="Times New Roman"/>
          <w:rPrChange w:id="407" w:author="Wenchao Ma" w:date="2023-07-28T12:18:00Z">
            <w:rPr>
              <w:rFonts w:cstheme="minorHAnsi"/>
            </w:rPr>
          </w:rPrChange>
        </w:rPr>
        <w:t>research</w:t>
      </w:r>
      <w:ins w:id="408" w:author="Chunhua Cao" w:date="2023-07-20T09:44:00Z">
        <w:r w:rsidR="00EB16B6" w:rsidRPr="00371705">
          <w:rPr>
            <w:rFonts w:ascii="Times New Roman" w:hAnsi="Times New Roman" w:cs="Times New Roman"/>
            <w:rPrChange w:id="409" w:author="Wenchao Ma" w:date="2023-07-28T12:18:00Z">
              <w:rPr>
                <w:rFonts w:cstheme="minorHAnsi"/>
              </w:rPr>
            </w:rPrChange>
          </w:rPr>
          <w:t xml:space="preserve"> studies</w:t>
        </w:r>
      </w:ins>
      <w:r w:rsidRPr="00371705">
        <w:rPr>
          <w:rFonts w:ascii="Times New Roman" w:hAnsi="Times New Roman" w:cs="Times New Roman"/>
          <w:rPrChange w:id="410" w:author="Wenchao Ma" w:date="2023-07-28T12:18:00Z">
            <w:rPr>
              <w:rFonts w:cstheme="minorHAnsi"/>
            </w:rPr>
          </w:rPrChange>
        </w:rPr>
        <w:t xml:space="preserve"> designed for </w:t>
      </w:r>
      <w:r w:rsidR="0070241F" w:rsidRPr="00371705">
        <w:rPr>
          <w:rFonts w:ascii="Times New Roman" w:hAnsi="Times New Roman" w:cs="Times New Roman"/>
          <w:rPrChange w:id="411" w:author="Wenchao Ma" w:date="2023-07-28T12:18:00Z">
            <w:rPr>
              <w:rFonts w:cstheme="minorHAnsi"/>
            </w:rPr>
          </w:rPrChange>
        </w:rPr>
        <w:t xml:space="preserve">normality violation </w:t>
      </w:r>
      <w:del w:id="412" w:author="Chunhua Cao" w:date="2023-07-20T09:42:00Z">
        <w:r w:rsidR="0070241F" w:rsidRPr="00371705" w:rsidDel="00EB16B6">
          <w:rPr>
            <w:rFonts w:ascii="Times New Roman" w:hAnsi="Times New Roman" w:cs="Times New Roman"/>
            <w:rPrChange w:id="413" w:author="Wenchao Ma" w:date="2023-07-28T12:18:00Z">
              <w:rPr>
                <w:rFonts w:cstheme="minorHAnsi"/>
              </w:rPr>
            </w:rPrChange>
          </w:rPr>
          <w:delText xml:space="preserve">on </w:delText>
        </w:r>
      </w:del>
      <w:ins w:id="414" w:author="Chunhua Cao" w:date="2023-07-20T09:42:00Z">
        <w:r w:rsidR="00EB16B6" w:rsidRPr="00371705">
          <w:rPr>
            <w:rFonts w:ascii="Times New Roman" w:hAnsi="Times New Roman" w:cs="Times New Roman"/>
            <w:rPrChange w:id="415" w:author="Wenchao Ma" w:date="2023-07-28T12:18:00Z">
              <w:rPr>
                <w:rFonts w:cstheme="minorHAnsi"/>
              </w:rPr>
            </w:rPrChange>
          </w:rPr>
          <w:t xml:space="preserve">in </w:t>
        </w:r>
      </w:ins>
      <w:ins w:id="416" w:author="Chunhua Cao" w:date="2023-07-20T09:41:00Z">
        <w:r w:rsidR="00EB16B6" w:rsidRPr="00371705">
          <w:rPr>
            <w:rFonts w:ascii="Times New Roman" w:hAnsi="Times New Roman" w:cs="Times New Roman"/>
            <w:rPrChange w:id="417" w:author="Wenchao Ma" w:date="2023-07-28T12:18:00Z">
              <w:rPr>
                <w:rFonts w:cstheme="minorHAnsi"/>
              </w:rPr>
            </w:rPrChange>
          </w:rPr>
          <w:t>uni</w:t>
        </w:r>
      </w:ins>
      <w:del w:id="418" w:author="Chunhua Cao" w:date="2023-07-20T09:41:00Z">
        <w:r w:rsidR="0070241F" w:rsidRPr="00371705" w:rsidDel="00EB16B6">
          <w:rPr>
            <w:rFonts w:ascii="Times New Roman" w:hAnsi="Times New Roman" w:cs="Times New Roman"/>
            <w:rPrChange w:id="419" w:author="Wenchao Ma" w:date="2023-07-28T12:18:00Z">
              <w:rPr>
                <w:rFonts w:cstheme="minorHAnsi"/>
              </w:rPr>
            </w:rPrChange>
          </w:rPr>
          <w:delText xml:space="preserve">one </w:delText>
        </w:r>
      </w:del>
      <w:r w:rsidR="0070241F" w:rsidRPr="00371705">
        <w:rPr>
          <w:rFonts w:ascii="Times New Roman" w:hAnsi="Times New Roman" w:cs="Times New Roman"/>
          <w:rPrChange w:id="420" w:author="Wenchao Ma" w:date="2023-07-28T12:18:00Z">
            <w:rPr>
              <w:rFonts w:cstheme="minorHAnsi"/>
            </w:rPr>
          </w:rPrChange>
        </w:rPr>
        <w:t>dimension</w:t>
      </w:r>
      <w:ins w:id="421" w:author="Chunhua Cao" w:date="2023-07-20T09:42:00Z">
        <w:r w:rsidR="00EB16B6" w:rsidRPr="00371705">
          <w:rPr>
            <w:rFonts w:ascii="Times New Roman" w:hAnsi="Times New Roman" w:cs="Times New Roman"/>
            <w:rPrChange w:id="422" w:author="Wenchao Ma" w:date="2023-07-28T12:18:00Z">
              <w:rPr>
                <w:rFonts w:cstheme="minorHAnsi"/>
              </w:rPr>
            </w:rPrChange>
          </w:rPr>
          <w:t>al</w:t>
        </w:r>
      </w:ins>
      <w:r w:rsidR="0070241F" w:rsidRPr="00371705">
        <w:rPr>
          <w:rFonts w:ascii="Times New Roman" w:hAnsi="Times New Roman" w:cs="Times New Roman"/>
          <w:rPrChange w:id="423" w:author="Wenchao Ma" w:date="2023-07-28T12:18:00Z">
            <w:rPr>
              <w:rFonts w:cstheme="minorHAnsi"/>
            </w:rPr>
          </w:rPrChange>
        </w:rPr>
        <w:t xml:space="preserve"> or </w:t>
      </w:r>
      <w:r w:rsidR="00FA2E82" w:rsidRPr="00371705">
        <w:rPr>
          <w:rFonts w:ascii="Times New Roman" w:hAnsi="Times New Roman" w:cs="Times New Roman"/>
          <w:rPrChange w:id="424" w:author="Wenchao Ma" w:date="2023-07-28T12:18:00Z">
            <w:rPr>
              <w:rFonts w:cstheme="minorHAnsi"/>
            </w:rPr>
          </w:rPrChange>
        </w:rPr>
        <w:t>multi</w:t>
      </w:r>
      <w:del w:id="425" w:author="Chunhua Cao" w:date="2023-07-20T09:41:00Z">
        <w:r w:rsidR="00FA2E82" w:rsidRPr="00371705" w:rsidDel="00EB16B6">
          <w:rPr>
            <w:rFonts w:ascii="Times New Roman" w:hAnsi="Times New Roman" w:cs="Times New Roman"/>
            <w:rPrChange w:id="426" w:author="Wenchao Ma" w:date="2023-07-28T12:18:00Z">
              <w:rPr>
                <w:rFonts w:cstheme="minorHAnsi"/>
              </w:rPr>
            </w:rPrChange>
          </w:rPr>
          <w:delText>-</w:delText>
        </w:r>
      </w:del>
      <w:r w:rsidR="00FA2E82" w:rsidRPr="00371705">
        <w:rPr>
          <w:rFonts w:ascii="Times New Roman" w:hAnsi="Times New Roman" w:cs="Times New Roman"/>
          <w:rPrChange w:id="427" w:author="Wenchao Ma" w:date="2023-07-28T12:18:00Z">
            <w:rPr>
              <w:rFonts w:cstheme="minorHAnsi"/>
            </w:rPr>
          </w:rPrChange>
        </w:rPr>
        <w:t>dimension</w:t>
      </w:r>
      <w:ins w:id="428" w:author="Chunhua Cao" w:date="2023-07-20T09:42:00Z">
        <w:r w:rsidR="00EB16B6" w:rsidRPr="00371705">
          <w:rPr>
            <w:rFonts w:ascii="Times New Roman" w:hAnsi="Times New Roman" w:cs="Times New Roman"/>
            <w:rPrChange w:id="429" w:author="Wenchao Ma" w:date="2023-07-28T12:18:00Z">
              <w:rPr>
                <w:rFonts w:cstheme="minorHAnsi"/>
              </w:rPr>
            </w:rPrChange>
          </w:rPr>
          <w:t>al models</w:t>
        </w:r>
      </w:ins>
      <w:r w:rsidR="00FA2E82" w:rsidRPr="00371705">
        <w:rPr>
          <w:rFonts w:ascii="Times New Roman" w:hAnsi="Times New Roman" w:cs="Times New Roman"/>
          <w:rPrChange w:id="430" w:author="Wenchao Ma" w:date="2023-07-28T12:18:00Z">
            <w:rPr>
              <w:rFonts w:cstheme="minorHAnsi"/>
            </w:rPr>
          </w:rPrChange>
        </w:rPr>
        <w:t>, t</w:t>
      </w:r>
      <w:ins w:id="431" w:author="Chunhua Cao" w:date="2023-07-20T09:44:00Z">
        <w:r w:rsidR="00EB16B6" w:rsidRPr="00371705">
          <w:rPr>
            <w:rFonts w:ascii="Times New Roman" w:hAnsi="Times New Roman" w:cs="Times New Roman"/>
            <w:rPrChange w:id="432" w:author="Wenchao Ma" w:date="2023-07-28T12:18:00Z">
              <w:rPr>
                <w:rFonts w:cstheme="minorHAnsi"/>
              </w:rPr>
            </w:rPrChange>
          </w:rPr>
          <w:t>he current</w:t>
        </w:r>
      </w:ins>
      <w:del w:id="433" w:author="Chunhua Cao" w:date="2023-07-20T09:44:00Z">
        <w:r w:rsidR="00FA2E82" w:rsidRPr="00371705" w:rsidDel="00EB16B6">
          <w:rPr>
            <w:rFonts w:ascii="Times New Roman" w:hAnsi="Times New Roman" w:cs="Times New Roman"/>
            <w:rPrChange w:id="434" w:author="Wenchao Ma" w:date="2023-07-28T12:18:00Z">
              <w:rPr>
                <w:rFonts w:cstheme="minorHAnsi"/>
              </w:rPr>
            </w:rPrChange>
          </w:rPr>
          <w:delText>his</w:delText>
        </w:r>
      </w:del>
      <w:r w:rsidR="00FA2E82" w:rsidRPr="00371705">
        <w:rPr>
          <w:rFonts w:ascii="Times New Roman" w:hAnsi="Times New Roman" w:cs="Times New Roman"/>
          <w:rPrChange w:id="435" w:author="Wenchao Ma" w:date="2023-07-28T12:18:00Z">
            <w:rPr>
              <w:rFonts w:cstheme="minorHAnsi"/>
            </w:rPr>
          </w:rPrChange>
        </w:rPr>
        <w:t xml:space="preserve"> study uses </w:t>
      </w:r>
      <w:del w:id="436" w:author="Jujia Li [2]" w:date="2023-07-27T17:08:00Z">
        <w:r w:rsidR="00FA2E82" w:rsidRPr="00371705" w:rsidDel="00A4722A">
          <w:rPr>
            <w:rFonts w:ascii="Times New Roman" w:hAnsi="Times New Roman" w:cs="Times New Roman"/>
            <w:rPrChange w:id="437" w:author="Wenchao Ma" w:date="2023-07-28T12:18:00Z">
              <w:rPr>
                <w:rFonts w:cstheme="minorHAnsi"/>
              </w:rPr>
            </w:rPrChange>
          </w:rPr>
          <w:delText>bifacto</w:delText>
        </w:r>
      </w:del>
      <w:ins w:id="438" w:author="Jujia Li [2]" w:date="2023-07-27T17:08:00Z">
        <w:r w:rsidR="00A4722A" w:rsidRPr="00371705">
          <w:rPr>
            <w:rFonts w:ascii="Times New Roman" w:hAnsi="Times New Roman" w:cs="Times New Roman"/>
            <w:rPrChange w:id="439" w:author="Wenchao Ma" w:date="2023-07-28T12:18:00Z">
              <w:rPr>
                <w:rFonts w:cstheme="minorHAnsi"/>
              </w:rPr>
            </w:rPrChange>
          </w:rPr>
          <w:t>Bifactor-GRM</w:t>
        </w:r>
      </w:ins>
      <w:del w:id="440" w:author="Jujia Li [2]" w:date="2023-07-27T17:08:00Z">
        <w:r w:rsidR="00FA2E82" w:rsidRPr="00371705" w:rsidDel="00A4722A">
          <w:rPr>
            <w:rFonts w:ascii="Times New Roman" w:hAnsi="Times New Roman" w:cs="Times New Roman"/>
            <w:rPrChange w:id="441" w:author="Wenchao Ma" w:date="2023-07-28T12:18:00Z">
              <w:rPr>
                <w:rFonts w:cstheme="minorHAnsi"/>
              </w:rPr>
            </w:rPrChange>
          </w:rPr>
          <w:delText>r IRT</w:delText>
        </w:r>
      </w:del>
      <w:r w:rsidR="00FA2E82" w:rsidRPr="00371705">
        <w:rPr>
          <w:rFonts w:ascii="Times New Roman" w:hAnsi="Times New Roman" w:cs="Times New Roman"/>
          <w:rPrChange w:id="442" w:author="Wenchao Ma" w:date="2023-07-28T12:18:00Z">
            <w:rPr>
              <w:rFonts w:cstheme="minorHAnsi"/>
            </w:rPr>
          </w:rPrChange>
        </w:rPr>
        <w:t xml:space="preserve"> to check how the skewness</w:t>
      </w:r>
      <w:ins w:id="443" w:author="Chunhua Cao" w:date="2023-07-20T09:45:00Z">
        <w:r w:rsidR="00EB16B6" w:rsidRPr="00371705">
          <w:rPr>
            <w:rFonts w:ascii="Times New Roman" w:hAnsi="Times New Roman" w:cs="Times New Roman"/>
            <w:rPrChange w:id="444" w:author="Wenchao Ma" w:date="2023-07-28T12:18:00Z">
              <w:rPr>
                <w:rFonts w:cstheme="minorHAnsi"/>
              </w:rPr>
            </w:rPrChange>
          </w:rPr>
          <w:t xml:space="preserve"> and kurtosis</w:t>
        </w:r>
      </w:ins>
      <w:r w:rsidR="00FA2E82" w:rsidRPr="00371705">
        <w:rPr>
          <w:rFonts w:ascii="Times New Roman" w:hAnsi="Times New Roman" w:cs="Times New Roman"/>
          <w:rPrChange w:id="445" w:author="Wenchao Ma" w:date="2023-07-28T12:18:00Z">
            <w:rPr>
              <w:rFonts w:cstheme="minorHAnsi"/>
            </w:rPr>
          </w:rPrChange>
        </w:rPr>
        <w:t xml:space="preserve"> of </w:t>
      </w:r>
      <w:r w:rsidR="0069155A" w:rsidRPr="00371705">
        <w:rPr>
          <w:rFonts w:ascii="Times New Roman" w:hAnsi="Times New Roman" w:cs="Times New Roman"/>
          <w:rPrChange w:id="446" w:author="Wenchao Ma" w:date="2023-07-28T12:18:00Z">
            <w:rPr>
              <w:rFonts w:cstheme="minorHAnsi"/>
            </w:rPr>
          </w:rPrChange>
        </w:rPr>
        <w:t xml:space="preserve">the </w:t>
      </w:r>
      <w:r w:rsidR="00FA2E82" w:rsidRPr="00371705">
        <w:rPr>
          <w:rFonts w:ascii="Times New Roman" w:hAnsi="Times New Roman" w:cs="Times New Roman"/>
          <w:rPrChange w:id="447" w:author="Wenchao Ma" w:date="2023-07-28T12:18:00Z">
            <w:rPr>
              <w:rFonts w:cstheme="minorHAnsi"/>
            </w:rPr>
          </w:rPrChange>
        </w:rPr>
        <w:t xml:space="preserve">general factor and specific factors </w:t>
      </w:r>
      <w:del w:id="448" w:author="Chunhua Cao" w:date="2023-07-20T09:45:00Z">
        <w:r w:rsidR="00FA2E82" w:rsidRPr="00371705" w:rsidDel="00EB16B6">
          <w:rPr>
            <w:rFonts w:ascii="Times New Roman" w:hAnsi="Times New Roman" w:cs="Times New Roman"/>
            <w:rPrChange w:id="449" w:author="Wenchao Ma" w:date="2023-07-28T12:18:00Z">
              <w:rPr>
                <w:rFonts w:cstheme="minorHAnsi"/>
              </w:rPr>
            </w:rPrChange>
          </w:rPr>
          <w:delText xml:space="preserve">will </w:delText>
        </w:r>
      </w:del>
      <w:r w:rsidR="00FA2E82" w:rsidRPr="00371705">
        <w:rPr>
          <w:rFonts w:ascii="Times New Roman" w:hAnsi="Times New Roman" w:cs="Times New Roman"/>
          <w:rPrChange w:id="450" w:author="Wenchao Ma" w:date="2023-07-28T12:18:00Z">
            <w:rPr>
              <w:rFonts w:cstheme="minorHAnsi"/>
            </w:rPr>
          </w:rPrChange>
        </w:rPr>
        <w:t>affect the recovery of parameters</w:t>
      </w:r>
      <w:ins w:id="451" w:author="Chunhua Cao" w:date="2023-07-20T09:45:00Z">
        <w:r w:rsidR="00EB16B6" w:rsidRPr="00371705">
          <w:rPr>
            <w:rFonts w:ascii="Times New Roman" w:hAnsi="Times New Roman" w:cs="Times New Roman"/>
            <w:rPrChange w:id="452" w:author="Wenchao Ma" w:date="2023-07-28T12:18:00Z">
              <w:rPr>
                <w:rFonts w:cstheme="minorHAnsi"/>
              </w:rPr>
            </w:rPrChange>
          </w:rPr>
          <w:t xml:space="preserve">, including item </w:t>
        </w:r>
      </w:ins>
      <w:ins w:id="453" w:author="Chunhua Cao" w:date="2023-07-20T09:46:00Z">
        <w:r w:rsidR="00EB16B6" w:rsidRPr="00371705">
          <w:rPr>
            <w:rFonts w:ascii="Times New Roman" w:hAnsi="Times New Roman" w:cs="Times New Roman"/>
            <w:rPrChange w:id="454" w:author="Wenchao Ma" w:date="2023-07-28T12:18:00Z">
              <w:rPr>
                <w:rFonts w:cstheme="minorHAnsi"/>
              </w:rPr>
            </w:rPrChange>
          </w:rPr>
          <w:t xml:space="preserve">parameters and </w:t>
        </w:r>
        <w:r w:rsidR="00EB16B6" w:rsidRPr="00371705">
          <w:rPr>
            <w:rFonts w:ascii="Times New Roman" w:hAnsi="Times New Roman" w:cs="Times New Roman"/>
            <w:rPrChange w:id="455" w:author="Wenchao Ma" w:date="2023-07-28T12:18:00Z">
              <w:rPr>
                <w:rFonts w:cstheme="minorHAnsi"/>
              </w:rPr>
            </w:rPrChange>
          </w:rPr>
          <w:lastRenderedPageBreak/>
          <w:t>person ability estimates.</w:t>
        </w:r>
      </w:ins>
      <w:r w:rsidR="00FA2E82" w:rsidRPr="00371705">
        <w:rPr>
          <w:rFonts w:ascii="Times New Roman" w:hAnsi="Times New Roman" w:cs="Times New Roman"/>
          <w:rPrChange w:id="456" w:author="Wenchao Ma" w:date="2023-07-28T12:18:00Z">
            <w:rPr>
              <w:rFonts w:cstheme="minorHAnsi"/>
            </w:rPr>
          </w:rPrChange>
        </w:rPr>
        <w:t xml:space="preserve"> </w:t>
      </w:r>
      <w:del w:id="457" w:author="Chunhua Cao" w:date="2023-07-13T13:50:00Z">
        <w:r w:rsidR="00FA2E82" w:rsidRPr="00371705" w:rsidDel="00E44DD6">
          <w:rPr>
            <w:rFonts w:ascii="Times New Roman" w:hAnsi="Times New Roman" w:cs="Times New Roman"/>
            <w:rPrChange w:id="458" w:author="Wenchao Ma" w:date="2023-07-28T12:18:00Z">
              <w:rPr>
                <w:rFonts w:cstheme="minorHAnsi"/>
              </w:rPr>
            </w:rPrChange>
          </w:rPr>
          <w:delText xml:space="preserve">along with </w:delText>
        </w:r>
        <w:r w:rsidR="0069155A" w:rsidRPr="00371705" w:rsidDel="00E44DD6">
          <w:rPr>
            <w:rFonts w:ascii="Times New Roman" w:hAnsi="Times New Roman" w:cs="Times New Roman"/>
            <w:rPrChange w:id="459" w:author="Wenchao Ma" w:date="2023-07-28T12:18:00Z">
              <w:rPr>
                <w:rFonts w:cstheme="minorHAnsi"/>
              </w:rPr>
            </w:rPrChange>
          </w:rPr>
          <w:delText>the</w:delText>
        </w:r>
      </w:del>
      <w:ins w:id="460" w:author="Chunhua Cao" w:date="2023-07-13T13:50:00Z">
        <w:r w:rsidR="00E44DD6" w:rsidRPr="00371705">
          <w:rPr>
            <w:rFonts w:ascii="Times New Roman" w:hAnsi="Times New Roman" w:cs="Times New Roman"/>
            <w:rPrChange w:id="461" w:author="Wenchao Ma" w:date="2023-07-28T12:18:00Z">
              <w:rPr>
                <w:rFonts w:cstheme="minorHAnsi"/>
              </w:rPr>
            </w:rPrChange>
          </w:rPr>
          <w:t>The design factors included the</w:t>
        </w:r>
      </w:ins>
      <w:r w:rsidR="0069155A" w:rsidRPr="00371705">
        <w:rPr>
          <w:rFonts w:ascii="Times New Roman" w:hAnsi="Times New Roman" w:cs="Times New Roman"/>
          <w:rPrChange w:id="462" w:author="Wenchao Ma" w:date="2023-07-28T12:18:00Z">
            <w:rPr>
              <w:rFonts w:cstheme="minorHAnsi"/>
            </w:rPr>
          </w:rPrChange>
        </w:rPr>
        <w:t xml:space="preserve"> </w:t>
      </w:r>
      <w:r w:rsidR="00FA2E82" w:rsidRPr="00371705">
        <w:rPr>
          <w:rFonts w:ascii="Times New Roman" w:hAnsi="Times New Roman" w:cs="Times New Roman"/>
          <w:rPrChange w:id="463" w:author="Wenchao Ma" w:date="2023-07-28T12:18:00Z">
            <w:rPr>
              <w:rFonts w:cstheme="minorHAnsi"/>
            </w:rPr>
          </w:rPrChange>
        </w:rPr>
        <w:t>severity of skewness</w:t>
      </w:r>
      <w:del w:id="464" w:author="Chunhua Cao" w:date="2023-07-13T13:50:00Z">
        <w:r w:rsidR="00FA2E82" w:rsidRPr="00371705" w:rsidDel="00E44DD6">
          <w:rPr>
            <w:rFonts w:ascii="Times New Roman" w:hAnsi="Times New Roman" w:cs="Times New Roman"/>
            <w:rPrChange w:id="465" w:author="Wenchao Ma" w:date="2023-07-28T12:18:00Z">
              <w:rPr>
                <w:rFonts w:cstheme="minorHAnsi"/>
              </w:rPr>
            </w:rPrChange>
          </w:rPr>
          <w:delText xml:space="preserve"> </w:delText>
        </w:r>
      </w:del>
      <w:ins w:id="466" w:author="Chunhua Cao" w:date="2023-07-13T13:50:00Z">
        <w:r w:rsidR="00E44DD6" w:rsidRPr="00371705">
          <w:rPr>
            <w:rFonts w:ascii="Times New Roman" w:hAnsi="Times New Roman" w:cs="Times New Roman"/>
            <w:rPrChange w:id="467" w:author="Wenchao Ma" w:date="2023-07-28T12:18:00Z">
              <w:rPr>
                <w:rFonts w:cstheme="minorHAnsi"/>
              </w:rPr>
            </w:rPrChange>
          </w:rPr>
          <w:t xml:space="preserve"> of the general factor and specification factors</w:t>
        </w:r>
      </w:ins>
      <w:del w:id="468" w:author="Chunhua Cao" w:date="2023-07-13T13:50:00Z">
        <w:r w:rsidR="00FA2E82" w:rsidRPr="00371705" w:rsidDel="00E44DD6">
          <w:rPr>
            <w:rFonts w:ascii="Times New Roman" w:hAnsi="Times New Roman" w:cs="Times New Roman"/>
            <w:rPrChange w:id="469" w:author="Wenchao Ma" w:date="2023-07-28T12:18:00Z">
              <w:rPr>
                <w:rFonts w:cstheme="minorHAnsi"/>
              </w:rPr>
            </w:rPrChange>
          </w:rPr>
          <w:delText>and other dimensions</w:delText>
        </w:r>
      </w:del>
      <w:r w:rsidR="00FA2E82" w:rsidRPr="00371705">
        <w:rPr>
          <w:rFonts w:ascii="Times New Roman" w:hAnsi="Times New Roman" w:cs="Times New Roman"/>
          <w:rPrChange w:id="470" w:author="Wenchao Ma" w:date="2023-07-28T12:18:00Z">
            <w:rPr>
              <w:rFonts w:cstheme="minorHAnsi"/>
            </w:rPr>
          </w:rPrChange>
        </w:rPr>
        <w:t xml:space="preserve">, </w:t>
      </w:r>
      <w:del w:id="471" w:author="Chunhua Cao" w:date="2023-07-13T13:50:00Z">
        <w:r w:rsidR="00FA2E82" w:rsidRPr="00371705" w:rsidDel="00E44DD6">
          <w:rPr>
            <w:rFonts w:ascii="Times New Roman" w:hAnsi="Times New Roman" w:cs="Times New Roman"/>
            <w:rPrChange w:id="472" w:author="Wenchao Ma" w:date="2023-07-28T12:18:00Z">
              <w:rPr>
                <w:rFonts w:cstheme="minorHAnsi"/>
              </w:rPr>
            </w:rPrChange>
          </w:rPr>
          <w:delText xml:space="preserve">including </w:delText>
        </w:r>
      </w:del>
      <w:r w:rsidR="00FA2E82" w:rsidRPr="00371705">
        <w:rPr>
          <w:rFonts w:ascii="Times New Roman" w:hAnsi="Times New Roman" w:cs="Times New Roman"/>
          <w:rPrChange w:id="473" w:author="Wenchao Ma" w:date="2023-07-28T12:18:00Z">
            <w:rPr>
              <w:rFonts w:cstheme="minorHAnsi"/>
            </w:rPr>
          </w:rPrChange>
        </w:rPr>
        <w:t xml:space="preserve">sample size, </w:t>
      </w:r>
      <w:r w:rsidR="0069155A" w:rsidRPr="00371705">
        <w:rPr>
          <w:rFonts w:ascii="Times New Roman" w:hAnsi="Times New Roman" w:cs="Times New Roman"/>
          <w:rPrChange w:id="474" w:author="Wenchao Ma" w:date="2023-07-28T12:18:00Z">
            <w:rPr>
              <w:rFonts w:cstheme="minorHAnsi"/>
            </w:rPr>
          </w:rPrChange>
        </w:rPr>
        <w:t xml:space="preserve">the </w:t>
      </w:r>
      <w:r w:rsidR="00FA2E82" w:rsidRPr="00371705">
        <w:rPr>
          <w:rFonts w:ascii="Times New Roman" w:hAnsi="Times New Roman" w:cs="Times New Roman"/>
          <w:rPrChange w:id="475" w:author="Wenchao Ma" w:date="2023-07-28T12:18:00Z">
            <w:rPr>
              <w:rFonts w:cstheme="minorHAnsi"/>
            </w:rPr>
          </w:rPrChange>
        </w:rPr>
        <w:t xml:space="preserve">number of </w:t>
      </w:r>
      <w:r w:rsidR="0069155A" w:rsidRPr="00371705">
        <w:rPr>
          <w:rFonts w:ascii="Times New Roman" w:hAnsi="Times New Roman" w:cs="Times New Roman"/>
          <w:rPrChange w:id="476" w:author="Wenchao Ma" w:date="2023-07-28T12:18:00Z">
            <w:rPr>
              <w:rFonts w:cstheme="minorHAnsi"/>
            </w:rPr>
          </w:rPrChange>
        </w:rPr>
        <w:t>factors</w:t>
      </w:r>
      <w:r w:rsidR="00FA2E82" w:rsidRPr="00371705">
        <w:rPr>
          <w:rFonts w:ascii="Times New Roman" w:hAnsi="Times New Roman" w:cs="Times New Roman"/>
          <w:rPrChange w:id="477" w:author="Wenchao Ma" w:date="2023-07-28T12:18:00Z">
            <w:rPr>
              <w:rFonts w:cstheme="minorHAnsi"/>
            </w:rPr>
          </w:rPrChange>
        </w:rPr>
        <w:t xml:space="preserve">, </w:t>
      </w:r>
      <w:ins w:id="478" w:author="Chunhua Cao" w:date="2023-07-13T13:50:00Z">
        <w:r w:rsidR="00E44DD6" w:rsidRPr="00371705">
          <w:rPr>
            <w:rFonts w:ascii="Times New Roman" w:hAnsi="Times New Roman" w:cs="Times New Roman"/>
            <w:rPrChange w:id="479" w:author="Wenchao Ma" w:date="2023-07-28T12:18:00Z">
              <w:rPr>
                <w:rFonts w:cstheme="minorHAnsi"/>
              </w:rPr>
            </w:rPrChange>
          </w:rPr>
          <w:t xml:space="preserve">and the number of </w:t>
        </w:r>
      </w:ins>
      <w:r w:rsidR="00FA2E82" w:rsidRPr="00371705">
        <w:rPr>
          <w:rFonts w:ascii="Times New Roman" w:hAnsi="Times New Roman" w:cs="Times New Roman"/>
          <w:rPrChange w:id="480" w:author="Wenchao Ma" w:date="2023-07-28T12:18:00Z">
            <w:rPr>
              <w:rFonts w:cstheme="minorHAnsi"/>
            </w:rPr>
          </w:rPrChange>
        </w:rPr>
        <w:t>items per factor</w:t>
      </w:r>
      <w:r w:rsidR="002C101F" w:rsidRPr="00371705">
        <w:rPr>
          <w:rFonts w:ascii="Times New Roman" w:hAnsi="Times New Roman" w:cs="Times New Roman"/>
          <w:rPrChange w:id="481" w:author="Wenchao Ma" w:date="2023-07-28T12:18:00Z">
            <w:rPr>
              <w:rFonts w:cstheme="minorHAnsi"/>
            </w:rPr>
          </w:rPrChange>
        </w:rPr>
        <w:t>.</w:t>
      </w:r>
      <w:r w:rsidR="0069155A" w:rsidRPr="00371705">
        <w:rPr>
          <w:rFonts w:ascii="Times New Roman" w:hAnsi="Times New Roman" w:cs="Times New Roman"/>
          <w:rPrChange w:id="482" w:author="Wenchao Ma" w:date="2023-07-28T12:18:00Z">
            <w:rPr>
              <w:rFonts w:cstheme="minorHAnsi"/>
            </w:rPr>
          </w:rPrChange>
        </w:rPr>
        <w:t xml:space="preserve"> </w:t>
      </w:r>
    </w:p>
    <w:p w14:paraId="1AB2A72E" w14:textId="6AB45B2A" w:rsidR="007A3849" w:rsidRPr="00371705" w:rsidRDefault="00BB7C2B" w:rsidP="000373FA">
      <w:pPr>
        <w:spacing w:after="0" w:line="480" w:lineRule="auto"/>
        <w:ind w:firstLine="720"/>
        <w:rPr>
          <w:rFonts w:ascii="Times New Roman" w:hAnsi="Times New Roman" w:cs="Times New Roman"/>
          <w:rPrChange w:id="483" w:author="Wenchao Ma" w:date="2023-07-28T12:18:00Z">
            <w:rPr>
              <w:rFonts w:eastAsia="Times New Roman" w:cstheme="minorHAnsi"/>
              <w:color w:val="000000"/>
            </w:rPr>
          </w:rPrChange>
        </w:rPr>
      </w:pPr>
      <w:commentRangeStart w:id="484"/>
      <w:commentRangeStart w:id="485"/>
      <w:r w:rsidRPr="00371705">
        <w:rPr>
          <w:rFonts w:ascii="Times New Roman" w:hAnsi="Times New Roman" w:cs="Times New Roman"/>
          <w:rPrChange w:id="486" w:author="Wenchao Ma" w:date="2023-07-28T12:18:00Z">
            <w:rPr>
              <w:rFonts w:cstheme="minorHAnsi"/>
            </w:rPr>
          </w:rPrChange>
        </w:rPr>
        <w:t xml:space="preserve">In psychological and </w:t>
      </w:r>
      <w:commentRangeEnd w:id="484"/>
      <w:r w:rsidR="00730A19" w:rsidRPr="00371705">
        <w:rPr>
          <w:rStyle w:val="CommentReference"/>
          <w:rFonts w:ascii="Times New Roman" w:hAnsi="Times New Roman" w:cs="Times New Roman"/>
          <w:rPrChange w:id="487" w:author="Wenchao Ma" w:date="2023-07-28T12:18:00Z">
            <w:rPr>
              <w:rStyle w:val="CommentReference"/>
            </w:rPr>
          </w:rPrChange>
        </w:rPr>
        <w:commentReference w:id="484"/>
      </w:r>
      <w:commentRangeEnd w:id="485"/>
      <w:r w:rsidR="00B02BF0">
        <w:rPr>
          <w:rStyle w:val="CommentReference"/>
        </w:rPr>
        <w:commentReference w:id="485"/>
      </w:r>
      <w:r w:rsidRPr="00371705">
        <w:rPr>
          <w:rFonts w:ascii="Times New Roman" w:hAnsi="Times New Roman" w:cs="Times New Roman"/>
          <w:rPrChange w:id="488" w:author="Wenchao Ma" w:date="2023-07-28T12:18:00Z">
            <w:rPr>
              <w:rFonts w:cstheme="minorHAnsi"/>
            </w:rPr>
          </w:rPrChange>
        </w:rPr>
        <w:t xml:space="preserve">psychometric research, the non-normality of the distribution of latent traits (θ) is a prevalent phenomenon. </w:t>
      </w:r>
      <w:commentRangeStart w:id="489"/>
      <w:commentRangeStart w:id="490"/>
      <w:r w:rsidRPr="00371705">
        <w:rPr>
          <w:rFonts w:ascii="Times New Roman" w:hAnsi="Times New Roman" w:cs="Times New Roman"/>
          <w:rPrChange w:id="491" w:author="Wenchao Ma" w:date="2023-07-28T12:18:00Z">
            <w:rPr>
              <w:rFonts w:cstheme="minorHAnsi"/>
            </w:rPr>
          </w:rPrChange>
        </w:rPr>
        <w:t>Most commercial software and open-source package offer one or more estimation methods to estimate the parameters of models, but most of them are based on the normal distribution</w:t>
      </w:r>
      <w:ins w:id="492" w:author="Jujia Li [2]" w:date="2023-07-24T14:45:00Z">
        <w:r w:rsidR="00EC2A6B" w:rsidRPr="00371705">
          <w:rPr>
            <w:rFonts w:ascii="Times New Roman" w:hAnsi="Times New Roman" w:cs="Times New Roman"/>
            <w:rPrChange w:id="493" w:author="Wenchao Ma" w:date="2023-07-28T12:18:00Z">
              <w:rPr>
                <w:rFonts w:cstheme="minorHAnsi"/>
              </w:rPr>
            </w:rPrChange>
          </w:rPr>
          <w:t xml:space="preserve">. </w:t>
        </w:r>
      </w:ins>
      <w:ins w:id="494" w:author="Jujia Li [2]" w:date="2023-07-27T17:10:00Z">
        <w:del w:id="495" w:author="Wenchao Ma" w:date="2023-07-28T12:10:00Z">
          <w:r w:rsidR="00A4722A" w:rsidRPr="00371705" w:rsidDel="00B876B3">
            <w:rPr>
              <w:rFonts w:ascii="Times New Roman" w:hAnsi="Times New Roman" w:cs="Times New Roman"/>
              <w:rPrChange w:id="496" w:author="Wenchao Ma" w:date="2023-07-28T12:18:00Z">
                <w:rPr>
                  <w:rFonts w:cstheme="minorHAnsi"/>
                </w:rPr>
              </w:rPrChange>
            </w:rPr>
            <w:delText xml:space="preserve">Scale scores in </w:delText>
          </w:r>
        </w:del>
      </w:ins>
      <w:ins w:id="497" w:author="Jujia Li [2]" w:date="2023-07-27T17:11:00Z">
        <w:del w:id="498" w:author="Wenchao Ma" w:date="2023-07-28T12:10:00Z">
          <w:r w:rsidR="00A4722A" w:rsidRPr="00371705" w:rsidDel="00B876B3">
            <w:rPr>
              <w:rFonts w:ascii="Times New Roman" w:hAnsi="Times New Roman" w:cs="Times New Roman"/>
              <w:rPrChange w:id="499" w:author="Wenchao Ma" w:date="2023-07-28T12:18:00Z">
                <w:rPr>
                  <w:rFonts w:cstheme="minorHAnsi"/>
                </w:rPr>
              </w:rPrChange>
            </w:rPr>
            <w:delText>G</w:delText>
          </w:r>
        </w:del>
      </w:ins>
      <w:ins w:id="500" w:author="Jujia Li [2]" w:date="2023-07-27T17:09:00Z">
        <w:del w:id="501" w:author="Wenchao Ma" w:date="2023-07-28T12:10:00Z">
          <w:r w:rsidR="00A4722A" w:rsidRPr="00371705" w:rsidDel="00B876B3">
            <w:rPr>
              <w:rFonts w:ascii="Times New Roman" w:hAnsi="Times New Roman" w:cs="Times New Roman"/>
              <w:rPrChange w:id="502" w:author="Wenchao Ma" w:date="2023-07-28T12:18:00Z">
                <w:rPr>
                  <w:rFonts w:cstheme="minorHAnsi"/>
                </w:rPr>
              </w:rPrChange>
            </w:rPr>
            <w:delText xml:space="preserve">raded </w:delText>
          </w:r>
        </w:del>
      </w:ins>
      <w:ins w:id="503" w:author="Jujia Li [2]" w:date="2023-07-27T17:11:00Z">
        <w:del w:id="504" w:author="Wenchao Ma" w:date="2023-07-28T12:10:00Z">
          <w:r w:rsidR="00A4722A" w:rsidRPr="00371705" w:rsidDel="00B876B3">
            <w:rPr>
              <w:rFonts w:ascii="Times New Roman" w:hAnsi="Times New Roman" w:cs="Times New Roman"/>
              <w:rPrChange w:id="505" w:author="Wenchao Ma" w:date="2023-07-28T12:18:00Z">
                <w:rPr>
                  <w:rFonts w:cstheme="minorHAnsi"/>
                </w:rPr>
              </w:rPrChange>
            </w:rPr>
            <w:delText>R</w:delText>
          </w:r>
        </w:del>
      </w:ins>
      <w:ins w:id="506" w:author="Jujia Li [2]" w:date="2023-07-27T17:09:00Z">
        <w:del w:id="507" w:author="Wenchao Ma" w:date="2023-07-28T12:10:00Z">
          <w:r w:rsidR="00A4722A" w:rsidRPr="00371705" w:rsidDel="00B876B3">
            <w:rPr>
              <w:rFonts w:ascii="Times New Roman" w:hAnsi="Times New Roman" w:cs="Times New Roman"/>
              <w:rPrChange w:id="508" w:author="Wenchao Ma" w:date="2023-07-28T12:18:00Z">
                <w:rPr>
                  <w:rFonts w:cstheme="minorHAnsi"/>
                </w:rPr>
              </w:rPrChange>
            </w:rPr>
            <w:delText xml:space="preserve">esponse </w:delText>
          </w:r>
        </w:del>
      </w:ins>
      <w:ins w:id="509" w:author="Jujia Li [2]" w:date="2023-07-27T17:11:00Z">
        <w:del w:id="510" w:author="Wenchao Ma" w:date="2023-07-28T12:10:00Z">
          <w:r w:rsidR="00A4722A" w:rsidRPr="00371705" w:rsidDel="00B876B3">
            <w:rPr>
              <w:rFonts w:ascii="Times New Roman" w:hAnsi="Times New Roman" w:cs="Times New Roman"/>
              <w:rPrChange w:id="511" w:author="Wenchao Ma" w:date="2023-07-28T12:18:00Z">
                <w:rPr>
                  <w:rFonts w:cstheme="minorHAnsi"/>
                </w:rPr>
              </w:rPrChange>
            </w:rPr>
            <w:delText>M</w:delText>
          </w:r>
        </w:del>
      </w:ins>
      <w:ins w:id="512" w:author="Jujia Li [2]" w:date="2023-07-27T17:09:00Z">
        <w:del w:id="513" w:author="Wenchao Ma" w:date="2023-07-28T12:10:00Z">
          <w:r w:rsidR="00A4722A" w:rsidRPr="00371705" w:rsidDel="00B876B3">
            <w:rPr>
              <w:rFonts w:ascii="Times New Roman" w:hAnsi="Times New Roman" w:cs="Times New Roman"/>
              <w:rPrChange w:id="514" w:author="Wenchao Ma" w:date="2023-07-28T12:18:00Z">
                <w:rPr>
                  <w:rFonts w:cstheme="minorHAnsi"/>
                </w:rPr>
              </w:rPrChange>
            </w:rPr>
            <w:delText>odel (GRM)</w:delText>
          </w:r>
        </w:del>
      </w:ins>
      <w:ins w:id="515" w:author="Jujia Li [2]" w:date="2023-07-24T22:08:00Z">
        <w:del w:id="516" w:author="Wenchao Ma" w:date="2023-07-28T12:10:00Z">
          <w:r w:rsidR="00D11A09" w:rsidRPr="00371705" w:rsidDel="00B876B3">
            <w:rPr>
              <w:rFonts w:ascii="Times New Roman" w:hAnsi="Times New Roman" w:cs="Times New Roman"/>
              <w:rPrChange w:id="517" w:author="Wenchao Ma" w:date="2023-07-28T12:18:00Z">
                <w:rPr>
                  <w:rFonts w:cstheme="minorHAnsi"/>
                </w:rPr>
              </w:rPrChange>
            </w:rPr>
            <w:delText xml:space="preserve"> </w:delText>
          </w:r>
        </w:del>
      </w:ins>
      <w:ins w:id="518" w:author="Jujia Li [2]" w:date="2023-07-27T17:03:00Z">
        <w:del w:id="519" w:author="Wenchao Ma" w:date="2023-07-28T12:10:00Z">
          <w:r w:rsidR="00A4722A" w:rsidRPr="00371705" w:rsidDel="00B876B3">
            <w:rPr>
              <w:rFonts w:ascii="Times New Roman" w:hAnsi="Times New Roman" w:cs="Times New Roman"/>
              <w:rPrChange w:id="520" w:author="Wenchao Ma" w:date="2023-07-28T12:18:00Z">
                <w:rPr>
                  <w:rFonts w:cstheme="minorHAnsi"/>
                </w:rPr>
              </w:rPrChange>
            </w:rPr>
            <w:delText>can be</w:delText>
          </w:r>
        </w:del>
      </w:ins>
      <w:ins w:id="521" w:author="Jujia Li [2]" w:date="2023-07-24T22:08:00Z">
        <w:del w:id="522" w:author="Wenchao Ma" w:date="2023-07-28T12:10:00Z">
          <w:r w:rsidR="00D11A09" w:rsidRPr="00371705" w:rsidDel="00B876B3">
            <w:rPr>
              <w:rFonts w:ascii="Times New Roman" w:hAnsi="Times New Roman" w:cs="Times New Roman"/>
              <w:rPrChange w:id="523" w:author="Wenchao Ma" w:date="2023-07-28T12:18:00Z">
                <w:rPr>
                  <w:rFonts w:cstheme="minorHAnsi"/>
                </w:rPr>
              </w:rPrChange>
            </w:rPr>
            <w:delText xml:space="preserve"> estimated by </w:delText>
          </w:r>
        </w:del>
      </w:ins>
      <w:ins w:id="524" w:author="Jujia Li [2]" w:date="2023-07-27T17:09:00Z">
        <w:del w:id="525" w:author="Wenchao Ma" w:date="2023-07-28T12:10:00Z">
          <w:r w:rsidR="00A4722A" w:rsidRPr="00371705" w:rsidDel="00B876B3">
            <w:rPr>
              <w:rFonts w:ascii="Times New Roman" w:hAnsi="Times New Roman" w:cs="Times New Roman"/>
              <w:rPrChange w:id="526" w:author="Wenchao Ma" w:date="2023-07-28T12:18:00Z">
                <w:rPr>
                  <w:rFonts w:cstheme="minorHAnsi"/>
                </w:rPr>
              </w:rPrChange>
            </w:rPr>
            <w:delText xml:space="preserve">multiple methods, including </w:delText>
          </w:r>
        </w:del>
      </w:ins>
      <w:ins w:id="527" w:author="Jujia Li [2]" w:date="2023-07-27T17:17:00Z">
        <w:del w:id="528" w:author="Wenchao Ma" w:date="2023-07-28T12:10:00Z">
          <w:r w:rsidR="00D04224" w:rsidRPr="00371705" w:rsidDel="00B876B3">
            <w:rPr>
              <w:rFonts w:ascii="Times New Roman" w:hAnsi="Times New Roman" w:cs="Times New Roman"/>
              <w:rPrChange w:id="529" w:author="Wenchao Ma" w:date="2023-07-28T12:18:00Z">
                <w:rPr>
                  <w:rFonts w:cstheme="minorHAnsi"/>
                </w:rPr>
              </w:rPrChange>
            </w:rPr>
            <w:delText>M</w:delText>
          </w:r>
        </w:del>
      </w:ins>
      <w:ins w:id="530" w:author="Jujia Li [2]" w:date="2023-07-24T22:08:00Z">
        <w:del w:id="531" w:author="Wenchao Ma" w:date="2023-07-28T12:10:00Z">
          <w:r w:rsidR="00D11A09" w:rsidRPr="00371705" w:rsidDel="00B876B3">
            <w:rPr>
              <w:rFonts w:ascii="Times New Roman" w:hAnsi="Times New Roman" w:cs="Times New Roman"/>
              <w:rPrChange w:id="532" w:author="Wenchao Ma" w:date="2023-07-28T12:18:00Z">
                <w:rPr>
                  <w:rFonts w:cstheme="minorHAnsi"/>
                </w:rPr>
              </w:rPrChange>
            </w:rPr>
            <w:delText xml:space="preserve">aximum </w:delText>
          </w:r>
        </w:del>
      </w:ins>
      <w:ins w:id="533" w:author="Jujia Li [2]" w:date="2023-07-27T17:16:00Z">
        <w:del w:id="534" w:author="Wenchao Ma" w:date="2023-07-28T12:10:00Z">
          <w:r w:rsidR="00D04224" w:rsidRPr="00371705" w:rsidDel="00B876B3">
            <w:rPr>
              <w:rFonts w:ascii="Times New Roman" w:hAnsi="Times New Roman" w:cs="Times New Roman"/>
              <w:rPrChange w:id="535" w:author="Wenchao Ma" w:date="2023-07-28T12:18:00Z">
                <w:rPr>
                  <w:rFonts w:cstheme="minorHAnsi"/>
                </w:rPr>
              </w:rPrChange>
            </w:rPr>
            <w:delText>L</w:delText>
          </w:r>
        </w:del>
      </w:ins>
      <w:ins w:id="536" w:author="Jujia Li [2]" w:date="2023-07-24T22:08:00Z">
        <w:del w:id="537" w:author="Wenchao Ma" w:date="2023-07-28T12:10:00Z">
          <w:r w:rsidR="00D11A09" w:rsidRPr="00371705" w:rsidDel="00B876B3">
            <w:rPr>
              <w:rFonts w:ascii="Times New Roman" w:hAnsi="Times New Roman" w:cs="Times New Roman"/>
              <w:rPrChange w:id="538" w:author="Wenchao Ma" w:date="2023-07-28T12:18:00Z">
                <w:rPr>
                  <w:rFonts w:cstheme="minorHAnsi"/>
                </w:rPr>
              </w:rPrChange>
            </w:rPr>
            <w:delText xml:space="preserve">ikelihood (ML),  Maximum A Posteriori (MAP), </w:delText>
          </w:r>
        </w:del>
      </w:ins>
      <w:ins w:id="539" w:author="Jujia Li [2]" w:date="2023-07-27T17:17:00Z">
        <w:del w:id="540" w:author="Wenchao Ma" w:date="2023-07-28T12:10:00Z">
          <w:r w:rsidR="00D04224" w:rsidRPr="00371705" w:rsidDel="00B876B3">
            <w:rPr>
              <w:rFonts w:ascii="Times New Roman" w:hAnsi="Times New Roman" w:cs="Times New Roman"/>
              <w:rPrChange w:id="541" w:author="Wenchao Ma" w:date="2023-07-28T12:18:00Z">
                <w:rPr>
                  <w:rFonts w:cstheme="minorHAnsi"/>
                </w:rPr>
              </w:rPrChange>
            </w:rPr>
            <w:delText xml:space="preserve">Markov chain Monte Carlo (MCMC), Marginal Maximum Likelihood (MML), and </w:delText>
          </w:r>
        </w:del>
      </w:ins>
      <w:ins w:id="542" w:author="Jujia Li [2]" w:date="2023-07-27T17:18:00Z">
        <w:del w:id="543" w:author="Wenchao Ma" w:date="2023-07-28T12:10:00Z">
          <w:r w:rsidR="00D04224" w:rsidRPr="00371705" w:rsidDel="00B876B3">
            <w:rPr>
              <w:rFonts w:ascii="Times New Roman" w:hAnsi="Times New Roman" w:cs="Times New Roman"/>
              <w:rPrChange w:id="544" w:author="Wenchao Ma" w:date="2023-07-28T12:18:00Z">
                <w:rPr>
                  <w:rFonts w:cstheme="minorHAnsi"/>
                </w:rPr>
              </w:rPrChange>
            </w:rPr>
            <w:delText>Joint Maximum Likelihood (JML) (Baker &amp; Kim, 2004)</w:delText>
          </w:r>
        </w:del>
      </w:ins>
      <w:ins w:id="545" w:author="Wenchao Ma" w:date="2023-07-28T12:10:00Z">
        <w:r w:rsidR="00B876B3" w:rsidRPr="00371705">
          <w:rPr>
            <w:rFonts w:ascii="Times New Roman" w:hAnsi="Times New Roman" w:cs="Times New Roman"/>
            <w:rPrChange w:id="546" w:author="Wenchao Ma" w:date="2023-07-28T12:18:00Z">
              <w:rPr>
                <w:rFonts w:cstheme="minorHAnsi"/>
              </w:rPr>
            </w:rPrChange>
          </w:rPr>
          <w:t>For examp</w:t>
        </w:r>
      </w:ins>
      <w:ins w:id="547" w:author="Wenchao Ma" w:date="2023-07-28T12:11:00Z">
        <w:r w:rsidR="00B876B3" w:rsidRPr="00371705">
          <w:rPr>
            <w:rFonts w:ascii="Times New Roman" w:hAnsi="Times New Roman" w:cs="Times New Roman"/>
            <w:rPrChange w:id="548" w:author="Wenchao Ma" w:date="2023-07-28T12:18:00Z">
              <w:rPr>
                <w:rFonts w:cstheme="minorHAnsi"/>
              </w:rPr>
            </w:rPrChange>
          </w:rPr>
          <w:t>le, the marginal maximum likelihood method is the most widely used approach for item parameters and to integrate out the person parameters, one often assumes</w:t>
        </w:r>
      </w:ins>
      <w:ins w:id="549" w:author="Wenchao Ma" w:date="2023-07-28T12:12:00Z">
        <w:r w:rsidR="00B876B3" w:rsidRPr="00371705">
          <w:rPr>
            <w:rFonts w:ascii="Times New Roman" w:hAnsi="Times New Roman" w:cs="Times New Roman"/>
            <w:rPrChange w:id="550" w:author="Wenchao Ma" w:date="2023-07-28T12:18:00Z">
              <w:rPr>
                <w:rFonts w:cstheme="minorHAnsi"/>
              </w:rPr>
            </w:rPrChange>
          </w:rPr>
          <w:t xml:space="preserve"> a normal distribution or multivariate normal distribution</w:t>
        </w:r>
      </w:ins>
      <w:ins w:id="551" w:author="Jujia Li [2]" w:date="2023-07-24T22:08:00Z">
        <w:r w:rsidR="00D11A09" w:rsidRPr="00371705">
          <w:rPr>
            <w:rFonts w:ascii="Times New Roman" w:hAnsi="Times New Roman" w:cs="Times New Roman"/>
            <w:rPrChange w:id="552" w:author="Wenchao Ma" w:date="2023-07-28T12:18:00Z">
              <w:rPr>
                <w:rFonts w:cstheme="minorHAnsi"/>
              </w:rPr>
            </w:rPrChange>
          </w:rPr>
          <w:t xml:space="preserve">. </w:t>
        </w:r>
      </w:ins>
      <w:ins w:id="553" w:author="Wenchao Ma" w:date="2023-07-28T12:13:00Z">
        <w:r w:rsidR="00B876B3" w:rsidRPr="00371705">
          <w:rPr>
            <w:rFonts w:ascii="Times New Roman" w:hAnsi="Times New Roman" w:cs="Times New Roman"/>
            <w:rPrChange w:id="554" w:author="Wenchao Ma" w:date="2023-07-28T12:18:00Z">
              <w:rPr>
                <w:rFonts w:cstheme="minorHAnsi"/>
              </w:rPr>
            </w:rPrChange>
          </w:rPr>
          <w:t xml:space="preserve">For person parameter estimation, </w:t>
        </w:r>
      </w:ins>
      <w:ins w:id="555" w:author="Jujia Li [2]" w:date="2023-07-27T17:19:00Z">
        <w:del w:id="556" w:author="Wenchao Ma" w:date="2023-07-28T12:13:00Z">
          <w:r w:rsidR="00D04224" w:rsidRPr="00371705" w:rsidDel="00B876B3">
            <w:rPr>
              <w:rFonts w:ascii="Times New Roman" w:hAnsi="Times New Roman" w:cs="Times New Roman"/>
              <w:rPrChange w:id="557" w:author="Wenchao Ma" w:date="2023-07-28T12:18:00Z">
                <w:rPr>
                  <w:rFonts w:cstheme="minorHAnsi"/>
                </w:rPr>
              </w:rPrChange>
            </w:rPr>
            <w:delText>M</w:delText>
          </w:r>
        </w:del>
      </w:ins>
      <w:ins w:id="558" w:author="Wenchao Ma" w:date="2023-07-28T12:13:00Z">
        <w:r w:rsidR="00B876B3" w:rsidRPr="00371705">
          <w:rPr>
            <w:rFonts w:ascii="Times New Roman" w:hAnsi="Times New Roman" w:cs="Times New Roman"/>
            <w:rPrChange w:id="559" w:author="Wenchao Ma" w:date="2023-07-28T12:18:00Z">
              <w:rPr>
                <w:rFonts w:cstheme="minorHAnsi"/>
              </w:rPr>
            </w:rPrChange>
          </w:rPr>
          <w:t>m</w:t>
        </w:r>
      </w:ins>
      <w:ins w:id="560" w:author="Jujia Li [2]" w:date="2023-07-25T20:03:00Z">
        <w:r w:rsidR="00A17162" w:rsidRPr="00371705">
          <w:rPr>
            <w:rFonts w:ascii="Times New Roman" w:hAnsi="Times New Roman" w:cs="Times New Roman"/>
            <w:rPrChange w:id="561" w:author="Wenchao Ma" w:date="2023-07-28T12:18:00Z">
              <w:rPr>
                <w:rFonts w:cstheme="minorHAnsi"/>
              </w:rPr>
            </w:rPrChange>
          </w:rPr>
          <w:t xml:space="preserve">aximum a posteriori (MAP) estimation </w:t>
        </w:r>
        <w:del w:id="562" w:author="Wenchao Ma" w:date="2023-07-28T12:13:00Z">
          <w:r w:rsidR="00A17162" w:rsidRPr="00371705" w:rsidDel="00B876B3">
            <w:rPr>
              <w:rFonts w:ascii="Times New Roman" w:hAnsi="Times New Roman" w:cs="Times New Roman"/>
              <w:rPrChange w:id="563" w:author="Wenchao Ma" w:date="2023-07-28T12:18:00Z">
                <w:rPr>
                  <w:rFonts w:cstheme="minorHAnsi"/>
                </w:rPr>
              </w:rPrChange>
            </w:rPr>
            <w:delText>is</w:delText>
          </w:r>
        </w:del>
      </w:ins>
      <w:ins w:id="564" w:author="Jujia Li [2]" w:date="2023-07-25T20:04:00Z">
        <w:del w:id="565" w:author="Wenchao Ma" w:date="2023-07-28T12:13:00Z">
          <w:r w:rsidR="00A17162" w:rsidRPr="00371705" w:rsidDel="00B876B3">
            <w:rPr>
              <w:rFonts w:ascii="Times New Roman" w:hAnsi="Times New Roman" w:cs="Times New Roman"/>
              <w:rPrChange w:id="566" w:author="Wenchao Ma" w:date="2023-07-28T12:18:00Z">
                <w:rPr>
                  <w:rFonts w:cstheme="minorHAnsi"/>
                </w:rPr>
              </w:rPrChange>
            </w:rPr>
            <w:delText xml:space="preserve"> efficient in multidimensional model</w:delText>
          </w:r>
        </w:del>
      </w:ins>
      <w:ins w:id="567" w:author="Jujia Li [2]" w:date="2023-07-25T20:05:00Z">
        <w:del w:id="568" w:author="Wenchao Ma" w:date="2023-07-28T12:13:00Z">
          <w:r w:rsidR="000373FA" w:rsidRPr="00371705" w:rsidDel="00B876B3">
            <w:rPr>
              <w:rFonts w:ascii="Times New Roman" w:hAnsi="Times New Roman" w:cs="Times New Roman"/>
              <w:rPrChange w:id="569" w:author="Wenchao Ma" w:date="2023-07-28T12:18:00Z">
                <w:rPr>
                  <w:rFonts w:cstheme="minorHAnsi"/>
                </w:rPr>
              </w:rPrChange>
            </w:rPr>
            <w:delText xml:space="preserve">, and </w:delText>
          </w:r>
        </w:del>
      </w:ins>
      <w:ins w:id="570" w:author="Jujia Li [2]" w:date="2023-07-25T20:04:00Z">
        <w:del w:id="571" w:author="Wenchao Ma" w:date="2023-07-28T12:13:00Z">
          <w:r w:rsidR="000373FA" w:rsidRPr="00371705" w:rsidDel="00B876B3">
            <w:rPr>
              <w:rFonts w:ascii="Times New Roman" w:hAnsi="Times New Roman" w:cs="Times New Roman"/>
              <w:rPrChange w:id="572" w:author="Wenchao Ma" w:date="2023-07-28T12:18:00Z">
                <w:rPr>
                  <w:rFonts w:cstheme="minorHAnsi"/>
                </w:rPr>
              </w:rPrChange>
            </w:rPr>
            <w:delText>MAP approaches have</w:delText>
          </w:r>
        </w:del>
      </w:ins>
      <w:ins w:id="573" w:author="Wenchao Ma" w:date="2023-07-28T12:13:00Z">
        <w:r w:rsidR="00B876B3" w:rsidRPr="00371705">
          <w:rPr>
            <w:rFonts w:ascii="Times New Roman" w:hAnsi="Times New Roman" w:cs="Times New Roman"/>
            <w:rPrChange w:id="574" w:author="Wenchao Ma" w:date="2023-07-28T12:18:00Z">
              <w:rPr>
                <w:rFonts w:cstheme="minorHAnsi"/>
              </w:rPr>
            </w:rPrChange>
          </w:rPr>
          <w:t>has</w:t>
        </w:r>
      </w:ins>
      <w:ins w:id="575" w:author="Jujia Li [2]" w:date="2023-07-25T20:04:00Z">
        <w:r w:rsidR="000373FA" w:rsidRPr="00371705">
          <w:rPr>
            <w:rFonts w:ascii="Times New Roman" w:hAnsi="Times New Roman" w:cs="Times New Roman"/>
            <w:rPrChange w:id="576" w:author="Wenchao Ma" w:date="2023-07-28T12:18:00Z">
              <w:rPr>
                <w:rFonts w:cstheme="minorHAnsi"/>
              </w:rPr>
            </w:rPrChange>
          </w:rPr>
          <w:t xml:space="preserve"> been shown to achieve precise estimat</w:t>
        </w:r>
        <w:del w:id="577" w:author="Wenchao Ma" w:date="2023-07-28T12:13:00Z">
          <w:r w:rsidR="000373FA" w:rsidRPr="00371705" w:rsidDel="00B876B3">
            <w:rPr>
              <w:rFonts w:ascii="Times New Roman" w:hAnsi="Times New Roman" w:cs="Times New Roman"/>
              <w:rPrChange w:id="578" w:author="Wenchao Ma" w:date="2023-07-28T12:18:00Z">
                <w:rPr>
                  <w:rFonts w:cstheme="minorHAnsi"/>
                </w:rPr>
              </w:rPrChange>
            </w:rPr>
            <w:delText>es</w:delText>
          </w:r>
        </w:del>
      </w:ins>
      <w:ins w:id="579" w:author="Wenchao Ma" w:date="2023-07-28T12:13:00Z">
        <w:r w:rsidR="00B876B3" w:rsidRPr="00371705">
          <w:rPr>
            <w:rFonts w:ascii="Times New Roman" w:hAnsi="Times New Roman" w:cs="Times New Roman"/>
            <w:rPrChange w:id="580" w:author="Wenchao Ma" w:date="2023-07-28T12:18:00Z">
              <w:rPr>
                <w:rFonts w:cstheme="minorHAnsi"/>
              </w:rPr>
            </w:rPrChange>
          </w:rPr>
          <w:t>ion</w:t>
        </w:r>
      </w:ins>
      <w:ins w:id="581" w:author="Jujia Li [2]" w:date="2023-07-25T20:04:00Z">
        <w:r w:rsidR="000373FA" w:rsidRPr="00371705">
          <w:rPr>
            <w:rFonts w:ascii="Times New Roman" w:hAnsi="Times New Roman" w:cs="Times New Roman"/>
            <w:rPrChange w:id="582" w:author="Wenchao Ma" w:date="2023-07-28T12:18:00Z">
              <w:rPr>
                <w:rFonts w:cstheme="minorHAnsi"/>
              </w:rPr>
            </w:rPrChange>
          </w:rPr>
          <w:t xml:space="preserve"> with fewer items than the ML method</w:t>
        </w:r>
        <w:del w:id="583" w:author="Wenchao Ma" w:date="2023-07-28T12:14:00Z">
          <w:r w:rsidR="000373FA" w:rsidRPr="00371705" w:rsidDel="00B876B3">
            <w:rPr>
              <w:rFonts w:ascii="Times New Roman" w:hAnsi="Times New Roman" w:cs="Times New Roman"/>
              <w:rPrChange w:id="584" w:author="Wenchao Ma" w:date="2023-07-28T12:18:00Z">
                <w:rPr>
                  <w:rFonts w:cstheme="minorHAnsi"/>
                </w:rPr>
              </w:rPrChange>
            </w:rPr>
            <w:delText>; however, they are known to shrink the latent</w:delText>
          </w:r>
        </w:del>
      </w:ins>
      <w:ins w:id="585" w:author="Jujia Li [2]" w:date="2023-07-25T20:05:00Z">
        <w:del w:id="586" w:author="Wenchao Ma" w:date="2023-07-28T12:14:00Z">
          <w:r w:rsidR="000373FA" w:rsidRPr="00371705" w:rsidDel="00B876B3">
            <w:rPr>
              <w:rFonts w:ascii="Times New Roman" w:hAnsi="Times New Roman" w:cs="Times New Roman"/>
              <w:rPrChange w:id="587" w:author="Wenchao Ma" w:date="2023-07-28T12:18:00Z">
                <w:rPr>
                  <w:rFonts w:cstheme="minorHAnsi"/>
                </w:rPr>
              </w:rPrChange>
            </w:rPr>
            <w:delText xml:space="preserve"> </w:delText>
          </w:r>
        </w:del>
      </w:ins>
      <w:ins w:id="588" w:author="Jujia Li [2]" w:date="2023-07-25T20:04:00Z">
        <w:del w:id="589" w:author="Wenchao Ma" w:date="2023-07-28T12:14:00Z">
          <w:r w:rsidR="000373FA" w:rsidRPr="00371705" w:rsidDel="00B876B3">
            <w:rPr>
              <w:rFonts w:ascii="Times New Roman" w:hAnsi="Times New Roman" w:cs="Times New Roman"/>
              <w:rPrChange w:id="590" w:author="Wenchao Ma" w:date="2023-07-28T12:18:00Z">
                <w:rPr>
                  <w:rFonts w:cstheme="minorHAnsi"/>
                </w:rPr>
              </w:rPrChange>
            </w:rPr>
            <w:delText>trait distribution towards the population mean</w:delText>
          </w:r>
        </w:del>
      </w:ins>
      <w:ins w:id="591" w:author="Wenchao Ma" w:date="2023-07-28T12:14:00Z">
        <w:r w:rsidR="00B876B3" w:rsidRPr="00371705">
          <w:rPr>
            <w:rFonts w:ascii="Times New Roman" w:hAnsi="Times New Roman" w:cs="Times New Roman"/>
            <w:rPrChange w:id="592" w:author="Wenchao Ma" w:date="2023-07-28T12:18:00Z">
              <w:rPr>
                <w:rFonts w:cstheme="minorHAnsi"/>
              </w:rPr>
            </w:rPrChange>
          </w:rPr>
          <w:t>, but also requires the assumption of normality of person parameters</w:t>
        </w:r>
      </w:ins>
      <w:ins w:id="593" w:author="Jujia Li [2]" w:date="2023-07-25T20:05:00Z">
        <w:r w:rsidR="000373FA" w:rsidRPr="00371705">
          <w:rPr>
            <w:rFonts w:ascii="Times New Roman" w:hAnsi="Times New Roman" w:cs="Times New Roman"/>
            <w:rPrChange w:id="594" w:author="Wenchao Ma" w:date="2023-07-28T12:18:00Z">
              <w:rPr>
                <w:rFonts w:cstheme="minorHAnsi"/>
              </w:rPr>
            </w:rPrChange>
          </w:rPr>
          <w:t xml:space="preserve"> (</w:t>
        </w:r>
      </w:ins>
      <w:ins w:id="595" w:author="Jujia Li [2]" w:date="2023-07-25T20:06:00Z">
        <w:r w:rsidR="000373FA" w:rsidRPr="00371705">
          <w:rPr>
            <w:rFonts w:ascii="Times New Roman" w:hAnsi="Times New Roman" w:cs="Times New Roman"/>
            <w:rPrChange w:id="596" w:author="Wenchao Ma" w:date="2023-07-28T12:18:00Z">
              <w:rPr>
                <w:rFonts w:cstheme="minorHAnsi"/>
              </w:rPr>
            </w:rPrChange>
          </w:rPr>
          <w:t>Brown, 2015</w:t>
        </w:r>
      </w:ins>
      <w:ins w:id="597" w:author="Jujia Li [2]" w:date="2023-07-25T20:05:00Z">
        <w:r w:rsidR="000373FA" w:rsidRPr="00371705">
          <w:rPr>
            <w:rFonts w:ascii="Times New Roman" w:hAnsi="Times New Roman" w:cs="Times New Roman"/>
            <w:rPrChange w:id="598" w:author="Wenchao Ma" w:date="2023-07-28T12:18:00Z">
              <w:rPr>
                <w:rFonts w:cstheme="minorHAnsi"/>
              </w:rPr>
            </w:rPrChange>
          </w:rPr>
          <w:t>).</w:t>
        </w:r>
      </w:ins>
      <w:ins w:id="599" w:author="Jujia Li [2]" w:date="2023-07-25T20:06:00Z">
        <w:r w:rsidR="000373FA" w:rsidRPr="00371705">
          <w:rPr>
            <w:rFonts w:ascii="Times New Roman" w:hAnsi="Times New Roman" w:cs="Times New Roman"/>
            <w:rPrChange w:id="600" w:author="Wenchao Ma" w:date="2023-07-28T12:18:00Z">
              <w:rPr>
                <w:rFonts w:cstheme="minorHAnsi"/>
              </w:rPr>
            </w:rPrChange>
          </w:rPr>
          <w:t xml:space="preserve"> </w:t>
        </w:r>
      </w:ins>
      <w:ins w:id="601" w:author="Jujia Li [2]" w:date="2023-07-24T14:45:00Z">
        <w:r w:rsidR="00EC2A6B" w:rsidRPr="00371705">
          <w:rPr>
            <w:rFonts w:ascii="Times New Roman" w:hAnsi="Times New Roman" w:cs="Times New Roman"/>
            <w:rPrChange w:id="602" w:author="Wenchao Ma" w:date="2023-07-28T12:18:00Z">
              <w:rPr>
                <w:rFonts w:cstheme="minorHAnsi"/>
              </w:rPr>
            </w:rPrChange>
          </w:rPr>
          <w:t xml:space="preserve">In </w:t>
        </w:r>
      </w:ins>
      <w:ins w:id="603" w:author="Jujia Li [2]" w:date="2023-07-25T20:06:00Z">
        <w:r w:rsidR="000373FA" w:rsidRPr="00371705">
          <w:rPr>
            <w:rFonts w:ascii="Times New Roman" w:hAnsi="Times New Roman" w:cs="Times New Roman"/>
            <w:rPrChange w:id="604" w:author="Wenchao Ma" w:date="2023-07-28T12:18:00Z">
              <w:rPr>
                <w:rFonts w:cstheme="minorHAnsi"/>
              </w:rPr>
            </w:rPrChange>
          </w:rPr>
          <w:t>this</w:t>
        </w:r>
      </w:ins>
      <w:ins w:id="605" w:author="Jujia Li [2]" w:date="2023-07-24T14:45:00Z">
        <w:r w:rsidR="00EC2A6B" w:rsidRPr="00371705">
          <w:rPr>
            <w:rFonts w:ascii="Times New Roman" w:hAnsi="Times New Roman" w:cs="Times New Roman"/>
            <w:rPrChange w:id="606" w:author="Wenchao Ma" w:date="2023-07-28T12:18:00Z">
              <w:rPr>
                <w:rFonts w:cstheme="minorHAnsi"/>
              </w:rPr>
            </w:rPrChange>
          </w:rPr>
          <w:t xml:space="preserve"> study, MAP</w:t>
        </w:r>
      </w:ins>
      <w:ins w:id="607" w:author="Jujia Li [2]" w:date="2023-07-25T20:07:00Z">
        <w:r w:rsidR="000373FA" w:rsidRPr="00371705">
          <w:rPr>
            <w:rFonts w:ascii="Times New Roman" w:hAnsi="Times New Roman" w:cs="Times New Roman"/>
            <w:rPrChange w:id="608" w:author="Wenchao Ma" w:date="2023-07-28T12:18:00Z">
              <w:rPr>
                <w:rFonts w:cstheme="minorHAnsi"/>
              </w:rPr>
            </w:rPrChange>
          </w:rPr>
          <w:t xml:space="preserve"> and ML</w:t>
        </w:r>
      </w:ins>
      <w:ins w:id="609" w:author="Jujia Li [2]" w:date="2023-07-24T14:45:00Z">
        <w:r w:rsidR="00EC2A6B" w:rsidRPr="00371705">
          <w:rPr>
            <w:rFonts w:ascii="Times New Roman" w:hAnsi="Times New Roman" w:cs="Times New Roman"/>
            <w:rPrChange w:id="610" w:author="Wenchao Ma" w:date="2023-07-28T12:18:00Z">
              <w:rPr>
                <w:rFonts w:cstheme="minorHAnsi"/>
              </w:rPr>
            </w:rPrChange>
          </w:rPr>
          <w:t xml:space="preserve"> estimation </w:t>
        </w:r>
      </w:ins>
      <w:ins w:id="611" w:author="Jujia Li [2]" w:date="2023-07-27T17:05:00Z">
        <w:r w:rsidR="00A4722A" w:rsidRPr="00371705">
          <w:rPr>
            <w:rFonts w:ascii="Times New Roman" w:hAnsi="Times New Roman" w:cs="Times New Roman"/>
            <w:rPrChange w:id="612" w:author="Wenchao Ma" w:date="2023-07-28T12:18:00Z">
              <w:rPr>
                <w:rFonts w:cstheme="minorHAnsi"/>
              </w:rPr>
            </w:rPrChange>
          </w:rPr>
          <w:t>are</w:t>
        </w:r>
      </w:ins>
      <w:ins w:id="613" w:author="Jujia Li [2]" w:date="2023-07-24T14:45:00Z">
        <w:r w:rsidR="00EC2A6B" w:rsidRPr="00371705">
          <w:rPr>
            <w:rFonts w:ascii="Times New Roman" w:hAnsi="Times New Roman" w:cs="Times New Roman"/>
            <w:rPrChange w:id="614" w:author="Wenchao Ma" w:date="2023-07-28T12:18:00Z">
              <w:rPr>
                <w:rFonts w:cstheme="minorHAnsi"/>
              </w:rPr>
            </w:rPrChange>
          </w:rPr>
          <w:t xml:space="preserve"> used to estimate the parameters of the bifactor IRT model</w:t>
        </w:r>
      </w:ins>
      <w:ins w:id="615" w:author="Jujia Li [2]" w:date="2023-07-24T22:09:00Z">
        <w:r w:rsidR="00D11A09" w:rsidRPr="00371705">
          <w:rPr>
            <w:rFonts w:ascii="Times New Roman" w:hAnsi="Times New Roman" w:cs="Times New Roman"/>
            <w:rPrChange w:id="616" w:author="Wenchao Ma" w:date="2023-07-28T12:18:00Z">
              <w:rPr>
                <w:rFonts w:cstheme="minorHAnsi"/>
              </w:rPr>
            </w:rPrChange>
          </w:rPr>
          <w:t xml:space="preserve">, including item discrimination, </w:t>
        </w:r>
      </w:ins>
      <w:ins w:id="617" w:author="Jujia Li [2]" w:date="2023-07-24T22:10:00Z">
        <w:r w:rsidR="00D11A09" w:rsidRPr="00371705">
          <w:rPr>
            <w:rFonts w:ascii="Times New Roman" w:hAnsi="Times New Roman" w:cs="Times New Roman"/>
            <w:rPrChange w:id="618" w:author="Wenchao Ma" w:date="2023-07-28T12:18:00Z">
              <w:rPr>
                <w:rFonts w:cstheme="minorHAnsi"/>
              </w:rPr>
            </w:rPrChange>
          </w:rPr>
          <w:t>threshold</w:t>
        </w:r>
      </w:ins>
      <w:ins w:id="619" w:author="Jujia Li [2]" w:date="2023-07-24T22:09:00Z">
        <w:r w:rsidR="00D11A09" w:rsidRPr="00371705">
          <w:rPr>
            <w:rFonts w:ascii="Times New Roman" w:hAnsi="Times New Roman" w:cs="Times New Roman"/>
            <w:rPrChange w:id="620" w:author="Wenchao Ma" w:date="2023-07-28T12:18:00Z">
              <w:rPr>
                <w:rFonts w:cstheme="minorHAnsi"/>
              </w:rPr>
            </w:rPrChange>
          </w:rPr>
          <w:t xml:space="preserve">, and </w:t>
        </w:r>
      </w:ins>
      <w:ins w:id="621" w:author="Jujia Li [2]" w:date="2023-07-24T22:10:00Z">
        <w:r w:rsidR="00D11A09" w:rsidRPr="00371705">
          <w:rPr>
            <w:rFonts w:ascii="Times New Roman" w:hAnsi="Times New Roman" w:cs="Times New Roman"/>
            <w:rPrChange w:id="622" w:author="Wenchao Ma" w:date="2023-07-28T12:18:00Z">
              <w:rPr>
                <w:rFonts w:cstheme="minorHAnsi"/>
              </w:rPr>
            </w:rPrChange>
          </w:rPr>
          <w:t>personal abilities on both general factor and specific factor</w:t>
        </w:r>
      </w:ins>
      <w:ins w:id="623" w:author="Jujia Li [2]" w:date="2023-07-27T17:04:00Z">
        <w:r w:rsidR="00A4722A" w:rsidRPr="00371705">
          <w:rPr>
            <w:rFonts w:ascii="Times New Roman" w:hAnsi="Times New Roman" w:cs="Times New Roman"/>
            <w:rPrChange w:id="624" w:author="Wenchao Ma" w:date="2023-07-28T12:18:00Z">
              <w:rPr>
                <w:rFonts w:cstheme="minorHAnsi"/>
              </w:rPr>
            </w:rPrChange>
          </w:rPr>
          <w:t>.</w:t>
        </w:r>
      </w:ins>
      <w:del w:id="625" w:author="Jujia Li [2]" w:date="2023-07-24T09:43:00Z">
        <w:r w:rsidRPr="00371705" w:rsidDel="004465A6">
          <w:rPr>
            <w:rFonts w:ascii="Times New Roman" w:hAnsi="Times New Roman" w:cs="Times New Roman"/>
            <w:rPrChange w:id="626" w:author="Wenchao Ma" w:date="2023-07-28T12:18:00Z">
              <w:rPr>
                <w:rFonts w:cstheme="minorHAnsi"/>
              </w:rPr>
            </w:rPrChange>
          </w:rPr>
          <w:delText xml:space="preserve">. </w:delText>
        </w:r>
        <w:commentRangeEnd w:id="489"/>
        <w:r w:rsidR="00967207" w:rsidRPr="00371705" w:rsidDel="004465A6">
          <w:rPr>
            <w:rStyle w:val="CommentReference"/>
            <w:rFonts w:ascii="Times New Roman" w:hAnsi="Times New Roman" w:cs="Times New Roman"/>
            <w:rPrChange w:id="627" w:author="Wenchao Ma" w:date="2023-07-28T12:18:00Z">
              <w:rPr>
                <w:rStyle w:val="CommentReference"/>
              </w:rPr>
            </w:rPrChange>
          </w:rPr>
          <w:commentReference w:id="489"/>
        </w:r>
      </w:del>
      <w:commentRangeEnd w:id="490"/>
      <w:r w:rsidR="00B02BF0">
        <w:rPr>
          <w:rStyle w:val="CommentReference"/>
        </w:rPr>
        <w:commentReference w:id="490"/>
      </w:r>
      <w:ins w:id="628" w:author="Jujia Li" w:date="2023-07-18T17:56:00Z">
        <w:del w:id="629" w:author="Jujia Li [2]" w:date="2023-07-24T09:43:00Z">
          <w:r w:rsidR="005C3443" w:rsidRPr="00371705" w:rsidDel="004465A6">
            <w:rPr>
              <w:rFonts w:ascii="Times New Roman" w:hAnsi="Times New Roman" w:cs="Times New Roman"/>
              <w:rPrChange w:id="630" w:author="Wenchao Ma" w:date="2023-07-28T12:18:00Z">
                <w:rPr/>
              </w:rPrChange>
            </w:rPr>
            <w:delText xml:space="preserve"> </w:delText>
          </w:r>
          <w:commentRangeStart w:id="631"/>
          <w:r w:rsidR="005C3443" w:rsidRPr="00371705" w:rsidDel="004465A6">
            <w:rPr>
              <w:rFonts w:ascii="Times New Roman" w:hAnsi="Times New Roman" w:cs="Times New Roman"/>
              <w:color w:val="ED7D31" w:themeColor="accent2"/>
              <w:rPrChange w:id="632" w:author="Wenchao Ma" w:date="2023-07-28T12:18:00Z">
                <w:rPr>
                  <w:rFonts w:cstheme="minorHAnsi"/>
                  <w:color w:val="ED7D31" w:themeColor="accent2"/>
                </w:rPr>
              </w:rPrChange>
            </w:rPr>
            <w:delText xml:space="preserve">In our study, we conducted all the simulation and estimation processes using the R programming language. To generate item discrimination and difficulty parameters, we utilized the runif() function. For simulating individual abilities, we employed the nonnormvar1() function from the SimMultiCorrData package, which allowed us to simulate abilities for both the general factor and specific factor. Lastly, to simulate the actual scores, we utilized the simdata() function from the mirt package. </w:delText>
          </w:r>
        </w:del>
      </w:ins>
      <w:commentRangeEnd w:id="631"/>
      <w:del w:id="633" w:author="Jujia Li [2]" w:date="2023-07-24T09:43:00Z">
        <w:r w:rsidR="00BB6418" w:rsidRPr="00371705" w:rsidDel="004465A6">
          <w:rPr>
            <w:rStyle w:val="CommentReference"/>
            <w:rFonts w:ascii="Times New Roman" w:hAnsi="Times New Roman" w:cs="Times New Roman"/>
            <w:rPrChange w:id="634" w:author="Wenchao Ma" w:date="2023-07-28T12:18:00Z">
              <w:rPr>
                <w:rStyle w:val="CommentReference"/>
              </w:rPr>
            </w:rPrChange>
          </w:rPr>
          <w:commentReference w:id="631"/>
        </w:r>
        <w:commentRangeStart w:id="635"/>
        <w:r w:rsidRPr="00371705" w:rsidDel="004465A6">
          <w:rPr>
            <w:rFonts w:ascii="Times New Roman" w:hAnsi="Times New Roman" w:cs="Times New Roman"/>
            <w:rPrChange w:id="636" w:author="Wenchao Ma" w:date="2023-07-28T12:18:00Z">
              <w:rPr>
                <w:rFonts w:cstheme="minorHAnsi"/>
              </w:rPr>
            </w:rPrChange>
          </w:rPr>
          <w:delText xml:space="preserve">This study is </w:delText>
        </w:r>
      </w:del>
      <w:ins w:id="637" w:author="Jujia Li" w:date="2023-07-18T16:57:00Z">
        <w:del w:id="638" w:author="Jujia Li [2]" w:date="2023-07-24T09:43:00Z">
          <w:r w:rsidR="00D3757E" w:rsidRPr="00371705" w:rsidDel="004465A6">
            <w:rPr>
              <w:rFonts w:ascii="Times New Roman" w:hAnsi="Times New Roman" w:cs="Times New Roman"/>
              <w:rPrChange w:id="639" w:author="Wenchao Ma" w:date="2023-07-28T12:18:00Z">
                <w:rPr>
                  <w:rFonts w:cstheme="minorHAnsi"/>
                </w:rPr>
              </w:rPrChange>
            </w:rPr>
            <w:delText xml:space="preserve">e </w:delText>
          </w:r>
        </w:del>
      </w:ins>
      <w:del w:id="640" w:author="Jujia Li [2]" w:date="2023-07-24T09:43:00Z">
        <w:r w:rsidRPr="00371705" w:rsidDel="004465A6">
          <w:rPr>
            <w:rFonts w:ascii="Times New Roman" w:hAnsi="Times New Roman" w:cs="Times New Roman"/>
            <w:rPrChange w:id="641" w:author="Wenchao Ma" w:date="2023-07-28T12:18:00Z">
              <w:rPr>
                <w:rFonts w:cstheme="minorHAnsi"/>
              </w:rPr>
            </w:rPrChange>
          </w:rPr>
          <w:delText xml:space="preserve">simulation research focused on the impact of nonnormality on parameter estimates in the </w:delText>
        </w:r>
      </w:del>
      <w:ins w:id="642" w:author="Chunhua Cao" w:date="2023-07-20T09:50:00Z">
        <w:del w:id="643" w:author="Jujia Li [2]" w:date="2023-07-24T09:43:00Z">
          <w:r w:rsidR="00BB6418" w:rsidRPr="00371705" w:rsidDel="004465A6">
            <w:rPr>
              <w:rFonts w:ascii="Times New Roman" w:hAnsi="Times New Roman" w:cs="Times New Roman"/>
              <w:rPrChange w:id="644" w:author="Wenchao Ma" w:date="2023-07-28T12:18:00Z">
                <w:rPr>
                  <w:rFonts w:cstheme="minorHAnsi"/>
                </w:rPr>
              </w:rPrChange>
            </w:rPr>
            <w:delText>b</w:delText>
          </w:r>
        </w:del>
      </w:ins>
      <w:del w:id="645" w:author="Jujia Li [2]" w:date="2023-07-24T09:43:00Z">
        <w:r w:rsidRPr="00371705" w:rsidDel="004465A6">
          <w:rPr>
            <w:rFonts w:ascii="Times New Roman" w:hAnsi="Times New Roman" w:cs="Times New Roman"/>
            <w:rPrChange w:id="646" w:author="Wenchao Ma" w:date="2023-07-28T12:18:00Z">
              <w:rPr>
                <w:rFonts w:cstheme="minorHAnsi"/>
              </w:rPr>
            </w:rPrChange>
          </w:rPr>
          <w:delText xml:space="preserve">Bifactor IRT model, involving 162 conditions (500 replications per condition). </w:delText>
        </w:r>
        <w:r w:rsidRPr="00371705" w:rsidDel="004465A6">
          <w:rPr>
            <w:rFonts w:ascii="Times New Roman" w:eastAsia="Times New Roman" w:hAnsi="Times New Roman" w:cs="Times New Roman"/>
            <w:color w:val="000000"/>
            <w:rPrChange w:id="647" w:author="Wenchao Ma" w:date="2023-07-28T12:18:00Z">
              <w:rPr>
                <w:rFonts w:eastAsia="Times New Roman" w:cstheme="minorHAnsi"/>
                <w:color w:val="000000"/>
              </w:rPr>
            </w:rPrChange>
          </w:rPr>
          <w:delText>The precision of estimation can be influenced by the skewness and kurtosis of population’s distribution of latent traits. Specifically, the skewness and kurtosis of latent traits within the specific factors (θ</w:delText>
        </w:r>
        <w:r w:rsidRPr="00371705" w:rsidDel="004465A6">
          <w:rPr>
            <w:rFonts w:ascii="Times New Roman" w:eastAsia="Times New Roman" w:hAnsi="Times New Roman" w:cs="Times New Roman"/>
            <w:color w:val="000000"/>
            <w:vertAlign w:val="subscript"/>
            <w:rPrChange w:id="648" w:author="Wenchao Ma" w:date="2023-07-28T12:18:00Z">
              <w:rPr>
                <w:rFonts w:eastAsia="Times New Roman" w:cstheme="minorHAnsi"/>
                <w:color w:val="000000"/>
                <w:vertAlign w:val="subscript"/>
              </w:rPr>
            </w:rPrChange>
          </w:rPr>
          <w:delText>s</w:delText>
        </w:r>
        <w:r w:rsidRPr="00371705" w:rsidDel="004465A6">
          <w:rPr>
            <w:rFonts w:ascii="Times New Roman" w:eastAsia="Times New Roman" w:hAnsi="Times New Roman" w:cs="Times New Roman"/>
            <w:color w:val="000000"/>
            <w:rPrChange w:id="649" w:author="Wenchao Ma" w:date="2023-07-28T12:18:00Z">
              <w:rPr>
                <w:rFonts w:eastAsia="Times New Roman" w:cstheme="minorHAnsi"/>
                <w:color w:val="000000"/>
              </w:rPr>
            </w:rPrChange>
          </w:rPr>
          <w:delText>) have a lesser impact on the estimation of item parameters and personal parameters compared to the general factor (θ</w:delText>
        </w:r>
        <w:r w:rsidRPr="00371705" w:rsidDel="004465A6">
          <w:rPr>
            <w:rFonts w:ascii="Times New Roman" w:eastAsia="Times New Roman" w:hAnsi="Times New Roman" w:cs="Times New Roman"/>
            <w:color w:val="000000"/>
            <w:vertAlign w:val="subscript"/>
            <w:rPrChange w:id="650" w:author="Wenchao Ma" w:date="2023-07-28T12:18:00Z">
              <w:rPr>
                <w:rFonts w:eastAsia="Times New Roman" w:cstheme="minorHAnsi"/>
                <w:color w:val="000000"/>
                <w:vertAlign w:val="subscript"/>
              </w:rPr>
            </w:rPrChange>
          </w:rPr>
          <w:delText>g</w:delText>
        </w:r>
        <w:r w:rsidRPr="00371705" w:rsidDel="004465A6">
          <w:rPr>
            <w:rFonts w:ascii="Times New Roman" w:eastAsia="Times New Roman" w:hAnsi="Times New Roman" w:cs="Times New Roman"/>
            <w:color w:val="000000"/>
            <w:rPrChange w:id="651" w:author="Wenchao Ma" w:date="2023-07-28T12:18:00Z">
              <w:rPr>
                <w:rFonts w:eastAsia="Times New Roman" w:cstheme="minorHAnsi"/>
                <w:color w:val="000000"/>
              </w:rPr>
            </w:rPrChange>
          </w:rPr>
          <w:delText>). To compare the bias, RMSE (Root Mean Square Error), and correlation between estimated parameters and actual parameters across different conditions, a repeated-measures ANOVA was performed. The results indicated that three major factors impacting the estimation of item parameters and individuals' latent traits (theta) are sample size, the number of items per factor, and the skewness and kurtosis of the general factor.</w:delText>
        </w:r>
        <w:commentRangeEnd w:id="635"/>
        <w:r w:rsidR="00BB6418" w:rsidRPr="00371705" w:rsidDel="004465A6">
          <w:rPr>
            <w:rStyle w:val="CommentReference"/>
            <w:rFonts w:ascii="Times New Roman" w:hAnsi="Times New Roman" w:cs="Times New Roman"/>
            <w:rPrChange w:id="652" w:author="Wenchao Ma" w:date="2023-07-28T12:18:00Z">
              <w:rPr>
                <w:rStyle w:val="CommentReference"/>
              </w:rPr>
            </w:rPrChange>
          </w:rPr>
          <w:commentReference w:id="635"/>
        </w:r>
        <w:commentRangeEnd w:id="400"/>
        <w:r w:rsidR="00337A79" w:rsidRPr="00371705" w:rsidDel="004465A6">
          <w:rPr>
            <w:rStyle w:val="CommentReference"/>
            <w:rFonts w:ascii="Times New Roman" w:hAnsi="Times New Roman" w:cs="Times New Roman"/>
            <w:rPrChange w:id="653" w:author="Wenchao Ma" w:date="2023-07-28T12:18:00Z">
              <w:rPr>
                <w:rStyle w:val="CommentReference"/>
              </w:rPr>
            </w:rPrChange>
          </w:rPr>
          <w:commentReference w:id="400"/>
        </w:r>
      </w:del>
      <w:commentRangeEnd w:id="401"/>
      <w:r w:rsidR="00B02BF0">
        <w:rPr>
          <w:rStyle w:val="CommentReference"/>
        </w:rPr>
        <w:commentReference w:id="401"/>
      </w:r>
    </w:p>
    <w:p w14:paraId="50DF8A51" w14:textId="4335C4BC" w:rsidR="00F231AB" w:rsidRPr="00371705" w:rsidRDefault="00E76815" w:rsidP="001F2E4E">
      <w:pPr>
        <w:spacing w:after="0" w:line="480" w:lineRule="auto"/>
        <w:ind w:firstLine="720"/>
        <w:rPr>
          <w:ins w:id="654" w:author="Jujia Li [2]" w:date="2023-07-27T22:51:00Z"/>
          <w:rFonts w:ascii="Times New Roman" w:eastAsia="Times New Roman" w:hAnsi="Times New Roman" w:cs="Times New Roman"/>
          <w:color w:val="000000"/>
          <w:rPrChange w:id="655" w:author="Wenchao Ma" w:date="2023-07-28T12:18:00Z">
            <w:rPr>
              <w:ins w:id="656" w:author="Jujia Li [2]" w:date="2023-07-27T22:51:00Z"/>
              <w:rFonts w:eastAsia="Times New Roman" w:cstheme="minorHAnsi"/>
              <w:color w:val="000000"/>
            </w:rPr>
          </w:rPrChange>
        </w:rPr>
      </w:pPr>
      <w:ins w:id="657" w:author="Jujia Li [2]" w:date="2023-07-24T11:07:00Z">
        <w:r w:rsidRPr="00371705">
          <w:rPr>
            <w:rFonts w:ascii="Times New Roman" w:eastAsia="Times New Roman" w:hAnsi="Times New Roman" w:cs="Times New Roman"/>
            <w:color w:val="000000"/>
            <w:rPrChange w:id="658" w:author="Wenchao Ma" w:date="2023-07-28T12:18:00Z">
              <w:rPr>
                <w:rFonts w:eastAsia="Times New Roman" w:cstheme="minorHAnsi"/>
                <w:color w:val="000000"/>
              </w:rPr>
            </w:rPrChange>
          </w:rPr>
          <w:t xml:space="preserve">The current study investigates the violation of normality assumptions in multi-dimensional models using </w:t>
        </w:r>
      </w:ins>
      <w:ins w:id="659" w:author="Jujia Li [2]" w:date="2023-07-27T19:32:00Z">
        <w:r w:rsidR="004B721B" w:rsidRPr="00371705">
          <w:rPr>
            <w:rFonts w:ascii="Times New Roman" w:eastAsia="Times New Roman" w:hAnsi="Times New Roman" w:cs="Times New Roman"/>
            <w:color w:val="000000"/>
            <w:rPrChange w:id="660" w:author="Wenchao Ma" w:date="2023-07-28T12:18:00Z">
              <w:rPr>
                <w:rFonts w:eastAsia="Times New Roman" w:cstheme="minorHAnsi"/>
                <w:color w:val="000000"/>
              </w:rPr>
            </w:rPrChange>
          </w:rPr>
          <w:t>B</w:t>
        </w:r>
      </w:ins>
      <w:ins w:id="661" w:author="Jujia Li [2]" w:date="2023-07-24T11:07:00Z">
        <w:r w:rsidRPr="00371705">
          <w:rPr>
            <w:rFonts w:ascii="Times New Roman" w:eastAsia="Times New Roman" w:hAnsi="Times New Roman" w:cs="Times New Roman"/>
            <w:color w:val="000000"/>
            <w:rPrChange w:id="662" w:author="Wenchao Ma" w:date="2023-07-28T12:18:00Z">
              <w:rPr>
                <w:rFonts w:eastAsia="Times New Roman" w:cstheme="minorHAnsi"/>
                <w:color w:val="000000"/>
              </w:rPr>
            </w:rPrChange>
          </w:rPr>
          <w:t xml:space="preserve">ifactor </w:t>
        </w:r>
      </w:ins>
      <w:ins w:id="663" w:author="Jujia Li [2]" w:date="2023-07-27T19:32:00Z">
        <w:r w:rsidR="004B721B" w:rsidRPr="00371705">
          <w:rPr>
            <w:rFonts w:ascii="Times New Roman" w:eastAsia="Times New Roman" w:hAnsi="Times New Roman" w:cs="Times New Roman"/>
            <w:color w:val="000000"/>
            <w:rPrChange w:id="664" w:author="Wenchao Ma" w:date="2023-07-28T12:18:00Z">
              <w:rPr>
                <w:rFonts w:eastAsia="Times New Roman" w:cstheme="minorHAnsi"/>
                <w:color w:val="000000"/>
              </w:rPr>
            </w:rPrChange>
          </w:rPr>
          <w:t>Graded Response Model</w:t>
        </w:r>
      </w:ins>
      <w:ins w:id="665" w:author="Jujia Li [2]" w:date="2023-07-24T11:07:00Z">
        <w:r w:rsidRPr="00371705">
          <w:rPr>
            <w:rFonts w:ascii="Times New Roman" w:eastAsia="Times New Roman" w:hAnsi="Times New Roman" w:cs="Times New Roman"/>
            <w:color w:val="000000"/>
            <w:rPrChange w:id="666" w:author="Wenchao Ma" w:date="2023-07-28T12:18:00Z">
              <w:rPr>
                <w:rFonts w:eastAsia="Times New Roman" w:cstheme="minorHAnsi"/>
                <w:color w:val="000000"/>
              </w:rPr>
            </w:rPrChange>
          </w:rPr>
          <w:t xml:space="preserve"> (</w:t>
        </w:r>
      </w:ins>
      <w:ins w:id="667" w:author="Jujia Li [2]" w:date="2023-07-27T19:32:00Z">
        <w:r w:rsidR="004B721B" w:rsidRPr="00371705">
          <w:rPr>
            <w:rFonts w:ascii="Times New Roman" w:eastAsia="Times New Roman" w:hAnsi="Times New Roman" w:cs="Times New Roman"/>
            <w:color w:val="000000"/>
            <w:rPrChange w:id="668" w:author="Wenchao Ma" w:date="2023-07-28T12:18:00Z">
              <w:rPr>
                <w:rFonts w:eastAsia="Times New Roman" w:cstheme="minorHAnsi"/>
                <w:color w:val="000000"/>
              </w:rPr>
            </w:rPrChange>
          </w:rPr>
          <w:t>Bifactor-GRM</w:t>
        </w:r>
      </w:ins>
      <w:ins w:id="669" w:author="Jujia Li [2]" w:date="2023-07-24T11:07:00Z">
        <w:r w:rsidRPr="00371705">
          <w:rPr>
            <w:rFonts w:ascii="Times New Roman" w:eastAsia="Times New Roman" w:hAnsi="Times New Roman" w:cs="Times New Roman"/>
            <w:color w:val="000000"/>
            <w:rPrChange w:id="670" w:author="Wenchao Ma" w:date="2023-07-28T12:18:00Z">
              <w:rPr>
                <w:rFonts w:eastAsia="Times New Roman" w:cstheme="minorHAnsi"/>
                <w:color w:val="000000"/>
              </w:rPr>
            </w:rPrChange>
          </w:rPr>
          <w:t>). It examines how the skewness and kurtosis of the general factor and specific factors affect the recovery of parameters, including item parameters and person ability estimates. The research explores various design factors, including the severity of skewness in the general and specific factors, sample size, number of factors, and number of items per factor.</w:t>
        </w:r>
      </w:ins>
    </w:p>
    <w:p w14:paraId="00C936FE" w14:textId="77777777" w:rsidR="001F2E4E" w:rsidRPr="00371705" w:rsidRDefault="001F2E4E" w:rsidP="001F2E4E">
      <w:pPr>
        <w:spacing w:after="0" w:line="480" w:lineRule="auto"/>
        <w:ind w:firstLine="720"/>
        <w:rPr>
          <w:rFonts w:ascii="Times New Roman" w:eastAsia="Times New Roman" w:hAnsi="Times New Roman" w:cs="Times New Roman"/>
          <w:color w:val="000000"/>
          <w:rPrChange w:id="671" w:author="Wenchao Ma" w:date="2023-07-28T12:18:00Z">
            <w:rPr>
              <w:rFonts w:eastAsia="Times New Roman" w:cstheme="minorHAnsi"/>
              <w:color w:val="000000"/>
            </w:rPr>
          </w:rPrChange>
        </w:rPr>
      </w:pPr>
    </w:p>
    <w:p w14:paraId="108037F4" w14:textId="623C637F" w:rsidR="00C61171" w:rsidRPr="00371705" w:rsidRDefault="002C3CF4" w:rsidP="00041F7F">
      <w:pPr>
        <w:spacing w:after="0" w:line="480" w:lineRule="auto"/>
        <w:jc w:val="center"/>
        <w:rPr>
          <w:rFonts w:ascii="Times New Roman" w:hAnsi="Times New Roman" w:cs="Times New Roman"/>
          <w:b/>
          <w:bCs/>
          <w:rPrChange w:id="672" w:author="Wenchao Ma" w:date="2023-07-28T12:18:00Z">
            <w:rPr>
              <w:rFonts w:cstheme="minorHAnsi"/>
              <w:b/>
              <w:bCs/>
            </w:rPr>
          </w:rPrChange>
        </w:rPr>
      </w:pPr>
      <w:r w:rsidRPr="00371705">
        <w:rPr>
          <w:rFonts w:ascii="Times New Roman" w:hAnsi="Times New Roman" w:cs="Times New Roman"/>
          <w:b/>
          <w:bCs/>
          <w:rPrChange w:id="673" w:author="Wenchao Ma" w:date="2023-07-28T12:18:00Z">
            <w:rPr>
              <w:rFonts w:cstheme="minorHAnsi"/>
              <w:b/>
              <w:bCs/>
            </w:rPr>
          </w:rPrChange>
        </w:rPr>
        <w:t>Theoretical Framework</w:t>
      </w:r>
    </w:p>
    <w:p w14:paraId="1C88C6E4" w14:textId="7DE9A003" w:rsidR="00272E24" w:rsidRPr="00371705" w:rsidRDefault="00272E24" w:rsidP="00041F7F">
      <w:pPr>
        <w:spacing w:after="0" w:line="480" w:lineRule="auto"/>
        <w:rPr>
          <w:ins w:id="674" w:author="Jujia Li [2]" w:date="2023-07-27T16:03:00Z"/>
          <w:rFonts w:ascii="Times New Roman" w:hAnsi="Times New Roman" w:cs="Times New Roman"/>
          <w:b/>
          <w:bCs/>
          <w:rPrChange w:id="675" w:author="Wenchao Ma" w:date="2023-07-28T12:18:00Z">
            <w:rPr>
              <w:ins w:id="676" w:author="Jujia Li [2]" w:date="2023-07-27T16:03:00Z"/>
              <w:rFonts w:cstheme="minorHAnsi"/>
              <w:b/>
              <w:bCs/>
            </w:rPr>
          </w:rPrChange>
        </w:rPr>
      </w:pPr>
      <w:ins w:id="677" w:author="Jujia Li [2]" w:date="2023-07-27T16:03:00Z">
        <w:r w:rsidRPr="00371705">
          <w:rPr>
            <w:rFonts w:ascii="Times New Roman" w:hAnsi="Times New Roman" w:cs="Times New Roman"/>
            <w:b/>
            <w:bCs/>
            <w:rPrChange w:id="678" w:author="Wenchao Ma" w:date="2023-07-28T12:18:00Z">
              <w:rPr>
                <w:rFonts w:cstheme="minorHAnsi"/>
                <w:b/>
                <w:bCs/>
              </w:rPr>
            </w:rPrChange>
          </w:rPr>
          <w:t>Grade Response Model</w:t>
        </w:r>
      </w:ins>
    </w:p>
    <w:p w14:paraId="4A81242C" w14:textId="7392DA79" w:rsidR="00272E24" w:rsidRPr="00371705" w:rsidRDefault="000322F5">
      <w:pPr>
        <w:spacing w:after="0" w:line="480" w:lineRule="auto"/>
        <w:ind w:firstLine="720"/>
        <w:rPr>
          <w:ins w:id="679" w:author="Jujia Li [2]" w:date="2023-07-27T16:04:00Z"/>
          <w:rFonts w:ascii="Times New Roman" w:hAnsi="Times New Roman" w:cs="Times New Roman"/>
          <w:rPrChange w:id="680" w:author="Wenchao Ma" w:date="2023-07-28T12:18:00Z">
            <w:rPr>
              <w:ins w:id="681" w:author="Jujia Li [2]" w:date="2023-07-27T16:04:00Z"/>
              <w:rFonts w:cstheme="minorHAnsi"/>
              <w:b/>
              <w:bCs/>
            </w:rPr>
          </w:rPrChange>
        </w:rPr>
        <w:pPrChange w:id="682" w:author="Jujia Li [2]" w:date="2023-07-27T16:33:00Z">
          <w:pPr>
            <w:spacing w:after="0" w:line="480" w:lineRule="auto"/>
          </w:pPr>
        </w:pPrChange>
      </w:pPr>
      <w:ins w:id="683" w:author="Jujia Li [2]" w:date="2023-07-27T16:33:00Z">
        <w:r w:rsidRPr="00371705">
          <w:rPr>
            <w:rFonts w:ascii="Times New Roman" w:hAnsi="Times New Roman" w:cs="Times New Roman"/>
            <w:rPrChange w:id="684" w:author="Wenchao Ma" w:date="2023-07-28T12:18:00Z">
              <w:rPr>
                <w:rFonts w:cstheme="minorHAnsi"/>
              </w:rPr>
            </w:rPrChange>
          </w:rPr>
          <w:t>The Graded Response Model (GRM), a component of the broader Item Response Theory (IRT) used in psychometrics, is a model specifically tailored for ordinal responses, such as Likert scales</w:t>
        </w:r>
      </w:ins>
      <w:ins w:id="685" w:author="Jujia Li [2]" w:date="2023-07-27T16:39:00Z">
        <w:r w:rsidR="00943E31" w:rsidRPr="00371705">
          <w:rPr>
            <w:rFonts w:ascii="Times New Roman" w:hAnsi="Times New Roman" w:cs="Times New Roman"/>
            <w:rPrChange w:id="686" w:author="Wenchao Ma" w:date="2023-07-28T12:18:00Z">
              <w:rPr>
                <w:rFonts w:cstheme="minorHAnsi"/>
              </w:rPr>
            </w:rPrChange>
          </w:rPr>
          <w:t>.</w:t>
        </w:r>
      </w:ins>
      <w:ins w:id="687" w:author="Jujia Li [2]" w:date="2023-07-27T16:34:00Z">
        <w:r w:rsidRPr="00371705">
          <w:rPr>
            <w:rFonts w:ascii="Times New Roman" w:hAnsi="Times New Roman" w:cs="Times New Roman"/>
            <w:rPrChange w:id="688" w:author="Wenchao Ma" w:date="2023-07-28T12:18:00Z">
              <w:rPr>
                <w:rFonts w:cstheme="minorHAnsi"/>
              </w:rPr>
            </w:rPrChange>
          </w:rPr>
          <w:t xml:space="preserve"> </w:t>
        </w:r>
      </w:ins>
      <w:ins w:id="689" w:author="Jujia Li [2]" w:date="2023-07-27T16:33:00Z">
        <w:r w:rsidRPr="00371705">
          <w:rPr>
            <w:rFonts w:ascii="Times New Roman" w:hAnsi="Times New Roman" w:cs="Times New Roman"/>
            <w:rPrChange w:id="690" w:author="Wenchao Ma" w:date="2023-07-28T12:18:00Z">
              <w:rPr>
                <w:rFonts w:cstheme="minorHAnsi"/>
              </w:rPr>
            </w:rPrChange>
          </w:rPr>
          <w:t>GRM is effective for predicting the likelihood of a respondent selecting a specific response level or higher on a survey</w:t>
        </w:r>
      </w:ins>
      <w:ins w:id="691" w:author="Jujia Li [2]" w:date="2023-07-27T16:39:00Z">
        <w:r w:rsidR="00943E31" w:rsidRPr="00371705">
          <w:rPr>
            <w:rFonts w:ascii="Times New Roman" w:hAnsi="Times New Roman" w:cs="Times New Roman"/>
            <w:rPrChange w:id="692" w:author="Wenchao Ma" w:date="2023-07-28T12:18:00Z">
              <w:rPr>
                <w:rFonts w:cstheme="minorHAnsi"/>
              </w:rPr>
            </w:rPrChange>
          </w:rPr>
          <w:t xml:space="preserve"> (</w:t>
        </w:r>
      </w:ins>
      <w:ins w:id="693" w:author="Jujia Li [2]" w:date="2023-07-30T08:23:00Z">
        <w:r w:rsidR="008079EC" w:rsidRPr="0078269F">
          <w:rPr>
            <w:rFonts w:ascii="Times New Roman" w:hAnsi="Times New Roman" w:cs="Times New Roman"/>
          </w:rPr>
          <w:t>Baker &amp; Kim, 2004</w:t>
        </w:r>
        <w:r w:rsidR="008079EC">
          <w:rPr>
            <w:rFonts w:ascii="Times New Roman" w:hAnsi="Times New Roman" w:cs="Times New Roman"/>
          </w:rPr>
          <w:t xml:space="preserve">; </w:t>
        </w:r>
      </w:ins>
      <w:ins w:id="694" w:author="Jujia Li [2]" w:date="2023-07-27T16:39:00Z">
        <w:r w:rsidR="00943E31" w:rsidRPr="00371705">
          <w:rPr>
            <w:rFonts w:ascii="Times New Roman" w:hAnsi="Times New Roman" w:cs="Times New Roman"/>
            <w:rPrChange w:id="695" w:author="Wenchao Ma" w:date="2023-07-28T12:18:00Z">
              <w:rPr>
                <w:rFonts w:cstheme="minorHAnsi"/>
              </w:rPr>
            </w:rPrChange>
          </w:rPr>
          <w:t>Samejima, 1969).</w:t>
        </w:r>
      </w:ins>
      <w:ins w:id="696" w:author="Jujia Li [2]" w:date="2023-07-27T16:33:00Z">
        <w:r w:rsidRPr="00371705">
          <w:rPr>
            <w:rFonts w:ascii="Times New Roman" w:hAnsi="Times New Roman" w:cs="Times New Roman"/>
            <w:rPrChange w:id="697" w:author="Wenchao Ma" w:date="2023-07-28T12:18:00Z">
              <w:rPr>
                <w:rFonts w:cstheme="minorHAnsi"/>
              </w:rPr>
            </w:rPrChange>
          </w:rPr>
          <w:t xml:space="preserve"> </w:t>
        </w:r>
      </w:ins>
    </w:p>
    <w:p w14:paraId="0F47940A" w14:textId="77777777" w:rsidR="00272E24" w:rsidRPr="00371705" w:rsidRDefault="00272E24" w:rsidP="00041F7F">
      <w:pPr>
        <w:spacing w:after="0" w:line="480" w:lineRule="auto"/>
        <w:rPr>
          <w:ins w:id="698" w:author="Jujia Li [2]" w:date="2023-07-27T16:03:00Z"/>
          <w:rFonts w:ascii="Times New Roman" w:hAnsi="Times New Roman" w:cs="Times New Roman"/>
          <w:b/>
          <w:bCs/>
          <w:rPrChange w:id="699" w:author="Wenchao Ma" w:date="2023-07-28T12:18:00Z">
            <w:rPr>
              <w:ins w:id="700" w:author="Jujia Li [2]" w:date="2023-07-27T16:03:00Z"/>
              <w:rFonts w:cstheme="minorHAnsi"/>
              <w:b/>
              <w:bCs/>
            </w:rPr>
          </w:rPrChange>
        </w:rPr>
      </w:pPr>
    </w:p>
    <w:p w14:paraId="6473E090" w14:textId="5863B94B" w:rsidR="0069155A" w:rsidRPr="00371705" w:rsidRDefault="00272E24" w:rsidP="00041F7F">
      <w:pPr>
        <w:spacing w:after="0" w:line="480" w:lineRule="auto"/>
        <w:rPr>
          <w:rFonts w:ascii="Times New Roman" w:hAnsi="Times New Roman" w:cs="Times New Roman"/>
          <w:b/>
          <w:bCs/>
          <w:rPrChange w:id="701" w:author="Wenchao Ma" w:date="2023-07-28T12:18:00Z">
            <w:rPr>
              <w:rFonts w:cstheme="minorHAnsi"/>
              <w:b/>
              <w:bCs/>
            </w:rPr>
          </w:rPrChange>
        </w:rPr>
      </w:pPr>
      <w:ins w:id="702" w:author="Jujia Li [2]" w:date="2023-07-27T16:03:00Z">
        <w:r w:rsidRPr="00371705">
          <w:rPr>
            <w:rFonts w:ascii="Times New Roman" w:hAnsi="Times New Roman" w:cs="Times New Roman"/>
            <w:b/>
            <w:bCs/>
            <w:rPrChange w:id="703" w:author="Wenchao Ma" w:date="2023-07-28T12:18:00Z">
              <w:rPr>
                <w:rFonts w:cstheme="minorHAnsi"/>
                <w:b/>
                <w:bCs/>
              </w:rPr>
            </w:rPrChange>
          </w:rPr>
          <w:lastRenderedPageBreak/>
          <w:t xml:space="preserve">Bifactor </w:t>
        </w:r>
      </w:ins>
      <w:commentRangeStart w:id="704"/>
      <w:commentRangeStart w:id="705"/>
      <w:del w:id="706" w:author="Chunhua Cao" w:date="2023-07-20T10:05:00Z">
        <w:r w:rsidR="0069155A" w:rsidRPr="00371705" w:rsidDel="00DA5501">
          <w:rPr>
            <w:rFonts w:ascii="Times New Roman" w:hAnsi="Times New Roman" w:cs="Times New Roman"/>
            <w:b/>
            <w:bCs/>
            <w:rPrChange w:id="707" w:author="Wenchao Ma" w:date="2023-07-28T12:18:00Z">
              <w:rPr>
                <w:rFonts w:cstheme="minorHAnsi"/>
                <w:b/>
                <w:bCs/>
              </w:rPr>
            </w:rPrChange>
          </w:rPr>
          <w:delText xml:space="preserve">Model </w:delText>
        </w:r>
        <w:r w:rsidR="001F042B" w:rsidRPr="00371705" w:rsidDel="00DA5501">
          <w:rPr>
            <w:rFonts w:ascii="Times New Roman" w:hAnsi="Times New Roman" w:cs="Times New Roman"/>
            <w:b/>
            <w:bCs/>
            <w:rPrChange w:id="708" w:author="Wenchao Ma" w:date="2023-07-28T12:18:00Z">
              <w:rPr>
                <w:rFonts w:cstheme="minorHAnsi"/>
                <w:b/>
                <w:bCs/>
              </w:rPr>
            </w:rPrChange>
          </w:rPr>
          <w:delText>D</w:delText>
        </w:r>
        <w:r w:rsidR="0069155A" w:rsidRPr="00371705" w:rsidDel="00DA5501">
          <w:rPr>
            <w:rFonts w:ascii="Times New Roman" w:hAnsi="Times New Roman" w:cs="Times New Roman"/>
            <w:b/>
            <w:bCs/>
            <w:rPrChange w:id="709" w:author="Wenchao Ma" w:date="2023-07-28T12:18:00Z">
              <w:rPr>
                <w:rFonts w:cstheme="minorHAnsi"/>
                <w:b/>
                <w:bCs/>
              </w:rPr>
            </w:rPrChange>
          </w:rPr>
          <w:delText>escription</w:delText>
        </w:r>
      </w:del>
      <w:ins w:id="710" w:author="Chunhua Cao" w:date="2023-07-20T10:05:00Z">
        <w:r w:rsidR="00DA5501" w:rsidRPr="00371705">
          <w:rPr>
            <w:rFonts w:ascii="Times New Roman" w:hAnsi="Times New Roman" w:cs="Times New Roman"/>
            <w:b/>
            <w:bCs/>
            <w:rPrChange w:id="711" w:author="Wenchao Ma" w:date="2023-07-28T12:18:00Z">
              <w:rPr>
                <w:rFonts w:cstheme="minorHAnsi"/>
                <w:b/>
                <w:bCs/>
              </w:rPr>
            </w:rPrChange>
          </w:rPr>
          <w:t>Grade Response Model</w:t>
        </w:r>
      </w:ins>
      <w:commentRangeEnd w:id="704"/>
      <w:r w:rsidR="00337A79" w:rsidRPr="00371705">
        <w:rPr>
          <w:rStyle w:val="CommentReference"/>
          <w:rFonts w:ascii="Times New Roman" w:hAnsi="Times New Roman" w:cs="Times New Roman"/>
          <w:rPrChange w:id="712" w:author="Wenchao Ma" w:date="2023-07-28T12:18:00Z">
            <w:rPr>
              <w:rStyle w:val="CommentReference"/>
            </w:rPr>
          </w:rPrChange>
        </w:rPr>
        <w:commentReference w:id="704"/>
      </w:r>
      <w:commentRangeEnd w:id="705"/>
      <w:r w:rsidR="00B02BF0">
        <w:rPr>
          <w:rStyle w:val="CommentReference"/>
        </w:rPr>
        <w:commentReference w:id="705"/>
      </w:r>
    </w:p>
    <w:p w14:paraId="4D72C607" w14:textId="419320F1" w:rsidR="007267FC" w:rsidRPr="00371705" w:rsidDel="0000416B" w:rsidRDefault="000D1896">
      <w:pPr>
        <w:spacing w:after="0" w:line="480" w:lineRule="auto"/>
        <w:ind w:firstLine="720"/>
        <w:rPr>
          <w:del w:id="713" w:author="Jujia Li [2]" w:date="2023-07-24T22:22:00Z"/>
          <w:rFonts w:ascii="Times New Roman" w:hAnsi="Times New Roman" w:cs="Times New Roman"/>
          <w:rPrChange w:id="714" w:author="Wenchao Ma" w:date="2023-07-28T12:18:00Z">
            <w:rPr>
              <w:del w:id="715" w:author="Jujia Li [2]" w:date="2023-07-24T22:22:00Z"/>
              <w:rFonts w:cstheme="minorHAnsi"/>
            </w:rPr>
          </w:rPrChange>
        </w:rPr>
      </w:pPr>
      <w:ins w:id="716" w:author="Jujia Li [2]" w:date="2023-07-27T16:42:00Z">
        <w:r w:rsidRPr="00371705">
          <w:rPr>
            <w:rFonts w:ascii="Times New Roman" w:hAnsi="Times New Roman" w:cs="Times New Roman"/>
            <w:rPrChange w:id="717" w:author="Wenchao Ma" w:date="2023-07-28T12:18:00Z">
              <w:rPr>
                <w:rFonts w:cstheme="minorHAnsi"/>
              </w:rPr>
            </w:rPrChange>
          </w:rPr>
          <w:t>The Bifactor Graded Response Model (Bifactor-GRM) is an extension of the conventional Graded Response Model (GRM) and is a part of Item Response Theory (IRT).</w:t>
        </w:r>
      </w:ins>
      <w:ins w:id="718" w:author="Jujia Li [2]" w:date="2023-07-27T16:43:00Z">
        <w:r w:rsidRPr="00371705">
          <w:rPr>
            <w:rFonts w:ascii="Times New Roman" w:hAnsi="Times New Roman" w:cs="Times New Roman"/>
            <w:rPrChange w:id="719" w:author="Wenchao Ma" w:date="2023-07-28T12:18:00Z">
              <w:rPr/>
            </w:rPrChange>
          </w:rPr>
          <w:t xml:space="preserve"> </w:t>
        </w:r>
        <w:r w:rsidRPr="00371705">
          <w:rPr>
            <w:rFonts w:ascii="Times New Roman" w:hAnsi="Times New Roman" w:cs="Times New Roman"/>
            <w:rPrChange w:id="720" w:author="Wenchao Ma" w:date="2023-07-28T12:18:00Z">
              <w:rPr>
                <w:rFonts w:cstheme="minorHAnsi"/>
              </w:rPr>
            </w:rPrChange>
          </w:rPr>
          <w:t>In a Bifactor-GRM, items are allowed to load onto a general factor (akin to a general ability or trait in the respondent) and one or more group factors (specific abilities or traits)</w:t>
        </w:r>
      </w:ins>
      <w:ins w:id="721" w:author="Jujia Li [2]" w:date="2023-07-27T16:48:00Z">
        <w:r w:rsidRPr="00371705">
          <w:rPr>
            <w:rFonts w:ascii="Times New Roman" w:hAnsi="Times New Roman" w:cs="Times New Roman"/>
            <w:rPrChange w:id="722" w:author="Wenchao Ma" w:date="2023-07-28T12:18:00Z">
              <w:rPr>
                <w:rFonts w:cstheme="minorHAnsi"/>
              </w:rPr>
            </w:rPrChange>
          </w:rPr>
          <w:t xml:space="preserve"> (Reise</w:t>
        </w:r>
      </w:ins>
      <w:ins w:id="723" w:author="Jujia Li [2]" w:date="2023-07-27T16:49:00Z">
        <w:r w:rsidRPr="00371705">
          <w:rPr>
            <w:rFonts w:ascii="Times New Roman" w:hAnsi="Times New Roman" w:cs="Times New Roman"/>
            <w:rPrChange w:id="724" w:author="Wenchao Ma" w:date="2023-07-28T12:18:00Z">
              <w:rPr>
                <w:rFonts w:cstheme="minorHAnsi"/>
              </w:rPr>
            </w:rPrChange>
          </w:rPr>
          <w:t xml:space="preserve"> et al., 2010</w:t>
        </w:r>
      </w:ins>
      <w:ins w:id="725" w:author="Jujia Li [2]" w:date="2023-07-27T16:48:00Z">
        <w:r w:rsidRPr="00371705">
          <w:rPr>
            <w:rFonts w:ascii="Times New Roman" w:hAnsi="Times New Roman" w:cs="Times New Roman"/>
            <w:rPrChange w:id="726" w:author="Wenchao Ma" w:date="2023-07-28T12:18:00Z">
              <w:rPr>
                <w:rFonts w:cstheme="minorHAnsi"/>
              </w:rPr>
            </w:rPrChange>
          </w:rPr>
          <w:t>)</w:t>
        </w:r>
      </w:ins>
      <w:ins w:id="727" w:author="Jujia Li [2]" w:date="2023-07-27T16:43:00Z">
        <w:r w:rsidRPr="00371705">
          <w:rPr>
            <w:rFonts w:ascii="Times New Roman" w:hAnsi="Times New Roman" w:cs="Times New Roman"/>
            <w:rPrChange w:id="728" w:author="Wenchao Ma" w:date="2023-07-28T12:18:00Z">
              <w:rPr>
                <w:rFonts w:cstheme="minorHAnsi"/>
              </w:rPr>
            </w:rPrChange>
          </w:rPr>
          <w:t>.</w:t>
        </w:r>
      </w:ins>
      <w:ins w:id="729" w:author="Jujia Li [2]" w:date="2023-07-27T17:01:00Z">
        <w:r w:rsidR="00E300C9" w:rsidRPr="00371705">
          <w:rPr>
            <w:rFonts w:ascii="Times New Roman" w:hAnsi="Times New Roman" w:cs="Times New Roman"/>
            <w:rPrChange w:id="730" w:author="Wenchao Ma" w:date="2023-07-28T12:18:00Z">
              <w:rPr>
                <w:rFonts w:cstheme="minorHAnsi"/>
              </w:rPr>
            </w:rPrChange>
          </w:rPr>
          <w:t xml:space="preserve"> </w:t>
        </w:r>
      </w:ins>
      <w:ins w:id="731" w:author="Jujia Li [2]" w:date="2023-07-27T17:02:00Z">
        <w:r w:rsidR="00E300C9" w:rsidRPr="00371705">
          <w:rPr>
            <w:rFonts w:ascii="Times New Roman" w:hAnsi="Times New Roman" w:cs="Times New Roman"/>
            <w:rPrChange w:id="732" w:author="Wenchao Ma" w:date="2023-07-28T12:18:00Z">
              <w:rPr>
                <w:rFonts w:cstheme="minorHAnsi"/>
              </w:rPr>
            </w:rPrChange>
          </w:rPr>
          <w:t>The</w:t>
        </w:r>
      </w:ins>
      <w:del w:id="733" w:author="Jujia Li [2]" w:date="2023-07-27T16:49:00Z">
        <w:r w:rsidR="00530383" w:rsidRPr="00371705" w:rsidDel="00CB6E52">
          <w:rPr>
            <w:rFonts w:ascii="Times New Roman" w:hAnsi="Times New Roman" w:cs="Times New Roman"/>
            <w:rPrChange w:id="734" w:author="Wenchao Ma" w:date="2023-07-28T12:18:00Z">
              <w:rPr>
                <w:rFonts w:cstheme="minorHAnsi"/>
              </w:rPr>
            </w:rPrChange>
          </w:rPr>
          <w:delText xml:space="preserve">In traditional </w:delText>
        </w:r>
        <w:r w:rsidR="002032B5" w:rsidRPr="00371705" w:rsidDel="00CB6E52">
          <w:rPr>
            <w:rFonts w:ascii="Times New Roman" w:hAnsi="Times New Roman" w:cs="Times New Roman"/>
            <w:rPrChange w:id="735" w:author="Wenchao Ma" w:date="2023-07-28T12:18:00Z">
              <w:rPr>
                <w:rFonts w:cstheme="minorHAnsi"/>
              </w:rPr>
            </w:rPrChange>
          </w:rPr>
          <w:delText>GRM</w:delText>
        </w:r>
        <w:r w:rsidR="00530383" w:rsidRPr="00371705" w:rsidDel="00CB6E52">
          <w:rPr>
            <w:rFonts w:ascii="Times New Roman" w:hAnsi="Times New Roman" w:cs="Times New Roman"/>
            <w:rPrChange w:id="736" w:author="Wenchao Ma" w:date="2023-07-28T12:18:00Z">
              <w:rPr>
                <w:rFonts w:cstheme="minorHAnsi"/>
              </w:rPr>
            </w:rPrChange>
          </w:rPr>
          <w:delText>, a</w:delText>
        </w:r>
        <w:r w:rsidR="00286A5B" w:rsidRPr="00371705" w:rsidDel="00CB6E52">
          <w:rPr>
            <w:rFonts w:ascii="Times New Roman" w:hAnsi="Times New Roman" w:cs="Times New Roman"/>
            <w:rPrChange w:id="737" w:author="Wenchao Ma" w:date="2023-07-28T12:18:00Z">
              <w:rPr>
                <w:rFonts w:cstheme="minorHAnsi"/>
              </w:rPr>
            </w:rPrChange>
          </w:rPr>
          <w:delText xml:space="preserve">ll the possible responses to item j can be classified into a certain limited number of categories arranged in the order of attainment or intensity (Samejima, 1969). </w:delText>
        </w:r>
      </w:del>
      <w:del w:id="738" w:author="Jujia Li [2]" w:date="2023-07-27T17:02:00Z">
        <w:r w:rsidR="00286A5B" w:rsidRPr="00371705" w:rsidDel="00E300C9">
          <w:rPr>
            <w:rFonts w:ascii="Times New Roman" w:hAnsi="Times New Roman" w:cs="Times New Roman"/>
            <w:rPrChange w:id="739" w:author="Wenchao Ma" w:date="2023-07-28T12:18:00Z">
              <w:rPr>
                <w:rFonts w:cstheme="minorHAnsi"/>
              </w:rPr>
            </w:rPrChange>
          </w:rPr>
          <w:delText>The</w:delText>
        </w:r>
      </w:del>
      <w:r w:rsidR="00286A5B" w:rsidRPr="00371705">
        <w:rPr>
          <w:rFonts w:ascii="Times New Roman" w:hAnsi="Times New Roman" w:cs="Times New Roman"/>
          <w:rPrChange w:id="740" w:author="Wenchao Ma" w:date="2023-07-28T12:18:00Z">
            <w:rPr>
              <w:rFonts w:cstheme="minorHAnsi"/>
            </w:rPr>
          </w:rPrChange>
        </w:rPr>
        <w:t xml:space="preserve"> probability that an examinee’s response</w:t>
      </w:r>
      <w:r w:rsidR="00F35695" w:rsidRPr="00371705">
        <w:rPr>
          <w:rFonts w:ascii="Times New Roman" w:hAnsi="Times New Roman" w:cs="Times New Roman"/>
          <w:rPrChange w:id="741" w:author="Wenchao Ma" w:date="2023-07-28T12:18:00Z">
            <w:rPr>
              <w:rFonts w:cstheme="minorHAnsi"/>
            </w:rPr>
          </w:rPrChange>
        </w:rPr>
        <w:t xml:space="preserve"> </w:t>
      </w:r>
      <w:r w:rsidR="00286A5B" w:rsidRPr="00371705">
        <w:rPr>
          <w:rFonts w:ascii="Times New Roman" w:hAnsi="Times New Roman" w:cs="Times New Roman"/>
          <w:rPrChange w:id="742" w:author="Wenchao Ma" w:date="2023-07-28T12:18:00Z">
            <w:rPr>
              <w:rFonts w:cstheme="minorHAnsi"/>
            </w:rPr>
          </w:rPrChange>
        </w:rPr>
        <w:t>falls at or above a particular ordered category given</w:t>
      </w:r>
      <w:r w:rsidR="00530383" w:rsidRPr="00371705">
        <w:rPr>
          <w:rFonts w:ascii="Times New Roman" w:hAnsi="Times New Roman" w:cs="Times New Roman"/>
          <w:rPrChange w:id="743" w:author="Wenchao Ma" w:date="2023-07-28T12:18:00Z">
            <w:rPr>
              <w:rFonts w:cstheme="minorHAnsi"/>
            </w:rPr>
          </w:rPrChange>
        </w:rPr>
        <w:t xml:space="preserve"> </w:t>
      </w:r>
      <w:r w:rsidR="00286A5B" w:rsidRPr="00371705">
        <w:rPr>
          <w:rFonts w:ascii="Times New Roman" w:hAnsi="Times New Roman" w:cs="Times New Roman"/>
          <w:rPrChange w:id="744" w:author="Wenchao Ma" w:date="2023-07-28T12:18:00Z">
            <w:rPr>
              <w:rFonts w:cstheme="minorHAnsi"/>
            </w:rPr>
          </w:rPrChange>
        </w:rPr>
        <w:t>θ</w:t>
      </w:r>
      <w:r w:rsidR="00530383" w:rsidRPr="00371705">
        <w:rPr>
          <w:rFonts w:ascii="Times New Roman" w:hAnsi="Times New Roman" w:cs="Times New Roman"/>
          <w:rPrChange w:id="745" w:author="Wenchao Ma" w:date="2023-07-28T12:18:00Z">
            <w:rPr>
              <w:rFonts w:cstheme="minorHAnsi"/>
            </w:rPr>
          </w:rPrChange>
        </w:rPr>
        <w:t>.</w:t>
      </w:r>
      <w:r w:rsidR="00041F7F" w:rsidRPr="00371705">
        <w:rPr>
          <w:rFonts w:ascii="Times New Roman" w:hAnsi="Times New Roman" w:cs="Times New Roman"/>
          <w:rPrChange w:id="746" w:author="Wenchao Ma" w:date="2023-07-28T12:18:00Z">
            <w:rPr>
              <w:rFonts w:cstheme="minorHAnsi"/>
            </w:rPr>
          </w:rPrChange>
        </w:rPr>
        <w:t xml:space="preserve">  </w:t>
      </w:r>
      <w:del w:id="747" w:author="Jujia Li [2]" w:date="2023-07-26T21:19:00Z">
        <w:r w:rsidR="00041F7F" w:rsidRPr="00371705" w:rsidDel="002A5EE2">
          <w:rPr>
            <w:rFonts w:ascii="Times New Roman" w:hAnsi="Times New Roman" w:cs="Times New Roman"/>
            <w:rPrChange w:id="748" w:author="Wenchao Ma" w:date="2023-07-28T12:18:00Z">
              <w:rPr>
                <w:rFonts w:cstheme="minorHAnsi"/>
              </w:rPr>
            </w:rPrChange>
          </w:rPr>
          <w:delText xml:space="preserve">  </w:delText>
        </w:r>
      </w:del>
      <m:oMath>
        <m:eqArr>
          <m:eqArrPr>
            <m:maxDist m:val="1"/>
            <m:ctrlPr>
              <w:del w:id="749" w:author="Jujia Li [2]" w:date="2023-07-26T21:19:00Z">
                <w:rPr>
                  <w:rFonts w:ascii="Cambria Math" w:hAnsi="Cambria Math" w:cs="Times New Roman"/>
                  <w:i/>
                </w:rPr>
              </w:del>
            </m:ctrlPr>
          </m:eqArrPr>
          <m:e>
            <m:sSubSup>
              <m:sSubSupPr>
                <m:ctrlPr>
                  <w:del w:id="750" w:author="Jujia Li [2]" w:date="2023-07-26T21:19:00Z">
                    <w:rPr>
                      <w:rFonts w:ascii="Cambria Math" w:hAnsi="Cambria Math" w:cs="Times New Roman"/>
                      <w:i/>
                    </w:rPr>
                  </w:del>
                </m:ctrlPr>
              </m:sSubSupPr>
              <m:e>
                <m:r>
                  <w:del w:id="751" w:author="Jujia Li [2]" w:date="2023-07-26T21:19:00Z">
                    <w:rPr>
                      <w:rFonts w:ascii="Cambria Math" w:hAnsi="Cambria Math" w:cs="Times New Roman"/>
                    </w:rPr>
                    <m:t>P</m:t>
                  </w:del>
                </m:r>
              </m:e>
              <m:sub>
                <m:r>
                  <w:del w:id="752" w:author="Jujia Li [2]" w:date="2023-07-26T21:19:00Z">
                    <w:rPr>
                      <w:rFonts w:ascii="Cambria Math" w:hAnsi="Cambria Math" w:cs="Times New Roman"/>
                    </w:rPr>
                    <m:t>jk</m:t>
                  </w:del>
                </m:r>
              </m:sub>
              <m:sup>
                <m:r>
                  <w:del w:id="753" w:author="Jujia Li [2]" w:date="2023-07-26T21:19:00Z">
                    <w:rPr>
                      <w:rFonts w:ascii="Cambria Math" w:hAnsi="Cambria Math" w:cs="Times New Roman"/>
                    </w:rPr>
                    <m:t>*</m:t>
                  </w:del>
                </m:r>
              </m:sup>
            </m:sSubSup>
            <m:d>
              <m:dPr>
                <m:ctrlPr>
                  <w:del w:id="754" w:author="Jujia Li [2]" w:date="2023-07-26T21:19:00Z">
                    <w:rPr>
                      <w:rFonts w:ascii="Cambria Math" w:hAnsi="Cambria Math" w:cs="Times New Roman"/>
                      <w:i/>
                    </w:rPr>
                  </w:del>
                </m:ctrlPr>
              </m:dPr>
              <m:e>
                <m:r>
                  <w:del w:id="755" w:author="Jujia Li [2]" w:date="2023-07-26T21:19:00Z">
                    <w:rPr>
                      <w:rFonts w:ascii="Cambria Math" w:hAnsi="Cambria Math" w:cs="Times New Roman"/>
                    </w:rPr>
                    <m:t>θ</m:t>
                  </w:del>
                </m:r>
              </m:e>
            </m:d>
            <m:r>
              <w:del w:id="756" w:author="Jujia Li [2]" w:date="2023-07-24T22:22:00Z">
                <w:rPr>
                  <w:rFonts w:ascii="Cambria Math" w:hAnsi="Cambria Math" w:cs="Times New Roman"/>
                </w:rPr>
                <m:t>=</m:t>
              </w:del>
            </m:r>
            <m:f>
              <m:fPr>
                <m:ctrlPr>
                  <w:del w:id="757" w:author="Jujia Li [2]" w:date="2023-07-24T22:22:00Z">
                    <w:rPr>
                      <w:rFonts w:ascii="Cambria Math" w:hAnsi="Cambria Math" w:cs="Times New Roman"/>
                      <w:i/>
                    </w:rPr>
                  </w:del>
                </m:ctrlPr>
              </m:fPr>
              <m:num>
                <m:sSup>
                  <m:sSupPr>
                    <m:ctrlPr>
                      <w:del w:id="758" w:author="Jujia Li [2]" w:date="2023-07-24T22:22:00Z">
                        <w:rPr>
                          <w:rFonts w:ascii="Cambria Math" w:hAnsi="Cambria Math" w:cs="Times New Roman"/>
                          <w:i/>
                        </w:rPr>
                      </w:del>
                    </m:ctrlPr>
                  </m:sSupPr>
                  <m:e>
                    <m:r>
                      <w:del w:id="759" w:author="Jujia Li [2]" w:date="2023-07-24T22:22:00Z">
                        <w:rPr>
                          <w:rFonts w:ascii="Cambria Math" w:hAnsi="Cambria Math" w:cs="Times New Roman"/>
                        </w:rPr>
                        <m:t>e</m:t>
                      </w:del>
                    </m:r>
                  </m:e>
                  <m:sup>
                    <m:sSub>
                      <m:sSubPr>
                        <m:ctrlPr>
                          <w:del w:id="760" w:author="Jujia Li [2]" w:date="2023-07-24T22:22:00Z">
                            <w:rPr>
                              <w:rFonts w:ascii="Cambria Math" w:hAnsi="Cambria Math" w:cs="Times New Roman"/>
                              <w:i/>
                            </w:rPr>
                          </w:del>
                        </m:ctrlPr>
                      </m:sSubPr>
                      <m:e>
                        <m:r>
                          <w:del w:id="761" w:author="Jujia Li [2]" w:date="2023-07-24T22:22:00Z">
                            <w:rPr>
                              <w:rFonts w:ascii="Cambria Math" w:hAnsi="Cambria Math" w:cs="Times New Roman"/>
                            </w:rPr>
                            <m:t>Da</m:t>
                          </w:del>
                        </m:r>
                      </m:e>
                      <m:sub>
                        <m:r>
                          <w:del w:id="762" w:author="Jujia Li [2]" w:date="2023-07-24T22:22:00Z">
                            <w:rPr>
                              <w:rFonts w:ascii="Cambria Math" w:hAnsi="Cambria Math" w:cs="Times New Roman"/>
                            </w:rPr>
                            <m:t>j</m:t>
                          </w:del>
                        </m:r>
                      </m:sub>
                    </m:sSub>
                    <m:d>
                      <m:dPr>
                        <m:ctrlPr>
                          <w:del w:id="763" w:author="Jujia Li [2]" w:date="2023-07-24T22:22:00Z">
                            <w:rPr>
                              <w:rFonts w:ascii="Cambria Math" w:hAnsi="Cambria Math" w:cs="Times New Roman"/>
                              <w:i/>
                            </w:rPr>
                          </w:del>
                        </m:ctrlPr>
                      </m:dPr>
                      <m:e>
                        <m:r>
                          <w:del w:id="764" w:author="Jujia Li [2]" w:date="2023-07-24T22:22:00Z">
                            <w:rPr>
                              <w:rFonts w:ascii="Cambria Math" w:hAnsi="Cambria Math" w:cs="Times New Roman"/>
                            </w:rPr>
                            <m:t>θ-</m:t>
                          </w:del>
                        </m:r>
                        <m:sSub>
                          <m:sSubPr>
                            <m:ctrlPr>
                              <w:del w:id="765" w:author="Jujia Li [2]" w:date="2023-07-24T22:22:00Z">
                                <w:rPr>
                                  <w:rFonts w:ascii="Cambria Math" w:hAnsi="Cambria Math" w:cs="Times New Roman"/>
                                  <w:i/>
                                </w:rPr>
                              </w:del>
                            </m:ctrlPr>
                          </m:sSubPr>
                          <m:e>
                            <m:r>
                              <w:del w:id="766" w:author="Jujia Li [2]" w:date="2023-07-24T22:22:00Z">
                                <w:rPr>
                                  <w:rFonts w:ascii="Cambria Math" w:hAnsi="Cambria Math" w:cs="Times New Roman"/>
                                </w:rPr>
                                <m:t>b</m:t>
                              </w:del>
                            </m:r>
                          </m:e>
                          <m:sub>
                            <m:r>
                              <w:del w:id="767" w:author="Jujia Li [2]" w:date="2023-07-24T22:22:00Z">
                                <w:rPr>
                                  <w:rFonts w:ascii="Cambria Math" w:hAnsi="Cambria Math" w:cs="Times New Roman"/>
                                </w:rPr>
                                <m:t>jk</m:t>
                              </w:del>
                            </m:r>
                          </m:sub>
                        </m:sSub>
                      </m:e>
                    </m:d>
                  </m:sup>
                </m:sSup>
              </m:num>
              <m:den>
                <m:r>
                  <w:del w:id="768" w:author="Jujia Li [2]" w:date="2023-07-24T22:22:00Z">
                    <w:rPr>
                      <w:rFonts w:ascii="Cambria Math" w:hAnsi="Cambria Math" w:cs="Times New Roman"/>
                    </w:rPr>
                    <m:t>1+</m:t>
                  </w:del>
                </m:r>
                <m:sSup>
                  <m:sSupPr>
                    <m:ctrlPr>
                      <w:del w:id="769" w:author="Jujia Li [2]" w:date="2023-07-24T22:22:00Z">
                        <w:rPr>
                          <w:rFonts w:ascii="Cambria Math" w:hAnsi="Cambria Math" w:cs="Times New Roman"/>
                          <w:i/>
                        </w:rPr>
                      </w:del>
                    </m:ctrlPr>
                  </m:sSupPr>
                  <m:e>
                    <m:r>
                      <w:del w:id="770" w:author="Jujia Li [2]" w:date="2023-07-24T22:22:00Z">
                        <w:rPr>
                          <w:rFonts w:ascii="Cambria Math" w:hAnsi="Cambria Math" w:cs="Times New Roman"/>
                        </w:rPr>
                        <m:t>e</m:t>
                      </w:del>
                    </m:r>
                  </m:e>
                  <m:sup>
                    <m:sSub>
                      <m:sSubPr>
                        <m:ctrlPr>
                          <w:del w:id="771" w:author="Jujia Li [2]" w:date="2023-07-24T22:22:00Z">
                            <w:rPr>
                              <w:rFonts w:ascii="Cambria Math" w:hAnsi="Cambria Math" w:cs="Times New Roman"/>
                              <w:i/>
                            </w:rPr>
                          </w:del>
                        </m:ctrlPr>
                      </m:sSubPr>
                      <m:e>
                        <m:r>
                          <w:del w:id="772" w:author="Jujia Li [2]" w:date="2023-07-24T22:22:00Z">
                            <w:rPr>
                              <w:rFonts w:ascii="Cambria Math" w:hAnsi="Cambria Math" w:cs="Times New Roman"/>
                            </w:rPr>
                            <m:t>Da</m:t>
                          </w:del>
                        </m:r>
                      </m:e>
                      <m:sub>
                        <m:r>
                          <w:del w:id="773" w:author="Jujia Li [2]" w:date="2023-07-24T22:22:00Z">
                            <w:rPr>
                              <w:rFonts w:ascii="Cambria Math" w:hAnsi="Cambria Math" w:cs="Times New Roman"/>
                            </w:rPr>
                            <m:t>j</m:t>
                          </w:del>
                        </m:r>
                      </m:sub>
                    </m:sSub>
                    <m:d>
                      <m:dPr>
                        <m:ctrlPr>
                          <w:del w:id="774" w:author="Jujia Li [2]" w:date="2023-07-24T22:22:00Z">
                            <w:rPr>
                              <w:rFonts w:ascii="Cambria Math" w:hAnsi="Cambria Math" w:cs="Times New Roman"/>
                              <w:i/>
                            </w:rPr>
                          </w:del>
                        </m:ctrlPr>
                      </m:dPr>
                      <m:e>
                        <m:r>
                          <w:del w:id="775" w:author="Jujia Li [2]" w:date="2023-07-24T22:22:00Z">
                            <w:rPr>
                              <w:rFonts w:ascii="Cambria Math" w:hAnsi="Cambria Math" w:cs="Times New Roman"/>
                            </w:rPr>
                            <m:t>θ-</m:t>
                          </w:del>
                        </m:r>
                        <m:sSub>
                          <m:sSubPr>
                            <m:ctrlPr>
                              <w:del w:id="776" w:author="Jujia Li [2]" w:date="2023-07-24T22:22:00Z">
                                <w:rPr>
                                  <w:rFonts w:ascii="Cambria Math" w:hAnsi="Cambria Math" w:cs="Times New Roman"/>
                                  <w:i/>
                                </w:rPr>
                              </w:del>
                            </m:ctrlPr>
                          </m:sSubPr>
                          <m:e>
                            <m:r>
                              <w:del w:id="777" w:author="Jujia Li [2]" w:date="2023-07-24T22:22:00Z">
                                <w:rPr>
                                  <w:rFonts w:ascii="Cambria Math" w:hAnsi="Cambria Math" w:cs="Times New Roman"/>
                                </w:rPr>
                                <m:t>b</m:t>
                              </w:del>
                            </m:r>
                          </m:e>
                          <m:sub>
                            <m:r>
                              <w:del w:id="778" w:author="Jujia Li [2]" w:date="2023-07-24T22:22:00Z">
                                <w:rPr>
                                  <w:rFonts w:ascii="Cambria Math" w:hAnsi="Cambria Math" w:cs="Times New Roman"/>
                                </w:rPr>
                                <m:t>jk</m:t>
                              </w:del>
                            </m:r>
                          </m:sub>
                        </m:sSub>
                      </m:e>
                    </m:d>
                  </m:sup>
                </m:sSup>
              </m:den>
            </m:f>
            <m:r>
              <w:del w:id="779" w:author="Jujia Li [2]" w:date="2023-07-26T21:19:00Z">
                <w:rPr>
                  <w:rFonts w:ascii="Cambria Math" w:hAnsi="Cambria Math" w:cs="Times New Roman"/>
                </w:rPr>
                <m:t>#</m:t>
              </w:del>
            </m:r>
            <m:d>
              <m:dPr>
                <m:ctrlPr>
                  <w:del w:id="780" w:author="Jujia Li [2]" w:date="2023-07-26T21:19:00Z">
                    <w:rPr>
                      <w:rFonts w:ascii="Cambria Math" w:hAnsi="Cambria Math" w:cs="Times New Roman"/>
                      <w:i/>
                    </w:rPr>
                  </w:del>
                </m:ctrlPr>
              </m:dPr>
              <m:e>
                <m:r>
                  <w:del w:id="781" w:author="Jujia Li [2]" w:date="2023-07-26T21:19:00Z">
                    <w:rPr>
                      <w:rFonts w:ascii="Cambria Math" w:hAnsi="Cambria Math" w:cs="Times New Roman"/>
                    </w:rPr>
                    <m:t>1</m:t>
                  </w:del>
                </m:r>
              </m:e>
            </m:d>
          </m:e>
        </m:eqArr>
      </m:oMath>
    </w:p>
    <w:p w14:paraId="2B642000" w14:textId="2F221F8C" w:rsidR="007267FC" w:rsidRPr="00371705" w:rsidRDefault="00000000">
      <w:pPr>
        <w:spacing w:after="0" w:line="480" w:lineRule="auto"/>
        <w:ind w:firstLine="720"/>
        <w:rPr>
          <w:rFonts w:ascii="Times New Roman" w:hAnsi="Times New Roman" w:cs="Times New Roman"/>
          <w:rPrChange w:id="782" w:author="Wenchao Ma" w:date="2023-07-28T12:18:00Z">
            <w:rPr>
              <w:rFonts w:cstheme="minorHAnsi"/>
            </w:rPr>
          </w:rPrChange>
        </w:rPr>
        <w:pPrChange w:id="783" w:author="Jujia Li [2]" w:date="2023-07-27T16:04:00Z">
          <w:pPr>
            <w:spacing w:after="0" w:line="480" w:lineRule="auto"/>
          </w:pPr>
        </w:pPrChange>
      </w:pPr>
      <m:oMathPara>
        <m:oMath>
          <m:eqArr>
            <m:eqArrPr>
              <m:maxDist m:val="1"/>
              <m:ctrlPr>
                <w:ins w:id="784" w:author="Jujia Li [2]" w:date="2023-07-25T20:19:00Z">
                  <w:rPr>
                    <w:rFonts w:ascii="Cambria Math" w:hAnsi="Cambria Math" w:cs="Times New Roman"/>
                    <w:i/>
                  </w:rPr>
                </w:ins>
              </m:ctrlPr>
            </m:eqArrPr>
            <m:e>
              <m:r>
                <w:ins w:id="785" w:author="Jujia Li [2]" w:date="2023-07-25T20:24:00Z">
                  <w:rPr>
                    <w:rFonts w:ascii="Cambria Math" w:hAnsi="Cambria Math" w:cs="Times New Roman"/>
                  </w:rPr>
                  <m:t>P(</m:t>
                </w:ins>
              </m:r>
              <m:sSub>
                <m:sSubPr>
                  <m:ctrlPr>
                    <w:ins w:id="786" w:author="Jujia Li [2]" w:date="2023-07-25T20:24:00Z">
                      <w:rPr>
                        <w:rFonts w:ascii="Cambria Math" w:hAnsi="Cambria Math" w:cs="Times New Roman"/>
                        <w:i/>
                      </w:rPr>
                    </w:ins>
                  </m:ctrlPr>
                </m:sSubPr>
                <m:e>
                  <m:r>
                    <w:ins w:id="787" w:author="Jujia Li [2]" w:date="2023-07-25T20:24:00Z">
                      <w:rPr>
                        <w:rFonts w:ascii="Cambria Math" w:hAnsi="Cambria Math" w:cs="Times New Roman"/>
                      </w:rPr>
                      <m:t>Y</m:t>
                    </w:ins>
                  </m:r>
                </m:e>
                <m:sub>
                  <m:r>
                    <w:ins w:id="788" w:author="Jujia Li [2]" w:date="2023-07-25T20:24:00Z">
                      <w:rPr>
                        <w:rFonts w:ascii="Cambria Math" w:hAnsi="Cambria Math" w:cs="Times New Roman"/>
                      </w:rPr>
                      <m:t>ij</m:t>
                    </w:ins>
                  </m:r>
                </m:sub>
              </m:sSub>
              <m:r>
                <w:ins w:id="789" w:author="Jujia Li [2]" w:date="2023-07-25T20:24:00Z">
                  <w:rPr>
                    <w:rFonts w:ascii="Cambria Math" w:hAnsi="Cambria Math" w:cs="Times New Roman"/>
                  </w:rPr>
                  <m:t>≥k|θ,</m:t>
                </w:ins>
              </m:r>
              <m:sSub>
                <m:sSubPr>
                  <m:ctrlPr>
                    <w:ins w:id="790" w:author="Jujia Li [2]" w:date="2023-07-25T20:24:00Z">
                      <w:rPr>
                        <w:rFonts w:ascii="Cambria Math" w:hAnsi="Cambria Math" w:cs="Times New Roman"/>
                        <w:i/>
                      </w:rPr>
                    </w:ins>
                  </m:ctrlPr>
                </m:sSubPr>
                <m:e>
                  <m:r>
                    <w:ins w:id="791" w:author="Jujia Li [2]" w:date="2023-07-25T20:24:00Z">
                      <w:rPr>
                        <w:rFonts w:ascii="Cambria Math" w:hAnsi="Cambria Math" w:cs="Times New Roman"/>
                      </w:rPr>
                      <m:t>c</m:t>
                    </w:ins>
                  </m:r>
                </m:e>
                <m:sub>
                  <m:r>
                    <w:ins w:id="792" w:author="Jujia Li [2]" w:date="2023-07-25T20:24:00Z">
                      <w:rPr>
                        <w:rFonts w:ascii="Cambria Math" w:hAnsi="Cambria Math" w:cs="Times New Roman"/>
                      </w:rPr>
                      <m:t>j(k)</m:t>
                    </w:ins>
                  </m:r>
                </m:sub>
              </m:sSub>
              <m:r>
                <w:ins w:id="793" w:author="Jujia Li [2]" w:date="2023-07-25T20:24:00Z">
                  <w:rPr>
                    <w:rFonts w:ascii="Cambria Math" w:hAnsi="Cambria Math" w:cs="Times New Roman"/>
                  </w:rPr>
                  <m:t>,α)</m:t>
                </w:ins>
              </m:r>
              <m:r>
                <w:ins w:id="794" w:author="Jujia Li [2]" w:date="2023-07-25T20:19:00Z">
                  <w:rPr>
                    <w:rFonts w:ascii="Cambria Math" w:hAnsi="Cambria Math" w:cs="Times New Roman"/>
                  </w:rPr>
                  <m:t>=</m:t>
                </w:ins>
              </m:r>
              <m:f>
                <m:fPr>
                  <m:ctrlPr>
                    <w:ins w:id="795" w:author="Jujia Li [2]" w:date="2023-07-25T20:19:00Z">
                      <w:rPr>
                        <w:rFonts w:ascii="Cambria Math" w:hAnsi="Cambria Math" w:cs="Times New Roman"/>
                        <w:i/>
                      </w:rPr>
                    </w:ins>
                  </m:ctrlPr>
                </m:fPr>
                <m:num>
                  <m:sSup>
                    <m:sSupPr>
                      <m:ctrlPr>
                        <w:ins w:id="796" w:author="Jujia Li [2]" w:date="2023-07-26T15:46:00Z">
                          <w:rPr>
                            <w:rFonts w:ascii="Cambria Math" w:hAnsi="Cambria Math" w:cs="Times New Roman"/>
                            <w:i/>
                          </w:rPr>
                        </w:ins>
                      </m:ctrlPr>
                    </m:sSupPr>
                    <m:e>
                      <m:r>
                        <w:ins w:id="797" w:author="Jujia Li [2]" w:date="2023-07-26T15:46:00Z">
                          <w:rPr>
                            <w:rFonts w:ascii="Cambria Math" w:hAnsi="Cambria Math" w:cs="Times New Roman"/>
                          </w:rPr>
                          <m:t>e</m:t>
                        </w:ins>
                      </m:r>
                    </m:e>
                    <m:sup>
                      <m:sSub>
                        <m:sSubPr>
                          <m:ctrlPr>
                            <w:ins w:id="798" w:author="Jujia Li [2]" w:date="2023-07-26T15:46:00Z">
                              <w:rPr>
                                <w:rFonts w:ascii="Cambria Math" w:hAnsi="Cambria Math" w:cs="Times New Roman"/>
                                <w:i/>
                              </w:rPr>
                            </w:ins>
                          </m:ctrlPr>
                        </m:sSubPr>
                        <m:e>
                          <m:r>
                            <w:ins w:id="799" w:author="Jujia Li [2]" w:date="2023-07-26T15:46:00Z">
                              <w:rPr>
                                <w:rFonts w:ascii="Cambria Math" w:hAnsi="Cambria Math" w:cs="Times New Roman"/>
                              </w:rPr>
                              <m:t>c</m:t>
                            </w:ins>
                          </m:r>
                        </m:e>
                        <m:sub>
                          <m:r>
                            <w:ins w:id="800" w:author="Jujia Li [2]" w:date="2023-07-26T15:46:00Z">
                              <w:rPr>
                                <w:rFonts w:ascii="Cambria Math" w:hAnsi="Cambria Math" w:cs="Times New Roman"/>
                              </w:rPr>
                              <m:t>j(k)</m:t>
                            </w:ins>
                          </m:r>
                        </m:sub>
                      </m:sSub>
                      <m:r>
                        <w:ins w:id="801" w:author="Jujia Li [2]" w:date="2023-07-26T15:46:00Z">
                          <w:rPr>
                            <w:rFonts w:ascii="Cambria Math" w:hAnsi="Cambria Math" w:cs="Times New Roman"/>
                          </w:rPr>
                          <m:t>+</m:t>
                        </w:ins>
                      </m:r>
                      <m:sSubSup>
                        <m:sSubSupPr>
                          <m:ctrlPr>
                            <w:ins w:id="802" w:author="Jujia Li [2]" w:date="2023-07-26T15:46:00Z">
                              <w:rPr>
                                <w:rFonts w:ascii="Cambria Math" w:hAnsi="Cambria Math" w:cs="Times New Roman"/>
                                <w:i/>
                              </w:rPr>
                            </w:ins>
                          </m:ctrlPr>
                        </m:sSubSupPr>
                        <m:e>
                          <m:r>
                            <w:ins w:id="803" w:author="Jujia Li [2]" w:date="2023-07-26T15:46:00Z">
                              <w:rPr>
                                <w:rFonts w:ascii="Cambria Math" w:hAnsi="Cambria Math" w:cs="Times New Roman"/>
                              </w:rPr>
                              <m:t>α</m:t>
                            </w:ins>
                          </m:r>
                        </m:e>
                        <m:sub>
                          <m:r>
                            <w:ins w:id="804" w:author="Jujia Li [2]" w:date="2023-07-26T15:46:00Z">
                              <w:rPr>
                                <w:rFonts w:ascii="Cambria Math" w:hAnsi="Cambria Math" w:cs="Times New Roman"/>
                              </w:rPr>
                              <m:t>j</m:t>
                            </w:ins>
                          </m:r>
                        </m:sub>
                        <m:sup>
                          <m:r>
                            <w:ins w:id="805" w:author="Jujia Li [2]" w:date="2023-07-26T15:46:00Z">
                              <w:rPr>
                                <w:rFonts w:ascii="Cambria Math" w:hAnsi="Cambria Math" w:cs="Times New Roman"/>
                              </w:rPr>
                              <m:t>G</m:t>
                            </w:ins>
                          </m:r>
                        </m:sup>
                      </m:sSubSup>
                      <m:sSubSup>
                        <m:sSubSupPr>
                          <m:ctrlPr>
                            <w:ins w:id="806" w:author="Jujia Li [2]" w:date="2023-07-26T15:46:00Z">
                              <w:rPr>
                                <w:rFonts w:ascii="Cambria Math" w:hAnsi="Cambria Math" w:cs="Times New Roman"/>
                                <w:i/>
                              </w:rPr>
                            </w:ins>
                          </m:ctrlPr>
                        </m:sSubSupPr>
                        <m:e>
                          <m:r>
                            <w:ins w:id="807" w:author="Jujia Li [2]" w:date="2023-07-26T15:46:00Z">
                              <w:rPr>
                                <w:rFonts w:ascii="Cambria Math" w:hAnsi="Cambria Math" w:cs="Times New Roman"/>
                              </w:rPr>
                              <m:t>θ</m:t>
                            </w:ins>
                          </m:r>
                        </m:e>
                        <m:sub>
                          <m:r>
                            <w:ins w:id="808" w:author="Jujia Li [2]" w:date="2023-07-26T15:46:00Z">
                              <w:rPr>
                                <w:rFonts w:ascii="Cambria Math" w:hAnsi="Cambria Math" w:cs="Times New Roman"/>
                              </w:rPr>
                              <m:t>i</m:t>
                            </w:ins>
                          </m:r>
                        </m:sub>
                        <m:sup>
                          <m:r>
                            <w:ins w:id="809" w:author="Jujia Li [2]" w:date="2023-07-26T15:46:00Z">
                              <w:rPr>
                                <w:rFonts w:ascii="Cambria Math" w:hAnsi="Cambria Math" w:cs="Times New Roman"/>
                              </w:rPr>
                              <m:t>G</m:t>
                            </w:ins>
                          </m:r>
                        </m:sup>
                      </m:sSubSup>
                      <m:r>
                        <w:ins w:id="810" w:author="Jujia Li [2]" w:date="2023-07-26T15:46:00Z">
                          <w:rPr>
                            <w:rFonts w:ascii="Cambria Math" w:hAnsi="Cambria Math" w:cs="Times New Roman"/>
                          </w:rPr>
                          <m:t>+</m:t>
                        </w:ins>
                      </m:r>
                      <m:sSubSup>
                        <m:sSubSupPr>
                          <m:ctrlPr>
                            <w:ins w:id="811" w:author="Jujia Li [2]" w:date="2023-07-26T15:46:00Z">
                              <w:rPr>
                                <w:rFonts w:ascii="Cambria Math" w:hAnsi="Cambria Math" w:cs="Times New Roman"/>
                                <w:i/>
                              </w:rPr>
                            </w:ins>
                          </m:ctrlPr>
                        </m:sSubSupPr>
                        <m:e>
                          <m:r>
                            <w:ins w:id="812" w:author="Jujia Li [2]" w:date="2023-07-26T15:46:00Z">
                              <w:rPr>
                                <w:rFonts w:ascii="Cambria Math" w:hAnsi="Cambria Math" w:cs="Times New Roman"/>
                              </w:rPr>
                              <m:t>α</m:t>
                            </w:ins>
                          </m:r>
                        </m:e>
                        <m:sub>
                          <m:r>
                            <w:ins w:id="813" w:author="Jujia Li [2]" w:date="2023-07-26T15:46:00Z">
                              <w:rPr>
                                <w:rFonts w:ascii="Cambria Math" w:hAnsi="Cambria Math" w:cs="Times New Roman"/>
                              </w:rPr>
                              <m:t>j</m:t>
                            </w:ins>
                          </m:r>
                        </m:sub>
                        <m:sup>
                          <m:sSub>
                            <m:sSubPr>
                              <m:ctrlPr>
                                <w:ins w:id="814" w:author="Jujia Li [2]" w:date="2023-07-26T15:46:00Z">
                                  <w:rPr>
                                    <w:rFonts w:ascii="Cambria Math" w:hAnsi="Cambria Math" w:cs="Times New Roman"/>
                                    <w:i/>
                                  </w:rPr>
                                </w:ins>
                              </m:ctrlPr>
                            </m:sSubPr>
                            <m:e>
                              <m:r>
                                <w:ins w:id="815" w:author="Jujia Li [2]" w:date="2023-07-26T15:46:00Z">
                                  <w:rPr>
                                    <w:rFonts w:ascii="Cambria Math" w:hAnsi="Cambria Math" w:cs="Times New Roman"/>
                                  </w:rPr>
                                  <m:t>S</m:t>
                                </w:ins>
                              </m:r>
                            </m:e>
                            <m:sub>
                              <m:r>
                                <w:ins w:id="816" w:author="Jujia Li [2]" w:date="2023-07-26T15:46:00Z">
                                  <w:rPr>
                                    <w:rFonts w:ascii="Cambria Math" w:hAnsi="Cambria Math" w:cs="Times New Roman"/>
                                  </w:rPr>
                                  <m:t>s</m:t>
                                </w:ins>
                              </m:r>
                            </m:sub>
                          </m:sSub>
                        </m:sup>
                      </m:sSubSup>
                      <m:sSubSup>
                        <m:sSubSupPr>
                          <m:ctrlPr>
                            <w:ins w:id="817" w:author="Jujia Li [2]" w:date="2023-07-26T15:46:00Z">
                              <w:rPr>
                                <w:rFonts w:ascii="Cambria Math" w:hAnsi="Cambria Math" w:cs="Times New Roman"/>
                                <w:i/>
                              </w:rPr>
                            </w:ins>
                          </m:ctrlPr>
                        </m:sSubSupPr>
                        <m:e>
                          <m:r>
                            <w:ins w:id="818" w:author="Jujia Li [2]" w:date="2023-07-26T15:46:00Z">
                              <w:rPr>
                                <w:rFonts w:ascii="Cambria Math" w:hAnsi="Cambria Math" w:cs="Times New Roman"/>
                              </w:rPr>
                              <m:t>θ</m:t>
                            </w:ins>
                          </m:r>
                        </m:e>
                        <m:sub>
                          <m:r>
                            <w:ins w:id="819" w:author="Jujia Li [2]" w:date="2023-07-26T15:46:00Z">
                              <w:rPr>
                                <w:rFonts w:ascii="Cambria Math" w:hAnsi="Cambria Math" w:cs="Times New Roman"/>
                              </w:rPr>
                              <m:t>i</m:t>
                            </w:ins>
                          </m:r>
                        </m:sub>
                        <m:sup>
                          <m:sSub>
                            <m:sSubPr>
                              <m:ctrlPr>
                                <w:ins w:id="820" w:author="Jujia Li [2]" w:date="2023-07-26T15:46:00Z">
                                  <w:rPr>
                                    <w:rFonts w:ascii="Cambria Math" w:hAnsi="Cambria Math" w:cs="Times New Roman"/>
                                    <w:i/>
                                  </w:rPr>
                                </w:ins>
                              </m:ctrlPr>
                            </m:sSubPr>
                            <m:e>
                              <m:r>
                                <w:ins w:id="821" w:author="Jujia Li [2]" w:date="2023-07-26T15:46:00Z">
                                  <w:rPr>
                                    <w:rFonts w:ascii="Cambria Math" w:hAnsi="Cambria Math" w:cs="Times New Roman"/>
                                  </w:rPr>
                                  <m:t>S</m:t>
                                </w:ins>
                              </m:r>
                            </m:e>
                            <m:sub>
                              <m:r>
                                <w:ins w:id="822" w:author="Jujia Li [2]" w:date="2023-07-26T15:46:00Z">
                                  <w:rPr>
                                    <w:rFonts w:ascii="Cambria Math" w:hAnsi="Cambria Math" w:cs="Times New Roman"/>
                                  </w:rPr>
                                  <m:t>s</m:t>
                                </w:ins>
                              </m:r>
                            </m:sub>
                          </m:sSub>
                        </m:sup>
                      </m:sSubSup>
                    </m:sup>
                  </m:sSup>
                </m:num>
                <m:den>
                  <m:r>
                    <w:ins w:id="823" w:author="Jujia Li [2]" w:date="2023-07-26T15:46:00Z">
                      <w:rPr>
                        <w:rFonts w:ascii="Cambria Math" w:hAnsi="Cambria Math" w:cs="Times New Roman"/>
                      </w:rPr>
                      <m:t>1+</m:t>
                    </w:ins>
                  </m:r>
                  <m:sSup>
                    <m:sSupPr>
                      <m:ctrlPr>
                        <w:ins w:id="824" w:author="Jujia Li [2]" w:date="2023-07-26T15:46:00Z">
                          <w:rPr>
                            <w:rFonts w:ascii="Cambria Math" w:hAnsi="Cambria Math" w:cs="Times New Roman"/>
                            <w:i/>
                          </w:rPr>
                        </w:ins>
                      </m:ctrlPr>
                    </m:sSupPr>
                    <m:e>
                      <m:r>
                        <w:ins w:id="825" w:author="Jujia Li [2]" w:date="2023-07-26T15:46:00Z">
                          <w:rPr>
                            <w:rFonts w:ascii="Cambria Math" w:hAnsi="Cambria Math" w:cs="Times New Roman"/>
                          </w:rPr>
                          <m:t>e</m:t>
                        </w:ins>
                      </m:r>
                    </m:e>
                    <m:sup>
                      <m:sSub>
                        <m:sSubPr>
                          <m:ctrlPr>
                            <w:ins w:id="826" w:author="Jujia Li [2]" w:date="2023-07-26T15:46:00Z">
                              <w:rPr>
                                <w:rFonts w:ascii="Cambria Math" w:hAnsi="Cambria Math" w:cs="Times New Roman"/>
                                <w:i/>
                              </w:rPr>
                            </w:ins>
                          </m:ctrlPr>
                        </m:sSubPr>
                        <m:e>
                          <m:r>
                            <w:ins w:id="827" w:author="Jujia Li [2]" w:date="2023-07-26T15:46:00Z">
                              <w:rPr>
                                <w:rFonts w:ascii="Cambria Math" w:hAnsi="Cambria Math" w:cs="Times New Roman"/>
                              </w:rPr>
                              <m:t>c</m:t>
                            </w:ins>
                          </m:r>
                        </m:e>
                        <m:sub>
                          <m:r>
                            <w:ins w:id="828" w:author="Jujia Li [2]" w:date="2023-07-26T15:46:00Z">
                              <w:rPr>
                                <w:rFonts w:ascii="Cambria Math" w:hAnsi="Cambria Math" w:cs="Times New Roman"/>
                              </w:rPr>
                              <m:t>j(k)</m:t>
                            </w:ins>
                          </m:r>
                        </m:sub>
                      </m:sSub>
                      <m:r>
                        <w:ins w:id="829" w:author="Jujia Li [2]" w:date="2023-07-26T15:46:00Z">
                          <w:rPr>
                            <w:rFonts w:ascii="Cambria Math" w:hAnsi="Cambria Math" w:cs="Times New Roman"/>
                          </w:rPr>
                          <m:t>+</m:t>
                        </w:ins>
                      </m:r>
                      <m:sSubSup>
                        <m:sSubSupPr>
                          <m:ctrlPr>
                            <w:ins w:id="830" w:author="Jujia Li [2]" w:date="2023-07-26T15:46:00Z">
                              <w:rPr>
                                <w:rFonts w:ascii="Cambria Math" w:hAnsi="Cambria Math" w:cs="Times New Roman"/>
                                <w:i/>
                              </w:rPr>
                            </w:ins>
                          </m:ctrlPr>
                        </m:sSubSupPr>
                        <m:e>
                          <m:r>
                            <w:ins w:id="831" w:author="Jujia Li [2]" w:date="2023-07-26T15:46:00Z">
                              <w:rPr>
                                <w:rFonts w:ascii="Cambria Math" w:hAnsi="Cambria Math" w:cs="Times New Roman"/>
                              </w:rPr>
                              <m:t>α</m:t>
                            </w:ins>
                          </m:r>
                        </m:e>
                        <m:sub>
                          <m:r>
                            <w:ins w:id="832" w:author="Jujia Li [2]" w:date="2023-07-26T15:46:00Z">
                              <w:rPr>
                                <w:rFonts w:ascii="Cambria Math" w:hAnsi="Cambria Math" w:cs="Times New Roman"/>
                              </w:rPr>
                              <m:t>j</m:t>
                            </w:ins>
                          </m:r>
                        </m:sub>
                        <m:sup>
                          <m:r>
                            <w:ins w:id="833" w:author="Jujia Li [2]" w:date="2023-07-26T15:46:00Z">
                              <w:rPr>
                                <w:rFonts w:ascii="Cambria Math" w:hAnsi="Cambria Math" w:cs="Times New Roman"/>
                              </w:rPr>
                              <m:t>G</m:t>
                            </w:ins>
                          </m:r>
                        </m:sup>
                      </m:sSubSup>
                      <m:sSubSup>
                        <m:sSubSupPr>
                          <m:ctrlPr>
                            <w:ins w:id="834" w:author="Jujia Li [2]" w:date="2023-07-26T15:46:00Z">
                              <w:rPr>
                                <w:rFonts w:ascii="Cambria Math" w:hAnsi="Cambria Math" w:cs="Times New Roman"/>
                                <w:i/>
                              </w:rPr>
                            </w:ins>
                          </m:ctrlPr>
                        </m:sSubSupPr>
                        <m:e>
                          <m:r>
                            <w:ins w:id="835" w:author="Jujia Li [2]" w:date="2023-07-26T15:46:00Z">
                              <w:rPr>
                                <w:rFonts w:ascii="Cambria Math" w:hAnsi="Cambria Math" w:cs="Times New Roman"/>
                              </w:rPr>
                              <m:t>θ</m:t>
                            </w:ins>
                          </m:r>
                        </m:e>
                        <m:sub>
                          <m:r>
                            <w:ins w:id="836" w:author="Jujia Li [2]" w:date="2023-07-26T15:46:00Z">
                              <w:rPr>
                                <w:rFonts w:ascii="Cambria Math" w:hAnsi="Cambria Math" w:cs="Times New Roman"/>
                              </w:rPr>
                              <m:t>i</m:t>
                            </w:ins>
                          </m:r>
                        </m:sub>
                        <m:sup>
                          <m:r>
                            <w:ins w:id="837" w:author="Jujia Li [2]" w:date="2023-07-26T15:46:00Z">
                              <w:rPr>
                                <w:rFonts w:ascii="Cambria Math" w:hAnsi="Cambria Math" w:cs="Times New Roman"/>
                              </w:rPr>
                              <m:t>G</m:t>
                            </w:ins>
                          </m:r>
                        </m:sup>
                      </m:sSubSup>
                      <m:r>
                        <w:ins w:id="838" w:author="Jujia Li [2]" w:date="2023-07-26T15:46:00Z">
                          <w:rPr>
                            <w:rFonts w:ascii="Cambria Math" w:hAnsi="Cambria Math" w:cs="Times New Roman"/>
                          </w:rPr>
                          <m:t>+</m:t>
                        </w:ins>
                      </m:r>
                      <m:sSubSup>
                        <m:sSubSupPr>
                          <m:ctrlPr>
                            <w:ins w:id="839" w:author="Jujia Li [2]" w:date="2023-07-26T15:46:00Z">
                              <w:rPr>
                                <w:rFonts w:ascii="Cambria Math" w:hAnsi="Cambria Math" w:cs="Times New Roman"/>
                                <w:i/>
                              </w:rPr>
                            </w:ins>
                          </m:ctrlPr>
                        </m:sSubSupPr>
                        <m:e>
                          <m:r>
                            <w:ins w:id="840" w:author="Jujia Li [2]" w:date="2023-07-26T15:46:00Z">
                              <w:rPr>
                                <w:rFonts w:ascii="Cambria Math" w:hAnsi="Cambria Math" w:cs="Times New Roman"/>
                              </w:rPr>
                              <m:t>α</m:t>
                            </w:ins>
                          </m:r>
                        </m:e>
                        <m:sub>
                          <m:r>
                            <w:ins w:id="841" w:author="Jujia Li [2]" w:date="2023-07-26T15:46:00Z">
                              <w:rPr>
                                <w:rFonts w:ascii="Cambria Math" w:hAnsi="Cambria Math" w:cs="Times New Roman"/>
                              </w:rPr>
                              <m:t>j</m:t>
                            </w:ins>
                          </m:r>
                        </m:sub>
                        <m:sup>
                          <m:sSub>
                            <m:sSubPr>
                              <m:ctrlPr>
                                <w:ins w:id="842" w:author="Jujia Li [2]" w:date="2023-07-26T15:46:00Z">
                                  <w:rPr>
                                    <w:rFonts w:ascii="Cambria Math" w:hAnsi="Cambria Math" w:cs="Times New Roman"/>
                                    <w:i/>
                                  </w:rPr>
                                </w:ins>
                              </m:ctrlPr>
                            </m:sSubPr>
                            <m:e>
                              <m:r>
                                <w:ins w:id="843" w:author="Jujia Li [2]" w:date="2023-07-26T15:46:00Z">
                                  <w:rPr>
                                    <w:rFonts w:ascii="Cambria Math" w:hAnsi="Cambria Math" w:cs="Times New Roman"/>
                                  </w:rPr>
                                  <m:t>S</m:t>
                                </w:ins>
                              </m:r>
                            </m:e>
                            <m:sub>
                              <m:r>
                                <w:ins w:id="844" w:author="Jujia Li [2]" w:date="2023-07-26T15:46:00Z">
                                  <w:rPr>
                                    <w:rFonts w:ascii="Cambria Math" w:hAnsi="Cambria Math" w:cs="Times New Roman"/>
                                  </w:rPr>
                                  <m:t>s</m:t>
                                </w:ins>
                              </m:r>
                            </m:sub>
                          </m:sSub>
                        </m:sup>
                      </m:sSubSup>
                      <m:sSubSup>
                        <m:sSubSupPr>
                          <m:ctrlPr>
                            <w:ins w:id="845" w:author="Jujia Li [2]" w:date="2023-07-26T15:46:00Z">
                              <w:rPr>
                                <w:rFonts w:ascii="Cambria Math" w:hAnsi="Cambria Math" w:cs="Times New Roman"/>
                                <w:i/>
                              </w:rPr>
                            </w:ins>
                          </m:ctrlPr>
                        </m:sSubSupPr>
                        <m:e>
                          <m:r>
                            <w:ins w:id="846" w:author="Jujia Li [2]" w:date="2023-07-26T15:46:00Z">
                              <w:rPr>
                                <w:rFonts w:ascii="Cambria Math" w:hAnsi="Cambria Math" w:cs="Times New Roman"/>
                              </w:rPr>
                              <m:t>θ</m:t>
                            </w:ins>
                          </m:r>
                        </m:e>
                        <m:sub>
                          <m:r>
                            <w:ins w:id="847" w:author="Jujia Li [2]" w:date="2023-07-26T15:46:00Z">
                              <w:rPr>
                                <w:rFonts w:ascii="Cambria Math" w:hAnsi="Cambria Math" w:cs="Times New Roman"/>
                              </w:rPr>
                              <m:t>i</m:t>
                            </w:ins>
                          </m:r>
                        </m:sub>
                        <m:sup>
                          <m:sSub>
                            <m:sSubPr>
                              <m:ctrlPr>
                                <w:ins w:id="848" w:author="Jujia Li [2]" w:date="2023-07-26T15:46:00Z">
                                  <w:rPr>
                                    <w:rFonts w:ascii="Cambria Math" w:hAnsi="Cambria Math" w:cs="Times New Roman"/>
                                    <w:i/>
                                  </w:rPr>
                                </w:ins>
                              </m:ctrlPr>
                            </m:sSubPr>
                            <m:e>
                              <m:r>
                                <w:ins w:id="849" w:author="Jujia Li [2]" w:date="2023-07-26T15:46:00Z">
                                  <w:rPr>
                                    <w:rFonts w:ascii="Cambria Math" w:hAnsi="Cambria Math" w:cs="Times New Roman"/>
                                  </w:rPr>
                                  <m:t>S</m:t>
                                </w:ins>
                              </m:r>
                            </m:e>
                            <m:sub>
                              <m:r>
                                <w:ins w:id="850" w:author="Jujia Li [2]" w:date="2023-07-26T15:46:00Z">
                                  <w:rPr>
                                    <w:rFonts w:ascii="Cambria Math" w:hAnsi="Cambria Math" w:cs="Times New Roman"/>
                                  </w:rPr>
                                  <m:t>s</m:t>
                                </w:ins>
                              </m:r>
                            </m:sub>
                          </m:sSub>
                        </m:sup>
                      </m:sSubSup>
                    </m:sup>
                  </m:sSup>
                </m:den>
              </m:f>
              <m:r>
                <w:ins w:id="851" w:author="Jujia Li [2]" w:date="2023-07-25T20:19:00Z">
                  <w:rPr>
                    <w:rFonts w:ascii="Cambria Math" w:hAnsi="Cambria Math" w:cs="Times New Roman"/>
                  </w:rPr>
                  <m:t>,#</m:t>
                </w:ins>
              </m:r>
              <m:d>
                <m:dPr>
                  <m:ctrlPr>
                    <w:ins w:id="852" w:author="Jujia Li [2]" w:date="2023-07-25T20:19:00Z">
                      <w:rPr>
                        <w:rFonts w:ascii="Cambria Math" w:hAnsi="Cambria Math" w:cs="Times New Roman"/>
                        <w:i/>
                      </w:rPr>
                    </w:ins>
                  </m:ctrlPr>
                </m:dPr>
                <m:e>
                  <m:r>
                    <w:ins w:id="853" w:author="Jujia Li [2]" w:date="2023-07-25T20:19:00Z">
                      <w:rPr>
                        <w:rFonts w:ascii="Cambria Math" w:hAnsi="Cambria Math" w:cs="Times New Roman"/>
                      </w:rPr>
                      <m:t>1</m:t>
                    </w:ins>
                  </m:r>
                </m:e>
              </m:d>
            </m:e>
          </m:eqArr>
          <m:eqArr>
            <m:eqArrPr>
              <m:maxDist m:val="1"/>
              <m:ctrlPr>
                <w:del w:id="854" w:author="Jujia Li [2]" w:date="2023-07-24T22:22:00Z">
                  <w:rPr>
                    <w:rFonts w:ascii="Cambria Math" w:hAnsi="Cambria Math" w:cs="Times New Roman"/>
                    <w:i/>
                  </w:rPr>
                </w:del>
              </m:ctrlPr>
            </m:eqArrPr>
            <m:e>
              <m:r>
                <w:del w:id="855" w:author="Jujia Li [2]" w:date="2023-07-24T22:22:00Z">
                  <w:rPr>
                    <w:rFonts w:ascii="Cambria Math" w:hAnsi="Cambria Math" w:cs="Times New Roman"/>
                  </w:rPr>
                  <m:t>=</m:t>
                </w:del>
              </m:r>
              <m:f>
                <m:fPr>
                  <m:ctrlPr>
                    <w:del w:id="856" w:author="Jujia Li [2]" w:date="2023-07-24T22:22:00Z">
                      <w:rPr>
                        <w:rFonts w:ascii="Cambria Math" w:hAnsi="Cambria Math" w:cs="Times New Roman"/>
                        <w:i/>
                      </w:rPr>
                    </w:del>
                  </m:ctrlPr>
                </m:fPr>
                <m:num>
                  <m:r>
                    <w:del w:id="857" w:author="Jujia Li [2]" w:date="2023-07-24T22:22:00Z">
                      <w:rPr>
                        <w:rFonts w:ascii="Cambria Math" w:hAnsi="Cambria Math" w:cs="Times New Roman"/>
                      </w:rPr>
                      <m:t>1</m:t>
                    </w:del>
                  </m:r>
                </m:num>
                <m:den>
                  <m:r>
                    <w:del w:id="858" w:author="Jujia Li [2]" w:date="2023-07-24T22:22:00Z">
                      <w:rPr>
                        <w:rFonts w:ascii="Cambria Math" w:hAnsi="Cambria Math" w:cs="Times New Roman"/>
                      </w:rPr>
                      <m:t>1+</m:t>
                    </w:del>
                  </m:r>
                  <m:sSup>
                    <m:sSupPr>
                      <m:ctrlPr>
                        <w:del w:id="859" w:author="Jujia Li [2]" w:date="2023-07-24T22:22:00Z">
                          <w:rPr>
                            <w:rFonts w:ascii="Cambria Math" w:hAnsi="Cambria Math" w:cs="Times New Roman"/>
                            <w:i/>
                          </w:rPr>
                        </w:del>
                      </m:ctrlPr>
                    </m:sSupPr>
                    <m:e>
                      <m:r>
                        <w:del w:id="860" w:author="Jujia Li [2]" w:date="2023-07-24T22:22:00Z">
                          <w:rPr>
                            <w:rFonts w:ascii="Cambria Math" w:hAnsi="Cambria Math" w:cs="Times New Roman"/>
                          </w:rPr>
                          <m:t>e</m:t>
                        </w:del>
                      </m:r>
                    </m:e>
                    <m:sup>
                      <m:sSub>
                        <m:sSubPr>
                          <m:ctrlPr>
                            <w:del w:id="861" w:author="Jujia Li [2]" w:date="2023-07-24T22:16:00Z">
                              <w:rPr>
                                <w:rFonts w:ascii="Cambria Math" w:hAnsi="Cambria Math" w:cs="Times New Roman"/>
                                <w:i/>
                              </w:rPr>
                            </w:del>
                          </m:ctrlPr>
                        </m:sSubPr>
                        <m:e>
                          <m:r>
                            <w:del w:id="862" w:author="Jujia Li [2]" w:date="2023-07-24T22:16:00Z">
                              <w:rPr>
                                <w:rFonts w:ascii="Cambria Math" w:hAnsi="Cambria Math" w:cs="Times New Roman"/>
                              </w:rPr>
                              <m:t>-Da</m:t>
                            </w:del>
                          </m:r>
                        </m:e>
                        <m:sub>
                          <m:r>
                            <w:del w:id="863" w:author="Jujia Li [2]" w:date="2023-07-24T22:16:00Z">
                              <w:rPr>
                                <w:rFonts w:ascii="Cambria Math" w:hAnsi="Cambria Math" w:cs="Times New Roman"/>
                              </w:rPr>
                              <m:t>j</m:t>
                            </w:del>
                          </m:r>
                        </m:sub>
                      </m:sSub>
                      <m:d>
                        <m:dPr>
                          <m:ctrlPr>
                            <w:del w:id="864" w:author="Jujia Li [2]" w:date="2023-07-24T22:16:00Z">
                              <w:rPr>
                                <w:rFonts w:ascii="Cambria Math" w:hAnsi="Cambria Math" w:cs="Times New Roman"/>
                                <w:i/>
                              </w:rPr>
                            </w:del>
                          </m:ctrlPr>
                        </m:dPr>
                        <m:e>
                          <m:r>
                            <w:del w:id="865" w:author="Jujia Li [2]" w:date="2023-07-24T22:16:00Z">
                              <w:rPr>
                                <w:rFonts w:ascii="Cambria Math" w:hAnsi="Cambria Math" w:cs="Times New Roman"/>
                              </w:rPr>
                              <m:t>θ-</m:t>
                            </w:del>
                          </m:r>
                          <m:sSub>
                            <m:sSubPr>
                              <m:ctrlPr>
                                <w:del w:id="866" w:author="Jujia Li [2]" w:date="2023-07-24T22:16:00Z">
                                  <w:rPr>
                                    <w:rFonts w:ascii="Cambria Math" w:hAnsi="Cambria Math" w:cs="Times New Roman"/>
                                    <w:i/>
                                  </w:rPr>
                                </w:del>
                              </m:ctrlPr>
                            </m:sSubPr>
                            <m:e>
                              <m:r>
                                <w:del w:id="867" w:author="Jujia Li [2]" w:date="2023-07-24T22:16:00Z">
                                  <w:rPr>
                                    <w:rFonts w:ascii="Cambria Math" w:hAnsi="Cambria Math" w:cs="Times New Roman"/>
                                  </w:rPr>
                                  <m:t>b</m:t>
                                </w:del>
                              </m:r>
                            </m:e>
                            <m:sub>
                              <m:r>
                                <w:del w:id="868" w:author="Jujia Li [2]" w:date="2023-07-24T22:16:00Z">
                                  <w:rPr>
                                    <w:rFonts w:ascii="Cambria Math" w:hAnsi="Cambria Math" w:cs="Times New Roman"/>
                                  </w:rPr>
                                  <m:t>jk</m:t>
                                </w:del>
                              </m:r>
                            </m:sub>
                          </m:sSub>
                        </m:e>
                      </m:d>
                    </m:sup>
                  </m:sSup>
                </m:den>
              </m:f>
              <m:r>
                <w:del w:id="869" w:author="Jujia Li [2]" w:date="2023-07-24T22:22:00Z">
                  <w:rPr>
                    <w:rFonts w:ascii="Cambria Math" w:hAnsi="Cambria Math" w:cs="Times New Roman"/>
                  </w:rPr>
                  <m:t>,#</m:t>
                </w:del>
              </m:r>
              <m:d>
                <m:dPr>
                  <m:ctrlPr>
                    <w:del w:id="870" w:author="Jujia Li [2]" w:date="2023-07-24T22:22:00Z">
                      <w:rPr>
                        <w:rFonts w:ascii="Cambria Math" w:hAnsi="Cambria Math" w:cs="Times New Roman"/>
                        <w:i/>
                      </w:rPr>
                    </w:del>
                  </m:ctrlPr>
                </m:dPr>
                <m:e>
                  <m:r>
                    <w:del w:id="871" w:author="Jujia Li [2]" w:date="2023-07-24T22:22:00Z">
                      <w:rPr>
                        <w:rFonts w:ascii="Cambria Math" w:hAnsi="Cambria Math" w:cs="Times New Roman"/>
                      </w:rPr>
                      <m:t>2</m:t>
                    </w:del>
                  </m:r>
                </m:e>
              </m:d>
            </m:e>
          </m:eqArr>
        </m:oMath>
      </m:oMathPara>
    </w:p>
    <w:p w14:paraId="002E7C0C" w14:textId="3CF36BAD" w:rsidR="000B07BF" w:rsidRPr="00371705" w:rsidRDefault="00EB0D48">
      <w:pPr>
        <w:spacing w:after="0" w:line="480" w:lineRule="auto"/>
        <w:rPr>
          <w:rFonts w:ascii="Times New Roman" w:hAnsi="Times New Roman" w:cs="Times New Roman"/>
          <w:rPrChange w:id="872" w:author="Wenchao Ma" w:date="2023-07-28T12:18:00Z">
            <w:rPr>
              <w:rFonts w:cstheme="minorHAnsi"/>
            </w:rPr>
          </w:rPrChange>
        </w:rPr>
        <w:pPrChange w:id="873" w:author="Wenchao Ma" w:date="2023-07-28T12:16:00Z">
          <w:pPr>
            <w:spacing w:after="0" w:line="480" w:lineRule="auto"/>
            <w:ind w:firstLine="720"/>
          </w:pPr>
        </w:pPrChange>
      </w:pPr>
      <w:del w:id="874" w:author="Jujia Li [2]" w:date="2023-07-26T15:48:00Z">
        <w:r w:rsidRPr="00371705" w:rsidDel="008D4C39">
          <w:rPr>
            <w:rFonts w:ascii="Times New Roman" w:hAnsi="Times New Roman" w:cs="Times New Roman"/>
            <w:rPrChange w:id="875" w:author="Wenchao Ma" w:date="2023-07-28T12:18:00Z">
              <w:rPr>
                <w:rFonts w:cstheme="minorHAnsi"/>
              </w:rPr>
            </w:rPrChange>
          </w:rPr>
          <w:delText xml:space="preserve">Where D = 1.0 or 1.7 and k = 1, </w:delText>
        </w:r>
        <w:r w:rsidR="00041F7F" w:rsidRPr="00371705" w:rsidDel="008D4C39">
          <w:rPr>
            <w:rFonts w:ascii="Times New Roman" w:hAnsi="Times New Roman" w:cs="Times New Roman"/>
            <w:rPrChange w:id="876" w:author="Wenchao Ma" w:date="2023-07-28T12:18:00Z">
              <w:rPr>
                <w:rFonts w:cstheme="minorHAnsi"/>
              </w:rPr>
            </w:rPrChange>
          </w:rPr>
          <w:delText>…,</w:delText>
        </w:r>
        <w:r w:rsidRPr="00371705" w:rsidDel="008D4C39">
          <w:rPr>
            <w:rFonts w:ascii="Times New Roman" w:hAnsi="Times New Roman" w:cs="Times New Roman"/>
            <w:rPrChange w:id="877" w:author="Wenchao Ma" w:date="2023-07-28T12:18:00Z">
              <w:rPr>
                <w:rFonts w:cstheme="minorHAnsi"/>
              </w:rPr>
            </w:rPrChange>
          </w:rPr>
          <w:delText xml:space="preserve"> K. </w:delText>
        </w:r>
      </w:del>
      <w:ins w:id="878" w:author="Jujia Li [2]" w:date="2023-07-26T15:47:00Z">
        <w:r w:rsidR="008D4C39" w:rsidRPr="00371705">
          <w:rPr>
            <w:rFonts w:ascii="Times New Roman" w:hAnsi="Times New Roman" w:cs="Times New Roman"/>
            <w:rPrChange w:id="879" w:author="Wenchao Ma" w:date="2023-07-28T12:18:00Z">
              <w:rPr>
                <w:rFonts w:cstheme="minorHAnsi"/>
              </w:rPr>
            </w:rPrChange>
          </w:rPr>
          <w:t xml:space="preserve">where P is the probability to provide a response equal to k or greater given a person's location on G and a specific trait S, category k's item-intercept </w:t>
        </w:r>
      </w:ins>
      <m:oMath>
        <m:sSub>
          <m:sSubPr>
            <m:ctrlPr>
              <w:ins w:id="880" w:author="Jujia Li [2]" w:date="2023-07-26T20:25:00Z">
                <w:rPr>
                  <w:rFonts w:ascii="Cambria Math" w:hAnsi="Cambria Math" w:cs="Times New Roman"/>
                  <w:i/>
                </w:rPr>
              </w:ins>
            </m:ctrlPr>
          </m:sSubPr>
          <m:e>
            <m:r>
              <w:ins w:id="881" w:author="Jujia Li [2]" w:date="2023-07-26T20:25:00Z">
                <w:rPr>
                  <w:rFonts w:ascii="Cambria Math" w:hAnsi="Cambria Math" w:cs="Times New Roman"/>
                </w:rPr>
                <m:t>c</m:t>
              </w:ins>
            </m:r>
          </m:e>
          <m:sub>
            <m:r>
              <w:ins w:id="882" w:author="Jujia Li [2]" w:date="2023-07-26T20:25:00Z">
                <w:rPr>
                  <w:rFonts w:ascii="Cambria Math" w:hAnsi="Cambria Math" w:cs="Times New Roman"/>
                </w:rPr>
                <m:t>j(k)</m:t>
              </w:ins>
            </m:r>
          </m:sub>
        </m:sSub>
      </m:oMath>
      <w:ins w:id="883" w:author="Jujia Li [2]" w:date="2023-07-26T15:47:00Z">
        <w:r w:rsidR="008D4C39" w:rsidRPr="00371705">
          <w:rPr>
            <w:rFonts w:ascii="Times New Roman" w:hAnsi="Times New Roman" w:cs="Times New Roman"/>
            <w:vertAlign w:val="subscript"/>
            <w:rPrChange w:id="884" w:author="Wenchao Ma" w:date="2023-07-28T12:18:00Z">
              <w:rPr>
                <w:rFonts w:cstheme="minorHAnsi"/>
              </w:rPr>
            </w:rPrChange>
          </w:rPr>
          <w:t xml:space="preserve"> </w:t>
        </w:r>
        <w:r w:rsidR="008D4C39" w:rsidRPr="00371705">
          <w:rPr>
            <w:rFonts w:ascii="Times New Roman" w:hAnsi="Times New Roman" w:cs="Times New Roman"/>
            <w:rPrChange w:id="885" w:author="Wenchao Ma" w:date="2023-07-28T12:18:00Z">
              <w:rPr>
                <w:rFonts w:cstheme="minorHAnsi"/>
              </w:rPr>
            </w:rPrChange>
          </w:rPr>
          <w:t>as defined</w:t>
        </w:r>
      </w:ins>
      <w:ins w:id="886" w:author="Jujia Li [2]" w:date="2023-07-26T20:23:00Z">
        <w:r w:rsidR="00EF5539" w:rsidRPr="00371705">
          <w:rPr>
            <w:rFonts w:ascii="Times New Roman" w:hAnsi="Times New Roman" w:cs="Times New Roman"/>
            <w:rPrChange w:id="887" w:author="Wenchao Ma" w:date="2023-07-28T12:18:00Z">
              <w:rPr>
                <w:rFonts w:cstheme="minorHAnsi"/>
              </w:rPr>
            </w:rPrChange>
          </w:rPr>
          <w:t xml:space="preserve"> </w:t>
        </w:r>
      </w:ins>
      <m:oMath>
        <m:sSub>
          <m:sSubPr>
            <m:ctrlPr>
              <w:ins w:id="888" w:author="Jujia Li [2]" w:date="2023-07-26T20:25:00Z">
                <w:rPr>
                  <w:rFonts w:ascii="Cambria Math" w:hAnsi="Cambria Math" w:cs="Times New Roman"/>
                  <w:i/>
                </w:rPr>
              </w:ins>
            </m:ctrlPr>
          </m:sSubPr>
          <m:e>
            <m:r>
              <w:ins w:id="889" w:author="Jujia Li [2]" w:date="2023-07-26T20:25:00Z">
                <w:rPr>
                  <w:rFonts w:ascii="Cambria Math" w:hAnsi="Cambria Math" w:cs="Times New Roman"/>
                </w:rPr>
                <m:t>c</m:t>
              </w:ins>
            </m:r>
          </m:e>
          <m:sub>
            <m:r>
              <w:ins w:id="890" w:author="Jujia Li [2]" w:date="2023-07-26T20:25:00Z">
                <w:rPr>
                  <w:rFonts w:ascii="Cambria Math" w:hAnsi="Cambria Math" w:cs="Times New Roman"/>
                </w:rPr>
                <m:t>j(k)</m:t>
              </w:ins>
            </m:r>
          </m:sub>
        </m:sSub>
        <m:r>
          <w:ins w:id="891" w:author="Jujia Li [2]" w:date="2023-07-26T20:25:00Z">
            <w:rPr>
              <w:rFonts w:ascii="Cambria Math" w:hAnsi="Cambria Math" w:cs="Times New Roman"/>
            </w:rPr>
            <m:t>=</m:t>
          </w:ins>
        </m:r>
        <m:r>
          <w:ins w:id="892" w:author="Jujia Li [2]" w:date="2023-07-26T20:37:00Z">
            <w:rPr>
              <w:rFonts w:ascii="Cambria Math" w:hAnsi="Cambria Math" w:cs="Times New Roman"/>
            </w:rPr>
            <m:t xml:space="preserve">  </m:t>
          </w:ins>
        </m:r>
        <m:sSub>
          <m:sSubPr>
            <m:ctrlPr>
              <w:ins w:id="893" w:author="Jujia Li [2]" w:date="2023-07-26T20:37:00Z">
                <w:rPr>
                  <w:rFonts w:ascii="Cambria Math" w:hAnsi="Cambria Math" w:cs="Times New Roman"/>
                  <w:i/>
                </w:rPr>
              </w:ins>
            </m:ctrlPr>
          </m:sSubPr>
          <m:e>
            <m:r>
              <w:ins w:id="894" w:author="Jujia Li [2]" w:date="2023-07-26T20:37:00Z">
                <w:rPr>
                  <w:rFonts w:ascii="Cambria Math" w:hAnsi="Cambria Math" w:cs="Times New Roman"/>
                </w:rPr>
                <m:t>α</m:t>
              </w:ins>
            </m:r>
          </m:e>
          <m:sub>
            <m:r>
              <w:ins w:id="895" w:author="Jujia Li [2]" w:date="2023-07-26T20:40:00Z">
                <w:rPr>
                  <w:rFonts w:ascii="Cambria Math" w:hAnsi="Cambria Math" w:cs="Times New Roman"/>
                </w:rPr>
                <m:t>j</m:t>
              </w:ins>
            </m:r>
          </m:sub>
        </m:sSub>
        <m:sSub>
          <m:sSubPr>
            <m:ctrlPr>
              <w:ins w:id="896" w:author="Jujia Li [2]" w:date="2023-07-26T20:40:00Z">
                <w:rPr>
                  <w:rFonts w:ascii="Cambria Math" w:hAnsi="Cambria Math" w:cs="Times New Roman"/>
                  <w:i/>
                </w:rPr>
              </w:ins>
            </m:ctrlPr>
          </m:sSubPr>
          <m:e>
            <m:r>
              <w:ins w:id="897" w:author="Jujia Li [2]" w:date="2023-07-26T20:40:00Z">
                <w:rPr>
                  <w:rFonts w:ascii="Cambria Math" w:hAnsi="Cambria Math" w:cs="Times New Roman"/>
                </w:rPr>
                <m:t>β</m:t>
              </w:ins>
            </m:r>
          </m:e>
          <m:sub>
            <m:r>
              <w:ins w:id="898" w:author="Jujia Li [2]" w:date="2023-07-26T20:40:00Z">
                <w:rPr>
                  <w:rFonts w:ascii="Cambria Math" w:hAnsi="Cambria Math" w:cs="Times New Roman"/>
                </w:rPr>
                <m:t>j(k)</m:t>
              </w:ins>
            </m:r>
          </m:sub>
        </m:sSub>
      </m:oMath>
      <w:ins w:id="899" w:author="Jujia Li [2]" w:date="2023-07-26T20:47:00Z">
        <w:r w:rsidR="005F7B38" w:rsidRPr="00371705">
          <w:rPr>
            <w:rFonts w:ascii="Times New Roman" w:hAnsi="Times New Roman" w:cs="Times New Roman"/>
            <w:rPrChange w:id="900" w:author="Wenchao Ma" w:date="2023-07-28T12:18:00Z">
              <w:rPr>
                <w:rFonts w:cstheme="minorHAnsi"/>
              </w:rPr>
            </w:rPrChange>
          </w:rPr>
          <w:t xml:space="preserve">, </w:t>
        </w:r>
      </w:ins>
      <w:ins w:id="901" w:author="Jujia Li [2]" w:date="2023-07-26T15:47:00Z">
        <w:r w:rsidR="008D4C39" w:rsidRPr="00371705">
          <w:rPr>
            <w:rFonts w:ascii="Times New Roman" w:hAnsi="Times New Roman" w:cs="Times New Roman"/>
            <w:rPrChange w:id="902" w:author="Wenchao Ma" w:date="2023-07-28T12:18:00Z">
              <w:rPr>
                <w:rFonts w:cstheme="minorHAnsi"/>
              </w:rPr>
            </w:rPrChange>
          </w:rPr>
          <w:t>and the conditional item slope parameter on G (</w:t>
        </w:r>
      </w:ins>
      <m:oMath>
        <m:sSubSup>
          <m:sSubSupPr>
            <m:ctrlPr>
              <w:ins w:id="903" w:author="Jujia Li [2]" w:date="2023-07-26T20:51:00Z">
                <w:rPr>
                  <w:rFonts w:ascii="Cambria Math" w:hAnsi="Cambria Math" w:cs="Times New Roman"/>
                  <w:i/>
                </w:rPr>
              </w:ins>
            </m:ctrlPr>
          </m:sSubSupPr>
          <m:e>
            <m:r>
              <w:ins w:id="904" w:author="Jujia Li [2]" w:date="2023-07-26T20:51:00Z">
                <w:rPr>
                  <w:rFonts w:ascii="Cambria Math" w:hAnsi="Cambria Math" w:cs="Times New Roman"/>
                </w:rPr>
                <m:t>α</m:t>
              </w:ins>
            </m:r>
          </m:e>
          <m:sub>
            <m:r>
              <w:ins w:id="905" w:author="Jujia Li [2]" w:date="2023-07-26T20:51:00Z">
                <w:rPr>
                  <w:rFonts w:ascii="Cambria Math" w:hAnsi="Cambria Math" w:cs="Times New Roman"/>
                </w:rPr>
                <m:t>j</m:t>
              </w:ins>
            </m:r>
          </m:sub>
          <m:sup>
            <m:r>
              <w:ins w:id="906" w:author="Jujia Li [2]" w:date="2023-07-26T20:51:00Z">
                <w:rPr>
                  <w:rFonts w:ascii="Cambria Math" w:hAnsi="Cambria Math" w:cs="Times New Roman"/>
                </w:rPr>
                <m:t>G</m:t>
              </w:ins>
            </m:r>
          </m:sup>
        </m:sSubSup>
      </m:oMath>
      <w:ins w:id="907" w:author="Jujia Li [2]" w:date="2023-07-26T15:47:00Z">
        <w:r w:rsidR="008D4C39" w:rsidRPr="00371705">
          <w:rPr>
            <w:rFonts w:ascii="Times New Roman" w:hAnsi="Times New Roman" w:cs="Times New Roman"/>
            <w:rPrChange w:id="908" w:author="Wenchao Ma" w:date="2023-07-28T12:18:00Z">
              <w:rPr>
                <w:rFonts w:cstheme="minorHAnsi"/>
              </w:rPr>
            </w:rPrChange>
          </w:rPr>
          <w:t>) and on S (</w:t>
        </w:r>
      </w:ins>
      <m:oMath>
        <m:sSubSup>
          <m:sSubSupPr>
            <m:ctrlPr>
              <w:ins w:id="909" w:author="Jujia Li [2]" w:date="2023-07-26T20:51:00Z">
                <w:rPr>
                  <w:rFonts w:ascii="Cambria Math" w:hAnsi="Cambria Math" w:cs="Times New Roman"/>
                  <w:i/>
                </w:rPr>
              </w:ins>
            </m:ctrlPr>
          </m:sSubSupPr>
          <m:e>
            <m:r>
              <w:ins w:id="910" w:author="Jujia Li [2]" w:date="2023-07-26T20:51:00Z">
                <w:rPr>
                  <w:rFonts w:ascii="Cambria Math" w:hAnsi="Cambria Math" w:cs="Times New Roman"/>
                </w:rPr>
                <m:t>α</m:t>
              </w:ins>
            </m:r>
          </m:e>
          <m:sub>
            <m:r>
              <w:ins w:id="911" w:author="Jujia Li [2]" w:date="2023-07-26T20:51:00Z">
                <w:rPr>
                  <w:rFonts w:ascii="Cambria Math" w:hAnsi="Cambria Math" w:cs="Times New Roman"/>
                </w:rPr>
                <m:t>j</m:t>
              </w:ins>
            </m:r>
          </m:sub>
          <m:sup>
            <m:sSub>
              <m:sSubPr>
                <m:ctrlPr>
                  <w:ins w:id="912" w:author="Jujia Li [2]" w:date="2023-07-26T20:51:00Z">
                    <w:rPr>
                      <w:rFonts w:ascii="Cambria Math" w:hAnsi="Cambria Math" w:cs="Times New Roman"/>
                      <w:i/>
                    </w:rPr>
                  </w:ins>
                </m:ctrlPr>
              </m:sSubPr>
              <m:e>
                <m:r>
                  <w:ins w:id="913" w:author="Jujia Li [2]" w:date="2023-07-26T20:51:00Z">
                    <w:rPr>
                      <w:rFonts w:ascii="Cambria Math" w:hAnsi="Cambria Math" w:cs="Times New Roman"/>
                    </w:rPr>
                    <m:t>S</m:t>
                  </w:ins>
                </m:r>
              </m:e>
              <m:sub>
                <m:r>
                  <w:ins w:id="914" w:author="Jujia Li [2]" w:date="2023-07-26T20:51:00Z">
                    <w:rPr>
                      <w:rFonts w:ascii="Cambria Math" w:hAnsi="Cambria Math" w:cs="Times New Roman"/>
                    </w:rPr>
                    <m:t>s</m:t>
                  </w:ins>
                </m:r>
              </m:sub>
            </m:sSub>
          </m:sup>
        </m:sSubSup>
      </m:oMath>
      <w:ins w:id="915" w:author="Jujia Li [2]" w:date="2023-07-26T15:47:00Z">
        <w:r w:rsidR="008D4C39" w:rsidRPr="00371705">
          <w:rPr>
            <w:rFonts w:ascii="Times New Roman" w:hAnsi="Times New Roman" w:cs="Times New Roman"/>
            <w:rPrChange w:id="916" w:author="Wenchao Ma" w:date="2023-07-28T12:18:00Z">
              <w:rPr>
                <w:rFonts w:cstheme="minorHAnsi"/>
              </w:rPr>
            </w:rPrChange>
          </w:rPr>
          <w:t>). The</w:t>
        </w:r>
      </w:ins>
      <w:ins w:id="917" w:author="Jujia Li [2]" w:date="2023-07-26T20:47:00Z">
        <w:r w:rsidR="00C64C97" w:rsidRPr="00371705">
          <w:rPr>
            <w:rFonts w:ascii="Times New Roman" w:hAnsi="Times New Roman" w:cs="Times New Roman"/>
            <w:rPrChange w:id="918" w:author="Wenchao Ma" w:date="2023-07-28T12:18:00Z">
              <w:rPr>
                <w:rFonts w:cstheme="minorHAnsi"/>
              </w:rPr>
            </w:rPrChange>
          </w:rPr>
          <w:t xml:space="preserve"> </w:t>
        </w:r>
      </w:ins>
      <w:ins w:id="919" w:author="Jujia Li [2]" w:date="2023-07-26T15:47:00Z">
        <w:r w:rsidR="008D4C39" w:rsidRPr="00371705">
          <w:rPr>
            <w:rFonts w:ascii="Times New Roman" w:hAnsi="Times New Roman" w:cs="Times New Roman"/>
            <w:rPrChange w:id="920" w:author="Wenchao Ma" w:date="2023-07-28T12:18:00Z">
              <w:rPr>
                <w:rFonts w:cstheme="minorHAnsi"/>
              </w:rPr>
            </w:rPrChange>
          </w:rPr>
          <w:t>person parameter</w:t>
        </w:r>
      </w:ins>
      <m:oMath>
        <m:sSubSup>
          <m:sSubSupPr>
            <m:ctrlPr>
              <w:ins w:id="921" w:author="Jujia Li [2]" w:date="2023-07-26T20:57:00Z">
                <w:rPr>
                  <w:rFonts w:ascii="Cambria Math" w:hAnsi="Cambria Math" w:cs="Times New Roman"/>
                  <w:i/>
                </w:rPr>
              </w:ins>
            </m:ctrlPr>
          </m:sSubSupPr>
          <m:e>
            <m:r>
              <w:ins w:id="922" w:author="Jujia Li [2]" w:date="2023-07-26T20:57:00Z">
                <w:rPr>
                  <w:rFonts w:ascii="Cambria Math" w:hAnsi="Cambria Math" w:cs="Times New Roman"/>
                </w:rPr>
                <m:t>θ</m:t>
              </w:ins>
            </m:r>
          </m:e>
          <m:sub>
            <m:r>
              <w:ins w:id="923" w:author="Jujia Li [2]" w:date="2023-07-26T20:57:00Z">
                <w:rPr>
                  <w:rFonts w:ascii="Cambria Math" w:hAnsi="Cambria Math" w:cs="Times New Roman"/>
                </w:rPr>
                <m:t>i</m:t>
              </w:ins>
            </m:r>
          </m:sub>
          <m:sup>
            <m:r>
              <w:ins w:id="924" w:author="Jujia Li [2]" w:date="2023-07-26T20:57:00Z">
                <w:rPr>
                  <w:rFonts w:ascii="Cambria Math" w:hAnsi="Cambria Math" w:cs="Times New Roman"/>
                </w:rPr>
                <m:t>G</m:t>
              </w:ins>
            </m:r>
          </m:sup>
        </m:sSubSup>
      </m:oMath>
      <w:ins w:id="925" w:author="Jujia Li [2]" w:date="2023-07-26T15:47:00Z">
        <w:r w:rsidR="008D4C39" w:rsidRPr="00371705">
          <w:rPr>
            <w:rFonts w:ascii="Times New Roman" w:hAnsi="Times New Roman" w:cs="Times New Roman"/>
            <w:rPrChange w:id="926" w:author="Wenchao Ma" w:date="2023-07-28T12:18:00Z">
              <w:rPr>
                <w:rFonts w:cstheme="minorHAnsi"/>
              </w:rPr>
            </w:rPrChange>
          </w:rPr>
          <w:t xml:space="preserve"> represents person i's location on G, whereas </w:t>
        </w:r>
      </w:ins>
      <m:oMath>
        <m:sSubSup>
          <m:sSubSupPr>
            <m:ctrlPr>
              <w:ins w:id="927" w:author="Jujia Li [2]" w:date="2023-07-26T20:57:00Z">
                <w:rPr>
                  <w:rFonts w:ascii="Cambria Math" w:hAnsi="Cambria Math" w:cs="Times New Roman"/>
                  <w:i/>
                </w:rPr>
              </w:ins>
            </m:ctrlPr>
          </m:sSubSupPr>
          <m:e>
            <m:r>
              <w:ins w:id="928" w:author="Jujia Li [2]" w:date="2023-07-26T20:57:00Z">
                <w:rPr>
                  <w:rFonts w:ascii="Cambria Math" w:hAnsi="Cambria Math" w:cs="Times New Roman"/>
                </w:rPr>
                <m:t>θ</m:t>
              </w:ins>
            </m:r>
          </m:e>
          <m:sub>
            <m:r>
              <w:ins w:id="929" w:author="Jujia Li [2]" w:date="2023-07-26T20:57:00Z">
                <w:rPr>
                  <w:rFonts w:ascii="Cambria Math" w:hAnsi="Cambria Math" w:cs="Times New Roman"/>
                </w:rPr>
                <m:t>i</m:t>
              </w:ins>
            </m:r>
          </m:sub>
          <m:sup>
            <m:sSub>
              <m:sSubPr>
                <m:ctrlPr>
                  <w:ins w:id="930" w:author="Jujia Li [2]" w:date="2023-07-26T20:57:00Z">
                    <w:rPr>
                      <w:rFonts w:ascii="Cambria Math" w:hAnsi="Cambria Math" w:cs="Times New Roman"/>
                      <w:i/>
                    </w:rPr>
                  </w:ins>
                </m:ctrlPr>
              </m:sSubPr>
              <m:e>
                <m:r>
                  <w:ins w:id="931" w:author="Jujia Li [2]" w:date="2023-07-26T20:57:00Z">
                    <w:rPr>
                      <w:rFonts w:ascii="Cambria Math" w:hAnsi="Cambria Math" w:cs="Times New Roman"/>
                    </w:rPr>
                    <m:t>S</m:t>
                  </w:ins>
                </m:r>
              </m:e>
              <m:sub>
                <m:r>
                  <w:ins w:id="932" w:author="Jujia Li [2]" w:date="2023-07-26T20:57:00Z">
                    <w:rPr>
                      <w:rFonts w:ascii="Cambria Math" w:hAnsi="Cambria Math" w:cs="Times New Roman"/>
                    </w:rPr>
                    <m:t>s</m:t>
                  </w:ins>
                </m:r>
              </m:sub>
            </m:sSub>
          </m:sup>
        </m:sSubSup>
      </m:oMath>
      <w:ins w:id="933" w:author="Jujia Li [2]" w:date="2023-07-26T15:47:00Z">
        <w:r w:rsidR="008D4C39" w:rsidRPr="00371705">
          <w:rPr>
            <w:rFonts w:ascii="Times New Roman" w:hAnsi="Times New Roman" w:cs="Times New Roman"/>
            <w:rPrChange w:id="934" w:author="Wenchao Ma" w:date="2023-07-28T12:18:00Z">
              <w:rPr>
                <w:rFonts w:cstheme="minorHAnsi"/>
              </w:rPr>
            </w:rPrChange>
          </w:rPr>
          <w:t xml:space="preserve"> represents person </w:t>
        </w:r>
      </w:ins>
      <w:ins w:id="935" w:author="Jujia Li [2]" w:date="2023-07-26T20:57:00Z">
        <w:r w:rsidR="006150A4" w:rsidRPr="00371705">
          <w:rPr>
            <w:rFonts w:ascii="Times New Roman" w:hAnsi="Times New Roman" w:cs="Times New Roman"/>
            <w:rPrChange w:id="936" w:author="Wenchao Ma" w:date="2023-07-28T12:18:00Z">
              <w:rPr>
                <w:rFonts w:cstheme="minorHAnsi"/>
              </w:rPr>
            </w:rPrChange>
          </w:rPr>
          <w:t>I’</w:t>
        </w:r>
      </w:ins>
      <w:ins w:id="937" w:author="Jujia Li [2]" w:date="2023-07-26T15:47:00Z">
        <w:r w:rsidR="008D4C39" w:rsidRPr="00371705">
          <w:rPr>
            <w:rFonts w:ascii="Times New Roman" w:hAnsi="Times New Roman" w:cs="Times New Roman"/>
            <w:rPrChange w:id="938" w:author="Wenchao Ma" w:date="2023-07-28T12:18:00Z">
              <w:rPr>
                <w:rFonts w:cstheme="minorHAnsi"/>
              </w:rPr>
            </w:rPrChange>
          </w:rPr>
          <w:t>s location on S. For each person we have</w:t>
        </w:r>
      </w:ins>
      <w:ins w:id="939" w:author="Jujia Li [2]" w:date="2023-07-26T20:48:00Z">
        <w:r w:rsidR="00C64C97" w:rsidRPr="00371705">
          <w:rPr>
            <w:rFonts w:ascii="Times New Roman" w:hAnsi="Times New Roman" w:cs="Times New Roman"/>
            <w:rPrChange w:id="940" w:author="Wenchao Ma" w:date="2023-07-28T12:18:00Z">
              <w:rPr>
                <w:rFonts w:cstheme="minorHAnsi"/>
              </w:rPr>
            </w:rPrChange>
          </w:rPr>
          <w:t xml:space="preserve"> </w:t>
        </w:r>
      </w:ins>
      <w:ins w:id="941" w:author="Jujia Li [2]" w:date="2023-07-26T15:47:00Z">
        <w:r w:rsidR="008D4C39" w:rsidRPr="00371705">
          <w:rPr>
            <w:rFonts w:ascii="Times New Roman" w:hAnsi="Times New Roman" w:cs="Times New Roman"/>
            <w:rPrChange w:id="942" w:author="Wenchao Ma" w:date="2023-07-28T12:18:00Z">
              <w:rPr>
                <w:rFonts w:cstheme="minorHAnsi"/>
              </w:rPr>
            </w:rPrChange>
          </w:rPr>
          <w:t>a number of specific trait scores equivalent to the number of specific traits defining the model</w:t>
        </w:r>
      </w:ins>
      <w:ins w:id="943" w:author="Jujia Li [2]" w:date="2023-07-26T20:57:00Z">
        <w:r w:rsidR="006150A4" w:rsidRPr="00371705">
          <w:rPr>
            <w:rFonts w:ascii="Times New Roman" w:hAnsi="Times New Roman" w:cs="Times New Roman"/>
            <w:rPrChange w:id="944" w:author="Wenchao Ma" w:date="2023-07-28T12:18:00Z">
              <w:rPr>
                <w:rFonts w:cstheme="minorHAnsi"/>
              </w:rPr>
            </w:rPrChange>
          </w:rPr>
          <w:t xml:space="preserve"> (</w:t>
        </w:r>
      </w:ins>
      <w:ins w:id="945" w:author="Jujia Li [2]" w:date="2023-07-26T21:19:00Z">
        <w:r w:rsidR="002A5EE2" w:rsidRPr="00371705">
          <w:rPr>
            <w:rFonts w:ascii="Times New Roman" w:hAnsi="Times New Roman" w:cs="Times New Roman"/>
            <w:rPrChange w:id="946" w:author="Wenchao Ma" w:date="2023-07-28T12:18:00Z">
              <w:rPr>
                <w:rFonts w:cstheme="minorHAnsi"/>
              </w:rPr>
            </w:rPrChange>
          </w:rPr>
          <w:t>Toland</w:t>
        </w:r>
      </w:ins>
      <w:ins w:id="947" w:author="Jujia Li [2]" w:date="2023-07-26T21:22:00Z">
        <w:r w:rsidR="002A5EE2" w:rsidRPr="00371705">
          <w:rPr>
            <w:rFonts w:ascii="Times New Roman" w:hAnsi="Times New Roman" w:cs="Times New Roman"/>
            <w:rPrChange w:id="948" w:author="Wenchao Ma" w:date="2023-07-28T12:18:00Z">
              <w:rPr>
                <w:rFonts w:cstheme="minorHAnsi"/>
              </w:rPr>
            </w:rPrChange>
          </w:rPr>
          <w:t xml:space="preserve"> et al., 2017</w:t>
        </w:r>
      </w:ins>
      <w:ins w:id="949" w:author="Jujia Li [2]" w:date="2023-07-26T20:57:00Z">
        <w:r w:rsidR="006150A4" w:rsidRPr="00371705">
          <w:rPr>
            <w:rFonts w:ascii="Times New Roman" w:hAnsi="Times New Roman" w:cs="Times New Roman"/>
            <w:rPrChange w:id="950" w:author="Wenchao Ma" w:date="2023-07-28T12:18:00Z">
              <w:rPr>
                <w:rFonts w:cstheme="minorHAnsi"/>
              </w:rPr>
            </w:rPrChange>
          </w:rPr>
          <w:t>)</w:t>
        </w:r>
      </w:ins>
      <w:ins w:id="951" w:author="Jujia Li [2]" w:date="2023-07-26T15:47:00Z">
        <w:r w:rsidR="008D4C39" w:rsidRPr="00371705">
          <w:rPr>
            <w:rFonts w:ascii="Times New Roman" w:hAnsi="Times New Roman" w:cs="Times New Roman"/>
            <w:rPrChange w:id="952" w:author="Wenchao Ma" w:date="2023-07-28T12:18:00Z">
              <w:rPr>
                <w:rFonts w:cstheme="minorHAnsi"/>
              </w:rPr>
            </w:rPrChange>
          </w:rPr>
          <w:t>.</w:t>
        </w:r>
      </w:ins>
      <m:oMath>
        <m:sSub>
          <m:sSubPr>
            <m:ctrlPr>
              <w:del w:id="953" w:author="Jujia Li [2]" w:date="2023-07-26T15:47:00Z">
                <w:rPr>
                  <w:rFonts w:ascii="Cambria Math" w:hAnsi="Cambria Math" w:cs="Times New Roman"/>
                  <w:i/>
                </w:rPr>
              </w:del>
            </m:ctrlPr>
          </m:sSubPr>
          <m:e>
            <m:r>
              <w:del w:id="954" w:author="Jujia Li [2]" w:date="2023-07-26T15:47:00Z">
                <w:rPr>
                  <w:rFonts w:ascii="Cambria Math" w:hAnsi="Cambria Math" w:cs="Times New Roman"/>
                </w:rPr>
                <m:t>a</m:t>
              </w:del>
            </m:r>
          </m:e>
          <m:sub>
            <m:r>
              <w:del w:id="955" w:author="Jujia Li [2]" w:date="2023-07-26T15:47:00Z">
                <w:rPr>
                  <w:rFonts w:ascii="Cambria Math" w:hAnsi="Cambria Math" w:cs="Times New Roman"/>
                </w:rPr>
                <m:t>j</m:t>
              </w:del>
            </m:r>
          </m:sub>
        </m:sSub>
      </m:oMath>
      <w:del w:id="956" w:author="Jujia Li [2]" w:date="2023-07-26T15:47:00Z">
        <w:r w:rsidRPr="00371705" w:rsidDel="008D4C39">
          <w:rPr>
            <w:rFonts w:ascii="Times New Roman" w:hAnsi="Times New Roman" w:cs="Times New Roman"/>
            <w:rPrChange w:id="957" w:author="Wenchao Ma" w:date="2023-07-28T12:18:00Z">
              <w:rPr>
                <w:rFonts w:cstheme="minorHAnsi"/>
              </w:rPr>
            </w:rPrChange>
          </w:rPr>
          <w:delText xml:space="preserve"> is the </w:delText>
        </w:r>
      </w:del>
      <w:del w:id="958" w:author="Jujia Li [2]" w:date="2023-07-24T22:19:00Z">
        <w:r w:rsidRPr="00371705" w:rsidDel="004236F3">
          <w:rPr>
            <w:rFonts w:ascii="Times New Roman" w:hAnsi="Times New Roman" w:cs="Times New Roman"/>
            <w:rPrChange w:id="959" w:author="Wenchao Ma" w:date="2023-07-28T12:18:00Z">
              <w:rPr>
                <w:rFonts w:cstheme="minorHAnsi"/>
              </w:rPr>
            </w:rPrChange>
          </w:rPr>
          <w:delText>discrimination parameter for item j</w:delText>
        </w:r>
      </w:del>
      <w:del w:id="960" w:author="Jujia Li [2]" w:date="2023-07-26T15:47:00Z">
        <w:r w:rsidRPr="00371705" w:rsidDel="008D4C39">
          <w:rPr>
            <w:rFonts w:ascii="Times New Roman" w:hAnsi="Times New Roman" w:cs="Times New Roman"/>
            <w:rPrChange w:id="961" w:author="Wenchao Ma" w:date="2023-07-28T12:18:00Z">
              <w:rPr>
                <w:rFonts w:cstheme="minorHAnsi"/>
              </w:rPr>
            </w:rPrChange>
          </w:rPr>
          <w:delText xml:space="preserve">, </w:delText>
        </w:r>
      </w:del>
      <m:oMath>
        <m:sSub>
          <m:sSubPr>
            <m:ctrlPr>
              <w:del w:id="962" w:author="Jujia Li [2]" w:date="2023-07-26T15:47:00Z">
                <w:rPr>
                  <w:rFonts w:ascii="Cambria Math" w:hAnsi="Cambria Math" w:cs="Times New Roman"/>
                  <w:i/>
                </w:rPr>
              </w:del>
            </m:ctrlPr>
          </m:sSubPr>
          <m:e>
            <m:r>
              <w:del w:id="963" w:author="Jujia Li [2]" w:date="2023-07-26T15:47:00Z">
                <w:rPr>
                  <w:rFonts w:ascii="Cambria Math" w:hAnsi="Cambria Math" w:cs="Times New Roman"/>
                </w:rPr>
                <m:t>b</m:t>
              </w:del>
            </m:r>
          </m:e>
          <m:sub>
            <m:r>
              <w:del w:id="964" w:author="Jujia Li [2]" w:date="2023-07-26T15:47:00Z">
                <w:rPr>
                  <w:rFonts w:ascii="Cambria Math" w:hAnsi="Cambria Math" w:cs="Times New Roman"/>
                </w:rPr>
                <m:t>jk</m:t>
              </w:del>
            </m:r>
          </m:sub>
        </m:sSub>
      </m:oMath>
      <w:del w:id="965" w:author="Jujia Li [2]" w:date="2023-07-26T15:47:00Z">
        <w:r w:rsidRPr="00371705" w:rsidDel="008D4C39">
          <w:rPr>
            <w:rFonts w:ascii="Times New Roman" w:hAnsi="Times New Roman" w:cs="Times New Roman"/>
            <w:rPrChange w:id="966" w:author="Wenchao Ma" w:date="2023-07-28T12:18:00Z">
              <w:rPr>
                <w:rFonts w:cstheme="minorHAnsi"/>
              </w:rPr>
            </w:rPrChange>
          </w:rPr>
          <w:delText xml:space="preserve"> denotes </w:delText>
        </w:r>
      </w:del>
      <w:del w:id="967" w:author="Jujia Li [2]" w:date="2023-07-24T22:20:00Z">
        <w:r w:rsidRPr="00371705" w:rsidDel="004236F3">
          <w:rPr>
            <w:rFonts w:ascii="Times New Roman" w:hAnsi="Times New Roman" w:cs="Times New Roman"/>
            <w:rPrChange w:id="968" w:author="Wenchao Ma" w:date="2023-07-28T12:18:00Z">
              <w:rPr>
                <w:rFonts w:cstheme="minorHAnsi"/>
              </w:rPr>
            </w:rPrChange>
          </w:rPr>
          <w:delText>the item boundary parameter</w:delText>
        </w:r>
      </w:del>
      <w:del w:id="969" w:author="Jujia Li [2]" w:date="2023-07-26T15:47:00Z">
        <w:r w:rsidRPr="00371705" w:rsidDel="008D4C39">
          <w:rPr>
            <w:rFonts w:ascii="Times New Roman" w:hAnsi="Times New Roman" w:cs="Times New Roman"/>
            <w:rPrChange w:id="970" w:author="Wenchao Ma" w:date="2023-07-28T12:18:00Z">
              <w:rPr>
                <w:rFonts w:cstheme="minorHAnsi"/>
              </w:rPr>
            </w:rPrChange>
          </w:rPr>
          <w:delText xml:space="preserve"> </w:delText>
        </w:r>
      </w:del>
      <w:del w:id="971" w:author="Jujia Li [2]" w:date="2023-07-24T22:23:00Z">
        <w:r w:rsidRPr="00371705" w:rsidDel="004236F3">
          <w:rPr>
            <w:rFonts w:ascii="Times New Roman" w:hAnsi="Times New Roman" w:cs="Times New Roman"/>
            <w:rPrChange w:id="972" w:author="Wenchao Ma" w:date="2023-07-28T12:18:00Z">
              <w:rPr>
                <w:rFonts w:cstheme="minorHAnsi"/>
              </w:rPr>
            </w:rPrChange>
          </w:rPr>
          <w:delText>and θ</w:delText>
        </w:r>
      </w:del>
      <w:del w:id="973" w:author="Jujia Li [2]" w:date="2023-07-26T15:47:00Z">
        <w:r w:rsidRPr="00371705" w:rsidDel="008D4C39">
          <w:rPr>
            <w:rFonts w:ascii="Times New Roman" w:hAnsi="Times New Roman" w:cs="Times New Roman"/>
            <w:rPrChange w:id="974" w:author="Wenchao Ma" w:date="2023-07-28T12:18:00Z">
              <w:rPr>
                <w:rFonts w:cstheme="minorHAnsi"/>
              </w:rPr>
            </w:rPrChange>
          </w:rPr>
          <w:delText xml:space="preserve"> denote</w:delText>
        </w:r>
      </w:del>
      <w:del w:id="975" w:author="Jujia Li [2]" w:date="2023-07-24T22:23:00Z">
        <w:r w:rsidRPr="00371705" w:rsidDel="004236F3">
          <w:rPr>
            <w:rFonts w:ascii="Times New Roman" w:hAnsi="Times New Roman" w:cs="Times New Roman"/>
            <w:rPrChange w:id="976" w:author="Wenchao Ma" w:date="2023-07-28T12:18:00Z">
              <w:rPr>
                <w:rFonts w:cstheme="minorHAnsi"/>
              </w:rPr>
            </w:rPrChange>
          </w:rPr>
          <w:delText>s</w:delText>
        </w:r>
      </w:del>
      <w:del w:id="977" w:author="Jujia Li [2]" w:date="2023-07-26T15:47:00Z">
        <w:r w:rsidRPr="00371705" w:rsidDel="008D4C39">
          <w:rPr>
            <w:rFonts w:ascii="Times New Roman" w:hAnsi="Times New Roman" w:cs="Times New Roman"/>
            <w:rPrChange w:id="978" w:author="Wenchao Ma" w:date="2023-07-28T12:18:00Z">
              <w:rPr>
                <w:rFonts w:cstheme="minorHAnsi"/>
              </w:rPr>
            </w:rPrChange>
          </w:rPr>
          <w:delText xml:space="preserve"> the latent trait of interest</w:delText>
        </w:r>
      </w:del>
      <w:del w:id="979" w:author="Jujia Li [2]" w:date="2023-07-24T22:23:00Z">
        <w:r w:rsidRPr="00371705" w:rsidDel="004236F3">
          <w:rPr>
            <w:rFonts w:ascii="Times New Roman" w:hAnsi="Times New Roman" w:cs="Times New Roman"/>
            <w:rPrChange w:id="980" w:author="Wenchao Ma" w:date="2023-07-28T12:18:00Z">
              <w:rPr>
                <w:rFonts w:cstheme="minorHAnsi"/>
              </w:rPr>
            </w:rPrChange>
          </w:rPr>
          <w:delText xml:space="preserve"> (Wang, 2018).</w:delText>
        </w:r>
      </w:del>
    </w:p>
    <w:p w14:paraId="2BA9D777" w14:textId="77777777" w:rsidR="009A4413" w:rsidRPr="00371705" w:rsidRDefault="009A4413" w:rsidP="00041F7F">
      <w:pPr>
        <w:spacing w:after="0" w:line="480" w:lineRule="auto"/>
        <w:ind w:firstLine="720"/>
        <w:rPr>
          <w:rFonts w:ascii="Times New Roman" w:hAnsi="Times New Roman" w:cs="Times New Roman"/>
          <w:rPrChange w:id="981" w:author="Wenchao Ma" w:date="2023-07-28T12:18:00Z">
            <w:rPr>
              <w:rFonts w:cstheme="minorHAnsi"/>
            </w:rPr>
          </w:rPrChange>
        </w:rPr>
      </w:pPr>
      <w:r w:rsidRPr="00371705">
        <w:rPr>
          <w:rFonts w:ascii="Times New Roman" w:hAnsi="Times New Roman" w:cs="Times New Roman"/>
          <w:rPrChange w:id="982" w:author="Wenchao Ma" w:date="2023-07-28T12:18:00Z">
            <w:rPr>
              <w:rFonts w:cstheme="minorHAnsi"/>
            </w:rPr>
          </w:rPrChange>
        </w:rPr>
        <w:t>Based on Equation (1), the category response functions, which indicate the probability of responding to a particular category given θ, can be calculated by subtraction of adjacent boundary functions,</w:t>
      </w:r>
    </w:p>
    <w:p w14:paraId="298655C7" w14:textId="05AAEB9D" w:rsidR="007267FC" w:rsidRPr="00371705" w:rsidDel="0009399C" w:rsidRDefault="00000000" w:rsidP="00041F7F">
      <w:pPr>
        <w:spacing w:after="0" w:line="480" w:lineRule="auto"/>
        <w:ind w:firstLine="720"/>
        <w:rPr>
          <w:del w:id="983" w:author="Jujia Li [2]" w:date="2023-07-27T10:12:00Z"/>
          <w:rFonts w:ascii="Times New Roman" w:hAnsi="Times New Roman" w:cs="Times New Roman"/>
          <w:rPrChange w:id="984" w:author="Wenchao Ma" w:date="2023-07-28T12:18:00Z">
            <w:rPr>
              <w:del w:id="985" w:author="Jujia Li [2]" w:date="2023-07-27T10:12:00Z"/>
              <w:rFonts w:cstheme="minorHAnsi"/>
            </w:rPr>
          </w:rPrChange>
        </w:rPr>
      </w:pPr>
      <m:oMathPara>
        <m:oMath>
          <m:eqArr>
            <m:eqArrPr>
              <m:maxDist m:val="1"/>
              <m:ctrlPr>
                <w:rPr>
                  <w:rFonts w:ascii="Cambria Math" w:hAnsi="Cambria Math" w:cs="Times New Roman"/>
                  <w:i/>
                </w:rPr>
              </m:ctrlPr>
            </m:eqArrPr>
            <m:e>
              <m:sSubSup>
                <m:sSubSupPr>
                  <m:ctrlPr>
                    <w:rPr>
                      <w:rFonts w:ascii="Cambria Math" w:hAnsi="Cambria Math" w:cs="Times New Roman"/>
                      <w:i/>
                    </w:rPr>
                  </m:ctrlPr>
                </m:sSubSup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jk</m:t>
                      </m:r>
                    </m:sub>
                  </m:sSub>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Jk</m:t>
                      </m:r>
                    </m:sub>
                    <m:sup>
                      <m:r>
                        <w:rPr>
                          <w:rFonts w:ascii="Cambria Math" w:hAnsi="Cambria Math" w:cs="Times New Roman"/>
                        </w:rPr>
                        <m:t>*</m:t>
                      </m:r>
                    </m:sup>
                  </m:sSubSup>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 xml:space="preserve"> </m:t>
                  </m:r>
                  <m:r>
                    <m:rPr>
                      <m:sty m:val="p"/>
                    </m:rPr>
                    <w:rPr>
                      <w:rFonts w:ascii="Cambria Math" w:hAnsi="Cambria Math" w:cs="Times New Roman"/>
                    </w:rPr>
                    <m:t>-</m:t>
                  </m:r>
                  <m:r>
                    <w:rPr>
                      <w:rFonts w:ascii="Cambria Math" w:hAnsi="Cambria Math" w:cs="Times New Roman"/>
                    </w:rPr>
                    <m:t>P</m:t>
                  </m:r>
                </m:e>
                <m:sub>
                  <m:r>
                    <w:rPr>
                      <w:rFonts w:ascii="Cambria Math" w:hAnsi="Cambria Math" w:cs="Times New Roman"/>
                    </w:rPr>
                    <m:t>J,k+1</m:t>
                  </m:r>
                </m:sub>
                <m:sup>
                  <m:r>
                    <w:rPr>
                      <w:rFonts w:ascii="Cambria Math" w:hAnsi="Cambria Math" w:cs="Times New Roman"/>
                    </w:rPr>
                    <m:t>*</m:t>
                  </m:r>
                </m:sup>
              </m:sSubSup>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m:t>
              </m:r>
              <m:d>
                <m:dPr>
                  <m:ctrlPr>
                    <w:rPr>
                      <w:rFonts w:ascii="Cambria Math" w:hAnsi="Cambria Math" w:cs="Times New Roman"/>
                      <w:i/>
                    </w:rPr>
                  </m:ctrlPr>
                </m:dPr>
                <m:e>
                  <m:r>
                    <w:ins w:id="986" w:author="Jujia Li [2]" w:date="2023-07-26T21:32:00Z">
                      <w:rPr>
                        <w:rFonts w:ascii="Cambria Math" w:hAnsi="Cambria Math" w:cs="Times New Roman"/>
                      </w:rPr>
                      <m:t>2</m:t>
                    </w:ins>
                  </m:r>
                  <m:r>
                    <w:del w:id="987" w:author="Jujia Li [2]" w:date="2023-07-26T21:32:00Z">
                      <w:rPr>
                        <w:rFonts w:ascii="Cambria Math" w:hAnsi="Cambria Math" w:cs="Times New Roman"/>
                      </w:rPr>
                      <m:t>3</m:t>
                    </w:del>
                  </m:r>
                </m:e>
              </m:d>
            </m:e>
          </m:eqArr>
        </m:oMath>
      </m:oMathPara>
    </w:p>
    <w:p w14:paraId="5120AD94" w14:textId="04B61D4D" w:rsidR="007267FC" w:rsidRPr="00371705" w:rsidDel="0009399C" w:rsidRDefault="002032B5">
      <w:pPr>
        <w:spacing w:after="0" w:line="480" w:lineRule="auto"/>
        <w:rPr>
          <w:del w:id="988" w:author="Jujia Li [2]" w:date="2023-07-27T10:12:00Z"/>
          <w:rFonts w:ascii="Times New Roman" w:hAnsi="Times New Roman" w:cs="Times New Roman"/>
          <w:rPrChange w:id="989" w:author="Wenchao Ma" w:date="2023-07-28T12:18:00Z">
            <w:rPr>
              <w:del w:id="990" w:author="Jujia Li [2]" w:date="2023-07-27T10:12:00Z"/>
              <w:rFonts w:cstheme="minorHAnsi"/>
            </w:rPr>
          </w:rPrChange>
        </w:rPr>
        <w:pPrChange w:id="991" w:author="Jujia Li [2]" w:date="2023-07-27T10:12:00Z">
          <w:pPr>
            <w:spacing w:after="0" w:line="480" w:lineRule="auto"/>
            <w:ind w:firstLine="720"/>
          </w:pPr>
        </w:pPrChange>
      </w:pPr>
      <w:del w:id="992" w:author="Jujia Li [2]" w:date="2023-07-27T10:12:00Z">
        <w:r w:rsidRPr="00371705" w:rsidDel="0009399C">
          <w:rPr>
            <w:rFonts w:ascii="Times New Roman" w:hAnsi="Times New Roman" w:cs="Times New Roman"/>
            <w:rPrChange w:id="993" w:author="Wenchao Ma" w:date="2023-07-28T12:18:00Z">
              <w:rPr>
                <w:rFonts w:cstheme="minorHAnsi"/>
              </w:rPr>
            </w:rPrChange>
          </w:rPr>
          <w:delText xml:space="preserve">In this study, we </w:delText>
        </w:r>
        <w:r w:rsidR="00F569E1" w:rsidRPr="00371705" w:rsidDel="0009399C">
          <w:rPr>
            <w:rFonts w:ascii="Times New Roman" w:hAnsi="Times New Roman" w:cs="Times New Roman"/>
            <w:rPrChange w:id="994" w:author="Wenchao Ma" w:date="2023-07-28T12:18:00Z">
              <w:rPr>
                <w:rFonts w:cstheme="minorHAnsi"/>
              </w:rPr>
            </w:rPrChange>
          </w:rPr>
          <w:delText xml:space="preserve">focus on </w:delText>
        </w:r>
        <w:r w:rsidRPr="00371705" w:rsidDel="0009399C">
          <w:rPr>
            <w:rFonts w:ascii="Times New Roman" w:hAnsi="Times New Roman" w:cs="Times New Roman"/>
            <w:rPrChange w:id="995" w:author="Wenchao Ma" w:date="2023-07-28T12:18:00Z">
              <w:rPr>
                <w:rFonts w:cstheme="minorHAnsi"/>
              </w:rPr>
            </w:rPrChange>
          </w:rPr>
          <w:delText xml:space="preserve">the </w:delText>
        </w:r>
        <w:r w:rsidR="00F569E1" w:rsidRPr="00371705" w:rsidDel="0009399C">
          <w:rPr>
            <w:rFonts w:ascii="Times New Roman" w:hAnsi="Times New Roman" w:cs="Times New Roman"/>
            <w:rPrChange w:id="996" w:author="Wenchao Ma" w:date="2023-07-28T12:18:00Z">
              <w:rPr>
                <w:rFonts w:cstheme="minorHAnsi"/>
              </w:rPr>
            </w:rPrChange>
          </w:rPr>
          <w:delText>association between the constructs of psychometric tests, in which items are always linked to multiple latent traits. Hence, we e</w:delText>
        </w:r>
        <w:r w:rsidRPr="00371705" w:rsidDel="0009399C">
          <w:rPr>
            <w:rFonts w:ascii="Times New Roman" w:hAnsi="Times New Roman" w:cs="Times New Roman"/>
            <w:rPrChange w:id="997" w:author="Wenchao Ma" w:date="2023-07-28T12:18:00Z">
              <w:rPr>
                <w:rFonts w:cstheme="minorHAnsi"/>
              </w:rPr>
            </w:rPrChange>
          </w:rPr>
          <w:delText xml:space="preserve">xtend </w:delText>
        </w:r>
        <w:r w:rsidR="00F569E1" w:rsidRPr="00371705" w:rsidDel="0009399C">
          <w:rPr>
            <w:rFonts w:ascii="Times New Roman" w:hAnsi="Times New Roman" w:cs="Times New Roman"/>
            <w:rPrChange w:id="998" w:author="Wenchao Ma" w:date="2023-07-28T12:18:00Z">
              <w:rPr>
                <w:rFonts w:cstheme="minorHAnsi"/>
              </w:rPr>
            </w:rPrChange>
          </w:rPr>
          <w:delText xml:space="preserve">the </w:delText>
        </w:r>
        <w:r w:rsidRPr="00371705" w:rsidDel="0009399C">
          <w:rPr>
            <w:rFonts w:ascii="Times New Roman" w:hAnsi="Times New Roman" w:cs="Times New Roman"/>
            <w:rPrChange w:id="999" w:author="Wenchao Ma" w:date="2023-07-28T12:18:00Z">
              <w:rPr>
                <w:rFonts w:cstheme="minorHAnsi"/>
              </w:rPr>
            </w:rPrChange>
          </w:rPr>
          <w:delText xml:space="preserve">unidimensional GRM model to </w:delText>
        </w:r>
        <w:r w:rsidR="00F569E1" w:rsidRPr="00371705" w:rsidDel="0009399C">
          <w:rPr>
            <w:rFonts w:ascii="Times New Roman" w:hAnsi="Times New Roman" w:cs="Times New Roman"/>
            <w:rPrChange w:id="1000" w:author="Wenchao Ma" w:date="2023-07-28T12:18:00Z">
              <w:rPr>
                <w:rFonts w:cstheme="minorHAnsi"/>
              </w:rPr>
            </w:rPrChange>
          </w:rPr>
          <w:delText xml:space="preserve">the </w:delText>
        </w:r>
        <w:r w:rsidRPr="00371705" w:rsidDel="0009399C">
          <w:rPr>
            <w:rFonts w:ascii="Times New Roman" w:hAnsi="Times New Roman" w:cs="Times New Roman"/>
            <w:rPrChange w:id="1001" w:author="Wenchao Ma" w:date="2023-07-28T12:18:00Z">
              <w:rPr>
                <w:rFonts w:cstheme="minorHAnsi"/>
              </w:rPr>
            </w:rPrChange>
          </w:rPr>
          <w:delText>multidimensional GRM (MGRM)</w:delText>
        </w:r>
        <w:r w:rsidR="00F569E1" w:rsidRPr="00371705" w:rsidDel="0009399C">
          <w:rPr>
            <w:rFonts w:ascii="Times New Roman" w:hAnsi="Times New Roman" w:cs="Times New Roman"/>
            <w:rPrChange w:id="1002" w:author="Wenchao Ma" w:date="2023-07-28T12:18:00Z">
              <w:rPr>
                <w:rFonts w:cstheme="minorHAnsi"/>
              </w:rPr>
            </w:rPrChange>
          </w:rPr>
          <w:delText>.</w:delText>
        </w:r>
      </w:del>
      <m:oMath>
        <m:r>
          <w:del w:id="1003" w:author="Jujia Li [2]" w:date="2023-07-27T10:12:00Z">
            <w:rPr>
              <w:rFonts w:ascii="Cambria Math" w:hAnsi="Cambria Math" w:cs="Times New Roman"/>
            </w:rPr>
            <m:t xml:space="preserve"> θ</m:t>
          </w:del>
        </m:r>
      </m:oMath>
      <w:del w:id="1004" w:author="Jujia Li [2]" w:date="2023-07-27T10:12:00Z">
        <w:r w:rsidR="00F569E1" w:rsidRPr="00371705" w:rsidDel="0009399C">
          <w:rPr>
            <w:rFonts w:ascii="Times New Roman" w:hAnsi="Times New Roman" w:cs="Times New Roman"/>
            <w:rPrChange w:id="1005" w:author="Wenchao Ma" w:date="2023-07-28T12:18:00Z">
              <w:rPr>
                <w:rFonts w:cstheme="minorHAnsi"/>
              </w:rPr>
            </w:rPrChange>
          </w:rPr>
          <w:delText xml:space="preserve"> in GRM is changed to  </w:delText>
        </w:r>
      </w:del>
      <m:oMath>
        <m:sSub>
          <m:sSubPr>
            <m:ctrlPr>
              <w:del w:id="1006" w:author="Jujia Li [2]" w:date="2023-07-27T10:12:00Z">
                <w:rPr>
                  <w:rFonts w:ascii="Cambria Math" w:hAnsi="Cambria Math" w:cs="Times New Roman"/>
                  <w:i/>
                </w:rPr>
              </w:del>
            </m:ctrlPr>
          </m:sSubPr>
          <m:e>
            <m:r>
              <w:del w:id="1007" w:author="Jujia Li [2]" w:date="2023-07-27T10:12:00Z">
                <w:rPr>
                  <w:rFonts w:ascii="Cambria Math" w:hAnsi="Cambria Math" w:cs="Times New Roman"/>
                </w:rPr>
                <m:t>θ</m:t>
              </w:del>
            </m:r>
          </m:e>
          <m:sub>
            <m:r>
              <w:del w:id="1008" w:author="Jujia Li [2]" w:date="2023-07-27T10:12:00Z">
                <w:rPr>
                  <w:rFonts w:ascii="Cambria Math" w:hAnsi="Cambria Math" w:cs="Times New Roman"/>
                </w:rPr>
                <m:t>h</m:t>
              </w:del>
            </m:r>
          </m:sub>
        </m:sSub>
      </m:oMath>
      <w:del w:id="1009" w:author="Jujia Li [2]" w:date="2023-07-27T10:12:00Z">
        <w:r w:rsidR="00F569E1" w:rsidRPr="00371705" w:rsidDel="0009399C">
          <w:rPr>
            <w:rFonts w:ascii="Times New Roman" w:hAnsi="Times New Roman" w:cs="Times New Roman"/>
            <w:rPrChange w:id="1010" w:author="Wenchao Ma" w:date="2023-07-28T12:18:00Z">
              <w:rPr>
                <w:rFonts w:cstheme="minorHAnsi"/>
              </w:rPr>
            </w:rPrChange>
          </w:rPr>
          <w:delText xml:space="preserve">, a vector of length H representing the latent traits of interest, the multidimensional </w:delText>
        </w:r>
        <w:r w:rsidR="00BD7676" w:rsidRPr="00371705" w:rsidDel="0009399C">
          <w:rPr>
            <w:rFonts w:ascii="Times New Roman" w:hAnsi="Times New Roman" w:cs="Times New Roman"/>
            <w:rPrChange w:id="1011" w:author="Wenchao Ma" w:date="2023-07-28T12:18:00Z">
              <w:rPr>
                <w:rFonts w:cstheme="minorHAnsi"/>
              </w:rPr>
            </w:rPrChange>
          </w:rPr>
          <w:delText>version of probability equation is</w:delText>
        </w:r>
        <w:r w:rsidR="00041F7F" w:rsidRPr="00371705" w:rsidDel="0009399C">
          <w:rPr>
            <w:rFonts w:ascii="Times New Roman" w:hAnsi="Times New Roman" w:cs="Times New Roman"/>
            <w:rPrChange w:id="1012" w:author="Wenchao Ma" w:date="2023-07-28T12:18:00Z">
              <w:rPr>
                <w:rFonts w:cstheme="minorHAnsi"/>
              </w:rPr>
            </w:rPrChange>
          </w:rPr>
          <w:delText xml:space="preserve">                  </w:delText>
        </w:r>
      </w:del>
      <m:oMath>
        <m:eqArr>
          <m:eqArrPr>
            <m:maxDist m:val="1"/>
            <m:ctrlPr>
              <w:del w:id="1013" w:author="Jujia Li [2]" w:date="2023-07-27T10:12:00Z">
                <w:rPr>
                  <w:rFonts w:ascii="Cambria Math" w:hAnsi="Cambria Math" w:cs="Times New Roman"/>
                  <w:i/>
                </w:rPr>
              </w:del>
            </m:ctrlPr>
          </m:eqArrPr>
          <m:e>
            <m:sSubSup>
              <m:sSubSupPr>
                <m:ctrlPr>
                  <w:del w:id="1014" w:author="Jujia Li [2]" w:date="2023-07-27T10:12:00Z">
                    <w:rPr>
                      <w:rFonts w:ascii="Cambria Math" w:hAnsi="Cambria Math" w:cs="Times New Roman"/>
                      <w:i/>
                    </w:rPr>
                  </w:del>
                </m:ctrlPr>
              </m:sSubSupPr>
              <m:e>
                <m:r>
                  <w:del w:id="1015" w:author="Jujia Li [2]" w:date="2023-07-27T10:12:00Z">
                    <w:rPr>
                      <w:rFonts w:ascii="Cambria Math" w:hAnsi="Cambria Math" w:cs="Times New Roman"/>
                    </w:rPr>
                    <m:t>P</m:t>
                  </w:del>
                </m:r>
              </m:e>
              <m:sub>
                <m:r>
                  <w:del w:id="1016" w:author="Jujia Li [2]" w:date="2023-07-27T10:12:00Z">
                    <w:rPr>
                      <w:rFonts w:ascii="Cambria Math" w:hAnsi="Cambria Math" w:cs="Times New Roman"/>
                    </w:rPr>
                    <m:t>jk</m:t>
                  </w:del>
                </m:r>
              </m:sub>
              <m:sup>
                <m:r>
                  <w:del w:id="1017" w:author="Jujia Li [2]" w:date="2023-07-27T10:12:00Z">
                    <w:rPr>
                      <w:rFonts w:ascii="Cambria Math" w:hAnsi="Cambria Math" w:cs="Times New Roman"/>
                    </w:rPr>
                    <m:t>*</m:t>
                  </w:del>
                </m:r>
              </m:sup>
            </m:sSubSup>
            <m:d>
              <m:dPr>
                <m:ctrlPr>
                  <w:del w:id="1018" w:author="Jujia Li [2]" w:date="2023-07-27T10:12:00Z">
                    <w:rPr>
                      <w:rFonts w:ascii="Cambria Math" w:hAnsi="Cambria Math" w:cs="Times New Roman"/>
                      <w:i/>
                    </w:rPr>
                  </w:del>
                </m:ctrlPr>
              </m:dPr>
              <m:e>
                <m:r>
                  <w:del w:id="1019" w:author="Jujia Li [2]" w:date="2023-07-27T10:12:00Z">
                    <w:rPr>
                      <w:rFonts w:ascii="Cambria Math" w:hAnsi="Cambria Math" w:cs="Times New Roman"/>
                    </w:rPr>
                    <m:t>θ</m:t>
                  </w:del>
                </m:r>
              </m:e>
            </m:d>
            <m:r>
              <w:del w:id="1020" w:author="Jujia Li [2]" w:date="2023-07-27T10:12:00Z">
                <w:rPr>
                  <w:rFonts w:ascii="Cambria Math" w:hAnsi="Cambria Math" w:cs="Times New Roman"/>
                </w:rPr>
                <m:t>=</m:t>
              </w:del>
            </m:r>
            <m:f>
              <m:fPr>
                <m:ctrlPr>
                  <w:del w:id="1021" w:author="Jujia Li [2]" w:date="2023-07-27T10:12:00Z">
                    <w:rPr>
                      <w:rFonts w:ascii="Cambria Math" w:hAnsi="Cambria Math" w:cs="Times New Roman"/>
                      <w:i/>
                    </w:rPr>
                  </w:del>
                </m:ctrlPr>
              </m:fPr>
              <m:num>
                <m:r>
                  <w:del w:id="1022" w:author="Jujia Li [2]" w:date="2023-07-27T10:12:00Z">
                    <w:rPr>
                      <w:rFonts w:ascii="Cambria Math" w:hAnsi="Cambria Math" w:cs="Times New Roman"/>
                    </w:rPr>
                    <m:t>1</m:t>
                  </w:del>
                </m:r>
              </m:num>
              <m:den>
                <m:r>
                  <w:del w:id="1023" w:author="Jujia Li [2]" w:date="2023-07-27T10:12:00Z">
                    <w:rPr>
                      <w:rFonts w:ascii="Cambria Math" w:hAnsi="Cambria Math" w:cs="Times New Roman"/>
                    </w:rPr>
                    <m:t>1+</m:t>
                  </w:del>
                </m:r>
                <m:sSup>
                  <m:sSupPr>
                    <m:ctrlPr>
                      <w:del w:id="1024" w:author="Jujia Li [2]" w:date="2023-07-27T10:12:00Z">
                        <w:rPr>
                          <w:rFonts w:ascii="Cambria Math" w:hAnsi="Cambria Math" w:cs="Times New Roman"/>
                          <w:i/>
                        </w:rPr>
                      </w:del>
                    </m:ctrlPr>
                  </m:sSupPr>
                  <m:e>
                    <m:r>
                      <w:del w:id="1025" w:author="Jujia Li [2]" w:date="2023-07-27T10:12:00Z">
                        <w:rPr>
                          <w:rFonts w:ascii="Cambria Math" w:hAnsi="Cambria Math" w:cs="Times New Roman"/>
                        </w:rPr>
                        <m:t>e</m:t>
                      </w:del>
                    </m:r>
                  </m:e>
                  <m:sup>
                    <m:r>
                      <w:del w:id="1026" w:author="Jujia Li [2]" w:date="2023-07-27T10:12:00Z">
                        <w:rPr>
                          <w:rFonts w:ascii="Cambria Math" w:hAnsi="Cambria Math" w:cs="Times New Roman"/>
                        </w:rPr>
                        <m:t>-D</m:t>
                      </w:del>
                    </m:r>
                    <m:nary>
                      <m:naryPr>
                        <m:chr m:val="∑"/>
                        <m:limLoc m:val="undOvr"/>
                        <m:ctrlPr>
                          <w:del w:id="1027" w:author="Jujia Li [2]" w:date="2023-07-27T10:12:00Z">
                            <w:rPr>
                              <w:rFonts w:ascii="Cambria Math" w:hAnsi="Cambria Math" w:cs="Times New Roman"/>
                              <w:i/>
                            </w:rPr>
                          </w:del>
                        </m:ctrlPr>
                      </m:naryPr>
                      <m:sub>
                        <m:r>
                          <w:del w:id="1028" w:author="Jujia Li [2]" w:date="2023-07-27T10:12:00Z">
                            <w:rPr>
                              <w:rFonts w:ascii="Cambria Math" w:hAnsi="Cambria Math" w:cs="Times New Roman"/>
                            </w:rPr>
                            <m:t>h=1</m:t>
                          </w:del>
                        </m:r>
                      </m:sub>
                      <m:sup>
                        <m:r>
                          <w:del w:id="1029" w:author="Jujia Li [2]" w:date="2023-07-27T10:12:00Z">
                            <w:rPr>
                              <w:rFonts w:ascii="Cambria Math" w:hAnsi="Cambria Math" w:cs="Times New Roman"/>
                            </w:rPr>
                            <m:t>H</m:t>
                          </w:del>
                        </m:r>
                      </m:sup>
                      <m:e>
                        <m:d>
                          <m:dPr>
                            <m:begChr m:val="["/>
                            <m:endChr m:val="]"/>
                            <m:ctrlPr>
                              <w:del w:id="1030" w:author="Jujia Li [2]" w:date="2023-07-27T10:12:00Z">
                                <w:rPr>
                                  <w:rFonts w:ascii="Cambria Math" w:hAnsi="Cambria Math" w:cs="Times New Roman"/>
                                  <w:i/>
                                </w:rPr>
                              </w:del>
                            </m:ctrlPr>
                          </m:dPr>
                          <m:e>
                            <m:sSub>
                              <m:sSubPr>
                                <m:ctrlPr>
                                  <w:del w:id="1031" w:author="Jujia Li [2]" w:date="2023-07-27T10:12:00Z">
                                    <w:rPr>
                                      <w:rFonts w:ascii="Cambria Math" w:hAnsi="Cambria Math" w:cs="Times New Roman"/>
                                      <w:i/>
                                    </w:rPr>
                                  </w:del>
                                </m:ctrlPr>
                              </m:sSubPr>
                              <m:e>
                                <m:r>
                                  <w:del w:id="1032" w:author="Jujia Li [2]" w:date="2023-07-27T10:12:00Z">
                                    <w:rPr>
                                      <w:rFonts w:ascii="Cambria Math" w:hAnsi="Cambria Math" w:cs="Times New Roman"/>
                                    </w:rPr>
                                    <m:t>a</m:t>
                                  </w:del>
                                </m:r>
                              </m:e>
                              <m:sub>
                                <m:r>
                                  <w:del w:id="1033" w:author="Jujia Li [2]" w:date="2023-07-27T10:12:00Z">
                                    <w:rPr>
                                      <w:rFonts w:ascii="Cambria Math" w:hAnsi="Cambria Math" w:cs="Times New Roman"/>
                                    </w:rPr>
                                    <m:t>jh</m:t>
                                  </w:del>
                                </m:r>
                              </m:sub>
                            </m:sSub>
                            <m:d>
                              <m:dPr>
                                <m:ctrlPr>
                                  <w:del w:id="1034" w:author="Jujia Li [2]" w:date="2023-07-27T10:12:00Z">
                                    <w:rPr>
                                      <w:rFonts w:ascii="Cambria Math" w:hAnsi="Cambria Math" w:cs="Times New Roman"/>
                                      <w:i/>
                                    </w:rPr>
                                  </w:del>
                                </m:ctrlPr>
                              </m:dPr>
                              <m:e>
                                <m:sSub>
                                  <m:sSubPr>
                                    <m:ctrlPr>
                                      <w:del w:id="1035" w:author="Jujia Li [2]" w:date="2023-07-27T10:12:00Z">
                                        <w:rPr>
                                          <w:rFonts w:ascii="Cambria Math" w:hAnsi="Cambria Math" w:cs="Times New Roman"/>
                                          <w:i/>
                                        </w:rPr>
                                      </w:del>
                                    </m:ctrlPr>
                                  </m:sSubPr>
                                  <m:e>
                                    <m:r>
                                      <w:del w:id="1036" w:author="Jujia Li [2]" w:date="2023-07-27T10:12:00Z">
                                        <w:rPr>
                                          <w:rFonts w:ascii="Cambria Math" w:hAnsi="Cambria Math" w:cs="Times New Roman"/>
                                        </w:rPr>
                                        <m:t>θ</m:t>
                                      </w:del>
                                    </m:r>
                                  </m:e>
                                  <m:sub>
                                    <m:r>
                                      <w:del w:id="1037" w:author="Jujia Li [2]" w:date="2023-07-27T10:12:00Z">
                                        <w:rPr>
                                          <w:rFonts w:ascii="Cambria Math" w:hAnsi="Cambria Math" w:cs="Times New Roman"/>
                                        </w:rPr>
                                        <m:t>h</m:t>
                                      </w:del>
                                    </m:r>
                                  </m:sub>
                                </m:sSub>
                                <m:r>
                                  <w:del w:id="1038" w:author="Jujia Li [2]" w:date="2023-07-27T10:12:00Z">
                                    <w:rPr>
                                      <w:rFonts w:ascii="Cambria Math" w:hAnsi="Cambria Math" w:cs="Times New Roman"/>
                                    </w:rPr>
                                    <m:t>-</m:t>
                                  </w:del>
                                </m:r>
                                <m:sSub>
                                  <m:sSubPr>
                                    <m:ctrlPr>
                                      <w:del w:id="1039" w:author="Jujia Li [2]" w:date="2023-07-27T10:12:00Z">
                                        <w:rPr>
                                          <w:rFonts w:ascii="Cambria Math" w:hAnsi="Cambria Math" w:cs="Times New Roman"/>
                                          <w:i/>
                                        </w:rPr>
                                      </w:del>
                                    </m:ctrlPr>
                                  </m:sSubPr>
                                  <m:e>
                                    <m:r>
                                      <w:del w:id="1040" w:author="Jujia Li [2]" w:date="2023-07-27T10:12:00Z">
                                        <w:rPr>
                                          <w:rFonts w:ascii="Cambria Math" w:hAnsi="Cambria Math" w:cs="Times New Roman"/>
                                        </w:rPr>
                                        <m:t>b</m:t>
                                      </w:del>
                                    </m:r>
                                  </m:e>
                                  <m:sub>
                                    <m:r>
                                      <w:del w:id="1041" w:author="Jujia Li [2]" w:date="2023-07-27T10:12:00Z">
                                        <w:rPr>
                                          <w:rFonts w:ascii="Cambria Math" w:hAnsi="Cambria Math" w:cs="Times New Roman"/>
                                        </w:rPr>
                                        <m:t>jk</m:t>
                                      </w:del>
                                    </m:r>
                                  </m:sub>
                                </m:sSub>
                              </m:e>
                            </m:d>
                          </m:e>
                        </m:d>
                      </m:e>
                    </m:nary>
                  </m:sup>
                </m:sSup>
              </m:den>
            </m:f>
            <m:r>
              <w:del w:id="1042" w:author="Jujia Li [2]" w:date="2023-07-27T10:12:00Z">
                <w:rPr>
                  <w:rFonts w:ascii="Cambria Math" w:hAnsi="Cambria Math" w:cs="Times New Roman"/>
                </w:rPr>
                <m:t>#</m:t>
              </w:del>
            </m:r>
            <m:d>
              <m:dPr>
                <m:ctrlPr>
                  <w:del w:id="1043" w:author="Jujia Li [2]" w:date="2023-07-27T10:12:00Z">
                    <w:rPr>
                      <w:rFonts w:ascii="Cambria Math" w:hAnsi="Cambria Math" w:cs="Times New Roman"/>
                      <w:i/>
                    </w:rPr>
                  </w:del>
                </m:ctrlPr>
              </m:dPr>
              <m:e>
                <m:r>
                  <w:del w:id="1044" w:author="Jujia Li [2]" w:date="2023-07-27T10:12:00Z">
                    <w:rPr>
                      <w:rFonts w:ascii="Cambria Math" w:hAnsi="Cambria Math" w:cs="Times New Roman"/>
                    </w:rPr>
                    <m:t>4</m:t>
                  </w:del>
                </m:r>
              </m:e>
            </m:d>
          </m:e>
        </m:eqArr>
      </m:oMath>
    </w:p>
    <w:p w14:paraId="1ED2DA87" w14:textId="4C4DCC45" w:rsidR="007267FC" w:rsidRPr="00371705" w:rsidDel="0009399C" w:rsidRDefault="00000000">
      <w:pPr>
        <w:spacing w:after="0" w:line="480" w:lineRule="auto"/>
        <w:rPr>
          <w:del w:id="1045" w:author="Jujia Li [2]" w:date="2023-07-27T10:12:00Z"/>
          <w:rFonts w:ascii="Times New Roman" w:hAnsi="Times New Roman" w:cs="Times New Roman"/>
          <w:rPrChange w:id="1046" w:author="Wenchao Ma" w:date="2023-07-28T12:18:00Z">
            <w:rPr>
              <w:del w:id="1047" w:author="Jujia Li [2]" w:date="2023-07-27T10:12:00Z"/>
              <w:rFonts w:cstheme="minorHAnsi"/>
            </w:rPr>
          </w:rPrChange>
        </w:rPr>
        <w:pPrChange w:id="1048" w:author="Jujia Li [2]" w:date="2023-07-27T10:12:00Z">
          <w:pPr>
            <w:spacing w:after="0" w:line="480" w:lineRule="auto"/>
            <w:ind w:firstLine="720"/>
          </w:pPr>
        </w:pPrChange>
      </w:pPr>
      <m:oMathPara>
        <m:oMath>
          <m:eqArr>
            <m:eqArrPr>
              <m:maxDist m:val="1"/>
              <m:ctrlPr>
                <w:del w:id="1049" w:author="Jujia Li [2]" w:date="2023-07-27T10:12:00Z">
                  <w:rPr>
                    <w:rFonts w:ascii="Cambria Math" w:hAnsi="Cambria Math" w:cs="Times New Roman"/>
                    <w:i/>
                  </w:rPr>
                </w:del>
              </m:ctrlPr>
            </m:eqArrPr>
            <m:e>
              <m:r>
                <w:del w:id="1050" w:author="Jujia Li [2]" w:date="2023-07-27T10:12:00Z">
                  <w:rPr>
                    <w:rFonts w:ascii="Cambria Math" w:hAnsi="Cambria Math" w:cs="Times New Roman"/>
                  </w:rPr>
                  <m:t>=</m:t>
                </w:del>
              </m:r>
              <m:f>
                <m:fPr>
                  <m:ctrlPr>
                    <w:del w:id="1051" w:author="Jujia Li [2]" w:date="2023-07-27T10:12:00Z">
                      <w:rPr>
                        <w:rFonts w:ascii="Cambria Math" w:hAnsi="Cambria Math" w:cs="Times New Roman"/>
                        <w:i/>
                      </w:rPr>
                    </w:del>
                  </m:ctrlPr>
                </m:fPr>
                <m:num>
                  <m:r>
                    <w:del w:id="1052" w:author="Jujia Li [2]" w:date="2023-07-27T10:12:00Z">
                      <w:rPr>
                        <w:rFonts w:ascii="Cambria Math" w:hAnsi="Cambria Math" w:cs="Times New Roman"/>
                      </w:rPr>
                      <m:t>1</m:t>
                    </w:del>
                  </m:r>
                </m:num>
                <m:den>
                  <m:r>
                    <w:del w:id="1053" w:author="Jujia Li [2]" w:date="2023-07-27T10:12:00Z">
                      <w:rPr>
                        <w:rFonts w:ascii="Cambria Math" w:hAnsi="Cambria Math" w:cs="Times New Roman"/>
                      </w:rPr>
                      <m:t>1+</m:t>
                    </w:del>
                  </m:r>
                  <m:sSup>
                    <m:sSupPr>
                      <m:ctrlPr>
                        <w:del w:id="1054" w:author="Jujia Li [2]" w:date="2023-07-27T10:12:00Z">
                          <w:rPr>
                            <w:rFonts w:ascii="Cambria Math" w:hAnsi="Cambria Math" w:cs="Times New Roman"/>
                            <w:i/>
                          </w:rPr>
                        </w:del>
                      </m:ctrlPr>
                    </m:sSupPr>
                    <m:e>
                      <m:r>
                        <w:del w:id="1055" w:author="Jujia Li [2]" w:date="2023-07-27T10:12:00Z">
                          <w:rPr>
                            <w:rFonts w:ascii="Cambria Math" w:hAnsi="Cambria Math" w:cs="Times New Roman"/>
                          </w:rPr>
                          <m:t>e</m:t>
                        </w:del>
                      </m:r>
                    </m:e>
                    <m:sup>
                      <m:r>
                        <w:del w:id="1056" w:author="Jujia Li [2]" w:date="2023-07-27T10:12:00Z">
                          <w:rPr>
                            <w:rFonts w:ascii="Cambria Math" w:hAnsi="Cambria Math" w:cs="Times New Roman"/>
                          </w:rPr>
                          <m:t>-D</m:t>
                        </w:del>
                      </m:r>
                      <m:nary>
                        <m:naryPr>
                          <m:chr m:val="∑"/>
                          <m:limLoc m:val="undOvr"/>
                          <m:ctrlPr>
                            <w:del w:id="1057" w:author="Jujia Li [2]" w:date="2023-07-27T10:12:00Z">
                              <w:rPr>
                                <w:rFonts w:ascii="Cambria Math" w:hAnsi="Cambria Math" w:cs="Times New Roman"/>
                                <w:i/>
                              </w:rPr>
                            </w:del>
                          </m:ctrlPr>
                        </m:naryPr>
                        <m:sub>
                          <m:r>
                            <w:del w:id="1058" w:author="Jujia Li [2]" w:date="2023-07-27T10:12:00Z">
                              <w:rPr>
                                <w:rFonts w:ascii="Cambria Math" w:hAnsi="Cambria Math" w:cs="Times New Roman"/>
                              </w:rPr>
                              <m:t>h=1</m:t>
                            </w:del>
                          </m:r>
                        </m:sub>
                        <m:sup>
                          <m:r>
                            <w:del w:id="1059" w:author="Jujia Li [2]" w:date="2023-07-27T10:12:00Z">
                              <w:rPr>
                                <w:rFonts w:ascii="Cambria Math" w:hAnsi="Cambria Math" w:cs="Times New Roman"/>
                              </w:rPr>
                              <m:t>H</m:t>
                            </w:del>
                          </m:r>
                        </m:sup>
                        <m:e>
                          <m:r>
                            <w:del w:id="1060" w:author="Jujia Li [2]" w:date="2023-07-27T10:12:00Z">
                              <w:rPr>
                                <w:rFonts w:ascii="Cambria Math" w:hAnsi="Cambria Math" w:cs="Times New Roman"/>
                              </w:rPr>
                              <m:t>[</m:t>
                            </w:del>
                          </m:r>
                          <m:sSub>
                            <m:sSubPr>
                              <m:ctrlPr>
                                <w:del w:id="1061" w:author="Jujia Li [2]" w:date="2023-07-27T10:12:00Z">
                                  <w:rPr>
                                    <w:rFonts w:ascii="Cambria Math" w:hAnsi="Cambria Math" w:cs="Times New Roman"/>
                                    <w:i/>
                                  </w:rPr>
                                </w:del>
                              </m:ctrlPr>
                            </m:sSubPr>
                            <m:e>
                              <m:r>
                                <w:del w:id="1062" w:author="Jujia Li [2]" w:date="2023-07-27T10:12:00Z">
                                  <w:rPr>
                                    <w:rFonts w:ascii="Cambria Math" w:hAnsi="Cambria Math" w:cs="Times New Roman"/>
                                  </w:rPr>
                                  <m:t>a</m:t>
                                </w:del>
                              </m:r>
                            </m:e>
                            <m:sub>
                              <m:r>
                                <w:del w:id="1063" w:author="Jujia Li [2]" w:date="2023-07-27T10:12:00Z">
                                  <w:rPr>
                                    <w:rFonts w:ascii="Cambria Math" w:hAnsi="Cambria Math" w:cs="Times New Roman"/>
                                  </w:rPr>
                                  <m:t>jh</m:t>
                                </w:del>
                              </m:r>
                            </m:sub>
                          </m:sSub>
                          <m:sSub>
                            <m:sSubPr>
                              <m:ctrlPr>
                                <w:del w:id="1064" w:author="Jujia Li [2]" w:date="2023-07-27T10:12:00Z">
                                  <w:rPr>
                                    <w:rFonts w:ascii="Cambria Math" w:hAnsi="Cambria Math" w:cs="Times New Roman"/>
                                    <w:i/>
                                  </w:rPr>
                                </w:del>
                              </m:ctrlPr>
                            </m:sSubPr>
                            <m:e>
                              <m:r>
                                <w:del w:id="1065" w:author="Jujia Li [2]" w:date="2023-07-27T10:12:00Z">
                                  <w:rPr>
                                    <w:rFonts w:ascii="Cambria Math" w:hAnsi="Cambria Math" w:cs="Times New Roman"/>
                                  </w:rPr>
                                  <m:t>θ</m:t>
                                </w:del>
                              </m:r>
                            </m:e>
                            <m:sub>
                              <m:r>
                                <w:del w:id="1066" w:author="Jujia Li [2]" w:date="2023-07-27T10:12:00Z">
                                  <w:rPr>
                                    <w:rFonts w:ascii="Cambria Math" w:hAnsi="Cambria Math" w:cs="Times New Roman"/>
                                  </w:rPr>
                                  <m:t>h</m:t>
                                </w:del>
                              </m:r>
                            </m:sub>
                          </m:sSub>
                          <m:r>
                            <w:del w:id="1067" w:author="Jujia Li [2]" w:date="2023-07-27T10:12:00Z">
                              <w:rPr>
                                <w:rFonts w:ascii="Cambria Math" w:hAnsi="Cambria Math" w:cs="Times New Roman"/>
                              </w:rPr>
                              <m:t>-</m:t>
                            </w:del>
                          </m:r>
                          <m:sSub>
                            <m:sSubPr>
                              <m:ctrlPr>
                                <w:del w:id="1068" w:author="Jujia Li [2]" w:date="2023-07-27T10:12:00Z">
                                  <w:rPr>
                                    <w:rFonts w:ascii="Cambria Math" w:hAnsi="Cambria Math" w:cs="Times New Roman"/>
                                    <w:i/>
                                  </w:rPr>
                                </w:del>
                              </m:ctrlPr>
                            </m:sSubPr>
                            <m:e>
                              <m:r>
                                <w:del w:id="1069" w:author="Jujia Li [2]" w:date="2023-07-27T10:12:00Z">
                                  <w:rPr>
                                    <w:rFonts w:ascii="Cambria Math" w:hAnsi="Cambria Math" w:cs="Times New Roman"/>
                                  </w:rPr>
                                  <m:t>a</m:t>
                                </w:del>
                              </m:r>
                            </m:e>
                            <m:sub>
                              <m:r>
                                <w:del w:id="1070" w:author="Jujia Li [2]" w:date="2023-07-27T10:12:00Z">
                                  <w:rPr>
                                    <w:rFonts w:ascii="Cambria Math" w:hAnsi="Cambria Math" w:cs="Times New Roman"/>
                                  </w:rPr>
                                  <m:t>jh</m:t>
                                </w:del>
                              </m:r>
                            </m:sub>
                          </m:sSub>
                          <m:sSub>
                            <m:sSubPr>
                              <m:ctrlPr>
                                <w:del w:id="1071" w:author="Jujia Li [2]" w:date="2023-07-27T10:12:00Z">
                                  <w:rPr>
                                    <w:rFonts w:ascii="Cambria Math" w:hAnsi="Cambria Math" w:cs="Times New Roman"/>
                                    <w:i/>
                                  </w:rPr>
                                </w:del>
                              </m:ctrlPr>
                            </m:sSubPr>
                            <m:e>
                              <m:r>
                                <w:del w:id="1072" w:author="Jujia Li [2]" w:date="2023-07-27T10:12:00Z">
                                  <w:rPr>
                                    <w:rFonts w:ascii="Cambria Math" w:hAnsi="Cambria Math" w:cs="Times New Roman"/>
                                  </w:rPr>
                                  <m:t>b</m:t>
                                </w:del>
                              </m:r>
                            </m:e>
                            <m:sub>
                              <m:r>
                                <w:del w:id="1073" w:author="Jujia Li [2]" w:date="2023-07-27T10:12:00Z">
                                  <w:rPr>
                                    <w:rFonts w:ascii="Cambria Math" w:hAnsi="Cambria Math" w:cs="Times New Roman"/>
                                  </w:rPr>
                                  <m:t>jk</m:t>
                                </w:del>
                              </m:r>
                            </m:sub>
                          </m:sSub>
                          <m:r>
                            <w:del w:id="1074" w:author="Jujia Li [2]" w:date="2023-07-27T10:12:00Z">
                              <w:rPr>
                                <w:rFonts w:ascii="Cambria Math" w:hAnsi="Cambria Math" w:cs="Times New Roman"/>
                              </w:rPr>
                              <m:t>)]</m:t>
                            </w:del>
                          </m:r>
                        </m:e>
                      </m:nary>
                    </m:sup>
                  </m:sSup>
                </m:den>
              </m:f>
              <m:r>
                <w:del w:id="1075" w:author="Jujia Li [2]" w:date="2023-07-27T10:12:00Z">
                  <w:rPr>
                    <w:rFonts w:ascii="Cambria Math" w:hAnsi="Cambria Math" w:cs="Times New Roman"/>
                  </w:rPr>
                  <m:t>#</m:t>
                </w:del>
              </m:r>
              <m:d>
                <m:dPr>
                  <m:ctrlPr>
                    <w:del w:id="1076" w:author="Jujia Li [2]" w:date="2023-07-27T10:12:00Z">
                      <w:rPr>
                        <w:rFonts w:ascii="Cambria Math" w:hAnsi="Cambria Math" w:cs="Times New Roman"/>
                        <w:i/>
                      </w:rPr>
                    </w:del>
                  </m:ctrlPr>
                </m:dPr>
                <m:e>
                  <m:r>
                    <w:del w:id="1077" w:author="Jujia Li [2]" w:date="2023-07-27T10:12:00Z">
                      <w:rPr>
                        <w:rFonts w:ascii="Cambria Math" w:hAnsi="Cambria Math" w:cs="Times New Roman"/>
                      </w:rPr>
                      <m:t>5</m:t>
                    </w:del>
                  </m:r>
                </m:e>
              </m:d>
            </m:e>
          </m:eqArr>
        </m:oMath>
      </m:oMathPara>
    </w:p>
    <w:p w14:paraId="323EC84B" w14:textId="5FC472F6" w:rsidR="007267FC" w:rsidRPr="00371705" w:rsidDel="0009399C" w:rsidRDefault="00000000">
      <w:pPr>
        <w:spacing w:after="0" w:line="480" w:lineRule="auto"/>
        <w:rPr>
          <w:del w:id="1078" w:author="Jujia Li [2]" w:date="2023-07-27T10:12:00Z"/>
          <w:rFonts w:ascii="Times New Roman" w:hAnsi="Times New Roman" w:cs="Times New Roman"/>
          <w:rPrChange w:id="1079" w:author="Wenchao Ma" w:date="2023-07-28T12:18:00Z">
            <w:rPr>
              <w:del w:id="1080" w:author="Jujia Li [2]" w:date="2023-07-27T10:12:00Z"/>
              <w:rFonts w:cstheme="minorHAnsi"/>
            </w:rPr>
          </w:rPrChange>
        </w:rPr>
        <w:pPrChange w:id="1081" w:author="Jujia Li [2]" w:date="2023-07-27T10:12:00Z">
          <w:pPr>
            <w:spacing w:after="0" w:line="480" w:lineRule="auto"/>
            <w:ind w:firstLine="720"/>
          </w:pPr>
        </w:pPrChange>
      </w:pPr>
      <m:oMathPara>
        <m:oMath>
          <m:eqArr>
            <m:eqArrPr>
              <m:maxDist m:val="1"/>
              <m:ctrlPr>
                <w:del w:id="1082" w:author="Jujia Li [2]" w:date="2023-07-27T10:12:00Z">
                  <w:rPr>
                    <w:rFonts w:ascii="Cambria Math" w:hAnsi="Cambria Math" w:cs="Times New Roman"/>
                    <w:i/>
                  </w:rPr>
                </w:del>
              </m:ctrlPr>
            </m:eqArrPr>
            <m:e>
              <m:r>
                <w:del w:id="1083" w:author="Jujia Li [2]" w:date="2023-07-27T10:12:00Z">
                  <w:rPr>
                    <w:rFonts w:ascii="Cambria Math" w:hAnsi="Cambria Math" w:cs="Times New Roman"/>
                  </w:rPr>
                  <m:t>=</m:t>
                </w:del>
              </m:r>
              <m:f>
                <m:fPr>
                  <m:ctrlPr>
                    <w:del w:id="1084" w:author="Jujia Li [2]" w:date="2023-07-27T10:12:00Z">
                      <w:rPr>
                        <w:rFonts w:ascii="Cambria Math" w:hAnsi="Cambria Math" w:cs="Times New Roman"/>
                        <w:i/>
                      </w:rPr>
                    </w:del>
                  </m:ctrlPr>
                </m:fPr>
                <m:num>
                  <m:r>
                    <w:del w:id="1085" w:author="Jujia Li [2]" w:date="2023-07-27T10:12:00Z">
                      <w:rPr>
                        <w:rFonts w:ascii="Cambria Math" w:hAnsi="Cambria Math" w:cs="Times New Roman"/>
                      </w:rPr>
                      <m:t>1</m:t>
                    </w:del>
                  </m:r>
                </m:num>
                <m:den>
                  <m:r>
                    <w:del w:id="1086" w:author="Jujia Li [2]" w:date="2023-07-27T10:12:00Z">
                      <w:rPr>
                        <w:rFonts w:ascii="Cambria Math" w:hAnsi="Cambria Math" w:cs="Times New Roman"/>
                      </w:rPr>
                      <m:t>1+</m:t>
                    </w:del>
                  </m:r>
                  <m:sSup>
                    <m:sSupPr>
                      <m:ctrlPr>
                        <w:del w:id="1087" w:author="Jujia Li [2]" w:date="2023-07-27T10:12:00Z">
                          <w:rPr>
                            <w:rFonts w:ascii="Cambria Math" w:hAnsi="Cambria Math" w:cs="Times New Roman"/>
                            <w:i/>
                          </w:rPr>
                        </w:del>
                      </m:ctrlPr>
                    </m:sSupPr>
                    <m:e>
                      <m:r>
                        <w:del w:id="1088" w:author="Jujia Li [2]" w:date="2023-07-27T10:12:00Z">
                          <w:rPr>
                            <w:rFonts w:ascii="Cambria Math" w:hAnsi="Cambria Math" w:cs="Times New Roman"/>
                          </w:rPr>
                          <m:t>e</m:t>
                        </w:del>
                      </m:r>
                    </m:e>
                    <m:sup>
                      <m:r>
                        <w:del w:id="1089" w:author="Jujia Li [2]" w:date="2023-07-27T10:12:00Z">
                          <w:rPr>
                            <w:rFonts w:ascii="Cambria Math" w:hAnsi="Cambria Math" w:cs="Times New Roman"/>
                          </w:rPr>
                          <m:t>-D</m:t>
                        </w:del>
                      </m:r>
                      <m:nary>
                        <m:naryPr>
                          <m:chr m:val="∑"/>
                          <m:limLoc m:val="undOvr"/>
                          <m:ctrlPr>
                            <w:del w:id="1090" w:author="Jujia Li [2]" w:date="2023-07-27T10:12:00Z">
                              <w:rPr>
                                <w:rFonts w:ascii="Cambria Math" w:hAnsi="Cambria Math" w:cs="Times New Roman"/>
                                <w:i/>
                              </w:rPr>
                            </w:del>
                          </m:ctrlPr>
                        </m:naryPr>
                        <m:sub>
                          <m:r>
                            <w:del w:id="1091" w:author="Jujia Li [2]" w:date="2023-07-27T10:12:00Z">
                              <w:rPr>
                                <w:rFonts w:ascii="Cambria Math" w:hAnsi="Cambria Math" w:cs="Times New Roman"/>
                              </w:rPr>
                              <m:t>h=1</m:t>
                            </w:del>
                          </m:r>
                        </m:sub>
                        <m:sup>
                          <m:r>
                            <w:del w:id="1092" w:author="Jujia Li [2]" w:date="2023-07-27T10:12:00Z">
                              <w:rPr>
                                <w:rFonts w:ascii="Cambria Math" w:hAnsi="Cambria Math" w:cs="Times New Roman"/>
                              </w:rPr>
                              <m:t>H</m:t>
                            </w:del>
                          </m:r>
                        </m:sup>
                        <m:e>
                          <m:r>
                            <w:del w:id="1093" w:author="Jujia Li [2]" w:date="2023-07-27T10:12:00Z">
                              <w:rPr>
                                <w:rFonts w:ascii="Cambria Math" w:hAnsi="Cambria Math" w:cs="Times New Roman"/>
                              </w:rPr>
                              <m:t>[</m:t>
                            </w:del>
                          </m:r>
                          <m:sSub>
                            <m:sSubPr>
                              <m:ctrlPr>
                                <w:del w:id="1094" w:author="Jujia Li [2]" w:date="2023-07-27T10:12:00Z">
                                  <w:rPr>
                                    <w:rFonts w:ascii="Cambria Math" w:hAnsi="Cambria Math" w:cs="Times New Roman"/>
                                    <w:i/>
                                  </w:rPr>
                                </w:del>
                              </m:ctrlPr>
                            </m:sSubPr>
                            <m:e>
                              <m:r>
                                <w:del w:id="1095" w:author="Jujia Li [2]" w:date="2023-07-27T10:12:00Z">
                                  <w:rPr>
                                    <w:rFonts w:ascii="Cambria Math" w:hAnsi="Cambria Math" w:cs="Times New Roman"/>
                                  </w:rPr>
                                  <m:t>a</m:t>
                                </w:del>
                              </m:r>
                            </m:e>
                            <m:sub>
                              <m:r>
                                <w:del w:id="1096" w:author="Jujia Li [2]" w:date="2023-07-27T10:12:00Z">
                                  <w:rPr>
                                    <w:rFonts w:ascii="Cambria Math" w:hAnsi="Cambria Math" w:cs="Times New Roman"/>
                                  </w:rPr>
                                  <m:t>jh</m:t>
                                </w:del>
                              </m:r>
                            </m:sub>
                          </m:sSub>
                          <m:sSub>
                            <m:sSubPr>
                              <m:ctrlPr>
                                <w:del w:id="1097" w:author="Jujia Li [2]" w:date="2023-07-27T10:12:00Z">
                                  <w:rPr>
                                    <w:rFonts w:ascii="Cambria Math" w:hAnsi="Cambria Math" w:cs="Times New Roman"/>
                                    <w:i/>
                                  </w:rPr>
                                </w:del>
                              </m:ctrlPr>
                            </m:sSubPr>
                            <m:e>
                              <m:r>
                                <w:del w:id="1098" w:author="Jujia Li [2]" w:date="2023-07-27T10:12:00Z">
                                  <w:rPr>
                                    <w:rFonts w:ascii="Cambria Math" w:hAnsi="Cambria Math" w:cs="Times New Roman"/>
                                  </w:rPr>
                                  <m:t>θ</m:t>
                                </w:del>
                              </m:r>
                            </m:e>
                            <m:sub>
                              <m:r>
                                <w:del w:id="1099" w:author="Jujia Li [2]" w:date="2023-07-27T10:12:00Z">
                                  <w:rPr>
                                    <w:rFonts w:ascii="Cambria Math" w:hAnsi="Cambria Math" w:cs="Times New Roman"/>
                                  </w:rPr>
                                  <m:t>h</m:t>
                                </w:del>
                              </m:r>
                            </m:sub>
                          </m:sSub>
                          <m:r>
                            <w:del w:id="1100" w:author="Jujia Li [2]" w:date="2023-07-27T10:12:00Z">
                              <w:rPr>
                                <w:rFonts w:ascii="Cambria Math" w:hAnsi="Cambria Math" w:cs="Times New Roman"/>
                              </w:rPr>
                              <m:t>-</m:t>
                            </w:del>
                          </m:r>
                          <m:sSub>
                            <m:sSubPr>
                              <m:ctrlPr>
                                <w:del w:id="1101" w:author="Jujia Li [2]" w:date="2023-07-27T10:12:00Z">
                                  <w:rPr>
                                    <w:rFonts w:ascii="Cambria Math" w:hAnsi="Cambria Math" w:cs="Times New Roman"/>
                                    <w:i/>
                                  </w:rPr>
                                </w:del>
                              </m:ctrlPr>
                            </m:sSubPr>
                            <m:e>
                              <m:r>
                                <w:del w:id="1102" w:author="Jujia Li [2]" w:date="2023-07-27T10:12:00Z">
                                  <w:rPr>
                                    <w:rFonts w:ascii="Cambria Math" w:hAnsi="Cambria Math" w:cs="Times New Roman"/>
                                  </w:rPr>
                                  <m:t>c</m:t>
                                </w:del>
                              </m:r>
                            </m:e>
                            <m:sub>
                              <m:r>
                                <w:del w:id="1103" w:author="Jujia Li [2]" w:date="2023-07-27T10:12:00Z">
                                  <w:rPr>
                                    <w:rFonts w:ascii="Cambria Math" w:hAnsi="Cambria Math" w:cs="Times New Roman"/>
                                  </w:rPr>
                                  <m:t>jk</m:t>
                                </w:del>
                              </m:r>
                            </m:sub>
                          </m:sSub>
                          <m:r>
                            <w:del w:id="1104" w:author="Jujia Li [2]" w:date="2023-07-27T10:12:00Z">
                              <w:rPr>
                                <w:rFonts w:ascii="Cambria Math" w:hAnsi="Cambria Math" w:cs="Times New Roman"/>
                              </w:rPr>
                              <m:t>)]</m:t>
                            </w:del>
                          </m:r>
                        </m:e>
                      </m:nary>
                    </m:sup>
                  </m:sSup>
                </m:den>
              </m:f>
              <m:r>
                <w:del w:id="1105" w:author="Jujia Li [2]" w:date="2023-07-27T10:12:00Z">
                  <w:rPr>
                    <w:rFonts w:ascii="Cambria Math" w:hAnsi="Cambria Math" w:cs="Times New Roman"/>
                  </w:rPr>
                  <m:t>,#</m:t>
                </w:del>
              </m:r>
              <m:d>
                <m:dPr>
                  <m:ctrlPr>
                    <w:del w:id="1106" w:author="Jujia Li [2]" w:date="2023-07-27T10:12:00Z">
                      <w:rPr>
                        <w:rFonts w:ascii="Cambria Math" w:hAnsi="Cambria Math" w:cs="Times New Roman"/>
                        <w:i/>
                      </w:rPr>
                    </w:del>
                  </m:ctrlPr>
                </m:dPr>
                <m:e>
                  <m:r>
                    <w:del w:id="1107" w:author="Jujia Li [2]" w:date="2023-07-27T10:12:00Z">
                      <w:rPr>
                        <w:rFonts w:ascii="Cambria Math" w:hAnsi="Cambria Math" w:cs="Times New Roman"/>
                      </w:rPr>
                      <m:t>6</m:t>
                    </w:del>
                  </m:r>
                </m:e>
              </m:d>
            </m:e>
          </m:eqArr>
        </m:oMath>
      </m:oMathPara>
    </w:p>
    <w:p w14:paraId="4907C868" w14:textId="01406014" w:rsidR="00AA5EF3" w:rsidRPr="00371705" w:rsidDel="0009399C" w:rsidRDefault="00813860">
      <w:pPr>
        <w:spacing w:after="0" w:line="480" w:lineRule="auto"/>
        <w:rPr>
          <w:del w:id="1108" w:author="Jujia Li [2]" w:date="2023-07-27T10:12:00Z"/>
          <w:rFonts w:ascii="Times New Roman" w:hAnsi="Times New Roman" w:cs="Times New Roman"/>
          <w:rPrChange w:id="1109" w:author="Wenchao Ma" w:date="2023-07-28T12:18:00Z">
            <w:rPr>
              <w:del w:id="1110" w:author="Jujia Li [2]" w:date="2023-07-27T10:12:00Z"/>
              <w:rFonts w:cstheme="minorHAnsi"/>
            </w:rPr>
          </w:rPrChange>
        </w:rPr>
        <w:pPrChange w:id="1111" w:author="Jujia Li [2]" w:date="2023-07-27T10:12:00Z">
          <w:pPr>
            <w:spacing w:after="0" w:line="480" w:lineRule="auto"/>
            <w:ind w:firstLine="720"/>
          </w:pPr>
        </w:pPrChange>
      </w:pPr>
      <w:del w:id="1112" w:author="Jujia Li [2]" w:date="2023-07-27T10:12:00Z">
        <w:r w:rsidRPr="00371705" w:rsidDel="0009399C">
          <w:rPr>
            <w:rFonts w:ascii="Times New Roman" w:hAnsi="Times New Roman" w:cs="Times New Roman"/>
            <w:rPrChange w:id="1113" w:author="Wenchao Ma" w:date="2023-07-28T12:18:00Z">
              <w:rPr>
                <w:rFonts w:cstheme="minorHAnsi"/>
              </w:rPr>
            </w:rPrChange>
          </w:rPr>
          <w:delText xml:space="preserve">In which </w:delText>
        </w:r>
      </w:del>
      <m:oMath>
        <m:sSub>
          <m:sSubPr>
            <m:ctrlPr>
              <w:del w:id="1114" w:author="Jujia Li [2]" w:date="2023-07-27T10:12:00Z">
                <w:rPr>
                  <w:rFonts w:ascii="Cambria Math" w:hAnsi="Cambria Math" w:cs="Times New Roman"/>
                  <w:i/>
                </w:rPr>
              </w:del>
            </m:ctrlPr>
          </m:sSubPr>
          <m:e>
            <m:r>
              <w:del w:id="1115" w:author="Jujia Li [2]" w:date="2023-07-27T10:12:00Z">
                <w:rPr>
                  <w:rFonts w:ascii="Cambria Math" w:hAnsi="Cambria Math" w:cs="Times New Roman"/>
                </w:rPr>
                <m:t>c</m:t>
              </w:del>
            </m:r>
          </m:e>
          <m:sub>
            <m:r>
              <w:del w:id="1116" w:author="Jujia Li [2]" w:date="2023-07-27T10:12:00Z">
                <w:rPr>
                  <w:rFonts w:ascii="Cambria Math" w:hAnsi="Cambria Math" w:cs="Times New Roman"/>
                </w:rPr>
                <m:t>jk</m:t>
              </w:del>
            </m:r>
          </m:sub>
        </m:sSub>
        <m:r>
          <w:del w:id="1117" w:author="Jujia Li [2]" w:date="2023-07-27T10:12:00Z">
            <w:rPr>
              <w:rFonts w:ascii="Cambria Math" w:hAnsi="Cambria Math" w:cs="Times New Roman"/>
            </w:rPr>
            <m:t>=</m:t>
          </w:del>
        </m:r>
      </m:oMath>
      <w:del w:id="1118" w:author="Jujia Li [2]" w:date="2023-07-27T10:12:00Z">
        <w:r w:rsidRPr="00371705" w:rsidDel="0009399C">
          <w:rPr>
            <w:rFonts w:ascii="Times New Roman" w:hAnsi="Times New Roman" w:cs="Times New Roman"/>
            <w:rPrChange w:id="1119" w:author="Wenchao Ma" w:date="2023-07-28T12:18:00Z">
              <w:rPr>
                <w:rFonts w:cstheme="minorHAnsi"/>
              </w:rPr>
            </w:rPrChange>
          </w:rPr>
          <w:delText xml:space="preserve"> </w:delText>
        </w:r>
      </w:del>
      <m:oMath>
        <m:sSub>
          <m:sSubPr>
            <m:ctrlPr>
              <w:del w:id="1120" w:author="Jujia Li [2]" w:date="2023-07-27T10:12:00Z">
                <w:rPr>
                  <w:rFonts w:ascii="Cambria Math" w:hAnsi="Cambria Math" w:cs="Times New Roman"/>
                  <w:i/>
                </w:rPr>
              </w:del>
            </m:ctrlPr>
          </m:sSubPr>
          <m:e>
            <m:r>
              <w:del w:id="1121" w:author="Jujia Li [2]" w:date="2023-07-27T10:12:00Z">
                <w:rPr>
                  <w:rFonts w:ascii="Cambria Math" w:hAnsi="Cambria Math" w:cs="Times New Roman"/>
                </w:rPr>
                <m:t>a</m:t>
              </w:del>
            </m:r>
          </m:e>
          <m:sub>
            <m:r>
              <w:del w:id="1122" w:author="Jujia Li [2]" w:date="2023-07-27T10:12:00Z">
                <w:rPr>
                  <w:rFonts w:ascii="Cambria Math" w:hAnsi="Cambria Math" w:cs="Times New Roman"/>
                </w:rPr>
                <m:t>jh</m:t>
              </w:del>
            </m:r>
          </m:sub>
        </m:sSub>
        <m:sSub>
          <m:sSubPr>
            <m:ctrlPr>
              <w:del w:id="1123" w:author="Jujia Li [2]" w:date="2023-07-27T10:12:00Z">
                <w:rPr>
                  <w:rFonts w:ascii="Cambria Math" w:hAnsi="Cambria Math" w:cs="Times New Roman"/>
                  <w:i/>
                </w:rPr>
              </w:del>
            </m:ctrlPr>
          </m:sSubPr>
          <m:e>
            <m:r>
              <w:del w:id="1124" w:author="Jujia Li [2]" w:date="2023-07-27T10:12:00Z">
                <w:rPr>
                  <w:rFonts w:ascii="Cambria Math" w:hAnsi="Cambria Math" w:cs="Times New Roman"/>
                </w:rPr>
                <m:t>b</m:t>
              </w:del>
            </m:r>
          </m:e>
          <m:sub>
            <m:r>
              <w:del w:id="1125" w:author="Jujia Li [2]" w:date="2023-07-27T10:12:00Z">
                <w:rPr>
                  <w:rFonts w:ascii="Cambria Math" w:hAnsi="Cambria Math" w:cs="Times New Roman"/>
                </w:rPr>
                <m:t>jk</m:t>
              </w:del>
            </m:r>
          </m:sub>
        </m:sSub>
      </m:oMath>
      <w:del w:id="1126" w:author="Jujia Li [2]" w:date="2023-07-27T10:12:00Z">
        <w:r w:rsidRPr="00371705" w:rsidDel="0009399C">
          <w:rPr>
            <w:rFonts w:ascii="Times New Roman" w:hAnsi="Times New Roman" w:cs="Times New Roman"/>
            <w:rPrChange w:id="1127" w:author="Wenchao Ma" w:date="2023-07-28T12:18:00Z">
              <w:rPr>
                <w:rFonts w:cstheme="minorHAnsi"/>
              </w:rPr>
            </w:rPrChange>
          </w:rPr>
          <w:delText>. This parameterization with D=1 is consistent with flexMIRT’s (Cai, 2015) default parameterization, serving as the “intercept”.</w:delText>
        </w:r>
      </w:del>
    </w:p>
    <w:p w14:paraId="60B15DF2" w14:textId="353FEDB0" w:rsidR="002032B5" w:rsidRPr="00371705" w:rsidRDefault="002032B5" w:rsidP="0009399C">
      <w:pPr>
        <w:spacing w:after="0" w:line="480" w:lineRule="auto"/>
        <w:ind w:firstLine="720"/>
        <w:rPr>
          <w:rFonts w:ascii="Times New Roman" w:hAnsi="Times New Roman" w:cs="Times New Roman"/>
          <w:b/>
          <w:bCs/>
          <w:rPrChange w:id="1128" w:author="Wenchao Ma" w:date="2023-07-28T12:18:00Z">
            <w:rPr>
              <w:rFonts w:cstheme="minorHAnsi"/>
              <w:b/>
              <w:bCs/>
            </w:rPr>
          </w:rPrChange>
        </w:rPr>
      </w:pPr>
    </w:p>
    <w:p w14:paraId="21395D77" w14:textId="57714779" w:rsidR="008F4160" w:rsidRPr="00371705" w:rsidDel="00D51F90" w:rsidRDefault="001F042B" w:rsidP="00041F7F">
      <w:pPr>
        <w:spacing w:after="0" w:line="480" w:lineRule="auto"/>
        <w:rPr>
          <w:del w:id="1129" w:author="Jujia Li [2]" w:date="2023-07-27T08:12:00Z"/>
          <w:rFonts w:ascii="Times New Roman" w:hAnsi="Times New Roman" w:cs="Times New Roman"/>
          <w:b/>
          <w:bCs/>
          <w:rPrChange w:id="1130" w:author="Wenchao Ma" w:date="2023-07-28T12:18:00Z">
            <w:rPr>
              <w:del w:id="1131" w:author="Jujia Li [2]" w:date="2023-07-27T08:12:00Z"/>
              <w:rFonts w:cstheme="minorHAnsi"/>
              <w:b/>
              <w:bCs/>
            </w:rPr>
          </w:rPrChange>
        </w:rPr>
      </w:pPr>
      <w:commentRangeStart w:id="1132"/>
      <w:del w:id="1133" w:author="Jujia Li [2]" w:date="2023-07-27T08:12:00Z">
        <w:r w:rsidRPr="00371705" w:rsidDel="00D51F90">
          <w:rPr>
            <w:rFonts w:ascii="Times New Roman" w:hAnsi="Times New Roman" w:cs="Times New Roman"/>
            <w:b/>
            <w:bCs/>
            <w:rPrChange w:id="1134" w:author="Wenchao Ma" w:date="2023-07-28T12:18:00Z">
              <w:rPr>
                <w:rFonts w:cstheme="minorHAnsi"/>
                <w:b/>
                <w:bCs/>
              </w:rPr>
            </w:rPrChange>
          </w:rPr>
          <w:delText>Estimation</w:delText>
        </w:r>
        <w:r w:rsidR="008F4160" w:rsidRPr="00371705" w:rsidDel="00D51F90">
          <w:rPr>
            <w:rFonts w:ascii="Times New Roman" w:hAnsi="Times New Roman" w:cs="Times New Roman"/>
            <w:b/>
            <w:bCs/>
            <w:rPrChange w:id="1135" w:author="Wenchao Ma" w:date="2023-07-28T12:18:00Z">
              <w:rPr>
                <w:rFonts w:cstheme="minorHAnsi"/>
                <w:b/>
                <w:bCs/>
              </w:rPr>
            </w:rPrChange>
          </w:rPr>
          <w:delText xml:space="preserve"> of Non-Normality</w:delText>
        </w:r>
      </w:del>
    </w:p>
    <w:p w14:paraId="1DD70B67" w14:textId="4019019F" w:rsidR="00C01066" w:rsidRPr="00371705" w:rsidDel="00D51F90" w:rsidRDefault="00C01066" w:rsidP="00C01066">
      <w:pPr>
        <w:spacing w:after="0" w:line="480" w:lineRule="auto"/>
        <w:rPr>
          <w:del w:id="1136" w:author="Jujia Li [2]" w:date="2023-07-27T08:12:00Z"/>
          <w:rFonts w:ascii="Times New Roman" w:hAnsi="Times New Roman" w:cs="Times New Roman"/>
          <w:b/>
          <w:bCs/>
          <w:i/>
          <w:iCs/>
          <w:rPrChange w:id="1137" w:author="Wenchao Ma" w:date="2023-07-28T12:18:00Z">
            <w:rPr>
              <w:del w:id="1138" w:author="Jujia Li [2]" w:date="2023-07-27T08:12:00Z"/>
              <w:rFonts w:cstheme="minorHAnsi"/>
              <w:b/>
              <w:bCs/>
              <w:i/>
              <w:iCs/>
            </w:rPr>
          </w:rPrChange>
        </w:rPr>
      </w:pPr>
      <w:commentRangeStart w:id="1139"/>
      <w:del w:id="1140" w:author="Jujia Li [2]" w:date="2023-07-27T08:12:00Z">
        <w:r w:rsidRPr="00371705" w:rsidDel="00D51F90">
          <w:rPr>
            <w:rFonts w:ascii="Times New Roman" w:hAnsi="Times New Roman" w:cs="Times New Roman"/>
            <w:b/>
            <w:bCs/>
            <w:i/>
            <w:iCs/>
            <w:rPrChange w:id="1141" w:author="Wenchao Ma" w:date="2023-07-28T12:18:00Z">
              <w:rPr>
                <w:rFonts w:cstheme="minorHAnsi"/>
                <w:b/>
                <w:bCs/>
                <w:i/>
                <w:iCs/>
              </w:rPr>
            </w:rPrChange>
          </w:rPr>
          <w:delText>Skewnes</w:delText>
        </w:r>
        <w:commentRangeEnd w:id="1139"/>
        <w:r w:rsidR="00A267E4" w:rsidRPr="00371705" w:rsidDel="00D51F90">
          <w:rPr>
            <w:rStyle w:val="CommentReference"/>
            <w:rFonts w:ascii="Times New Roman" w:hAnsi="Times New Roman" w:cs="Times New Roman"/>
            <w:rPrChange w:id="1142" w:author="Wenchao Ma" w:date="2023-07-28T12:18:00Z">
              <w:rPr>
                <w:rStyle w:val="CommentReference"/>
              </w:rPr>
            </w:rPrChange>
          </w:rPr>
          <w:commentReference w:id="1139"/>
        </w:r>
        <w:r w:rsidRPr="00371705" w:rsidDel="00D51F90">
          <w:rPr>
            <w:rFonts w:ascii="Times New Roman" w:hAnsi="Times New Roman" w:cs="Times New Roman"/>
            <w:b/>
            <w:bCs/>
            <w:i/>
            <w:iCs/>
            <w:rPrChange w:id="1143" w:author="Wenchao Ma" w:date="2023-07-28T12:18:00Z">
              <w:rPr>
                <w:rFonts w:cstheme="minorHAnsi"/>
                <w:b/>
                <w:bCs/>
                <w:i/>
                <w:iCs/>
              </w:rPr>
            </w:rPrChange>
          </w:rPr>
          <w:delText xml:space="preserve">s in Simulation </w:delText>
        </w:r>
      </w:del>
    </w:p>
    <w:p w14:paraId="39D4CE6E" w14:textId="675AD103" w:rsidR="00AD21FD" w:rsidRPr="00371705" w:rsidDel="00D51F90" w:rsidRDefault="00221ED7" w:rsidP="00967869">
      <w:pPr>
        <w:spacing w:after="0" w:line="480" w:lineRule="auto"/>
        <w:ind w:firstLine="720"/>
        <w:rPr>
          <w:del w:id="1144" w:author="Jujia Li [2]" w:date="2023-07-27T08:12:00Z"/>
          <w:rFonts w:ascii="Times New Roman" w:hAnsi="Times New Roman" w:cs="Times New Roman"/>
          <w:rPrChange w:id="1145" w:author="Wenchao Ma" w:date="2023-07-28T12:18:00Z">
            <w:rPr>
              <w:del w:id="1146" w:author="Jujia Li [2]" w:date="2023-07-27T08:12:00Z"/>
              <w:rFonts w:cstheme="minorHAnsi"/>
            </w:rPr>
          </w:rPrChange>
        </w:rPr>
      </w:pPr>
      <w:commentRangeStart w:id="1147"/>
      <w:del w:id="1148" w:author="Jujia Li [2]" w:date="2023-07-27T08:12:00Z">
        <w:r w:rsidRPr="00371705" w:rsidDel="00D51F90">
          <w:rPr>
            <w:rFonts w:ascii="Times New Roman" w:hAnsi="Times New Roman" w:cs="Times New Roman"/>
            <w:rPrChange w:id="1149" w:author="Wenchao Ma" w:date="2023-07-28T12:18:00Z">
              <w:rPr>
                <w:rFonts w:cstheme="minorHAnsi"/>
              </w:rPr>
            </w:rPrChange>
          </w:rPr>
          <w:delText>Fleishman (1978) noted that real-world distributions of variables are typically characterized by their first four moments (i.e., mean, variance, skew, and kurtosis).</w:delText>
        </w:r>
        <w:r w:rsidR="00AD21FD" w:rsidRPr="00371705" w:rsidDel="00D51F90">
          <w:rPr>
            <w:rFonts w:ascii="Times New Roman" w:hAnsi="Times New Roman" w:cs="Times New Roman"/>
            <w:rPrChange w:id="1150" w:author="Wenchao Ma" w:date="2023-07-28T12:18:00Z">
              <w:rPr>
                <w:rFonts w:cstheme="minorHAnsi"/>
              </w:rPr>
            </w:rPrChange>
          </w:rPr>
          <w:delText xml:space="preserve"> Tadikamalla (1980) proposed 5 </w:delText>
        </w:r>
      </w:del>
      <w:ins w:id="1151" w:author="Chunhua Cao" w:date="2023-07-20T09:53:00Z">
        <w:del w:id="1152" w:author="Jujia Li [2]" w:date="2023-07-27T08:12:00Z">
          <w:r w:rsidR="00730A19" w:rsidRPr="00371705" w:rsidDel="00D51F90">
            <w:rPr>
              <w:rFonts w:ascii="Times New Roman" w:hAnsi="Times New Roman" w:cs="Times New Roman"/>
              <w:rPrChange w:id="1153" w:author="Wenchao Ma" w:date="2023-07-28T12:18:00Z">
                <w:rPr>
                  <w:rFonts w:cstheme="minorHAnsi"/>
                </w:rPr>
              </w:rPrChange>
            </w:rPr>
            <w:delText>fiv</w:delText>
          </w:r>
        </w:del>
      </w:ins>
      <w:ins w:id="1154" w:author="Chunhua Cao" w:date="2023-07-20T09:54:00Z">
        <w:del w:id="1155" w:author="Jujia Li [2]" w:date="2023-07-27T08:12:00Z">
          <w:r w:rsidR="00730A19" w:rsidRPr="00371705" w:rsidDel="00D51F90">
            <w:rPr>
              <w:rFonts w:ascii="Times New Roman" w:hAnsi="Times New Roman" w:cs="Times New Roman"/>
              <w:rPrChange w:id="1156" w:author="Wenchao Ma" w:date="2023-07-28T12:18:00Z">
                <w:rPr>
                  <w:rFonts w:cstheme="minorHAnsi"/>
                </w:rPr>
              </w:rPrChange>
            </w:rPr>
            <w:delText xml:space="preserve">e </w:delText>
          </w:r>
        </w:del>
      </w:ins>
      <w:del w:id="1157" w:author="Jujia Li [2]" w:date="2023-07-27T08:12:00Z">
        <w:r w:rsidR="00AD21FD" w:rsidRPr="00371705" w:rsidDel="00D51F90">
          <w:rPr>
            <w:rFonts w:ascii="Times New Roman" w:hAnsi="Times New Roman" w:cs="Times New Roman"/>
            <w:rPrChange w:id="1158" w:author="Wenchao Ma" w:date="2023-07-28T12:18:00Z">
              <w:rPr>
                <w:rFonts w:cstheme="minorHAnsi"/>
              </w:rPr>
            </w:rPrChange>
          </w:rPr>
          <w:delText>methods for generating non-normal random numbers. He compared these five methods and Fleishman’s for speed, ease of implementation, and versatility. Fleishman's method was fastest and easiest to implement, but lacked a distribution function, making certain calculations like percentiles impossible.</w:delText>
        </w:r>
        <w:r w:rsidR="00967869" w:rsidRPr="00371705" w:rsidDel="00D51F90">
          <w:rPr>
            <w:rFonts w:ascii="Times New Roman" w:hAnsi="Times New Roman" w:cs="Times New Roman"/>
            <w:rPrChange w:id="1159" w:author="Wenchao Ma" w:date="2023-07-28T12:18:00Z">
              <w:rPr/>
            </w:rPrChange>
          </w:rPr>
          <w:delText xml:space="preserve"> A method used in this study (selected in fungible package) is based on an extension of</w:delText>
        </w:r>
        <w:r w:rsidR="00967869" w:rsidRPr="00371705" w:rsidDel="00D51F90">
          <w:rPr>
            <w:rFonts w:ascii="Times New Roman" w:hAnsi="Times New Roman" w:cs="Times New Roman"/>
            <w:rPrChange w:id="1160" w:author="Wenchao Ma" w:date="2023-07-28T12:18:00Z">
              <w:rPr>
                <w:rFonts w:cstheme="minorHAnsi"/>
              </w:rPr>
            </w:rPrChange>
          </w:rPr>
          <w:delText xml:space="preserve"> Fleishman's [1978] power function method for the univariate case. </w:delText>
        </w:r>
        <w:commentRangeEnd w:id="1147"/>
        <w:r w:rsidR="00DA5501" w:rsidRPr="00371705" w:rsidDel="00D51F90">
          <w:rPr>
            <w:rStyle w:val="CommentReference"/>
            <w:rFonts w:ascii="Times New Roman" w:hAnsi="Times New Roman" w:cs="Times New Roman"/>
            <w:rPrChange w:id="1161" w:author="Wenchao Ma" w:date="2023-07-28T12:18:00Z">
              <w:rPr>
                <w:rStyle w:val="CommentReference"/>
              </w:rPr>
            </w:rPrChange>
          </w:rPr>
          <w:commentReference w:id="1147"/>
        </w:r>
      </w:del>
    </w:p>
    <w:p w14:paraId="5DD79229" w14:textId="2DD7B88E" w:rsidR="008A1AE1" w:rsidRPr="00371705" w:rsidDel="00D51F90" w:rsidRDefault="00221ED7" w:rsidP="008A1AE1">
      <w:pPr>
        <w:spacing w:after="0" w:line="480" w:lineRule="auto"/>
        <w:ind w:firstLine="720"/>
        <w:rPr>
          <w:del w:id="1162" w:author="Jujia Li [2]" w:date="2023-07-27T08:12:00Z"/>
          <w:rFonts w:ascii="Times New Roman" w:hAnsi="Times New Roman" w:cs="Times New Roman"/>
          <w:rPrChange w:id="1163" w:author="Wenchao Ma" w:date="2023-07-28T12:18:00Z">
            <w:rPr>
              <w:del w:id="1164" w:author="Jujia Li [2]" w:date="2023-07-27T08:12:00Z"/>
              <w:rFonts w:cstheme="minorHAnsi"/>
            </w:rPr>
          </w:rPrChange>
        </w:rPr>
      </w:pPr>
      <w:del w:id="1165" w:author="Jujia Li [2]" w:date="2023-07-27T08:12:00Z">
        <w:r w:rsidRPr="00371705" w:rsidDel="00D51F90">
          <w:rPr>
            <w:rFonts w:ascii="Times New Roman" w:hAnsi="Times New Roman" w:cs="Times New Roman"/>
            <w:rPrChange w:id="1166" w:author="Wenchao Ma" w:date="2023-07-28T12:18:00Z">
              <w:rPr>
                <w:rFonts w:cstheme="minorHAnsi"/>
              </w:rPr>
            </w:rPrChange>
          </w:rPr>
          <w:delText xml:space="preserve"> I</w:delText>
        </w:r>
        <w:r w:rsidR="008A1AE1" w:rsidRPr="00371705" w:rsidDel="00D51F90">
          <w:rPr>
            <w:rFonts w:ascii="Times New Roman" w:hAnsi="Times New Roman" w:cs="Times New Roman"/>
            <w:rPrChange w:id="1167" w:author="Wenchao Ma" w:date="2023-07-28T12:18:00Z">
              <w:rPr>
                <w:rFonts w:cstheme="minorHAnsi"/>
              </w:rPr>
            </w:rPrChange>
          </w:rPr>
          <w:delText>n the univariate case, to defining a variable, Y, as a linear combination of the first three powers of a standard normal random variable X:</w:delText>
        </w:r>
      </w:del>
    </w:p>
    <w:p w14:paraId="53D1CDB6" w14:textId="1B43176F" w:rsidR="00445556" w:rsidRPr="00371705" w:rsidDel="00D51F90" w:rsidRDefault="00000000" w:rsidP="00445556">
      <w:pPr>
        <w:spacing w:after="0" w:line="480" w:lineRule="auto"/>
        <w:rPr>
          <w:del w:id="1168" w:author="Jujia Li [2]" w:date="2023-07-27T08:12:00Z"/>
          <w:rFonts w:ascii="Times New Roman" w:hAnsi="Times New Roman" w:cs="Times New Roman"/>
          <w:rPrChange w:id="1169" w:author="Wenchao Ma" w:date="2023-07-28T12:18:00Z">
            <w:rPr>
              <w:del w:id="1170" w:author="Jujia Li [2]" w:date="2023-07-27T08:12:00Z"/>
              <w:rFonts w:cstheme="minorHAnsi"/>
            </w:rPr>
          </w:rPrChange>
        </w:rPr>
      </w:pPr>
      <m:oMathPara>
        <m:oMath>
          <m:eqArr>
            <m:eqArrPr>
              <m:maxDist m:val="1"/>
              <m:ctrlPr>
                <w:del w:id="1171" w:author="Jujia Li [2]" w:date="2023-07-27T08:12:00Z">
                  <w:rPr>
                    <w:rFonts w:ascii="Cambria Math" w:hAnsi="Cambria Math" w:cs="Times New Roman"/>
                  </w:rPr>
                </w:del>
              </m:ctrlPr>
            </m:eqArrPr>
            <m:e>
              <m:r>
                <w:del w:id="1172" w:author="Jujia Li [2]" w:date="2023-07-27T08:12:00Z">
                  <m:rPr>
                    <m:sty m:val="p"/>
                  </m:rPr>
                  <w:rPr>
                    <w:rFonts w:ascii="Cambria Math" w:hAnsi="Cambria Math" w:cs="Times New Roman"/>
                  </w:rPr>
                  <m:t>Y=a+bX+c</m:t>
                </w:del>
              </m:r>
              <m:sSup>
                <m:sSupPr>
                  <m:ctrlPr>
                    <w:del w:id="1173" w:author="Jujia Li [2]" w:date="2023-07-27T08:12:00Z">
                      <w:rPr>
                        <w:rFonts w:ascii="Cambria Math" w:hAnsi="Cambria Math" w:cs="Times New Roman"/>
                      </w:rPr>
                    </w:del>
                  </m:ctrlPr>
                </m:sSupPr>
                <m:e>
                  <m:r>
                    <w:del w:id="1174" w:author="Jujia Li [2]" w:date="2023-07-27T08:12:00Z">
                      <m:rPr>
                        <m:sty m:val="p"/>
                      </m:rPr>
                      <w:rPr>
                        <w:rFonts w:ascii="Cambria Math" w:hAnsi="Cambria Math" w:cs="Times New Roman"/>
                      </w:rPr>
                      <m:t>X</m:t>
                    </w:del>
                  </m:r>
                </m:e>
                <m:sup>
                  <m:r>
                    <w:del w:id="1175" w:author="Jujia Li [2]" w:date="2023-07-27T08:12:00Z">
                      <w:rPr>
                        <w:rFonts w:ascii="Cambria Math" w:hAnsi="Cambria Math" w:cs="Times New Roman"/>
                      </w:rPr>
                      <m:t>2</m:t>
                    </w:del>
                  </m:r>
                </m:sup>
              </m:sSup>
              <m:r>
                <w:del w:id="1176" w:author="Jujia Li [2]" w:date="2023-07-27T08:12:00Z">
                  <m:rPr>
                    <m:sty m:val="p"/>
                  </m:rPr>
                  <w:rPr>
                    <w:rFonts w:ascii="Cambria Math" w:hAnsi="Cambria Math" w:cs="Times New Roman"/>
                  </w:rPr>
                  <m:t>+d</m:t>
                </w:del>
              </m:r>
              <m:sSup>
                <m:sSupPr>
                  <m:ctrlPr>
                    <w:del w:id="1177" w:author="Jujia Li [2]" w:date="2023-07-27T08:12:00Z">
                      <w:rPr>
                        <w:rFonts w:ascii="Cambria Math" w:hAnsi="Cambria Math" w:cs="Times New Roman"/>
                      </w:rPr>
                    </w:del>
                  </m:ctrlPr>
                </m:sSupPr>
                <m:e>
                  <m:r>
                    <w:del w:id="1178" w:author="Jujia Li [2]" w:date="2023-07-27T08:12:00Z">
                      <m:rPr>
                        <m:sty m:val="p"/>
                      </m:rPr>
                      <w:rPr>
                        <w:rFonts w:ascii="Cambria Math" w:hAnsi="Cambria Math" w:cs="Times New Roman"/>
                      </w:rPr>
                      <m:t>X</m:t>
                    </w:del>
                  </m:r>
                </m:e>
                <m:sup>
                  <m:r>
                    <w:del w:id="1179" w:author="Jujia Li [2]" w:date="2023-07-27T08:12:00Z">
                      <w:rPr>
                        <w:rFonts w:ascii="Cambria Math" w:hAnsi="Cambria Math" w:cs="Times New Roman"/>
                      </w:rPr>
                      <m:t>3</m:t>
                    </w:del>
                  </m:r>
                </m:sup>
              </m:sSup>
              <m:r>
                <w:del w:id="1180" w:author="Jujia Li [2]" w:date="2023-07-27T08:12:00Z">
                  <m:rPr>
                    <m:sty m:val="p"/>
                  </m:rPr>
                  <w:rPr>
                    <w:rFonts w:ascii="Cambria Math" w:hAnsi="Cambria Math" w:cs="Times New Roman"/>
                  </w:rPr>
                  <m:t>.</m:t>
                </w:del>
              </m:r>
              <m:r>
                <w:del w:id="1181" w:author="Jujia Li [2]" w:date="2023-07-27T08:12:00Z">
                  <w:rPr>
                    <w:rFonts w:ascii="Cambria Math" w:hAnsi="Cambria Math" w:cs="Times New Roman"/>
                  </w:rPr>
                  <m:t>#</m:t>
                </w:del>
              </m:r>
              <m:d>
                <m:dPr>
                  <m:ctrlPr>
                    <w:del w:id="1182" w:author="Jujia Li [2]" w:date="2023-07-27T08:12:00Z">
                      <w:rPr>
                        <w:rFonts w:ascii="Cambria Math" w:hAnsi="Cambria Math" w:cs="Times New Roman"/>
                      </w:rPr>
                    </w:del>
                  </m:ctrlPr>
                </m:dPr>
                <m:e>
                  <m:r>
                    <w:del w:id="1183" w:author="Jujia Li [2]" w:date="2023-07-27T08:12:00Z">
                      <m:rPr>
                        <m:sty m:val="p"/>
                      </m:rPr>
                      <w:rPr>
                        <w:rFonts w:ascii="Cambria Math" w:hAnsi="Cambria Math" w:cs="Times New Roman"/>
                      </w:rPr>
                      <m:t>7</m:t>
                    </w:del>
                  </m:r>
                </m:e>
              </m:d>
              <m:ctrlPr>
                <w:del w:id="1184" w:author="Jujia Li [2]" w:date="2023-07-27T08:12:00Z">
                  <w:rPr>
                    <w:rFonts w:ascii="Cambria Math" w:hAnsi="Cambria Math" w:cs="Times New Roman"/>
                    <w:i/>
                  </w:rPr>
                </w:del>
              </m:ctrlPr>
            </m:e>
          </m:eqArr>
        </m:oMath>
      </m:oMathPara>
    </w:p>
    <w:p w14:paraId="3A13A5BB" w14:textId="23A3C2EE" w:rsidR="002C6575" w:rsidRPr="00371705" w:rsidDel="00D51F90" w:rsidRDefault="002C6575" w:rsidP="002C6575">
      <w:pPr>
        <w:spacing w:after="0" w:line="480" w:lineRule="auto"/>
        <w:ind w:firstLine="720"/>
        <w:rPr>
          <w:del w:id="1185" w:author="Jujia Li [2]" w:date="2023-07-27T08:12:00Z"/>
          <w:rFonts w:ascii="Times New Roman" w:hAnsi="Times New Roman" w:cs="Times New Roman"/>
          <w:rPrChange w:id="1186" w:author="Wenchao Ma" w:date="2023-07-28T12:18:00Z">
            <w:rPr>
              <w:del w:id="1187" w:author="Jujia Li [2]" w:date="2023-07-27T08:12:00Z"/>
              <w:rFonts w:cstheme="minorHAnsi"/>
            </w:rPr>
          </w:rPrChange>
        </w:rPr>
      </w:pPr>
      <w:del w:id="1188" w:author="Jujia Li [2]" w:date="2023-07-27T08:12:00Z">
        <w:r w:rsidRPr="00371705" w:rsidDel="00D51F90">
          <w:rPr>
            <w:rFonts w:ascii="Times New Roman" w:hAnsi="Times New Roman" w:cs="Times New Roman"/>
            <w:rPrChange w:id="1189" w:author="Wenchao Ma" w:date="2023-07-28T12:18:00Z">
              <w:rPr>
                <w:rFonts w:cstheme="minorHAnsi"/>
              </w:rPr>
            </w:rPrChange>
          </w:rPr>
          <w:delText xml:space="preserve">The constants </w:delText>
        </w:r>
      </w:del>
      <w:ins w:id="1190" w:author="Chunhua Cao" w:date="2023-07-20T10:07:00Z">
        <w:del w:id="1191" w:author="Jujia Li [2]" w:date="2023-07-27T08:12:00Z">
          <w:r w:rsidR="00DA5501" w:rsidRPr="00371705" w:rsidDel="00D51F90">
            <w:rPr>
              <w:rFonts w:ascii="Times New Roman" w:hAnsi="Times New Roman" w:cs="Times New Roman"/>
              <w:rPrChange w:id="1192" w:author="Wenchao Ma" w:date="2023-07-28T12:18:00Z">
                <w:rPr>
                  <w:rFonts w:cstheme="minorHAnsi"/>
                </w:rPr>
              </w:rPrChange>
            </w:rPr>
            <w:delText>m</w:delText>
          </w:r>
        </w:del>
      </w:ins>
      <w:del w:id="1193" w:author="Jujia Li [2]" w:date="2023-07-27T08:12:00Z">
        <w:r w:rsidRPr="00371705" w:rsidDel="00D51F90">
          <w:rPr>
            <w:rFonts w:ascii="Times New Roman" w:hAnsi="Times New Roman" w:cs="Times New Roman"/>
            <w:rPrChange w:id="1194" w:author="Wenchao Ma" w:date="2023-07-28T12:18:00Z">
              <w:rPr>
                <w:rFonts w:cstheme="minorHAnsi"/>
              </w:rPr>
            </w:rPrChange>
          </w:rPr>
          <w:delText xml:space="preserve">Mean, variance, </w:delText>
        </w:r>
        <w:r w:rsidR="0069126E" w:rsidRPr="00371705" w:rsidDel="00D51F90">
          <w:rPr>
            <w:rFonts w:ascii="Times New Roman" w:hAnsi="Times New Roman" w:cs="Times New Roman"/>
            <w:rPrChange w:id="1195" w:author="Wenchao Ma" w:date="2023-07-28T12:18:00Z">
              <w:rPr>
                <w:rFonts w:cstheme="minorHAnsi"/>
              </w:rPr>
            </w:rPrChange>
          </w:rPr>
          <w:delText>skewness,</w:delText>
        </w:r>
        <w:r w:rsidRPr="00371705" w:rsidDel="00D51F90">
          <w:rPr>
            <w:rFonts w:ascii="Times New Roman" w:hAnsi="Times New Roman" w:cs="Times New Roman"/>
            <w:rPrChange w:id="1196" w:author="Wenchao Ma" w:date="2023-07-28T12:18:00Z">
              <w:rPr>
                <w:rFonts w:cstheme="minorHAnsi"/>
              </w:rPr>
            </w:rPrChange>
          </w:rPr>
          <w:delText xml:space="preserve"> and kurtosis (notated as a, b, c, and d) are chosen to provide </w:delText>
        </w:r>
      </w:del>
      <m:oMath>
        <m:sSub>
          <m:sSubPr>
            <m:ctrlPr>
              <w:del w:id="1197" w:author="Jujia Li [2]" w:date="2023-07-27T08:12:00Z">
                <w:rPr>
                  <w:rFonts w:ascii="Cambria Math" w:hAnsi="Cambria Math" w:cs="Times New Roman"/>
                </w:rPr>
              </w:del>
            </m:ctrlPr>
          </m:sSubPr>
          <m:e>
            <m:r>
              <w:del w:id="1198" w:author="Jujia Li [2]" w:date="2023-07-27T08:12:00Z">
                <m:rPr>
                  <m:sty m:val="p"/>
                </m:rPr>
                <w:rPr>
                  <w:rFonts w:ascii="Cambria Math" w:hAnsi="Cambria Math" w:cs="Times New Roman"/>
                </w:rPr>
                <m:t>γ</m:t>
              </w:del>
            </m:r>
          </m:e>
          <m:sub>
            <m:r>
              <w:del w:id="1199" w:author="Jujia Li [2]" w:date="2023-07-27T08:12:00Z">
                <w:rPr>
                  <w:rFonts w:ascii="Cambria Math" w:hAnsi="Cambria Math" w:cs="Times New Roman"/>
                </w:rPr>
                <m:t>1</m:t>
              </w:del>
            </m:r>
          </m:sub>
        </m:sSub>
      </m:oMath>
      <w:del w:id="1200" w:author="Jujia Li [2]" w:date="2023-07-27T08:12:00Z">
        <w:r w:rsidRPr="00371705" w:rsidDel="00D51F90">
          <w:rPr>
            <w:rFonts w:ascii="Times New Roman" w:hAnsi="Times New Roman" w:cs="Times New Roman"/>
            <w:rPrChange w:id="1201" w:author="Wenchao Ma" w:date="2023-07-28T12:18:00Z">
              <w:rPr>
                <w:rFonts w:cstheme="minorHAnsi"/>
              </w:rPr>
            </w:rPrChange>
          </w:rPr>
          <w:delText xml:space="preserve"> with the specified distributional form. </w:delText>
        </w:r>
      </w:del>
    </w:p>
    <w:p w14:paraId="0ADA3B46" w14:textId="10364EF7" w:rsidR="002C6575" w:rsidRPr="00371705" w:rsidDel="00D51F90" w:rsidRDefault="00000000" w:rsidP="002C6575">
      <w:pPr>
        <w:spacing w:after="0" w:line="480" w:lineRule="auto"/>
        <w:rPr>
          <w:del w:id="1202" w:author="Jujia Li [2]" w:date="2023-07-27T08:12:00Z"/>
          <w:rFonts w:ascii="Times New Roman" w:hAnsi="Times New Roman" w:cs="Times New Roman"/>
          <w:rPrChange w:id="1203" w:author="Wenchao Ma" w:date="2023-07-28T12:18:00Z">
            <w:rPr>
              <w:del w:id="1204" w:author="Jujia Li [2]" w:date="2023-07-27T08:12:00Z"/>
              <w:rFonts w:cstheme="minorHAnsi"/>
            </w:rPr>
          </w:rPrChange>
        </w:rPr>
      </w:pPr>
      <m:oMathPara>
        <m:oMath>
          <m:eqArr>
            <m:eqArrPr>
              <m:maxDist m:val="1"/>
              <m:ctrlPr>
                <w:del w:id="1205" w:author="Jujia Li [2]" w:date="2023-07-27T08:12:00Z">
                  <w:rPr>
                    <w:rFonts w:ascii="Cambria Math" w:hAnsi="Cambria Math" w:cs="Times New Roman"/>
                  </w:rPr>
                </w:del>
              </m:ctrlPr>
            </m:eqArrPr>
            <m:e>
              <m:sSup>
                <m:sSupPr>
                  <m:ctrlPr>
                    <w:del w:id="1206" w:author="Jujia Li [2]" w:date="2023-07-27T08:12:00Z">
                      <w:rPr>
                        <w:rFonts w:ascii="Cambria Math" w:hAnsi="Cambria Math" w:cs="Times New Roman"/>
                      </w:rPr>
                    </w:del>
                  </m:ctrlPr>
                </m:sSupPr>
                <m:e>
                  <m:r>
                    <w:del w:id="1207" w:author="Jujia Li [2]" w:date="2023-07-27T08:12:00Z">
                      <m:rPr>
                        <m:sty m:val="p"/>
                      </m:rPr>
                      <w:rPr>
                        <w:rFonts w:ascii="Cambria Math" w:hAnsi="Cambria Math" w:cs="Times New Roman"/>
                      </w:rPr>
                      <m:t>b</m:t>
                    </w:del>
                  </m:r>
                </m:e>
                <m:sup>
                  <m:r>
                    <w:del w:id="1208" w:author="Jujia Li [2]" w:date="2023-07-27T08:12:00Z">
                      <w:rPr>
                        <w:rFonts w:ascii="Cambria Math" w:hAnsi="Cambria Math" w:cs="Times New Roman"/>
                      </w:rPr>
                      <m:t>2</m:t>
                    </w:del>
                  </m:r>
                </m:sup>
              </m:sSup>
              <m:r>
                <w:del w:id="1209" w:author="Jujia Li [2]" w:date="2023-07-27T08:12:00Z">
                  <m:rPr>
                    <m:sty m:val="p"/>
                  </m:rPr>
                  <w:rPr>
                    <w:rFonts w:ascii="Cambria Math" w:hAnsi="Cambria Math" w:cs="Times New Roman"/>
                  </w:rPr>
                  <m:t>+6bd+2</m:t>
                </w:del>
              </m:r>
              <m:sSup>
                <m:sSupPr>
                  <m:ctrlPr>
                    <w:del w:id="1210" w:author="Jujia Li [2]" w:date="2023-07-27T08:12:00Z">
                      <w:rPr>
                        <w:rFonts w:ascii="Cambria Math" w:hAnsi="Cambria Math" w:cs="Times New Roman"/>
                      </w:rPr>
                    </w:del>
                  </m:ctrlPr>
                </m:sSupPr>
                <m:e>
                  <m:r>
                    <w:del w:id="1211" w:author="Jujia Li [2]" w:date="2023-07-27T08:12:00Z">
                      <m:rPr>
                        <m:sty m:val="p"/>
                      </m:rPr>
                      <w:rPr>
                        <w:rFonts w:ascii="Cambria Math" w:hAnsi="Cambria Math" w:cs="Times New Roman"/>
                      </w:rPr>
                      <m:t>c</m:t>
                    </w:del>
                  </m:r>
                </m:e>
                <m:sup>
                  <m:r>
                    <w:del w:id="1212" w:author="Jujia Li [2]" w:date="2023-07-27T08:12:00Z">
                      <w:rPr>
                        <w:rFonts w:ascii="Cambria Math" w:hAnsi="Cambria Math" w:cs="Times New Roman"/>
                      </w:rPr>
                      <m:t>2</m:t>
                    </w:del>
                  </m:r>
                </m:sup>
              </m:sSup>
              <m:r>
                <w:del w:id="1213" w:author="Jujia Li [2]" w:date="2023-07-27T08:12:00Z">
                  <m:rPr>
                    <m:sty m:val="p"/>
                  </m:rPr>
                  <w:rPr>
                    <w:rFonts w:ascii="Cambria Math" w:hAnsi="Cambria Math" w:cs="Times New Roman"/>
                  </w:rPr>
                  <m:t>+15</m:t>
                </w:del>
              </m:r>
              <m:sSup>
                <m:sSupPr>
                  <m:ctrlPr>
                    <w:del w:id="1214" w:author="Jujia Li [2]" w:date="2023-07-27T08:12:00Z">
                      <w:rPr>
                        <w:rFonts w:ascii="Cambria Math" w:hAnsi="Cambria Math" w:cs="Times New Roman"/>
                      </w:rPr>
                    </w:del>
                  </m:ctrlPr>
                </m:sSupPr>
                <m:e>
                  <m:r>
                    <w:del w:id="1215" w:author="Jujia Li [2]" w:date="2023-07-27T08:12:00Z">
                      <m:rPr>
                        <m:sty m:val="p"/>
                      </m:rPr>
                      <w:rPr>
                        <w:rFonts w:ascii="Cambria Math" w:hAnsi="Cambria Math" w:cs="Times New Roman"/>
                      </w:rPr>
                      <m:t>d</m:t>
                    </w:del>
                  </m:r>
                </m:e>
                <m:sup>
                  <m:r>
                    <w:del w:id="1216" w:author="Jujia Li [2]" w:date="2023-07-27T08:12:00Z">
                      <w:rPr>
                        <w:rFonts w:ascii="Cambria Math" w:hAnsi="Cambria Math" w:cs="Times New Roman"/>
                      </w:rPr>
                      <m:t>2</m:t>
                    </w:del>
                  </m:r>
                </m:sup>
              </m:sSup>
              <m:r>
                <w:del w:id="1217" w:author="Jujia Li [2]" w:date="2023-07-27T08:12:00Z">
                  <m:rPr>
                    <m:sty m:val="p"/>
                  </m:rPr>
                  <w:rPr>
                    <w:rFonts w:ascii="Cambria Math" w:hAnsi="Cambria Math" w:cs="Times New Roman"/>
                  </w:rPr>
                  <m:t>-1=0,</m:t>
                </w:del>
              </m:r>
              <m:r>
                <w:del w:id="1218" w:author="Jujia Li [2]" w:date="2023-07-27T08:12:00Z">
                  <w:rPr>
                    <w:rFonts w:ascii="Cambria Math" w:hAnsi="Cambria Math" w:cs="Times New Roman"/>
                  </w:rPr>
                  <m:t>#</m:t>
                </w:del>
              </m:r>
              <m:d>
                <m:dPr>
                  <m:ctrlPr>
                    <w:del w:id="1219" w:author="Jujia Li [2]" w:date="2023-07-27T08:12:00Z">
                      <w:rPr>
                        <w:rFonts w:ascii="Cambria Math" w:hAnsi="Cambria Math" w:cs="Times New Roman"/>
                      </w:rPr>
                    </w:del>
                  </m:ctrlPr>
                </m:dPr>
                <m:e>
                  <m:r>
                    <w:del w:id="1220" w:author="Jujia Li [2]" w:date="2023-07-27T08:12:00Z">
                      <m:rPr>
                        <m:sty m:val="p"/>
                      </m:rPr>
                      <w:rPr>
                        <w:rFonts w:ascii="Cambria Math" w:hAnsi="Cambria Math" w:cs="Times New Roman"/>
                        <w:rPrChange w:id="1221" w:author="Wenchao Ma" w:date="2023-07-28T12:18:00Z">
                          <w:rPr>
                            <w:rFonts w:ascii="Cambria Math" w:cstheme="minorHAnsi"/>
                          </w:rPr>
                        </w:rPrChange>
                      </w:rPr>
                      <m:t>8</m:t>
                    </w:del>
                  </m:r>
                </m:e>
              </m:d>
              <m:ctrlPr>
                <w:del w:id="1222" w:author="Jujia Li [2]" w:date="2023-07-27T08:12:00Z">
                  <w:rPr>
                    <w:rFonts w:ascii="Cambria Math" w:hAnsi="Cambria Math" w:cs="Times New Roman"/>
                    <w:i/>
                  </w:rPr>
                </w:del>
              </m:ctrlPr>
            </m:e>
          </m:eqArr>
        </m:oMath>
      </m:oMathPara>
    </w:p>
    <w:p w14:paraId="31BB70CE" w14:textId="6A41A624" w:rsidR="00CF16AB" w:rsidRPr="00371705" w:rsidDel="00D51F90" w:rsidRDefault="00000000" w:rsidP="002C6575">
      <w:pPr>
        <w:spacing w:after="0" w:line="480" w:lineRule="auto"/>
        <w:rPr>
          <w:del w:id="1223" w:author="Jujia Li [2]" w:date="2023-07-27T08:12:00Z"/>
          <w:rFonts w:ascii="Times New Roman" w:hAnsi="Times New Roman" w:cs="Times New Roman"/>
          <w:rPrChange w:id="1224" w:author="Wenchao Ma" w:date="2023-07-28T12:18:00Z">
            <w:rPr>
              <w:del w:id="1225" w:author="Jujia Li [2]" w:date="2023-07-27T08:12:00Z"/>
              <w:rFonts w:cstheme="minorHAnsi"/>
            </w:rPr>
          </w:rPrChange>
        </w:rPr>
      </w:pPr>
      <m:oMathPara>
        <m:oMath>
          <m:eqArr>
            <m:eqArrPr>
              <m:maxDist m:val="1"/>
              <m:ctrlPr>
                <w:del w:id="1226" w:author="Jujia Li [2]" w:date="2023-07-27T08:12:00Z">
                  <w:rPr>
                    <w:rFonts w:ascii="Cambria Math" w:hAnsi="Cambria Math" w:cs="Times New Roman"/>
                  </w:rPr>
                </w:del>
              </m:ctrlPr>
            </m:eqArrPr>
            <m:e>
              <m:r>
                <w:del w:id="1227" w:author="Jujia Li [2]" w:date="2023-07-27T08:12:00Z">
                  <m:rPr>
                    <m:sty m:val="p"/>
                  </m:rPr>
                  <w:rPr>
                    <w:rFonts w:ascii="Cambria Math" w:hAnsi="Cambria Math" w:cs="Times New Roman"/>
                  </w:rPr>
                  <m:t>2c</m:t>
                </w:del>
              </m:r>
              <m:d>
                <m:dPr>
                  <m:ctrlPr>
                    <w:del w:id="1228" w:author="Jujia Li [2]" w:date="2023-07-27T08:12:00Z">
                      <w:rPr>
                        <w:rFonts w:ascii="Cambria Math" w:hAnsi="Cambria Math" w:cs="Times New Roman"/>
                      </w:rPr>
                    </w:del>
                  </m:ctrlPr>
                </m:dPr>
                <m:e>
                  <m:sSup>
                    <m:sSupPr>
                      <m:ctrlPr>
                        <w:del w:id="1229" w:author="Jujia Li [2]" w:date="2023-07-27T08:12:00Z">
                          <w:rPr>
                            <w:rFonts w:ascii="Cambria Math" w:hAnsi="Cambria Math" w:cs="Times New Roman"/>
                          </w:rPr>
                        </w:del>
                      </m:ctrlPr>
                    </m:sSupPr>
                    <m:e>
                      <m:r>
                        <w:del w:id="1230" w:author="Jujia Li [2]" w:date="2023-07-27T08:12:00Z">
                          <m:rPr>
                            <m:sty m:val="p"/>
                          </m:rPr>
                          <w:rPr>
                            <w:rFonts w:ascii="Cambria Math" w:hAnsi="Cambria Math" w:cs="Times New Roman"/>
                          </w:rPr>
                          <m:t>b</m:t>
                        </w:del>
                      </m:r>
                    </m:e>
                    <m:sup>
                      <m:r>
                        <w:del w:id="1231" w:author="Jujia Li [2]" w:date="2023-07-27T08:12:00Z">
                          <w:rPr>
                            <w:rFonts w:ascii="Cambria Math" w:hAnsi="Cambria Math" w:cs="Times New Roman"/>
                          </w:rPr>
                          <m:t>2</m:t>
                        </w:del>
                      </m:r>
                    </m:sup>
                  </m:sSup>
                  <m:r>
                    <w:del w:id="1232" w:author="Jujia Li [2]" w:date="2023-07-27T08:12:00Z">
                      <m:rPr>
                        <m:sty m:val="p"/>
                      </m:rPr>
                      <w:rPr>
                        <w:rFonts w:ascii="Cambria Math" w:hAnsi="Cambria Math" w:cs="Times New Roman"/>
                      </w:rPr>
                      <m:t>+24bd+105</m:t>
                    </w:del>
                  </m:r>
                  <m:sSup>
                    <m:sSupPr>
                      <m:ctrlPr>
                        <w:del w:id="1233" w:author="Jujia Li [2]" w:date="2023-07-27T08:12:00Z">
                          <w:rPr>
                            <w:rFonts w:ascii="Cambria Math" w:hAnsi="Cambria Math" w:cs="Times New Roman"/>
                          </w:rPr>
                        </w:del>
                      </m:ctrlPr>
                    </m:sSupPr>
                    <m:e>
                      <m:r>
                        <w:del w:id="1234" w:author="Jujia Li [2]" w:date="2023-07-27T08:12:00Z">
                          <m:rPr>
                            <m:sty m:val="p"/>
                          </m:rPr>
                          <w:rPr>
                            <w:rFonts w:ascii="Cambria Math" w:hAnsi="Cambria Math" w:cs="Times New Roman"/>
                          </w:rPr>
                          <m:t>d</m:t>
                        </w:del>
                      </m:r>
                    </m:e>
                    <m:sup>
                      <m:r>
                        <w:del w:id="1235" w:author="Jujia Li [2]" w:date="2023-07-27T08:12:00Z">
                          <w:rPr>
                            <w:rFonts w:ascii="Cambria Math" w:hAnsi="Cambria Math" w:cs="Times New Roman"/>
                          </w:rPr>
                          <m:t>2</m:t>
                        </w:del>
                      </m:r>
                    </m:sup>
                  </m:sSup>
                  <m:r>
                    <w:del w:id="1236" w:author="Jujia Li [2]" w:date="2023-07-27T08:12:00Z">
                      <m:rPr>
                        <m:sty m:val="p"/>
                      </m:rPr>
                      <w:rPr>
                        <w:rFonts w:ascii="Cambria Math" w:hAnsi="Cambria Math" w:cs="Times New Roman"/>
                      </w:rPr>
                      <m:t>+2</m:t>
                    </w:del>
                  </m:r>
                </m:e>
              </m:d>
              <m:r>
                <w:del w:id="1237" w:author="Jujia Li [2]" w:date="2023-07-27T08:12:00Z">
                  <m:rPr>
                    <m:sty m:val="p"/>
                  </m:rPr>
                  <w:rPr>
                    <w:rFonts w:ascii="Cambria Math" w:hAnsi="Cambria Math" w:cs="Times New Roman"/>
                  </w:rPr>
                  <m:t>–</m:t>
                </w:del>
              </m:r>
              <m:sSub>
                <m:sSubPr>
                  <m:ctrlPr>
                    <w:del w:id="1238" w:author="Jujia Li [2]" w:date="2023-07-27T08:12:00Z">
                      <w:rPr>
                        <w:rFonts w:ascii="Cambria Math" w:hAnsi="Cambria Math" w:cs="Times New Roman"/>
                      </w:rPr>
                    </w:del>
                  </m:ctrlPr>
                </m:sSubPr>
                <m:e>
                  <m:r>
                    <w:del w:id="1239" w:author="Jujia Li [2]" w:date="2023-07-27T08:12:00Z">
                      <m:rPr>
                        <m:sty m:val="p"/>
                      </m:rPr>
                      <w:rPr>
                        <w:rFonts w:ascii="Cambria Math" w:hAnsi="Cambria Math" w:cs="Times New Roman"/>
                      </w:rPr>
                      <m:t>Y</m:t>
                    </w:del>
                  </m:r>
                </m:e>
                <m:sub>
                  <m:r>
                    <w:del w:id="1240" w:author="Jujia Li [2]" w:date="2023-07-27T08:12:00Z">
                      <w:rPr>
                        <w:rFonts w:ascii="Cambria Math" w:hAnsi="Cambria Math" w:cs="Times New Roman"/>
                      </w:rPr>
                      <m:t>1</m:t>
                    </w:del>
                  </m:r>
                </m:sub>
              </m:sSub>
              <m:r>
                <w:del w:id="1241" w:author="Jujia Li [2]" w:date="2023-07-27T08:12:00Z">
                  <m:rPr>
                    <m:sty m:val="p"/>
                  </m:rPr>
                  <w:rPr>
                    <w:rFonts w:ascii="Cambria Math" w:hAnsi="Cambria Math" w:cs="Times New Roman"/>
                  </w:rPr>
                  <m:t>=0,</m:t>
                </w:del>
              </m:r>
              <m:r>
                <w:del w:id="1242" w:author="Jujia Li [2]" w:date="2023-07-27T08:12:00Z">
                  <w:rPr>
                    <w:rFonts w:ascii="Cambria Math" w:hAnsi="Cambria Math" w:cs="Times New Roman"/>
                  </w:rPr>
                  <m:t>#</m:t>
                </w:del>
              </m:r>
              <m:d>
                <m:dPr>
                  <m:ctrlPr>
                    <w:del w:id="1243" w:author="Jujia Li [2]" w:date="2023-07-27T08:12:00Z">
                      <w:rPr>
                        <w:rFonts w:ascii="Cambria Math" w:hAnsi="Cambria Math" w:cs="Times New Roman"/>
                      </w:rPr>
                    </w:del>
                  </m:ctrlPr>
                </m:dPr>
                <m:e>
                  <m:r>
                    <w:del w:id="1244" w:author="Jujia Li [2]" w:date="2023-07-27T08:12:00Z">
                      <m:rPr>
                        <m:sty m:val="p"/>
                      </m:rPr>
                      <w:rPr>
                        <w:rFonts w:ascii="Cambria Math" w:hAnsi="Cambria Math" w:cs="Times New Roman"/>
                      </w:rPr>
                      <m:t>9</m:t>
                    </w:del>
                  </m:r>
                </m:e>
              </m:d>
              <m:ctrlPr>
                <w:del w:id="1245" w:author="Jujia Li [2]" w:date="2023-07-27T08:12:00Z">
                  <w:rPr>
                    <w:rFonts w:ascii="Cambria Math" w:hAnsi="Cambria Math" w:cs="Times New Roman"/>
                    <w:i/>
                  </w:rPr>
                </w:del>
              </m:ctrlPr>
            </m:e>
          </m:eqArr>
        </m:oMath>
      </m:oMathPara>
    </w:p>
    <w:p w14:paraId="1819CFB1" w14:textId="687CB9D6" w:rsidR="00445556" w:rsidRPr="00371705" w:rsidDel="00D51F90" w:rsidRDefault="00000000" w:rsidP="002C6575">
      <w:pPr>
        <w:spacing w:after="0" w:line="480" w:lineRule="auto"/>
        <w:rPr>
          <w:del w:id="1246" w:author="Jujia Li [2]" w:date="2023-07-27T08:12:00Z"/>
          <w:rFonts w:ascii="Times New Roman" w:hAnsi="Times New Roman" w:cs="Times New Roman"/>
          <w:rPrChange w:id="1247" w:author="Wenchao Ma" w:date="2023-07-28T12:18:00Z">
            <w:rPr>
              <w:del w:id="1248" w:author="Jujia Li [2]" w:date="2023-07-27T08:12:00Z"/>
              <w:rFonts w:cstheme="minorHAnsi"/>
            </w:rPr>
          </w:rPrChange>
        </w:rPr>
      </w:pPr>
      <m:oMathPara>
        <m:oMath>
          <m:eqArr>
            <m:eqArrPr>
              <m:maxDist m:val="1"/>
              <m:ctrlPr>
                <w:del w:id="1249" w:author="Jujia Li [2]" w:date="2023-07-27T08:12:00Z">
                  <w:rPr>
                    <w:rFonts w:ascii="Cambria Math" w:hAnsi="Cambria Math" w:cs="Times New Roman"/>
                  </w:rPr>
                </w:del>
              </m:ctrlPr>
            </m:eqArrPr>
            <m:e>
              <m:r>
                <w:del w:id="1250" w:author="Jujia Li [2]" w:date="2023-07-27T08:12:00Z">
                  <m:rPr>
                    <m:sty m:val="p"/>
                  </m:rPr>
                  <w:rPr>
                    <w:rFonts w:ascii="Cambria Math" w:hAnsi="Cambria Math" w:cs="Times New Roman"/>
                  </w:rPr>
                  <m:t>24</m:t>
                </w:del>
              </m:r>
              <m:d>
                <m:dPr>
                  <m:begChr m:val="["/>
                  <m:endChr m:val="]"/>
                  <m:ctrlPr>
                    <w:del w:id="1251" w:author="Jujia Li [2]" w:date="2023-07-27T08:12:00Z">
                      <w:rPr>
                        <w:rFonts w:ascii="Cambria Math" w:hAnsi="Cambria Math" w:cs="Times New Roman"/>
                      </w:rPr>
                    </w:del>
                  </m:ctrlPr>
                </m:dPr>
                <m:e>
                  <m:r>
                    <w:del w:id="1252" w:author="Jujia Li [2]" w:date="2023-07-27T08:12:00Z">
                      <m:rPr>
                        <m:sty m:val="p"/>
                      </m:rPr>
                      <w:rPr>
                        <w:rFonts w:ascii="Cambria Math" w:hAnsi="Cambria Math" w:cs="Times New Roman"/>
                      </w:rPr>
                      <m:t>bd+</m:t>
                    </w:del>
                  </m:r>
                  <m:sSup>
                    <m:sSupPr>
                      <m:ctrlPr>
                        <w:del w:id="1253" w:author="Jujia Li [2]" w:date="2023-07-27T08:12:00Z">
                          <w:rPr>
                            <w:rFonts w:ascii="Cambria Math" w:hAnsi="Cambria Math" w:cs="Times New Roman"/>
                          </w:rPr>
                        </w:del>
                      </m:ctrlPr>
                    </m:sSupPr>
                    <m:e>
                      <m:r>
                        <w:del w:id="1254" w:author="Jujia Li [2]" w:date="2023-07-27T08:12:00Z">
                          <m:rPr>
                            <m:sty m:val="p"/>
                          </m:rPr>
                          <w:rPr>
                            <w:rFonts w:ascii="Cambria Math" w:hAnsi="Cambria Math" w:cs="Times New Roman"/>
                          </w:rPr>
                          <m:t>c</m:t>
                        </w:del>
                      </m:r>
                    </m:e>
                    <m:sup>
                      <m:r>
                        <w:del w:id="1255" w:author="Jujia Li [2]" w:date="2023-07-27T08:12:00Z">
                          <w:rPr>
                            <w:rFonts w:ascii="Cambria Math" w:hAnsi="Cambria Math" w:cs="Times New Roman"/>
                          </w:rPr>
                          <m:t>2</m:t>
                        </w:del>
                      </m:r>
                    </m:sup>
                  </m:sSup>
                  <m:d>
                    <m:dPr>
                      <m:ctrlPr>
                        <w:del w:id="1256" w:author="Jujia Li [2]" w:date="2023-07-27T08:12:00Z">
                          <w:rPr>
                            <w:rFonts w:ascii="Cambria Math" w:hAnsi="Cambria Math" w:cs="Times New Roman"/>
                          </w:rPr>
                        </w:del>
                      </m:ctrlPr>
                    </m:dPr>
                    <m:e>
                      <m:r>
                        <w:del w:id="1257" w:author="Jujia Li [2]" w:date="2023-07-27T08:12:00Z">
                          <m:rPr>
                            <m:sty m:val="p"/>
                          </m:rPr>
                          <w:rPr>
                            <w:rFonts w:ascii="Cambria Math" w:hAnsi="Cambria Math" w:cs="Times New Roman"/>
                          </w:rPr>
                          <m:t>1+</m:t>
                        </w:del>
                      </m:r>
                      <m:sSup>
                        <m:sSupPr>
                          <m:ctrlPr>
                            <w:del w:id="1258" w:author="Jujia Li [2]" w:date="2023-07-27T08:12:00Z">
                              <w:rPr>
                                <w:rFonts w:ascii="Cambria Math" w:hAnsi="Cambria Math" w:cs="Times New Roman"/>
                              </w:rPr>
                            </w:del>
                          </m:ctrlPr>
                        </m:sSupPr>
                        <m:e>
                          <m:r>
                            <w:del w:id="1259" w:author="Jujia Li [2]" w:date="2023-07-27T08:12:00Z">
                              <m:rPr>
                                <m:sty m:val="p"/>
                              </m:rPr>
                              <w:rPr>
                                <w:rFonts w:ascii="Cambria Math" w:hAnsi="Cambria Math" w:cs="Times New Roman"/>
                              </w:rPr>
                              <m:t>b</m:t>
                            </w:del>
                          </m:r>
                        </m:e>
                        <m:sup>
                          <m:r>
                            <w:del w:id="1260" w:author="Jujia Li [2]" w:date="2023-07-27T08:12:00Z">
                              <w:rPr>
                                <w:rFonts w:ascii="Cambria Math" w:hAnsi="Cambria Math" w:cs="Times New Roman"/>
                              </w:rPr>
                              <m:t>2</m:t>
                            </w:del>
                          </m:r>
                        </m:sup>
                      </m:sSup>
                      <m:r>
                        <w:del w:id="1261" w:author="Jujia Li [2]" w:date="2023-07-27T08:12:00Z">
                          <m:rPr>
                            <m:sty m:val="p"/>
                          </m:rPr>
                          <w:rPr>
                            <w:rFonts w:ascii="Cambria Math" w:hAnsi="Cambria Math" w:cs="Times New Roman"/>
                          </w:rPr>
                          <m:t>+28bd</m:t>
                        </w:del>
                      </m:r>
                    </m:e>
                  </m:d>
                  <m:r>
                    <w:del w:id="1262" w:author="Jujia Li [2]" w:date="2023-07-27T08:12:00Z">
                      <m:rPr>
                        <m:sty m:val="p"/>
                      </m:rPr>
                      <w:rPr>
                        <w:rFonts w:ascii="Cambria Math" w:hAnsi="Cambria Math" w:cs="Times New Roman"/>
                      </w:rPr>
                      <m:t>+</m:t>
                    </w:del>
                  </m:r>
                  <m:sSup>
                    <m:sSupPr>
                      <m:ctrlPr>
                        <w:del w:id="1263" w:author="Jujia Li [2]" w:date="2023-07-27T08:12:00Z">
                          <w:rPr>
                            <w:rFonts w:ascii="Cambria Math" w:hAnsi="Cambria Math" w:cs="Times New Roman"/>
                          </w:rPr>
                        </w:del>
                      </m:ctrlPr>
                    </m:sSupPr>
                    <m:e>
                      <m:r>
                        <w:del w:id="1264" w:author="Jujia Li [2]" w:date="2023-07-27T08:12:00Z">
                          <m:rPr>
                            <m:sty m:val="p"/>
                          </m:rPr>
                          <w:rPr>
                            <w:rFonts w:ascii="Cambria Math" w:hAnsi="Cambria Math" w:cs="Times New Roman"/>
                          </w:rPr>
                          <m:t>d</m:t>
                        </w:del>
                      </m:r>
                    </m:e>
                    <m:sup>
                      <m:r>
                        <w:del w:id="1265" w:author="Jujia Li [2]" w:date="2023-07-27T08:12:00Z">
                          <w:rPr>
                            <w:rFonts w:ascii="Cambria Math" w:hAnsi="Cambria Math" w:cs="Times New Roman"/>
                          </w:rPr>
                          <m:t>2</m:t>
                        </w:del>
                      </m:r>
                    </m:sup>
                  </m:sSup>
                  <m:d>
                    <m:dPr>
                      <m:ctrlPr>
                        <w:del w:id="1266" w:author="Jujia Li [2]" w:date="2023-07-27T08:12:00Z">
                          <w:rPr>
                            <w:rFonts w:ascii="Cambria Math" w:hAnsi="Cambria Math" w:cs="Times New Roman"/>
                          </w:rPr>
                        </w:del>
                      </m:ctrlPr>
                    </m:dPr>
                    <m:e>
                      <m:r>
                        <w:del w:id="1267" w:author="Jujia Li [2]" w:date="2023-07-27T08:12:00Z">
                          <m:rPr>
                            <m:sty m:val="p"/>
                          </m:rPr>
                          <w:rPr>
                            <w:rFonts w:ascii="Cambria Math" w:hAnsi="Cambria Math" w:cs="Times New Roman"/>
                          </w:rPr>
                          <m:t>12+48bd+141</m:t>
                        </w:del>
                      </m:r>
                      <m:sSup>
                        <m:sSupPr>
                          <m:ctrlPr>
                            <w:del w:id="1268" w:author="Jujia Li [2]" w:date="2023-07-27T08:12:00Z">
                              <w:rPr>
                                <w:rFonts w:ascii="Cambria Math" w:hAnsi="Cambria Math" w:cs="Times New Roman"/>
                              </w:rPr>
                            </w:del>
                          </m:ctrlPr>
                        </m:sSupPr>
                        <m:e>
                          <m:r>
                            <w:del w:id="1269" w:author="Jujia Li [2]" w:date="2023-07-27T08:12:00Z">
                              <m:rPr>
                                <m:sty m:val="p"/>
                              </m:rPr>
                              <w:rPr>
                                <w:rFonts w:ascii="Cambria Math" w:hAnsi="Cambria Math" w:cs="Times New Roman"/>
                              </w:rPr>
                              <m:t>c</m:t>
                            </w:del>
                          </m:r>
                        </m:e>
                        <m:sup>
                          <m:r>
                            <w:del w:id="1270" w:author="Jujia Li [2]" w:date="2023-07-27T08:12:00Z">
                              <w:rPr>
                                <w:rFonts w:ascii="Cambria Math" w:hAnsi="Cambria Math" w:cs="Times New Roman"/>
                              </w:rPr>
                              <m:t>2</m:t>
                            </w:del>
                          </m:r>
                        </m:sup>
                      </m:sSup>
                      <m:r>
                        <w:del w:id="1271" w:author="Jujia Li [2]" w:date="2023-07-27T08:12:00Z">
                          <m:rPr>
                            <m:sty m:val="p"/>
                          </m:rPr>
                          <w:rPr>
                            <w:rFonts w:ascii="Cambria Math" w:hAnsi="Cambria Math" w:cs="Times New Roman"/>
                          </w:rPr>
                          <m:t>+225</m:t>
                        </w:del>
                      </m:r>
                      <m:sSup>
                        <m:sSupPr>
                          <m:ctrlPr>
                            <w:del w:id="1272" w:author="Jujia Li [2]" w:date="2023-07-27T08:12:00Z">
                              <w:rPr>
                                <w:rFonts w:ascii="Cambria Math" w:hAnsi="Cambria Math" w:cs="Times New Roman"/>
                              </w:rPr>
                            </w:del>
                          </m:ctrlPr>
                        </m:sSupPr>
                        <m:e>
                          <m:r>
                            <w:del w:id="1273" w:author="Jujia Li [2]" w:date="2023-07-27T08:12:00Z">
                              <m:rPr>
                                <m:sty m:val="p"/>
                              </m:rPr>
                              <w:rPr>
                                <w:rFonts w:ascii="Cambria Math" w:hAnsi="Cambria Math" w:cs="Times New Roman"/>
                              </w:rPr>
                              <m:t>d</m:t>
                            </w:del>
                          </m:r>
                        </m:e>
                        <m:sup>
                          <m:r>
                            <w:del w:id="1274" w:author="Jujia Li [2]" w:date="2023-07-27T08:12:00Z">
                              <w:rPr>
                                <w:rFonts w:ascii="Cambria Math" w:hAnsi="Cambria Math" w:cs="Times New Roman"/>
                              </w:rPr>
                              <m:t>2</m:t>
                            </w:del>
                          </m:r>
                        </m:sup>
                      </m:sSup>
                    </m:e>
                  </m:d>
                </m:e>
              </m:d>
              <m:r>
                <w:del w:id="1275" w:author="Jujia Li [2]" w:date="2023-07-27T08:12:00Z">
                  <m:rPr>
                    <m:sty m:val="p"/>
                  </m:rPr>
                  <w:rPr>
                    <w:rFonts w:ascii="Cambria Math" w:hAnsi="Cambria Math" w:cs="Times New Roman"/>
                  </w:rPr>
                  <m:t>–</m:t>
                </w:del>
              </m:r>
              <m:sSub>
                <m:sSubPr>
                  <m:ctrlPr>
                    <w:del w:id="1276" w:author="Jujia Li [2]" w:date="2023-07-27T08:12:00Z">
                      <w:rPr>
                        <w:rFonts w:ascii="Cambria Math" w:hAnsi="Cambria Math" w:cs="Times New Roman"/>
                      </w:rPr>
                    </w:del>
                  </m:ctrlPr>
                </m:sSubPr>
                <m:e>
                  <m:r>
                    <w:del w:id="1277" w:author="Jujia Li [2]" w:date="2023-07-27T08:12:00Z">
                      <m:rPr>
                        <m:sty m:val="p"/>
                      </m:rPr>
                      <w:rPr>
                        <w:rFonts w:ascii="Cambria Math" w:hAnsi="Cambria Math" w:cs="Times New Roman"/>
                      </w:rPr>
                      <m:t>Y</m:t>
                    </w:del>
                  </m:r>
                </m:e>
                <m:sub>
                  <m:r>
                    <w:del w:id="1278" w:author="Jujia Li [2]" w:date="2023-07-27T08:12:00Z">
                      <w:rPr>
                        <w:rFonts w:ascii="Cambria Math" w:hAnsi="Cambria Math" w:cs="Times New Roman"/>
                      </w:rPr>
                      <m:t>2</m:t>
                    </w:del>
                  </m:r>
                </m:sub>
              </m:sSub>
              <m:r>
                <w:del w:id="1279" w:author="Jujia Li [2]" w:date="2023-07-27T08:12:00Z">
                  <m:rPr>
                    <m:sty m:val="p"/>
                  </m:rPr>
                  <w:rPr>
                    <w:rFonts w:ascii="Cambria Math" w:hAnsi="Cambria Math" w:cs="Times New Roman"/>
                  </w:rPr>
                  <m:t>=0,</m:t>
                </w:del>
              </m:r>
              <m:r>
                <w:del w:id="1280" w:author="Jujia Li [2]" w:date="2023-07-27T08:12:00Z">
                  <w:rPr>
                    <w:rFonts w:ascii="Cambria Math" w:hAnsi="Cambria Math" w:cs="Times New Roman"/>
                  </w:rPr>
                  <m:t>#</m:t>
                </w:del>
              </m:r>
              <m:d>
                <m:dPr>
                  <m:ctrlPr>
                    <w:del w:id="1281" w:author="Jujia Li [2]" w:date="2023-07-27T08:12:00Z">
                      <w:rPr>
                        <w:rFonts w:ascii="Cambria Math" w:hAnsi="Cambria Math" w:cs="Times New Roman"/>
                      </w:rPr>
                    </w:del>
                  </m:ctrlPr>
                </m:dPr>
                <m:e>
                  <m:r>
                    <w:del w:id="1282" w:author="Jujia Li [2]" w:date="2023-07-27T08:12:00Z">
                      <m:rPr>
                        <m:sty m:val="p"/>
                      </m:rPr>
                      <w:rPr>
                        <w:rFonts w:ascii="Cambria Math" w:hAnsi="Cambria Math" w:cs="Times New Roman"/>
                      </w:rPr>
                      <m:t>10</m:t>
                    </w:del>
                  </m:r>
                </m:e>
              </m:d>
              <m:ctrlPr>
                <w:del w:id="1283" w:author="Jujia Li [2]" w:date="2023-07-27T08:12:00Z">
                  <w:rPr>
                    <w:rFonts w:ascii="Cambria Math" w:hAnsi="Cambria Math" w:cs="Times New Roman"/>
                    <w:i/>
                  </w:rPr>
                </w:del>
              </m:ctrlPr>
            </m:e>
          </m:eqArr>
        </m:oMath>
      </m:oMathPara>
    </w:p>
    <w:p w14:paraId="0A329892" w14:textId="0ECB51A8" w:rsidR="00EE5113" w:rsidRPr="00371705" w:rsidDel="00D51F90" w:rsidRDefault="00EE5113" w:rsidP="00445556">
      <w:pPr>
        <w:spacing w:after="0" w:line="480" w:lineRule="auto"/>
        <w:rPr>
          <w:del w:id="1284" w:author="Jujia Li [2]" w:date="2023-07-27T08:12:00Z"/>
          <w:rFonts w:ascii="Times New Roman" w:hAnsi="Times New Roman" w:cs="Times New Roman"/>
          <w:rPrChange w:id="1285" w:author="Wenchao Ma" w:date="2023-07-28T12:18:00Z">
            <w:rPr>
              <w:del w:id="1286" w:author="Jujia Li [2]" w:date="2023-07-27T08:12:00Z"/>
              <w:rFonts w:cstheme="minorHAnsi"/>
            </w:rPr>
          </w:rPrChange>
        </w:rPr>
      </w:pPr>
      <w:del w:id="1287" w:author="Jujia Li [2]" w:date="2023-07-27T08:12:00Z">
        <w:r w:rsidRPr="00371705" w:rsidDel="00D51F90">
          <w:rPr>
            <w:rFonts w:ascii="Times New Roman" w:hAnsi="Times New Roman" w:cs="Times New Roman"/>
            <w:rPrChange w:id="1288" w:author="Wenchao Ma" w:date="2023-07-28T12:18:00Z">
              <w:rPr>
                <w:rFonts w:cstheme="minorHAnsi"/>
              </w:rPr>
            </w:rPrChange>
          </w:rPr>
          <w:delText>where</w:delText>
        </w:r>
        <w:r w:rsidR="00C35AA8" w:rsidRPr="00371705" w:rsidDel="00D51F90">
          <w:rPr>
            <w:rFonts w:ascii="Times New Roman" w:hAnsi="Times New Roman" w:cs="Times New Roman"/>
            <w:rPrChange w:id="1289" w:author="Wenchao Ma" w:date="2023-07-28T12:18:00Z">
              <w:rPr>
                <w:rFonts w:cstheme="minorHAnsi"/>
              </w:rPr>
            </w:rPrChange>
          </w:rPr>
          <w:delText xml:space="preserve"> </w:delText>
        </w:r>
      </w:del>
      <m:oMath>
        <m:sSub>
          <m:sSubPr>
            <m:ctrlPr>
              <w:del w:id="1290" w:author="Jujia Li [2]" w:date="2023-07-27T08:12:00Z">
                <w:rPr>
                  <w:rFonts w:ascii="Cambria Math" w:hAnsi="Cambria Math" w:cs="Times New Roman"/>
                </w:rPr>
              </w:del>
            </m:ctrlPr>
          </m:sSubPr>
          <m:e>
            <m:r>
              <w:del w:id="1291" w:author="Jujia Li [2]" w:date="2023-07-27T08:12:00Z">
                <m:rPr>
                  <m:sty m:val="p"/>
                </m:rPr>
                <w:rPr>
                  <w:rFonts w:ascii="Cambria Math" w:hAnsi="Cambria Math" w:cs="Times New Roman"/>
                </w:rPr>
                <m:t>Y</m:t>
              </w:del>
            </m:r>
          </m:e>
          <m:sub>
            <m:r>
              <w:del w:id="1292" w:author="Jujia Li [2]" w:date="2023-07-27T08:12:00Z">
                <w:rPr>
                  <w:rFonts w:ascii="Cambria Math" w:hAnsi="Cambria Math" w:cs="Times New Roman"/>
                </w:rPr>
                <m:t>1</m:t>
              </w:del>
            </m:r>
          </m:sub>
        </m:sSub>
      </m:oMath>
      <w:del w:id="1293" w:author="Jujia Li [2]" w:date="2023-07-27T08:12:00Z">
        <w:r w:rsidR="00C35AA8" w:rsidRPr="00371705" w:rsidDel="00D51F90">
          <w:rPr>
            <w:rFonts w:ascii="Times New Roman" w:hAnsi="Times New Roman" w:cs="Times New Roman"/>
            <w:vertAlign w:val="subscript"/>
            <w:rPrChange w:id="1294" w:author="Wenchao Ma" w:date="2023-07-28T12:18:00Z">
              <w:rPr>
                <w:rFonts w:cstheme="minorHAnsi"/>
                <w:vertAlign w:val="subscript"/>
              </w:rPr>
            </w:rPrChange>
          </w:rPr>
          <w:delText xml:space="preserve"> </w:delText>
        </w:r>
        <w:r w:rsidRPr="00371705" w:rsidDel="00D51F90">
          <w:rPr>
            <w:rFonts w:ascii="Times New Roman" w:hAnsi="Times New Roman" w:cs="Times New Roman"/>
            <w:rPrChange w:id="1295" w:author="Wenchao Ma" w:date="2023-07-28T12:18:00Z">
              <w:rPr>
                <w:rFonts w:cstheme="minorHAnsi"/>
              </w:rPr>
            </w:rPrChange>
          </w:rPr>
          <w:delText>is the desired skew</w:delText>
        </w:r>
        <w:r w:rsidR="00C35AA8" w:rsidRPr="00371705" w:rsidDel="00D51F90">
          <w:rPr>
            <w:rFonts w:ascii="Times New Roman" w:hAnsi="Times New Roman" w:cs="Times New Roman"/>
            <w:rPrChange w:id="1296" w:author="Wenchao Ma" w:date="2023-07-28T12:18:00Z">
              <w:rPr>
                <w:rFonts w:cstheme="minorHAnsi"/>
              </w:rPr>
            </w:rPrChange>
          </w:rPr>
          <w:delText>ness</w:delText>
        </w:r>
        <w:r w:rsidRPr="00371705" w:rsidDel="00D51F90">
          <w:rPr>
            <w:rFonts w:ascii="Times New Roman" w:hAnsi="Times New Roman" w:cs="Times New Roman"/>
            <w:rPrChange w:id="1297" w:author="Wenchao Ma" w:date="2023-07-28T12:18:00Z">
              <w:rPr>
                <w:rFonts w:cstheme="minorHAnsi"/>
              </w:rPr>
            </w:rPrChange>
          </w:rPr>
          <w:delText xml:space="preserve"> and </w:delText>
        </w:r>
      </w:del>
      <m:oMath>
        <m:sSub>
          <m:sSubPr>
            <m:ctrlPr>
              <w:del w:id="1298" w:author="Jujia Li [2]" w:date="2023-07-27T08:12:00Z">
                <w:rPr>
                  <w:rFonts w:ascii="Cambria Math" w:hAnsi="Cambria Math" w:cs="Times New Roman"/>
                </w:rPr>
              </w:del>
            </m:ctrlPr>
          </m:sSubPr>
          <m:e>
            <m:r>
              <w:del w:id="1299" w:author="Jujia Li [2]" w:date="2023-07-27T08:12:00Z">
                <m:rPr>
                  <m:sty m:val="p"/>
                </m:rPr>
                <w:rPr>
                  <w:rFonts w:ascii="Cambria Math" w:hAnsi="Cambria Math" w:cs="Times New Roman"/>
                </w:rPr>
                <m:t>Y</m:t>
              </w:del>
            </m:r>
          </m:e>
          <m:sub>
            <m:r>
              <w:del w:id="1300" w:author="Jujia Li [2]" w:date="2023-07-27T08:12:00Z">
                <w:rPr>
                  <w:rFonts w:ascii="Cambria Math" w:hAnsi="Cambria Math" w:cs="Times New Roman"/>
                </w:rPr>
                <m:t>2</m:t>
              </w:del>
            </m:r>
          </m:sub>
        </m:sSub>
      </m:oMath>
      <w:del w:id="1301" w:author="Jujia Li [2]" w:date="2023-07-27T08:12:00Z">
        <w:r w:rsidR="00C35AA8" w:rsidRPr="00371705" w:rsidDel="00D51F90">
          <w:rPr>
            <w:rFonts w:ascii="Times New Roman" w:hAnsi="Times New Roman" w:cs="Times New Roman"/>
            <w:vertAlign w:val="subscript"/>
            <w:rPrChange w:id="1302" w:author="Wenchao Ma" w:date="2023-07-28T12:18:00Z">
              <w:rPr>
                <w:rFonts w:cstheme="minorHAnsi"/>
                <w:vertAlign w:val="subscript"/>
              </w:rPr>
            </w:rPrChange>
          </w:rPr>
          <w:delText xml:space="preserve"> </w:delText>
        </w:r>
        <w:r w:rsidRPr="00371705" w:rsidDel="00D51F90">
          <w:rPr>
            <w:rFonts w:ascii="Times New Roman" w:hAnsi="Times New Roman" w:cs="Times New Roman"/>
            <w:rPrChange w:id="1303" w:author="Wenchao Ma" w:date="2023-07-28T12:18:00Z">
              <w:rPr>
                <w:rFonts w:cstheme="minorHAnsi"/>
              </w:rPr>
            </w:rPrChange>
          </w:rPr>
          <w:delText>is the desired kurtosis</w:delText>
        </w:r>
        <w:r w:rsidR="00C35AA8" w:rsidRPr="00371705" w:rsidDel="00D51F90">
          <w:rPr>
            <w:rFonts w:ascii="Times New Roman" w:hAnsi="Times New Roman" w:cs="Times New Roman"/>
            <w:rPrChange w:id="1304" w:author="Wenchao Ma" w:date="2023-07-28T12:18:00Z">
              <w:rPr>
                <w:rFonts w:cstheme="minorHAnsi"/>
              </w:rPr>
            </w:rPrChange>
          </w:rPr>
          <w:delText>, a is determined from</w:delText>
        </w:r>
      </w:del>
    </w:p>
    <w:p w14:paraId="476EA7D8" w14:textId="47398822" w:rsidR="00445556" w:rsidRPr="00371705" w:rsidDel="00D51F90" w:rsidRDefault="00000000" w:rsidP="00445556">
      <w:pPr>
        <w:spacing w:after="0" w:line="480" w:lineRule="auto"/>
        <w:rPr>
          <w:del w:id="1305" w:author="Jujia Li [2]" w:date="2023-07-27T08:12:00Z"/>
          <w:rFonts w:ascii="Times New Roman" w:hAnsi="Times New Roman" w:cs="Times New Roman"/>
          <w:rPrChange w:id="1306" w:author="Wenchao Ma" w:date="2023-07-28T12:18:00Z">
            <w:rPr>
              <w:del w:id="1307" w:author="Jujia Li [2]" w:date="2023-07-27T08:12:00Z"/>
              <w:rFonts w:cstheme="minorHAnsi"/>
            </w:rPr>
          </w:rPrChange>
        </w:rPr>
      </w:pPr>
      <m:oMathPara>
        <m:oMath>
          <m:eqArr>
            <m:eqArrPr>
              <m:maxDist m:val="1"/>
              <m:ctrlPr>
                <w:del w:id="1308" w:author="Jujia Li [2]" w:date="2023-07-27T08:12:00Z">
                  <w:rPr>
                    <w:rFonts w:ascii="Cambria Math" w:hAnsi="Cambria Math" w:cs="Times New Roman"/>
                  </w:rPr>
                </w:del>
              </m:ctrlPr>
            </m:eqArrPr>
            <m:e>
              <m:r>
                <w:del w:id="1309" w:author="Jujia Li [2]" w:date="2023-07-27T08:12:00Z">
                  <m:rPr>
                    <m:sty m:val="p"/>
                  </m:rPr>
                  <w:rPr>
                    <w:rFonts w:ascii="Cambria Math" w:hAnsi="Cambria Math" w:cs="Times New Roman"/>
                  </w:rPr>
                  <m:t>a=-c.</m:t>
                </w:del>
              </m:r>
              <m:r>
                <w:del w:id="1310" w:author="Jujia Li [2]" w:date="2023-07-27T08:12:00Z">
                  <w:rPr>
                    <w:rFonts w:ascii="Cambria Math" w:hAnsi="Cambria Math" w:cs="Times New Roman"/>
                  </w:rPr>
                  <m:t>#</m:t>
                </w:del>
              </m:r>
              <m:d>
                <m:dPr>
                  <m:ctrlPr>
                    <w:del w:id="1311" w:author="Jujia Li [2]" w:date="2023-07-27T08:12:00Z">
                      <w:rPr>
                        <w:rFonts w:ascii="Cambria Math" w:hAnsi="Cambria Math" w:cs="Times New Roman"/>
                      </w:rPr>
                    </w:del>
                  </m:ctrlPr>
                </m:dPr>
                <m:e>
                  <m:r>
                    <w:del w:id="1312" w:author="Jujia Li [2]" w:date="2023-07-27T08:12:00Z">
                      <m:rPr>
                        <m:sty m:val="p"/>
                      </m:rPr>
                      <w:rPr>
                        <w:rFonts w:ascii="Cambria Math" w:hAnsi="Cambria Math" w:cs="Times New Roman"/>
                      </w:rPr>
                      <m:t>11</m:t>
                    </w:del>
                  </m:r>
                </m:e>
              </m:d>
              <m:ctrlPr>
                <w:del w:id="1313" w:author="Jujia Li [2]" w:date="2023-07-27T08:12:00Z">
                  <w:rPr>
                    <w:rFonts w:ascii="Cambria Math" w:hAnsi="Cambria Math" w:cs="Times New Roman"/>
                    <w:i/>
                  </w:rPr>
                </w:del>
              </m:ctrlPr>
            </m:e>
          </m:eqArr>
          <w:commentRangeEnd w:id="1132"/>
          <m:r>
            <w:del w:id="1314" w:author="Jujia Li [2]" w:date="2023-07-27T08:12:00Z">
              <m:rPr>
                <m:sty m:val="p"/>
              </m:rPr>
              <w:rPr>
                <w:rStyle w:val="CommentReference"/>
                <w:rFonts w:ascii="Cambria Math" w:hAnsi="Cambria Math" w:cs="Times New Roman"/>
                <w:rPrChange w:id="1315" w:author="Wenchao Ma" w:date="2023-07-28T12:18:00Z">
                  <w:rPr>
                    <w:rStyle w:val="CommentReference"/>
                  </w:rPr>
                </w:rPrChange>
              </w:rPr>
              <w:commentReference w:id="1132"/>
            </w:del>
          </m:r>
        </m:oMath>
      </m:oMathPara>
    </w:p>
    <w:p w14:paraId="6CF9DA83" w14:textId="1CDFF417" w:rsidR="00CF16AB" w:rsidRPr="00371705" w:rsidDel="00D51F90" w:rsidRDefault="00CF16AB" w:rsidP="00CF16AB">
      <w:pPr>
        <w:spacing w:after="0" w:line="480" w:lineRule="auto"/>
        <w:ind w:firstLine="720"/>
        <w:rPr>
          <w:del w:id="1316" w:author="Jujia Li [2]" w:date="2023-07-27T08:15:00Z"/>
          <w:rFonts w:ascii="Times New Roman" w:hAnsi="Times New Roman" w:cs="Times New Roman"/>
          <w:rPrChange w:id="1317" w:author="Wenchao Ma" w:date="2023-07-28T12:18:00Z">
            <w:rPr>
              <w:del w:id="1318" w:author="Jujia Li [2]" w:date="2023-07-27T08:15:00Z"/>
              <w:rFonts w:cstheme="minorHAnsi"/>
            </w:rPr>
          </w:rPrChange>
        </w:rPr>
      </w:pPr>
      <w:commentRangeStart w:id="1319"/>
      <w:del w:id="1320" w:author="Jujia Li [2]" w:date="2023-07-27T08:15:00Z">
        <w:r w:rsidRPr="00371705" w:rsidDel="00D51F90">
          <w:rPr>
            <w:rFonts w:ascii="Times New Roman" w:hAnsi="Times New Roman" w:cs="Times New Roman"/>
            <w:rPrChange w:id="1321" w:author="Wenchao Ma" w:date="2023-07-28T12:18:00Z">
              <w:rPr>
                <w:rFonts w:cstheme="minorHAnsi"/>
              </w:rPr>
            </w:rPrChange>
          </w:rPr>
          <w:delText xml:space="preserve">Our research focuses on examining how the distribution of </w:delText>
        </w:r>
        <w:commentRangeStart w:id="1322"/>
        <w:r w:rsidRPr="00371705" w:rsidDel="00D51F90">
          <w:rPr>
            <w:rFonts w:ascii="Times New Roman" w:hAnsi="Times New Roman" w:cs="Times New Roman"/>
            <w:rPrChange w:id="1323" w:author="Wenchao Ma" w:date="2023-07-28T12:18:00Z">
              <w:rPr>
                <w:rFonts w:cstheme="minorHAnsi"/>
              </w:rPr>
            </w:rPrChange>
          </w:rPr>
          <w:delText xml:space="preserve">latent traits </w:delText>
        </w:r>
        <w:commentRangeEnd w:id="1322"/>
        <w:r w:rsidR="00575EF2" w:rsidRPr="00371705" w:rsidDel="00D51F90">
          <w:rPr>
            <w:rStyle w:val="CommentReference"/>
            <w:rFonts w:ascii="Times New Roman" w:hAnsi="Times New Roman" w:cs="Times New Roman"/>
            <w:rPrChange w:id="1324" w:author="Wenchao Ma" w:date="2023-07-28T12:18:00Z">
              <w:rPr>
                <w:rStyle w:val="CommentReference"/>
              </w:rPr>
            </w:rPrChange>
          </w:rPr>
          <w:commentReference w:id="1322"/>
        </w:r>
        <w:r w:rsidRPr="00371705" w:rsidDel="00D51F90">
          <w:rPr>
            <w:rFonts w:ascii="Times New Roman" w:hAnsi="Times New Roman" w:cs="Times New Roman"/>
            <w:rPrChange w:id="1325" w:author="Wenchao Ma" w:date="2023-07-28T12:18:00Z">
              <w:rPr>
                <w:rFonts w:cstheme="minorHAnsi"/>
              </w:rPr>
            </w:rPrChange>
          </w:rPr>
          <w:delText xml:space="preserve">is influenced by skewness and kurtosis when estimating parameters of a bifactor model. We aim to investigate the impact of nonnormality on the estimation process. </w:delText>
        </w:r>
        <w:commentRangeEnd w:id="1319"/>
        <w:r w:rsidR="007950D2" w:rsidRPr="00371705" w:rsidDel="00D51F90">
          <w:rPr>
            <w:rStyle w:val="CommentReference"/>
            <w:rFonts w:ascii="Times New Roman" w:hAnsi="Times New Roman" w:cs="Times New Roman"/>
            <w:rPrChange w:id="1326" w:author="Wenchao Ma" w:date="2023-07-28T12:18:00Z">
              <w:rPr>
                <w:rStyle w:val="CommentReference"/>
              </w:rPr>
            </w:rPrChange>
          </w:rPr>
          <w:commentReference w:id="1319"/>
        </w:r>
      </w:del>
      <w:moveFromRangeStart w:id="1327" w:author="Jujia Li [2]" w:date="2023-07-27T08:14:00Z" w:name="move141338060"/>
      <w:commentRangeStart w:id="1328"/>
      <w:commentRangeStart w:id="1329"/>
      <w:moveFrom w:id="1330" w:author="Jujia Li [2]" w:date="2023-07-27T08:14:00Z">
        <w:del w:id="1331" w:author="Jujia Li [2]" w:date="2023-07-27T08:15:00Z">
          <w:r w:rsidRPr="00371705" w:rsidDel="00D51F90">
            <w:rPr>
              <w:rFonts w:ascii="Times New Roman" w:hAnsi="Times New Roman" w:cs="Times New Roman"/>
              <w:rPrChange w:id="1332" w:author="Wenchao Ma" w:date="2023-07-28T12:18:00Z">
                <w:rPr>
                  <w:rFonts w:cstheme="minorHAnsi"/>
                </w:rPr>
              </w:rPrChange>
            </w:rPr>
            <w:delText xml:space="preserve">To achieve this, we simulate three levels of nonnormality: normality (with skewness and kurtosis values of 0), moderate nonnormality (skewness: 2, kurtosis: 7), and severe nonnormality (skewness: 3, kurtosis: 21). </w:delText>
          </w:r>
          <w:r w:rsidR="00C50429" w:rsidRPr="00371705" w:rsidDel="00D51F90">
            <w:rPr>
              <w:rFonts w:ascii="Times New Roman" w:hAnsi="Times New Roman" w:cs="Times New Roman"/>
              <w:rPrChange w:id="1333" w:author="Wenchao Ma" w:date="2023-07-28T12:18:00Z">
                <w:rPr>
                  <w:rFonts w:cstheme="minorHAnsi"/>
                </w:rPr>
              </w:rPrChange>
            </w:rPr>
            <w:delText>There are</w:delText>
          </w:r>
          <w:r w:rsidRPr="00371705" w:rsidDel="00D51F90">
            <w:rPr>
              <w:rFonts w:ascii="Times New Roman" w:hAnsi="Times New Roman" w:cs="Times New Roman"/>
              <w:rPrChange w:id="1334" w:author="Wenchao Ma" w:date="2023-07-28T12:18:00Z">
                <w:rPr>
                  <w:rFonts w:cstheme="minorHAnsi"/>
                </w:rPr>
              </w:rPrChange>
            </w:rPr>
            <w:delText xml:space="preserve"> nine different combinations of nonnormality for the general factor and specific factors. </w:delText>
          </w:r>
          <w:r w:rsidR="00C50429" w:rsidRPr="00371705" w:rsidDel="00D51F90">
            <w:rPr>
              <w:rFonts w:ascii="Times New Roman" w:hAnsi="Times New Roman" w:cs="Times New Roman"/>
              <w:rPrChange w:id="1335" w:author="Wenchao Ma" w:date="2023-07-28T12:18:00Z">
                <w:rPr>
                  <w:rFonts w:cstheme="minorHAnsi"/>
                </w:rPr>
              </w:rPrChange>
            </w:rPr>
            <w:delText>All</w:delText>
          </w:r>
          <w:r w:rsidRPr="00371705" w:rsidDel="00D51F90">
            <w:rPr>
              <w:rFonts w:ascii="Times New Roman" w:hAnsi="Times New Roman" w:cs="Times New Roman"/>
              <w:rPrChange w:id="1336" w:author="Wenchao Ma" w:date="2023-07-28T12:18:00Z">
                <w:rPr>
                  <w:rFonts w:cstheme="minorHAnsi"/>
                </w:rPr>
              </w:rPrChange>
            </w:rPr>
            <w:delText xml:space="preserve"> the nonnormalities of the latent traits pertaining to the specific factors (θ</w:delText>
          </w:r>
          <w:r w:rsidRPr="00371705" w:rsidDel="00D51F90">
            <w:rPr>
              <w:rFonts w:ascii="Times New Roman" w:hAnsi="Times New Roman" w:cs="Times New Roman"/>
              <w:vertAlign w:val="subscript"/>
              <w:rPrChange w:id="1337" w:author="Wenchao Ma" w:date="2023-07-28T12:18:00Z">
                <w:rPr>
                  <w:rFonts w:cstheme="minorHAnsi"/>
                  <w:vertAlign w:val="subscript"/>
                </w:rPr>
              </w:rPrChange>
            </w:rPr>
            <w:delText>s</w:delText>
          </w:r>
          <w:r w:rsidRPr="00371705" w:rsidDel="00D51F90">
            <w:rPr>
              <w:rFonts w:ascii="Times New Roman" w:hAnsi="Times New Roman" w:cs="Times New Roman"/>
              <w:rPrChange w:id="1338" w:author="Wenchao Ma" w:date="2023-07-28T12:18:00Z">
                <w:rPr>
                  <w:rFonts w:cstheme="minorHAnsi"/>
                </w:rPr>
              </w:rPrChange>
            </w:rPr>
            <w:delText>) are set to the same values in both 2, 3, and 4 specific factors settings.</w:delText>
          </w:r>
          <w:commentRangeEnd w:id="1328"/>
          <w:r w:rsidR="00575EF2" w:rsidRPr="00371705" w:rsidDel="00D51F90">
            <w:rPr>
              <w:rStyle w:val="CommentReference"/>
              <w:rFonts w:ascii="Times New Roman" w:hAnsi="Times New Roman" w:cs="Times New Roman"/>
              <w:rPrChange w:id="1339" w:author="Wenchao Ma" w:date="2023-07-28T12:18:00Z">
                <w:rPr>
                  <w:rStyle w:val="CommentReference"/>
                </w:rPr>
              </w:rPrChange>
            </w:rPr>
            <w:commentReference w:id="1328"/>
          </w:r>
          <w:commentRangeEnd w:id="1329"/>
          <w:r w:rsidR="007950D2" w:rsidRPr="00371705" w:rsidDel="00D51F90">
            <w:rPr>
              <w:rStyle w:val="CommentReference"/>
              <w:rFonts w:ascii="Times New Roman" w:hAnsi="Times New Roman" w:cs="Times New Roman"/>
              <w:rPrChange w:id="1340" w:author="Wenchao Ma" w:date="2023-07-28T12:18:00Z">
                <w:rPr>
                  <w:rStyle w:val="CommentReference"/>
                </w:rPr>
              </w:rPrChange>
            </w:rPr>
            <w:commentReference w:id="1329"/>
          </w:r>
        </w:del>
      </w:moveFrom>
      <w:moveFromRangeEnd w:id="1327"/>
    </w:p>
    <w:p w14:paraId="76C28A41" w14:textId="77777777" w:rsidR="00CF16AB" w:rsidRPr="00371705" w:rsidDel="00D51F90" w:rsidRDefault="00CF16AB" w:rsidP="00CF16AB">
      <w:pPr>
        <w:spacing w:after="0" w:line="480" w:lineRule="auto"/>
        <w:ind w:firstLine="720"/>
        <w:rPr>
          <w:del w:id="1341" w:author="Jujia Li [2]" w:date="2023-07-27T08:15:00Z"/>
          <w:rFonts w:ascii="Times New Roman" w:hAnsi="Times New Roman" w:cs="Times New Roman"/>
          <w:rPrChange w:id="1342" w:author="Wenchao Ma" w:date="2023-07-28T12:18:00Z">
            <w:rPr>
              <w:del w:id="1343" w:author="Jujia Li [2]" w:date="2023-07-27T08:15:00Z"/>
              <w:rFonts w:cstheme="minorHAnsi"/>
            </w:rPr>
          </w:rPrChange>
        </w:rPr>
      </w:pPr>
    </w:p>
    <w:p w14:paraId="258BC1FC" w14:textId="759FA46C" w:rsidR="00C01066" w:rsidRPr="00371705" w:rsidDel="00D51F90" w:rsidRDefault="00C01066">
      <w:pPr>
        <w:spacing w:after="0" w:line="480" w:lineRule="auto"/>
        <w:rPr>
          <w:del w:id="1344" w:author="Jujia Li [2]" w:date="2023-07-27T08:15:00Z"/>
          <w:rFonts w:ascii="Times New Roman" w:hAnsi="Times New Roman" w:cs="Times New Roman"/>
          <w:b/>
          <w:bCs/>
          <w:i/>
          <w:iCs/>
          <w:strike/>
          <w:rPrChange w:id="1345" w:author="Wenchao Ma" w:date="2023-07-28T12:18:00Z">
            <w:rPr>
              <w:del w:id="1346" w:author="Jujia Li [2]" w:date="2023-07-27T08:15:00Z"/>
              <w:rFonts w:cstheme="minorHAnsi"/>
              <w:b/>
              <w:bCs/>
              <w:i/>
              <w:iCs/>
            </w:rPr>
          </w:rPrChange>
        </w:rPr>
      </w:pPr>
      <w:commentRangeStart w:id="1347"/>
      <w:commentRangeStart w:id="1348"/>
      <w:del w:id="1349" w:author="Jujia Li [2]" w:date="2023-07-27T08:15:00Z">
        <w:r w:rsidRPr="00371705" w:rsidDel="00D51F90">
          <w:rPr>
            <w:rFonts w:ascii="Times New Roman" w:hAnsi="Times New Roman" w:cs="Times New Roman"/>
            <w:b/>
            <w:bCs/>
            <w:i/>
            <w:iCs/>
            <w:strike/>
            <w:rPrChange w:id="1350" w:author="Wenchao Ma" w:date="2023-07-28T12:18:00Z">
              <w:rPr>
                <w:rFonts w:cstheme="minorHAnsi"/>
                <w:b/>
                <w:bCs/>
                <w:i/>
                <w:iCs/>
              </w:rPr>
            </w:rPrChange>
          </w:rPr>
          <w:delText>Skewness in</w:delText>
        </w:r>
        <w:commentRangeEnd w:id="1347"/>
        <w:r w:rsidR="00A267E4" w:rsidRPr="00371705" w:rsidDel="00D51F90">
          <w:rPr>
            <w:rStyle w:val="CommentReference"/>
            <w:rFonts w:ascii="Times New Roman" w:hAnsi="Times New Roman" w:cs="Times New Roman"/>
            <w:strike/>
            <w:rPrChange w:id="1351" w:author="Wenchao Ma" w:date="2023-07-28T12:18:00Z">
              <w:rPr>
                <w:rStyle w:val="CommentReference"/>
              </w:rPr>
            </w:rPrChange>
          </w:rPr>
          <w:commentReference w:id="1347"/>
        </w:r>
        <w:commentRangeEnd w:id="1348"/>
        <w:r w:rsidR="007950D2" w:rsidRPr="00371705" w:rsidDel="00D51F90">
          <w:rPr>
            <w:rStyle w:val="CommentReference"/>
            <w:rFonts w:ascii="Times New Roman" w:hAnsi="Times New Roman" w:cs="Times New Roman"/>
            <w:rPrChange w:id="1352" w:author="Wenchao Ma" w:date="2023-07-28T12:18:00Z">
              <w:rPr>
                <w:rStyle w:val="CommentReference"/>
              </w:rPr>
            </w:rPrChange>
          </w:rPr>
          <w:commentReference w:id="1348"/>
        </w:r>
        <w:r w:rsidRPr="00371705" w:rsidDel="00D51F90">
          <w:rPr>
            <w:rFonts w:ascii="Times New Roman" w:hAnsi="Times New Roman" w:cs="Times New Roman"/>
            <w:b/>
            <w:bCs/>
            <w:i/>
            <w:iCs/>
            <w:strike/>
            <w:rPrChange w:id="1353" w:author="Wenchao Ma" w:date="2023-07-28T12:18:00Z">
              <w:rPr>
                <w:rFonts w:cstheme="minorHAnsi"/>
                <w:b/>
                <w:bCs/>
                <w:i/>
                <w:iCs/>
              </w:rPr>
            </w:rPrChange>
          </w:rPr>
          <w:delText xml:space="preserve"> Estimation</w:delText>
        </w:r>
      </w:del>
    </w:p>
    <w:p w14:paraId="79F025E5" w14:textId="1517BEDA" w:rsidR="0069155A" w:rsidRPr="00371705" w:rsidDel="00D51F90" w:rsidRDefault="008F4160">
      <w:pPr>
        <w:spacing w:after="0" w:line="480" w:lineRule="auto"/>
        <w:rPr>
          <w:del w:id="1354" w:author="Jujia Li [2]" w:date="2023-07-27T08:15:00Z"/>
          <w:rFonts w:ascii="Times New Roman" w:hAnsi="Times New Roman" w:cs="Times New Roman"/>
          <w:strike/>
          <w:rPrChange w:id="1355" w:author="Wenchao Ma" w:date="2023-07-28T12:18:00Z">
            <w:rPr>
              <w:del w:id="1356" w:author="Jujia Li [2]" w:date="2023-07-27T08:15:00Z"/>
              <w:rFonts w:cstheme="minorHAnsi"/>
            </w:rPr>
          </w:rPrChange>
        </w:rPr>
        <w:pPrChange w:id="1357" w:author="Jujia Li [2]" w:date="2023-07-27T08:15:00Z">
          <w:pPr>
            <w:spacing w:after="0" w:line="480" w:lineRule="auto"/>
            <w:ind w:firstLine="720"/>
          </w:pPr>
        </w:pPrChange>
      </w:pPr>
      <w:del w:id="1358" w:author="Jujia Li [2]" w:date="2023-07-27T08:15:00Z">
        <w:r w:rsidRPr="00371705" w:rsidDel="00D51F90">
          <w:rPr>
            <w:rFonts w:ascii="Times New Roman" w:hAnsi="Times New Roman" w:cs="Times New Roman"/>
            <w:strike/>
            <w:rPrChange w:id="1359" w:author="Wenchao Ma" w:date="2023-07-28T12:18:00Z">
              <w:rPr>
                <w:rFonts w:cstheme="minorHAnsi"/>
              </w:rPr>
            </w:rPrChange>
          </w:rPr>
          <w:delText xml:space="preserve">Non-normality of density appears both in raw scores and latent traits when researcher </w:delText>
        </w:r>
        <w:r w:rsidR="00E231D7" w:rsidRPr="00371705" w:rsidDel="00D51F90">
          <w:rPr>
            <w:rFonts w:ascii="Times New Roman" w:hAnsi="Times New Roman" w:cs="Times New Roman"/>
            <w:strike/>
            <w:rPrChange w:id="1360" w:author="Wenchao Ma" w:date="2023-07-28T12:18:00Z">
              <w:rPr>
                <w:rFonts w:cstheme="minorHAnsi"/>
              </w:rPr>
            </w:rPrChange>
          </w:rPr>
          <w:delText>collect,</w:delText>
        </w:r>
        <w:r w:rsidRPr="00371705" w:rsidDel="00D51F90">
          <w:rPr>
            <w:rFonts w:ascii="Times New Roman" w:hAnsi="Times New Roman" w:cs="Times New Roman"/>
            <w:strike/>
            <w:rPrChange w:id="1361" w:author="Wenchao Ma" w:date="2023-07-28T12:18:00Z">
              <w:rPr>
                <w:rFonts w:cstheme="minorHAnsi"/>
              </w:rPr>
            </w:rPrChange>
          </w:rPr>
          <w:delText xml:space="preserve"> and analysis reported questionnaire or scale from patients and other participants. In the graphic study and model estimation, </w:delText>
        </w:r>
        <w:r w:rsidR="00E231D7" w:rsidRPr="00371705" w:rsidDel="00D51F90">
          <w:rPr>
            <w:rFonts w:ascii="Times New Roman" w:hAnsi="Times New Roman" w:cs="Times New Roman"/>
            <w:strike/>
            <w:rPrChange w:id="1362" w:author="Wenchao Ma" w:date="2023-07-28T12:18:00Z">
              <w:rPr>
                <w:rFonts w:cstheme="minorHAnsi"/>
              </w:rPr>
            </w:rPrChange>
          </w:rPr>
          <w:delText>skewness,</w:delText>
        </w:r>
        <w:r w:rsidRPr="00371705" w:rsidDel="00D51F90">
          <w:rPr>
            <w:rFonts w:ascii="Times New Roman" w:hAnsi="Times New Roman" w:cs="Times New Roman"/>
            <w:strike/>
            <w:rPrChange w:id="1363" w:author="Wenchao Ma" w:date="2023-07-28T12:18:00Z">
              <w:rPr>
                <w:rFonts w:cstheme="minorHAnsi"/>
              </w:rPr>
            </w:rPrChange>
          </w:rPr>
          <w:delText xml:space="preserve"> and kurtosis of X (raw scores) and theta (latent traits) are conveniently used to </w:delText>
        </w:r>
        <w:r w:rsidR="004F28C5" w:rsidRPr="00371705" w:rsidDel="00D51F90">
          <w:rPr>
            <w:rFonts w:ascii="Times New Roman" w:hAnsi="Times New Roman" w:cs="Times New Roman"/>
            <w:strike/>
            <w:rPrChange w:id="1364" w:author="Wenchao Ma" w:date="2023-07-28T12:18:00Z">
              <w:rPr>
                <w:rFonts w:cstheme="minorHAnsi"/>
              </w:rPr>
            </w:rPrChange>
          </w:rPr>
          <w:delText xml:space="preserve">measure and show. </w:delText>
        </w:r>
        <w:r w:rsidRPr="00371705" w:rsidDel="00D51F90">
          <w:rPr>
            <w:rFonts w:ascii="Times New Roman" w:hAnsi="Times New Roman" w:cs="Times New Roman"/>
            <w:strike/>
            <w:rPrChange w:id="1365" w:author="Wenchao Ma" w:date="2023-07-28T12:18:00Z">
              <w:rPr>
                <w:rFonts w:cstheme="minorHAnsi"/>
              </w:rPr>
            </w:rPrChange>
          </w:rPr>
          <w:delText>Skewness of a probability distribution refers to the departure of the distribution from symmetry. A symmetric distribution has no skewness, a distribution with longer tail on the left is negatively skewed, and a distribution with longer tail on the right is positively skewed</w:delText>
        </w:r>
        <w:r w:rsidR="004F28C5" w:rsidRPr="00371705" w:rsidDel="00D51F90">
          <w:rPr>
            <w:rFonts w:ascii="Times New Roman" w:hAnsi="Times New Roman" w:cs="Times New Roman"/>
            <w:strike/>
            <w:rPrChange w:id="1366" w:author="Wenchao Ma" w:date="2023-07-28T12:18:00Z">
              <w:rPr>
                <w:rFonts w:cstheme="minorHAnsi"/>
              </w:rPr>
            </w:rPrChange>
          </w:rPr>
          <w:delText xml:space="preserve"> (Sharma, Kumar &amp; Chaudhary, 2009)</w:delText>
        </w:r>
        <w:r w:rsidR="00F61D46" w:rsidRPr="00371705" w:rsidDel="00D51F90">
          <w:rPr>
            <w:rFonts w:ascii="Times New Roman" w:hAnsi="Times New Roman" w:cs="Times New Roman"/>
            <w:strike/>
            <w:rPrChange w:id="1367" w:author="Wenchao Ma" w:date="2023-07-28T12:18:00Z">
              <w:rPr>
                <w:rFonts w:cstheme="minorHAnsi"/>
              </w:rPr>
            </w:rPrChange>
          </w:rPr>
          <w:delText>.</w:delText>
        </w:r>
      </w:del>
    </w:p>
    <w:p w14:paraId="706AFC52" w14:textId="63BA2208" w:rsidR="00F61D46" w:rsidRPr="00371705" w:rsidDel="00D51F90" w:rsidRDefault="00F61D46">
      <w:pPr>
        <w:spacing w:after="0" w:line="480" w:lineRule="auto"/>
        <w:rPr>
          <w:del w:id="1368" w:author="Jujia Li [2]" w:date="2023-07-27T08:15:00Z"/>
          <w:rFonts w:ascii="Times New Roman" w:hAnsi="Times New Roman" w:cs="Times New Roman"/>
          <w:strike/>
          <w:rPrChange w:id="1369" w:author="Wenchao Ma" w:date="2023-07-28T12:18:00Z">
            <w:rPr>
              <w:del w:id="1370" w:author="Jujia Li [2]" w:date="2023-07-27T08:15:00Z"/>
              <w:rFonts w:cstheme="minorHAnsi"/>
            </w:rPr>
          </w:rPrChange>
        </w:rPr>
        <w:pPrChange w:id="1371" w:author="Jujia Li [2]" w:date="2023-07-27T08:15:00Z">
          <w:pPr>
            <w:spacing w:after="0" w:line="480" w:lineRule="auto"/>
            <w:ind w:firstLine="720"/>
          </w:pPr>
        </w:pPrChange>
      </w:pPr>
      <w:del w:id="1372" w:author="Jujia Li [2]" w:date="2023-07-27T08:15:00Z">
        <w:r w:rsidRPr="00371705" w:rsidDel="00D51F90">
          <w:rPr>
            <w:rFonts w:ascii="Times New Roman" w:hAnsi="Times New Roman" w:cs="Times New Roman"/>
            <w:strike/>
            <w:rPrChange w:id="1373" w:author="Wenchao Ma" w:date="2023-07-28T12:18:00Z">
              <w:rPr>
                <w:rFonts w:cstheme="minorHAnsi"/>
              </w:rPr>
            </w:rPrChange>
          </w:rPr>
          <w:delText>Mathematicians address skewness in terms of the second and third moments around the mean, and a few software packages (e.g., Stata, Visual Statistics, early versions of Minitab) report the traditional Fisher-Pearson coefficient of skewness, g</w:delText>
        </w:r>
        <w:r w:rsidRPr="00371705" w:rsidDel="00D51F90">
          <w:rPr>
            <w:rFonts w:ascii="Times New Roman" w:hAnsi="Times New Roman" w:cs="Times New Roman"/>
            <w:strike/>
            <w:vertAlign w:val="subscript"/>
            <w:rPrChange w:id="1374" w:author="Wenchao Ma" w:date="2023-07-28T12:18:00Z">
              <w:rPr>
                <w:rFonts w:cstheme="minorHAnsi"/>
                <w:vertAlign w:val="subscript"/>
              </w:rPr>
            </w:rPrChange>
          </w:rPr>
          <w:delText>1</w:delText>
        </w:r>
        <w:r w:rsidRPr="00371705" w:rsidDel="00D51F90">
          <w:rPr>
            <w:rFonts w:ascii="Times New Roman" w:hAnsi="Times New Roman" w:cs="Times New Roman"/>
            <w:strike/>
            <w:rPrChange w:id="1375" w:author="Wenchao Ma" w:date="2023-07-28T12:18:00Z">
              <w:rPr>
                <w:rFonts w:cstheme="minorHAnsi"/>
              </w:rPr>
            </w:rPrChange>
          </w:rPr>
          <w:delText>:</w:delText>
        </w:r>
      </w:del>
    </w:p>
    <w:p w14:paraId="21A9731A" w14:textId="26286A71" w:rsidR="00F61D46" w:rsidRPr="00371705" w:rsidDel="00D51F90" w:rsidRDefault="00107937">
      <w:pPr>
        <w:spacing w:after="0" w:line="480" w:lineRule="auto"/>
        <w:jc w:val="center"/>
        <w:rPr>
          <w:del w:id="1376" w:author="Jujia Li [2]" w:date="2023-07-27T08:15:00Z"/>
          <w:rFonts w:ascii="Times New Roman" w:hAnsi="Times New Roman" w:cs="Times New Roman"/>
          <w:strike/>
          <w:rPrChange w:id="1377" w:author="Wenchao Ma" w:date="2023-07-28T12:18:00Z">
            <w:rPr>
              <w:del w:id="1378" w:author="Jujia Li [2]" w:date="2023-07-27T08:15:00Z"/>
              <w:rFonts w:cstheme="minorHAnsi"/>
            </w:rPr>
          </w:rPrChange>
        </w:rPr>
        <w:pPrChange w:id="1379" w:author="Jujia Li [2]" w:date="2023-07-27T08:15:00Z">
          <w:pPr>
            <w:spacing w:after="0" w:line="480" w:lineRule="auto"/>
            <w:ind w:firstLine="720"/>
            <w:jc w:val="center"/>
          </w:pPr>
        </w:pPrChange>
      </w:pPr>
      <w:del w:id="1380" w:author="Jujia Li [2]" w:date="2023-07-27T08:15:00Z">
        <w:r w:rsidRPr="00371705" w:rsidDel="00D51F90">
          <w:rPr>
            <w:rFonts w:ascii="Times New Roman" w:hAnsi="Times New Roman" w:cs="Times New Roman"/>
            <w:strike/>
            <w:rPrChange w:id="1381" w:author="Wenchao Ma" w:date="2023-07-28T12:18:00Z">
              <w:rPr>
                <w:rFonts w:cstheme="minorHAnsi"/>
              </w:rPr>
            </w:rPrChange>
          </w:rPr>
          <w:delText xml:space="preserve">                                                          </w:delText>
        </w:r>
      </w:del>
      <m:oMath>
        <m:eqArr>
          <m:eqArrPr>
            <m:maxDist m:val="1"/>
            <m:ctrlPr>
              <w:del w:id="1382" w:author="Jujia Li [2]" w:date="2023-07-27T08:15:00Z">
                <w:rPr>
                  <w:rFonts w:ascii="Cambria Math" w:hAnsi="Cambria Math" w:cs="Times New Roman"/>
                  <w:i/>
                  <w:strike/>
                </w:rPr>
              </w:del>
            </m:ctrlPr>
          </m:eqArrPr>
          <m:e>
            <m:sSub>
              <m:sSubPr>
                <m:ctrlPr>
                  <w:del w:id="1383" w:author="Jujia Li [2]" w:date="2023-07-27T08:15:00Z">
                    <w:rPr>
                      <w:rFonts w:ascii="Cambria Math" w:hAnsi="Cambria Math" w:cs="Times New Roman"/>
                      <w:i/>
                      <w:strike/>
                    </w:rPr>
                  </w:del>
                </m:ctrlPr>
              </m:sSubPr>
              <m:e>
                <m:r>
                  <w:del w:id="1384" w:author="Jujia Li [2]" w:date="2023-07-27T08:15:00Z">
                    <w:rPr>
                      <w:rFonts w:ascii="Cambria Math" w:hAnsi="Cambria Math" w:cs="Times New Roman"/>
                      <w:strike/>
                      <w:rPrChange w:id="1385" w:author="Wenchao Ma" w:date="2023-07-28T12:18:00Z">
                        <w:rPr>
                          <w:rFonts w:ascii="Cambria Math" w:hAnsi="Cambria Math" w:cstheme="minorHAnsi"/>
                        </w:rPr>
                      </w:rPrChange>
                    </w:rPr>
                    <m:t>g</m:t>
                  </w:del>
                </m:r>
              </m:e>
              <m:sub>
                <m:r>
                  <w:del w:id="1386" w:author="Jujia Li [2]" w:date="2023-07-27T08:15:00Z">
                    <w:rPr>
                      <w:rFonts w:ascii="Cambria Math" w:hAnsi="Cambria Math" w:cs="Times New Roman"/>
                      <w:strike/>
                      <w:rPrChange w:id="1387" w:author="Wenchao Ma" w:date="2023-07-28T12:18:00Z">
                        <w:rPr>
                          <w:rFonts w:ascii="Cambria Math" w:hAnsi="Cambria Math" w:cstheme="minorHAnsi"/>
                        </w:rPr>
                      </w:rPrChange>
                    </w:rPr>
                    <m:t>1</m:t>
                  </w:del>
                </m:r>
              </m:sub>
            </m:sSub>
            <m:r>
              <w:del w:id="1388" w:author="Jujia Li [2]" w:date="2023-07-27T08:15:00Z">
                <w:rPr>
                  <w:rFonts w:ascii="Cambria Math" w:hAnsi="Cambria Math" w:cs="Times New Roman"/>
                  <w:strike/>
                  <w:rPrChange w:id="1389" w:author="Wenchao Ma" w:date="2023-07-28T12:18:00Z">
                    <w:rPr>
                      <w:rFonts w:ascii="Cambria Math" w:hAnsi="Cambria Math" w:cstheme="minorHAnsi"/>
                    </w:rPr>
                  </w:rPrChange>
                </w:rPr>
                <m:t>=</m:t>
              </w:del>
            </m:r>
            <m:f>
              <m:fPr>
                <m:ctrlPr>
                  <w:del w:id="1390" w:author="Jujia Li [2]" w:date="2023-07-27T08:15:00Z">
                    <w:rPr>
                      <w:rFonts w:ascii="Cambria Math" w:hAnsi="Cambria Math" w:cs="Times New Roman"/>
                      <w:i/>
                      <w:strike/>
                    </w:rPr>
                  </w:del>
                </m:ctrlPr>
              </m:fPr>
              <m:num>
                <m:sSub>
                  <m:sSubPr>
                    <m:ctrlPr>
                      <w:del w:id="1391" w:author="Jujia Li [2]" w:date="2023-07-27T08:15:00Z">
                        <w:rPr>
                          <w:rFonts w:ascii="Cambria Math" w:hAnsi="Cambria Math" w:cs="Times New Roman"/>
                          <w:i/>
                          <w:strike/>
                        </w:rPr>
                      </w:del>
                    </m:ctrlPr>
                  </m:sSubPr>
                  <m:e>
                    <m:r>
                      <w:del w:id="1392" w:author="Jujia Li [2]" w:date="2023-07-27T08:15:00Z">
                        <w:rPr>
                          <w:rFonts w:ascii="Cambria Math" w:hAnsi="Cambria Math" w:cs="Times New Roman"/>
                          <w:strike/>
                          <w:rPrChange w:id="1393" w:author="Wenchao Ma" w:date="2023-07-28T12:18:00Z">
                            <w:rPr>
                              <w:rFonts w:ascii="Cambria Math" w:hAnsi="Cambria Math" w:cstheme="minorHAnsi"/>
                            </w:rPr>
                          </w:rPrChange>
                        </w:rPr>
                        <m:t>m</m:t>
                      </w:del>
                    </m:r>
                  </m:e>
                  <m:sub>
                    <m:r>
                      <w:del w:id="1394" w:author="Jujia Li [2]" w:date="2023-07-27T08:15:00Z">
                        <w:rPr>
                          <w:rFonts w:ascii="Cambria Math" w:hAnsi="Cambria Math" w:cs="Times New Roman"/>
                          <w:strike/>
                          <w:rPrChange w:id="1395" w:author="Wenchao Ma" w:date="2023-07-28T12:18:00Z">
                            <w:rPr>
                              <w:rFonts w:ascii="Cambria Math" w:hAnsi="Cambria Math" w:cstheme="minorHAnsi"/>
                            </w:rPr>
                          </w:rPrChange>
                        </w:rPr>
                        <m:t>3</m:t>
                      </w:del>
                    </m:r>
                  </m:sub>
                </m:sSub>
              </m:num>
              <m:den>
                <m:sSubSup>
                  <m:sSubSupPr>
                    <m:ctrlPr>
                      <w:del w:id="1396" w:author="Jujia Li [2]" w:date="2023-07-27T08:15:00Z">
                        <w:rPr>
                          <w:rFonts w:ascii="Cambria Math" w:hAnsi="Cambria Math" w:cs="Times New Roman"/>
                          <w:i/>
                          <w:strike/>
                        </w:rPr>
                      </w:del>
                    </m:ctrlPr>
                  </m:sSubSupPr>
                  <m:e>
                    <m:r>
                      <w:del w:id="1397" w:author="Jujia Li [2]" w:date="2023-07-27T08:15:00Z">
                        <w:rPr>
                          <w:rFonts w:ascii="Cambria Math" w:hAnsi="Cambria Math" w:cs="Times New Roman"/>
                          <w:strike/>
                          <w:rPrChange w:id="1398" w:author="Wenchao Ma" w:date="2023-07-28T12:18:00Z">
                            <w:rPr>
                              <w:rFonts w:ascii="Cambria Math" w:hAnsi="Cambria Math" w:cstheme="minorHAnsi"/>
                            </w:rPr>
                          </w:rPrChange>
                        </w:rPr>
                        <m:t>m</m:t>
                      </w:del>
                    </m:r>
                  </m:e>
                  <m:sub>
                    <m:r>
                      <w:del w:id="1399" w:author="Jujia Li [2]" w:date="2023-07-27T08:15:00Z">
                        <w:rPr>
                          <w:rFonts w:ascii="Cambria Math" w:hAnsi="Cambria Math" w:cs="Times New Roman"/>
                          <w:strike/>
                          <w:rPrChange w:id="1400" w:author="Wenchao Ma" w:date="2023-07-28T12:18:00Z">
                            <w:rPr>
                              <w:rFonts w:ascii="Cambria Math" w:hAnsi="Cambria Math" w:cstheme="minorHAnsi"/>
                            </w:rPr>
                          </w:rPrChange>
                        </w:rPr>
                        <m:t>2</m:t>
                      </w:del>
                    </m:r>
                  </m:sub>
                  <m:sup>
                    <m:r>
                      <w:del w:id="1401" w:author="Jujia Li [2]" w:date="2023-07-27T08:15:00Z">
                        <w:rPr>
                          <w:rFonts w:ascii="Cambria Math" w:hAnsi="Cambria Math" w:cs="Times New Roman"/>
                          <w:strike/>
                          <w:rPrChange w:id="1402" w:author="Wenchao Ma" w:date="2023-07-28T12:18:00Z">
                            <w:rPr>
                              <w:rFonts w:ascii="Cambria Math" w:hAnsi="Cambria Math" w:cstheme="minorHAnsi"/>
                            </w:rPr>
                          </w:rPrChange>
                        </w:rPr>
                        <m:t>3</m:t>
                      </w:del>
                    </m:r>
                    <m:r>
                      <w:del w:id="1403" w:author="Jujia Li [2]" w:date="2023-07-27T08:15:00Z">
                        <m:rPr>
                          <m:lit/>
                        </m:rPr>
                        <w:rPr>
                          <w:rFonts w:ascii="Cambria Math" w:hAnsi="Cambria Math" w:cs="Times New Roman"/>
                          <w:strike/>
                          <w:rPrChange w:id="1404" w:author="Wenchao Ma" w:date="2023-07-28T12:18:00Z">
                            <w:rPr>
                              <w:rFonts w:ascii="Cambria Math" w:hAnsi="Cambria Math" w:cstheme="minorHAnsi"/>
                            </w:rPr>
                          </w:rPrChange>
                        </w:rPr>
                        <m:t>/</m:t>
                      </w:del>
                    </m:r>
                    <m:r>
                      <w:del w:id="1405" w:author="Jujia Li [2]" w:date="2023-07-27T08:15:00Z">
                        <w:rPr>
                          <w:rFonts w:ascii="Cambria Math" w:hAnsi="Cambria Math" w:cs="Times New Roman"/>
                          <w:strike/>
                          <w:rPrChange w:id="1406" w:author="Wenchao Ma" w:date="2023-07-28T12:18:00Z">
                            <w:rPr>
                              <w:rFonts w:ascii="Cambria Math" w:hAnsi="Cambria Math" w:cstheme="minorHAnsi"/>
                            </w:rPr>
                          </w:rPrChange>
                        </w:rPr>
                        <m:t>2</m:t>
                      </w:del>
                    </m:r>
                  </m:sup>
                </m:sSubSup>
              </m:den>
            </m:f>
            <m:r>
              <w:del w:id="1407" w:author="Jujia Li [2]" w:date="2023-07-27T08:15:00Z">
                <w:rPr>
                  <w:rFonts w:ascii="Cambria Math" w:hAnsi="Cambria Math" w:cs="Times New Roman"/>
                  <w:strike/>
                  <w:rPrChange w:id="1408" w:author="Wenchao Ma" w:date="2023-07-28T12:18:00Z">
                    <w:rPr>
                      <w:rFonts w:ascii="Cambria Math" w:hAnsi="Cambria Math" w:cstheme="minorHAnsi"/>
                    </w:rPr>
                  </w:rPrChange>
                </w:rPr>
                <m:t>#</m:t>
              </w:del>
            </m:r>
            <m:d>
              <m:dPr>
                <m:ctrlPr>
                  <w:del w:id="1409" w:author="Jujia Li [2]" w:date="2023-07-27T08:15:00Z">
                    <w:rPr>
                      <w:rFonts w:ascii="Cambria Math" w:hAnsi="Cambria Math" w:cs="Times New Roman"/>
                      <w:i/>
                      <w:strike/>
                    </w:rPr>
                  </w:del>
                </m:ctrlPr>
              </m:dPr>
              <m:e>
                <m:r>
                  <w:del w:id="1410" w:author="Jujia Li [2]" w:date="2023-07-27T08:15:00Z">
                    <w:rPr>
                      <w:rFonts w:ascii="Cambria Math" w:hAnsi="Cambria Math" w:cs="Times New Roman"/>
                      <w:strike/>
                      <w:rPrChange w:id="1411" w:author="Wenchao Ma" w:date="2023-07-28T12:18:00Z">
                        <w:rPr>
                          <w:rFonts w:ascii="Cambria Math" w:hAnsi="Cambria Math" w:cstheme="minorHAnsi"/>
                        </w:rPr>
                      </w:rPrChange>
                    </w:rPr>
                    <m:t>12</m:t>
                  </w:del>
                </m:r>
              </m:e>
            </m:d>
          </m:e>
        </m:eqArr>
      </m:oMath>
    </w:p>
    <w:p w14:paraId="5075268B" w14:textId="77882C2B" w:rsidR="007267FC" w:rsidRPr="00371705" w:rsidDel="00D51F90" w:rsidRDefault="007267FC">
      <w:pPr>
        <w:spacing w:after="0" w:line="480" w:lineRule="auto"/>
        <w:jc w:val="center"/>
        <w:rPr>
          <w:del w:id="1412" w:author="Jujia Li [2]" w:date="2023-07-27T08:15:00Z"/>
          <w:rFonts w:ascii="Times New Roman" w:hAnsi="Times New Roman" w:cs="Times New Roman"/>
          <w:strike/>
          <w:rPrChange w:id="1413" w:author="Wenchao Ma" w:date="2023-07-28T12:18:00Z">
            <w:rPr>
              <w:del w:id="1414" w:author="Jujia Li [2]" w:date="2023-07-27T08:15:00Z"/>
              <w:rFonts w:cstheme="minorHAnsi"/>
            </w:rPr>
          </w:rPrChange>
        </w:rPr>
        <w:pPrChange w:id="1415" w:author="Jujia Li [2]" w:date="2023-07-27T08:15:00Z">
          <w:pPr>
            <w:spacing w:after="0" w:line="480" w:lineRule="auto"/>
            <w:ind w:firstLine="720"/>
            <w:jc w:val="center"/>
          </w:pPr>
        </w:pPrChange>
      </w:pPr>
    </w:p>
    <w:p w14:paraId="6106CE56" w14:textId="067816B9" w:rsidR="000E2C77" w:rsidRPr="00371705" w:rsidDel="00D51F90" w:rsidRDefault="000E2C77">
      <w:pPr>
        <w:spacing w:after="0" w:line="480" w:lineRule="auto"/>
        <w:rPr>
          <w:del w:id="1416" w:author="Jujia Li [2]" w:date="2023-07-27T08:15:00Z"/>
          <w:rFonts w:ascii="Times New Roman" w:hAnsi="Times New Roman" w:cs="Times New Roman"/>
          <w:strike/>
          <w:rPrChange w:id="1417" w:author="Wenchao Ma" w:date="2023-07-28T12:18:00Z">
            <w:rPr>
              <w:del w:id="1418" w:author="Jujia Li [2]" w:date="2023-07-27T08:15:00Z"/>
              <w:rFonts w:cstheme="minorHAnsi"/>
            </w:rPr>
          </w:rPrChange>
        </w:rPr>
        <w:pPrChange w:id="1419" w:author="Jujia Li [2]" w:date="2023-07-27T08:15:00Z">
          <w:pPr>
            <w:spacing w:after="0" w:line="480" w:lineRule="auto"/>
            <w:ind w:firstLine="720"/>
          </w:pPr>
        </w:pPrChange>
      </w:pPr>
      <w:del w:id="1420" w:author="Jujia Li [2]" w:date="2023-07-27T08:15:00Z">
        <w:r w:rsidRPr="00371705" w:rsidDel="00D51F90">
          <w:rPr>
            <w:rFonts w:ascii="Times New Roman" w:hAnsi="Times New Roman" w:cs="Times New Roman"/>
            <w:strike/>
            <w:rPrChange w:id="1421" w:author="Wenchao Ma" w:date="2023-07-28T12:18:00Z">
              <w:rPr>
                <w:rFonts w:cstheme="minorHAnsi"/>
              </w:rPr>
            </w:rPrChange>
          </w:rPr>
          <w:delText xml:space="preserve">In which, </w:delText>
        </w:r>
      </w:del>
    </w:p>
    <w:p w14:paraId="0D00C5B1" w14:textId="735F3920" w:rsidR="007267FC" w:rsidRPr="00371705" w:rsidDel="00D51F90" w:rsidRDefault="00000000">
      <w:pPr>
        <w:spacing w:after="0" w:line="480" w:lineRule="auto"/>
        <w:jc w:val="center"/>
        <w:rPr>
          <w:del w:id="1422" w:author="Jujia Li [2]" w:date="2023-07-27T08:15:00Z"/>
          <w:rFonts w:ascii="Times New Roman" w:hAnsi="Times New Roman" w:cs="Times New Roman"/>
          <w:strike/>
          <w:rPrChange w:id="1423" w:author="Wenchao Ma" w:date="2023-07-28T12:18:00Z">
            <w:rPr>
              <w:del w:id="1424" w:author="Jujia Li [2]" w:date="2023-07-27T08:15:00Z"/>
              <w:rFonts w:cstheme="minorHAnsi"/>
            </w:rPr>
          </w:rPrChange>
        </w:rPr>
        <w:pPrChange w:id="1425" w:author="Jujia Li [2]" w:date="2023-07-27T08:15:00Z">
          <w:pPr>
            <w:spacing w:after="0" w:line="480" w:lineRule="auto"/>
            <w:ind w:firstLine="720"/>
            <w:jc w:val="center"/>
          </w:pPr>
        </w:pPrChange>
      </w:pPr>
      <m:oMathPara>
        <m:oMath>
          <m:eqArr>
            <m:eqArrPr>
              <m:maxDist m:val="1"/>
              <m:ctrlPr>
                <w:del w:id="1426" w:author="Jujia Li [2]" w:date="2023-07-27T08:15:00Z">
                  <w:rPr>
                    <w:rFonts w:ascii="Cambria Math" w:hAnsi="Cambria Math" w:cs="Times New Roman"/>
                    <w:i/>
                    <w:strike/>
                  </w:rPr>
                </w:del>
              </m:ctrlPr>
            </m:eqArrPr>
            <m:e>
              <m:sSub>
                <m:sSubPr>
                  <m:ctrlPr>
                    <w:del w:id="1427" w:author="Jujia Li [2]" w:date="2023-07-27T08:15:00Z">
                      <w:rPr>
                        <w:rFonts w:ascii="Cambria Math" w:hAnsi="Cambria Math" w:cs="Times New Roman"/>
                        <w:i/>
                        <w:strike/>
                      </w:rPr>
                    </w:del>
                  </m:ctrlPr>
                </m:sSubPr>
                <m:e>
                  <m:r>
                    <w:del w:id="1428" w:author="Jujia Li [2]" w:date="2023-07-27T08:15:00Z">
                      <w:rPr>
                        <w:rFonts w:ascii="Cambria Math" w:hAnsi="Cambria Math" w:cs="Times New Roman"/>
                        <w:strike/>
                        <w:rPrChange w:id="1429" w:author="Wenchao Ma" w:date="2023-07-28T12:18:00Z">
                          <w:rPr>
                            <w:rFonts w:ascii="Cambria Math" w:hAnsi="Cambria Math" w:cstheme="minorHAnsi"/>
                          </w:rPr>
                        </w:rPrChange>
                      </w:rPr>
                      <m:t>m</m:t>
                    </w:del>
                  </m:r>
                </m:e>
                <m:sub>
                  <m:r>
                    <w:del w:id="1430" w:author="Jujia Li [2]" w:date="2023-07-27T08:15:00Z">
                      <w:rPr>
                        <w:rFonts w:ascii="Cambria Math" w:hAnsi="Cambria Math" w:cs="Times New Roman"/>
                        <w:strike/>
                        <w:rPrChange w:id="1431" w:author="Wenchao Ma" w:date="2023-07-28T12:18:00Z">
                          <w:rPr>
                            <w:rFonts w:ascii="Cambria Math" w:hAnsi="Cambria Math" w:cstheme="minorHAnsi"/>
                          </w:rPr>
                        </w:rPrChange>
                      </w:rPr>
                      <m:t>k</m:t>
                    </w:del>
                  </m:r>
                </m:sub>
              </m:sSub>
              <m:r>
                <w:del w:id="1432" w:author="Jujia Li [2]" w:date="2023-07-27T08:15:00Z">
                  <w:rPr>
                    <w:rFonts w:ascii="Cambria Math" w:hAnsi="Cambria Math" w:cs="Times New Roman"/>
                    <w:strike/>
                    <w:rPrChange w:id="1433" w:author="Wenchao Ma" w:date="2023-07-28T12:18:00Z">
                      <w:rPr>
                        <w:rFonts w:ascii="Cambria Math" w:hAnsi="Cambria Math" w:cstheme="minorHAnsi"/>
                      </w:rPr>
                    </w:rPrChange>
                  </w:rPr>
                  <m:t>=</m:t>
                </w:del>
              </m:r>
              <m:f>
                <m:fPr>
                  <m:ctrlPr>
                    <w:del w:id="1434" w:author="Jujia Li [2]" w:date="2023-07-27T08:15:00Z">
                      <w:rPr>
                        <w:rFonts w:ascii="Cambria Math" w:hAnsi="Cambria Math" w:cs="Times New Roman"/>
                        <w:i/>
                        <w:strike/>
                      </w:rPr>
                    </w:del>
                  </m:ctrlPr>
                </m:fPr>
                <m:num>
                  <m:nary>
                    <m:naryPr>
                      <m:chr m:val="∑"/>
                      <m:limLoc m:val="undOvr"/>
                      <m:ctrlPr>
                        <w:del w:id="1435" w:author="Jujia Li [2]" w:date="2023-07-27T08:15:00Z">
                          <w:rPr>
                            <w:rFonts w:ascii="Cambria Math" w:hAnsi="Cambria Math" w:cs="Times New Roman"/>
                            <w:i/>
                            <w:strike/>
                          </w:rPr>
                        </w:del>
                      </m:ctrlPr>
                    </m:naryPr>
                    <m:sub>
                      <m:r>
                        <w:del w:id="1436" w:author="Jujia Li [2]" w:date="2023-07-27T08:15:00Z">
                          <w:rPr>
                            <w:rFonts w:ascii="Cambria Math" w:hAnsi="Cambria Math" w:cs="Times New Roman"/>
                            <w:strike/>
                            <w:rPrChange w:id="1437" w:author="Wenchao Ma" w:date="2023-07-28T12:18:00Z">
                              <w:rPr>
                                <w:rFonts w:ascii="Cambria Math" w:hAnsi="Cambria Math" w:cstheme="minorHAnsi"/>
                              </w:rPr>
                            </w:rPrChange>
                          </w:rPr>
                          <m:t>i=1</m:t>
                        </w:del>
                      </m:r>
                    </m:sub>
                    <m:sup>
                      <m:r>
                        <w:del w:id="1438" w:author="Jujia Li [2]" w:date="2023-07-27T08:15:00Z">
                          <w:rPr>
                            <w:rFonts w:ascii="Cambria Math" w:hAnsi="Cambria Math" w:cs="Times New Roman"/>
                            <w:strike/>
                            <w:rPrChange w:id="1439" w:author="Wenchao Ma" w:date="2023-07-28T12:18:00Z">
                              <w:rPr>
                                <w:rFonts w:ascii="Cambria Math" w:hAnsi="Cambria Math" w:cstheme="minorHAnsi"/>
                              </w:rPr>
                            </w:rPrChange>
                          </w:rPr>
                          <m:t>n</m:t>
                        </w:del>
                      </m:r>
                    </m:sup>
                    <m:e>
                      <m:sSup>
                        <m:sSupPr>
                          <m:ctrlPr>
                            <w:del w:id="1440" w:author="Jujia Li [2]" w:date="2023-07-27T08:15:00Z">
                              <w:rPr>
                                <w:rFonts w:ascii="Cambria Math" w:hAnsi="Cambria Math" w:cs="Times New Roman"/>
                                <w:i/>
                                <w:strike/>
                              </w:rPr>
                            </w:del>
                          </m:ctrlPr>
                        </m:sSupPr>
                        <m:e>
                          <m:d>
                            <m:dPr>
                              <m:ctrlPr>
                                <w:del w:id="1441" w:author="Jujia Li [2]" w:date="2023-07-27T08:15:00Z">
                                  <w:rPr>
                                    <w:rFonts w:ascii="Cambria Math" w:hAnsi="Cambria Math" w:cs="Times New Roman"/>
                                    <w:i/>
                                    <w:strike/>
                                  </w:rPr>
                                </w:del>
                              </m:ctrlPr>
                            </m:dPr>
                            <m:e>
                              <m:sSub>
                                <m:sSubPr>
                                  <m:ctrlPr>
                                    <w:del w:id="1442" w:author="Jujia Li [2]" w:date="2023-07-27T08:15:00Z">
                                      <w:rPr>
                                        <w:rFonts w:ascii="Cambria Math" w:hAnsi="Cambria Math" w:cs="Times New Roman"/>
                                        <w:i/>
                                        <w:strike/>
                                      </w:rPr>
                                    </w:del>
                                  </m:ctrlPr>
                                </m:sSubPr>
                                <m:e>
                                  <m:r>
                                    <w:del w:id="1443" w:author="Jujia Li [2]" w:date="2023-07-27T08:15:00Z">
                                      <w:rPr>
                                        <w:rFonts w:ascii="Cambria Math" w:hAnsi="Cambria Math" w:cs="Times New Roman"/>
                                        <w:strike/>
                                        <w:rPrChange w:id="1444" w:author="Wenchao Ma" w:date="2023-07-28T12:18:00Z">
                                          <w:rPr>
                                            <w:rFonts w:ascii="Cambria Math" w:hAnsi="Cambria Math" w:cstheme="minorHAnsi"/>
                                          </w:rPr>
                                        </w:rPrChange>
                                      </w:rPr>
                                      <m:t>x</m:t>
                                    </w:del>
                                  </m:r>
                                </m:e>
                                <m:sub>
                                  <m:r>
                                    <w:del w:id="1445" w:author="Jujia Li [2]" w:date="2023-07-27T08:15:00Z">
                                      <w:rPr>
                                        <w:rFonts w:ascii="Cambria Math" w:hAnsi="Cambria Math" w:cs="Times New Roman"/>
                                        <w:strike/>
                                        <w:rPrChange w:id="1446" w:author="Wenchao Ma" w:date="2023-07-28T12:18:00Z">
                                          <w:rPr>
                                            <w:rFonts w:ascii="Cambria Math" w:hAnsi="Cambria Math" w:cstheme="minorHAnsi"/>
                                          </w:rPr>
                                        </w:rPrChange>
                                      </w:rPr>
                                      <m:t>i</m:t>
                                    </w:del>
                                  </m:r>
                                </m:sub>
                              </m:sSub>
                              <m:r>
                                <w:del w:id="1447" w:author="Jujia Li [2]" w:date="2023-07-27T08:15:00Z">
                                  <w:rPr>
                                    <w:rFonts w:ascii="Cambria Math" w:hAnsi="Cambria Math" w:cs="Times New Roman"/>
                                    <w:strike/>
                                    <w:rPrChange w:id="1448" w:author="Wenchao Ma" w:date="2023-07-28T12:18:00Z">
                                      <w:rPr>
                                        <w:rFonts w:ascii="Cambria Math" w:hAnsi="Cambria Math" w:cstheme="minorHAnsi"/>
                                      </w:rPr>
                                    </w:rPrChange>
                                  </w:rPr>
                                  <m:t>-</m:t>
                                </w:del>
                              </m:r>
                              <m:acc>
                                <m:accPr>
                                  <m:chr m:val="̅"/>
                                  <m:ctrlPr>
                                    <w:del w:id="1449" w:author="Jujia Li [2]" w:date="2023-07-27T08:15:00Z">
                                      <w:rPr>
                                        <w:rFonts w:ascii="Cambria Math" w:hAnsi="Cambria Math" w:cs="Times New Roman"/>
                                        <w:i/>
                                        <w:strike/>
                                      </w:rPr>
                                    </w:del>
                                  </m:ctrlPr>
                                </m:accPr>
                                <m:e>
                                  <m:r>
                                    <w:del w:id="1450" w:author="Jujia Li [2]" w:date="2023-07-27T08:15:00Z">
                                      <w:rPr>
                                        <w:rFonts w:ascii="Cambria Math" w:hAnsi="Cambria Math" w:cs="Times New Roman"/>
                                        <w:strike/>
                                        <w:rPrChange w:id="1451" w:author="Wenchao Ma" w:date="2023-07-28T12:18:00Z">
                                          <w:rPr>
                                            <w:rFonts w:ascii="Cambria Math" w:hAnsi="Cambria Math" w:cstheme="minorHAnsi"/>
                                          </w:rPr>
                                        </w:rPrChange>
                                      </w:rPr>
                                      <m:t>x</m:t>
                                    </w:del>
                                  </m:r>
                                </m:e>
                              </m:acc>
                            </m:e>
                          </m:d>
                        </m:e>
                        <m:sup>
                          <m:r>
                            <w:del w:id="1452" w:author="Jujia Li [2]" w:date="2023-07-27T08:15:00Z">
                              <w:rPr>
                                <w:rFonts w:ascii="Cambria Math" w:hAnsi="Cambria Math" w:cs="Times New Roman"/>
                                <w:strike/>
                                <w:rPrChange w:id="1453" w:author="Wenchao Ma" w:date="2023-07-28T12:18:00Z">
                                  <w:rPr>
                                    <w:rFonts w:ascii="Cambria Math" w:hAnsi="Cambria Math" w:cstheme="minorHAnsi"/>
                                  </w:rPr>
                                </w:rPrChange>
                              </w:rPr>
                              <m:t>k</m:t>
                            </w:del>
                          </m:r>
                        </m:sup>
                      </m:sSup>
                    </m:e>
                  </m:nary>
                </m:num>
                <m:den>
                  <m:r>
                    <w:del w:id="1454" w:author="Jujia Li [2]" w:date="2023-07-27T08:15:00Z">
                      <w:rPr>
                        <w:rFonts w:ascii="Cambria Math" w:hAnsi="Cambria Math" w:cs="Times New Roman"/>
                        <w:strike/>
                        <w:rPrChange w:id="1455" w:author="Wenchao Ma" w:date="2023-07-28T12:18:00Z">
                          <w:rPr>
                            <w:rFonts w:ascii="Cambria Math" w:hAnsi="Cambria Math" w:cstheme="minorHAnsi"/>
                          </w:rPr>
                        </w:rPrChange>
                      </w:rPr>
                      <m:t>n-1</m:t>
                    </w:del>
                  </m:r>
                </m:den>
              </m:f>
              <m:r>
                <w:del w:id="1456" w:author="Jujia Li [2]" w:date="2023-07-27T08:15:00Z">
                  <w:rPr>
                    <w:rFonts w:ascii="Cambria Math" w:hAnsi="Cambria Math" w:cs="Times New Roman"/>
                    <w:strike/>
                    <w:rPrChange w:id="1457" w:author="Wenchao Ma" w:date="2023-07-28T12:18:00Z">
                      <w:rPr>
                        <w:rFonts w:ascii="Cambria Math" w:hAnsi="Cambria Math" w:cstheme="minorHAnsi"/>
                      </w:rPr>
                    </w:rPrChange>
                  </w:rPr>
                  <m:t>, k = 2, 3#</m:t>
                </w:del>
              </m:r>
              <m:d>
                <m:dPr>
                  <m:ctrlPr>
                    <w:del w:id="1458" w:author="Jujia Li [2]" w:date="2023-07-27T08:15:00Z">
                      <w:rPr>
                        <w:rFonts w:ascii="Cambria Math" w:hAnsi="Cambria Math" w:cs="Times New Roman"/>
                        <w:i/>
                        <w:strike/>
                      </w:rPr>
                    </w:del>
                  </m:ctrlPr>
                </m:dPr>
                <m:e>
                  <m:r>
                    <w:del w:id="1459" w:author="Jujia Li [2]" w:date="2023-07-27T08:15:00Z">
                      <w:rPr>
                        <w:rFonts w:ascii="Cambria Math" w:hAnsi="Cambria Math" w:cs="Times New Roman"/>
                        <w:strike/>
                        <w:rPrChange w:id="1460" w:author="Wenchao Ma" w:date="2023-07-28T12:18:00Z">
                          <w:rPr>
                            <w:rFonts w:ascii="Cambria Math" w:hAnsi="Cambria Math" w:cstheme="minorHAnsi"/>
                          </w:rPr>
                        </w:rPrChange>
                      </w:rPr>
                      <m:t>13</m:t>
                    </w:del>
                  </m:r>
                </m:e>
              </m:d>
            </m:e>
          </m:eqArr>
        </m:oMath>
      </m:oMathPara>
    </w:p>
    <w:p w14:paraId="339B0037" w14:textId="194668F6" w:rsidR="00D95562" w:rsidRPr="00371705" w:rsidDel="00D51F90" w:rsidRDefault="00000000">
      <w:pPr>
        <w:spacing w:after="0" w:line="480" w:lineRule="auto"/>
        <w:jc w:val="center"/>
        <w:rPr>
          <w:del w:id="1461" w:author="Jujia Li [2]" w:date="2023-07-27T08:15:00Z"/>
          <w:rFonts w:ascii="Times New Roman" w:hAnsi="Times New Roman" w:cs="Times New Roman"/>
          <w:strike/>
          <w:rPrChange w:id="1462" w:author="Wenchao Ma" w:date="2023-07-28T12:18:00Z">
            <w:rPr>
              <w:del w:id="1463" w:author="Jujia Li [2]" w:date="2023-07-27T08:15:00Z"/>
              <w:rFonts w:cstheme="minorHAnsi"/>
            </w:rPr>
          </w:rPrChange>
        </w:rPr>
        <w:pPrChange w:id="1464" w:author="Jujia Li [2]" w:date="2023-07-27T08:15:00Z">
          <w:pPr>
            <w:spacing w:after="0" w:line="480" w:lineRule="auto"/>
            <w:ind w:firstLine="720"/>
            <w:jc w:val="center"/>
          </w:pPr>
        </w:pPrChange>
      </w:pPr>
      <m:oMath>
        <m:acc>
          <m:accPr>
            <m:chr m:val="̅"/>
            <m:ctrlPr>
              <w:del w:id="1465" w:author="Jujia Li [2]" w:date="2023-07-27T08:15:00Z">
                <w:rPr>
                  <w:rFonts w:ascii="Cambria Math" w:hAnsi="Cambria Math" w:cs="Times New Roman"/>
                  <w:i/>
                  <w:strike/>
                </w:rPr>
              </w:del>
            </m:ctrlPr>
          </m:accPr>
          <m:e>
            <m:r>
              <w:del w:id="1466" w:author="Jujia Li [2]" w:date="2023-07-27T08:15:00Z">
                <w:rPr>
                  <w:rFonts w:ascii="Cambria Math" w:hAnsi="Cambria Math" w:cs="Times New Roman"/>
                  <w:strike/>
                  <w:rPrChange w:id="1467" w:author="Wenchao Ma" w:date="2023-07-28T12:18:00Z">
                    <w:rPr>
                      <w:rFonts w:ascii="Cambria Math" w:hAnsi="Cambria Math" w:cstheme="minorHAnsi"/>
                    </w:rPr>
                  </w:rPrChange>
                </w:rPr>
                <m:t>x</m:t>
              </w:del>
            </m:r>
          </m:e>
        </m:acc>
        <m:r>
          <w:del w:id="1468" w:author="Jujia Li [2]" w:date="2023-07-27T08:15:00Z">
            <w:rPr>
              <w:rFonts w:ascii="Cambria Math" w:hAnsi="Cambria Math" w:cs="Times New Roman"/>
              <w:strike/>
              <w:rPrChange w:id="1469" w:author="Wenchao Ma" w:date="2023-07-28T12:18:00Z">
                <w:rPr>
                  <w:rFonts w:ascii="Cambria Math" w:hAnsi="Cambria Math" w:cstheme="minorHAnsi"/>
                </w:rPr>
              </w:rPrChange>
            </w:rPr>
            <m:t xml:space="preserve"> = sample mean</m:t>
          </w:del>
        </m:r>
      </m:oMath>
      <w:del w:id="1470" w:author="Jujia Li [2]" w:date="2023-07-27T08:15:00Z">
        <w:r w:rsidR="00D95562" w:rsidRPr="00371705" w:rsidDel="00D51F90">
          <w:rPr>
            <w:rFonts w:ascii="Times New Roman" w:hAnsi="Times New Roman" w:cs="Times New Roman"/>
            <w:strike/>
            <w:rPrChange w:id="1471" w:author="Wenchao Ma" w:date="2023-07-28T12:18:00Z">
              <w:rPr>
                <w:rFonts w:cstheme="minorHAnsi"/>
              </w:rPr>
            </w:rPrChange>
          </w:rPr>
          <w:delText xml:space="preserve"> , and</w:delText>
        </w:r>
      </w:del>
    </w:p>
    <w:p w14:paraId="6FA07887" w14:textId="50ABA9C9" w:rsidR="00D95562" w:rsidRPr="00371705" w:rsidDel="00D51F90" w:rsidRDefault="00000000">
      <w:pPr>
        <w:spacing w:after="0" w:line="480" w:lineRule="auto"/>
        <w:jc w:val="center"/>
        <w:rPr>
          <w:del w:id="1472" w:author="Jujia Li [2]" w:date="2023-07-27T08:15:00Z"/>
          <w:rFonts w:ascii="Times New Roman" w:hAnsi="Times New Roman" w:cs="Times New Roman"/>
          <w:strike/>
          <w:rPrChange w:id="1473" w:author="Wenchao Ma" w:date="2023-07-28T12:18:00Z">
            <w:rPr>
              <w:del w:id="1474" w:author="Jujia Li [2]" w:date="2023-07-27T08:15:00Z"/>
              <w:rFonts w:cstheme="minorHAnsi"/>
            </w:rPr>
          </w:rPrChange>
        </w:rPr>
        <w:pPrChange w:id="1475" w:author="Jujia Li [2]" w:date="2023-07-27T08:15:00Z">
          <w:pPr>
            <w:spacing w:after="0" w:line="480" w:lineRule="auto"/>
            <w:ind w:firstLine="720"/>
            <w:jc w:val="center"/>
          </w:pPr>
        </w:pPrChange>
      </w:pPr>
      <m:oMathPara>
        <m:oMath>
          <m:rad>
            <m:radPr>
              <m:degHide m:val="1"/>
              <m:ctrlPr>
                <w:del w:id="1476" w:author="Jujia Li [2]" w:date="2023-07-27T08:15:00Z">
                  <w:rPr>
                    <w:rFonts w:ascii="Cambria Math" w:hAnsi="Cambria Math" w:cs="Times New Roman"/>
                    <w:i/>
                    <w:strike/>
                  </w:rPr>
                </w:del>
              </m:ctrlPr>
            </m:radPr>
            <m:deg/>
            <m:e>
              <m:sSub>
                <m:sSubPr>
                  <m:ctrlPr>
                    <w:del w:id="1477" w:author="Jujia Li [2]" w:date="2023-07-27T08:15:00Z">
                      <w:rPr>
                        <w:rFonts w:ascii="Cambria Math" w:hAnsi="Cambria Math" w:cs="Times New Roman"/>
                        <w:i/>
                        <w:strike/>
                      </w:rPr>
                    </w:del>
                  </m:ctrlPr>
                </m:sSubPr>
                <m:e>
                  <m:r>
                    <w:del w:id="1478" w:author="Jujia Li [2]" w:date="2023-07-27T08:15:00Z">
                      <w:rPr>
                        <w:rFonts w:ascii="Cambria Math" w:hAnsi="Cambria Math" w:cs="Times New Roman"/>
                        <w:strike/>
                        <w:rPrChange w:id="1479" w:author="Wenchao Ma" w:date="2023-07-28T12:18:00Z">
                          <w:rPr>
                            <w:rFonts w:ascii="Cambria Math" w:hAnsi="Cambria Math" w:cstheme="minorHAnsi"/>
                          </w:rPr>
                        </w:rPrChange>
                      </w:rPr>
                      <m:t>m</m:t>
                    </w:del>
                  </m:r>
                </m:e>
                <m:sub>
                  <m:r>
                    <w:del w:id="1480" w:author="Jujia Li [2]" w:date="2023-07-27T08:15:00Z">
                      <w:rPr>
                        <w:rFonts w:ascii="Cambria Math" w:hAnsi="Cambria Math" w:cs="Times New Roman"/>
                        <w:strike/>
                        <w:rPrChange w:id="1481" w:author="Wenchao Ma" w:date="2023-07-28T12:18:00Z">
                          <w:rPr>
                            <w:rFonts w:ascii="Cambria Math" w:hAnsi="Cambria Math" w:cstheme="minorHAnsi"/>
                          </w:rPr>
                        </w:rPrChange>
                      </w:rPr>
                      <m:t>2</m:t>
                    </w:del>
                  </m:r>
                </m:sub>
              </m:sSub>
            </m:e>
          </m:rad>
          <m:r>
            <w:del w:id="1482" w:author="Jujia Li [2]" w:date="2023-07-27T08:15:00Z">
              <w:rPr>
                <w:rFonts w:ascii="Cambria Math" w:hAnsi="Cambria Math" w:cs="Times New Roman"/>
                <w:strike/>
                <w:rPrChange w:id="1483" w:author="Wenchao Ma" w:date="2023-07-28T12:18:00Z">
                  <w:rPr>
                    <w:rFonts w:ascii="Cambria Math" w:hAnsi="Cambria Math" w:cstheme="minorHAnsi"/>
                  </w:rPr>
                </w:rPrChange>
              </w:rPr>
              <m:t xml:space="preserve"> = sample standard deviation.</m:t>
            </w:del>
          </m:r>
        </m:oMath>
      </m:oMathPara>
    </w:p>
    <w:p w14:paraId="362E7CC4" w14:textId="1A4413EE" w:rsidR="00F260BA" w:rsidRPr="00371705" w:rsidDel="00D51F90" w:rsidRDefault="00000000">
      <w:pPr>
        <w:spacing w:after="0" w:line="480" w:lineRule="auto"/>
        <w:jc w:val="center"/>
        <w:rPr>
          <w:del w:id="1484" w:author="Jujia Li [2]" w:date="2023-07-27T08:15:00Z"/>
          <w:rFonts w:ascii="Times New Roman" w:hAnsi="Times New Roman" w:cs="Times New Roman"/>
          <w:strike/>
          <w:rPrChange w:id="1485" w:author="Wenchao Ma" w:date="2023-07-28T12:18:00Z">
            <w:rPr>
              <w:del w:id="1486" w:author="Jujia Li [2]" w:date="2023-07-27T08:15:00Z"/>
              <w:rFonts w:cstheme="minorHAnsi"/>
            </w:rPr>
          </w:rPrChange>
        </w:rPr>
        <w:pPrChange w:id="1487" w:author="Jujia Li [2]" w:date="2023-07-27T08:15:00Z">
          <w:pPr>
            <w:spacing w:after="0" w:line="480" w:lineRule="auto"/>
            <w:ind w:firstLine="720"/>
            <w:jc w:val="center"/>
          </w:pPr>
        </w:pPrChange>
      </w:pPr>
      <m:oMathPara>
        <m:oMath>
          <m:eqArr>
            <m:eqArrPr>
              <m:maxDist m:val="1"/>
              <m:ctrlPr>
                <w:del w:id="1488" w:author="Jujia Li [2]" w:date="2023-07-27T08:15:00Z">
                  <w:rPr>
                    <w:rFonts w:ascii="Cambria Math" w:hAnsi="Cambria Math" w:cs="Times New Roman"/>
                    <w:i/>
                    <w:strike/>
                  </w:rPr>
                </w:del>
              </m:ctrlPr>
            </m:eqArrPr>
            <m:e>
              <m:sSub>
                <m:sSubPr>
                  <m:ctrlPr>
                    <w:del w:id="1489" w:author="Jujia Li [2]" w:date="2023-07-27T08:15:00Z">
                      <w:rPr>
                        <w:rFonts w:ascii="Cambria Math" w:hAnsi="Cambria Math" w:cs="Times New Roman"/>
                        <w:i/>
                        <w:strike/>
                      </w:rPr>
                    </w:del>
                  </m:ctrlPr>
                </m:sSubPr>
                <m:e>
                  <m:r>
                    <w:del w:id="1490" w:author="Jujia Li [2]" w:date="2023-07-27T08:15:00Z">
                      <w:rPr>
                        <w:rFonts w:ascii="Cambria Math" w:hAnsi="Cambria Math" w:cs="Times New Roman"/>
                        <w:strike/>
                        <w:rPrChange w:id="1491" w:author="Wenchao Ma" w:date="2023-07-28T12:18:00Z">
                          <w:rPr>
                            <w:rFonts w:ascii="Cambria Math" w:hAnsi="Cambria Math" w:cstheme="minorHAnsi"/>
                          </w:rPr>
                        </w:rPrChange>
                      </w:rPr>
                      <m:t>g</m:t>
                    </w:del>
                  </m:r>
                </m:e>
                <m:sub>
                  <m:r>
                    <w:del w:id="1492" w:author="Jujia Li [2]" w:date="2023-07-27T08:15:00Z">
                      <w:rPr>
                        <w:rFonts w:ascii="Cambria Math" w:hAnsi="Cambria Math" w:cs="Times New Roman"/>
                        <w:strike/>
                        <w:rPrChange w:id="1493" w:author="Wenchao Ma" w:date="2023-07-28T12:18:00Z">
                          <w:rPr>
                            <w:rFonts w:ascii="Cambria Math" w:hAnsi="Cambria Math" w:cstheme="minorHAnsi"/>
                          </w:rPr>
                        </w:rPrChange>
                      </w:rPr>
                      <m:t>1</m:t>
                    </w:del>
                  </m:r>
                </m:sub>
              </m:sSub>
              <m:r>
                <w:del w:id="1494" w:author="Jujia Li [2]" w:date="2023-07-27T08:15:00Z">
                  <w:rPr>
                    <w:rFonts w:ascii="Cambria Math" w:hAnsi="Cambria Math" w:cs="Times New Roman"/>
                    <w:strike/>
                    <w:rPrChange w:id="1495" w:author="Wenchao Ma" w:date="2023-07-28T12:18:00Z">
                      <w:rPr>
                        <w:rFonts w:ascii="Cambria Math" w:hAnsi="Cambria Math" w:cstheme="minorHAnsi"/>
                      </w:rPr>
                    </w:rPrChange>
                  </w:rPr>
                  <m:t>=</m:t>
                </w:del>
              </m:r>
              <m:f>
                <m:fPr>
                  <m:ctrlPr>
                    <w:del w:id="1496" w:author="Jujia Li [2]" w:date="2023-07-27T08:15:00Z">
                      <w:rPr>
                        <w:rFonts w:ascii="Cambria Math" w:hAnsi="Cambria Math" w:cs="Times New Roman"/>
                        <w:i/>
                        <w:strike/>
                      </w:rPr>
                    </w:del>
                  </m:ctrlPr>
                </m:fPr>
                <m:num>
                  <m:nary>
                    <m:naryPr>
                      <m:chr m:val="∑"/>
                      <m:limLoc m:val="undOvr"/>
                      <m:ctrlPr>
                        <w:del w:id="1497" w:author="Jujia Li [2]" w:date="2023-07-27T08:15:00Z">
                          <w:rPr>
                            <w:rFonts w:ascii="Cambria Math" w:hAnsi="Cambria Math" w:cs="Times New Roman"/>
                            <w:i/>
                            <w:strike/>
                          </w:rPr>
                        </w:del>
                      </m:ctrlPr>
                    </m:naryPr>
                    <m:sub>
                      <m:r>
                        <w:del w:id="1498" w:author="Jujia Li [2]" w:date="2023-07-27T08:15:00Z">
                          <w:rPr>
                            <w:rFonts w:ascii="Cambria Math" w:hAnsi="Cambria Math" w:cs="Times New Roman"/>
                            <w:strike/>
                            <w:rPrChange w:id="1499" w:author="Wenchao Ma" w:date="2023-07-28T12:18:00Z">
                              <w:rPr>
                                <w:rFonts w:ascii="Cambria Math" w:hAnsi="Cambria Math" w:cstheme="minorHAnsi"/>
                              </w:rPr>
                            </w:rPrChange>
                          </w:rPr>
                          <m:t>i=1</m:t>
                        </w:del>
                      </m:r>
                    </m:sub>
                    <m:sup>
                      <m:r>
                        <w:del w:id="1500" w:author="Jujia Li [2]" w:date="2023-07-27T08:15:00Z">
                          <w:rPr>
                            <w:rFonts w:ascii="Cambria Math" w:hAnsi="Cambria Math" w:cs="Times New Roman"/>
                            <w:strike/>
                            <w:rPrChange w:id="1501" w:author="Wenchao Ma" w:date="2023-07-28T12:18:00Z">
                              <w:rPr>
                                <w:rFonts w:ascii="Cambria Math" w:hAnsi="Cambria Math" w:cstheme="minorHAnsi"/>
                              </w:rPr>
                            </w:rPrChange>
                          </w:rPr>
                          <m:t>n</m:t>
                        </w:del>
                      </m:r>
                    </m:sup>
                    <m:e>
                      <m:sSup>
                        <m:sSupPr>
                          <m:ctrlPr>
                            <w:del w:id="1502" w:author="Jujia Li [2]" w:date="2023-07-27T08:15:00Z">
                              <w:rPr>
                                <w:rFonts w:ascii="Cambria Math" w:hAnsi="Cambria Math" w:cs="Times New Roman"/>
                                <w:i/>
                                <w:strike/>
                              </w:rPr>
                            </w:del>
                          </m:ctrlPr>
                        </m:sSupPr>
                        <m:e>
                          <m:d>
                            <m:dPr>
                              <m:ctrlPr>
                                <w:del w:id="1503" w:author="Jujia Li [2]" w:date="2023-07-27T08:15:00Z">
                                  <w:rPr>
                                    <w:rFonts w:ascii="Cambria Math" w:hAnsi="Cambria Math" w:cs="Times New Roman"/>
                                    <w:i/>
                                    <w:strike/>
                                  </w:rPr>
                                </w:del>
                              </m:ctrlPr>
                            </m:dPr>
                            <m:e>
                              <m:sSub>
                                <m:sSubPr>
                                  <m:ctrlPr>
                                    <w:del w:id="1504" w:author="Jujia Li [2]" w:date="2023-07-27T08:15:00Z">
                                      <w:rPr>
                                        <w:rFonts w:ascii="Cambria Math" w:hAnsi="Cambria Math" w:cs="Times New Roman"/>
                                        <w:i/>
                                        <w:strike/>
                                      </w:rPr>
                                    </w:del>
                                  </m:ctrlPr>
                                </m:sSubPr>
                                <m:e>
                                  <m:r>
                                    <w:del w:id="1505" w:author="Jujia Li [2]" w:date="2023-07-27T08:15:00Z">
                                      <w:rPr>
                                        <w:rFonts w:ascii="Cambria Math" w:hAnsi="Cambria Math" w:cs="Times New Roman"/>
                                        <w:strike/>
                                        <w:rPrChange w:id="1506" w:author="Wenchao Ma" w:date="2023-07-28T12:18:00Z">
                                          <w:rPr>
                                            <w:rFonts w:ascii="Cambria Math" w:hAnsi="Cambria Math" w:cstheme="minorHAnsi"/>
                                          </w:rPr>
                                        </w:rPrChange>
                                      </w:rPr>
                                      <m:t>x</m:t>
                                    </w:del>
                                  </m:r>
                                </m:e>
                                <m:sub>
                                  <m:r>
                                    <w:del w:id="1507" w:author="Jujia Li [2]" w:date="2023-07-27T08:15:00Z">
                                      <w:rPr>
                                        <w:rFonts w:ascii="Cambria Math" w:hAnsi="Cambria Math" w:cs="Times New Roman"/>
                                        <w:strike/>
                                        <w:rPrChange w:id="1508" w:author="Wenchao Ma" w:date="2023-07-28T12:18:00Z">
                                          <w:rPr>
                                            <w:rFonts w:ascii="Cambria Math" w:hAnsi="Cambria Math" w:cstheme="minorHAnsi"/>
                                          </w:rPr>
                                        </w:rPrChange>
                                      </w:rPr>
                                      <m:t>i</m:t>
                                    </w:del>
                                  </m:r>
                                </m:sub>
                              </m:sSub>
                              <m:r>
                                <w:del w:id="1509" w:author="Jujia Li [2]" w:date="2023-07-27T08:15:00Z">
                                  <w:rPr>
                                    <w:rFonts w:ascii="Cambria Math" w:hAnsi="Cambria Math" w:cs="Times New Roman"/>
                                    <w:strike/>
                                    <w:rPrChange w:id="1510" w:author="Wenchao Ma" w:date="2023-07-28T12:18:00Z">
                                      <w:rPr>
                                        <w:rFonts w:ascii="Cambria Math" w:hAnsi="Cambria Math" w:cstheme="minorHAnsi"/>
                                      </w:rPr>
                                    </w:rPrChange>
                                  </w:rPr>
                                  <m:t>-</m:t>
                                </w:del>
                              </m:r>
                              <m:acc>
                                <m:accPr>
                                  <m:chr m:val="̅"/>
                                  <m:ctrlPr>
                                    <w:del w:id="1511" w:author="Jujia Li [2]" w:date="2023-07-27T08:15:00Z">
                                      <w:rPr>
                                        <w:rFonts w:ascii="Cambria Math" w:hAnsi="Cambria Math" w:cs="Times New Roman"/>
                                        <w:i/>
                                        <w:strike/>
                                      </w:rPr>
                                    </w:del>
                                  </m:ctrlPr>
                                </m:accPr>
                                <m:e>
                                  <m:r>
                                    <w:del w:id="1512" w:author="Jujia Li [2]" w:date="2023-07-27T08:15:00Z">
                                      <w:rPr>
                                        <w:rFonts w:ascii="Cambria Math" w:hAnsi="Cambria Math" w:cs="Times New Roman"/>
                                        <w:strike/>
                                        <w:rPrChange w:id="1513" w:author="Wenchao Ma" w:date="2023-07-28T12:18:00Z">
                                          <w:rPr>
                                            <w:rFonts w:ascii="Cambria Math" w:hAnsi="Cambria Math" w:cstheme="minorHAnsi"/>
                                          </w:rPr>
                                        </w:rPrChange>
                                      </w:rPr>
                                      <m:t>x</m:t>
                                    </w:del>
                                  </m:r>
                                </m:e>
                              </m:acc>
                            </m:e>
                          </m:d>
                        </m:e>
                        <m:sup>
                          <m:r>
                            <w:del w:id="1514" w:author="Jujia Li [2]" w:date="2023-07-27T08:15:00Z">
                              <w:rPr>
                                <w:rFonts w:ascii="Cambria Math" w:hAnsi="Cambria Math" w:cs="Times New Roman"/>
                                <w:strike/>
                                <w:rPrChange w:id="1515" w:author="Wenchao Ma" w:date="2023-07-28T12:18:00Z">
                                  <w:rPr>
                                    <w:rFonts w:ascii="Cambria Math" w:hAnsi="Cambria Math" w:cstheme="minorHAnsi"/>
                                  </w:rPr>
                                </w:rPrChange>
                              </w:rPr>
                              <m:t>3</m:t>
                            </w:del>
                          </m:r>
                        </m:sup>
                      </m:sSup>
                    </m:e>
                  </m:nary>
                </m:num>
                <m:den>
                  <m:sSup>
                    <m:sSupPr>
                      <m:ctrlPr>
                        <w:del w:id="1516" w:author="Jujia Li [2]" w:date="2023-07-27T08:15:00Z">
                          <w:rPr>
                            <w:rFonts w:ascii="Cambria Math" w:hAnsi="Cambria Math" w:cs="Times New Roman"/>
                            <w:i/>
                            <w:strike/>
                          </w:rPr>
                        </w:del>
                      </m:ctrlPr>
                    </m:sSupPr>
                    <m:e>
                      <m:r>
                        <w:del w:id="1517" w:author="Jujia Li [2]" w:date="2023-07-27T08:15:00Z">
                          <w:rPr>
                            <w:rFonts w:ascii="Cambria Math" w:hAnsi="Cambria Math" w:cs="Times New Roman"/>
                            <w:strike/>
                            <w:rPrChange w:id="1518" w:author="Wenchao Ma" w:date="2023-07-28T12:18:00Z">
                              <w:rPr>
                                <w:rFonts w:ascii="Cambria Math" w:hAnsi="Cambria Math" w:cstheme="minorHAnsi"/>
                              </w:rPr>
                            </w:rPrChange>
                          </w:rPr>
                          <m:t>SD</m:t>
                        </w:del>
                      </m:r>
                    </m:e>
                    <m:sup>
                      <m:r>
                        <w:del w:id="1519" w:author="Jujia Li [2]" w:date="2023-07-27T08:15:00Z">
                          <w:rPr>
                            <w:rFonts w:ascii="Cambria Math" w:hAnsi="Cambria Math" w:cs="Times New Roman"/>
                            <w:strike/>
                            <w:rPrChange w:id="1520" w:author="Wenchao Ma" w:date="2023-07-28T12:18:00Z">
                              <w:rPr>
                                <w:rFonts w:ascii="Cambria Math" w:hAnsi="Cambria Math" w:cstheme="minorHAnsi"/>
                              </w:rPr>
                            </w:rPrChange>
                          </w:rPr>
                          <m:t>3</m:t>
                        </w:del>
                      </m:r>
                    </m:sup>
                  </m:sSup>
                </m:den>
              </m:f>
              <m:r>
                <w:del w:id="1521" w:author="Jujia Li [2]" w:date="2023-07-27T08:15:00Z">
                  <w:rPr>
                    <w:rFonts w:ascii="Cambria Math" w:hAnsi="Cambria Math" w:cs="Times New Roman"/>
                    <w:strike/>
                    <w:rPrChange w:id="1522" w:author="Wenchao Ma" w:date="2023-07-28T12:18:00Z">
                      <w:rPr>
                        <w:rFonts w:ascii="Cambria Math" w:hAnsi="Cambria Math" w:cstheme="minorHAnsi"/>
                      </w:rPr>
                    </w:rPrChange>
                  </w:rPr>
                  <m:t>.#</m:t>
                </w:del>
              </m:r>
              <m:d>
                <m:dPr>
                  <m:ctrlPr>
                    <w:del w:id="1523" w:author="Jujia Li [2]" w:date="2023-07-27T08:15:00Z">
                      <w:rPr>
                        <w:rFonts w:ascii="Cambria Math" w:hAnsi="Cambria Math" w:cs="Times New Roman"/>
                        <w:i/>
                        <w:strike/>
                      </w:rPr>
                    </w:del>
                  </m:ctrlPr>
                </m:dPr>
                <m:e>
                  <m:r>
                    <w:del w:id="1524" w:author="Jujia Li [2]" w:date="2023-07-27T08:15:00Z">
                      <w:rPr>
                        <w:rFonts w:ascii="Cambria Math" w:hAnsi="Cambria Math" w:cs="Times New Roman"/>
                        <w:strike/>
                        <w:rPrChange w:id="1525" w:author="Wenchao Ma" w:date="2023-07-28T12:18:00Z">
                          <w:rPr>
                            <w:rFonts w:ascii="Cambria Math" w:hAnsi="Cambria Math" w:cstheme="minorHAnsi"/>
                          </w:rPr>
                        </w:rPrChange>
                      </w:rPr>
                      <m:t>14</m:t>
                    </w:del>
                  </m:r>
                </m:e>
              </m:d>
            </m:e>
          </m:eqArr>
        </m:oMath>
      </m:oMathPara>
    </w:p>
    <w:p w14:paraId="78414BC6" w14:textId="3C268D87" w:rsidR="007267FC" w:rsidRPr="00371705" w:rsidDel="00D51F90" w:rsidRDefault="00107937">
      <w:pPr>
        <w:spacing w:after="0" w:line="480" w:lineRule="auto"/>
        <w:rPr>
          <w:del w:id="1526" w:author="Jujia Li [2]" w:date="2023-07-27T08:15:00Z"/>
          <w:rFonts w:ascii="Times New Roman" w:hAnsi="Times New Roman" w:cs="Times New Roman"/>
          <w:strike/>
          <w:rPrChange w:id="1527" w:author="Wenchao Ma" w:date="2023-07-28T12:18:00Z">
            <w:rPr>
              <w:del w:id="1528" w:author="Jujia Li [2]" w:date="2023-07-27T08:15:00Z"/>
              <w:rFonts w:cstheme="minorHAnsi"/>
            </w:rPr>
          </w:rPrChange>
        </w:rPr>
      </w:pPr>
      <w:del w:id="1529" w:author="Jujia Li [2]" w:date="2023-07-27T08:15:00Z">
        <w:r w:rsidRPr="00371705" w:rsidDel="00D51F90">
          <w:rPr>
            <w:rFonts w:ascii="Times New Roman" w:hAnsi="Times New Roman" w:cs="Times New Roman"/>
            <w:strike/>
            <w:rPrChange w:id="1530" w:author="Wenchao Ma" w:date="2023-07-28T12:18:00Z">
              <w:rPr>
                <w:rFonts w:cstheme="minorHAnsi"/>
              </w:rPr>
            </w:rPrChange>
          </w:rPr>
          <w:delText xml:space="preserve">                   </w:delText>
        </w:r>
      </w:del>
    </w:p>
    <w:p w14:paraId="4F0557A5" w14:textId="318A0FB0" w:rsidR="00F61D46" w:rsidRPr="00371705" w:rsidDel="00D51F90" w:rsidRDefault="00F61D46">
      <w:pPr>
        <w:spacing w:after="0" w:line="480" w:lineRule="auto"/>
        <w:rPr>
          <w:del w:id="1531" w:author="Jujia Li [2]" w:date="2023-07-27T08:15:00Z"/>
          <w:rFonts w:ascii="Times New Roman" w:hAnsi="Times New Roman" w:cs="Times New Roman"/>
          <w:strike/>
          <w:rPrChange w:id="1532" w:author="Wenchao Ma" w:date="2023-07-28T12:18:00Z">
            <w:rPr>
              <w:del w:id="1533" w:author="Jujia Li [2]" w:date="2023-07-27T08:15:00Z"/>
              <w:rFonts w:cstheme="minorHAnsi"/>
            </w:rPr>
          </w:rPrChange>
        </w:rPr>
        <w:pPrChange w:id="1534" w:author="Jujia Li [2]" w:date="2023-07-27T08:15:00Z">
          <w:pPr>
            <w:spacing w:after="0" w:line="480" w:lineRule="auto"/>
            <w:ind w:firstLine="720"/>
          </w:pPr>
        </w:pPrChange>
      </w:pPr>
      <w:del w:id="1535" w:author="Jujia Li [2]" w:date="2023-07-27T08:15:00Z">
        <w:r w:rsidRPr="00371705" w:rsidDel="00D51F90">
          <w:rPr>
            <w:rFonts w:ascii="Times New Roman" w:hAnsi="Times New Roman" w:cs="Times New Roman"/>
            <w:strike/>
            <w:rPrChange w:id="1536" w:author="Wenchao Ma" w:date="2023-07-28T12:18:00Z">
              <w:rPr>
                <w:rFonts w:cstheme="minorHAnsi"/>
              </w:rPr>
            </w:rPrChange>
          </w:rPr>
          <w:delText>Meanwhile, other software packages available to educators (e.g., Minitab, Excel, SPSS, SAS) include an adjustment for sample size, and provide the adjusted Fisher-Pearson standardized moment coefficient:</w:delText>
        </w:r>
      </w:del>
    </w:p>
    <w:p w14:paraId="3406D898" w14:textId="60188299" w:rsidR="00F61D46" w:rsidRPr="00371705" w:rsidDel="0009399C" w:rsidRDefault="00000000" w:rsidP="00D51F90">
      <w:pPr>
        <w:spacing w:after="0" w:line="480" w:lineRule="auto"/>
        <w:rPr>
          <w:del w:id="1537" w:author="Jujia Li [2]" w:date="2023-07-27T08:15:00Z"/>
          <w:rFonts w:ascii="Times New Roman" w:hAnsi="Times New Roman" w:cs="Times New Roman"/>
          <w:rPrChange w:id="1538" w:author="Wenchao Ma" w:date="2023-07-28T12:18:00Z">
            <w:rPr>
              <w:del w:id="1539" w:author="Jujia Li [2]" w:date="2023-07-27T08:15:00Z"/>
              <w:rFonts w:ascii="Cambria Math" w:hAnsi="Cambria Math" w:cstheme="minorHAnsi"/>
              <w:i/>
              <w:strike/>
            </w:rPr>
          </w:rPrChange>
        </w:rPr>
      </w:pPr>
      <m:oMath>
        <m:eqArr>
          <m:eqArrPr>
            <m:maxDist m:val="1"/>
            <m:ctrlPr>
              <w:del w:id="1540" w:author="Jujia Li [2]" w:date="2023-07-27T08:15:00Z">
                <w:rPr>
                  <w:rFonts w:ascii="Cambria Math" w:hAnsi="Cambria Math" w:cs="Times New Roman"/>
                  <w:i/>
                </w:rPr>
              </w:del>
            </m:ctrlPr>
          </m:eqArrPr>
          <m:e>
            <m:sSub>
              <m:sSubPr>
                <m:ctrlPr>
                  <w:del w:id="1541" w:author="Jujia Li [2]" w:date="2023-07-27T08:15:00Z">
                    <w:rPr>
                      <w:rFonts w:ascii="Cambria Math" w:hAnsi="Cambria Math" w:cs="Times New Roman"/>
                      <w:i/>
                    </w:rPr>
                  </w:del>
                </m:ctrlPr>
              </m:sSubPr>
              <m:e>
                <m:r>
                  <w:del w:id="1542" w:author="Jujia Li [2]" w:date="2023-07-27T08:15:00Z">
                    <w:rPr>
                      <w:rFonts w:ascii="Cambria Math" w:hAnsi="Cambria Math" w:cs="Times New Roman"/>
                    </w:rPr>
                    <m:t>G</m:t>
                  </w:del>
                </m:r>
              </m:e>
              <m:sub>
                <m:r>
                  <w:del w:id="1543" w:author="Jujia Li [2]" w:date="2023-07-27T08:15:00Z">
                    <w:rPr>
                      <w:rFonts w:ascii="Cambria Math" w:hAnsi="Cambria Math" w:cs="Times New Roman"/>
                    </w:rPr>
                    <m:t>1</m:t>
                  </w:del>
                </m:r>
              </m:sub>
            </m:sSub>
            <m:r>
              <w:del w:id="1544" w:author="Jujia Li [2]" w:date="2023-07-27T08:15:00Z">
                <w:rPr>
                  <w:rFonts w:ascii="Cambria Math" w:hAnsi="Cambria Math" w:cs="Times New Roman"/>
                </w:rPr>
                <m:t>=</m:t>
              </w:del>
            </m:r>
            <m:f>
              <m:fPr>
                <m:ctrlPr>
                  <w:del w:id="1545" w:author="Jujia Li [2]" w:date="2023-07-27T08:15:00Z">
                    <w:rPr>
                      <w:rFonts w:ascii="Cambria Math" w:hAnsi="Cambria Math" w:cs="Times New Roman"/>
                      <w:i/>
                    </w:rPr>
                  </w:del>
                </m:ctrlPr>
              </m:fPr>
              <m:num>
                <m:rad>
                  <m:radPr>
                    <m:degHide m:val="1"/>
                    <m:ctrlPr>
                      <w:del w:id="1546" w:author="Jujia Li [2]" w:date="2023-07-27T08:15:00Z">
                        <w:rPr>
                          <w:rFonts w:ascii="Cambria Math" w:hAnsi="Cambria Math" w:cs="Times New Roman"/>
                          <w:i/>
                        </w:rPr>
                      </w:del>
                    </m:ctrlPr>
                  </m:radPr>
                  <m:deg/>
                  <m:e>
                    <m:r>
                      <w:del w:id="1547" w:author="Jujia Li [2]" w:date="2023-07-27T08:15:00Z">
                        <w:rPr>
                          <w:rFonts w:ascii="Cambria Math" w:hAnsi="Cambria Math" w:cs="Times New Roman"/>
                        </w:rPr>
                        <m:t>n</m:t>
                      </w:del>
                    </m:r>
                    <m:d>
                      <m:dPr>
                        <m:ctrlPr>
                          <w:del w:id="1548" w:author="Jujia Li [2]" w:date="2023-07-27T08:15:00Z">
                            <w:rPr>
                              <w:rFonts w:ascii="Cambria Math" w:hAnsi="Cambria Math" w:cs="Times New Roman"/>
                              <w:i/>
                            </w:rPr>
                          </w:del>
                        </m:ctrlPr>
                      </m:dPr>
                      <m:e>
                        <m:r>
                          <w:del w:id="1549" w:author="Jujia Li [2]" w:date="2023-07-27T08:15:00Z">
                            <w:rPr>
                              <w:rFonts w:ascii="Cambria Math" w:hAnsi="Cambria Math" w:cs="Times New Roman"/>
                            </w:rPr>
                            <m:t>n-1</m:t>
                          </w:del>
                        </m:r>
                      </m:e>
                    </m:d>
                  </m:e>
                </m:rad>
              </m:num>
              <m:den>
                <m:d>
                  <m:dPr>
                    <m:ctrlPr>
                      <w:del w:id="1550" w:author="Jujia Li [2]" w:date="2023-07-27T08:15:00Z">
                        <w:rPr>
                          <w:rFonts w:ascii="Cambria Math" w:hAnsi="Cambria Math" w:cs="Times New Roman"/>
                          <w:i/>
                        </w:rPr>
                      </w:del>
                    </m:ctrlPr>
                  </m:dPr>
                  <m:e>
                    <m:r>
                      <w:del w:id="1551" w:author="Jujia Li [2]" w:date="2023-07-27T08:15:00Z">
                        <w:rPr>
                          <w:rFonts w:ascii="Cambria Math" w:hAnsi="Cambria Math" w:cs="Times New Roman"/>
                        </w:rPr>
                        <m:t>n-2</m:t>
                      </w:del>
                    </m:r>
                  </m:e>
                </m:d>
              </m:den>
            </m:f>
            <m:sSub>
              <m:sSubPr>
                <m:ctrlPr>
                  <w:del w:id="1552" w:author="Jujia Li [2]" w:date="2023-07-27T08:15:00Z">
                    <w:rPr>
                      <w:rFonts w:ascii="Cambria Math" w:hAnsi="Cambria Math" w:cs="Times New Roman"/>
                      <w:i/>
                    </w:rPr>
                  </w:del>
                </m:ctrlPr>
              </m:sSubPr>
              <m:e>
                <m:r>
                  <w:del w:id="1553" w:author="Jujia Li [2]" w:date="2023-07-27T08:15:00Z">
                    <w:rPr>
                      <w:rFonts w:ascii="Cambria Math" w:hAnsi="Cambria Math" w:cs="Times New Roman"/>
                    </w:rPr>
                    <m:t>g</m:t>
                  </w:del>
                </m:r>
              </m:e>
              <m:sub>
                <m:r>
                  <w:del w:id="1554" w:author="Jujia Li [2]" w:date="2023-07-27T08:15:00Z">
                    <w:rPr>
                      <w:rFonts w:ascii="Cambria Math" w:hAnsi="Cambria Math" w:cs="Times New Roman"/>
                    </w:rPr>
                    <m:t>1</m:t>
                  </w:del>
                </m:r>
              </m:sub>
            </m:sSub>
            <m:r>
              <w:del w:id="1555" w:author="Jujia Li [2]" w:date="2023-07-27T08:15:00Z">
                <w:rPr>
                  <w:rFonts w:ascii="Cambria Math" w:hAnsi="Cambria Math" w:cs="Times New Roman"/>
                </w:rPr>
                <m:t>.#</m:t>
              </w:del>
            </m:r>
            <m:d>
              <m:dPr>
                <m:ctrlPr>
                  <w:del w:id="1556" w:author="Jujia Li [2]" w:date="2023-07-27T08:15:00Z">
                    <w:rPr>
                      <w:rFonts w:ascii="Cambria Math" w:hAnsi="Cambria Math" w:cs="Times New Roman"/>
                      <w:i/>
                    </w:rPr>
                  </w:del>
                </m:ctrlPr>
              </m:dPr>
              <m:e>
                <m:r>
                  <w:del w:id="1557" w:author="Jujia Li [2]" w:date="2023-07-27T08:15:00Z">
                    <w:rPr>
                      <w:rFonts w:ascii="Cambria Math" w:hAnsi="Cambria Math" w:cs="Times New Roman"/>
                    </w:rPr>
                    <m:t>15</m:t>
                  </w:del>
                </m:r>
              </m:e>
            </m:d>
          </m:e>
        </m:eqArr>
      </m:oMath>
      <w:del w:id="1558" w:author="Jujia Li [2]" w:date="2023-07-27T08:15:00Z">
        <w:r w:rsidR="00107937" w:rsidRPr="00371705" w:rsidDel="00D51F90">
          <w:rPr>
            <w:rFonts w:ascii="Times New Roman" w:hAnsi="Times New Roman" w:cs="Times New Roman"/>
            <w:rPrChange w:id="1559" w:author="Wenchao Ma" w:date="2023-07-28T12:18:00Z">
              <w:rPr>
                <w:rFonts w:cstheme="minorHAnsi"/>
              </w:rPr>
            </w:rPrChange>
          </w:rPr>
          <w:delText xml:space="preserve">   </w:delText>
        </w:r>
      </w:del>
    </w:p>
    <w:p w14:paraId="1DDDD0D1" w14:textId="01204E95" w:rsidR="009D3959" w:rsidRPr="00371705" w:rsidDel="0009399C" w:rsidRDefault="00F61D46" w:rsidP="00D51F90">
      <w:pPr>
        <w:spacing w:after="0" w:line="480" w:lineRule="auto"/>
        <w:rPr>
          <w:del w:id="1560" w:author="Jujia Li [2]" w:date="2023-07-27T08:15:00Z"/>
          <w:rFonts w:ascii="Times New Roman" w:hAnsi="Times New Roman" w:cs="Times New Roman"/>
          <w:strike/>
          <w:rPrChange w:id="1561" w:author="Wenchao Ma" w:date="2023-07-28T12:18:00Z">
            <w:rPr>
              <w:del w:id="1562" w:author="Jujia Li [2]" w:date="2023-07-27T08:15:00Z"/>
              <w:rFonts w:cstheme="minorHAnsi"/>
              <w:strike/>
            </w:rPr>
          </w:rPrChange>
        </w:rPr>
      </w:pPr>
      <w:del w:id="1563" w:author="Jujia Li [2]" w:date="2023-07-27T08:15:00Z">
        <w:r w:rsidRPr="00371705" w:rsidDel="00D51F90">
          <w:rPr>
            <w:rFonts w:ascii="Times New Roman" w:hAnsi="Times New Roman" w:cs="Times New Roman"/>
            <w:strike/>
            <w:rPrChange w:id="1564" w:author="Wenchao Ma" w:date="2023-07-28T12:18:00Z">
              <w:rPr>
                <w:rFonts w:cstheme="minorHAnsi"/>
              </w:rPr>
            </w:rPrChange>
          </w:rPr>
          <w:delText>By comparing bias and mean squared error (MSE) of different measures of skewness in samples of various sizes from normal and skewed populations, G</w:delText>
        </w:r>
        <w:r w:rsidRPr="00371705" w:rsidDel="00D51F90">
          <w:rPr>
            <w:rFonts w:ascii="Times New Roman" w:hAnsi="Times New Roman" w:cs="Times New Roman"/>
            <w:strike/>
            <w:vertAlign w:val="subscript"/>
            <w:rPrChange w:id="1565" w:author="Wenchao Ma" w:date="2023-07-28T12:18:00Z">
              <w:rPr>
                <w:rFonts w:cstheme="minorHAnsi"/>
                <w:vertAlign w:val="subscript"/>
              </w:rPr>
            </w:rPrChange>
          </w:rPr>
          <w:delText>1</w:delText>
        </w:r>
        <w:r w:rsidRPr="00371705" w:rsidDel="00D51F90">
          <w:rPr>
            <w:rFonts w:ascii="Times New Roman" w:hAnsi="Times New Roman" w:cs="Times New Roman"/>
            <w:strike/>
            <w:rPrChange w:id="1566" w:author="Wenchao Ma" w:date="2023-07-28T12:18:00Z">
              <w:rPr>
                <w:rFonts w:cstheme="minorHAnsi"/>
              </w:rPr>
            </w:rPrChange>
          </w:rPr>
          <w:delText xml:space="preserve"> is shown to perform well (Joanes &amp; Gill, 1998). Serval R package can offer a simple method to calculate the skewness. In this study, </w:delText>
        </w:r>
        <w:r w:rsidR="00FF4164" w:rsidRPr="00371705" w:rsidDel="00D51F90">
          <w:rPr>
            <w:rFonts w:ascii="Times New Roman" w:hAnsi="Times New Roman" w:cs="Times New Roman"/>
            <w:strike/>
            <w:rPrChange w:id="1567" w:author="Wenchao Ma" w:date="2023-07-28T12:18:00Z">
              <w:rPr>
                <w:rFonts w:cstheme="minorHAnsi"/>
              </w:rPr>
            </w:rPrChange>
          </w:rPr>
          <w:delText>fungible</w:delText>
        </w:r>
        <w:r w:rsidRPr="00371705" w:rsidDel="00D51F90">
          <w:rPr>
            <w:rFonts w:ascii="Times New Roman" w:hAnsi="Times New Roman" w:cs="Times New Roman"/>
            <w:strike/>
            <w:rPrChange w:id="1568" w:author="Wenchao Ma" w:date="2023-07-28T12:18:00Z">
              <w:rPr>
                <w:rFonts w:cstheme="minorHAnsi"/>
              </w:rPr>
            </w:rPrChange>
          </w:rPr>
          <w:delText xml:space="preserve"> package</w:delText>
        </w:r>
        <w:r w:rsidR="00FF4164" w:rsidRPr="00371705" w:rsidDel="00D51F90">
          <w:rPr>
            <w:rFonts w:ascii="Times New Roman" w:hAnsi="Times New Roman" w:cs="Times New Roman"/>
            <w:strike/>
            <w:rPrChange w:id="1569" w:author="Wenchao Ma" w:date="2023-07-28T12:18:00Z">
              <w:rPr>
                <w:rFonts w:cstheme="minorHAnsi"/>
              </w:rPr>
            </w:rPrChange>
          </w:rPr>
          <w:delText>, applying G</w:delText>
        </w:r>
        <w:r w:rsidR="00FF4164" w:rsidRPr="00371705" w:rsidDel="00D51F90">
          <w:rPr>
            <w:rFonts w:ascii="Times New Roman" w:hAnsi="Times New Roman" w:cs="Times New Roman"/>
            <w:strike/>
            <w:vertAlign w:val="subscript"/>
            <w:rPrChange w:id="1570" w:author="Wenchao Ma" w:date="2023-07-28T12:18:00Z">
              <w:rPr>
                <w:rFonts w:cstheme="minorHAnsi"/>
                <w:vertAlign w:val="subscript"/>
              </w:rPr>
            </w:rPrChange>
          </w:rPr>
          <w:delText>1</w:delText>
        </w:r>
        <w:r w:rsidR="00FF4164" w:rsidRPr="00371705" w:rsidDel="00D51F90">
          <w:rPr>
            <w:rFonts w:ascii="Times New Roman" w:hAnsi="Times New Roman" w:cs="Times New Roman"/>
            <w:strike/>
            <w:rPrChange w:id="1571" w:author="Wenchao Ma" w:date="2023-07-28T12:18:00Z">
              <w:rPr>
                <w:rFonts w:cstheme="minorHAnsi"/>
              </w:rPr>
            </w:rPrChange>
          </w:rPr>
          <w:delText xml:space="preserve"> as method to calculate skewness, </w:delText>
        </w:r>
        <w:r w:rsidRPr="00371705" w:rsidDel="00D51F90">
          <w:rPr>
            <w:rFonts w:ascii="Times New Roman" w:hAnsi="Times New Roman" w:cs="Times New Roman"/>
            <w:strike/>
            <w:rPrChange w:id="1572" w:author="Wenchao Ma" w:date="2023-07-28T12:18:00Z">
              <w:rPr>
                <w:rFonts w:cstheme="minorHAnsi"/>
              </w:rPr>
            </w:rPrChange>
          </w:rPr>
          <w:delText xml:space="preserve">will be used to estimate skewness of predicted latent traits, noted as </w:delText>
        </w:r>
      </w:del>
      <m:oMath>
        <m:acc>
          <m:accPr>
            <m:ctrlPr>
              <w:del w:id="1573" w:author="Jujia Li [2]" w:date="2023-07-27T08:15:00Z">
                <w:rPr>
                  <w:rFonts w:ascii="Cambria Math" w:hAnsi="Cambria Math" w:cs="Times New Roman"/>
                  <w:i/>
                  <w:strike/>
                </w:rPr>
              </w:del>
            </m:ctrlPr>
          </m:accPr>
          <m:e>
            <m:r>
              <w:del w:id="1574" w:author="Jujia Li [2]" w:date="2023-07-27T08:15:00Z">
                <w:rPr>
                  <w:rFonts w:ascii="Cambria Math" w:hAnsi="Cambria Math" w:cs="Times New Roman"/>
                  <w:strike/>
                  <w:rPrChange w:id="1575" w:author="Wenchao Ma" w:date="2023-07-28T12:18:00Z">
                    <w:rPr>
                      <w:rFonts w:ascii="Cambria Math" w:hAnsi="Cambria Math" w:cstheme="minorHAnsi"/>
                    </w:rPr>
                  </w:rPrChange>
                </w:rPr>
                <m:t>y</m:t>
              </w:del>
            </m:r>
          </m:e>
        </m:acc>
      </m:oMath>
      <w:del w:id="1576" w:author="Jujia Li [2]" w:date="2023-07-27T08:15:00Z">
        <w:r w:rsidR="00FF4164" w:rsidRPr="00371705" w:rsidDel="00D51F90">
          <w:rPr>
            <w:rFonts w:ascii="Times New Roman" w:hAnsi="Times New Roman" w:cs="Times New Roman"/>
            <w:strike/>
            <w:rPrChange w:id="1577" w:author="Wenchao Ma" w:date="2023-07-28T12:18:00Z">
              <w:rPr>
                <w:rFonts w:cstheme="minorHAnsi"/>
              </w:rPr>
            </w:rPrChange>
          </w:rPr>
          <w:delText>.</w:delText>
        </w:r>
      </w:del>
    </w:p>
    <w:p w14:paraId="021533AB" w14:textId="77777777" w:rsidR="0091781B" w:rsidRPr="00371705" w:rsidRDefault="0091781B">
      <w:pPr>
        <w:spacing w:after="0" w:line="480" w:lineRule="auto"/>
        <w:rPr>
          <w:rFonts w:ascii="Times New Roman" w:hAnsi="Times New Roman" w:cs="Times New Roman"/>
          <w:rPrChange w:id="1578" w:author="Wenchao Ma" w:date="2023-07-28T12:18:00Z">
            <w:rPr>
              <w:rFonts w:cstheme="minorHAnsi"/>
            </w:rPr>
          </w:rPrChange>
        </w:rPr>
        <w:pPrChange w:id="1579" w:author="Jujia Li [2]" w:date="2023-07-27T08:15:00Z">
          <w:pPr>
            <w:spacing w:after="0" w:line="480" w:lineRule="auto"/>
            <w:ind w:firstLine="720"/>
          </w:pPr>
        </w:pPrChange>
      </w:pPr>
    </w:p>
    <w:p w14:paraId="05A9C98A" w14:textId="07B9FE26" w:rsidR="00B41CA7" w:rsidRPr="00371705" w:rsidRDefault="002C3CF4" w:rsidP="0029754B">
      <w:pPr>
        <w:spacing w:after="0" w:line="480" w:lineRule="auto"/>
        <w:jc w:val="center"/>
        <w:rPr>
          <w:rFonts w:ascii="Times New Roman" w:hAnsi="Times New Roman" w:cs="Times New Roman"/>
          <w:b/>
          <w:bCs/>
          <w:rPrChange w:id="1580" w:author="Wenchao Ma" w:date="2023-07-28T12:18:00Z">
            <w:rPr>
              <w:rFonts w:cstheme="minorHAnsi"/>
              <w:b/>
              <w:bCs/>
            </w:rPr>
          </w:rPrChange>
        </w:rPr>
      </w:pPr>
      <w:r w:rsidRPr="00371705">
        <w:rPr>
          <w:rFonts w:ascii="Times New Roman" w:hAnsi="Times New Roman" w:cs="Times New Roman"/>
          <w:b/>
          <w:bCs/>
          <w:rPrChange w:id="1581" w:author="Wenchao Ma" w:date="2023-07-28T12:18:00Z">
            <w:rPr>
              <w:rFonts w:cstheme="minorHAnsi"/>
              <w:b/>
              <w:bCs/>
            </w:rPr>
          </w:rPrChange>
        </w:rPr>
        <w:t>Method</w:t>
      </w:r>
    </w:p>
    <w:p w14:paraId="12DB5B09" w14:textId="4073EA07" w:rsidR="0073478A" w:rsidRPr="00371705" w:rsidDel="0039435E" w:rsidRDefault="0073478A" w:rsidP="0029754B">
      <w:pPr>
        <w:spacing w:after="0" w:line="480" w:lineRule="auto"/>
        <w:rPr>
          <w:del w:id="1582" w:author="Jujia Li [2]" w:date="2023-07-27T20:22:00Z"/>
          <w:rFonts w:ascii="Times New Roman" w:hAnsi="Times New Roman" w:cs="Times New Roman"/>
          <w:b/>
          <w:bCs/>
          <w:rPrChange w:id="1583" w:author="Wenchao Ma" w:date="2023-07-28T12:18:00Z">
            <w:rPr>
              <w:del w:id="1584" w:author="Jujia Li [2]" w:date="2023-07-27T20:22:00Z"/>
              <w:rFonts w:cstheme="minorHAnsi"/>
              <w:b/>
              <w:bCs/>
            </w:rPr>
          </w:rPrChange>
        </w:rPr>
      </w:pPr>
      <w:r w:rsidRPr="00371705">
        <w:rPr>
          <w:rFonts w:ascii="Times New Roman" w:hAnsi="Times New Roman" w:cs="Times New Roman"/>
          <w:b/>
          <w:bCs/>
          <w:rPrChange w:id="1585" w:author="Wenchao Ma" w:date="2023-07-28T12:18:00Z">
            <w:rPr>
              <w:rFonts w:cstheme="minorHAnsi"/>
              <w:b/>
              <w:bCs/>
            </w:rPr>
          </w:rPrChange>
        </w:rPr>
        <w:t>Design</w:t>
      </w:r>
      <w:r w:rsidR="00345EB9" w:rsidRPr="00371705">
        <w:rPr>
          <w:rFonts w:ascii="Times New Roman" w:hAnsi="Times New Roman" w:cs="Times New Roman"/>
          <w:b/>
          <w:bCs/>
          <w:rPrChange w:id="1586" w:author="Wenchao Ma" w:date="2023-07-28T12:18:00Z">
            <w:rPr>
              <w:rFonts w:cstheme="minorHAnsi"/>
              <w:b/>
              <w:bCs/>
            </w:rPr>
          </w:rPrChange>
        </w:rPr>
        <w:t xml:space="preserve"> </w:t>
      </w:r>
      <w:ins w:id="1587" w:author="Chunhua Cao" w:date="2023-07-20T17:59:00Z">
        <w:r w:rsidR="00C82C0F" w:rsidRPr="00371705">
          <w:rPr>
            <w:rFonts w:ascii="Times New Roman" w:hAnsi="Times New Roman" w:cs="Times New Roman"/>
            <w:b/>
            <w:bCs/>
            <w:rPrChange w:id="1588" w:author="Wenchao Ma" w:date="2023-07-28T12:18:00Z">
              <w:rPr>
                <w:rFonts w:cstheme="minorHAnsi"/>
                <w:b/>
                <w:bCs/>
              </w:rPr>
            </w:rPrChange>
          </w:rPr>
          <w:t>Factors</w:t>
        </w:r>
      </w:ins>
      <w:del w:id="1589" w:author="Chunhua Cao" w:date="2023-07-20T17:59:00Z">
        <w:r w:rsidR="00345EB9" w:rsidRPr="00371705" w:rsidDel="00C82C0F">
          <w:rPr>
            <w:rFonts w:ascii="Times New Roman" w:hAnsi="Times New Roman" w:cs="Times New Roman"/>
            <w:b/>
            <w:bCs/>
            <w:rPrChange w:id="1590" w:author="Wenchao Ma" w:date="2023-07-28T12:18:00Z">
              <w:rPr>
                <w:rFonts w:cstheme="minorHAnsi"/>
                <w:b/>
                <w:bCs/>
              </w:rPr>
            </w:rPrChange>
          </w:rPr>
          <w:delText xml:space="preserve">    </w:delText>
        </w:r>
      </w:del>
      <w:r w:rsidR="00345EB9" w:rsidRPr="00371705">
        <w:rPr>
          <w:rFonts w:ascii="Times New Roman" w:hAnsi="Times New Roman" w:cs="Times New Roman"/>
          <w:b/>
          <w:bCs/>
          <w:rPrChange w:id="1591" w:author="Wenchao Ma" w:date="2023-07-28T12:18:00Z">
            <w:rPr>
              <w:rFonts w:cstheme="minorHAnsi"/>
              <w:b/>
              <w:bCs/>
            </w:rPr>
          </w:rPrChange>
        </w:rPr>
        <w:t xml:space="preserve">                            </w:t>
      </w:r>
    </w:p>
    <w:p w14:paraId="0FCEA65D" w14:textId="3D014C43" w:rsidR="00450BC5" w:rsidRPr="00371705" w:rsidRDefault="00450BC5">
      <w:pPr>
        <w:spacing w:after="0" w:line="480" w:lineRule="auto"/>
        <w:rPr>
          <w:ins w:id="1592" w:author="Jujia Li [2]" w:date="2023-07-27T19:45:00Z"/>
          <w:rFonts w:ascii="Times New Roman" w:hAnsi="Times New Roman" w:cs="Times New Roman"/>
          <w:rPrChange w:id="1593" w:author="Wenchao Ma" w:date="2023-07-28T12:18:00Z">
            <w:rPr>
              <w:ins w:id="1594" w:author="Jujia Li [2]" w:date="2023-07-27T19:45:00Z"/>
              <w:rFonts w:cstheme="minorHAnsi"/>
            </w:rPr>
          </w:rPrChange>
        </w:rPr>
        <w:pPrChange w:id="1595" w:author="Jujia Li [2]" w:date="2023-07-27T20:22:00Z">
          <w:pPr>
            <w:spacing w:after="0" w:line="480" w:lineRule="auto"/>
            <w:ind w:firstLine="720"/>
          </w:pPr>
        </w:pPrChange>
      </w:pPr>
    </w:p>
    <w:p w14:paraId="7AB15401" w14:textId="7F15BBAA" w:rsidR="00A26BCF" w:rsidRPr="00371705" w:rsidRDefault="00B41CA7" w:rsidP="00041F7F">
      <w:pPr>
        <w:spacing w:after="0" w:line="480" w:lineRule="auto"/>
        <w:ind w:firstLine="720"/>
        <w:rPr>
          <w:ins w:id="1596" w:author="Jujia Li [2]" w:date="2023-07-27T10:25:00Z"/>
          <w:rFonts w:ascii="Times New Roman" w:hAnsi="Times New Roman" w:cs="Times New Roman"/>
          <w:rPrChange w:id="1597" w:author="Wenchao Ma" w:date="2023-07-28T12:18:00Z">
            <w:rPr>
              <w:ins w:id="1598" w:author="Jujia Li [2]" w:date="2023-07-27T10:25:00Z"/>
              <w:rFonts w:cstheme="minorHAnsi"/>
            </w:rPr>
          </w:rPrChange>
        </w:rPr>
      </w:pPr>
      <w:commentRangeStart w:id="1599"/>
      <w:commentRangeStart w:id="1600"/>
      <w:r w:rsidRPr="00371705">
        <w:rPr>
          <w:rFonts w:ascii="Times New Roman" w:hAnsi="Times New Roman" w:cs="Times New Roman"/>
          <w:rPrChange w:id="1601" w:author="Wenchao Ma" w:date="2023-07-28T12:18:00Z">
            <w:rPr>
              <w:rFonts w:cstheme="minorHAnsi"/>
            </w:rPr>
          </w:rPrChange>
        </w:rPr>
        <w:t xml:space="preserve">This study </w:t>
      </w:r>
      <w:del w:id="1602" w:author="Chunhua Cao" w:date="2023-07-20T17:30:00Z">
        <w:r w:rsidRPr="00371705" w:rsidDel="00A267E4">
          <w:rPr>
            <w:rFonts w:ascii="Times New Roman" w:hAnsi="Times New Roman" w:cs="Times New Roman"/>
            <w:rPrChange w:id="1603" w:author="Wenchao Ma" w:date="2023-07-28T12:18:00Z">
              <w:rPr>
                <w:rFonts w:cstheme="minorHAnsi"/>
              </w:rPr>
            </w:rPrChange>
          </w:rPr>
          <w:delText xml:space="preserve">conducts </w:delText>
        </w:r>
      </w:del>
      <w:ins w:id="1604" w:author="Chunhua Cao" w:date="2023-07-20T17:30:00Z">
        <w:r w:rsidR="00A267E4" w:rsidRPr="00371705">
          <w:rPr>
            <w:rFonts w:ascii="Times New Roman" w:hAnsi="Times New Roman" w:cs="Times New Roman"/>
            <w:rPrChange w:id="1605" w:author="Wenchao Ma" w:date="2023-07-28T12:18:00Z">
              <w:rPr>
                <w:rFonts w:cstheme="minorHAnsi"/>
              </w:rPr>
            </w:rPrChange>
          </w:rPr>
          <w:t xml:space="preserve">is </w:t>
        </w:r>
      </w:ins>
      <w:r w:rsidRPr="00371705">
        <w:rPr>
          <w:rFonts w:ascii="Times New Roman" w:hAnsi="Times New Roman" w:cs="Times New Roman"/>
          <w:rPrChange w:id="1606" w:author="Wenchao Ma" w:date="2023-07-28T12:18:00Z">
            <w:rPr>
              <w:rFonts w:cstheme="minorHAnsi"/>
            </w:rPr>
          </w:rPrChange>
        </w:rPr>
        <w:t xml:space="preserve">a Monte Carlo </w:t>
      </w:r>
      <w:commentRangeEnd w:id="1599"/>
      <w:r w:rsidR="00A267E4" w:rsidRPr="00371705">
        <w:rPr>
          <w:rStyle w:val="CommentReference"/>
          <w:rFonts w:ascii="Times New Roman" w:hAnsi="Times New Roman" w:cs="Times New Roman"/>
          <w:rPrChange w:id="1607" w:author="Wenchao Ma" w:date="2023-07-28T12:18:00Z">
            <w:rPr>
              <w:rStyle w:val="CommentReference"/>
            </w:rPr>
          </w:rPrChange>
        </w:rPr>
        <w:commentReference w:id="1599"/>
      </w:r>
      <w:commentRangeEnd w:id="1600"/>
      <w:r w:rsidR="00B02BF0">
        <w:rPr>
          <w:rStyle w:val="CommentReference"/>
        </w:rPr>
        <w:commentReference w:id="1600"/>
      </w:r>
      <w:r w:rsidRPr="00371705">
        <w:rPr>
          <w:rFonts w:ascii="Times New Roman" w:hAnsi="Times New Roman" w:cs="Times New Roman"/>
          <w:rPrChange w:id="1608" w:author="Wenchao Ma" w:date="2023-07-28T12:18:00Z">
            <w:rPr>
              <w:rFonts w:cstheme="minorHAnsi"/>
            </w:rPr>
          </w:rPrChange>
        </w:rPr>
        <w:t xml:space="preserve">simulation study of the bifactor model with one general factor and </w:t>
      </w:r>
      <w:commentRangeStart w:id="1609"/>
      <w:commentRangeStart w:id="1610"/>
      <w:r w:rsidR="00FE3A87" w:rsidRPr="00371705">
        <w:rPr>
          <w:rFonts w:ascii="Times New Roman" w:hAnsi="Times New Roman" w:cs="Times New Roman"/>
          <w:rPrChange w:id="1611" w:author="Wenchao Ma" w:date="2023-07-28T12:18:00Z">
            <w:rPr>
              <w:rFonts w:cstheme="minorHAnsi"/>
            </w:rPr>
          </w:rPrChange>
        </w:rPr>
        <w:t xml:space="preserve">two, </w:t>
      </w:r>
      <w:r w:rsidRPr="00371705">
        <w:rPr>
          <w:rFonts w:ascii="Times New Roman" w:hAnsi="Times New Roman" w:cs="Times New Roman"/>
          <w:rPrChange w:id="1612" w:author="Wenchao Ma" w:date="2023-07-28T12:18:00Z">
            <w:rPr>
              <w:rFonts w:cstheme="minorHAnsi"/>
            </w:rPr>
          </w:rPrChange>
        </w:rPr>
        <w:t>three</w:t>
      </w:r>
      <w:r w:rsidR="00FE3A87" w:rsidRPr="00371705">
        <w:rPr>
          <w:rFonts w:ascii="Times New Roman" w:hAnsi="Times New Roman" w:cs="Times New Roman"/>
          <w:rPrChange w:id="1613" w:author="Wenchao Ma" w:date="2023-07-28T12:18:00Z">
            <w:rPr>
              <w:rFonts w:cstheme="minorHAnsi"/>
            </w:rPr>
          </w:rPrChange>
        </w:rPr>
        <w:t xml:space="preserve"> or four</w:t>
      </w:r>
      <w:r w:rsidRPr="00371705">
        <w:rPr>
          <w:rFonts w:ascii="Times New Roman" w:hAnsi="Times New Roman" w:cs="Times New Roman"/>
          <w:rPrChange w:id="1614" w:author="Wenchao Ma" w:date="2023-07-28T12:18:00Z">
            <w:rPr>
              <w:rFonts w:cstheme="minorHAnsi"/>
            </w:rPr>
          </w:rPrChange>
        </w:rPr>
        <w:t xml:space="preserve"> specific factors</w:t>
      </w:r>
      <w:commentRangeEnd w:id="1609"/>
      <w:r w:rsidR="00A267E4" w:rsidRPr="00371705">
        <w:rPr>
          <w:rStyle w:val="CommentReference"/>
          <w:rFonts w:ascii="Times New Roman" w:hAnsi="Times New Roman" w:cs="Times New Roman"/>
          <w:rPrChange w:id="1615" w:author="Wenchao Ma" w:date="2023-07-28T12:18:00Z">
            <w:rPr>
              <w:rStyle w:val="CommentReference"/>
            </w:rPr>
          </w:rPrChange>
        </w:rPr>
        <w:commentReference w:id="1609"/>
      </w:r>
      <w:commentRangeEnd w:id="1610"/>
      <w:r w:rsidR="00B02BF0">
        <w:rPr>
          <w:rStyle w:val="CommentReference"/>
        </w:rPr>
        <w:commentReference w:id="1610"/>
      </w:r>
      <w:ins w:id="1616" w:author="Jujia Li [2]" w:date="2023-07-27T19:49:00Z">
        <w:r w:rsidR="00450BC5" w:rsidRPr="00371705">
          <w:rPr>
            <w:rFonts w:ascii="Times New Roman" w:hAnsi="Times New Roman" w:cs="Times New Roman"/>
            <w:rPrChange w:id="1617" w:author="Wenchao Ma" w:date="2023-07-28T12:18:00Z">
              <w:rPr>
                <w:rFonts w:cstheme="minorHAnsi"/>
              </w:rPr>
            </w:rPrChange>
          </w:rPr>
          <w:t xml:space="preserve"> (</w:t>
        </w:r>
      </w:ins>
      <w:ins w:id="1618" w:author="Jujia Li [2]" w:date="2023-07-27T19:50:00Z">
        <w:r w:rsidR="00450BC5" w:rsidRPr="00371705">
          <w:rPr>
            <w:rFonts w:ascii="Times New Roman" w:hAnsi="Times New Roman" w:cs="Times New Roman"/>
            <w:rPrChange w:id="1619" w:author="Wenchao Ma" w:date="2023-07-28T12:18:00Z">
              <w:rPr>
                <w:rFonts w:cstheme="minorHAnsi"/>
              </w:rPr>
            </w:rPrChange>
          </w:rPr>
          <w:t>F</w:t>
        </w:r>
        <w:r w:rsidR="00450BC5" w:rsidRPr="00371705">
          <w:rPr>
            <w:rFonts w:ascii="Times New Roman" w:hAnsi="Times New Roman" w:cs="Times New Roman"/>
            <w:vertAlign w:val="subscript"/>
            <w:rPrChange w:id="1620" w:author="Wenchao Ma" w:date="2023-07-28T12:18:00Z">
              <w:rPr>
                <w:rFonts w:cstheme="minorHAnsi"/>
              </w:rPr>
            </w:rPrChange>
          </w:rPr>
          <w:t>s</w:t>
        </w:r>
      </w:ins>
      <w:ins w:id="1621" w:author="Jujia Li [2]" w:date="2023-07-27T19:58:00Z">
        <w:r w:rsidR="006F042F" w:rsidRPr="00371705">
          <w:rPr>
            <w:rFonts w:ascii="Times New Roman" w:hAnsi="Times New Roman" w:cs="Times New Roman"/>
            <w:rPrChange w:id="1622" w:author="Wenchao Ma" w:date="2023-07-28T12:18:00Z">
              <w:rPr>
                <w:rFonts w:cstheme="minorHAnsi"/>
                <w:vertAlign w:val="subscript"/>
              </w:rPr>
            </w:rPrChange>
          </w:rPr>
          <w:t xml:space="preserve"> </w:t>
        </w:r>
        <w:r w:rsidR="006F042F" w:rsidRPr="00371705">
          <w:rPr>
            <w:rFonts w:ascii="Times New Roman" w:hAnsi="Times New Roman" w:cs="Times New Roman"/>
            <w:rPrChange w:id="1623" w:author="Wenchao Ma" w:date="2023-07-28T12:18:00Z">
              <w:rPr>
                <w:rFonts w:cstheme="minorHAnsi"/>
              </w:rPr>
            </w:rPrChange>
          </w:rPr>
          <w:t>= 2, 3, 4</w:t>
        </w:r>
      </w:ins>
      <w:ins w:id="1624" w:author="Jujia Li [2]" w:date="2023-07-27T19:49:00Z">
        <w:r w:rsidR="00450BC5" w:rsidRPr="00371705">
          <w:rPr>
            <w:rFonts w:ascii="Times New Roman" w:hAnsi="Times New Roman" w:cs="Times New Roman"/>
            <w:rPrChange w:id="1625" w:author="Wenchao Ma" w:date="2023-07-28T12:18:00Z">
              <w:rPr>
                <w:rFonts w:cstheme="minorHAnsi"/>
              </w:rPr>
            </w:rPrChange>
          </w:rPr>
          <w:t>)</w:t>
        </w:r>
      </w:ins>
      <w:r w:rsidRPr="00371705">
        <w:rPr>
          <w:rFonts w:ascii="Times New Roman" w:hAnsi="Times New Roman" w:cs="Times New Roman"/>
          <w:rPrChange w:id="1626" w:author="Wenchao Ma" w:date="2023-07-28T12:18:00Z">
            <w:rPr>
              <w:rFonts w:cstheme="minorHAnsi"/>
            </w:rPr>
          </w:rPrChange>
        </w:rPr>
        <w:t>, using the manipulated factors that have been implemented in previous research (</w:t>
      </w:r>
      <w:ins w:id="1627" w:author="Jujia Li [2]" w:date="2023-07-27T19:52:00Z">
        <w:r w:rsidR="00052B68" w:rsidRPr="00371705">
          <w:rPr>
            <w:rFonts w:ascii="Times New Roman" w:hAnsi="Times New Roman" w:cs="Times New Roman"/>
            <w:rPrChange w:id="1628" w:author="Wenchao Ma" w:date="2023-07-28T12:18:00Z">
              <w:rPr>
                <w:rFonts w:cstheme="minorHAnsi"/>
              </w:rPr>
            </w:rPrChange>
          </w:rPr>
          <w:t xml:space="preserve">Auné,2020; Mao,2022; </w:t>
        </w:r>
      </w:ins>
      <w:commentRangeStart w:id="1629"/>
      <w:commentRangeStart w:id="1630"/>
      <w:r w:rsidR="00FE3A87" w:rsidRPr="00371705">
        <w:rPr>
          <w:rFonts w:ascii="Times New Roman" w:hAnsi="Times New Roman" w:cs="Times New Roman"/>
          <w:rPrChange w:id="1631" w:author="Wenchao Ma" w:date="2023-07-28T12:18:00Z">
            <w:rPr>
              <w:rFonts w:cstheme="minorHAnsi"/>
            </w:rPr>
          </w:rPrChange>
        </w:rPr>
        <w:t xml:space="preserve">Rijmen,2011; </w:t>
      </w:r>
      <w:r w:rsidR="00840B3C" w:rsidRPr="00371705">
        <w:rPr>
          <w:rFonts w:ascii="Times New Roman" w:hAnsi="Times New Roman" w:cs="Times New Roman"/>
          <w:rPrChange w:id="1632" w:author="Wenchao Ma" w:date="2023-07-28T12:18:00Z">
            <w:rPr>
              <w:rFonts w:cstheme="minorHAnsi"/>
            </w:rPr>
          </w:rPrChange>
        </w:rPr>
        <w:t xml:space="preserve">Svetina et al., 2017; </w:t>
      </w:r>
      <w:r w:rsidRPr="00371705">
        <w:rPr>
          <w:rFonts w:ascii="Times New Roman" w:hAnsi="Times New Roman" w:cs="Times New Roman"/>
          <w:rPrChange w:id="1633" w:author="Wenchao Ma" w:date="2023-07-28T12:18:00Z">
            <w:rPr>
              <w:rFonts w:cstheme="minorHAnsi"/>
            </w:rPr>
          </w:rPrChange>
        </w:rPr>
        <w:t>Wang et al., 2018</w:t>
      </w:r>
      <w:del w:id="1634" w:author="Jujia Li [2]" w:date="2023-07-27T19:52:00Z">
        <w:r w:rsidRPr="00371705" w:rsidDel="00052B68">
          <w:rPr>
            <w:rFonts w:ascii="Times New Roman" w:hAnsi="Times New Roman" w:cs="Times New Roman"/>
            <w:rPrChange w:id="1635" w:author="Wenchao Ma" w:date="2023-07-28T12:18:00Z">
              <w:rPr>
                <w:rFonts w:cstheme="minorHAnsi"/>
              </w:rPr>
            </w:rPrChange>
          </w:rPr>
          <w:delText xml:space="preserve">; </w:delText>
        </w:r>
        <w:r w:rsidR="00840B3C" w:rsidRPr="00371705" w:rsidDel="00052B68">
          <w:rPr>
            <w:rFonts w:ascii="Times New Roman" w:hAnsi="Times New Roman" w:cs="Times New Roman"/>
            <w:rPrChange w:id="1636" w:author="Wenchao Ma" w:date="2023-07-28T12:18:00Z">
              <w:rPr>
                <w:rFonts w:cstheme="minorHAnsi"/>
              </w:rPr>
            </w:rPrChange>
          </w:rPr>
          <w:delText>Auné,2020; Mao,2022</w:delText>
        </w:r>
      </w:del>
      <w:r w:rsidRPr="00371705">
        <w:rPr>
          <w:rFonts w:ascii="Times New Roman" w:hAnsi="Times New Roman" w:cs="Times New Roman"/>
          <w:rPrChange w:id="1637" w:author="Wenchao Ma" w:date="2023-07-28T12:18:00Z">
            <w:rPr>
              <w:rFonts w:cstheme="minorHAnsi"/>
            </w:rPr>
          </w:rPrChange>
        </w:rPr>
        <w:t xml:space="preserve">), </w:t>
      </w:r>
      <w:commentRangeEnd w:id="1629"/>
      <w:r w:rsidR="00A267E4" w:rsidRPr="00371705">
        <w:rPr>
          <w:rStyle w:val="CommentReference"/>
          <w:rFonts w:ascii="Times New Roman" w:hAnsi="Times New Roman" w:cs="Times New Roman"/>
          <w:rPrChange w:id="1638" w:author="Wenchao Ma" w:date="2023-07-28T12:18:00Z">
            <w:rPr>
              <w:rStyle w:val="CommentReference"/>
            </w:rPr>
          </w:rPrChange>
        </w:rPr>
        <w:commentReference w:id="1629"/>
      </w:r>
      <w:commentRangeEnd w:id="1630"/>
      <w:r w:rsidR="00B02BF0">
        <w:rPr>
          <w:rStyle w:val="CommentReference"/>
        </w:rPr>
        <w:commentReference w:id="1630"/>
      </w:r>
      <w:r w:rsidRPr="00371705">
        <w:rPr>
          <w:rFonts w:ascii="Times New Roman" w:hAnsi="Times New Roman" w:cs="Times New Roman"/>
          <w:rPrChange w:id="1639" w:author="Wenchao Ma" w:date="2023-07-28T12:18:00Z">
            <w:rPr>
              <w:rFonts w:cstheme="minorHAnsi"/>
            </w:rPr>
          </w:rPrChange>
        </w:rPr>
        <w:t>including sample size (</w:t>
      </w:r>
      <w:r w:rsidR="00840B3C" w:rsidRPr="00371705">
        <w:rPr>
          <w:rFonts w:ascii="Times New Roman" w:hAnsi="Times New Roman" w:cs="Times New Roman"/>
          <w:rPrChange w:id="1640" w:author="Wenchao Ma" w:date="2023-07-28T12:18:00Z">
            <w:rPr>
              <w:rFonts w:cstheme="minorHAnsi"/>
            </w:rPr>
          </w:rPrChange>
        </w:rPr>
        <w:t>three</w:t>
      </w:r>
      <w:r w:rsidRPr="00371705">
        <w:rPr>
          <w:rFonts w:ascii="Times New Roman" w:hAnsi="Times New Roman" w:cs="Times New Roman"/>
          <w:rPrChange w:id="1641" w:author="Wenchao Ma" w:date="2023-07-28T12:18:00Z">
            <w:rPr>
              <w:rFonts w:cstheme="minorHAnsi"/>
            </w:rPr>
          </w:rPrChange>
        </w:rPr>
        <w:t xml:space="preserve"> levels</w:t>
      </w:r>
      <w:r w:rsidR="00840B3C" w:rsidRPr="00371705">
        <w:rPr>
          <w:rFonts w:ascii="Times New Roman" w:hAnsi="Times New Roman" w:cs="Times New Roman"/>
          <w:rPrChange w:id="1642" w:author="Wenchao Ma" w:date="2023-07-28T12:18:00Z">
            <w:rPr>
              <w:rFonts w:cstheme="minorHAnsi"/>
            </w:rPr>
          </w:rPrChange>
        </w:rPr>
        <w:t xml:space="preserve">: N= 250, 500, 1000 </w:t>
      </w:r>
      <w:r w:rsidRPr="00371705">
        <w:rPr>
          <w:rFonts w:ascii="Times New Roman" w:hAnsi="Times New Roman" w:cs="Times New Roman"/>
          <w:rPrChange w:id="1643" w:author="Wenchao Ma" w:date="2023-07-28T12:18:00Z">
            <w:rPr>
              <w:rFonts w:cstheme="minorHAnsi"/>
            </w:rPr>
          </w:rPrChange>
        </w:rPr>
        <w:t xml:space="preserve">), </w:t>
      </w:r>
      <w:ins w:id="1644" w:author="Jujia Li [2]" w:date="2023-07-27T19:58:00Z">
        <w:r w:rsidR="006F042F" w:rsidRPr="00371705">
          <w:rPr>
            <w:rFonts w:ascii="Times New Roman" w:hAnsi="Times New Roman" w:cs="Times New Roman"/>
            <w:rPrChange w:id="1645" w:author="Wenchao Ma" w:date="2023-07-28T12:18:00Z">
              <w:rPr>
                <w:rFonts w:cstheme="minorHAnsi"/>
              </w:rPr>
            </w:rPrChange>
          </w:rPr>
          <w:t xml:space="preserve">number of </w:t>
        </w:r>
      </w:ins>
      <w:r w:rsidR="00840B3C" w:rsidRPr="00371705">
        <w:rPr>
          <w:rFonts w:ascii="Times New Roman" w:hAnsi="Times New Roman" w:cs="Times New Roman"/>
          <w:rPrChange w:id="1646" w:author="Wenchao Ma" w:date="2023-07-28T12:18:00Z">
            <w:rPr>
              <w:rFonts w:cstheme="minorHAnsi"/>
            </w:rPr>
          </w:rPrChange>
        </w:rPr>
        <w:t>item per factor</w:t>
      </w:r>
      <w:r w:rsidRPr="00371705">
        <w:rPr>
          <w:rFonts w:ascii="Times New Roman" w:hAnsi="Times New Roman" w:cs="Times New Roman"/>
          <w:rPrChange w:id="1647" w:author="Wenchao Ma" w:date="2023-07-28T12:18:00Z">
            <w:rPr>
              <w:rFonts w:cstheme="minorHAnsi"/>
            </w:rPr>
          </w:rPrChange>
        </w:rPr>
        <w:t xml:space="preserve"> (two levels</w:t>
      </w:r>
      <w:r w:rsidR="00840B3C" w:rsidRPr="00371705">
        <w:rPr>
          <w:rFonts w:ascii="Times New Roman" w:hAnsi="Times New Roman" w:cs="Times New Roman"/>
          <w:rPrChange w:id="1648" w:author="Wenchao Ma" w:date="2023-07-28T12:18:00Z">
            <w:rPr>
              <w:rFonts w:cstheme="minorHAnsi"/>
            </w:rPr>
          </w:rPrChange>
        </w:rPr>
        <w:t>: I = 5, 10</w:t>
      </w:r>
      <w:r w:rsidRPr="00371705">
        <w:rPr>
          <w:rFonts w:ascii="Times New Roman" w:hAnsi="Times New Roman" w:cs="Times New Roman"/>
          <w:rPrChange w:id="1649" w:author="Wenchao Ma" w:date="2023-07-28T12:18:00Z">
            <w:rPr>
              <w:rFonts w:cstheme="minorHAnsi"/>
            </w:rPr>
          </w:rPrChange>
        </w:rPr>
        <w:t>),</w:t>
      </w:r>
      <w:ins w:id="1650" w:author="Jujia Li [2]" w:date="2023-07-27T19:58:00Z">
        <w:r w:rsidR="006F042F" w:rsidRPr="00371705">
          <w:rPr>
            <w:rFonts w:ascii="Times New Roman" w:hAnsi="Times New Roman" w:cs="Times New Roman"/>
            <w:rPrChange w:id="1651" w:author="Wenchao Ma" w:date="2023-07-28T12:18:00Z">
              <w:rPr>
                <w:rFonts w:cstheme="minorHAnsi"/>
              </w:rPr>
            </w:rPrChange>
          </w:rPr>
          <w:t xml:space="preserve"> </w:t>
        </w:r>
      </w:ins>
      <w:del w:id="1652" w:author="Jujia Li [2]" w:date="2023-07-27T19:58:00Z">
        <w:r w:rsidRPr="00371705" w:rsidDel="006F042F">
          <w:rPr>
            <w:rFonts w:ascii="Times New Roman" w:hAnsi="Times New Roman" w:cs="Times New Roman"/>
            <w:rPrChange w:id="1653" w:author="Wenchao Ma" w:date="2023-07-28T12:18:00Z">
              <w:rPr>
                <w:rFonts w:cstheme="minorHAnsi"/>
              </w:rPr>
            </w:rPrChange>
          </w:rPr>
          <w:lastRenderedPageBreak/>
          <w:delText xml:space="preserve"> </w:delText>
        </w:r>
      </w:del>
      <w:r w:rsidRPr="00371705">
        <w:rPr>
          <w:rFonts w:ascii="Times New Roman" w:hAnsi="Times New Roman" w:cs="Times New Roman"/>
          <w:rPrChange w:id="1654" w:author="Wenchao Ma" w:date="2023-07-28T12:18:00Z">
            <w:rPr>
              <w:rFonts w:cstheme="minorHAnsi"/>
            </w:rPr>
          </w:rPrChange>
        </w:rPr>
        <w:t xml:space="preserve">and the </w:t>
      </w:r>
      <w:r w:rsidR="00840B3C" w:rsidRPr="00371705">
        <w:rPr>
          <w:rFonts w:ascii="Times New Roman" w:hAnsi="Times New Roman" w:cs="Times New Roman"/>
          <w:rPrChange w:id="1655" w:author="Wenchao Ma" w:date="2023-07-28T12:18:00Z">
            <w:rPr>
              <w:rFonts w:cstheme="minorHAnsi"/>
            </w:rPr>
          </w:rPrChange>
        </w:rPr>
        <w:t xml:space="preserve">degree of nonnormality on population’s latent traits </w:t>
      </w:r>
      <w:r w:rsidRPr="00371705">
        <w:rPr>
          <w:rFonts w:ascii="Times New Roman" w:hAnsi="Times New Roman" w:cs="Times New Roman"/>
          <w:rPrChange w:id="1656" w:author="Wenchao Ma" w:date="2023-07-28T12:18:00Z">
            <w:rPr>
              <w:rFonts w:cstheme="minorHAnsi"/>
            </w:rPr>
          </w:rPrChange>
        </w:rPr>
        <w:t>(</w:t>
      </w:r>
      <w:r w:rsidR="00840B3C" w:rsidRPr="00371705">
        <w:rPr>
          <w:rFonts w:ascii="Times New Roman" w:hAnsi="Times New Roman" w:cs="Times New Roman"/>
          <w:rPrChange w:id="1657" w:author="Wenchao Ma" w:date="2023-07-28T12:18:00Z">
            <w:rPr>
              <w:rFonts w:cstheme="minorHAnsi"/>
            </w:rPr>
          </w:rPrChange>
        </w:rPr>
        <w:t>three</w:t>
      </w:r>
      <w:r w:rsidRPr="00371705">
        <w:rPr>
          <w:rFonts w:ascii="Times New Roman" w:hAnsi="Times New Roman" w:cs="Times New Roman"/>
          <w:rPrChange w:id="1658" w:author="Wenchao Ma" w:date="2023-07-28T12:18:00Z">
            <w:rPr>
              <w:rFonts w:cstheme="minorHAnsi"/>
            </w:rPr>
          </w:rPrChange>
        </w:rPr>
        <w:t xml:space="preserve"> levels at general factor and </w:t>
      </w:r>
      <w:r w:rsidR="00840B3C" w:rsidRPr="00371705">
        <w:rPr>
          <w:rFonts w:ascii="Times New Roman" w:hAnsi="Times New Roman" w:cs="Times New Roman"/>
          <w:rPrChange w:id="1659" w:author="Wenchao Ma" w:date="2023-07-28T12:18:00Z">
            <w:rPr>
              <w:rFonts w:cstheme="minorHAnsi"/>
            </w:rPr>
          </w:rPrChange>
        </w:rPr>
        <w:t>three</w:t>
      </w:r>
      <w:r w:rsidRPr="00371705">
        <w:rPr>
          <w:rFonts w:ascii="Times New Roman" w:hAnsi="Times New Roman" w:cs="Times New Roman"/>
          <w:rPrChange w:id="1660" w:author="Wenchao Ma" w:date="2023-07-28T12:18:00Z">
            <w:rPr>
              <w:rFonts w:cstheme="minorHAnsi"/>
            </w:rPr>
          </w:rPrChange>
        </w:rPr>
        <w:t xml:space="preserve"> levels at specific/group factor; see Table 1). </w:t>
      </w:r>
    </w:p>
    <w:p w14:paraId="4A8ED94F" w14:textId="14B232B8" w:rsidR="00D51F90" w:rsidRPr="00371705" w:rsidDel="005E4200" w:rsidRDefault="0009399C">
      <w:pPr>
        <w:spacing w:after="0" w:line="480" w:lineRule="auto"/>
        <w:ind w:firstLine="720"/>
        <w:rPr>
          <w:del w:id="1661" w:author="Jujia Li [2]" w:date="2023-07-27T08:17:00Z"/>
          <w:rFonts w:ascii="Times New Roman" w:hAnsi="Times New Roman" w:cs="Times New Roman"/>
          <w:rPrChange w:id="1662" w:author="Wenchao Ma" w:date="2023-07-28T12:18:00Z">
            <w:rPr>
              <w:del w:id="1663" w:author="Jujia Li [2]" w:date="2023-07-27T08:17:00Z"/>
              <w:rFonts w:cstheme="minorHAnsi"/>
            </w:rPr>
          </w:rPrChange>
        </w:rPr>
        <w:pPrChange w:id="1664" w:author="Jujia Li [2]" w:date="2023-07-27T20:23:00Z">
          <w:pPr>
            <w:spacing w:after="0" w:line="480" w:lineRule="auto"/>
          </w:pPr>
        </w:pPrChange>
      </w:pPr>
      <w:ins w:id="1665" w:author="Jujia Li [2]" w:date="2023-07-27T10:25:00Z">
        <w:r w:rsidRPr="00371705">
          <w:rPr>
            <w:rFonts w:ascii="Times New Roman" w:hAnsi="Times New Roman" w:cs="Times New Roman"/>
            <w:rPrChange w:id="1666" w:author="Wenchao Ma" w:date="2023-07-28T12:18:00Z">
              <w:rPr>
                <w:rFonts w:cstheme="minorHAnsi"/>
              </w:rPr>
            </w:rPrChange>
          </w:rPr>
          <w:t xml:space="preserve">In bifactor models, each subject </w:t>
        </w:r>
        <w:del w:id="1667" w:author="Wenchao Ma" w:date="2023-07-28T12:16:00Z">
          <w:r w:rsidRPr="00371705" w:rsidDel="00371705">
            <w:rPr>
              <w:rFonts w:ascii="Times New Roman" w:hAnsi="Times New Roman" w:cs="Times New Roman"/>
              <w:rPrChange w:id="1668" w:author="Wenchao Ma" w:date="2023-07-28T12:18:00Z">
                <w:rPr>
                  <w:rFonts w:cstheme="minorHAnsi"/>
                </w:rPr>
              </w:rPrChange>
            </w:rPr>
            <w:delText xml:space="preserve">(participant or patient) </w:delText>
          </w:r>
        </w:del>
        <w:r w:rsidRPr="00371705">
          <w:rPr>
            <w:rFonts w:ascii="Times New Roman" w:hAnsi="Times New Roman" w:cs="Times New Roman"/>
            <w:rPrChange w:id="1669" w:author="Wenchao Ma" w:date="2023-07-28T12:18:00Z">
              <w:rPr>
                <w:rFonts w:cstheme="minorHAnsi"/>
              </w:rPr>
            </w:rPrChange>
          </w:rPr>
          <w:t xml:space="preserve">has one </w:t>
        </w:r>
        <w:del w:id="1670" w:author="Wenchao Ma" w:date="2023-07-28T12:16:00Z">
          <w:r w:rsidRPr="00371705" w:rsidDel="00371705">
            <w:rPr>
              <w:rFonts w:ascii="Times New Roman" w:hAnsi="Times New Roman" w:cs="Times New Roman"/>
              <w:rPrChange w:id="1671" w:author="Wenchao Ma" w:date="2023-07-28T12:18:00Z">
                <w:rPr>
                  <w:rFonts w:cstheme="minorHAnsi"/>
                </w:rPr>
              </w:rPrChange>
            </w:rPr>
            <w:delText xml:space="preserve">latent trait on </w:delText>
          </w:r>
        </w:del>
        <w:r w:rsidRPr="00371705">
          <w:rPr>
            <w:rFonts w:ascii="Times New Roman" w:hAnsi="Times New Roman" w:cs="Times New Roman"/>
            <w:rPrChange w:id="1672" w:author="Wenchao Ma" w:date="2023-07-28T12:18:00Z">
              <w:rPr>
                <w:rFonts w:cstheme="minorHAnsi"/>
              </w:rPr>
            </w:rPrChange>
          </w:rPr>
          <w:t>general factor (θ</w:t>
        </w:r>
        <w:r w:rsidRPr="00371705">
          <w:rPr>
            <w:rFonts w:ascii="Times New Roman" w:hAnsi="Times New Roman" w:cs="Times New Roman"/>
            <w:vertAlign w:val="subscript"/>
            <w:rPrChange w:id="1673" w:author="Wenchao Ma" w:date="2023-07-28T12:18:00Z">
              <w:rPr>
                <w:rFonts w:cstheme="minorHAnsi"/>
                <w:vertAlign w:val="subscript"/>
              </w:rPr>
            </w:rPrChange>
          </w:rPr>
          <w:t>g</w:t>
        </w:r>
        <w:r w:rsidRPr="00371705">
          <w:rPr>
            <w:rFonts w:ascii="Times New Roman" w:hAnsi="Times New Roman" w:cs="Times New Roman"/>
            <w:rPrChange w:id="1674" w:author="Wenchao Ma" w:date="2023-07-28T12:18:00Z">
              <w:rPr>
                <w:rFonts w:cstheme="minorHAnsi"/>
              </w:rPr>
            </w:rPrChange>
          </w:rPr>
          <w:t xml:space="preserve">) and several </w:t>
        </w:r>
        <w:del w:id="1675" w:author="Wenchao Ma" w:date="2023-07-28T12:16:00Z">
          <w:r w:rsidRPr="00371705" w:rsidDel="00371705">
            <w:rPr>
              <w:rFonts w:ascii="Times New Roman" w:hAnsi="Times New Roman" w:cs="Times New Roman"/>
              <w:rPrChange w:id="1676" w:author="Wenchao Ma" w:date="2023-07-28T12:18:00Z">
                <w:rPr>
                  <w:rFonts w:cstheme="minorHAnsi"/>
                </w:rPr>
              </w:rPrChange>
            </w:rPr>
            <w:delText xml:space="preserve">latent traits on </w:delText>
          </w:r>
        </w:del>
        <w:r w:rsidRPr="00371705">
          <w:rPr>
            <w:rFonts w:ascii="Times New Roman" w:hAnsi="Times New Roman" w:cs="Times New Roman"/>
            <w:rPrChange w:id="1677" w:author="Wenchao Ma" w:date="2023-07-28T12:18:00Z">
              <w:rPr>
                <w:rFonts w:cstheme="minorHAnsi"/>
              </w:rPr>
            </w:rPrChange>
          </w:rPr>
          <w:t>specific factors (θ</w:t>
        </w:r>
        <w:r w:rsidRPr="00371705">
          <w:rPr>
            <w:rFonts w:ascii="Times New Roman" w:hAnsi="Times New Roman" w:cs="Times New Roman"/>
            <w:vertAlign w:val="subscript"/>
            <w:rPrChange w:id="1678" w:author="Wenchao Ma" w:date="2023-07-28T12:18:00Z">
              <w:rPr>
                <w:rFonts w:cstheme="minorHAnsi"/>
                <w:vertAlign w:val="subscript"/>
              </w:rPr>
            </w:rPrChange>
          </w:rPr>
          <w:t>sk</w:t>
        </w:r>
        <w:r w:rsidRPr="00371705">
          <w:rPr>
            <w:rFonts w:ascii="Times New Roman" w:hAnsi="Times New Roman" w:cs="Times New Roman"/>
            <w:rPrChange w:id="1679" w:author="Wenchao Ma" w:date="2023-07-28T12:18:00Z">
              <w:rPr>
                <w:rFonts w:cstheme="minorHAnsi"/>
              </w:rPr>
            </w:rPrChange>
          </w:rPr>
          <w:t xml:space="preserve">), in which k is the number of specific factors. We </w:t>
        </w:r>
        <w:commentRangeStart w:id="1680"/>
        <w:commentRangeStart w:id="1681"/>
        <w:r w:rsidRPr="00371705">
          <w:rPr>
            <w:rFonts w:ascii="Times New Roman" w:hAnsi="Times New Roman" w:cs="Times New Roman"/>
            <w:rPrChange w:id="1682" w:author="Wenchao Ma" w:date="2023-07-28T12:18:00Z">
              <w:rPr>
                <w:rFonts w:cstheme="minorHAnsi"/>
              </w:rPr>
            </w:rPrChange>
          </w:rPr>
          <w:t xml:space="preserve">simulate three levels of nonnormality </w:t>
        </w:r>
      </w:ins>
      <w:commentRangeEnd w:id="1680"/>
      <w:r w:rsidR="00371705" w:rsidRPr="00371705">
        <w:rPr>
          <w:rStyle w:val="CommentReference"/>
          <w:rFonts w:ascii="Times New Roman" w:hAnsi="Times New Roman" w:cs="Times New Roman"/>
          <w:rPrChange w:id="1683" w:author="Wenchao Ma" w:date="2023-07-28T12:18:00Z">
            <w:rPr>
              <w:rStyle w:val="CommentReference"/>
            </w:rPr>
          </w:rPrChange>
        </w:rPr>
        <w:commentReference w:id="1680"/>
      </w:r>
      <w:commentRangeEnd w:id="1681"/>
      <w:r w:rsidR="00D90782">
        <w:rPr>
          <w:rStyle w:val="CommentReference"/>
        </w:rPr>
        <w:commentReference w:id="1681"/>
      </w:r>
      <w:ins w:id="1684" w:author="Jujia Li [2]" w:date="2023-07-27T10:25:00Z">
        <w:r w:rsidRPr="00371705">
          <w:rPr>
            <w:rFonts w:ascii="Times New Roman" w:hAnsi="Times New Roman" w:cs="Times New Roman"/>
            <w:rPrChange w:id="1685" w:author="Wenchao Ma" w:date="2023-07-28T12:18:00Z">
              <w:rPr>
                <w:rFonts w:cstheme="minorHAnsi"/>
              </w:rPr>
            </w:rPrChange>
          </w:rPr>
          <w:t>on general factor and specific factors: normality (with skewness and kurtosis values of 0), moderate nonnormality (skewness: 2, kurtosis: 7), and severe nonnormality (skewness: 3, kurtosis: 21)</w:t>
        </w:r>
      </w:ins>
      <w:ins w:id="1686" w:author="Jujia Li [2]" w:date="2023-07-29T08:50:00Z">
        <w:r w:rsidR="00D90782">
          <w:rPr>
            <w:rFonts w:ascii="Times New Roman" w:hAnsi="Times New Roman" w:cs="Times New Roman"/>
          </w:rPr>
          <w:t xml:space="preserve">, </w:t>
        </w:r>
        <w:r w:rsidR="00D90782" w:rsidRPr="00D90782">
          <w:rPr>
            <w:rFonts w:ascii="Times New Roman" w:hAnsi="Times New Roman" w:cs="Times New Roman"/>
          </w:rPr>
          <w:t>based on prior literature (Curran, West, &amp; Finch,</w:t>
        </w:r>
        <w:r w:rsidR="00D90782">
          <w:rPr>
            <w:rFonts w:ascii="Times New Roman" w:hAnsi="Times New Roman" w:cs="Times New Roman"/>
          </w:rPr>
          <w:t xml:space="preserve"> </w:t>
        </w:r>
        <w:r w:rsidR="00D90782" w:rsidRPr="00D90782">
          <w:rPr>
            <w:rFonts w:ascii="Times New Roman" w:hAnsi="Times New Roman" w:cs="Times New Roman"/>
          </w:rPr>
          <w:t>1996).</w:t>
        </w:r>
      </w:ins>
      <w:ins w:id="1687" w:author="Jujia Li [2]" w:date="2023-07-27T10:25:00Z">
        <w:r w:rsidRPr="00371705">
          <w:rPr>
            <w:rFonts w:ascii="Times New Roman" w:hAnsi="Times New Roman" w:cs="Times New Roman"/>
            <w:rPrChange w:id="1688" w:author="Wenchao Ma" w:date="2023-07-28T12:18:00Z">
              <w:rPr>
                <w:rFonts w:cstheme="minorHAnsi"/>
              </w:rPr>
            </w:rPrChange>
          </w:rPr>
          <w:t xml:space="preserve"> There are nine different combinations of nonnormality for the general factor and specific factors. All the nonnormalities of the latent traits pertaining to the specific factors (θ</w:t>
        </w:r>
        <w:r w:rsidRPr="00371705">
          <w:rPr>
            <w:rFonts w:ascii="Times New Roman" w:hAnsi="Times New Roman" w:cs="Times New Roman"/>
            <w:vertAlign w:val="subscript"/>
            <w:rPrChange w:id="1689" w:author="Wenchao Ma" w:date="2023-07-28T12:18:00Z">
              <w:rPr>
                <w:rFonts w:cstheme="minorHAnsi"/>
                <w:vertAlign w:val="subscript"/>
              </w:rPr>
            </w:rPrChange>
          </w:rPr>
          <w:t>s</w:t>
        </w:r>
      </w:ins>
      <w:ins w:id="1690" w:author="Jujia Li [2]" w:date="2023-07-27T10:36:00Z">
        <w:r w:rsidR="00120D88" w:rsidRPr="00371705">
          <w:rPr>
            <w:rFonts w:ascii="Times New Roman" w:hAnsi="Times New Roman" w:cs="Times New Roman"/>
            <w:vertAlign w:val="subscript"/>
            <w:rPrChange w:id="1691" w:author="Wenchao Ma" w:date="2023-07-28T12:18:00Z">
              <w:rPr>
                <w:rFonts w:cstheme="minorHAnsi"/>
                <w:vertAlign w:val="subscript"/>
              </w:rPr>
            </w:rPrChange>
          </w:rPr>
          <w:t>k</w:t>
        </w:r>
      </w:ins>
      <w:ins w:id="1692" w:author="Jujia Li [2]" w:date="2023-07-27T10:25:00Z">
        <w:r w:rsidRPr="00371705">
          <w:rPr>
            <w:rFonts w:ascii="Times New Roman" w:hAnsi="Times New Roman" w:cs="Times New Roman"/>
            <w:rPrChange w:id="1693" w:author="Wenchao Ma" w:date="2023-07-28T12:18:00Z">
              <w:rPr>
                <w:rFonts w:cstheme="minorHAnsi"/>
              </w:rPr>
            </w:rPrChange>
          </w:rPr>
          <w:t>) are set to the same values in both 2, 3, and 4 specific factors settings.</w:t>
        </w:r>
        <w:commentRangeStart w:id="1694"/>
        <w:commentRangeEnd w:id="1694"/>
        <w:r w:rsidRPr="00371705">
          <w:rPr>
            <w:rStyle w:val="CommentReference"/>
            <w:rFonts w:ascii="Times New Roman" w:hAnsi="Times New Roman" w:cs="Times New Roman"/>
            <w:rPrChange w:id="1695" w:author="Wenchao Ma" w:date="2023-07-28T12:18:00Z">
              <w:rPr>
                <w:rStyle w:val="CommentReference"/>
              </w:rPr>
            </w:rPrChange>
          </w:rPr>
          <w:commentReference w:id="1694"/>
        </w:r>
        <w:commentRangeStart w:id="1696"/>
        <w:commentRangeStart w:id="1697"/>
        <w:commentRangeEnd w:id="1696"/>
        <w:r w:rsidRPr="00371705">
          <w:rPr>
            <w:rStyle w:val="CommentReference"/>
            <w:rFonts w:ascii="Times New Roman" w:hAnsi="Times New Roman" w:cs="Times New Roman"/>
            <w:rPrChange w:id="1698" w:author="Wenchao Ma" w:date="2023-07-28T12:18:00Z">
              <w:rPr>
                <w:rStyle w:val="CommentReference"/>
              </w:rPr>
            </w:rPrChange>
          </w:rPr>
          <w:commentReference w:id="1696"/>
        </w:r>
      </w:ins>
      <w:commentRangeEnd w:id="1697"/>
      <w:ins w:id="1699" w:author="Jujia Li [2]" w:date="2023-07-29T08:42:00Z">
        <w:r w:rsidR="00B02BF0">
          <w:rPr>
            <w:rStyle w:val="CommentReference"/>
          </w:rPr>
          <w:commentReference w:id="1697"/>
        </w:r>
      </w:ins>
      <w:moveToRangeStart w:id="1700" w:author="Jujia Li [2]" w:date="2023-07-27T08:14:00Z" w:name="move141338060"/>
      <w:commentRangeStart w:id="1701"/>
      <w:commentRangeStart w:id="1702"/>
      <w:moveTo w:id="1703" w:author="Jujia Li [2]" w:date="2023-07-27T08:14:00Z">
        <w:del w:id="1704" w:author="Jujia Li [2]" w:date="2023-07-27T08:17:00Z">
          <w:r w:rsidR="00D51F90" w:rsidRPr="00371705" w:rsidDel="00D51F90">
            <w:rPr>
              <w:rFonts w:ascii="Times New Roman" w:hAnsi="Times New Roman" w:cs="Times New Roman"/>
              <w:rPrChange w:id="1705" w:author="Wenchao Ma" w:date="2023-07-28T12:18:00Z">
                <w:rPr>
                  <w:rFonts w:cstheme="minorHAnsi"/>
                </w:rPr>
              </w:rPrChange>
            </w:rPr>
            <w:delText xml:space="preserve">To achieve this, </w:delText>
          </w:r>
        </w:del>
        <w:del w:id="1706" w:author="Jujia Li [2]" w:date="2023-07-27T08:16:00Z">
          <w:r w:rsidR="00D51F90" w:rsidRPr="00371705" w:rsidDel="00D51F90">
            <w:rPr>
              <w:rFonts w:ascii="Times New Roman" w:hAnsi="Times New Roman" w:cs="Times New Roman"/>
              <w:rPrChange w:id="1707" w:author="Wenchao Ma" w:date="2023-07-28T12:18:00Z">
                <w:rPr>
                  <w:rFonts w:cstheme="minorHAnsi"/>
                </w:rPr>
              </w:rPrChange>
            </w:rPr>
            <w:delText>we simulate three levels of nonnormality: normality (with skewness and kurtosis values of 0), moderate nonnormality (skewness: 2, kurtosis: 7), and severe nonnormality (skewness: 3, kurtosis: 21). There are nine different combinations of nonnormality for the general factor and specific factors. All the nonnormalities of the latent traits pertaining to the specific factors (θ</w:delText>
          </w:r>
          <w:r w:rsidR="00D51F90" w:rsidRPr="00371705" w:rsidDel="00D51F90">
            <w:rPr>
              <w:rFonts w:ascii="Times New Roman" w:hAnsi="Times New Roman" w:cs="Times New Roman"/>
              <w:vertAlign w:val="subscript"/>
              <w:rPrChange w:id="1708" w:author="Wenchao Ma" w:date="2023-07-28T12:18:00Z">
                <w:rPr>
                  <w:rFonts w:cstheme="minorHAnsi"/>
                  <w:vertAlign w:val="subscript"/>
                </w:rPr>
              </w:rPrChange>
            </w:rPr>
            <w:delText>s</w:delText>
          </w:r>
          <w:r w:rsidR="00D51F90" w:rsidRPr="00371705" w:rsidDel="00D51F90">
            <w:rPr>
              <w:rFonts w:ascii="Times New Roman" w:hAnsi="Times New Roman" w:cs="Times New Roman"/>
              <w:rPrChange w:id="1709" w:author="Wenchao Ma" w:date="2023-07-28T12:18:00Z">
                <w:rPr>
                  <w:rFonts w:cstheme="minorHAnsi"/>
                </w:rPr>
              </w:rPrChange>
            </w:rPr>
            <w:delText>) are set to the same values in both 2, 3, and 4 specific factors settings.</w:delText>
          </w:r>
          <w:commentRangeEnd w:id="1701"/>
          <w:r w:rsidR="00D51F90" w:rsidRPr="00371705" w:rsidDel="00D51F90">
            <w:rPr>
              <w:rStyle w:val="CommentReference"/>
              <w:rFonts w:ascii="Times New Roman" w:hAnsi="Times New Roman" w:cs="Times New Roman"/>
              <w:rPrChange w:id="1710" w:author="Wenchao Ma" w:date="2023-07-28T12:18:00Z">
                <w:rPr>
                  <w:rStyle w:val="CommentReference"/>
                </w:rPr>
              </w:rPrChange>
            </w:rPr>
            <w:commentReference w:id="1701"/>
          </w:r>
          <w:commentRangeEnd w:id="1702"/>
          <w:r w:rsidR="00D51F90" w:rsidRPr="00371705" w:rsidDel="00D51F90">
            <w:rPr>
              <w:rStyle w:val="CommentReference"/>
              <w:rFonts w:ascii="Times New Roman" w:hAnsi="Times New Roman" w:cs="Times New Roman"/>
              <w:rPrChange w:id="1711" w:author="Wenchao Ma" w:date="2023-07-28T12:18:00Z">
                <w:rPr>
                  <w:rStyle w:val="CommentReference"/>
                </w:rPr>
              </w:rPrChange>
            </w:rPr>
            <w:commentReference w:id="1702"/>
          </w:r>
        </w:del>
      </w:moveTo>
      <w:moveToRangeEnd w:id="1700"/>
    </w:p>
    <w:p w14:paraId="485310DC" w14:textId="77777777" w:rsidR="00840B3C" w:rsidRPr="00371705" w:rsidRDefault="00840B3C" w:rsidP="00CF1779">
      <w:pPr>
        <w:spacing w:after="0" w:line="480" w:lineRule="auto"/>
        <w:ind w:firstLine="720"/>
        <w:rPr>
          <w:rFonts w:ascii="Times New Roman" w:hAnsi="Times New Roman" w:cs="Times New Roman"/>
          <w:rPrChange w:id="1712" w:author="Wenchao Ma" w:date="2023-07-28T12:18:00Z">
            <w:rPr>
              <w:rFonts w:cstheme="minorHAnsi"/>
            </w:rPr>
          </w:rPrChange>
        </w:rPr>
      </w:pPr>
    </w:p>
    <w:p w14:paraId="6A0F11FA" w14:textId="77777777" w:rsidR="009D6700" w:rsidRPr="00371705" w:rsidRDefault="009D6700" w:rsidP="008D172D">
      <w:pPr>
        <w:spacing w:after="0" w:line="480" w:lineRule="auto"/>
        <w:rPr>
          <w:rFonts w:ascii="Times New Roman" w:hAnsi="Times New Roman" w:cs="Times New Roman"/>
          <w:b/>
          <w:bCs/>
          <w:rPrChange w:id="1713" w:author="Wenchao Ma" w:date="2023-07-28T12:18:00Z">
            <w:rPr>
              <w:rFonts w:cstheme="minorHAnsi"/>
            </w:rPr>
          </w:rPrChange>
        </w:rPr>
      </w:pPr>
      <w:r w:rsidRPr="00371705">
        <w:rPr>
          <w:rFonts w:ascii="Times New Roman" w:hAnsi="Times New Roman" w:cs="Times New Roman"/>
          <w:b/>
          <w:bCs/>
          <w:rPrChange w:id="1714" w:author="Wenchao Ma" w:date="2023-07-28T12:18:00Z">
            <w:rPr>
              <w:rFonts w:cstheme="minorHAnsi"/>
            </w:rPr>
          </w:rPrChange>
        </w:rPr>
        <w:t>Table 1 Simulation Design</w:t>
      </w:r>
    </w:p>
    <w:tbl>
      <w:tblPr>
        <w:tblStyle w:val="TableGrid"/>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890"/>
        <w:gridCol w:w="3775"/>
      </w:tblGrid>
      <w:tr w:rsidR="00D7176F" w:rsidRPr="00371705" w14:paraId="5442630C" w14:textId="77777777" w:rsidTr="008145E7">
        <w:tc>
          <w:tcPr>
            <w:tcW w:w="2970" w:type="dxa"/>
            <w:tcBorders>
              <w:top w:val="single" w:sz="12" w:space="0" w:color="auto"/>
            </w:tcBorders>
          </w:tcPr>
          <w:p w14:paraId="5F318573" w14:textId="792565E8" w:rsidR="00D7176F" w:rsidRPr="00371705" w:rsidRDefault="00D7176F" w:rsidP="0096705E">
            <w:pPr>
              <w:ind w:firstLine="720"/>
              <w:rPr>
                <w:rFonts w:ascii="Times New Roman" w:hAnsi="Times New Roman" w:cs="Times New Roman"/>
                <w:rPrChange w:id="1715" w:author="Wenchao Ma" w:date="2023-07-28T12:18:00Z">
                  <w:rPr>
                    <w:rFonts w:cstheme="minorHAnsi"/>
                  </w:rPr>
                </w:rPrChange>
              </w:rPr>
            </w:pPr>
            <w:del w:id="1716" w:author="Chunhua Cao" w:date="2023-07-20T17:32:00Z">
              <w:r w:rsidRPr="00371705" w:rsidDel="00A267E4">
                <w:rPr>
                  <w:rFonts w:ascii="Times New Roman" w:hAnsi="Times New Roman" w:cs="Times New Roman"/>
                  <w:rPrChange w:id="1717" w:author="Wenchao Ma" w:date="2023-07-28T12:18:00Z">
                    <w:rPr>
                      <w:rFonts w:cstheme="minorHAnsi"/>
                    </w:rPr>
                  </w:rPrChange>
                </w:rPr>
                <w:delText>Manipulated parameters</w:delText>
              </w:r>
            </w:del>
            <w:ins w:id="1718" w:author="Chunhua Cao" w:date="2023-07-20T17:32:00Z">
              <w:r w:rsidR="00A267E4" w:rsidRPr="00371705">
                <w:rPr>
                  <w:rFonts w:ascii="Times New Roman" w:hAnsi="Times New Roman" w:cs="Times New Roman"/>
                  <w:rPrChange w:id="1719" w:author="Wenchao Ma" w:date="2023-07-28T12:18:00Z">
                    <w:rPr>
                      <w:rFonts w:cstheme="minorHAnsi"/>
                    </w:rPr>
                  </w:rPrChange>
                </w:rPr>
                <w:t>Design factors</w:t>
              </w:r>
            </w:ins>
          </w:p>
        </w:tc>
        <w:tc>
          <w:tcPr>
            <w:tcW w:w="1890" w:type="dxa"/>
            <w:tcBorders>
              <w:top w:val="single" w:sz="12" w:space="0" w:color="auto"/>
            </w:tcBorders>
          </w:tcPr>
          <w:p w14:paraId="09D9809F" w14:textId="77777777" w:rsidR="00D7176F" w:rsidRPr="00371705" w:rsidRDefault="00D7176F" w:rsidP="0096705E">
            <w:pPr>
              <w:rPr>
                <w:rFonts w:ascii="Times New Roman" w:hAnsi="Times New Roman" w:cs="Times New Roman"/>
                <w:rPrChange w:id="1720" w:author="Wenchao Ma" w:date="2023-07-28T12:18:00Z">
                  <w:rPr>
                    <w:rFonts w:cstheme="minorHAnsi"/>
                  </w:rPr>
                </w:rPrChange>
              </w:rPr>
            </w:pPr>
            <w:r w:rsidRPr="00371705">
              <w:rPr>
                <w:rFonts w:ascii="Times New Roman" w:hAnsi="Times New Roman" w:cs="Times New Roman"/>
                <w:rPrChange w:id="1721" w:author="Wenchao Ma" w:date="2023-07-28T12:18:00Z">
                  <w:rPr>
                    <w:rFonts w:cstheme="minorHAnsi"/>
                  </w:rPr>
                </w:rPrChange>
              </w:rPr>
              <w:t>Number of levels</w:t>
            </w:r>
          </w:p>
        </w:tc>
        <w:tc>
          <w:tcPr>
            <w:tcW w:w="3775" w:type="dxa"/>
            <w:tcBorders>
              <w:top w:val="single" w:sz="12" w:space="0" w:color="auto"/>
            </w:tcBorders>
          </w:tcPr>
          <w:p w14:paraId="78280031" w14:textId="77777777" w:rsidR="00D7176F" w:rsidRPr="00371705" w:rsidRDefault="00D7176F" w:rsidP="0096705E">
            <w:pPr>
              <w:ind w:firstLine="720"/>
              <w:rPr>
                <w:rFonts w:ascii="Times New Roman" w:hAnsi="Times New Roman" w:cs="Times New Roman"/>
                <w:rPrChange w:id="1722" w:author="Wenchao Ma" w:date="2023-07-28T12:18:00Z">
                  <w:rPr>
                    <w:rFonts w:cstheme="minorHAnsi"/>
                  </w:rPr>
                </w:rPrChange>
              </w:rPr>
            </w:pPr>
            <w:r w:rsidRPr="00371705">
              <w:rPr>
                <w:rFonts w:ascii="Times New Roman" w:hAnsi="Times New Roman" w:cs="Times New Roman"/>
                <w:rPrChange w:id="1723" w:author="Wenchao Ma" w:date="2023-07-28T12:18:00Z">
                  <w:rPr>
                    <w:rFonts w:cstheme="minorHAnsi"/>
                  </w:rPr>
                </w:rPrChange>
              </w:rPr>
              <w:t>Values of levels</w:t>
            </w:r>
          </w:p>
        </w:tc>
      </w:tr>
      <w:tr w:rsidR="00D7176F" w:rsidRPr="00371705" w14:paraId="2C0EED0D" w14:textId="77777777" w:rsidTr="008145E7">
        <w:tc>
          <w:tcPr>
            <w:tcW w:w="2970" w:type="dxa"/>
            <w:tcBorders>
              <w:bottom w:val="single" w:sz="8" w:space="0" w:color="auto"/>
            </w:tcBorders>
          </w:tcPr>
          <w:p w14:paraId="3B9393CD" w14:textId="55118992" w:rsidR="00D7176F" w:rsidRPr="00371705" w:rsidRDefault="00D7176F" w:rsidP="0096705E">
            <w:pPr>
              <w:rPr>
                <w:rFonts w:ascii="Times New Roman" w:hAnsi="Times New Roman" w:cs="Times New Roman"/>
                <w:b/>
                <w:bCs/>
                <w:rPrChange w:id="1724" w:author="Wenchao Ma" w:date="2023-07-28T12:18:00Z">
                  <w:rPr>
                    <w:rFonts w:cstheme="minorHAnsi"/>
                    <w:b/>
                    <w:bCs/>
                  </w:rPr>
                </w:rPrChange>
              </w:rPr>
            </w:pPr>
            <w:r w:rsidRPr="00371705">
              <w:rPr>
                <w:rFonts w:ascii="Times New Roman" w:hAnsi="Times New Roman" w:cs="Times New Roman"/>
                <w:b/>
                <w:bCs/>
                <w:rPrChange w:id="1725" w:author="Wenchao Ma" w:date="2023-07-28T12:18:00Z">
                  <w:rPr>
                    <w:rFonts w:cstheme="minorHAnsi"/>
                    <w:b/>
                    <w:bCs/>
                  </w:rPr>
                </w:rPrChange>
              </w:rPr>
              <w:t>Data Structure</w:t>
            </w:r>
          </w:p>
        </w:tc>
        <w:tc>
          <w:tcPr>
            <w:tcW w:w="1890" w:type="dxa"/>
            <w:tcBorders>
              <w:bottom w:val="single" w:sz="8" w:space="0" w:color="auto"/>
            </w:tcBorders>
          </w:tcPr>
          <w:p w14:paraId="2799E322" w14:textId="77777777" w:rsidR="00D7176F" w:rsidRPr="00371705" w:rsidRDefault="00D7176F" w:rsidP="0096705E">
            <w:pPr>
              <w:ind w:firstLine="720"/>
              <w:rPr>
                <w:rFonts w:ascii="Times New Roman" w:hAnsi="Times New Roman" w:cs="Times New Roman"/>
                <w:rPrChange w:id="1726" w:author="Wenchao Ma" w:date="2023-07-28T12:18:00Z">
                  <w:rPr>
                    <w:rFonts w:cstheme="minorHAnsi"/>
                  </w:rPr>
                </w:rPrChange>
              </w:rPr>
            </w:pPr>
          </w:p>
        </w:tc>
        <w:tc>
          <w:tcPr>
            <w:tcW w:w="3775" w:type="dxa"/>
            <w:tcBorders>
              <w:bottom w:val="single" w:sz="8" w:space="0" w:color="auto"/>
            </w:tcBorders>
          </w:tcPr>
          <w:p w14:paraId="55AB6A04" w14:textId="77777777" w:rsidR="00D7176F" w:rsidRPr="00371705" w:rsidRDefault="00D7176F" w:rsidP="0096705E">
            <w:pPr>
              <w:ind w:firstLine="720"/>
              <w:rPr>
                <w:rFonts w:ascii="Times New Roman" w:hAnsi="Times New Roman" w:cs="Times New Roman"/>
                <w:rPrChange w:id="1727" w:author="Wenchao Ma" w:date="2023-07-28T12:18:00Z">
                  <w:rPr>
                    <w:rFonts w:cstheme="minorHAnsi"/>
                  </w:rPr>
                </w:rPrChange>
              </w:rPr>
            </w:pPr>
          </w:p>
        </w:tc>
      </w:tr>
      <w:tr w:rsidR="00D7176F" w:rsidRPr="00371705" w14:paraId="633319A3" w14:textId="77777777" w:rsidTr="008145E7">
        <w:tc>
          <w:tcPr>
            <w:tcW w:w="2970" w:type="dxa"/>
            <w:tcBorders>
              <w:top w:val="single" w:sz="8" w:space="0" w:color="auto"/>
            </w:tcBorders>
          </w:tcPr>
          <w:p w14:paraId="11DE94BC" w14:textId="77777777" w:rsidR="00D7176F" w:rsidRPr="00371705" w:rsidRDefault="00D7176F" w:rsidP="0096705E">
            <w:pPr>
              <w:rPr>
                <w:rFonts w:ascii="Times New Roman" w:hAnsi="Times New Roman" w:cs="Times New Roman"/>
                <w:rPrChange w:id="1728" w:author="Wenchao Ma" w:date="2023-07-28T12:18:00Z">
                  <w:rPr>
                    <w:rFonts w:cstheme="minorHAnsi"/>
                  </w:rPr>
                </w:rPrChange>
              </w:rPr>
            </w:pPr>
            <w:r w:rsidRPr="00371705">
              <w:rPr>
                <w:rFonts w:ascii="Times New Roman" w:hAnsi="Times New Roman" w:cs="Times New Roman"/>
                <w:rPrChange w:id="1729" w:author="Wenchao Ma" w:date="2023-07-28T12:18:00Z">
                  <w:rPr>
                    <w:rFonts w:cstheme="minorHAnsi"/>
                  </w:rPr>
                </w:rPrChange>
              </w:rPr>
              <w:t>Sample size (N)</w:t>
            </w:r>
          </w:p>
        </w:tc>
        <w:tc>
          <w:tcPr>
            <w:tcW w:w="1890" w:type="dxa"/>
            <w:tcBorders>
              <w:top w:val="single" w:sz="8" w:space="0" w:color="auto"/>
            </w:tcBorders>
          </w:tcPr>
          <w:p w14:paraId="22FCADD1" w14:textId="77777777" w:rsidR="00D7176F" w:rsidRPr="00371705" w:rsidRDefault="00D7176F" w:rsidP="0096705E">
            <w:pPr>
              <w:ind w:firstLine="720"/>
              <w:rPr>
                <w:rFonts w:ascii="Times New Roman" w:hAnsi="Times New Roman" w:cs="Times New Roman"/>
                <w:rPrChange w:id="1730" w:author="Wenchao Ma" w:date="2023-07-28T12:18:00Z">
                  <w:rPr>
                    <w:rFonts w:cstheme="minorHAnsi"/>
                  </w:rPr>
                </w:rPrChange>
              </w:rPr>
            </w:pPr>
            <w:r w:rsidRPr="00371705">
              <w:rPr>
                <w:rFonts w:ascii="Times New Roman" w:hAnsi="Times New Roman" w:cs="Times New Roman"/>
                <w:rPrChange w:id="1731" w:author="Wenchao Ma" w:date="2023-07-28T12:18:00Z">
                  <w:rPr>
                    <w:rFonts w:cstheme="minorHAnsi"/>
                  </w:rPr>
                </w:rPrChange>
              </w:rPr>
              <w:t>3</w:t>
            </w:r>
          </w:p>
        </w:tc>
        <w:tc>
          <w:tcPr>
            <w:tcW w:w="3775" w:type="dxa"/>
            <w:tcBorders>
              <w:top w:val="single" w:sz="8" w:space="0" w:color="auto"/>
            </w:tcBorders>
          </w:tcPr>
          <w:p w14:paraId="52A4E345" w14:textId="5A260BA0" w:rsidR="00D7176F" w:rsidRPr="00371705" w:rsidRDefault="00D7176F" w:rsidP="0096705E">
            <w:pPr>
              <w:rPr>
                <w:rFonts w:ascii="Times New Roman" w:hAnsi="Times New Roman" w:cs="Times New Roman"/>
                <w:rPrChange w:id="1732" w:author="Wenchao Ma" w:date="2023-07-28T12:18:00Z">
                  <w:rPr>
                    <w:rFonts w:cstheme="minorHAnsi"/>
                  </w:rPr>
                </w:rPrChange>
              </w:rPr>
            </w:pPr>
            <w:r w:rsidRPr="00371705">
              <w:rPr>
                <w:rFonts w:ascii="Times New Roman" w:hAnsi="Times New Roman" w:cs="Times New Roman"/>
                <w:rPrChange w:id="1733" w:author="Wenchao Ma" w:date="2023-07-28T12:18:00Z">
                  <w:rPr>
                    <w:rFonts w:cstheme="minorHAnsi"/>
                  </w:rPr>
                </w:rPrChange>
              </w:rPr>
              <w:t>N = 250, 500, 1000</w:t>
            </w:r>
          </w:p>
        </w:tc>
      </w:tr>
      <w:tr w:rsidR="00D7176F" w:rsidRPr="00371705" w14:paraId="43931CDB" w14:textId="77777777" w:rsidTr="008145E7">
        <w:tc>
          <w:tcPr>
            <w:tcW w:w="2970" w:type="dxa"/>
          </w:tcPr>
          <w:p w14:paraId="3A6B68CB" w14:textId="1B88CB79" w:rsidR="00D7176F" w:rsidRPr="00371705" w:rsidRDefault="00052B68" w:rsidP="0096705E">
            <w:pPr>
              <w:rPr>
                <w:rFonts w:ascii="Times New Roman" w:hAnsi="Times New Roman" w:cs="Times New Roman"/>
                <w:rPrChange w:id="1734" w:author="Wenchao Ma" w:date="2023-07-28T12:18:00Z">
                  <w:rPr>
                    <w:rFonts w:cstheme="minorHAnsi"/>
                  </w:rPr>
                </w:rPrChange>
              </w:rPr>
            </w:pPr>
            <w:ins w:id="1735" w:author="Jujia Li [2]" w:date="2023-07-27T19:56:00Z">
              <w:r w:rsidRPr="00371705">
                <w:rPr>
                  <w:rFonts w:ascii="Times New Roman" w:hAnsi="Times New Roman" w:cs="Times New Roman"/>
                  <w:rPrChange w:id="1736" w:author="Wenchao Ma" w:date="2023-07-28T12:18:00Z">
                    <w:rPr>
                      <w:rFonts w:cstheme="minorHAnsi"/>
                    </w:rPr>
                  </w:rPrChange>
                </w:rPr>
                <w:t xml:space="preserve">Number of </w:t>
              </w:r>
            </w:ins>
            <w:r w:rsidR="00D7176F" w:rsidRPr="00371705">
              <w:rPr>
                <w:rFonts w:ascii="Times New Roman" w:hAnsi="Times New Roman" w:cs="Times New Roman"/>
                <w:rPrChange w:id="1737" w:author="Wenchao Ma" w:date="2023-07-28T12:18:00Z">
                  <w:rPr>
                    <w:rFonts w:cstheme="minorHAnsi"/>
                  </w:rPr>
                </w:rPrChange>
              </w:rPr>
              <w:t>Item per Factor (</w:t>
            </w:r>
            <w:r w:rsidR="00840B3C" w:rsidRPr="00371705">
              <w:rPr>
                <w:rFonts w:ascii="Times New Roman" w:hAnsi="Times New Roman" w:cs="Times New Roman"/>
                <w:rPrChange w:id="1738" w:author="Wenchao Ma" w:date="2023-07-28T12:18:00Z">
                  <w:rPr>
                    <w:rFonts w:cstheme="minorHAnsi"/>
                  </w:rPr>
                </w:rPrChange>
              </w:rPr>
              <w:t>I</w:t>
            </w:r>
            <w:r w:rsidR="00D7176F" w:rsidRPr="00371705">
              <w:rPr>
                <w:rFonts w:ascii="Times New Roman" w:hAnsi="Times New Roman" w:cs="Times New Roman"/>
                <w:rPrChange w:id="1739" w:author="Wenchao Ma" w:date="2023-07-28T12:18:00Z">
                  <w:rPr>
                    <w:rFonts w:cstheme="minorHAnsi"/>
                  </w:rPr>
                </w:rPrChange>
              </w:rPr>
              <w:t>)</w:t>
            </w:r>
          </w:p>
        </w:tc>
        <w:tc>
          <w:tcPr>
            <w:tcW w:w="1890" w:type="dxa"/>
          </w:tcPr>
          <w:p w14:paraId="45A000C6" w14:textId="4FA217E4" w:rsidR="00D7176F" w:rsidRPr="00371705" w:rsidRDefault="00D7176F" w:rsidP="0096705E">
            <w:pPr>
              <w:ind w:firstLine="720"/>
              <w:rPr>
                <w:rFonts w:ascii="Times New Roman" w:hAnsi="Times New Roman" w:cs="Times New Roman"/>
                <w:rPrChange w:id="1740" w:author="Wenchao Ma" w:date="2023-07-28T12:18:00Z">
                  <w:rPr>
                    <w:rFonts w:cstheme="minorHAnsi"/>
                  </w:rPr>
                </w:rPrChange>
              </w:rPr>
            </w:pPr>
            <w:r w:rsidRPr="00371705">
              <w:rPr>
                <w:rFonts w:ascii="Times New Roman" w:hAnsi="Times New Roman" w:cs="Times New Roman"/>
                <w:rPrChange w:id="1741" w:author="Wenchao Ma" w:date="2023-07-28T12:18:00Z">
                  <w:rPr>
                    <w:rFonts w:cstheme="minorHAnsi"/>
                  </w:rPr>
                </w:rPrChange>
              </w:rPr>
              <w:t>2</w:t>
            </w:r>
          </w:p>
        </w:tc>
        <w:tc>
          <w:tcPr>
            <w:tcW w:w="3775" w:type="dxa"/>
          </w:tcPr>
          <w:p w14:paraId="264A7B48" w14:textId="6B08348A" w:rsidR="00D7176F" w:rsidRPr="00371705" w:rsidRDefault="00840B3C" w:rsidP="0096705E">
            <w:pPr>
              <w:rPr>
                <w:rFonts w:ascii="Times New Roman" w:hAnsi="Times New Roman" w:cs="Times New Roman"/>
                <w:rPrChange w:id="1742" w:author="Wenchao Ma" w:date="2023-07-28T12:18:00Z">
                  <w:rPr>
                    <w:rFonts w:cstheme="minorHAnsi"/>
                  </w:rPr>
                </w:rPrChange>
              </w:rPr>
            </w:pPr>
            <w:r w:rsidRPr="00371705">
              <w:rPr>
                <w:rFonts w:ascii="Times New Roman" w:hAnsi="Times New Roman" w:cs="Times New Roman"/>
                <w:rPrChange w:id="1743" w:author="Wenchao Ma" w:date="2023-07-28T12:18:00Z">
                  <w:rPr>
                    <w:rFonts w:cstheme="minorHAnsi"/>
                  </w:rPr>
                </w:rPrChange>
              </w:rPr>
              <w:t>I</w:t>
            </w:r>
            <w:r w:rsidR="00D7176F" w:rsidRPr="00371705">
              <w:rPr>
                <w:rFonts w:ascii="Times New Roman" w:hAnsi="Times New Roman" w:cs="Times New Roman"/>
                <w:rPrChange w:id="1744" w:author="Wenchao Ma" w:date="2023-07-28T12:18:00Z">
                  <w:rPr>
                    <w:rFonts w:cstheme="minorHAnsi"/>
                  </w:rPr>
                </w:rPrChange>
              </w:rPr>
              <w:t xml:space="preserve"> = 5, 10</w:t>
            </w:r>
          </w:p>
        </w:tc>
      </w:tr>
      <w:tr w:rsidR="00D7176F" w:rsidRPr="00371705" w14:paraId="4E88CA39" w14:textId="77777777" w:rsidTr="008145E7">
        <w:tc>
          <w:tcPr>
            <w:tcW w:w="2970" w:type="dxa"/>
          </w:tcPr>
          <w:p w14:paraId="7DC6E40F" w14:textId="0E4F80C3" w:rsidR="00D7176F" w:rsidRPr="00371705" w:rsidRDefault="00052B68" w:rsidP="0096705E">
            <w:pPr>
              <w:rPr>
                <w:rFonts w:ascii="Times New Roman" w:hAnsi="Times New Roman" w:cs="Times New Roman"/>
                <w:rPrChange w:id="1745" w:author="Wenchao Ma" w:date="2023-07-28T12:18:00Z">
                  <w:rPr>
                    <w:rFonts w:cstheme="minorHAnsi"/>
                  </w:rPr>
                </w:rPrChange>
              </w:rPr>
            </w:pPr>
            <w:ins w:id="1746" w:author="Jujia Li [2]" w:date="2023-07-27T19:56:00Z">
              <w:r w:rsidRPr="00371705">
                <w:rPr>
                  <w:rFonts w:ascii="Times New Roman" w:hAnsi="Times New Roman" w:cs="Times New Roman"/>
                  <w:rPrChange w:id="1747" w:author="Wenchao Ma" w:date="2023-07-28T12:18:00Z">
                    <w:rPr>
                      <w:rFonts w:cstheme="minorHAnsi"/>
                    </w:rPr>
                  </w:rPrChange>
                </w:rPr>
                <w:t xml:space="preserve">Number of </w:t>
              </w:r>
            </w:ins>
            <w:ins w:id="1748" w:author="Jujia Li [2]" w:date="2023-07-24T09:27:00Z">
              <w:r w:rsidR="009E1FCB" w:rsidRPr="00371705">
                <w:rPr>
                  <w:rFonts w:ascii="Times New Roman" w:hAnsi="Times New Roman" w:cs="Times New Roman"/>
                  <w:rPrChange w:id="1749" w:author="Wenchao Ma" w:date="2023-07-28T12:18:00Z">
                    <w:rPr>
                      <w:rFonts w:cstheme="minorHAnsi"/>
                    </w:rPr>
                  </w:rPrChange>
                </w:rPr>
                <w:t xml:space="preserve">Specific </w:t>
              </w:r>
            </w:ins>
            <w:r w:rsidR="00D7176F" w:rsidRPr="00371705">
              <w:rPr>
                <w:rFonts w:ascii="Times New Roman" w:hAnsi="Times New Roman" w:cs="Times New Roman"/>
                <w:rPrChange w:id="1750" w:author="Wenchao Ma" w:date="2023-07-28T12:18:00Z">
                  <w:rPr>
                    <w:rFonts w:cstheme="minorHAnsi"/>
                  </w:rPr>
                </w:rPrChange>
              </w:rPr>
              <w:t>Factor (</w:t>
            </w:r>
            <w:ins w:id="1751" w:author="Jujia Li [2]" w:date="2023-07-27T19:50:00Z">
              <w:r w:rsidR="00450BC5" w:rsidRPr="00371705">
                <w:rPr>
                  <w:rFonts w:ascii="Times New Roman" w:hAnsi="Times New Roman" w:cs="Times New Roman"/>
                  <w:rPrChange w:id="1752" w:author="Wenchao Ma" w:date="2023-07-28T12:18:00Z">
                    <w:rPr>
                      <w:rFonts w:cstheme="minorHAnsi"/>
                    </w:rPr>
                  </w:rPrChange>
                </w:rPr>
                <w:t>F</w:t>
              </w:r>
              <w:r w:rsidR="00450BC5" w:rsidRPr="00371705">
                <w:rPr>
                  <w:rFonts w:ascii="Times New Roman" w:hAnsi="Times New Roman" w:cs="Times New Roman"/>
                  <w:vertAlign w:val="subscript"/>
                  <w:rPrChange w:id="1753" w:author="Wenchao Ma" w:date="2023-07-28T12:18:00Z">
                    <w:rPr>
                      <w:rFonts w:cstheme="minorHAnsi"/>
                    </w:rPr>
                  </w:rPrChange>
                </w:rPr>
                <w:t>s</w:t>
              </w:r>
            </w:ins>
            <w:del w:id="1754" w:author="Jujia Li [2]" w:date="2023-07-27T19:50:00Z">
              <w:r w:rsidR="00D7176F" w:rsidRPr="00371705" w:rsidDel="00450BC5">
                <w:rPr>
                  <w:rFonts w:ascii="Times New Roman" w:hAnsi="Times New Roman" w:cs="Times New Roman"/>
                  <w:rPrChange w:id="1755" w:author="Wenchao Ma" w:date="2023-07-28T12:18:00Z">
                    <w:rPr>
                      <w:rFonts w:cstheme="minorHAnsi"/>
                    </w:rPr>
                  </w:rPrChange>
                </w:rPr>
                <w:delText>F</w:delText>
              </w:r>
            </w:del>
            <w:r w:rsidR="00D7176F" w:rsidRPr="00371705">
              <w:rPr>
                <w:rFonts w:ascii="Times New Roman" w:hAnsi="Times New Roman" w:cs="Times New Roman"/>
                <w:rPrChange w:id="1756" w:author="Wenchao Ma" w:date="2023-07-28T12:18:00Z">
                  <w:rPr>
                    <w:rFonts w:cstheme="minorHAnsi"/>
                  </w:rPr>
                </w:rPrChange>
              </w:rPr>
              <w:t>)</w:t>
            </w:r>
          </w:p>
        </w:tc>
        <w:tc>
          <w:tcPr>
            <w:tcW w:w="1890" w:type="dxa"/>
          </w:tcPr>
          <w:p w14:paraId="5227FFDF" w14:textId="77777777" w:rsidR="00D7176F" w:rsidRPr="00371705" w:rsidRDefault="00D7176F" w:rsidP="0096705E">
            <w:pPr>
              <w:ind w:firstLine="720"/>
              <w:rPr>
                <w:rFonts w:ascii="Times New Roman" w:hAnsi="Times New Roman" w:cs="Times New Roman"/>
                <w:rPrChange w:id="1757" w:author="Wenchao Ma" w:date="2023-07-28T12:18:00Z">
                  <w:rPr>
                    <w:rFonts w:cstheme="minorHAnsi"/>
                  </w:rPr>
                </w:rPrChange>
              </w:rPr>
            </w:pPr>
            <w:r w:rsidRPr="00371705">
              <w:rPr>
                <w:rFonts w:ascii="Times New Roman" w:hAnsi="Times New Roman" w:cs="Times New Roman"/>
                <w:rPrChange w:id="1758" w:author="Wenchao Ma" w:date="2023-07-28T12:18:00Z">
                  <w:rPr>
                    <w:rFonts w:cstheme="minorHAnsi"/>
                  </w:rPr>
                </w:rPrChange>
              </w:rPr>
              <w:t>3</w:t>
            </w:r>
          </w:p>
        </w:tc>
        <w:tc>
          <w:tcPr>
            <w:tcW w:w="3775" w:type="dxa"/>
          </w:tcPr>
          <w:p w14:paraId="638FE18E" w14:textId="4504D6CA" w:rsidR="00D7176F" w:rsidRPr="00371705" w:rsidRDefault="00D7176F" w:rsidP="0096705E">
            <w:pPr>
              <w:rPr>
                <w:rFonts w:ascii="Times New Roman" w:hAnsi="Times New Roman" w:cs="Times New Roman"/>
                <w:rPrChange w:id="1759" w:author="Wenchao Ma" w:date="2023-07-28T12:18:00Z">
                  <w:rPr>
                    <w:rFonts w:cstheme="minorHAnsi"/>
                  </w:rPr>
                </w:rPrChange>
              </w:rPr>
            </w:pPr>
            <w:r w:rsidRPr="00371705">
              <w:rPr>
                <w:rFonts w:ascii="Times New Roman" w:hAnsi="Times New Roman" w:cs="Times New Roman"/>
                <w:rPrChange w:id="1760" w:author="Wenchao Ma" w:date="2023-07-28T12:18:00Z">
                  <w:rPr>
                    <w:rFonts w:cstheme="minorHAnsi"/>
                  </w:rPr>
                </w:rPrChange>
              </w:rPr>
              <w:t>F</w:t>
            </w:r>
            <w:ins w:id="1761" w:author="Jujia Li [2]" w:date="2023-07-27T19:50:00Z">
              <w:r w:rsidR="00450BC5" w:rsidRPr="00371705">
                <w:rPr>
                  <w:rFonts w:ascii="Times New Roman" w:hAnsi="Times New Roman" w:cs="Times New Roman"/>
                  <w:vertAlign w:val="subscript"/>
                  <w:rPrChange w:id="1762" w:author="Wenchao Ma" w:date="2023-07-28T12:18:00Z">
                    <w:rPr>
                      <w:rFonts w:cstheme="minorHAnsi"/>
                    </w:rPr>
                  </w:rPrChange>
                </w:rPr>
                <w:t>s</w:t>
              </w:r>
            </w:ins>
            <w:r w:rsidRPr="00371705">
              <w:rPr>
                <w:rFonts w:ascii="Times New Roman" w:hAnsi="Times New Roman" w:cs="Times New Roman"/>
                <w:rPrChange w:id="1763" w:author="Wenchao Ma" w:date="2023-07-28T12:18:00Z">
                  <w:rPr>
                    <w:rFonts w:cstheme="minorHAnsi"/>
                  </w:rPr>
                </w:rPrChange>
              </w:rPr>
              <w:t xml:space="preserve"> = 2, 3, 4</w:t>
            </w:r>
          </w:p>
        </w:tc>
      </w:tr>
      <w:tr w:rsidR="00D7176F" w:rsidRPr="00371705" w14:paraId="116F0483" w14:textId="77777777" w:rsidTr="008145E7">
        <w:tc>
          <w:tcPr>
            <w:tcW w:w="2970" w:type="dxa"/>
          </w:tcPr>
          <w:p w14:paraId="70C2C1D3" w14:textId="77777777" w:rsidR="00D7176F" w:rsidRPr="00371705" w:rsidRDefault="00D7176F" w:rsidP="0096705E">
            <w:pPr>
              <w:ind w:firstLine="720"/>
              <w:rPr>
                <w:rFonts w:ascii="Times New Roman" w:hAnsi="Times New Roman" w:cs="Times New Roman"/>
                <w:rPrChange w:id="1764" w:author="Wenchao Ma" w:date="2023-07-28T12:18:00Z">
                  <w:rPr>
                    <w:rFonts w:cstheme="minorHAnsi"/>
                  </w:rPr>
                </w:rPrChange>
              </w:rPr>
            </w:pPr>
          </w:p>
        </w:tc>
        <w:tc>
          <w:tcPr>
            <w:tcW w:w="1890" w:type="dxa"/>
          </w:tcPr>
          <w:p w14:paraId="7A92A2AD" w14:textId="77777777" w:rsidR="00D7176F" w:rsidRPr="00371705" w:rsidRDefault="00D7176F" w:rsidP="0096705E">
            <w:pPr>
              <w:ind w:firstLine="720"/>
              <w:jc w:val="center"/>
              <w:rPr>
                <w:rFonts w:ascii="Times New Roman" w:hAnsi="Times New Roman" w:cs="Times New Roman"/>
                <w:rPrChange w:id="1765" w:author="Wenchao Ma" w:date="2023-07-28T12:18:00Z">
                  <w:rPr>
                    <w:rFonts w:cstheme="minorHAnsi"/>
                  </w:rPr>
                </w:rPrChange>
              </w:rPr>
            </w:pPr>
          </w:p>
        </w:tc>
        <w:tc>
          <w:tcPr>
            <w:tcW w:w="3775" w:type="dxa"/>
          </w:tcPr>
          <w:p w14:paraId="6677BDC2" w14:textId="77777777" w:rsidR="00D7176F" w:rsidRPr="00371705" w:rsidRDefault="00D7176F" w:rsidP="0096705E">
            <w:pPr>
              <w:ind w:firstLine="720"/>
              <w:rPr>
                <w:rFonts w:ascii="Times New Roman" w:hAnsi="Times New Roman" w:cs="Times New Roman"/>
                <w:rPrChange w:id="1766" w:author="Wenchao Ma" w:date="2023-07-28T12:18:00Z">
                  <w:rPr>
                    <w:rFonts w:cstheme="minorHAnsi"/>
                  </w:rPr>
                </w:rPrChange>
              </w:rPr>
            </w:pPr>
          </w:p>
        </w:tc>
      </w:tr>
      <w:tr w:rsidR="00D7176F" w:rsidRPr="00371705" w14:paraId="732D8229" w14:textId="77777777" w:rsidTr="008145E7">
        <w:tc>
          <w:tcPr>
            <w:tcW w:w="2970" w:type="dxa"/>
            <w:tcBorders>
              <w:bottom w:val="single" w:sz="8" w:space="0" w:color="auto"/>
            </w:tcBorders>
          </w:tcPr>
          <w:p w14:paraId="6B0CD799" w14:textId="4BECF3AB" w:rsidR="00D7176F" w:rsidRPr="00371705" w:rsidRDefault="001E4EC5" w:rsidP="0096705E">
            <w:pPr>
              <w:rPr>
                <w:rFonts w:ascii="Times New Roman" w:hAnsi="Times New Roman" w:cs="Times New Roman"/>
                <w:b/>
                <w:bCs/>
                <w:rPrChange w:id="1767" w:author="Wenchao Ma" w:date="2023-07-28T12:18:00Z">
                  <w:rPr>
                    <w:rFonts w:cstheme="minorHAnsi"/>
                    <w:b/>
                    <w:bCs/>
                  </w:rPr>
                </w:rPrChange>
              </w:rPr>
            </w:pPr>
            <w:r w:rsidRPr="00371705">
              <w:rPr>
                <w:rFonts w:ascii="Times New Roman" w:hAnsi="Times New Roman" w:cs="Times New Roman"/>
                <w:b/>
                <w:bCs/>
                <w:rPrChange w:id="1768" w:author="Wenchao Ma" w:date="2023-07-28T12:18:00Z">
                  <w:rPr>
                    <w:rFonts w:cstheme="minorHAnsi"/>
                    <w:b/>
                    <w:bCs/>
                  </w:rPr>
                </w:rPrChange>
              </w:rPr>
              <w:t>Nonnormality</w:t>
            </w:r>
            <w:r w:rsidR="00D7176F" w:rsidRPr="00371705">
              <w:rPr>
                <w:rFonts w:ascii="Times New Roman" w:hAnsi="Times New Roman" w:cs="Times New Roman"/>
                <w:b/>
                <w:bCs/>
                <w:rPrChange w:id="1769" w:author="Wenchao Ma" w:date="2023-07-28T12:18:00Z">
                  <w:rPr>
                    <w:rFonts w:cstheme="minorHAnsi"/>
                    <w:b/>
                    <w:bCs/>
                  </w:rPr>
                </w:rPrChange>
              </w:rPr>
              <w:t xml:space="preserve"> of </w:t>
            </w:r>
            <w:r w:rsidR="008D172D" w:rsidRPr="00371705">
              <w:rPr>
                <w:rFonts w:ascii="Times New Roman" w:hAnsi="Times New Roman" w:cs="Times New Roman"/>
                <w:b/>
                <w:bCs/>
                <w:rPrChange w:id="1770" w:author="Wenchao Ma" w:date="2023-07-28T12:18:00Z">
                  <w:rPr>
                    <w:rFonts w:cstheme="minorHAnsi"/>
                    <w:b/>
                    <w:bCs/>
                  </w:rPr>
                </w:rPrChange>
              </w:rPr>
              <w:t>Latent Traits (Theta)</w:t>
            </w:r>
          </w:p>
        </w:tc>
        <w:tc>
          <w:tcPr>
            <w:tcW w:w="1890" w:type="dxa"/>
            <w:tcBorders>
              <w:bottom w:val="single" w:sz="8" w:space="0" w:color="auto"/>
            </w:tcBorders>
          </w:tcPr>
          <w:p w14:paraId="66B809C2" w14:textId="77777777" w:rsidR="00D7176F" w:rsidRPr="00371705" w:rsidRDefault="00D7176F" w:rsidP="0096705E">
            <w:pPr>
              <w:ind w:firstLine="720"/>
              <w:jc w:val="center"/>
              <w:rPr>
                <w:rFonts w:ascii="Times New Roman" w:hAnsi="Times New Roman" w:cs="Times New Roman"/>
                <w:rPrChange w:id="1771" w:author="Wenchao Ma" w:date="2023-07-28T12:18:00Z">
                  <w:rPr>
                    <w:rFonts w:cstheme="minorHAnsi"/>
                  </w:rPr>
                </w:rPrChange>
              </w:rPr>
            </w:pPr>
          </w:p>
        </w:tc>
        <w:tc>
          <w:tcPr>
            <w:tcW w:w="3775" w:type="dxa"/>
            <w:tcBorders>
              <w:bottom w:val="single" w:sz="8" w:space="0" w:color="auto"/>
            </w:tcBorders>
          </w:tcPr>
          <w:p w14:paraId="3D5B3703" w14:textId="77777777" w:rsidR="00D7176F" w:rsidRPr="00371705" w:rsidRDefault="00D7176F" w:rsidP="0096705E">
            <w:pPr>
              <w:ind w:firstLine="720"/>
              <w:rPr>
                <w:rFonts w:ascii="Times New Roman" w:hAnsi="Times New Roman" w:cs="Times New Roman"/>
                <w:rPrChange w:id="1772" w:author="Wenchao Ma" w:date="2023-07-28T12:18:00Z">
                  <w:rPr>
                    <w:rFonts w:cstheme="minorHAnsi"/>
                  </w:rPr>
                </w:rPrChange>
              </w:rPr>
            </w:pPr>
          </w:p>
        </w:tc>
      </w:tr>
      <w:tr w:rsidR="00D7176F" w:rsidRPr="00371705" w14:paraId="7AB7B5C6" w14:textId="77777777" w:rsidTr="008145E7">
        <w:tc>
          <w:tcPr>
            <w:tcW w:w="2970" w:type="dxa"/>
            <w:tcBorders>
              <w:top w:val="single" w:sz="8" w:space="0" w:color="auto"/>
            </w:tcBorders>
          </w:tcPr>
          <w:p w14:paraId="33E749AB" w14:textId="478FE3E9" w:rsidR="00D7176F" w:rsidRPr="00371705" w:rsidRDefault="001E4EC5" w:rsidP="0096705E">
            <w:pPr>
              <w:rPr>
                <w:rFonts w:ascii="Times New Roman" w:hAnsi="Times New Roman" w:cs="Times New Roman"/>
                <w:rPrChange w:id="1773" w:author="Wenchao Ma" w:date="2023-07-28T12:18:00Z">
                  <w:rPr>
                    <w:rFonts w:cstheme="minorHAnsi"/>
                  </w:rPr>
                </w:rPrChange>
              </w:rPr>
            </w:pPr>
            <w:r w:rsidRPr="00371705">
              <w:rPr>
                <w:rFonts w:ascii="Times New Roman" w:hAnsi="Times New Roman" w:cs="Times New Roman"/>
                <w:rPrChange w:id="1774" w:author="Wenchao Ma" w:date="2023-07-28T12:18:00Z">
                  <w:rPr>
                    <w:rFonts w:cstheme="minorHAnsi"/>
                  </w:rPr>
                </w:rPrChange>
              </w:rPr>
              <w:t>Nonnormality</w:t>
            </w:r>
            <w:r w:rsidR="00D7176F" w:rsidRPr="00371705">
              <w:rPr>
                <w:rFonts w:ascii="Times New Roman" w:hAnsi="Times New Roman" w:cs="Times New Roman"/>
                <w:rPrChange w:id="1775" w:author="Wenchao Ma" w:date="2023-07-28T12:18:00Z">
                  <w:rPr>
                    <w:rFonts w:cstheme="minorHAnsi"/>
                  </w:rPr>
                </w:rPrChange>
              </w:rPr>
              <w:t xml:space="preserve"> </w:t>
            </w:r>
            <w:r w:rsidR="00144A24" w:rsidRPr="00371705">
              <w:rPr>
                <w:rFonts w:ascii="Times New Roman" w:hAnsi="Times New Roman" w:cs="Times New Roman"/>
                <w:rPrChange w:id="1776" w:author="Wenchao Ma" w:date="2023-07-28T12:18:00Z">
                  <w:rPr>
                    <w:rFonts w:cstheme="minorHAnsi"/>
                  </w:rPr>
                </w:rPrChange>
              </w:rPr>
              <w:t>on</w:t>
            </w:r>
            <w:r w:rsidR="00D7176F" w:rsidRPr="00371705">
              <w:rPr>
                <w:rFonts w:ascii="Times New Roman" w:hAnsi="Times New Roman" w:cs="Times New Roman"/>
                <w:rPrChange w:id="1777" w:author="Wenchao Ma" w:date="2023-07-28T12:18:00Z">
                  <w:rPr>
                    <w:rFonts w:cstheme="minorHAnsi"/>
                  </w:rPr>
                </w:rPrChange>
              </w:rPr>
              <w:t xml:space="preserve"> general factor (</w:t>
            </w:r>
            <w:ins w:id="1778" w:author="Jujia Li [2]" w:date="2023-07-27T10:35:00Z">
              <w:r w:rsidR="00120D88" w:rsidRPr="00371705">
                <w:rPr>
                  <w:rFonts w:ascii="Times New Roman" w:hAnsi="Times New Roman" w:cs="Times New Roman"/>
                  <w:rPrChange w:id="1779" w:author="Wenchao Ma" w:date="2023-07-28T12:18:00Z">
                    <w:rPr>
                      <w:rFonts w:cstheme="minorHAnsi"/>
                    </w:rPr>
                  </w:rPrChange>
                </w:rPr>
                <w:t>θ</w:t>
              </w:r>
            </w:ins>
            <w:del w:id="1780" w:author="Jujia Li [2]" w:date="2023-07-27T10:35:00Z">
              <w:r w:rsidR="0096705E" w:rsidRPr="00371705" w:rsidDel="00120D88">
                <w:rPr>
                  <w:rFonts w:ascii="Times New Roman" w:hAnsi="Times New Roman" w:cs="Times New Roman"/>
                  <w:rPrChange w:id="1781" w:author="Wenchao Ma" w:date="2023-07-28T12:18:00Z">
                    <w:rPr>
                      <w:rFonts w:cstheme="minorHAnsi"/>
                    </w:rPr>
                  </w:rPrChange>
                </w:rPr>
                <w:delText>F</w:delText>
              </w:r>
            </w:del>
            <w:r w:rsidRPr="00371705">
              <w:rPr>
                <w:rFonts w:ascii="Times New Roman" w:hAnsi="Times New Roman" w:cs="Times New Roman"/>
                <w:vertAlign w:val="subscript"/>
                <w:rPrChange w:id="1782" w:author="Wenchao Ma" w:date="2023-07-28T12:18:00Z">
                  <w:rPr>
                    <w:rFonts w:cstheme="minorHAnsi"/>
                    <w:vertAlign w:val="subscript"/>
                  </w:rPr>
                </w:rPrChange>
              </w:rPr>
              <w:t>g</w:t>
            </w:r>
            <w:r w:rsidR="00D7176F" w:rsidRPr="00371705">
              <w:rPr>
                <w:rFonts w:ascii="Times New Roman" w:hAnsi="Times New Roman" w:cs="Times New Roman"/>
                <w:rPrChange w:id="1783" w:author="Wenchao Ma" w:date="2023-07-28T12:18:00Z">
                  <w:rPr>
                    <w:rFonts w:cstheme="minorHAnsi"/>
                  </w:rPr>
                </w:rPrChange>
              </w:rPr>
              <w:t>)</w:t>
            </w:r>
          </w:p>
        </w:tc>
        <w:tc>
          <w:tcPr>
            <w:tcW w:w="1890" w:type="dxa"/>
            <w:tcBorders>
              <w:top w:val="single" w:sz="8" w:space="0" w:color="auto"/>
            </w:tcBorders>
          </w:tcPr>
          <w:p w14:paraId="4B01F8D1" w14:textId="3462B04E" w:rsidR="00D7176F" w:rsidRPr="00371705" w:rsidRDefault="00D7176F" w:rsidP="0096705E">
            <w:pPr>
              <w:ind w:firstLine="720"/>
              <w:rPr>
                <w:rFonts w:ascii="Times New Roman" w:hAnsi="Times New Roman" w:cs="Times New Roman"/>
                <w:rPrChange w:id="1784" w:author="Wenchao Ma" w:date="2023-07-28T12:18:00Z">
                  <w:rPr>
                    <w:rFonts w:cstheme="minorHAnsi"/>
                  </w:rPr>
                </w:rPrChange>
              </w:rPr>
            </w:pPr>
            <w:r w:rsidRPr="00371705">
              <w:rPr>
                <w:rFonts w:ascii="Times New Roman" w:hAnsi="Times New Roman" w:cs="Times New Roman"/>
                <w:rPrChange w:id="1785" w:author="Wenchao Ma" w:date="2023-07-28T12:18:00Z">
                  <w:rPr>
                    <w:rFonts w:cstheme="minorHAnsi"/>
                  </w:rPr>
                </w:rPrChange>
              </w:rPr>
              <w:t>3</w:t>
            </w:r>
          </w:p>
        </w:tc>
        <w:tc>
          <w:tcPr>
            <w:tcW w:w="3775" w:type="dxa"/>
            <w:tcBorders>
              <w:top w:val="single" w:sz="8" w:space="0" w:color="auto"/>
            </w:tcBorders>
          </w:tcPr>
          <w:p w14:paraId="4115E35F" w14:textId="37BF20A9" w:rsidR="00D7176F" w:rsidRPr="00371705" w:rsidRDefault="008626B3" w:rsidP="002C6575">
            <w:pPr>
              <w:rPr>
                <w:rFonts w:ascii="Times New Roman" w:hAnsi="Times New Roman" w:cs="Times New Roman"/>
                <w:rPrChange w:id="1786" w:author="Wenchao Ma" w:date="2023-07-28T12:18:00Z">
                  <w:rPr>
                    <w:rFonts w:cstheme="minorHAnsi"/>
                  </w:rPr>
                </w:rPrChange>
              </w:rPr>
            </w:pPr>
            <w:r w:rsidRPr="00371705">
              <w:rPr>
                <w:rFonts w:ascii="Times New Roman" w:hAnsi="Times New Roman" w:cs="Times New Roman"/>
                <w:rPrChange w:id="1787" w:author="Wenchao Ma" w:date="2023-07-28T12:18:00Z">
                  <w:rPr>
                    <w:rFonts w:cstheme="minorHAnsi"/>
                  </w:rPr>
                </w:rPrChange>
              </w:rPr>
              <w:t xml:space="preserve">Normal:       </w:t>
            </w:r>
            <w:r w:rsidR="001E4EC5" w:rsidRPr="00371705">
              <w:rPr>
                <w:rFonts w:ascii="Times New Roman" w:hAnsi="Times New Roman" w:cs="Times New Roman"/>
                <w:rPrChange w:id="1788" w:author="Wenchao Ma" w:date="2023-07-28T12:18:00Z">
                  <w:rPr>
                    <w:rFonts w:cstheme="minorHAnsi"/>
                  </w:rPr>
                </w:rPrChange>
              </w:rPr>
              <w:t>Skewness = 0, Kurtosis = 0</w:t>
            </w:r>
          </w:p>
          <w:p w14:paraId="07B0AC9F" w14:textId="194D2D23" w:rsidR="001E4EC5" w:rsidRPr="00371705" w:rsidRDefault="008626B3" w:rsidP="002C6575">
            <w:pPr>
              <w:rPr>
                <w:rFonts w:ascii="Times New Roman" w:hAnsi="Times New Roman" w:cs="Times New Roman"/>
                <w:rPrChange w:id="1789" w:author="Wenchao Ma" w:date="2023-07-28T12:18:00Z">
                  <w:rPr>
                    <w:rFonts w:cstheme="minorHAnsi"/>
                  </w:rPr>
                </w:rPrChange>
              </w:rPr>
            </w:pPr>
            <w:r w:rsidRPr="00371705">
              <w:rPr>
                <w:rFonts w:ascii="Times New Roman" w:hAnsi="Times New Roman" w:cs="Times New Roman"/>
                <w:rPrChange w:id="1790" w:author="Wenchao Ma" w:date="2023-07-28T12:18:00Z">
                  <w:rPr>
                    <w:rFonts w:cstheme="minorHAnsi"/>
                  </w:rPr>
                </w:rPrChange>
              </w:rPr>
              <w:t xml:space="preserve">Moderate:  </w:t>
            </w:r>
            <w:r w:rsidR="001E4EC5" w:rsidRPr="00371705">
              <w:rPr>
                <w:rFonts w:ascii="Times New Roman" w:hAnsi="Times New Roman" w:cs="Times New Roman"/>
                <w:rPrChange w:id="1791" w:author="Wenchao Ma" w:date="2023-07-28T12:18:00Z">
                  <w:rPr>
                    <w:rFonts w:cstheme="minorHAnsi"/>
                  </w:rPr>
                </w:rPrChange>
              </w:rPr>
              <w:t>Skewness = 2, Kurtosis = 7</w:t>
            </w:r>
          </w:p>
          <w:p w14:paraId="25B33FA5" w14:textId="381C7B9E" w:rsidR="001E4EC5" w:rsidRPr="00371705" w:rsidRDefault="008626B3" w:rsidP="002C6575">
            <w:pPr>
              <w:rPr>
                <w:rFonts w:ascii="Times New Roman" w:hAnsi="Times New Roman" w:cs="Times New Roman"/>
                <w:rPrChange w:id="1792" w:author="Wenchao Ma" w:date="2023-07-28T12:18:00Z">
                  <w:rPr>
                    <w:rFonts w:cstheme="minorHAnsi"/>
                  </w:rPr>
                </w:rPrChange>
              </w:rPr>
            </w:pPr>
            <w:r w:rsidRPr="00371705">
              <w:rPr>
                <w:rFonts w:ascii="Times New Roman" w:hAnsi="Times New Roman" w:cs="Times New Roman"/>
                <w:rPrChange w:id="1793" w:author="Wenchao Ma" w:date="2023-07-28T12:18:00Z">
                  <w:rPr>
                    <w:rFonts w:cstheme="minorHAnsi"/>
                  </w:rPr>
                </w:rPrChange>
              </w:rPr>
              <w:t xml:space="preserve">Severe:        </w:t>
            </w:r>
            <w:r w:rsidR="001E4EC5" w:rsidRPr="00371705">
              <w:rPr>
                <w:rFonts w:ascii="Times New Roman" w:hAnsi="Times New Roman" w:cs="Times New Roman"/>
                <w:rPrChange w:id="1794" w:author="Wenchao Ma" w:date="2023-07-28T12:18:00Z">
                  <w:rPr>
                    <w:rFonts w:cstheme="minorHAnsi"/>
                  </w:rPr>
                </w:rPrChange>
              </w:rPr>
              <w:t xml:space="preserve">Skewness = 3, Kurtosis = 21 </w:t>
            </w:r>
          </w:p>
        </w:tc>
      </w:tr>
      <w:tr w:rsidR="00D7176F" w:rsidRPr="00371705" w14:paraId="5AC2CBCE" w14:textId="77777777" w:rsidTr="008145E7">
        <w:tc>
          <w:tcPr>
            <w:tcW w:w="2970" w:type="dxa"/>
            <w:tcBorders>
              <w:bottom w:val="single" w:sz="12" w:space="0" w:color="auto"/>
            </w:tcBorders>
          </w:tcPr>
          <w:p w14:paraId="74C57346" w14:textId="223FC75A" w:rsidR="00D7176F" w:rsidRPr="00371705" w:rsidRDefault="008626B3" w:rsidP="0096705E">
            <w:pPr>
              <w:rPr>
                <w:rFonts w:ascii="Times New Roman" w:hAnsi="Times New Roman" w:cs="Times New Roman"/>
                <w:rPrChange w:id="1795" w:author="Wenchao Ma" w:date="2023-07-28T12:18:00Z">
                  <w:rPr>
                    <w:rFonts w:cstheme="minorHAnsi"/>
                  </w:rPr>
                </w:rPrChange>
              </w:rPr>
            </w:pPr>
            <w:r w:rsidRPr="00371705">
              <w:rPr>
                <w:rFonts w:ascii="Times New Roman" w:hAnsi="Times New Roman" w:cs="Times New Roman"/>
                <w:rPrChange w:id="1796" w:author="Wenchao Ma" w:date="2023-07-28T12:18:00Z">
                  <w:rPr>
                    <w:rFonts w:cstheme="minorHAnsi"/>
                  </w:rPr>
                </w:rPrChange>
              </w:rPr>
              <w:t>Nonnormality on general factor (</w:t>
            </w:r>
            <w:ins w:id="1797" w:author="Jujia Li [2]" w:date="2023-07-27T10:35:00Z">
              <w:r w:rsidR="00120D88" w:rsidRPr="00371705">
                <w:rPr>
                  <w:rFonts w:ascii="Times New Roman" w:hAnsi="Times New Roman" w:cs="Times New Roman"/>
                  <w:rPrChange w:id="1798" w:author="Wenchao Ma" w:date="2023-07-28T12:18:00Z">
                    <w:rPr>
                      <w:rFonts w:cstheme="minorHAnsi"/>
                    </w:rPr>
                  </w:rPrChange>
                </w:rPr>
                <w:t>θ</w:t>
              </w:r>
            </w:ins>
            <w:del w:id="1799" w:author="Jujia Li [2]" w:date="2023-07-27T10:35:00Z">
              <w:r w:rsidRPr="00371705" w:rsidDel="00120D88">
                <w:rPr>
                  <w:rFonts w:ascii="Times New Roman" w:hAnsi="Times New Roman" w:cs="Times New Roman"/>
                  <w:rPrChange w:id="1800" w:author="Wenchao Ma" w:date="2023-07-28T12:18:00Z">
                    <w:rPr>
                      <w:rFonts w:cstheme="minorHAnsi"/>
                    </w:rPr>
                  </w:rPrChange>
                </w:rPr>
                <w:delText>F</w:delText>
              </w:r>
            </w:del>
            <w:r w:rsidRPr="00371705">
              <w:rPr>
                <w:rFonts w:ascii="Times New Roman" w:hAnsi="Times New Roman" w:cs="Times New Roman"/>
                <w:vertAlign w:val="subscript"/>
                <w:rPrChange w:id="1801" w:author="Wenchao Ma" w:date="2023-07-28T12:18:00Z">
                  <w:rPr>
                    <w:rFonts w:cstheme="minorHAnsi"/>
                    <w:vertAlign w:val="subscript"/>
                  </w:rPr>
                </w:rPrChange>
              </w:rPr>
              <w:t>s</w:t>
            </w:r>
            <w:ins w:id="1802" w:author="Jujia Li [2]" w:date="2023-07-27T10:35:00Z">
              <w:r w:rsidR="00120D88" w:rsidRPr="00371705">
                <w:rPr>
                  <w:rFonts w:ascii="Times New Roman" w:hAnsi="Times New Roman" w:cs="Times New Roman"/>
                  <w:vertAlign w:val="subscript"/>
                  <w:rPrChange w:id="1803" w:author="Wenchao Ma" w:date="2023-07-28T12:18:00Z">
                    <w:rPr>
                      <w:rFonts w:cstheme="minorHAnsi"/>
                      <w:vertAlign w:val="subscript"/>
                    </w:rPr>
                  </w:rPrChange>
                </w:rPr>
                <w:t>k</w:t>
              </w:r>
            </w:ins>
            <w:r w:rsidRPr="00371705">
              <w:rPr>
                <w:rFonts w:ascii="Times New Roman" w:hAnsi="Times New Roman" w:cs="Times New Roman"/>
                <w:rPrChange w:id="1804" w:author="Wenchao Ma" w:date="2023-07-28T12:18:00Z">
                  <w:rPr>
                    <w:rFonts w:cstheme="minorHAnsi"/>
                  </w:rPr>
                </w:rPrChange>
              </w:rPr>
              <w:t>)</w:t>
            </w:r>
          </w:p>
        </w:tc>
        <w:tc>
          <w:tcPr>
            <w:tcW w:w="1890" w:type="dxa"/>
            <w:tcBorders>
              <w:bottom w:val="single" w:sz="12" w:space="0" w:color="auto"/>
            </w:tcBorders>
          </w:tcPr>
          <w:p w14:paraId="55E4387E" w14:textId="44837BE9" w:rsidR="00D7176F" w:rsidRPr="00371705" w:rsidRDefault="00D7176F" w:rsidP="0096705E">
            <w:pPr>
              <w:ind w:firstLine="720"/>
              <w:rPr>
                <w:rFonts w:ascii="Times New Roman" w:hAnsi="Times New Roman" w:cs="Times New Roman"/>
                <w:rPrChange w:id="1805" w:author="Wenchao Ma" w:date="2023-07-28T12:18:00Z">
                  <w:rPr>
                    <w:rFonts w:cstheme="minorHAnsi"/>
                  </w:rPr>
                </w:rPrChange>
              </w:rPr>
            </w:pPr>
            <w:r w:rsidRPr="00371705">
              <w:rPr>
                <w:rFonts w:ascii="Times New Roman" w:hAnsi="Times New Roman" w:cs="Times New Roman"/>
                <w:rPrChange w:id="1806" w:author="Wenchao Ma" w:date="2023-07-28T12:18:00Z">
                  <w:rPr>
                    <w:rFonts w:cstheme="minorHAnsi"/>
                  </w:rPr>
                </w:rPrChange>
              </w:rPr>
              <w:t>3</w:t>
            </w:r>
          </w:p>
        </w:tc>
        <w:tc>
          <w:tcPr>
            <w:tcW w:w="3775" w:type="dxa"/>
            <w:tcBorders>
              <w:bottom w:val="single" w:sz="12" w:space="0" w:color="auto"/>
            </w:tcBorders>
          </w:tcPr>
          <w:p w14:paraId="4BE9B7B8" w14:textId="77777777" w:rsidR="008626B3" w:rsidRPr="00371705" w:rsidRDefault="008626B3" w:rsidP="008626B3">
            <w:pPr>
              <w:rPr>
                <w:rFonts w:ascii="Times New Roman" w:hAnsi="Times New Roman" w:cs="Times New Roman"/>
                <w:rPrChange w:id="1807" w:author="Wenchao Ma" w:date="2023-07-28T12:18:00Z">
                  <w:rPr>
                    <w:rFonts w:cstheme="minorHAnsi"/>
                  </w:rPr>
                </w:rPrChange>
              </w:rPr>
            </w:pPr>
            <w:r w:rsidRPr="00371705">
              <w:rPr>
                <w:rFonts w:ascii="Times New Roman" w:hAnsi="Times New Roman" w:cs="Times New Roman"/>
                <w:rPrChange w:id="1808" w:author="Wenchao Ma" w:date="2023-07-28T12:18:00Z">
                  <w:rPr>
                    <w:rFonts w:cstheme="minorHAnsi"/>
                  </w:rPr>
                </w:rPrChange>
              </w:rPr>
              <w:t>Normal:       Skewness = 0, Kurtosis = 0</w:t>
            </w:r>
          </w:p>
          <w:p w14:paraId="6039E98E" w14:textId="77777777" w:rsidR="008626B3" w:rsidRPr="00371705" w:rsidRDefault="008626B3" w:rsidP="008626B3">
            <w:pPr>
              <w:rPr>
                <w:rFonts w:ascii="Times New Roman" w:hAnsi="Times New Roman" w:cs="Times New Roman"/>
                <w:rPrChange w:id="1809" w:author="Wenchao Ma" w:date="2023-07-28T12:18:00Z">
                  <w:rPr>
                    <w:rFonts w:cstheme="minorHAnsi"/>
                  </w:rPr>
                </w:rPrChange>
              </w:rPr>
            </w:pPr>
            <w:r w:rsidRPr="00371705">
              <w:rPr>
                <w:rFonts w:ascii="Times New Roman" w:hAnsi="Times New Roman" w:cs="Times New Roman"/>
                <w:rPrChange w:id="1810" w:author="Wenchao Ma" w:date="2023-07-28T12:18:00Z">
                  <w:rPr>
                    <w:rFonts w:cstheme="minorHAnsi"/>
                  </w:rPr>
                </w:rPrChange>
              </w:rPr>
              <w:t>Moderate:  Skewness = 2, Kurtosis = 7</w:t>
            </w:r>
          </w:p>
          <w:p w14:paraId="2F58218D" w14:textId="28C1D304" w:rsidR="00D7176F" w:rsidRPr="00371705" w:rsidRDefault="008626B3" w:rsidP="008626B3">
            <w:pPr>
              <w:rPr>
                <w:rFonts w:ascii="Times New Roman" w:hAnsi="Times New Roman" w:cs="Times New Roman"/>
                <w:rPrChange w:id="1811" w:author="Wenchao Ma" w:date="2023-07-28T12:18:00Z">
                  <w:rPr>
                    <w:rFonts w:cstheme="minorHAnsi"/>
                  </w:rPr>
                </w:rPrChange>
              </w:rPr>
            </w:pPr>
            <w:r w:rsidRPr="00371705">
              <w:rPr>
                <w:rFonts w:ascii="Times New Roman" w:hAnsi="Times New Roman" w:cs="Times New Roman"/>
                <w:rPrChange w:id="1812" w:author="Wenchao Ma" w:date="2023-07-28T12:18:00Z">
                  <w:rPr>
                    <w:rFonts w:cstheme="minorHAnsi"/>
                  </w:rPr>
                </w:rPrChange>
              </w:rPr>
              <w:t>Severe:        Skewness = 3, Kurtosis = 21</w:t>
            </w:r>
          </w:p>
        </w:tc>
      </w:tr>
    </w:tbl>
    <w:p w14:paraId="793E6755" w14:textId="051C8FB1" w:rsidR="009D6700" w:rsidRPr="00371705" w:rsidRDefault="009D6700" w:rsidP="004A4CCC">
      <w:pPr>
        <w:spacing w:after="0" w:line="480" w:lineRule="auto"/>
        <w:rPr>
          <w:ins w:id="1813" w:author="Jujia Li [2]" w:date="2023-07-27T20:17:00Z"/>
          <w:rFonts w:ascii="Times New Roman" w:hAnsi="Times New Roman" w:cs="Times New Roman"/>
          <w:rPrChange w:id="1814" w:author="Wenchao Ma" w:date="2023-07-28T12:18:00Z">
            <w:rPr>
              <w:ins w:id="1815" w:author="Jujia Li [2]" w:date="2023-07-27T20:17:00Z"/>
              <w:rFonts w:cstheme="minorHAnsi"/>
            </w:rPr>
          </w:rPrChange>
        </w:rPr>
      </w:pPr>
    </w:p>
    <w:p w14:paraId="33C13F36" w14:textId="356A546E" w:rsidR="004A4CCC" w:rsidRPr="00371705" w:rsidRDefault="004A4CCC" w:rsidP="008B55E2">
      <w:pPr>
        <w:spacing w:after="0" w:line="480" w:lineRule="auto"/>
        <w:ind w:firstLine="720"/>
        <w:rPr>
          <w:ins w:id="1816" w:author="Jujia Li [2]" w:date="2023-07-27T20:17:00Z"/>
          <w:rFonts w:ascii="Times New Roman" w:hAnsi="Times New Roman" w:cs="Times New Roman"/>
          <w:rPrChange w:id="1817" w:author="Wenchao Ma" w:date="2023-07-28T12:18:00Z">
            <w:rPr>
              <w:ins w:id="1818" w:author="Jujia Li [2]" w:date="2023-07-27T20:17:00Z"/>
              <w:rFonts w:cstheme="minorHAnsi"/>
            </w:rPr>
          </w:rPrChange>
        </w:rPr>
      </w:pPr>
      <w:moveToRangeStart w:id="1819" w:author="Jujia Li [2]" w:date="2023-07-27T20:17:00Z" w:name="move141381470"/>
      <w:commentRangeStart w:id="1820"/>
      <w:commentRangeStart w:id="1821"/>
      <w:moveTo w:id="1822" w:author="Jujia Li [2]" w:date="2023-07-27T20:17:00Z">
        <w:r w:rsidRPr="00371705">
          <w:rPr>
            <w:rFonts w:ascii="Times New Roman" w:hAnsi="Times New Roman" w:cs="Times New Roman"/>
            <w:rPrChange w:id="1823" w:author="Wenchao Ma" w:date="2023-07-28T12:18:00Z">
              <w:rPr>
                <w:rFonts w:cstheme="minorHAnsi"/>
              </w:rPr>
            </w:rPrChange>
          </w:rPr>
          <w:t xml:space="preserve">A comprehensive experimental design was employed, incorporating all the manipulated factors, resulting in a total of </w:t>
        </w:r>
      </w:moveTo>
      <w:ins w:id="1824" w:author="Jujia Li [2]" w:date="2023-07-27T20:54:00Z">
        <w:r w:rsidR="008B55E2" w:rsidRPr="00371705">
          <w:rPr>
            <w:rFonts w:ascii="Times New Roman" w:hAnsi="Times New Roman" w:cs="Times New Roman"/>
            <w:rPrChange w:id="1825" w:author="Wenchao Ma" w:date="2023-07-28T12:18:00Z">
              <w:rPr>
                <w:rFonts w:cstheme="minorHAnsi"/>
              </w:rPr>
            </w:rPrChange>
          </w:rPr>
          <w:t>3</w:t>
        </w:r>
      </w:ins>
      <w:ins w:id="1826" w:author="Jujia Li [2]" w:date="2023-07-27T20:55:00Z">
        <w:r w:rsidR="008B55E2" w:rsidRPr="00371705">
          <w:rPr>
            <w:rFonts w:ascii="Times New Roman" w:hAnsi="Times New Roman" w:cs="Times New Roman"/>
            <w:rPrChange w:id="1827" w:author="Wenchao Ma" w:date="2023-07-28T12:18:00Z">
              <w:rPr>
                <w:rFonts w:cstheme="minorHAnsi"/>
              </w:rPr>
            </w:rPrChange>
          </w:rPr>
          <w:t xml:space="preserve"> ×</w:t>
        </w:r>
      </w:ins>
      <w:ins w:id="1828" w:author="Jujia Li [2]" w:date="2023-07-27T20:54:00Z">
        <w:r w:rsidR="008B55E2" w:rsidRPr="00371705">
          <w:rPr>
            <w:rFonts w:ascii="Times New Roman" w:hAnsi="Times New Roman" w:cs="Times New Roman"/>
            <w:rPrChange w:id="1829" w:author="Wenchao Ma" w:date="2023-07-28T12:18:00Z">
              <w:rPr>
                <w:rFonts w:cstheme="minorHAnsi"/>
              </w:rPr>
            </w:rPrChange>
          </w:rPr>
          <w:t xml:space="preserve"> </w:t>
        </w:r>
      </w:ins>
      <w:ins w:id="1830" w:author="Jujia Li [2]" w:date="2023-07-27T20:55:00Z">
        <w:r w:rsidR="008B55E2" w:rsidRPr="00371705">
          <w:rPr>
            <w:rFonts w:ascii="Times New Roman" w:hAnsi="Times New Roman" w:cs="Times New Roman"/>
            <w:rPrChange w:id="1831" w:author="Wenchao Ma" w:date="2023-07-28T12:18:00Z">
              <w:rPr>
                <w:rFonts w:cstheme="minorHAnsi"/>
              </w:rPr>
            </w:rPrChange>
          </w:rPr>
          <w:t>2 × 3 × 3</w:t>
        </w:r>
      </w:ins>
      <w:ins w:id="1832" w:author="Jujia Li [2]" w:date="2023-07-27T20:56:00Z">
        <w:r w:rsidR="008B55E2" w:rsidRPr="00371705">
          <w:rPr>
            <w:rFonts w:ascii="Times New Roman" w:hAnsi="Times New Roman" w:cs="Times New Roman"/>
            <w:rPrChange w:id="1833" w:author="Wenchao Ma" w:date="2023-07-28T12:18:00Z">
              <w:rPr>
                <w:rFonts w:cstheme="minorHAnsi"/>
              </w:rPr>
            </w:rPrChange>
          </w:rPr>
          <w:t xml:space="preserve"> × 3 =</w:t>
        </w:r>
      </w:ins>
      <w:ins w:id="1834" w:author="Jujia Li [2]" w:date="2023-07-27T20:55:00Z">
        <w:r w:rsidR="008B55E2" w:rsidRPr="00371705">
          <w:rPr>
            <w:rFonts w:ascii="Times New Roman" w:hAnsi="Times New Roman" w:cs="Times New Roman"/>
            <w:rPrChange w:id="1835" w:author="Wenchao Ma" w:date="2023-07-28T12:18:00Z">
              <w:rPr>
                <w:rFonts w:cstheme="minorHAnsi"/>
              </w:rPr>
            </w:rPrChange>
          </w:rPr>
          <w:t xml:space="preserve"> </w:t>
        </w:r>
      </w:ins>
      <w:moveTo w:id="1836" w:author="Jujia Li [2]" w:date="2023-07-27T20:17:00Z">
        <w:r w:rsidRPr="00371705">
          <w:rPr>
            <w:rFonts w:ascii="Times New Roman" w:hAnsi="Times New Roman" w:cs="Times New Roman"/>
            <w:rPrChange w:id="1837" w:author="Wenchao Ma" w:date="2023-07-28T12:18:00Z">
              <w:rPr>
                <w:rFonts w:cstheme="minorHAnsi"/>
              </w:rPr>
            </w:rPrChange>
          </w:rPr>
          <w:t xml:space="preserve">162 unique conditions. </w:t>
        </w:r>
        <w:commentRangeEnd w:id="1820"/>
        <w:r w:rsidRPr="00371705">
          <w:rPr>
            <w:rStyle w:val="CommentReference"/>
            <w:rFonts w:ascii="Times New Roman" w:hAnsi="Times New Roman" w:cs="Times New Roman"/>
            <w:rPrChange w:id="1838" w:author="Wenchao Ma" w:date="2023-07-28T12:18:00Z">
              <w:rPr>
                <w:rStyle w:val="CommentReference"/>
              </w:rPr>
            </w:rPrChange>
          </w:rPr>
          <w:commentReference w:id="1820"/>
        </w:r>
      </w:moveTo>
      <w:moveToRangeEnd w:id="1819"/>
      <w:commentRangeEnd w:id="1821"/>
      <w:r w:rsidR="00D90782">
        <w:rPr>
          <w:rStyle w:val="CommentReference"/>
        </w:rPr>
        <w:commentReference w:id="1821"/>
      </w:r>
      <w:ins w:id="1839" w:author="Jujia Li [2]" w:date="2023-07-27T20:22:00Z">
        <w:r w:rsidR="0039435E" w:rsidRPr="00371705">
          <w:rPr>
            <w:rFonts w:ascii="Times New Roman" w:hAnsi="Times New Roman" w:cs="Times New Roman"/>
            <w:rPrChange w:id="1840" w:author="Wenchao Ma" w:date="2023-07-28T12:18:00Z">
              <w:rPr>
                <w:rFonts w:cstheme="minorHAnsi"/>
              </w:rPr>
            </w:rPrChange>
          </w:rPr>
          <w:t>Each of these conditions was replicated 500 times using the R package "SimMultiCorrData" in R (R Core Team, 2021).</w:t>
        </w:r>
      </w:ins>
    </w:p>
    <w:p w14:paraId="3E3CE1BA" w14:textId="77777777" w:rsidR="004A4CCC" w:rsidRPr="00371705" w:rsidRDefault="004A4CCC" w:rsidP="004A4CCC">
      <w:pPr>
        <w:spacing w:after="0" w:line="480" w:lineRule="auto"/>
        <w:ind w:firstLine="720"/>
        <w:rPr>
          <w:rFonts w:ascii="Times New Roman" w:hAnsi="Times New Roman" w:cs="Times New Roman"/>
          <w:rPrChange w:id="1841" w:author="Wenchao Ma" w:date="2023-07-28T12:18:00Z">
            <w:rPr>
              <w:rFonts w:cstheme="minorHAnsi"/>
            </w:rPr>
          </w:rPrChange>
        </w:rPr>
      </w:pPr>
    </w:p>
    <w:p w14:paraId="5D656C4A" w14:textId="0C9EFA5C" w:rsidR="00273D40" w:rsidRPr="00371705" w:rsidRDefault="00273D40" w:rsidP="0029754B">
      <w:pPr>
        <w:spacing w:after="0" w:line="480" w:lineRule="auto"/>
        <w:rPr>
          <w:rFonts w:ascii="Times New Roman" w:hAnsi="Times New Roman" w:cs="Times New Roman"/>
          <w:b/>
          <w:bCs/>
          <w:rPrChange w:id="1842" w:author="Wenchao Ma" w:date="2023-07-28T12:18:00Z">
            <w:rPr>
              <w:rFonts w:cstheme="minorHAnsi"/>
              <w:b/>
              <w:bCs/>
            </w:rPr>
          </w:rPrChange>
        </w:rPr>
      </w:pPr>
      <w:r w:rsidRPr="00371705">
        <w:rPr>
          <w:rFonts w:ascii="Times New Roman" w:hAnsi="Times New Roman" w:cs="Times New Roman"/>
          <w:b/>
          <w:bCs/>
          <w:rPrChange w:id="1843" w:author="Wenchao Ma" w:date="2023-07-28T12:18:00Z">
            <w:rPr>
              <w:rFonts w:cstheme="minorHAnsi"/>
              <w:b/>
              <w:bCs/>
            </w:rPr>
          </w:rPrChange>
        </w:rPr>
        <w:t>Item parameter</w:t>
      </w:r>
    </w:p>
    <w:p w14:paraId="7E27E97E" w14:textId="176CA4FD" w:rsidR="00B838E8" w:rsidRPr="00371705" w:rsidRDefault="00B838E8" w:rsidP="00951721">
      <w:pPr>
        <w:spacing w:after="0" w:line="480" w:lineRule="auto"/>
        <w:ind w:firstLine="720"/>
        <w:rPr>
          <w:ins w:id="1844" w:author="Jujia Li [2]" w:date="2023-07-27T13:06:00Z"/>
          <w:rFonts w:ascii="Times New Roman" w:hAnsi="Times New Roman" w:cs="Times New Roman"/>
          <w:rPrChange w:id="1845" w:author="Wenchao Ma" w:date="2023-07-28T12:18:00Z">
            <w:rPr>
              <w:ins w:id="1846" w:author="Jujia Li [2]" w:date="2023-07-27T13:06:00Z"/>
              <w:rFonts w:cstheme="minorHAnsi"/>
            </w:rPr>
          </w:rPrChange>
        </w:rPr>
      </w:pPr>
      <w:ins w:id="1847" w:author="Jujia Li [2]" w:date="2023-07-27T12:56:00Z">
        <w:r w:rsidRPr="00371705">
          <w:rPr>
            <w:rFonts w:ascii="Times New Roman" w:hAnsi="Times New Roman" w:cs="Times New Roman"/>
            <w:rPrChange w:id="1848" w:author="Wenchao Ma" w:date="2023-07-28T12:18:00Z">
              <w:rPr>
                <w:rFonts w:cstheme="minorHAnsi"/>
              </w:rPr>
            </w:rPrChange>
          </w:rPr>
          <w:lastRenderedPageBreak/>
          <w:t>In psychological and psychiatric research, the general factor discrimination is usually positive and falls within the range of 1.1 to 2.8(Atkinson, 2018;</w:t>
        </w:r>
        <w:r w:rsidRPr="00371705">
          <w:rPr>
            <w:rFonts w:ascii="Times New Roman" w:eastAsia="Times New Roman" w:hAnsi="Times New Roman" w:cs="Times New Roman"/>
            <w:color w:val="000000"/>
            <w:rPrChange w:id="1849" w:author="Wenchao Ma" w:date="2023-07-28T12:18:00Z">
              <w:rPr>
                <w:rFonts w:eastAsia="Times New Roman" w:cstheme="minorHAnsi"/>
                <w:color w:val="000000"/>
              </w:rPr>
            </w:rPrChange>
          </w:rPr>
          <w:t xml:space="preserve"> Auné, 2020</w:t>
        </w:r>
        <w:commentRangeStart w:id="1850"/>
        <w:commentRangeStart w:id="1851"/>
        <w:commentRangeEnd w:id="1850"/>
        <w:r w:rsidRPr="00371705">
          <w:rPr>
            <w:rStyle w:val="CommentReference"/>
            <w:rFonts w:ascii="Times New Roman" w:hAnsi="Times New Roman" w:cs="Times New Roman"/>
            <w:rPrChange w:id="1852" w:author="Wenchao Ma" w:date="2023-07-28T12:18:00Z">
              <w:rPr>
                <w:rStyle w:val="CommentReference"/>
              </w:rPr>
            </w:rPrChange>
          </w:rPr>
          <w:commentReference w:id="1850"/>
        </w:r>
      </w:ins>
      <w:commentRangeEnd w:id="1851"/>
      <w:ins w:id="1853" w:author="Jujia Li [2]" w:date="2023-07-29T08:51:00Z">
        <w:r w:rsidR="00D90782">
          <w:rPr>
            <w:rStyle w:val="CommentReference"/>
          </w:rPr>
          <w:commentReference w:id="1851"/>
        </w:r>
      </w:ins>
      <w:ins w:id="1854" w:author="Jujia Li [2]" w:date="2023-07-27T12:56:00Z">
        <w:r w:rsidRPr="00371705">
          <w:rPr>
            <w:rFonts w:ascii="Times New Roman" w:eastAsia="Times New Roman" w:hAnsi="Times New Roman" w:cs="Times New Roman"/>
            <w:color w:val="000000"/>
            <w:rPrChange w:id="1855" w:author="Wenchao Ma" w:date="2023-07-28T12:18:00Z">
              <w:rPr>
                <w:rFonts w:eastAsia="Times New Roman" w:cstheme="minorHAnsi"/>
                <w:color w:val="000000"/>
              </w:rPr>
            </w:rPrChange>
          </w:rPr>
          <w:t xml:space="preserve">; </w:t>
        </w:r>
        <w:r w:rsidRPr="00371705">
          <w:rPr>
            <w:rFonts w:ascii="Times New Roman" w:hAnsi="Times New Roman" w:cs="Times New Roman"/>
            <w:rPrChange w:id="1856" w:author="Wenchao Ma" w:date="2023-07-28T12:18:00Z">
              <w:rPr>
                <w:rFonts w:cstheme="minorHAnsi"/>
              </w:rPr>
            </w:rPrChange>
          </w:rPr>
          <w:t>Berkeljon, 2012; Raines, 2015). Previous studies have consistently shown that specific factor discriminations are typically smaller than the general factor, ranging from 0 to 1.5 (Wang et al., 2018</w:t>
        </w:r>
        <w:commentRangeStart w:id="1857"/>
        <w:commentRangeStart w:id="1858"/>
        <w:commentRangeEnd w:id="1857"/>
        <w:r w:rsidRPr="00371705">
          <w:rPr>
            <w:rStyle w:val="CommentReference"/>
            <w:rFonts w:ascii="Times New Roman" w:hAnsi="Times New Roman" w:cs="Times New Roman"/>
            <w:rPrChange w:id="1859" w:author="Wenchao Ma" w:date="2023-07-28T12:18:00Z">
              <w:rPr>
                <w:rStyle w:val="CommentReference"/>
              </w:rPr>
            </w:rPrChange>
          </w:rPr>
          <w:commentReference w:id="1857"/>
        </w:r>
      </w:ins>
      <w:commentRangeEnd w:id="1858"/>
      <w:ins w:id="1860" w:author="Jujia Li [2]" w:date="2023-07-29T08:51:00Z">
        <w:r w:rsidR="00D90782">
          <w:rPr>
            <w:rStyle w:val="CommentReference"/>
          </w:rPr>
          <w:commentReference w:id="1858"/>
        </w:r>
      </w:ins>
      <w:ins w:id="1861" w:author="Jujia Li [2]" w:date="2023-07-27T12:56:00Z">
        <w:r w:rsidRPr="00371705">
          <w:rPr>
            <w:rFonts w:ascii="Times New Roman" w:hAnsi="Times New Roman" w:cs="Times New Roman"/>
            <w:rPrChange w:id="1862" w:author="Wenchao Ma" w:date="2023-07-28T12:18:00Z">
              <w:rPr>
                <w:rFonts w:cstheme="minorHAnsi"/>
              </w:rPr>
            </w:rPrChange>
          </w:rPr>
          <w:t>)</w:t>
        </w:r>
      </w:ins>
      <w:ins w:id="1863" w:author="Jujia Li [2]" w:date="2023-07-27T20:08:00Z">
        <w:r w:rsidR="00951721" w:rsidRPr="00371705">
          <w:rPr>
            <w:rFonts w:ascii="Times New Roman" w:hAnsi="Times New Roman" w:cs="Times New Roman"/>
            <w:rPrChange w:id="1864" w:author="Wenchao Ma" w:date="2023-07-28T12:18:00Z">
              <w:rPr>
                <w:rFonts w:cstheme="minorHAnsi"/>
              </w:rPr>
            </w:rPrChange>
          </w:rPr>
          <w:t>, used as specific factor in this study</w:t>
        </w:r>
      </w:ins>
      <w:ins w:id="1865" w:author="Jujia Li [2]" w:date="2023-07-27T12:56:00Z">
        <w:r w:rsidRPr="00371705">
          <w:rPr>
            <w:rFonts w:ascii="Times New Roman" w:hAnsi="Times New Roman" w:cs="Times New Roman"/>
            <w:rPrChange w:id="1866" w:author="Wenchao Ma" w:date="2023-07-28T12:18:00Z">
              <w:rPr>
                <w:rFonts w:cstheme="minorHAnsi"/>
              </w:rPr>
            </w:rPrChange>
          </w:rPr>
          <w:t>. In the bifactor model, the general factor and specific factor are considered independent, with no correlation between them.</w:t>
        </w:r>
      </w:ins>
      <w:ins w:id="1867" w:author="Jujia Li [2]" w:date="2023-07-27T20:10:00Z">
        <w:r w:rsidR="00951721" w:rsidRPr="00371705">
          <w:rPr>
            <w:rFonts w:ascii="Times New Roman" w:hAnsi="Times New Roman" w:cs="Times New Roman"/>
            <w:rPrChange w:id="1868" w:author="Wenchao Ma" w:date="2023-07-28T12:18:00Z">
              <w:rPr>
                <w:rFonts w:cstheme="minorHAnsi"/>
              </w:rPr>
            </w:rPrChange>
          </w:rPr>
          <w:t xml:space="preserve"> </w:t>
        </w:r>
      </w:ins>
      <w:ins w:id="1869" w:author="Jujia Li [2]" w:date="2023-07-27T20:12:00Z">
        <w:r w:rsidR="00951721" w:rsidRPr="00371705">
          <w:rPr>
            <w:rFonts w:ascii="Times New Roman" w:hAnsi="Times New Roman" w:cs="Times New Roman"/>
            <w:rPrChange w:id="1870" w:author="Wenchao Ma" w:date="2023-07-28T12:18:00Z">
              <w:rPr>
                <w:rFonts w:cstheme="minorHAnsi"/>
              </w:rPr>
            </w:rPrChange>
          </w:rPr>
          <w:t>In this study, the discrimination values for the general factor are set to range from 1.1 to 2.8, while the discrimination values for the specific factors are established within the range of 0 to 1.5.</w:t>
        </w:r>
      </w:ins>
    </w:p>
    <w:p w14:paraId="7E0A9CDA" w14:textId="5D834D91" w:rsidR="00A540B1" w:rsidRPr="00371705" w:rsidDel="00B838E8" w:rsidRDefault="00F60511" w:rsidP="00041F7F">
      <w:pPr>
        <w:spacing w:after="0" w:line="480" w:lineRule="auto"/>
        <w:ind w:firstLine="720"/>
        <w:rPr>
          <w:del w:id="1871" w:author="Jujia Li [2]" w:date="2023-07-27T12:56:00Z"/>
          <w:rFonts w:ascii="Times New Roman" w:hAnsi="Times New Roman" w:cs="Times New Roman"/>
          <w:rPrChange w:id="1872" w:author="Wenchao Ma" w:date="2023-07-28T12:18:00Z">
            <w:rPr>
              <w:del w:id="1873" w:author="Jujia Li [2]" w:date="2023-07-27T12:56:00Z"/>
              <w:rFonts w:cstheme="minorHAnsi"/>
            </w:rPr>
          </w:rPrChange>
        </w:rPr>
      </w:pPr>
      <w:ins w:id="1874" w:author="Jujia Li [2]" w:date="2023-07-27T13:06:00Z">
        <w:r w:rsidRPr="00371705">
          <w:rPr>
            <w:rFonts w:ascii="Times New Roman" w:hAnsi="Times New Roman" w:cs="Times New Roman"/>
            <w:rPrChange w:id="1875" w:author="Wenchao Ma" w:date="2023-07-28T12:18:00Z">
              <w:rPr>
                <w:rFonts w:cstheme="minorHAnsi"/>
              </w:rPr>
            </w:rPrChange>
          </w:rPr>
          <w:tab/>
        </w:r>
      </w:ins>
      <w:commentRangeStart w:id="1876"/>
      <w:commentRangeStart w:id="1877"/>
      <w:del w:id="1878" w:author="Jujia Li [2]" w:date="2023-07-27T12:56:00Z">
        <w:r w:rsidR="00A540B1" w:rsidRPr="00371705" w:rsidDel="00B838E8">
          <w:rPr>
            <w:rFonts w:ascii="Times New Roman" w:hAnsi="Times New Roman" w:cs="Times New Roman"/>
            <w:rPrChange w:id="1879" w:author="Wenchao Ma" w:date="2023-07-28T12:18:00Z">
              <w:rPr>
                <w:rFonts w:cstheme="minorHAnsi"/>
              </w:rPr>
            </w:rPrChange>
          </w:rPr>
          <w:delText xml:space="preserve">In psychological and psychiatric </w:delText>
        </w:r>
        <w:r w:rsidR="007158C9" w:rsidRPr="00371705" w:rsidDel="00B838E8">
          <w:rPr>
            <w:rFonts w:ascii="Times New Roman" w:hAnsi="Times New Roman" w:cs="Times New Roman"/>
            <w:rPrChange w:id="1880" w:author="Wenchao Ma" w:date="2023-07-28T12:18:00Z">
              <w:rPr>
                <w:rFonts w:cstheme="minorHAnsi"/>
              </w:rPr>
            </w:rPrChange>
          </w:rPr>
          <w:delText>research</w:delText>
        </w:r>
        <w:r w:rsidR="00A540B1" w:rsidRPr="00371705" w:rsidDel="00B838E8">
          <w:rPr>
            <w:rFonts w:ascii="Times New Roman" w:hAnsi="Times New Roman" w:cs="Times New Roman"/>
            <w:rPrChange w:id="1881" w:author="Wenchao Ma" w:date="2023-07-28T12:18:00Z">
              <w:rPr>
                <w:rFonts w:cstheme="minorHAnsi"/>
              </w:rPr>
            </w:rPrChange>
          </w:rPr>
          <w:delText xml:space="preserve">, discrimination of general factor is </w:delText>
        </w:r>
        <w:r w:rsidR="001912E3" w:rsidRPr="00371705" w:rsidDel="00B838E8">
          <w:rPr>
            <w:rFonts w:ascii="Times New Roman" w:hAnsi="Times New Roman" w:cs="Times New Roman"/>
            <w:rPrChange w:id="1882" w:author="Wenchao Ma" w:date="2023-07-28T12:18:00Z">
              <w:rPr>
                <w:rFonts w:cstheme="minorHAnsi"/>
              </w:rPr>
            </w:rPrChange>
          </w:rPr>
          <w:delText xml:space="preserve">commonly </w:delText>
        </w:r>
        <w:r w:rsidR="00A540B1" w:rsidRPr="00371705" w:rsidDel="00B838E8">
          <w:rPr>
            <w:rFonts w:ascii="Times New Roman" w:hAnsi="Times New Roman" w:cs="Times New Roman"/>
            <w:rPrChange w:id="1883" w:author="Wenchao Ma" w:date="2023-07-28T12:18:00Z">
              <w:rPr>
                <w:rFonts w:cstheme="minorHAnsi"/>
              </w:rPr>
            </w:rPrChange>
          </w:rPr>
          <w:delText>positive and not greater than 2.88 (</w:delText>
        </w:r>
        <w:commentRangeStart w:id="1884"/>
        <w:r w:rsidR="00A540B1" w:rsidRPr="00371705" w:rsidDel="00B838E8">
          <w:rPr>
            <w:rFonts w:ascii="Times New Roman" w:hAnsi="Times New Roman" w:cs="Times New Roman"/>
            <w:rPrChange w:id="1885" w:author="Wenchao Ma" w:date="2023-07-28T12:18:00Z">
              <w:rPr>
                <w:rFonts w:cstheme="minorHAnsi"/>
              </w:rPr>
            </w:rPrChange>
          </w:rPr>
          <w:delText>Berkeljon,2012; Raines,2015; Atkinson,2018;</w:delText>
        </w:r>
        <w:r w:rsidR="00A540B1" w:rsidRPr="00371705" w:rsidDel="00B838E8">
          <w:rPr>
            <w:rFonts w:ascii="Times New Roman" w:eastAsia="Times New Roman" w:hAnsi="Times New Roman" w:cs="Times New Roman"/>
            <w:color w:val="000000"/>
            <w:rPrChange w:id="1886" w:author="Wenchao Ma" w:date="2023-07-28T12:18:00Z">
              <w:rPr>
                <w:rFonts w:eastAsia="Times New Roman" w:cstheme="minorHAnsi"/>
                <w:color w:val="000000"/>
              </w:rPr>
            </w:rPrChange>
          </w:rPr>
          <w:delText xml:space="preserve"> Auné,2020</w:delText>
        </w:r>
        <w:commentRangeEnd w:id="1884"/>
        <w:r w:rsidR="00A267E4" w:rsidRPr="00371705" w:rsidDel="00B838E8">
          <w:rPr>
            <w:rStyle w:val="CommentReference"/>
            <w:rFonts w:ascii="Times New Roman" w:hAnsi="Times New Roman" w:cs="Times New Roman"/>
            <w:rPrChange w:id="1887" w:author="Wenchao Ma" w:date="2023-07-28T12:18:00Z">
              <w:rPr>
                <w:rStyle w:val="CommentReference"/>
              </w:rPr>
            </w:rPrChange>
          </w:rPr>
          <w:commentReference w:id="1884"/>
        </w:r>
        <w:r w:rsidR="00A540B1" w:rsidRPr="00371705" w:rsidDel="00B838E8">
          <w:rPr>
            <w:rFonts w:ascii="Times New Roman" w:hAnsi="Times New Roman" w:cs="Times New Roman"/>
            <w:rPrChange w:id="1888" w:author="Wenchao Ma" w:date="2023-07-28T12:18:00Z">
              <w:rPr>
                <w:rFonts w:cstheme="minorHAnsi"/>
              </w:rPr>
            </w:rPrChange>
          </w:rPr>
          <w:delText xml:space="preserve">), which </w:delText>
        </w:r>
      </w:del>
      <w:ins w:id="1889" w:author="Chunhua Cao" w:date="2023-07-20T17:37:00Z">
        <w:del w:id="1890" w:author="Jujia Li [2]" w:date="2023-07-27T12:56:00Z">
          <w:r w:rsidR="007F6E35" w:rsidRPr="00371705" w:rsidDel="00B838E8">
            <w:rPr>
              <w:rFonts w:ascii="Times New Roman" w:hAnsi="Times New Roman" w:cs="Times New Roman"/>
              <w:rPrChange w:id="1891" w:author="Wenchao Ma" w:date="2023-07-28T12:18:00Z">
                <w:rPr>
                  <w:rFonts w:cstheme="minorHAnsi"/>
                </w:rPr>
              </w:rPrChange>
            </w:rPr>
            <w:delText>and</w:delText>
          </w:r>
        </w:del>
      </w:ins>
      <w:ins w:id="1892" w:author="Chunhua Cao" w:date="2023-07-20T17:36:00Z">
        <w:del w:id="1893" w:author="Jujia Li [2]" w:date="2023-07-27T12:56:00Z">
          <w:r w:rsidR="007F6E35" w:rsidRPr="00371705" w:rsidDel="00B838E8">
            <w:rPr>
              <w:rFonts w:ascii="Times New Roman" w:hAnsi="Times New Roman" w:cs="Times New Roman"/>
              <w:rPrChange w:id="1894" w:author="Wenchao Ma" w:date="2023-07-28T12:18:00Z">
                <w:rPr>
                  <w:rFonts w:cstheme="minorHAnsi"/>
                </w:rPr>
              </w:rPrChange>
            </w:rPr>
            <w:delText xml:space="preserve"> </w:delText>
          </w:r>
        </w:del>
      </w:ins>
      <w:del w:id="1895" w:author="Jujia Li [2]" w:date="2023-07-27T12:56:00Z">
        <w:r w:rsidR="00A540B1" w:rsidRPr="00371705" w:rsidDel="00B838E8">
          <w:rPr>
            <w:rFonts w:ascii="Times New Roman" w:hAnsi="Times New Roman" w:cs="Times New Roman"/>
            <w:rPrChange w:id="1896" w:author="Wenchao Ma" w:date="2023-07-28T12:18:00Z">
              <w:rPr>
                <w:rFonts w:cstheme="minorHAnsi"/>
              </w:rPr>
            </w:rPrChange>
          </w:rPr>
          <w:delText>is generally closed to [1.1, 2.8]</w:delText>
        </w:r>
      </w:del>
      <w:ins w:id="1897" w:author="Chunhua Cao" w:date="2023-07-20T17:37:00Z">
        <w:del w:id="1898" w:author="Jujia Li [2]" w:date="2023-07-27T12:56:00Z">
          <w:r w:rsidR="007F6E35" w:rsidRPr="00371705" w:rsidDel="00B838E8">
            <w:rPr>
              <w:rFonts w:ascii="Times New Roman" w:hAnsi="Times New Roman" w:cs="Times New Roman"/>
              <w:rPrChange w:id="1899" w:author="Wenchao Ma" w:date="2023-07-28T12:18:00Z">
                <w:rPr>
                  <w:rFonts w:cstheme="minorHAnsi"/>
                </w:rPr>
              </w:rPrChange>
            </w:rPr>
            <w:delText>. This was the range of item discrimination used</w:delText>
          </w:r>
        </w:del>
      </w:ins>
      <w:del w:id="1900" w:author="Jujia Li [2]" w:date="2023-07-27T12:56:00Z">
        <w:r w:rsidR="00A540B1" w:rsidRPr="00371705" w:rsidDel="00B838E8">
          <w:rPr>
            <w:rFonts w:ascii="Times New Roman" w:hAnsi="Times New Roman" w:cs="Times New Roman"/>
            <w:rPrChange w:id="1901" w:author="Wenchao Ma" w:date="2023-07-28T12:18:00Z">
              <w:rPr>
                <w:rFonts w:cstheme="minorHAnsi"/>
              </w:rPr>
            </w:rPrChange>
          </w:rPr>
          <w:delText xml:space="preserve">, which was applied by Rijmen’s (2011) simulation research. </w:delText>
        </w:r>
        <w:r w:rsidR="00C831D4" w:rsidRPr="00371705" w:rsidDel="00B838E8">
          <w:rPr>
            <w:rFonts w:ascii="Times New Roman" w:hAnsi="Times New Roman" w:cs="Times New Roman"/>
            <w:rPrChange w:id="1902" w:author="Wenchao Ma" w:date="2023-07-28T12:18:00Z">
              <w:rPr>
                <w:rFonts w:cstheme="minorHAnsi"/>
              </w:rPr>
            </w:rPrChange>
          </w:rPr>
          <w:delText>In our simulation phase, the discriminations of</w:delText>
        </w:r>
      </w:del>
      <w:ins w:id="1903" w:author="Chunhua Cao" w:date="2023-07-20T17:39:00Z">
        <w:del w:id="1904" w:author="Jujia Li [2]" w:date="2023-07-27T12:56:00Z">
          <w:r w:rsidR="00661771" w:rsidRPr="00371705" w:rsidDel="00B838E8">
            <w:rPr>
              <w:rFonts w:ascii="Times New Roman" w:hAnsi="Times New Roman" w:cs="Times New Roman"/>
              <w:rPrChange w:id="1905" w:author="Wenchao Ma" w:date="2023-07-28T12:18:00Z">
                <w:rPr>
                  <w:rFonts w:cstheme="minorHAnsi"/>
                </w:rPr>
              </w:rPrChange>
            </w:rPr>
            <w:delText>We also adopted this range of item discrimination with</w:delText>
          </w:r>
        </w:del>
      </w:ins>
      <w:del w:id="1906" w:author="Jujia Li [2]" w:date="2023-07-27T12:56:00Z">
        <w:r w:rsidR="00C831D4" w:rsidRPr="00371705" w:rsidDel="00B838E8">
          <w:rPr>
            <w:rFonts w:ascii="Times New Roman" w:hAnsi="Times New Roman" w:cs="Times New Roman"/>
            <w:rPrChange w:id="1907" w:author="Wenchao Ma" w:date="2023-07-28T12:18:00Z">
              <w:rPr>
                <w:rFonts w:cstheme="minorHAnsi"/>
              </w:rPr>
            </w:rPrChange>
          </w:rPr>
          <w:delText xml:space="preserve"> the general factor (referred to as "a</w:delText>
        </w:r>
        <w:r w:rsidR="00C831D4" w:rsidRPr="00371705" w:rsidDel="00B838E8">
          <w:rPr>
            <w:rFonts w:ascii="Times New Roman" w:hAnsi="Times New Roman" w:cs="Times New Roman"/>
            <w:vertAlign w:val="subscript"/>
            <w:rPrChange w:id="1908" w:author="Wenchao Ma" w:date="2023-07-28T12:18:00Z">
              <w:rPr>
                <w:rFonts w:cstheme="minorHAnsi"/>
                <w:vertAlign w:val="subscript"/>
              </w:rPr>
            </w:rPrChange>
          </w:rPr>
          <w:delText>g</w:delText>
        </w:r>
        <w:r w:rsidR="00C831D4" w:rsidRPr="00371705" w:rsidDel="00B838E8">
          <w:rPr>
            <w:rFonts w:ascii="Times New Roman" w:hAnsi="Times New Roman" w:cs="Times New Roman"/>
            <w:rPrChange w:id="1909" w:author="Wenchao Ma" w:date="2023-07-28T12:18:00Z">
              <w:rPr>
                <w:rFonts w:cstheme="minorHAnsi"/>
              </w:rPr>
            </w:rPrChange>
          </w:rPr>
          <w:delText>") are normally distributed within the interval of 1.1 to 2.8. Previous research has consistently shown that the discriminations of the specific factor (referred to as "a</w:delText>
        </w:r>
        <w:r w:rsidR="00C831D4" w:rsidRPr="00371705" w:rsidDel="00B838E8">
          <w:rPr>
            <w:rFonts w:ascii="Times New Roman" w:hAnsi="Times New Roman" w:cs="Times New Roman"/>
            <w:vertAlign w:val="subscript"/>
            <w:rPrChange w:id="1910" w:author="Wenchao Ma" w:date="2023-07-28T12:18:00Z">
              <w:rPr>
                <w:rFonts w:cstheme="minorHAnsi"/>
                <w:vertAlign w:val="subscript"/>
              </w:rPr>
            </w:rPrChange>
          </w:rPr>
          <w:delText>S</w:delText>
        </w:r>
        <w:r w:rsidR="00C831D4" w:rsidRPr="00371705" w:rsidDel="00B838E8">
          <w:rPr>
            <w:rFonts w:ascii="Times New Roman" w:hAnsi="Times New Roman" w:cs="Times New Roman"/>
            <w:rPrChange w:id="1911" w:author="Wenchao Ma" w:date="2023-07-28T12:18:00Z">
              <w:rPr>
                <w:rFonts w:cstheme="minorHAnsi"/>
              </w:rPr>
            </w:rPrChange>
          </w:rPr>
          <w:delText xml:space="preserve">") are always </w:delText>
        </w:r>
      </w:del>
      <w:ins w:id="1912" w:author="Chunhua Cao" w:date="2023-07-20T17:40:00Z">
        <w:del w:id="1913" w:author="Jujia Li [2]" w:date="2023-07-27T12:56:00Z">
          <w:r w:rsidR="00661771" w:rsidRPr="00371705" w:rsidDel="00B838E8">
            <w:rPr>
              <w:rFonts w:ascii="Times New Roman" w:hAnsi="Times New Roman" w:cs="Times New Roman"/>
              <w:rPrChange w:id="1914" w:author="Wenchao Ma" w:date="2023-07-28T12:18:00Z">
                <w:rPr>
                  <w:rFonts w:cstheme="minorHAnsi"/>
                </w:rPr>
              </w:rPrChange>
            </w:rPr>
            <w:delText xml:space="preserve">usually </w:delText>
          </w:r>
        </w:del>
      </w:ins>
      <w:del w:id="1915" w:author="Jujia Li [2]" w:date="2023-07-27T12:56:00Z">
        <w:r w:rsidR="00C831D4" w:rsidRPr="00371705" w:rsidDel="00B838E8">
          <w:rPr>
            <w:rFonts w:ascii="Times New Roman" w:hAnsi="Times New Roman" w:cs="Times New Roman"/>
            <w:rPrChange w:id="1916" w:author="Wenchao Ma" w:date="2023-07-28T12:18:00Z">
              <w:rPr>
                <w:rFonts w:cstheme="minorHAnsi"/>
              </w:rPr>
            </w:rPrChange>
          </w:rPr>
          <w:delText xml:space="preserve">smaller than the discrimination of </w:delText>
        </w:r>
        <w:commentRangeStart w:id="1917"/>
        <w:r w:rsidR="00C831D4" w:rsidRPr="00371705" w:rsidDel="00B838E8">
          <w:rPr>
            <w:rFonts w:ascii="Times New Roman" w:hAnsi="Times New Roman" w:cs="Times New Roman"/>
            <w:rPrChange w:id="1918" w:author="Wenchao Ma" w:date="2023-07-28T12:18:00Z">
              <w:rPr>
                <w:rFonts w:cstheme="minorHAnsi"/>
              </w:rPr>
            </w:rPrChange>
          </w:rPr>
          <w:delText>the general factor within the range of 0 to 1.5</w:delText>
        </w:r>
      </w:del>
      <w:ins w:id="1919" w:author="Chunhua Cao" w:date="2023-07-20T17:40:00Z">
        <w:del w:id="1920" w:author="Jujia Li [2]" w:date="2023-07-27T12:56:00Z">
          <w:r w:rsidR="00661771" w:rsidRPr="00371705" w:rsidDel="00B838E8">
            <w:rPr>
              <w:rFonts w:ascii="Times New Roman" w:hAnsi="Times New Roman" w:cs="Times New Roman"/>
              <w:rPrChange w:id="1921" w:author="Wenchao Ma" w:date="2023-07-28T12:18:00Z">
                <w:rPr>
                  <w:rFonts w:cstheme="minorHAnsi"/>
                </w:rPr>
              </w:rPrChange>
            </w:rPr>
            <w:delText xml:space="preserve"> </w:delText>
          </w:r>
        </w:del>
      </w:ins>
      <w:del w:id="1922" w:author="Jujia Li [2]" w:date="2023-07-27T12:56:00Z">
        <w:r w:rsidR="00C831D4" w:rsidRPr="00371705" w:rsidDel="00B838E8">
          <w:rPr>
            <w:rFonts w:ascii="Times New Roman" w:hAnsi="Times New Roman" w:cs="Times New Roman"/>
            <w:rPrChange w:id="1923" w:author="Wenchao Ma" w:date="2023-07-28T12:18:00Z">
              <w:rPr>
                <w:rFonts w:cstheme="minorHAnsi"/>
              </w:rPr>
            </w:rPrChange>
          </w:rPr>
          <w:delText>, as supported by</w:delText>
        </w:r>
      </w:del>
      <w:ins w:id="1924" w:author="Chunhua Cao" w:date="2023-07-20T17:40:00Z">
        <w:del w:id="1925" w:author="Jujia Li [2]" w:date="2023-07-27T12:56:00Z">
          <w:r w:rsidR="00661771" w:rsidRPr="00371705" w:rsidDel="00B838E8">
            <w:rPr>
              <w:rFonts w:ascii="Times New Roman" w:hAnsi="Times New Roman" w:cs="Times New Roman"/>
              <w:rPrChange w:id="1926" w:author="Wenchao Ma" w:date="2023-07-28T12:18:00Z">
                <w:rPr>
                  <w:rFonts w:cstheme="minorHAnsi"/>
                </w:rPr>
              </w:rPrChange>
            </w:rPr>
            <w:delText>(</w:delText>
          </w:r>
        </w:del>
      </w:ins>
      <w:del w:id="1927" w:author="Jujia Li [2]" w:date="2023-07-27T12:52:00Z">
        <w:r w:rsidR="00C831D4" w:rsidRPr="00371705" w:rsidDel="00B838E8">
          <w:rPr>
            <w:rFonts w:ascii="Times New Roman" w:hAnsi="Times New Roman" w:cs="Times New Roman"/>
            <w:rPrChange w:id="1928" w:author="Wenchao Ma" w:date="2023-07-28T12:18:00Z">
              <w:rPr>
                <w:rFonts w:cstheme="minorHAnsi"/>
              </w:rPr>
            </w:rPrChange>
          </w:rPr>
          <w:delText xml:space="preserve"> </w:delText>
        </w:r>
      </w:del>
      <w:del w:id="1929" w:author="Jujia Li [2]" w:date="2023-07-27T12:56:00Z">
        <w:r w:rsidR="00C831D4" w:rsidRPr="00371705" w:rsidDel="00B838E8">
          <w:rPr>
            <w:rFonts w:ascii="Times New Roman" w:hAnsi="Times New Roman" w:cs="Times New Roman"/>
            <w:rPrChange w:id="1930" w:author="Wenchao Ma" w:date="2023-07-28T12:18:00Z">
              <w:rPr>
                <w:rFonts w:cstheme="minorHAnsi"/>
              </w:rPr>
            </w:rPrChange>
          </w:rPr>
          <w:delText>Wang</w:delText>
        </w:r>
      </w:del>
      <w:ins w:id="1931" w:author="Chunhua Cao" w:date="2023-07-20T17:40:00Z">
        <w:del w:id="1932" w:author="Jujia Li [2]" w:date="2023-07-27T12:56:00Z">
          <w:r w:rsidR="00661771" w:rsidRPr="00371705" w:rsidDel="00B838E8">
            <w:rPr>
              <w:rFonts w:ascii="Times New Roman" w:hAnsi="Times New Roman" w:cs="Times New Roman"/>
              <w:rPrChange w:id="1933" w:author="Wenchao Ma" w:date="2023-07-28T12:18:00Z">
                <w:rPr>
                  <w:rFonts w:cstheme="minorHAnsi"/>
                </w:rPr>
              </w:rPrChange>
            </w:rPr>
            <w:delText xml:space="preserve"> et al.,</w:delText>
          </w:r>
        </w:del>
      </w:ins>
      <w:del w:id="1934" w:author="Jujia Li [2]" w:date="2023-07-27T12:56:00Z">
        <w:r w:rsidR="00C831D4" w:rsidRPr="00371705" w:rsidDel="00B838E8">
          <w:rPr>
            <w:rFonts w:ascii="Times New Roman" w:hAnsi="Times New Roman" w:cs="Times New Roman"/>
            <w:rPrChange w:id="1935" w:author="Wenchao Ma" w:date="2023-07-28T12:18:00Z">
              <w:rPr>
                <w:rFonts w:cstheme="minorHAnsi"/>
              </w:rPr>
            </w:rPrChange>
          </w:rPr>
          <w:delText xml:space="preserve"> (2018</w:delText>
        </w:r>
        <w:commentRangeEnd w:id="1917"/>
        <w:r w:rsidR="000A12ED" w:rsidRPr="00371705" w:rsidDel="00B838E8">
          <w:rPr>
            <w:rStyle w:val="CommentReference"/>
            <w:rFonts w:ascii="Times New Roman" w:hAnsi="Times New Roman" w:cs="Times New Roman"/>
            <w:rPrChange w:id="1936" w:author="Wenchao Ma" w:date="2023-07-28T12:18:00Z">
              <w:rPr>
                <w:rStyle w:val="CommentReference"/>
              </w:rPr>
            </w:rPrChange>
          </w:rPr>
          <w:commentReference w:id="1917"/>
        </w:r>
        <w:r w:rsidR="00C831D4" w:rsidRPr="00371705" w:rsidDel="00B838E8">
          <w:rPr>
            <w:rFonts w:ascii="Times New Roman" w:hAnsi="Times New Roman" w:cs="Times New Roman"/>
            <w:rPrChange w:id="1937" w:author="Wenchao Ma" w:date="2023-07-28T12:18:00Z">
              <w:rPr>
                <w:rFonts w:cstheme="minorHAnsi"/>
              </w:rPr>
            </w:rPrChange>
          </w:rPr>
          <w:delText xml:space="preserve">). In the bifactor model, the relationship between the general factor and specific factor is considered orthogonal, meaning that the correlation between them is zero. Consequently, the latent traits associated with the general factor and specific factor </w:delText>
        </w:r>
        <w:commentRangeStart w:id="1938"/>
        <w:r w:rsidR="00C831D4" w:rsidRPr="00371705" w:rsidDel="00B838E8">
          <w:rPr>
            <w:rFonts w:ascii="Times New Roman" w:hAnsi="Times New Roman" w:cs="Times New Roman"/>
            <w:rPrChange w:id="1939" w:author="Wenchao Ma" w:date="2023-07-28T12:18:00Z">
              <w:rPr>
                <w:rFonts w:cstheme="minorHAnsi"/>
              </w:rPr>
            </w:rPrChange>
          </w:rPr>
          <w:delText>are simulated separately.</w:delText>
        </w:r>
        <w:commentRangeEnd w:id="1938"/>
        <w:r w:rsidR="000A12ED" w:rsidRPr="00371705" w:rsidDel="00B838E8">
          <w:rPr>
            <w:rStyle w:val="CommentReference"/>
            <w:rFonts w:ascii="Times New Roman" w:hAnsi="Times New Roman" w:cs="Times New Roman"/>
            <w:rPrChange w:id="1940" w:author="Wenchao Ma" w:date="2023-07-28T12:18:00Z">
              <w:rPr>
                <w:rStyle w:val="CommentReference"/>
              </w:rPr>
            </w:rPrChange>
          </w:rPr>
          <w:commentReference w:id="1938"/>
        </w:r>
      </w:del>
    </w:p>
    <w:p w14:paraId="494E564A" w14:textId="768941C4" w:rsidR="003A5BB2" w:rsidRPr="00371705" w:rsidDel="00F60511" w:rsidRDefault="00F60511">
      <w:pPr>
        <w:spacing w:after="0" w:line="480" w:lineRule="auto"/>
        <w:ind w:firstLine="720"/>
        <w:rPr>
          <w:del w:id="1941" w:author="Jujia Li [2]" w:date="2023-07-27T13:06:00Z"/>
          <w:rFonts w:ascii="Times New Roman" w:hAnsi="Times New Roman" w:cs="Times New Roman"/>
          <w:rPrChange w:id="1942" w:author="Wenchao Ma" w:date="2023-07-28T12:18:00Z">
            <w:rPr>
              <w:del w:id="1943" w:author="Jujia Li [2]" w:date="2023-07-27T13:06:00Z"/>
              <w:rFonts w:cstheme="minorHAnsi"/>
            </w:rPr>
          </w:rPrChange>
        </w:rPr>
      </w:pPr>
      <w:ins w:id="1944" w:author="Jujia Li [2]" w:date="2023-07-27T13:06:00Z">
        <w:r w:rsidRPr="00371705">
          <w:rPr>
            <w:rFonts w:ascii="Times New Roman" w:hAnsi="Times New Roman" w:cs="Times New Roman"/>
            <w:rPrChange w:id="1945" w:author="Wenchao Ma" w:date="2023-07-28T12:18:00Z">
              <w:rPr>
                <w:rFonts w:cstheme="minorHAnsi"/>
              </w:rPr>
            </w:rPrChange>
          </w:rPr>
          <w:t>Item difficulty values can theoretically range from negative infinity to positive infinity, but in practice, they typically vary from -2 to +2 (Hambleton, 1993; Hambleton &amp; Swaminathan, 1985). Psychological and psychiatric tests often use a four-point Likert scale to measure latent traits or personalities (Auné et al., 2020; Rijmen,2011).</w:t>
        </w:r>
        <w:r w:rsidRPr="00371705">
          <w:rPr>
            <w:rFonts w:ascii="Times New Roman" w:hAnsi="Times New Roman" w:cs="Times New Roman"/>
            <w:rPrChange w:id="1946" w:author="Wenchao Ma" w:date="2023-07-28T12:18:00Z">
              <w:rPr/>
            </w:rPrChange>
          </w:rPr>
          <w:t xml:space="preserve"> </w:t>
        </w:r>
      </w:ins>
      <w:ins w:id="1947" w:author="Jujia Li [2]" w:date="2023-07-27T20:16:00Z">
        <w:r w:rsidR="008E7BB2" w:rsidRPr="00371705">
          <w:rPr>
            <w:rFonts w:ascii="Times New Roman" w:hAnsi="Times New Roman" w:cs="Times New Roman"/>
            <w:rPrChange w:id="1948" w:author="Wenchao Ma" w:date="2023-07-28T12:18:00Z">
              <w:rPr>
                <w:rFonts w:cstheme="minorHAnsi"/>
              </w:rPr>
            </w:rPrChange>
          </w:rPr>
          <w:t xml:space="preserve">According </w:t>
        </w:r>
        <w:r w:rsidR="008E7BB2" w:rsidRPr="00371705">
          <w:rPr>
            <w:rFonts w:ascii="Times New Roman" w:hAnsi="Times New Roman" w:cs="Times New Roman"/>
            <w:color w:val="222222"/>
            <w:shd w:val="clear" w:color="auto" w:fill="FFFFFF"/>
            <w:rPrChange w:id="1949" w:author="Wenchao Ma" w:date="2023-07-28T12:18:00Z">
              <w:rPr>
                <w:rFonts w:cstheme="minorHAnsi"/>
                <w:color w:val="222222"/>
                <w:shd w:val="clear" w:color="auto" w:fill="FFFFFF"/>
              </w:rPr>
            </w:rPrChange>
          </w:rPr>
          <w:t>Wang (2018</w:t>
        </w:r>
        <w:r w:rsidR="008E7BB2" w:rsidRPr="00371705">
          <w:rPr>
            <w:rFonts w:ascii="Times New Roman" w:hAnsi="Times New Roman" w:cs="Times New Roman"/>
            <w:rPrChange w:id="1950" w:author="Wenchao Ma" w:date="2023-07-28T12:18:00Z">
              <w:rPr>
                <w:rFonts w:cstheme="minorHAnsi"/>
              </w:rPr>
            </w:rPrChange>
          </w:rPr>
          <w:t>), t</w:t>
        </w:r>
      </w:ins>
      <w:ins w:id="1951" w:author="Jujia Li [2]" w:date="2023-07-27T13:06:00Z">
        <w:r w:rsidRPr="00371705">
          <w:rPr>
            <w:rFonts w:ascii="Times New Roman" w:hAnsi="Times New Roman" w:cs="Times New Roman"/>
            <w:rPrChange w:id="1952" w:author="Wenchao Ma" w:date="2023-07-28T12:18:00Z">
              <w:rPr>
                <w:rFonts w:cstheme="minorHAnsi"/>
              </w:rPr>
            </w:rPrChange>
          </w:rPr>
          <w:t>his study generated normally distributed thresholds, b1[−2, −0.67], b2[−0.67, 0.67], and b3[0.67, 2], for three thresholds (locations) to distinguish the possibilities of choosing each item</w:t>
        </w:r>
      </w:ins>
      <w:ins w:id="1953" w:author="Jujia Li [2]" w:date="2023-07-27T20:16:00Z">
        <w:r w:rsidR="00951721" w:rsidRPr="00371705">
          <w:rPr>
            <w:rFonts w:ascii="Times New Roman" w:hAnsi="Times New Roman" w:cs="Times New Roman"/>
            <w:rPrChange w:id="1954" w:author="Wenchao Ma" w:date="2023-07-28T12:18:00Z">
              <w:rPr>
                <w:rFonts w:cstheme="minorHAnsi"/>
              </w:rPr>
            </w:rPrChange>
          </w:rPr>
          <w:t>.</w:t>
        </w:r>
      </w:ins>
      <w:del w:id="1955" w:author="Jujia Li [2]" w:date="2023-07-27T13:06:00Z">
        <w:r w:rsidR="007158C9" w:rsidRPr="00371705" w:rsidDel="00F60511">
          <w:rPr>
            <w:rFonts w:ascii="Times New Roman" w:hAnsi="Times New Roman" w:cs="Times New Roman"/>
            <w:rPrChange w:id="1956" w:author="Wenchao Ma" w:date="2023-07-28T12:18:00Z">
              <w:rPr>
                <w:rFonts w:cstheme="minorHAnsi"/>
              </w:rPr>
            </w:rPrChange>
          </w:rPr>
          <w:delText>Item difficulty values can theoretically range from minus infinity to infinity, values typically vary from -2 to +2 (Hambleton, 1993; Hambleton &amp; Swaminathan, 1985).</w:delText>
        </w:r>
      </w:del>
      <w:ins w:id="1957" w:author="Chunhua Cao" w:date="2023-07-20T17:42:00Z">
        <w:del w:id="1958" w:author="Jujia Li [2]" w:date="2023-07-27T13:06:00Z">
          <w:r w:rsidR="000A12ED" w:rsidRPr="00371705" w:rsidDel="00F60511">
            <w:rPr>
              <w:rFonts w:ascii="Times New Roman" w:hAnsi="Times New Roman" w:cs="Times New Roman"/>
              <w:rPrChange w:id="1959" w:author="Wenchao Ma" w:date="2023-07-28T12:18:00Z">
                <w:rPr>
                  <w:rFonts w:cstheme="minorHAnsi"/>
                </w:rPr>
              </w:rPrChange>
            </w:rPr>
            <w:delText xml:space="preserve"> </w:delText>
          </w:r>
        </w:del>
      </w:ins>
      <w:del w:id="1960" w:author="Jujia Li [2]" w:date="2023-07-27T13:06:00Z">
        <w:r w:rsidR="003A5BB2" w:rsidRPr="00371705" w:rsidDel="00F60511">
          <w:rPr>
            <w:rFonts w:ascii="Times New Roman" w:hAnsi="Times New Roman" w:cs="Times New Roman"/>
            <w:rPrChange w:id="1961" w:author="Wenchao Ma" w:date="2023-07-28T12:18:00Z">
              <w:rPr>
                <w:rFonts w:cstheme="minorHAnsi"/>
              </w:rPr>
            </w:rPrChange>
          </w:rPr>
          <w:delText>In an application of the Argentine Version of the UCLA-LS (UCLA Loneliness Scale), there are three thresholds, which are b</w:delText>
        </w:r>
        <w:r w:rsidR="003A5BB2" w:rsidRPr="00371705" w:rsidDel="00F60511">
          <w:rPr>
            <w:rFonts w:ascii="Times New Roman" w:hAnsi="Times New Roman" w:cs="Times New Roman"/>
            <w:vertAlign w:val="subscript"/>
            <w:rPrChange w:id="1962" w:author="Wenchao Ma" w:date="2023-07-28T12:18:00Z">
              <w:rPr>
                <w:rFonts w:cstheme="minorHAnsi"/>
                <w:vertAlign w:val="subscript"/>
              </w:rPr>
            </w:rPrChange>
          </w:rPr>
          <w:delText>1</w:delText>
        </w:r>
      </w:del>
      <m:oMath>
        <m:r>
          <w:del w:id="1963" w:author="Jujia Li [2]" w:date="2023-07-27T13:06:00Z">
            <w:rPr>
              <w:rFonts w:ascii="Cambria Math" w:hAnsi="Cambria Math" w:cs="Times New Roman"/>
            </w:rPr>
            <m:t>∈</m:t>
          </w:del>
        </m:r>
      </m:oMath>
      <w:del w:id="1964" w:author="Jujia Li [2]" w:date="2023-07-27T13:06:00Z">
        <w:r w:rsidR="003A5BB2" w:rsidRPr="00371705" w:rsidDel="00F60511">
          <w:rPr>
            <w:rFonts w:ascii="Times New Roman" w:hAnsi="Times New Roman" w:cs="Times New Roman"/>
            <w:rPrChange w:id="1965" w:author="Wenchao Ma" w:date="2023-07-28T12:18:00Z">
              <w:rPr>
                <w:rFonts w:cstheme="minorHAnsi"/>
              </w:rPr>
            </w:rPrChange>
          </w:rPr>
          <w:delText>[-1.40, 0.5], b</w:delText>
        </w:r>
        <w:r w:rsidR="003A5BB2" w:rsidRPr="00371705" w:rsidDel="00F60511">
          <w:rPr>
            <w:rFonts w:ascii="Times New Roman" w:hAnsi="Times New Roman" w:cs="Times New Roman"/>
            <w:vertAlign w:val="subscript"/>
            <w:rPrChange w:id="1966" w:author="Wenchao Ma" w:date="2023-07-28T12:18:00Z">
              <w:rPr>
                <w:rFonts w:cstheme="minorHAnsi"/>
                <w:vertAlign w:val="subscript"/>
              </w:rPr>
            </w:rPrChange>
          </w:rPr>
          <w:delText>2</w:delText>
        </w:r>
        <w:r w:rsidR="003A5BB2" w:rsidRPr="00371705" w:rsidDel="00F60511">
          <w:rPr>
            <w:rFonts w:ascii="Times New Roman" w:hAnsi="Times New Roman" w:cs="Times New Roman"/>
            <w:rPrChange w:id="1967" w:author="Wenchao Ma" w:date="2023-07-28T12:18:00Z">
              <w:rPr>
                <w:rFonts w:cstheme="minorHAnsi"/>
              </w:rPr>
            </w:rPrChange>
          </w:rPr>
          <w:delText xml:space="preserve"> </w:delText>
        </w:r>
      </w:del>
      <m:oMath>
        <m:r>
          <w:del w:id="1968" w:author="Jujia Li [2]" w:date="2023-07-27T13:06:00Z">
            <w:rPr>
              <w:rFonts w:ascii="Cambria Math" w:hAnsi="Cambria Math" w:cs="Times New Roman"/>
            </w:rPr>
            <m:t>∈</m:t>
          </w:del>
        </m:r>
      </m:oMath>
      <w:del w:id="1969" w:author="Jujia Li [2]" w:date="2023-07-27T13:06:00Z">
        <w:r w:rsidR="003A5BB2" w:rsidRPr="00371705" w:rsidDel="00F60511">
          <w:rPr>
            <w:rFonts w:ascii="Times New Roman" w:hAnsi="Times New Roman" w:cs="Times New Roman"/>
            <w:rPrChange w:id="1970" w:author="Wenchao Ma" w:date="2023-07-28T12:18:00Z">
              <w:rPr>
                <w:rFonts w:cstheme="minorHAnsi"/>
              </w:rPr>
            </w:rPrChange>
          </w:rPr>
          <w:delText xml:space="preserve"> [0.25,1.86], b</w:delText>
        </w:r>
        <w:r w:rsidR="003A5BB2" w:rsidRPr="00371705" w:rsidDel="00F60511">
          <w:rPr>
            <w:rFonts w:ascii="Times New Roman" w:hAnsi="Times New Roman" w:cs="Times New Roman"/>
            <w:vertAlign w:val="subscript"/>
            <w:rPrChange w:id="1971" w:author="Wenchao Ma" w:date="2023-07-28T12:18:00Z">
              <w:rPr>
                <w:rFonts w:cstheme="minorHAnsi"/>
                <w:vertAlign w:val="subscript"/>
              </w:rPr>
            </w:rPrChange>
          </w:rPr>
          <w:delText>3</w:delText>
        </w:r>
        <w:r w:rsidR="003A5BB2" w:rsidRPr="00371705" w:rsidDel="00F60511">
          <w:rPr>
            <w:rFonts w:ascii="Times New Roman" w:hAnsi="Times New Roman" w:cs="Times New Roman"/>
            <w:rPrChange w:id="1972" w:author="Wenchao Ma" w:date="2023-07-28T12:18:00Z">
              <w:rPr>
                <w:rFonts w:cstheme="minorHAnsi"/>
              </w:rPr>
            </w:rPrChange>
          </w:rPr>
          <w:delText xml:space="preserve"> </w:delText>
        </w:r>
      </w:del>
      <m:oMath>
        <m:r>
          <w:del w:id="1973" w:author="Jujia Li [2]" w:date="2023-07-27T13:06:00Z">
            <w:rPr>
              <w:rFonts w:ascii="Cambria Math" w:hAnsi="Cambria Math" w:cs="Times New Roman"/>
            </w:rPr>
            <m:t xml:space="preserve">∈ </m:t>
          </w:del>
        </m:r>
      </m:oMath>
      <w:del w:id="1974" w:author="Jujia Li [2]" w:date="2023-07-27T13:06:00Z">
        <w:r w:rsidR="003A5BB2" w:rsidRPr="00371705" w:rsidDel="00F60511">
          <w:rPr>
            <w:rFonts w:ascii="Times New Roman" w:hAnsi="Times New Roman" w:cs="Times New Roman"/>
            <w:rPrChange w:id="1975" w:author="Wenchao Ma" w:date="2023-07-28T12:18:00Z">
              <w:rPr>
                <w:rFonts w:cstheme="minorHAnsi"/>
              </w:rPr>
            </w:rPrChange>
          </w:rPr>
          <w:delText>[1.00, 3.63] (Auné, Abal, &amp; Attorresi</w:delText>
        </w:r>
      </w:del>
      <w:ins w:id="1976" w:author="Chunhua Cao" w:date="2023-07-20T17:43:00Z">
        <w:del w:id="1977" w:author="Jujia Li [2]" w:date="2023-07-27T13:06:00Z">
          <w:r w:rsidR="000A12ED" w:rsidRPr="00371705" w:rsidDel="00F60511">
            <w:rPr>
              <w:rFonts w:ascii="Times New Roman" w:hAnsi="Times New Roman" w:cs="Times New Roman"/>
              <w:rPrChange w:id="1978" w:author="Wenchao Ma" w:date="2023-07-28T12:18:00Z">
                <w:rPr>
                  <w:rFonts w:cstheme="minorHAnsi"/>
                </w:rPr>
              </w:rPrChange>
            </w:rPr>
            <w:delText xml:space="preserve"> et al.</w:delText>
          </w:r>
        </w:del>
      </w:ins>
      <w:del w:id="1979" w:author="Jujia Li [2]" w:date="2023-07-27T13:06:00Z">
        <w:r w:rsidR="003A5BB2" w:rsidRPr="00371705" w:rsidDel="00F60511">
          <w:rPr>
            <w:rFonts w:ascii="Times New Roman" w:hAnsi="Times New Roman" w:cs="Times New Roman"/>
            <w:rPrChange w:id="1980" w:author="Wenchao Ma" w:date="2023-07-28T12:18:00Z">
              <w:rPr>
                <w:rFonts w:cstheme="minorHAnsi"/>
              </w:rPr>
            </w:rPrChange>
          </w:rPr>
          <w:delText xml:space="preserve">, 2020). </w:delText>
        </w:r>
        <w:commentRangeStart w:id="1981"/>
        <w:r w:rsidR="004930C7" w:rsidRPr="00371705" w:rsidDel="00F60511">
          <w:rPr>
            <w:rFonts w:ascii="Times New Roman" w:hAnsi="Times New Roman" w:cs="Times New Roman"/>
            <w:rPrChange w:id="1982" w:author="Wenchao Ma" w:date="2023-07-28T12:18:00Z">
              <w:rPr>
                <w:rFonts w:cstheme="minorHAnsi"/>
              </w:rPr>
            </w:rPrChange>
          </w:rPr>
          <w:delText xml:space="preserve">Four-points Likert </w:delText>
        </w:r>
        <w:commentRangeEnd w:id="1981"/>
        <w:r w:rsidR="000A12ED" w:rsidRPr="00371705" w:rsidDel="00F60511">
          <w:rPr>
            <w:rStyle w:val="CommentReference"/>
            <w:rFonts w:ascii="Times New Roman" w:hAnsi="Times New Roman" w:cs="Times New Roman"/>
            <w:rPrChange w:id="1983" w:author="Wenchao Ma" w:date="2023-07-28T12:18:00Z">
              <w:rPr>
                <w:rStyle w:val="CommentReference"/>
              </w:rPr>
            </w:rPrChange>
          </w:rPr>
          <w:commentReference w:id="1981"/>
        </w:r>
        <w:r w:rsidR="004930C7" w:rsidRPr="00371705" w:rsidDel="00F60511">
          <w:rPr>
            <w:rFonts w:ascii="Times New Roman" w:hAnsi="Times New Roman" w:cs="Times New Roman"/>
            <w:rPrChange w:id="1984" w:author="Wenchao Ma" w:date="2023-07-28T12:18:00Z">
              <w:rPr>
                <w:rFonts w:cstheme="minorHAnsi"/>
              </w:rPr>
            </w:rPrChange>
          </w:rPr>
          <w:delText>scale is prevalently employed in psychological and psychiatric test to analysis participants’ or</w:delText>
        </w:r>
      </w:del>
      <w:ins w:id="1985" w:author="Chunhua Cao" w:date="2023-07-20T17:44:00Z">
        <w:del w:id="1986" w:author="Jujia Li [2]" w:date="2023-07-27T13:06:00Z">
          <w:r w:rsidR="000A12ED" w:rsidRPr="00371705" w:rsidDel="00F60511">
            <w:rPr>
              <w:rFonts w:ascii="Times New Roman" w:hAnsi="Times New Roman" w:cs="Times New Roman"/>
              <w:rPrChange w:id="1987" w:author="Wenchao Ma" w:date="2023-07-28T12:18:00Z">
                <w:rPr>
                  <w:rFonts w:cstheme="minorHAnsi"/>
                </w:rPr>
              </w:rPrChange>
            </w:rPr>
            <w:delText>measure</w:delText>
          </w:r>
        </w:del>
      </w:ins>
      <w:del w:id="1988" w:author="Jujia Li [2]" w:date="2023-07-27T13:06:00Z">
        <w:r w:rsidR="004930C7" w:rsidRPr="00371705" w:rsidDel="00F60511">
          <w:rPr>
            <w:rFonts w:ascii="Times New Roman" w:hAnsi="Times New Roman" w:cs="Times New Roman"/>
            <w:rPrChange w:id="1989" w:author="Wenchao Ma" w:date="2023-07-28T12:18:00Z">
              <w:rPr>
                <w:rFonts w:cstheme="minorHAnsi"/>
              </w:rPr>
            </w:rPrChange>
          </w:rPr>
          <w:delText xml:space="preserve"> patients’ latent traits or personalities. This study </w:delText>
        </w:r>
        <w:r w:rsidR="0096705E" w:rsidRPr="00371705" w:rsidDel="00F60511">
          <w:rPr>
            <w:rFonts w:ascii="Times New Roman" w:hAnsi="Times New Roman" w:cs="Times New Roman"/>
            <w:rPrChange w:id="1990" w:author="Wenchao Ma" w:date="2023-07-28T12:18:00Z">
              <w:rPr>
                <w:rFonts w:cstheme="minorHAnsi"/>
              </w:rPr>
            </w:rPrChange>
          </w:rPr>
          <w:delText>generated</w:delText>
        </w:r>
        <w:r w:rsidR="004930C7" w:rsidRPr="00371705" w:rsidDel="00F60511">
          <w:rPr>
            <w:rFonts w:ascii="Times New Roman" w:hAnsi="Times New Roman" w:cs="Times New Roman"/>
            <w:rPrChange w:id="1991" w:author="Wenchao Ma" w:date="2023-07-28T12:18:00Z">
              <w:rPr>
                <w:rFonts w:cstheme="minorHAnsi"/>
              </w:rPr>
            </w:rPrChange>
          </w:rPr>
          <w:delText xml:space="preserve"> </w:delText>
        </w:r>
        <w:r w:rsidR="007158C9" w:rsidRPr="00371705" w:rsidDel="00F60511">
          <w:rPr>
            <w:rFonts w:ascii="Times New Roman" w:hAnsi="Times New Roman" w:cs="Times New Roman"/>
            <w:rPrChange w:id="1992" w:author="Wenchao Ma" w:date="2023-07-28T12:18:00Z">
              <w:rPr>
                <w:rFonts w:cstheme="minorHAnsi"/>
              </w:rPr>
            </w:rPrChange>
          </w:rPr>
          <w:delText xml:space="preserve">normally distributed thresholds, </w:delText>
        </w:r>
        <w:r w:rsidR="004930C7" w:rsidRPr="00371705" w:rsidDel="00F60511">
          <w:rPr>
            <w:rFonts w:ascii="Times New Roman" w:hAnsi="Times New Roman" w:cs="Times New Roman"/>
            <w:rPrChange w:id="1993" w:author="Wenchao Ma" w:date="2023-07-28T12:18:00Z">
              <w:rPr>
                <w:rFonts w:cstheme="minorHAnsi"/>
              </w:rPr>
            </w:rPrChange>
          </w:rPr>
          <w:delText>b</w:delText>
        </w:r>
        <w:r w:rsidR="004930C7" w:rsidRPr="00371705" w:rsidDel="00F60511">
          <w:rPr>
            <w:rFonts w:ascii="Times New Roman" w:hAnsi="Times New Roman" w:cs="Times New Roman"/>
            <w:vertAlign w:val="subscript"/>
            <w:rPrChange w:id="1994" w:author="Wenchao Ma" w:date="2023-07-28T12:18:00Z">
              <w:rPr>
                <w:rFonts w:cstheme="minorHAnsi"/>
                <w:vertAlign w:val="subscript"/>
              </w:rPr>
            </w:rPrChange>
          </w:rPr>
          <w:delText>1</w:delText>
        </w:r>
        <w:r w:rsidR="004930C7" w:rsidRPr="00371705" w:rsidDel="00F60511">
          <w:rPr>
            <w:rFonts w:ascii="Times New Roman" w:hAnsi="Times New Roman" w:cs="Times New Roman"/>
            <w:rPrChange w:id="1995" w:author="Wenchao Ma" w:date="2023-07-28T12:18:00Z">
              <w:rPr>
                <w:rFonts w:cstheme="minorHAnsi"/>
              </w:rPr>
            </w:rPrChange>
          </w:rPr>
          <w:delText>[−2,</w:delText>
        </w:r>
        <w:r w:rsidR="0096705E" w:rsidRPr="00371705" w:rsidDel="00F60511">
          <w:rPr>
            <w:rFonts w:ascii="Times New Roman" w:hAnsi="Times New Roman" w:cs="Times New Roman"/>
            <w:rPrChange w:id="1996" w:author="Wenchao Ma" w:date="2023-07-28T12:18:00Z">
              <w:rPr>
                <w:rFonts w:cstheme="minorHAnsi"/>
              </w:rPr>
            </w:rPrChange>
          </w:rPr>
          <w:delText xml:space="preserve"> </w:delText>
        </w:r>
        <w:r w:rsidR="004930C7" w:rsidRPr="00371705" w:rsidDel="00F60511">
          <w:rPr>
            <w:rFonts w:ascii="Times New Roman" w:hAnsi="Times New Roman" w:cs="Times New Roman"/>
            <w:rPrChange w:id="1997" w:author="Wenchao Ma" w:date="2023-07-28T12:18:00Z">
              <w:rPr>
                <w:rFonts w:cstheme="minorHAnsi"/>
              </w:rPr>
            </w:rPrChange>
          </w:rPr>
          <w:delText>−0.67], b</w:delText>
        </w:r>
        <w:r w:rsidR="004930C7" w:rsidRPr="00371705" w:rsidDel="00F60511">
          <w:rPr>
            <w:rFonts w:ascii="Times New Roman" w:hAnsi="Times New Roman" w:cs="Times New Roman"/>
            <w:vertAlign w:val="subscript"/>
            <w:rPrChange w:id="1998" w:author="Wenchao Ma" w:date="2023-07-28T12:18:00Z">
              <w:rPr>
                <w:rFonts w:cstheme="minorHAnsi"/>
                <w:vertAlign w:val="subscript"/>
              </w:rPr>
            </w:rPrChange>
          </w:rPr>
          <w:delText>2</w:delText>
        </w:r>
        <w:r w:rsidR="004930C7" w:rsidRPr="00371705" w:rsidDel="00F60511">
          <w:rPr>
            <w:rFonts w:ascii="Times New Roman" w:hAnsi="Times New Roman" w:cs="Times New Roman"/>
            <w:rPrChange w:id="1999" w:author="Wenchao Ma" w:date="2023-07-28T12:18:00Z">
              <w:rPr>
                <w:rFonts w:cstheme="minorHAnsi"/>
              </w:rPr>
            </w:rPrChange>
          </w:rPr>
          <w:delText xml:space="preserve">[−0.67, 0.67], </w:delText>
        </w:r>
        <w:r w:rsidR="007158C9" w:rsidRPr="00371705" w:rsidDel="00F60511">
          <w:rPr>
            <w:rFonts w:ascii="Times New Roman" w:hAnsi="Times New Roman" w:cs="Times New Roman"/>
            <w:rPrChange w:id="2000" w:author="Wenchao Ma" w:date="2023-07-28T12:18:00Z">
              <w:rPr>
                <w:rFonts w:cstheme="minorHAnsi"/>
              </w:rPr>
            </w:rPrChange>
          </w:rPr>
          <w:delText xml:space="preserve">and </w:delText>
        </w:r>
        <w:r w:rsidR="004930C7" w:rsidRPr="00371705" w:rsidDel="00F60511">
          <w:rPr>
            <w:rFonts w:ascii="Times New Roman" w:hAnsi="Times New Roman" w:cs="Times New Roman"/>
            <w:rPrChange w:id="2001" w:author="Wenchao Ma" w:date="2023-07-28T12:18:00Z">
              <w:rPr>
                <w:rFonts w:cstheme="minorHAnsi"/>
              </w:rPr>
            </w:rPrChange>
          </w:rPr>
          <w:delText>b</w:delText>
        </w:r>
        <w:r w:rsidR="004930C7" w:rsidRPr="00371705" w:rsidDel="00F60511">
          <w:rPr>
            <w:rFonts w:ascii="Times New Roman" w:hAnsi="Times New Roman" w:cs="Times New Roman"/>
            <w:vertAlign w:val="subscript"/>
            <w:rPrChange w:id="2002" w:author="Wenchao Ma" w:date="2023-07-28T12:18:00Z">
              <w:rPr>
                <w:rFonts w:cstheme="minorHAnsi"/>
                <w:vertAlign w:val="subscript"/>
              </w:rPr>
            </w:rPrChange>
          </w:rPr>
          <w:delText>3</w:delText>
        </w:r>
        <w:r w:rsidR="004930C7" w:rsidRPr="00371705" w:rsidDel="00F60511">
          <w:rPr>
            <w:rFonts w:ascii="Times New Roman" w:hAnsi="Times New Roman" w:cs="Times New Roman"/>
            <w:rPrChange w:id="2003" w:author="Wenchao Ma" w:date="2023-07-28T12:18:00Z">
              <w:rPr>
                <w:rFonts w:cstheme="minorHAnsi"/>
              </w:rPr>
            </w:rPrChange>
          </w:rPr>
          <w:delText>[0.67, 2]</w:delText>
        </w:r>
        <w:r w:rsidR="007158C9" w:rsidRPr="00371705" w:rsidDel="00F60511">
          <w:rPr>
            <w:rFonts w:ascii="Times New Roman" w:hAnsi="Times New Roman" w:cs="Times New Roman"/>
            <w:rPrChange w:id="2004" w:author="Wenchao Ma" w:date="2023-07-28T12:18:00Z">
              <w:rPr>
                <w:rFonts w:cstheme="minorHAnsi"/>
              </w:rPr>
            </w:rPrChange>
          </w:rPr>
          <w:delText>,</w:delText>
        </w:r>
        <w:r w:rsidR="004930C7" w:rsidRPr="00371705" w:rsidDel="00F60511">
          <w:rPr>
            <w:rFonts w:ascii="Times New Roman" w:hAnsi="Times New Roman" w:cs="Times New Roman"/>
            <w:rPrChange w:id="2005" w:author="Wenchao Ma" w:date="2023-07-28T12:18:00Z">
              <w:rPr>
                <w:rFonts w:cstheme="minorHAnsi"/>
              </w:rPr>
            </w:rPrChange>
          </w:rPr>
          <w:delText xml:space="preserve"> for three thresholds</w:delText>
        </w:r>
        <w:r w:rsidR="009B08C0" w:rsidRPr="00371705" w:rsidDel="00F60511">
          <w:rPr>
            <w:rFonts w:ascii="Times New Roman" w:hAnsi="Times New Roman" w:cs="Times New Roman"/>
            <w:rPrChange w:id="2006" w:author="Wenchao Ma" w:date="2023-07-28T12:18:00Z">
              <w:rPr>
                <w:rFonts w:cstheme="minorHAnsi"/>
              </w:rPr>
            </w:rPrChange>
          </w:rPr>
          <w:delText xml:space="preserve"> (locations)</w:delText>
        </w:r>
        <w:r w:rsidR="004930C7" w:rsidRPr="00371705" w:rsidDel="00F60511">
          <w:rPr>
            <w:rFonts w:ascii="Times New Roman" w:hAnsi="Times New Roman" w:cs="Times New Roman"/>
            <w:rPrChange w:id="2007" w:author="Wenchao Ma" w:date="2023-07-28T12:18:00Z">
              <w:rPr>
                <w:rFonts w:cstheme="minorHAnsi"/>
              </w:rPr>
            </w:rPrChange>
          </w:rPr>
          <w:delText xml:space="preserve"> to distinguish the possibilities of choosing each item.</w:delText>
        </w:r>
        <w:commentRangeEnd w:id="1876"/>
        <w:r w:rsidR="007950D2" w:rsidRPr="00371705" w:rsidDel="00F60511">
          <w:rPr>
            <w:rStyle w:val="CommentReference"/>
            <w:rFonts w:ascii="Times New Roman" w:hAnsi="Times New Roman" w:cs="Times New Roman"/>
            <w:rPrChange w:id="2008" w:author="Wenchao Ma" w:date="2023-07-28T12:18:00Z">
              <w:rPr>
                <w:rStyle w:val="CommentReference"/>
              </w:rPr>
            </w:rPrChange>
          </w:rPr>
          <w:commentReference w:id="1876"/>
        </w:r>
      </w:del>
      <w:commentRangeEnd w:id="1877"/>
      <w:r w:rsidR="00D90782">
        <w:rPr>
          <w:rStyle w:val="CommentReference"/>
        </w:rPr>
        <w:commentReference w:id="1877"/>
      </w:r>
    </w:p>
    <w:p w14:paraId="132AB6CA" w14:textId="77777777" w:rsidR="00056433" w:rsidRPr="00371705" w:rsidRDefault="00056433">
      <w:pPr>
        <w:spacing w:after="0" w:line="480" w:lineRule="auto"/>
        <w:rPr>
          <w:ins w:id="2009" w:author="Jujia Li [2]" w:date="2023-07-27T12:40:00Z"/>
          <w:rFonts w:ascii="Times New Roman" w:hAnsi="Times New Roman" w:cs="Times New Roman"/>
          <w:rPrChange w:id="2010" w:author="Wenchao Ma" w:date="2023-07-28T12:18:00Z">
            <w:rPr>
              <w:ins w:id="2011" w:author="Jujia Li [2]" w:date="2023-07-27T12:40:00Z"/>
              <w:rFonts w:cstheme="minorHAnsi"/>
            </w:rPr>
          </w:rPrChange>
        </w:rPr>
        <w:pPrChange w:id="2012" w:author="Jujia Li [2]" w:date="2023-07-27T13:06:00Z">
          <w:pPr>
            <w:spacing w:after="0" w:line="480" w:lineRule="auto"/>
            <w:ind w:firstLine="720"/>
          </w:pPr>
        </w:pPrChange>
      </w:pPr>
    </w:p>
    <w:p w14:paraId="138BBCF3" w14:textId="36AECEC5" w:rsidR="00861FC6" w:rsidRPr="00371705" w:rsidDel="00F60511" w:rsidRDefault="00861FC6" w:rsidP="0029754B">
      <w:pPr>
        <w:spacing w:after="0" w:line="480" w:lineRule="auto"/>
        <w:rPr>
          <w:del w:id="2013" w:author="Jujia Li [2]" w:date="2023-07-27T13:06:00Z"/>
          <w:rFonts w:ascii="Times New Roman" w:hAnsi="Times New Roman" w:cs="Times New Roman"/>
          <w:rPrChange w:id="2014" w:author="Wenchao Ma" w:date="2023-07-28T12:18:00Z">
            <w:rPr>
              <w:del w:id="2015" w:author="Jujia Li [2]" w:date="2023-07-27T13:06:00Z"/>
              <w:rFonts w:cstheme="minorHAnsi"/>
            </w:rPr>
          </w:rPrChange>
        </w:rPr>
      </w:pPr>
    </w:p>
    <w:p w14:paraId="6B3F23B8" w14:textId="77777777" w:rsidR="00F60511" w:rsidRPr="00371705" w:rsidRDefault="00F60511" w:rsidP="00056433">
      <w:pPr>
        <w:spacing w:after="0" w:line="480" w:lineRule="auto"/>
        <w:ind w:firstLine="720"/>
        <w:rPr>
          <w:ins w:id="2016" w:author="Jujia Li [2]" w:date="2023-07-27T13:06:00Z"/>
          <w:rFonts w:ascii="Times New Roman" w:hAnsi="Times New Roman" w:cs="Times New Roman"/>
          <w:rPrChange w:id="2017" w:author="Wenchao Ma" w:date="2023-07-28T12:18:00Z">
            <w:rPr>
              <w:ins w:id="2018" w:author="Jujia Li [2]" w:date="2023-07-27T13:06:00Z"/>
              <w:rFonts w:cstheme="minorHAnsi"/>
            </w:rPr>
          </w:rPrChange>
        </w:rPr>
      </w:pPr>
    </w:p>
    <w:p w14:paraId="51E46706" w14:textId="7627A572" w:rsidR="009D6700" w:rsidRPr="00371705" w:rsidRDefault="009D6700" w:rsidP="0029754B">
      <w:pPr>
        <w:spacing w:after="0" w:line="480" w:lineRule="auto"/>
        <w:rPr>
          <w:rFonts w:ascii="Times New Roman" w:hAnsi="Times New Roman" w:cs="Times New Roman"/>
          <w:b/>
          <w:bCs/>
          <w:rPrChange w:id="2019" w:author="Wenchao Ma" w:date="2023-07-28T12:18:00Z">
            <w:rPr>
              <w:rFonts w:cstheme="minorHAnsi"/>
              <w:b/>
              <w:bCs/>
            </w:rPr>
          </w:rPrChange>
        </w:rPr>
      </w:pPr>
      <w:commentRangeStart w:id="2020"/>
      <w:commentRangeStart w:id="2021"/>
      <w:commentRangeStart w:id="2022"/>
      <w:commentRangeStart w:id="2023"/>
      <w:r w:rsidRPr="00371705">
        <w:rPr>
          <w:rFonts w:ascii="Times New Roman" w:hAnsi="Times New Roman" w:cs="Times New Roman"/>
          <w:b/>
          <w:bCs/>
          <w:rPrChange w:id="2024" w:author="Wenchao Ma" w:date="2023-07-28T12:18:00Z">
            <w:rPr>
              <w:rFonts w:cstheme="minorHAnsi"/>
              <w:b/>
              <w:bCs/>
            </w:rPr>
          </w:rPrChange>
        </w:rPr>
        <w:t xml:space="preserve">Person </w:t>
      </w:r>
      <w:ins w:id="2025" w:author="Chunhua Cao" w:date="2023-07-20T17:45:00Z">
        <w:r w:rsidR="000A12ED" w:rsidRPr="00371705">
          <w:rPr>
            <w:rFonts w:ascii="Times New Roman" w:hAnsi="Times New Roman" w:cs="Times New Roman"/>
            <w:b/>
            <w:bCs/>
            <w:rPrChange w:id="2026" w:author="Wenchao Ma" w:date="2023-07-28T12:18:00Z">
              <w:rPr>
                <w:rFonts w:cstheme="minorHAnsi"/>
                <w:b/>
                <w:bCs/>
              </w:rPr>
            </w:rPrChange>
          </w:rPr>
          <w:t xml:space="preserve">ability </w:t>
        </w:r>
      </w:ins>
      <w:r w:rsidRPr="00371705">
        <w:rPr>
          <w:rFonts w:ascii="Times New Roman" w:hAnsi="Times New Roman" w:cs="Times New Roman"/>
          <w:b/>
          <w:bCs/>
          <w:rPrChange w:id="2027" w:author="Wenchao Ma" w:date="2023-07-28T12:18:00Z">
            <w:rPr>
              <w:rFonts w:cstheme="minorHAnsi"/>
              <w:b/>
              <w:bCs/>
            </w:rPr>
          </w:rPrChange>
        </w:rPr>
        <w:t>parameter</w:t>
      </w:r>
      <w:commentRangeEnd w:id="2020"/>
      <w:r w:rsidR="00C82C0F" w:rsidRPr="00371705">
        <w:rPr>
          <w:rStyle w:val="CommentReference"/>
          <w:rFonts w:ascii="Times New Roman" w:hAnsi="Times New Roman" w:cs="Times New Roman"/>
          <w:rPrChange w:id="2028" w:author="Wenchao Ma" w:date="2023-07-28T12:18:00Z">
            <w:rPr>
              <w:rStyle w:val="CommentReference"/>
            </w:rPr>
          </w:rPrChange>
        </w:rPr>
        <w:commentReference w:id="2020"/>
      </w:r>
      <w:commentRangeEnd w:id="2021"/>
      <w:r w:rsidR="00D90782">
        <w:rPr>
          <w:rStyle w:val="CommentReference"/>
        </w:rPr>
        <w:commentReference w:id="2021"/>
      </w:r>
    </w:p>
    <w:p w14:paraId="4CEF8CB3" w14:textId="306A9095" w:rsidR="008B3507" w:rsidRPr="00371705" w:rsidDel="00EC1AE9" w:rsidRDefault="005D05CD" w:rsidP="008B3507">
      <w:pPr>
        <w:spacing w:after="0" w:line="480" w:lineRule="auto"/>
        <w:ind w:firstLine="720"/>
        <w:rPr>
          <w:del w:id="2029" w:author="Jujia Li [2]" w:date="2023-07-27T12:37:00Z"/>
          <w:rFonts w:ascii="Times New Roman" w:hAnsi="Times New Roman" w:cs="Times New Roman"/>
          <w:rPrChange w:id="2030" w:author="Wenchao Ma" w:date="2023-07-28T12:18:00Z">
            <w:rPr>
              <w:del w:id="2031" w:author="Jujia Li [2]" w:date="2023-07-27T12:37:00Z"/>
              <w:rFonts w:cstheme="minorHAnsi"/>
            </w:rPr>
          </w:rPrChange>
        </w:rPr>
      </w:pPr>
      <w:del w:id="2032" w:author="Jujia Li [2]" w:date="2023-07-27T10:25:00Z">
        <w:r w:rsidRPr="00371705" w:rsidDel="0009399C">
          <w:rPr>
            <w:rFonts w:ascii="Times New Roman" w:hAnsi="Times New Roman" w:cs="Times New Roman"/>
            <w:rPrChange w:id="2033" w:author="Wenchao Ma" w:date="2023-07-28T12:18:00Z">
              <w:rPr>
                <w:rFonts w:cstheme="minorHAnsi"/>
              </w:rPr>
            </w:rPrChange>
          </w:rPr>
          <w:delText>In bifactor model</w:delText>
        </w:r>
      </w:del>
      <w:ins w:id="2034" w:author="Chunhua Cao" w:date="2023-07-20T17:46:00Z">
        <w:del w:id="2035" w:author="Jujia Li [2]" w:date="2023-07-27T10:25:00Z">
          <w:r w:rsidR="000A12ED" w:rsidRPr="00371705" w:rsidDel="0009399C">
            <w:rPr>
              <w:rFonts w:ascii="Times New Roman" w:hAnsi="Times New Roman" w:cs="Times New Roman"/>
              <w:rPrChange w:id="2036" w:author="Wenchao Ma" w:date="2023-07-28T12:18:00Z">
                <w:rPr>
                  <w:rFonts w:cstheme="minorHAnsi"/>
                </w:rPr>
              </w:rPrChange>
            </w:rPr>
            <w:delText>s</w:delText>
          </w:r>
        </w:del>
      </w:ins>
      <w:del w:id="2037" w:author="Jujia Li [2]" w:date="2023-07-27T10:25:00Z">
        <w:r w:rsidRPr="00371705" w:rsidDel="0009399C">
          <w:rPr>
            <w:rFonts w:ascii="Times New Roman" w:hAnsi="Times New Roman" w:cs="Times New Roman"/>
            <w:rPrChange w:id="2038" w:author="Wenchao Ma" w:date="2023-07-28T12:18:00Z">
              <w:rPr>
                <w:rFonts w:cstheme="minorHAnsi"/>
              </w:rPr>
            </w:rPrChange>
          </w:rPr>
          <w:delText xml:space="preserve">, each </w:delText>
        </w:r>
      </w:del>
      <w:ins w:id="2039" w:author="Chunhua Cao" w:date="2023-07-20T17:46:00Z">
        <w:del w:id="2040" w:author="Jujia Li [2]" w:date="2023-07-27T10:25:00Z">
          <w:r w:rsidR="000A12ED" w:rsidRPr="00371705" w:rsidDel="0009399C">
            <w:rPr>
              <w:rFonts w:ascii="Times New Roman" w:hAnsi="Times New Roman" w:cs="Times New Roman"/>
              <w:rPrChange w:id="2041" w:author="Wenchao Ma" w:date="2023-07-28T12:18:00Z">
                <w:rPr>
                  <w:rFonts w:cstheme="minorHAnsi"/>
                </w:rPr>
              </w:rPrChange>
            </w:rPr>
            <w:delText>su</w:delText>
          </w:r>
        </w:del>
      </w:ins>
      <w:del w:id="2042" w:author="Jujia Li [2]" w:date="2023-07-27T10:25:00Z">
        <w:r w:rsidRPr="00371705" w:rsidDel="0009399C">
          <w:rPr>
            <w:rFonts w:ascii="Times New Roman" w:hAnsi="Times New Roman" w:cs="Times New Roman"/>
            <w:rPrChange w:id="2043" w:author="Wenchao Ma" w:date="2023-07-28T12:18:00Z">
              <w:rPr>
                <w:rFonts w:cstheme="minorHAnsi"/>
              </w:rPr>
            </w:rPrChange>
          </w:rPr>
          <w:delText>object (participant</w:delText>
        </w:r>
        <w:r w:rsidR="001A34F9" w:rsidRPr="00371705" w:rsidDel="0009399C">
          <w:rPr>
            <w:rFonts w:ascii="Times New Roman" w:hAnsi="Times New Roman" w:cs="Times New Roman"/>
            <w:rPrChange w:id="2044" w:author="Wenchao Ma" w:date="2023-07-28T12:18:00Z">
              <w:rPr>
                <w:rFonts w:cstheme="minorHAnsi"/>
              </w:rPr>
            </w:rPrChange>
          </w:rPr>
          <w:delText xml:space="preserve"> or </w:delText>
        </w:r>
        <w:r w:rsidRPr="00371705" w:rsidDel="0009399C">
          <w:rPr>
            <w:rFonts w:ascii="Times New Roman" w:hAnsi="Times New Roman" w:cs="Times New Roman"/>
            <w:rPrChange w:id="2045" w:author="Wenchao Ma" w:date="2023-07-28T12:18:00Z">
              <w:rPr>
                <w:rFonts w:cstheme="minorHAnsi"/>
              </w:rPr>
            </w:rPrChange>
          </w:rPr>
          <w:delText>patient) has one latent trait on general factor (θ</w:delText>
        </w:r>
        <w:r w:rsidRPr="00371705" w:rsidDel="0009399C">
          <w:rPr>
            <w:rFonts w:ascii="Times New Roman" w:hAnsi="Times New Roman" w:cs="Times New Roman"/>
            <w:vertAlign w:val="subscript"/>
            <w:rPrChange w:id="2046" w:author="Wenchao Ma" w:date="2023-07-28T12:18:00Z">
              <w:rPr>
                <w:rFonts w:cstheme="minorHAnsi"/>
                <w:vertAlign w:val="subscript"/>
              </w:rPr>
            </w:rPrChange>
          </w:rPr>
          <w:delText>g</w:delText>
        </w:r>
        <w:r w:rsidRPr="00371705" w:rsidDel="0009399C">
          <w:rPr>
            <w:rFonts w:ascii="Times New Roman" w:hAnsi="Times New Roman" w:cs="Times New Roman"/>
            <w:rPrChange w:id="2047" w:author="Wenchao Ma" w:date="2023-07-28T12:18:00Z">
              <w:rPr>
                <w:rFonts w:cstheme="minorHAnsi"/>
              </w:rPr>
            </w:rPrChange>
          </w:rPr>
          <w:delText>) and several latent traits on specific factors (θ</w:delText>
        </w:r>
        <w:r w:rsidRPr="00371705" w:rsidDel="0009399C">
          <w:rPr>
            <w:rFonts w:ascii="Times New Roman" w:hAnsi="Times New Roman" w:cs="Times New Roman"/>
            <w:vertAlign w:val="subscript"/>
            <w:rPrChange w:id="2048" w:author="Wenchao Ma" w:date="2023-07-28T12:18:00Z">
              <w:rPr>
                <w:rFonts w:cstheme="minorHAnsi"/>
                <w:vertAlign w:val="subscript"/>
              </w:rPr>
            </w:rPrChange>
          </w:rPr>
          <w:delText>s</w:delText>
        </w:r>
      </w:del>
      <w:del w:id="2049" w:author="Jujia Li [2]" w:date="2023-07-27T08:15:00Z">
        <w:r w:rsidR="001A34F9" w:rsidRPr="00371705" w:rsidDel="00D51F90">
          <w:rPr>
            <w:rFonts w:ascii="Times New Roman" w:hAnsi="Times New Roman" w:cs="Times New Roman"/>
            <w:vertAlign w:val="subscript"/>
            <w:rPrChange w:id="2050" w:author="Wenchao Ma" w:date="2023-07-28T12:18:00Z">
              <w:rPr>
                <w:rFonts w:cstheme="minorHAnsi"/>
                <w:vertAlign w:val="subscript"/>
              </w:rPr>
            </w:rPrChange>
          </w:rPr>
          <w:delText>k</w:delText>
        </w:r>
      </w:del>
      <w:del w:id="2051" w:author="Jujia Li [2]" w:date="2023-07-27T10:25:00Z">
        <w:r w:rsidRPr="00371705" w:rsidDel="0009399C">
          <w:rPr>
            <w:rFonts w:ascii="Times New Roman" w:hAnsi="Times New Roman" w:cs="Times New Roman"/>
            <w:rPrChange w:id="2052" w:author="Wenchao Ma" w:date="2023-07-28T12:18:00Z">
              <w:rPr>
                <w:rFonts w:cstheme="minorHAnsi"/>
              </w:rPr>
            </w:rPrChange>
          </w:rPr>
          <w:delText xml:space="preserve">), in which k is the number of specific factors. </w:delText>
        </w:r>
      </w:del>
      <w:del w:id="2053" w:author="Jujia Li [2]" w:date="2023-07-27T08:16:00Z">
        <w:r w:rsidRPr="00371705" w:rsidDel="00D51F90">
          <w:rPr>
            <w:rFonts w:ascii="Times New Roman" w:hAnsi="Times New Roman" w:cs="Times New Roman"/>
            <w:rPrChange w:id="2054" w:author="Wenchao Ma" w:date="2023-07-28T12:18:00Z">
              <w:rPr>
                <w:rFonts w:cstheme="minorHAnsi"/>
              </w:rPr>
            </w:rPrChange>
          </w:rPr>
          <w:delText xml:space="preserve">There are three levels of </w:delText>
        </w:r>
        <w:r w:rsidR="008D172D" w:rsidRPr="00371705" w:rsidDel="00D51F90">
          <w:rPr>
            <w:rFonts w:ascii="Times New Roman" w:hAnsi="Times New Roman" w:cs="Times New Roman"/>
            <w:rPrChange w:id="2055" w:author="Wenchao Ma" w:date="2023-07-28T12:18:00Z">
              <w:rPr>
                <w:rFonts w:cstheme="minorHAnsi"/>
              </w:rPr>
            </w:rPrChange>
          </w:rPr>
          <w:delText>nonnormality</w:delText>
        </w:r>
        <w:r w:rsidRPr="00371705" w:rsidDel="00D51F90">
          <w:rPr>
            <w:rFonts w:ascii="Times New Roman" w:hAnsi="Times New Roman" w:cs="Times New Roman"/>
            <w:rPrChange w:id="2056" w:author="Wenchao Ma" w:date="2023-07-28T12:18:00Z">
              <w:rPr>
                <w:rFonts w:cstheme="minorHAnsi"/>
              </w:rPr>
            </w:rPrChange>
          </w:rPr>
          <w:delText xml:space="preserve"> (normal, moderate,</w:delText>
        </w:r>
        <w:r w:rsidR="008D172D" w:rsidRPr="00371705" w:rsidDel="00D51F90">
          <w:rPr>
            <w:rFonts w:ascii="Times New Roman" w:hAnsi="Times New Roman" w:cs="Times New Roman"/>
            <w:rPrChange w:id="2057" w:author="Wenchao Ma" w:date="2023-07-28T12:18:00Z">
              <w:rPr>
                <w:rFonts w:cstheme="minorHAnsi"/>
              </w:rPr>
            </w:rPrChange>
          </w:rPr>
          <w:delText xml:space="preserve"> and</w:delText>
        </w:r>
        <w:r w:rsidRPr="00371705" w:rsidDel="00D51F90">
          <w:rPr>
            <w:rFonts w:ascii="Times New Roman" w:hAnsi="Times New Roman" w:cs="Times New Roman"/>
            <w:rPrChange w:id="2058" w:author="Wenchao Ma" w:date="2023-07-28T12:18:00Z">
              <w:rPr>
                <w:rFonts w:cstheme="minorHAnsi"/>
              </w:rPr>
            </w:rPrChange>
          </w:rPr>
          <w:delText xml:space="preserve"> severe) were manipulated for each general factor and specific factors.</w:delText>
        </w:r>
        <w:r w:rsidR="00A7762A" w:rsidRPr="00371705" w:rsidDel="00D51F90">
          <w:rPr>
            <w:rFonts w:ascii="Times New Roman" w:hAnsi="Times New Roman" w:cs="Times New Roman"/>
            <w:rPrChange w:id="2059" w:author="Wenchao Ma" w:date="2023-07-28T12:18:00Z">
              <w:rPr>
                <w:rFonts w:cstheme="minorHAnsi"/>
              </w:rPr>
            </w:rPrChange>
          </w:rPr>
          <w:delText xml:space="preserve"> </w:delText>
        </w:r>
      </w:del>
      <w:commentRangeStart w:id="2060"/>
      <w:del w:id="2061" w:author="Jujia Li [2]" w:date="2023-07-27T12:37:00Z">
        <w:r w:rsidR="008B3507" w:rsidRPr="00371705" w:rsidDel="00EC1AE9">
          <w:rPr>
            <w:rFonts w:ascii="Times New Roman" w:hAnsi="Times New Roman" w:cs="Times New Roman"/>
            <w:rPrChange w:id="2062" w:author="Wenchao Ma" w:date="2023-07-28T12:18:00Z">
              <w:rPr>
                <w:rFonts w:cstheme="minorHAnsi"/>
              </w:rPr>
            </w:rPrChange>
          </w:rPr>
          <w:delText xml:space="preserve">During our research process, we discovered that </w:delText>
        </w:r>
        <w:commentRangeStart w:id="2063"/>
        <w:r w:rsidR="008B3507" w:rsidRPr="00371705" w:rsidDel="00EC1AE9">
          <w:rPr>
            <w:rFonts w:ascii="Times New Roman" w:hAnsi="Times New Roman" w:cs="Times New Roman"/>
            <w:rPrChange w:id="2064" w:author="Wenchao Ma" w:date="2023-07-28T12:18:00Z">
              <w:rPr>
                <w:rFonts w:cstheme="minorHAnsi"/>
              </w:rPr>
            </w:rPrChange>
          </w:rPr>
          <w:delText xml:space="preserve">the interaction </w:delText>
        </w:r>
        <w:commentRangeEnd w:id="2063"/>
        <w:r w:rsidR="00C91842" w:rsidRPr="00371705" w:rsidDel="00EC1AE9">
          <w:rPr>
            <w:rStyle w:val="CommentReference"/>
            <w:rFonts w:ascii="Times New Roman" w:hAnsi="Times New Roman" w:cs="Times New Roman"/>
            <w:rPrChange w:id="2065" w:author="Wenchao Ma" w:date="2023-07-28T12:18:00Z">
              <w:rPr>
                <w:rStyle w:val="CommentReference"/>
              </w:rPr>
            </w:rPrChange>
          </w:rPr>
          <w:commentReference w:id="2063"/>
        </w:r>
        <w:r w:rsidR="008B3507" w:rsidRPr="00371705" w:rsidDel="00EC1AE9">
          <w:rPr>
            <w:rFonts w:ascii="Times New Roman" w:hAnsi="Times New Roman" w:cs="Times New Roman"/>
            <w:rPrChange w:id="2066" w:author="Wenchao Ma" w:date="2023-07-28T12:18:00Z">
              <w:rPr>
                <w:rFonts w:cstheme="minorHAnsi"/>
              </w:rPr>
            </w:rPrChange>
          </w:rPr>
          <w:delText xml:space="preserve">between </w:delText>
        </w:r>
        <w:commentRangeStart w:id="2067"/>
        <w:r w:rsidR="008B3507" w:rsidRPr="00371705" w:rsidDel="00EC1AE9">
          <w:rPr>
            <w:rFonts w:ascii="Times New Roman" w:hAnsi="Times New Roman" w:cs="Times New Roman"/>
            <w:rPrChange w:id="2068" w:author="Wenchao Ma" w:date="2023-07-28T12:18:00Z">
              <w:rPr>
                <w:rFonts w:cstheme="minorHAnsi"/>
              </w:rPr>
            </w:rPrChange>
          </w:rPr>
          <w:delText>skewness and kurtosis has a significant influence on the degree of nonnormality, rather than considering skewness or kurtosis individually</w:delText>
        </w:r>
        <w:commentRangeEnd w:id="2067"/>
        <w:r w:rsidR="00C91842" w:rsidRPr="00371705" w:rsidDel="00EC1AE9">
          <w:rPr>
            <w:rStyle w:val="CommentReference"/>
            <w:rFonts w:ascii="Times New Roman" w:hAnsi="Times New Roman" w:cs="Times New Roman"/>
            <w:rPrChange w:id="2069" w:author="Wenchao Ma" w:date="2023-07-28T12:18:00Z">
              <w:rPr>
                <w:rStyle w:val="CommentReference"/>
              </w:rPr>
            </w:rPrChange>
          </w:rPr>
          <w:commentReference w:id="2067"/>
        </w:r>
        <w:r w:rsidR="008B3507" w:rsidRPr="00371705" w:rsidDel="00EC1AE9">
          <w:rPr>
            <w:rFonts w:ascii="Times New Roman" w:hAnsi="Times New Roman" w:cs="Times New Roman"/>
            <w:rPrChange w:id="2070" w:author="Wenchao Ma" w:date="2023-07-28T12:18:00Z">
              <w:rPr>
                <w:rFonts w:cstheme="minorHAnsi"/>
              </w:rPr>
            </w:rPrChange>
          </w:rPr>
          <w:delText xml:space="preserve">. </w:delText>
        </w:r>
        <w:commentRangeEnd w:id="2060"/>
        <w:r w:rsidR="00C82C0F" w:rsidRPr="00371705" w:rsidDel="00EC1AE9">
          <w:rPr>
            <w:rStyle w:val="CommentReference"/>
            <w:rFonts w:ascii="Times New Roman" w:hAnsi="Times New Roman" w:cs="Times New Roman"/>
            <w:rPrChange w:id="2071" w:author="Wenchao Ma" w:date="2023-07-28T12:18:00Z">
              <w:rPr>
                <w:rStyle w:val="CommentReference"/>
              </w:rPr>
            </w:rPrChange>
          </w:rPr>
          <w:commentReference w:id="2060"/>
        </w:r>
        <w:commentRangeStart w:id="2072"/>
        <w:commentRangeStart w:id="2073"/>
        <w:r w:rsidR="008B3507" w:rsidRPr="00371705" w:rsidDel="00EC1AE9">
          <w:rPr>
            <w:rFonts w:ascii="Times New Roman" w:hAnsi="Times New Roman" w:cs="Times New Roman"/>
            <w:rPrChange w:id="2074" w:author="Wenchao Ma" w:date="2023-07-28T12:18:00Z">
              <w:rPr>
                <w:rFonts w:cstheme="minorHAnsi"/>
              </w:rPr>
            </w:rPrChange>
          </w:rPr>
          <w:delText>This combined effect of skewness and kurtosis plays a dominant role in determining the Kullback-Leibler divergence, also known as relative entropy or I-divergence. The Kullback-Leibler divergence, denoted as DKL(P</w:delText>
        </w:r>
        <w:r w:rsidR="008B3507" w:rsidRPr="00371705" w:rsidDel="00EC1AE9">
          <w:rPr>
            <w:rFonts w:ascii="Times New Roman" w:hAnsi="Times New Roman" w:cs="Times New Roman" w:hint="eastAsia"/>
            <w:rPrChange w:id="2075" w:author="Wenchao Ma" w:date="2023-07-28T12:18:00Z">
              <w:rPr>
                <w:rFonts w:cstheme="minorHAnsi" w:hint="eastAsia"/>
              </w:rPr>
            </w:rPrChange>
          </w:rPr>
          <w:delText>‖</w:delText>
        </w:r>
        <w:r w:rsidR="008B3507" w:rsidRPr="00371705" w:rsidDel="00EC1AE9">
          <w:rPr>
            <w:rFonts w:ascii="Times New Roman" w:hAnsi="Times New Roman" w:cs="Times New Roman"/>
            <w:rPrChange w:id="2076" w:author="Wenchao Ma" w:date="2023-07-28T12:18:00Z">
              <w:rPr>
                <w:rFonts w:cstheme="minorHAnsi"/>
              </w:rPr>
            </w:rPrChange>
          </w:rPr>
          <w:delText>Q), serves as a statistical measure to quantify the dissimilarity between two probability distributions: P, which is normally distributed, and Q, representing a nonnormal distribution characterized by specific skewness and kurtosis values.</w:delText>
        </w:r>
        <w:commentRangeEnd w:id="2072"/>
        <w:r w:rsidR="00C91842" w:rsidRPr="00371705" w:rsidDel="00EC1AE9">
          <w:rPr>
            <w:rStyle w:val="CommentReference"/>
            <w:rFonts w:ascii="Times New Roman" w:hAnsi="Times New Roman" w:cs="Times New Roman"/>
            <w:rPrChange w:id="2077" w:author="Wenchao Ma" w:date="2023-07-28T12:18:00Z">
              <w:rPr>
                <w:rStyle w:val="CommentReference"/>
              </w:rPr>
            </w:rPrChange>
          </w:rPr>
          <w:commentReference w:id="2072"/>
        </w:r>
        <w:commentRangeEnd w:id="2073"/>
        <w:r w:rsidR="007950D2" w:rsidRPr="00371705" w:rsidDel="00EC1AE9">
          <w:rPr>
            <w:rStyle w:val="CommentReference"/>
            <w:rFonts w:ascii="Times New Roman" w:hAnsi="Times New Roman" w:cs="Times New Roman"/>
            <w:rPrChange w:id="2078" w:author="Wenchao Ma" w:date="2023-07-28T12:18:00Z">
              <w:rPr>
                <w:rStyle w:val="CommentReference"/>
              </w:rPr>
            </w:rPrChange>
          </w:rPr>
          <w:commentReference w:id="2073"/>
        </w:r>
      </w:del>
    </w:p>
    <w:p w14:paraId="228459C5" w14:textId="2B2525D9" w:rsidR="005B2875" w:rsidRPr="00371705" w:rsidRDefault="008B3507" w:rsidP="008B3507">
      <w:pPr>
        <w:spacing w:after="0" w:line="480" w:lineRule="auto"/>
        <w:ind w:firstLine="720"/>
        <w:rPr>
          <w:rFonts w:ascii="Times New Roman" w:hAnsi="Times New Roman" w:cs="Times New Roman"/>
          <w:rPrChange w:id="2079" w:author="Wenchao Ma" w:date="2023-07-28T12:18:00Z">
            <w:rPr>
              <w:rFonts w:cstheme="minorHAnsi"/>
            </w:rPr>
          </w:rPrChange>
        </w:rPr>
      </w:pPr>
      <w:r w:rsidRPr="00371705">
        <w:rPr>
          <w:rFonts w:ascii="Times New Roman" w:hAnsi="Times New Roman" w:cs="Times New Roman"/>
          <w:rPrChange w:id="2080" w:author="Wenchao Ma" w:date="2023-07-28T12:18:00Z">
            <w:rPr>
              <w:rFonts w:cstheme="minorHAnsi"/>
            </w:rPr>
          </w:rPrChange>
        </w:rPr>
        <w:t xml:space="preserve">Blanca (2013) showed the measures of cognitive ability and of other psychological variables were included. The results showed that skewness ranged between −2.49 and 2.33. The values of kurtosis ranged between −1.92 and 7.41. The values for asymmetry and kurtosis between -2 and +2 are considered acceptable in order to prove normal univariate distribution (George &amp; Mallery, 2010). Hair et al. (2010) and Bryne (2010) argued that data is normal if skewness is between </w:t>
      </w:r>
      <w:r w:rsidRPr="00371705">
        <w:rPr>
          <w:rFonts w:ascii="Times New Roman" w:hAnsi="Times New Roman" w:cs="Times New Roman" w:hint="eastAsia"/>
          <w:rPrChange w:id="2081" w:author="Wenchao Ma" w:date="2023-07-28T12:18:00Z">
            <w:rPr>
              <w:rFonts w:cstheme="minorHAnsi" w:hint="eastAsia"/>
            </w:rPr>
          </w:rPrChange>
        </w:rPr>
        <w:t>‐</w:t>
      </w:r>
      <w:r w:rsidRPr="00371705">
        <w:rPr>
          <w:rFonts w:ascii="Times New Roman" w:hAnsi="Times New Roman" w:cs="Times New Roman"/>
          <w:rPrChange w:id="2082" w:author="Wenchao Ma" w:date="2023-07-28T12:18:00Z">
            <w:rPr>
              <w:rFonts w:cstheme="minorHAnsi"/>
            </w:rPr>
          </w:rPrChange>
        </w:rPr>
        <w:t xml:space="preserve">2 to +2 and kurtosis is between </w:t>
      </w:r>
      <w:r w:rsidRPr="00371705">
        <w:rPr>
          <w:rFonts w:ascii="Times New Roman" w:hAnsi="Times New Roman" w:cs="Times New Roman" w:hint="eastAsia"/>
          <w:rPrChange w:id="2083" w:author="Wenchao Ma" w:date="2023-07-28T12:18:00Z">
            <w:rPr>
              <w:rFonts w:cstheme="minorHAnsi" w:hint="eastAsia"/>
            </w:rPr>
          </w:rPrChange>
        </w:rPr>
        <w:t>‐</w:t>
      </w:r>
      <w:r w:rsidRPr="00371705">
        <w:rPr>
          <w:rFonts w:ascii="Times New Roman" w:hAnsi="Times New Roman" w:cs="Times New Roman"/>
          <w:rPrChange w:id="2084" w:author="Wenchao Ma" w:date="2023-07-28T12:18:00Z">
            <w:rPr>
              <w:rFonts w:cstheme="minorHAnsi"/>
            </w:rPr>
          </w:rPrChange>
        </w:rPr>
        <w:t>7 to +7. Since, we simulate three level of nonnormality, normality (skewness: 0, kurtosis: 0), moderate nonnormality (skewness: 2, kurtosis: 7), and severe nonnormality (skewness: 3, kurtosis: 21).</w:t>
      </w:r>
      <w:r w:rsidR="00FE2579" w:rsidRPr="00371705">
        <w:rPr>
          <w:rFonts w:ascii="Times New Roman" w:hAnsi="Times New Roman" w:cs="Times New Roman"/>
          <w:rPrChange w:id="2085" w:author="Wenchao Ma" w:date="2023-07-28T12:18:00Z">
            <w:rPr>
              <w:rFonts w:cstheme="minorHAnsi"/>
            </w:rPr>
          </w:rPrChange>
        </w:rPr>
        <w:t>There were nine combinations of non-skewed, moderately skewed, and severely skewed. A</w:t>
      </w:r>
      <w:r w:rsidR="005D05CD" w:rsidRPr="00371705">
        <w:rPr>
          <w:rFonts w:ascii="Times New Roman" w:hAnsi="Times New Roman" w:cs="Times New Roman"/>
          <w:rPrChange w:id="2086" w:author="Wenchao Ma" w:date="2023-07-28T12:18:00Z">
            <w:rPr>
              <w:rFonts w:cstheme="minorHAnsi"/>
            </w:rPr>
          </w:rPrChange>
        </w:rPr>
        <w:t>ll latent traits on</w:t>
      </w:r>
      <w:r w:rsidR="00FE2579" w:rsidRPr="00371705">
        <w:rPr>
          <w:rFonts w:ascii="Times New Roman" w:hAnsi="Times New Roman" w:cs="Times New Roman"/>
          <w:rPrChange w:id="2087" w:author="Wenchao Ma" w:date="2023-07-28T12:18:00Z">
            <w:rPr>
              <w:rFonts w:cstheme="minorHAnsi"/>
            </w:rPr>
          </w:rPrChange>
        </w:rPr>
        <w:t xml:space="preserve"> </w:t>
      </w:r>
      <w:r w:rsidR="005D05CD" w:rsidRPr="00371705">
        <w:rPr>
          <w:rFonts w:ascii="Times New Roman" w:hAnsi="Times New Roman" w:cs="Times New Roman"/>
          <w:rPrChange w:id="2088" w:author="Wenchao Ma" w:date="2023-07-28T12:18:00Z">
            <w:rPr>
              <w:rFonts w:cstheme="minorHAnsi"/>
            </w:rPr>
          </w:rPrChange>
        </w:rPr>
        <w:t>specific factors (</w:t>
      </w:r>
      <w:r w:rsidR="00FE2579" w:rsidRPr="00371705">
        <w:rPr>
          <w:rFonts w:ascii="Times New Roman" w:hAnsi="Times New Roman" w:cs="Times New Roman"/>
          <w:rPrChange w:id="2089" w:author="Wenchao Ma" w:date="2023-07-28T12:18:00Z">
            <w:rPr>
              <w:rFonts w:cstheme="minorHAnsi"/>
            </w:rPr>
          </w:rPrChange>
        </w:rPr>
        <w:t>θ</w:t>
      </w:r>
      <w:r w:rsidR="00FE2579" w:rsidRPr="00371705">
        <w:rPr>
          <w:rFonts w:ascii="Times New Roman" w:hAnsi="Times New Roman" w:cs="Times New Roman"/>
          <w:vertAlign w:val="subscript"/>
          <w:rPrChange w:id="2090" w:author="Wenchao Ma" w:date="2023-07-28T12:18:00Z">
            <w:rPr>
              <w:rFonts w:cstheme="minorHAnsi"/>
              <w:vertAlign w:val="subscript"/>
            </w:rPr>
          </w:rPrChange>
        </w:rPr>
        <w:t>s</w:t>
      </w:r>
      <w:r w:rsidR="005D05CD" w:rsidRPr="00371705">
        <w:rPr>
          <w:rFonts w:ascii="Times New Roman" w:hAnsi="Times New Roman" w:cs="Times New Roman"/>
          <w:rPrChange w:id="2091" w:author="Wenchao Ma" w:date="2023-07-28T12:18:00Z">
            <w:rPr>
              <w:rFonts w:cstheme="minorHAnsi"/>
            </w:rPr>
          </w:rPrChange>
        </w:rPr>
        <w:t>) are set equally.</w:t>
      </w:r>
      <w:commentRangeEnd w:id="2022"/>
      <w:r w:rsidR="0034539B" w:rsidRPr="00371705">
        <w:rPr>
          <w:rStyle w:val="CommentReference"/>
          <w:rFonts w:ascii="Times New Roman" w:hAnsi="Times New Roman" w:cs="Times New Roman"/>
          <w:rPrChange w:id="2092" w:author="Wenchao Ma" w:date="2023-07-28T12:18:00Z">
            <w:rPr>
              <w:rStyle w:val="CommentReference"/>
            </w:rPr>
          </w:rPrChange>
        </w:rPr>
        <w:commentReference w:id="2022"/>
      </w:r>
      <w:commentRangeEnd w:id="2023"/>
      <w:r w:rsidR="009C5F4E">
        <w:rPr>
          <w:rStyle w:val="CommentReference"/>
        </w:rPr>
        <w:commentReference w:id="2023"/>
      </w:r>
    </w:p>
    <w:p w14:paraId="6E2B7614" w14:textId="77777777" w:rsidR="00691DC3" w:rsidRPr="00371705" w:rsidRDefault="00691DC3" w:rsidP="00041F7F">
      <w:pPr>
        <w:spacing w:after="0" w:line="480" w:lineRule="auto"/>
        <w:ind w:firstLine="720"/>
        <w:rPr>
          <w:rFonts w:ascii="Times New Roman" w:hAnsi="Times New Roman" w:cs="Times New Roman"/>
          <w:rPrChange w:id="2093" w:author="Wenchao Ma" w:date="2023-07-28T12:18:00Z">
            <w:rPr>
              <w:rFonts w:cstheme="minorHAnsi"/>
            </w:rPr>
          </w:rPrChange>
        </w:rPr>
      </w:pPr>
    </w:p>
    <w:p w14:paraId="280FF627" w14:textId="407BDCA9" w:rsidR="002F793A" w:rsidRPr="00371705" w:rsidRDefault="00451BF0" w:rsidP="0029754B">
      <w:pPr>
        <w:spacing w:after="0" w:line="480" w:lineRule="auto"/>
        <w:rPr>
          <w:rFonts w:ascii="Times New Roman" w:hAnsi="Times New Roman" w:cs="Times New Roman"/>
          <w:b/>
          <w:bCs/>
          <w:rPrChange w:id="2094" w:author="Wenchao Ma" w:date="2023-07-28T12:18:00Z">
            <w:rPr>
              <w:rFonts w:cstheme="minorHAnsi"/>
              <w:b/>
              <w:bCs/>
            </w:rPr>
          </w:rPrChange>
        </w:rPr>
      </w:pPr>
      <w:r w:rsidRPr="00371705">
        <w:rPr>
          <w:rFonts w:ascii="Times New Roman" w:hAnsi="Times New Roman" w:cs="Times New Roman"/>
          <w:b/>
          <w:bCs/>
          <w:rPrChange w:id="2095" w:author="Wenchao Ma" w:date="2023-07-28T12:18:00Z">
            <w:rPr>
              <w:rFonts w:cstheme="minorHAnsi"/>
              <w:b/>
              <w:bCs/>
            </w:rPr>
          </w:rPrChange>
        </w:rPr>
        <w:lastRenderedPageBreak/>
        <w:t>Estimation</w:t>
      </w:r>
    </w:p>
    <w:p w14:paraId="630020DF" w14:textId="48CD4919" w:rsidR="00740099" w:rsidRPr="00371705" w:rsidDel="001F2E4E" w:rsidRDefault="00B56865" w:rsidP="00041F7F">
      <w:pPr>
        <w:spacing w:after="0" w:line="480" w:lineRule="auto"/>
        <w:ind w:firstLine="720"/>
        <w:rPr>
          <w:del w:id="2096" w:author="Jujia Li [2]" w:date="2023-07-27T22:51:00Z"/>
          <w:rFonts w:ascii="Times New Roman" w:hAnsi="Times New Roman" w:cs="Times New Roman"/>
          <w:rPrChange w:id="2097" w:author="Wenchao Ma" w:date="2023-07-28T12:18:00Z">
            <w:rPr>
              <w:del w:id="2098" w:author="Jujia Li [2]" w:date="2023-07-27T22:51:00Z"/>
              <w:rFonts w:cstheme="minorHAnsi"/>
            </w:rPr>
          </w:rPrChange>
        </w:rPr>
      </w:pPr>
      <w:moveFromRangeStart w:id="2099" w:author="Jujia Li [2]" w:date="2023-07-27T20:17:00Z" w:name="move141381470"/>
      <w:commentRangeStart w:id="2100"/>
      <w:moveFrom w:id="2101" w:author="Jujia Li [2]" w:date="2023-07-27T20:17:00Z">
        <w:r w:rsidRPr="00371705" w:rsidDel="004A4CCC">
          <w:rPr>
            <w:rFonts w:ascii="Times New Roman" w:hAnsi="Times New Roman" w:cs="Times New Roman"/>
            <w:rPrChange w:id="2102" w:author="Wenchao Ma" w:date="2023-07-28T12:18:00Z">
              <w:rPr>
                <w:rFonts w:cstheme="minorHAnsi"/>
              </w:rPr>
            </w:rPrChange>
          </w:rPr>
          <w:t xml:space="preserve">A comprehensive experimental design was employed, incorporating all the manipulated factors, resulting in a total of 162 unique conditions. </w:t>
        </w:r>
        <w:commentRangeEnd w:id="2100"/>
        <w:r w:rsidR="00C82C0F" w:rsidRPr="00371705" w:rsidDel="004A4CCC">
          <w:rPr>
            <w:rStyle w:val="CommentReference"/>
            <w:rFonts w:ascii="Times New Roman" w:hAnsi="Times New Roman" w:cs="Times New Roman"/>
            <w:rPrChange w:id="2103" w:author="Wenchao Ma" w:date="2023-07-28T12:18:00Z">
              <w:rPr>
                <w:rStyle w:val="CommentReference"/>
              </w:rPr>
            </w:rPrChange>
          </w:rPr>
          <w:commentReference w:id="2100"/>
        </w:r>
      </w:moveFrom>
      <w:moveFromRangeEnd w:id="2099"/>
      <w:del w:id="2104" w:author="Jujia Li [2]" w:date="2023-07-27T20:22:00Z">
        <w:r w:rsidRPr="00371705" w:rsidDel="0039435E">
          <w:rPr>
            <w:rFonts w:ascii="Times New Roman" w:hAnsi="Times New Roman" w:cs="Times New Roman"/>
            <w:rPrChange w:id="2105" w:author="Wenchao Ma" w:date="2023-07-28T12:18:00Z">
              <w:rPr>
                <w:rFonts w:cstheme="minorHAnsi"/>
              </w:rPr>
            </w:rPrChange>
          </w:rPr>
          <w:delText xml:space="preserve">Each of these conditions was replicated 500 times using the R package "SimMultiCorrData" in R (R Core Team, 2021). </w:delText>
        </w:r>
      </w:del>
      <w:r w:rsidRPr="00371705">
        <w:rPr>
          <w:rFonts w:ascii="Times New Roman" w:hAnsi="Times New Roman" w:cs="Times New Roman"/>
          <w:rPrChange w:id="2106" w:author="Wenchao Ma" w:date="2023-07-28T12:18:00Z">
            <w:rPr>
              <w:rFonts w:cstheme="minorHAnsi"/>
            </w:rPr>
          </w:rPrChange>
        </w:rPr>
        <w:t>The item parameters in this study were estimated using the "bfactor()" function from the R package "mirt"</w:t>
      </w:r>
      <w:r w:rsidR="000B024C" w:rsidRPr="00371705">
        <w:rPr>
          <w:rFonts w:ascii="Times New Roman" w:hAnsi="Times New Roman" w:cs="Times New Roman"/>
          <w:rPrChange w:id="2107" w:author="Wenchao Ma" w:date="2023-07-28T12:18:00Z">
            <w:rPr>
              <w:rFonts w:cstheme="minorHAnsi"/>
            </w:rPr>
          </w:rPrChange>
        </w:rPr>
        <w:t xml:space="preserve">, </w:t>
      </w:r>
      <w:ins w:id="2108" w:author="Jujia Li [2]" w:date="2023-07-27T20:24:00Z">
        <w:r w:rsidR="00025472" w:rsidRPr="00371705">
          <w:rPr>
            <w:rFonts w:ascii="Times New Roman" w:hAnsi="Times New Roman" w:cs="Times New Roman"/>
            <w:rPrChange w:id="2109" w:author="Wenchao Ma" w:date="2023-07-28T12:18:00Z">
              <w:rPr>
                <w:rFonts w:cstheme="minorHAnsi"/>
              </w:rPr>
            </w:rPrChange>
          </w:rPr>
          <w:t xml:space="preserve">limited </w:t>
        </w:r>
      </w:ins>
      <w:del w:id="2110" w:author="Jujia Li [2]" w:date="2023-07-27T20:24:00Z">
        <w:r w:rsidR="000B024C" w:rsidRPr="00371705" w:rsidDel="00025472">
          <w:rPr>
            <w:rFonts w:ascii="Times New Roman" w:hAnsi="Times New Roman" w:cs="Times New Roman"/>
            <w:rPrChange w:id="2111" w:author="Wenchao Ma" w:date="2023-07-28T12:18:00Z">
              <w:rPr>
                <w:rFonts w:cstheme="minorHAnsi"/>
              </w:rPr>
            </w:rPrChange>
          </w:rPr>
          <w:delText>with</w:delText>
        </w:r>
      </w:del>
      <w:ins w:id="2112" w:author="Jujia Li [2]" w:date="2023-07-27T20:22:00Z">
        <w:r w:rsidR="0039435E" w:rsidRPr="00371705">
          <w:rPr>
            <w:rFonts w:ascii="Times New Roman" w:hAnsi="Times New Roman" w:cs="Times New Roman"/>
            <w:rPrChange w:id="2113" w:author="Wenchao Ma" w:date="2023-07-28T12:18:00Z">
              <w:rPr>
                <w:rFonts w:cstheme="minorHAnsi"/>
              </w:rPr>
            </w:rPrChange>
          </w:rPr>
          <w:t>in</w:t>
        </w:r>
      </w:ins>
      <w:r w:rsidR="000B024C" w:rsidRPr="00371705">
        <w:rPr>
          <w:rFonts w:ascii="Times New Roman" w:hAnsi="Times New Roman" w:cs="Times New Roman"/>
          <w:rPrChange w:id="2114" w:author="Wenchao Ma" w:date="2023-07-28T12:18:00Z">
            <w:rPr>
              <w:rFonts w:cstheme="minorHAnsi"/>
            </w:rPr>
          </w:rPrChange>
        </w:rPr>
        <w:t xml:space="preserve"> 2000 iterations</w:t>
      </w:r>
      <w:r w:rsidRPr="00371705">
        <w:rPr>
          <w:rFonts w:ascii="Times New Roman" w:hAnsi="Times New Roman" w:cs="Times New Roman"/>
          <w:rPrChange w:id="2115" w:author="Wenchao Ma" w:date="2023-07-28T12:18:00Z">
            <w:rPr>
              <w:rFonts w:cstheme="minorHAnsi"/>
            </w:rPr>
          </w:rPrChange>
        </w:rPr>
        <w:t>. For estimating the person</w:t>
      </w:r>
      <w:ins w:id="2116" w:author="Chunhua Cao" w:date="2023-07-20T18:00:00Z">
        <w:r w:rsidR="00B30DC7" w:rsidRPr="00371705">
          <w:rPr>
            <w:rFonts w:ascii="Times New Roman" w:hAnsi="Times New Roman" w:cs="Times New Roman"/>
            <w:rPrChange w:id="2117" w:author="Wenchao Ma" w:date="2023-07-28T12:18:00Z">
              <w:rPr>
                <w:rFonts w:cstheme="minorHAnsi"/>
              </w:rPr>
            </w:rPrChange>
          </w:rPr>
          <w:t xml:space="preserve"> ability</w:t>
        </w:r>
      </w:ins>
      <w:del w:id="2118" w:author="Chunhua Cao" w:date="2023-07-20T18:00:00Z">
        <w:r w:rsidRPr="00371705" w:rsidDel="00B30DC7">
          <w:rPr>
            <w:rFonts w:ascii="Times New Roman" w:hAnsi="Times New Roman" w:cs="Times New Roman"/>
            <w:rPrChange w:id="2119" w:author="Wenchao Ma" w:date="2023-07-28T12:18:00Z">
              <w:rPr>
                <w:rFonts w:cstheme="minorHAnsi"/>
              </w:rPr>
            </w:rPrChange>
          </w:rPr>
          <w:delText>al</w:delText>
        </w:r>
      </w:del>
      <w:r w:rsidRPr="00371705">
        <w:rPr>
          <w:rFonts w:ascii="Times New Roman" w:hAnsi="Times New Roman" w:cs="Times New Roman"/>
          <w:rPrChange w:id="2120" w:author="Wenchao Ma" w:date="2023-07-28T12:18:00Z">
            <w:rPr>
              <w:rFonts w:cstheme="minorHAnsi"/>
            </w:rPr>
          </w:rPrChange>
        </w:rPr>
        <w:t xml:space="preserve"> parameters, two </w:t>
      </w:r>
      <w:ins w:id="2121" w:author="Chunhua Cao" w:date="2023-07-20T18:00:00Z">
        <w:r w:rsidR="00B30DC7" w:rsidRPr="00371705">
          <w:rPr>
            <w:rFonts w:ascii="Times New Roman" w:hAnsi="Times New Roman" w:cs="Times New Roman"/>
            <w:rPrChange w:id="2122" w:author="Wenchao Ma" w:date="2023-07-28T12:18:00Z">
              <w:rPr>
                <w:rFonts w:cstheme="minorHAnsi"/>
              </w:rPr>
            </w:rPrChange>
          </w:rPr>
          <w:t xml:space="preserve">estimation </w:t>
        </w:r>
      </w:ins>
      <w:r w:rsidRPr="00371705">
        <w:rPr>
          <w:rFonts w:ascii="Times New Roman" w:hAnsi="Times New Roman" w:cs="Times New Roman"/>
          <w:rPrChange w:id="2123" w:author="Wenchao Ma" w:date="2023-07-28T12:18:00Z">
            <w:rPr>
              <w:rFonts w:cstheme="minorHAnsi"/>
            </w:rPr>
          </w:rPrChange>
        </w:rPr>
        <w:t>methods, namely</w:t>
      </w:r>
      <w:ins w:id="2124" w:author="Chunhua Cao" w:date="2023-07-20T18:01:00Z">
        <w:r w:rsidR="00B30DC7" w:rsidRPr="00371705">
          <w:rPr>
            <w:rFonts w:ascii="Times New Roman" w:hAnsi="Times New Roman" w:cs="Times New Roman"/>
            <w:rPrChange w:id="2125" w:author="Wenchao Ma" w:date="2023-07-28T12:18:00Z">
              <w:rPr>
                <w:rFonts w:cstheme="minorHAnsi"/>
              </w:rPr>
            </w:rPrChange>
          </w:rPr>
          <w:t>,</w:t>
        </w:r>
      </w:ins>
      <w:r w:rsidRPr="00371705">
        <w:rPr>
          <w:rFonts w:ascii="Times New Roman" w:hAnsi="Times New Roman" w:cs="Times New Roman"/>
          <w:rPrChange w:id="2126" w:author="Wenchao Ma" w:date="2023-07-28T12:18:00Z">
            <w:rPr>
              <w:rFonts w:cstheme="minorHAnsi"/>
            </w:rPr>
          </w:rPrChange>
        </w:rPr>
        <w:t xml:space="preserve"> </w:t>
      </w:r>
      <w:ins w:id="2127" w:author="Chunhua Cao" w:date="2023-07-20T18:01:00Z">
        <w:r w:rsidR="00B30DC7" w:rsidRPr="00371705">
          <w:rPr>
            <w:rFonts w:ascii="Times New Roman" w:hAnsi="Times New Roman" w:cs="Times New Roman"/>
            <w:rPrChange w:id="2128" w:author="Wenchao Ma" w:date="2023-07-28T12:18:00Z">
              <w:rPr>
                <w:rFonts w:cstheme="minorHAnsi"/>
              </w:rPr>
            </w:rPrChange>
          </w:rPr>
          <w:t>m</w:t>
        </w:r>
      </w:ins>
      <w:ins w:id="2129" w:author="Chunhua Cao" w:date="2023-07-20T18:00:00Z">
        <w:r w:rsidR="00B30DC7" w:rsidRPr="00371705">
          <w:rPr>
            <w:rFonts w:ascii="Times New Roman" w:hAnsi="Times New Roman" w:cs="Times New Roman"/>
            <w:rPrChange w:id="2130" w:author="Wenchao Ma" w:date="2023-07-28T12:18:00Z">
              <w:rPr>
                <w:rFonts w:cstheme="minorHAnsi"/>
              </w:rPr>
            </w:rPrChange>
          </w:rPr>
          <w:t xml:space="preserve">aximum </w:t>
        </w:r>
      </w:ins>
      <w:ins w:id="2131" w:author="Chunhua Cao" w:date="2023-07-20T18:01:00Z">
        <w:r w:rsidR="00B30DC7" w:rsidRPr="00371705">
          <w:rPr>
            <w:rFonts w:ascii="Times New Roman" w:hAnsi="Times New Roman" w:cs="Times New Roman"/>
            <w:rPrChange w:id="2132" w:author="Wenchao Ma" w:date="2023-07-28T12:18:00Z">
              <w:rPr>
                <w:rFonts w:cstheme="minorHAnsi"/>
              </w:rPr>
            </w:rPrChange>
          </w:rPr>
          <w:t>a p</w:t>
        </w:r>
      </w:ins>
      <w:ins w:id="2133" w:author="Chunhua Cao" w:date="2023-07-20T18:00:00Z">
        <w:r w:rsidR="00B30DC7" w:rsidRPr="00371705">
          <w:rPr>
            <w:rFonts w:ascii="Times New Roman" w:hAnsi="Times New Roman" w:cs="Times New Roman"/>
            <w:rPrChange w:id="2134" w:author="Wenchao Ma" w:date="2023-07-28T12:18:00Z">
              <w:rPr>
                <w:rFonts w:cstheme="minorHAnsi"/>
              </w:rPr>
            </w:rPrChange>
          </w:rPr>
          <w:t>osteriori (</w:t>
        </w:r>
      </w:ins>
      <w:r w:rsidRPr="00371705">
        <w:rPr>
          <w:rFonts w:ascii="Times New Roman" w:hAnsi="Times New Roman" w:cs="Times New Roman"/>
          <w:rPrChange w:id="2135" w:author="Wenchao Ma" w:date="2023-07-28T12:18:00Z">
            <w:rPr>
              <w:rFonts w:cstheme="minorHAnsi"/>
            </w:rPr>
          </w:rPrChange>
        </w:rPr>
        <w:t>MAP</w:t>
      </w:r>
      <w:ins w:id="2136" w:author="Chunhua Cao" w:date="2023-07-20T18:00:00Z">
        <w:r w:rsidR="00B30DC7" w:rsidRPr="00371705">
          <w:rPr>
            <w:rFonts w:ascii="Times New Roman" w:hAnsi="Times New Roman" w:cs="Times New Roman"/>
            <w:rPrChange w:id="2137" w:author="Wenchao Ma" w:date="2023-07-28T12:18:00Z">
              <w:rPr>
                <w:rFonts w:cstheme="minorHAnsi"/>
              </w:rPr>
            </w:rPrChange>
          </w:rPr>
          <w:t>)</w:t>
        </w:r>
      </w:ins>
      <w:r w:rsidRPr="00371705">
        <w:rPr>
          <w:rFonts w:ascii="Times New Roman" w:hAnsi="Times New Roman" w:cs="Times New Roman"/>
          <w:rPrChange w:id="2138" w:author="Wenchao Ma" w:date="2023-07-28T12:18:00Z">
            <w:rPr>
              <w:rFonts w:cstheme="minorHAnsi"/>
            </w:rPr>
          </w:rPrChange>
        </w:rPr>
        <w:t xml:space="preserve"> </w:t>
      </w:r>
      <w:del w:id="2139" w:author="Chunhua Cao" w:date="2023-07-20T18:01:00Z">
        <w:r w:rsidRPr="00371705" w:rsidDel="00B30DC7">
          <w:rPr>
            <w:rFonts w:ascii="Times New Roman" w:hAnsi="Times New Roman" w:cs="Times New Roman"/>
            <w:rPrChange w:id="2140" w:author="Wenchao Ma" w:date="2023-07-28T12:18:00Z">
              <w:rPr>
                <w:rFonts w:cstheme="minorHAnsi"/>
              </w:rPr>
            </w:rPrChange>
          </w:rPr>
          <w:delText>(</w:delText>
        </w:r>
      </w:del>
      <w:del w:id="2141" w:author="Chunhua Cao" w:date="2023-07-20T18:00:00Z">
        <w:r w:rsidRPr="00371705" w:rsidDel="00B30DC7">
          <w:rPr>
            <w:rFonts w:ascii="Times New Roman" w:hAnsi="Times New Roman" w:cs="Times New Roman"/>
            <w:rPrChange w:id="2142" w:author="Wenchao Ma" w:date="2023-07-28T12:18:00Z">
              <w:rPr>
                <w:rFonts w:cstheme="minorHAnsi"/>
              </w:rPr>
            </w:rPrChange>
          </w:rPr>
          <w:delText>Maximum A Posteriori</w:delText>
        </w:r>
      </w:del>
      <w:del w:id="2143" w:author="Chunhua Cao" w:date="2023-07-20T18:01:00Z">
        <w:r w:rsidRPr="00371705" w:rsidDel="00B30DC7">
          <w:rPr>
            <w:rFonts w:ascii="Times New Roman" w:hAnsi="Times New Roman" w:cs="Times New Roman"/>
            <w:rPrChange w:id="2144" w:author="Wenchao Ma" w:date="2023-07-28T12:18:00Z">
              <w:rPr>
                <w:rFonts w:cstheme="minorHAnsi"/>
              </w:rPr>
            </w:rPrChange>
          </w:rPr>
          <w:delText xml:space="preserve">) </w:delText>
        </w:r>
      </w:del>
      <w:r w:rsidRPr="00371705">
        <w:rPr>
          <w:rFonts w:ascii="Times New Roman" w:hAnsi="Times New Roman" w:cs="Times New Roman"/>
          <w:rPrChange w:id="2145" w:author="Wenchao Ma" w:date="2023-07-28T12:18:00Z">
            <w:rPr>
              <w:rFonts w:cstheme="minorHAnsi"/>
            </w:rPr>
          </w:rPrChange>
        </w:rPr>
        <w:t xml:space="preserve">and </w:t>
      </w:r>
      <w:ins w:id="2146" w:author="Chunhua Cao" w:date="2023-07-20T18:01:00Z">
        <w:r w:rsidR="00B30DC7" w:rsidRPr="00371705">
          <w:rPr>
            <w:rFonts w:ascii="Times New Roman" w:hAnsi="Times New Roman" w:cs="Times New Roman"/>
            <w:rPrChange w:id="2147" w:author="Wenchao Ma" w:date="2023-07-28T12:18:00Z">
              <w:rPr>
                <w:rFonts w:cstheme="minorHAnsi"/>
              </w:rPr>
            </w:rPrChange>
          </w:rPr>
          <w:t>maximum likelihood (</w:t>
        </w:r>
      </w:ins>
      <w:r w:rsidRPr="00371705">
        <w:rPr>
          <w:rFonts w:ascii="Times New Roman" w:hAnsi="Times New Roman" w:cs="Times New Roman"/>
          <w:rPrChange w:id="2148" w:author="Wenchao Ma" w:date="2023-07-28T12:18:00Z">
            <w:rPr>
              <w:rFonts w:cstheme="minorHAnsi"/>
            </w:rPr>
          </w:rPrChange>
        </w:rPr>
        <w:t>ML</w:t>
      </w:r>
      <w:ins w:id="2149" w:author="Chunhua Cao" w:date="2023-07-20T18:01:00Z">
        <w:r w:rsidR="00B30DC7" w:rsidRPr="00371705">
          <w:rPr>
            <w:rFonts w:ascii="Times New Roman" w:hAnsi="Times New Roman" w:cs="Times New Roman"/>
            <w:rPrChange w:id="2150" w:author="Wenchao Ma" w:date="2023-07-28T12:18:00Z">
              <w:rPr>
                <w:rFonts w:cstheme="minorHAnsi"/>
              </w:rPr>
            </w:rPrChange>
          </w:rPr>
          <w:t>)</w:t>
        </w:r>
      </w:ins>
      <w:del w:id="2151" w:author="Chunhua Cao" w:date="2023-07-20T18:01:00Z">
        <w:r w:rsidRPr="00371705" w:rsidDel="00B30DC7">
          <w:rPr>
            <w:rFonts w:ascii="Times New Roman" w:hAnsi="Times New Roman" w:cs="Times New Roman"/>
            <w:rPrChange w:id="2152" w:author="Wenchao Ma" w:date="2023-07-28T12:18:00Z">
              <w:rPr>
                <w:rFonts w:cstheme="minorHAnsi"/>
              </w:rPr>
            </w:rPrChange>
          </w:rPr>
          <w:delText xml:space="preserve"> (Maximum Likelihood)</w:delText>
        </w:r>
      </w:del>
      <w:r w:rsidRPr="00371705">
        <w:rPr>
          <w:rFonts w:ascii="Times New Roman" w:hAnsi="Times New Roman" w:cs="Times New Roman"/>
          <w:rPrChange w:id="2153" w:author="Wenchao Ma" w:date="2023-07-28T12:18:00Z">
            <w:rPr>
              <w:rFonts w:cstheme="minorHAnsi"/>
            </w:rPr>
          </w:rPrChange>
        </w:rPr>
        <w:t xml:space="preserve">, were utilized. </w:t>
      </w:r>
      <w:r w:rsidR="009B08C0" w:rsidRPr="00371705">
        <w:rPr>
          <w:rFonts w:ascii="Times New Roman" w:hAnsi="Times New Roman" w:cs="Times New Roman"/>
          <w:rPrChange w:id="2154" w:author="Wenchao Ma" w:date="2023-07-28T12:18:00Z">
            <w:rPr>
              <w:rFonts w:cstheme="minorHAnsi"/>
            </w:rPr>
          </w:rPrChange>
        </w:rPr>
        <w:t>Within the R package "mirt," the estimation of person</w:t>
      </w:r>
      <w:ins w:id="2155" w:author="Chunhua Cao" w:date="2023-07-20T18:01:00Z">
        <w:r w:rsidR="00B30DC7" w:rsidRPr="00371705">
          <w:rPr>
            <w:rFonts w:ascii="Times New Roman" w:hAnsi="Times New Roman" w:cs="Times New Roman"/>
            <w:rPrChange w:id="2156" w:author="Wenchao Ma" w:date="2023-07-28T12:18:00Z">
              <w:rPr>
                <w:rFonts w:cstheme="minorHAnsi"/>
              </w:rPr>
            </w:rPrChange>
          </w:rPr>
          <w:t xml:space="preserve"> ability</w:t>
        </w:r>
      </w:ins>
      <w:del w:id="2157" w:author="Chunhua Cao" w:date="2023-07-20T18:01:00Z">
        <w:r w:rsidR="009B08C0" w:rsidRPr="00371705" w:rsidDel="00B30DC7">
          <w:rPr>
            <w:rFonts w:ascii="Times New Roman" w:hAnsi="Times New Roman" w:cs="Times New Roman"/>
            <w:rPrChange w:id="2158" w:author="Wenchao Ma" w:date="2023-07-28T12:18:00Z">
              <w:rPr>
                <w:rFonts w:cstheme="minorHAnsi"/>
              </w:rPr>
            </w:rPrChange>
          </w:rPr>
          <w:delText>al</w:delText>
        </w:r>
      </w:del>
      <w:r w:rsidR="009B08C0" w:rsidRPr="00371705">
        <w:rPr>
          <w:rFonts w:ascii="Times New Roman" w:hAnsi="Times New Roman" w:cs="Times New Roman"/>
          <w:rPrChange w:id="2159" w:author="Wenchao Ma" w:date="2023-07-28T12:18:00Z">
            <w:rPr>
              <w:rFonts w:cstheme="minorHAnsi"/>
            </w:rPr>
          </w:rPrChange>
        </w:rPr>
        <w:t xml:space="preserve"> parameters involved utilizing the "fscores()" function. In this package, the thresholds or locations are calculated as c</w:t>
      </w:r>
      <w:r w:rsidR="009B08C0" w:rsidRPr="00371705">
        <w:rPr>
          <w:rFonts w:ascii="Times New Roman" w:hAnsi="Times New Roman" w:cs="Times New Roman"/>
          <w:vertAlign w:val="subscript"/>
          <w:rPrChange w:id="2160" w:author="Wenchao Ma" w:date="2023-07-28T12:18:00Z">
            <w:rPr>
              <w:rFonts w:cstheme="minorHAnsi"/>
              <w:vertAlign w:val="subscript"/>
            </w:rPr>
          </w:rPrChange>
        </w:rPr>
        <w:t>jk</w:t>
      </w:r>
      <w:r w:rsidR="009B08C0" w:rsidRPr="00371705">
        <w:rPr>
          <w:rFonts w:ascii="Times New Roman" w:hAnsi="Times New Roman" w:cs="Times New Roman"/>
          <w:rPrChange w:id="2161" w:author="Wenchao Ma" w:date="2023-07-28T12:18:00Z">
            <w:rPr>
              <w:rFonts w:cstheme="minorHAnsi"/>
            </w:rPr>
          </w:rPrChange>
        </w:rPr>
        <w:t xml:space="preserve">, as described in </w:t>
      </w:r>
      <w:ins w:id="2162" w:author="Chunhua Cao" w:date="2023-07-20T18:02:00Z">
        <w:r w:rsidR="00B30DC7" w:rsidRPr="00371705">
          <w:rPr>
            <w:rFonts w:ascii="Times New Roman" w:hAnsi="Times New Roman" w:cs="Times New Roman"/>
            <w:rPrChange w:id="2163" w:author="Wenchao Ma" w:date="2023-07-28T12:18:00Z">
              <w:rPr>
                <w:rFonts w:cstheme="minorHAnsi"/>
              </w:rPr>
            </w:rPrChange>
          </w:rPr>
          <w:t>E</w:t>
        </w:r>
      </w:ins>
      <w:del w:id="2164" w:author="Chunhua Cao" w:date="2023-07-20T18:02:00Z">
        <w:r w:rsidR="009B08C0" w:rsidRPr="00371705" w:rsidDel="00B30DC7">
          <w:rPr>
            <w:rFonts w:ascii="Times New Roman" w:hAnsi="Times New Roman" w:cs="Times New Roman"/>
            <w:rPrChange w:id="2165" w:author="Wenchao Ma" w:date="2023-07-28T12:18:00Z">
              <w:rPr>
                <w:rFonts w:cstheme="minorHAnsi"/>
              </w:rPr>
            </w:rPrChange>
          </w:rPr>
          <w:delText>e</w:delText>
        </w:r>
      </w:del>
      <w:r w:rsidR="009B08C0" w:rsidRPr="00371705">
        <w:rPr>
          <w:rFonts w:ascii="Times New Roman" w:hAnsi="Times New Roman" w:cs="Times New Roman"/>
          <w:rPrChange w:id="2166" w:author="Wenchao Ma" w:date="2023-07-28T12:18:00Z">
            <w:rPr>
              <w:rFonts w:cstheme="minorHAnsi"/>
            </w:rPr>
          </w:rPrChange>
        </w:rPr>
        <w:t>quation (</w:t>
      </w:r>
      <w:ins w:id="2167" w:author="Jujia Li [2]" w:date="2023-07-27T20:25:00Z">
        <w:r w:rsidR="00025472" w:rsidRPr="00371705">
          <w:rPr>
            <w:rFonts w:ascii="Times New Roman" w:hAnsi="Times New Roman" w:cs="Times New Roman"/>
            <w:rPrChange w:id="2168" w:author="Wenchao Ma" w:date="2023-07-28T12:18:00Z">
              <w:rPr>
                <w:rFonts w:cstheme="minorHAnsi"/>
              </w:rPr>
            </w:rPrChange>
          </w:rPr>
          <w:t>1</w:t>
        </w:r>
      </w:ins>
      <w:del w:id="2169" w:author="Jujia Li [2]" w:date="2023-07-27T20:25:00Z">
        <w:r w:rsidR="007267FC" w:rsidRPr="00371705" w:rsidDel="00025472">
          <w:rPr>
            <w:rFonts w:ascii="Times New Roman" w:hAnsi="Times New Roman" w:cs="Times New Roman"/>
            <w:rPrChange w:id="2170" w:author="Wenchao Ma" w:date="2023-07-28T12:18:00Z">
              <w:rPr>
                <w:rFonts w:cstheme="minorHAnsi"/>
              </w:rPr>
            </w:rPrChange>
          </w:rPr>
          <w:delText>6</w:delText>
        </w:r>
      </w:del>
      <w:r w:rsidR="009B08C0" w:rsidRPr="00371705">
        <w:rPr>
          <w:rFonts w:ascii="Times New Roman" w:hAnsi="Times New Roman" w:cs="Times New Roman"/>
          <w:rPrChange w:id="2171" w:author="Wenchao Ma" w:date="2023-07-28T12:18:00Z">
            <w:rPr>
              <w:rFonts w:cstheme="minorHAnsi"/>
            </w:rPr>
          </w:rPrChange>
        </w:rPr>
        <w:t>).</w:t>
      </w:r>
    </w:p>
    <w:p w14:paraId="7562B063" w14:textId="77777777" w:rsidR="007524C5" w:rsidRPr="00371705" w:rsidRDefault="007524C5" w:rsidP="001F2E4E">
      <w:pPr>
        <w:spacing w:after="0" w:line="480" w:lineRule="auto"/>
        <w:ind w:firstLine="720"/>
        <w:rPr>
          <w:rFonts w:ascii="Times New Roman" w:hAnsi="Times New Roman" w:cs="Times New Roman"/>
          <w:rPrChange w:id="2172" w:author="Wenchao Ma" w:date="2023-07-28T12:18:00Z">
            <w:rPr>
              <w:rFonts w:cstheme="minorHAnsi"/>
            </w:rPr>
          </w:rPrChange>
        </w:rPr>
      </w:pPr>
    </w:p>
    <w:p w14:paraId="207EACB7" w14:textId="2CE50D2A" w:rsidR="000F0F6E" w:rsidRPr="00371705" w:rsidDel="00B30DC7" w:rsidRDefault="000F0F6E" w:rsidP="0029754B">
      <w:pPr>
        <w:spacing w:after="0" w:line="480" w:lineRule="auto"/>
        <w:rPr>
          <w:del w:id="2173" w:author="Chunhua Cao" w:date="2023-07-20T18:02:00Z"/>
          <w:rFonts w:ascii="Times New Roman" w:hAnsi="Times New Roman" w:cs="Times New Roman"/>
          <w:b/>
          <w:bCs/>
          <w:i/>
          <w:iCs/>
          <w:rPrChange w:id="2174" w:author="Wenchao Ma" w:date="2023-07-28T12:18:00Z">
            <w:rPr>
              <w:del w:id="2175" w:author="Chunhua Cao" w:date="2023-07-20T18:02:00Z"/>
              <w:rFonts w:cstheme="minorHAnsi"/>
              <w:b/>
              <w:bCs/>
              <w:i/>
              <w:iCs/>
            </w:rPr>
          </w:rPrChange>
        </w:rPr>
      </w:pPr>
      <w:del w:id="2176" w:author="Chunhua Cao" w:date="2023-07-20T18:02:00Z">
        <w:r w:rsidRPr="00371705" w:rsidDel="00B30DC7">
          <w:rPr>
            <w:rFonts w:ascii="Times New Roman" w:hAnsi="Times New Roman" w:cs="Times New Roman"/>
            <w:b/>
            <w:bCs/>
            <w:i/>
            <w:iCs/>
            <w:rPrChange w:id="2177" w:author="Wenchao Ma" w:date="2023-07-28T12:18:00Z">
              <w:rPr>
                <w:rFonts w:cstheme="minorHAnsi"/>
                <w:b/>
                <w:bCs/>
                <w:i/>
                <w:iCs/>
              </w:rPr>
            </w:rPrChange>
          </w:rPr>
          <w:delText>Replications</w:delText>
        </w:r>
      </w:del>
    </w:p>
    <w:p w14:paraId="29FE7141" w14:textId="35391ED8" w:rsidR="00F23E5D" w:rsidRPr="00371705" w:rsidDel="00B30DC7" w:rsidRDefault="00D36E0E" w:rsidP="00041F7F">
      <w:pPr>
        <w:spacing w:after="0" w:line="480" w:lineRule="auto"/>
        <w:ind w:firstLine="720"/>
        <w:rPr>
          <w:del w:id="2178" w:author="Chunhua Cao" w:date="2023-07-20T18:02:00Z"/>
          <w:rFonts w:ascii="Times New Roman" w:hAnsi="Times New Roman" w:cs="Times New Roman"/>
          <w:rPrChange w:id="2179" w:author="Wenchao Ma" w:date="2023-07-28T12:18:00Z">
            <w:rPr>
              <w:del w:id="2180" w:author="Chunhua Cao" w:date="2023-07-20T18:02:00Z"/>
              <w:rFonts w:cstheme="minorHAnsi"/>
            </w:rPr>
          </w:rPrChange>
        </w:rPr>
      </w:pPr>
      <w:del w:id="2181" w:author="Chunhua Cao" w:date="2023-07-20T18:02:00Z">
        <w:r w:rsidRPr="00371705" w:rsidDel="00B30DC7">
          <w:rPr>
            <w:rFonts w:ascii="Times New Roman" w:hAnsi="Times New Roman" w:cs="Times New Roman"/>
            <w:rPrChange w:id="2182" w:author="Wenchao Ma" w:date="2023-07-28T12:18:00Z">
              <w:rPr>
                <w:rFonts w:cstheme="minorHAnsi"/>
              </w:rPr>
            </w:rPrChange>
          </w:rPr>
          <w:delText>In order to ensure reliable recovery indices, we opted to replicate each of the 162 conditions in the study 500 times. This approach allowed us to calculate the means and standard deviations of each dependent variable by aggregating the data across these replications.</w:delText>
        </w:r>
      </w:del>
    </w:p>
    <w:p w14:paraId="7A77DFC3" w14:textId="245133D0" w:rsidR="00423582" w:rsidRPr="00371705" w:rsidRDefault="00F23E5D" w:rsidP="0029754B">
      <w:pPr>
        <w:spacing w:after="0" w:line="480" w:lineRule="auto"/>
        <w:rPr>
          <w:rFonts w:ascii="Times New Roman" w:hAnsi="Times New Roman" w:cs="Times New Roman"/>
          <w:b/>
          <w:bCs/>
          <w:i/>
          <w:iCs/>
          <w:rPrChange w:id="2183" w:author="Wenchao Ma" w:date="2023-07-28T12:18:00Z">
            <w:rPr>
              <w:rFonts w:cstheme="minorHAnsi"/>
              <w:b/>
              <w:bCs/>
              <w:i/>
              <w:iCs/>
            </w:rPr>
          </w:rPrChange>
        </w:rPr>
      </w:pPr>
      <w:r w:rsidRPr="00371705">
        <w:rPr>
          <w:rFonts w:ascii="Times New Roman" w:hAnsi="Times New Roman" w:cs="Times New Roman"/>
          <w:b/>
          <w:bCs/>
          <w:i/>
          <w:iCs/>
          <w:rPrChange w:id="2184" w:author="Wenchao Ma" w:date="2023-07-28T12:18:00Z">
            <w:rPr>
              <w:rFonts w:cstheme="minorHAnsi"/>
              <w:b/>
              <w:bCs/>
              <w:i/>
              <w:iCs/>
            </w:rPr>
          </w:rPrChange>
        </w:rPr>
        <w:t>Evaluation criteria</w:t>
      </w:r>
    </w:p>
    <w:p w14:paraId="4A3F9117" w14:textId="1715D045" w:rsidR="009E5AC7" w:rsidRPr="00371705" w:rsidRDefault="00F23E5D">
      <w:pPr>
        <w:spacing w:after="0" w:line="480" w:lineRule="auto"/>
        <w:ind w:firstLine="720"/>
        <w:rPr>
          <w:ins w:id="2185" w:author="Jujia Li [2]" w:date="2023-07-27T10:52:00Z"/>
          <w:rFonts w:ascii="Times New Roman" w:hAnsi="Times New Roman" w:cs="Times New Roman"/>
          <w:rPrChange w:id="2186" w:author="Wenchao Ma" w:date="2023-07-28T12:18:00Z">
            <w:rPr>
              <w:ins w:id="2187" w:author="Jujia Li [2]" w:date="2023-07-27T10:52:00Z"/>
              <w:rFonts w:cstheme="minorHAnsi"/>
            </w:rPr>
          </w:rPrChange>
        </w:rPr>
        <w:pPrChange w:id="2188" w:author="Jujia Li [2]" w:date="2023-07-27T21:53:00Z">
          <w:pPr>
            <w:spacing w:after="0" w:line="480" w:lineRule="auto"/>
          </w:pPr>
        </w:pPrChange>
      </w:pPr>
      <w:del w:id="2189" w:author="Jujia Li [2]" w:date="2023-07-27T10:53:00Z">
        <w:r w:rsidRPr="00371705" w:rsidDel="009E5AC7">
          <w:rPr>
            <w:rFonts w:ascii="Times New Roman" w:hAnsi="Times New Roman" w:cs="Times New Roman"/>
            <w:rPrChange w:id="2190" w:author="Wenchao Ma" w:date="2023-07-28T12:18:00Z">
              <w:rPr>
                <w:rFonts w:cstheme="minorHAnsi"/>
              </w:rPr>
            </w:rPrChange>
          </w:rPr>
          <w:delText>P</w:delText>
        </w:r>
      </w:del>
      <w:del w:id="2191" w:author="Jujia Li [2]" w:date="2023-07-27T21:52:00Z">
        <w:r w:rsidRPr="00371705" w:rsidDel="00F25367">
          <w:rPr>
            <w:rFonts w:ascii="Times New Roman" w:hAnsi="Times New Roman" w:cs="Times New Roman"/>
            <w:rPrChange w:id="2192" w:author="Wenchao Ma" w:date="2023-07-28T12:18:00Z">
              <w:rPr>
                <w:rFonts w:cstheme="minorHAnsi"/>
              </w:rPr>
            </w:rPrChange>
          </w:rPr>
          <w:delText xml:space="preserve">erformance was evaluated by computing </w:delText>
        </w:r>
      </w:del>
      <w:del w:id="2193" w:author="Jujia Li [2]" w:date="2023-07-27T10:53:00Z">
        <w:r w:rsidRPr="00371705" w:rsidDel="009E5AC7">
          <w:rPr>
            <w:rFonts w:ascii="Times New Roman" w:hAnsi="Times New Roman" w:cs="Times New Roman"/>
            <w:rPrChange w:id="2194" w:author="Wenchao Ma" w:date="2023-07-28T12:18:00Z">
              <w:rPr>
                <w:rFonts w:cstheme="minorHAnsi"/>
              </w:rPr>
            </w:rPrChange>
          </w:rPr>
          <w:delText>the average bias</w:delText>
        </w:r>
      </w:del>
      <w:del w:id="2195" w:author="Jujia Li [2]" w:date="2023-07-27T21:52:00Z">
        <w:r w:rsidRPr="00371705" w:rsidDel="00F25367">
          <w:rPr>
            <w:rFonts w:ascii="Times New Roman" w:hAnsi="Times New Roman" w:cs="Times New Roman"/>
            <w:rPrChange w:id="2196" w:author="Wenchao Ma" w:date="2023-07-28T12:18:00Z">
              <w:rPr>
                <w:rFonts w:cstheme="minorHAnsi"/>
              </w:rPr>
            </w:rPrChange>
          </w:rPr>
          <w:delText xml:space="preserve"> and </w:delText>
        </w:r>
      </w:del>
      <w:del w:id="2197" w:author="Jujia Li [2]" w:date="2023-07-27T10:53:00Z">
        <w:r w:rsidRPr="00371705" w:rsidDel="009E5AC7">
          <w:rPr>
            <w:rFonts w:ascii="Times New Roman" w:hAnsi="Times New Roman" w:cs="Times New Roman"/>
            <w:rPrChange w:id="2198" w:author="Wenchao Ma" w:date="2023-07-28T12:18:00Z">
              <w:rPr>
                <w:rFonts w:cstheme="minorHAnsi"/>
              </w:rPr>
            </w:rPrChange>
          </w:rPr>
          <w:delText xml:space="preserve">root means square error (RMSE) </w:delText>
        </w:r>
      </w:del>
      <w:del w:id="2199" w:author="Jujia Li [2]" w:date="2023-07-27T21:52:00Z">
        <w:r w:rsidRPr="00371705" w:rsidDel="00F25367">
          <w:rPr>
            <w:rFonts w:ascii="Times New Roman" w:hAnsi="Times New Roman" w:cs="Times New Roman"/>
            <w:rPrChange w:id="2200" w:author="Wenchao Ma" w:date="2023-07-28T12:18:00Z">
              <w:rPr>
                <w:rFonts w:cstheme="minorHAnsi"/>
              </w:rPr>
            </w:rPrChange>
          </w:rPr>
          <w:delText xml:space="preserve">for the parameter estimates across </w:delText>
        </w:r>
        <w:r w:rsidR="00D36E0E" w:rsidRPr="00371705" w:rsidDel="00F25367">
          <w:rPr>
            <w:rFonts w:ascii="Times New Roman" w:hAnsi="Times New Roman" w:cs="Times New Roman"/>
            <w:rPrChange w:id="2201" w:author="Wenchao Ma" w:date="2023-07-28T12:18:00Z">
              <w:rPr>
                <w:rFonts w:cstheme="minorHAnsi"/>
              </w:rPr>
            </w:rPrChange>
          </w:rPr>
          <w:delText>50</w:delText>
        </w:r>
        <w:r w:rsidRPr="00371705" w:rsidDel="00F25367">
          <w:rPr>
            <w:rFonts w:ascii="Times New Roman" w:hAnsi="Times New Roman" w:cs="Times New Roman"/>
            <w:rPrChange w:id="2202" w:author="Wenchao Ma" w:date="2023-07-28T12:18:00Z">
              <w:rPr>
                <w:rFonts w:cstheme="minorHAnsi"/>
              </w:rPr>
            </w:rPrChange>
          </w:rPr>
          <w:delText xml:space="preserve">0 replications within each condition. </w:delText>
        </w:r>
      </w:del>
      <w:ins w:id="2203" w:author="Jujia Li [2]" w:date="2023-07-27T21:51:00Z">
        <w:r w:rsidR="00F25367" w:rsidRPr="00371705">
          <w:rPr>
            <w:rFonts w:ascii="Times New Roman" w:hAnsi="Times New Roman" w:cs="Times New Roman"/>
            <w:rPrChange w:id="2204" w:author="Wenchao Ma" w:date="2023-07-28T12:18:00Z">
              <w:rPr>
                <w:rFonts w:cstheme="minorHAnsi"/>
              </w:rPr>
            </w:rPrChange>
          </w:rPr>
          <w:t xml:space="preserve">The accuracy of parameter recovery in this study is assessed through the calculation of bias, root mean squared error (RMSE), and Pearson correlations. These measures are calculated for both the </w:t>
        </w:r>
      </w:ins>
      <w:ins w:id="2205" w:author="Jujia Li [2]" w:date="2023-07-27T21:52:00Z">
        <w:r w:rsidR="00F25367" w:rsidRPr="00371705">
          <w:rPr>
            <w:rFonts w:ascii="Times New Roman" w:hAnsi="Times New Roman" w:cs="Times New Roman"/>
            <w:rPrChange w:id="2206" w:author="Wenchao Ma" w:date="2023-07-28T12:18:00Z">
              <w:rPr>
                <w:rFonts w:cstheme="minorHAnsi"/>
              </w:rPr>
            </w:rPrChange>
          </w:rPr>
          <w:t>two</w:t>
        </w:r>
      </w:ins>
      <w:ins w:id="2207" w:author="Jujia Li [2]" w:date="2023-07-27T21:51:00Z">
        <w:r w:rsidR="00F25367" w:rsidRPr="00371705">
          <w:rPr>
            <w:rFonts w:ascii="Times New Roman" w:hAnsi="Times New Roman" w:cs="Times New Roman"/>
            <w:rPrChange w:id="2208" w:author="Wenchao Ma" w:date="2023-07-28T12:18:00Z">
              <w:rPr>
                <w:rFonts w:cstheme="minorHAnsi"/>
              </w:rPr>
            </w:rPrChange>
          </w:rPr>
          <w:t xml:space="preserve"> discrimination parameters</w:t>
        </w:r>
      </w:ins>
      <w:ins w:id="2209" w:author="Jujia Li [2]" w:date="2023-07-27T21:52:00Z">
        <w:r w:rsidR="00F25367" w:rsidRPr="00371705">
          <w:rPr>
            <w:rFonts w:ascii="Times New Roman" w:hAnsi="Times New Roman" w:cs="Times New Roman"/>
            <w:rPrChange w:id="2210" w:author="Wenchao Ma" w:date="2023-07-28T12:18:00Z">
              <w:rPr>
                <w:rFonts w:cstheme="minorHAnsi"/>
              </w:rPr>
            </w:rPrChange>
          </w:rPr>
          <w:t>,</w:t>
        </w:r>
      </w:ins>
      <w:ins w:id="2211" w:author="Jujia Li [2]" w:date="2023-07-27T21:51:00Z">
        <w:r w:rsidR="00F25367" w:rsidRPr="00371705">
          <w:rPr>
            <w:rFonts w:ascii="Times New Roman" w:hAnsi="Times New Roman" w:cs="Times New Roman"/>
            <w:rPrChange w:id="2212" w:author="Wenchao Ma" w:date="2023-07-28T12:18:00Z">
              <w:rPr>
                <w:rFonts w:cstheme="minorHAnsi"/>
              </w:rPr>
            </w:rPrChange>
          </w:rPr>
          <w:t xml:space="preserve"> the three boundary parameters,</w:t>
        </w:r>
      </w:ins>
      <w:ins w:id="2213" w:author="Jujia Li [2]" w:date="2023-07-27T21:52:00Z">
        <w:r w:rsidR="00F25367" w:rsidRPr="00371705">
          <w:rPr>
            <w:rFonts w:ascii="Times New Roman" w:hAnsi="Times New Roman" w:cs="Times New Roman"/>
            <w:rPrChange w:id="2214" w:author="Wenchao Ma" w:date="2023-07-28T12:18:00Z">
              <w:rPr>
                <w:rFonts w:cstheme="minorHAnsi"/>
              </w:rPr>
            </w:rPrChange>
          </w:rPr>
          <w:t xml:space="preserve"> and two personal parameters,</w:t>
        </w:r>
      </w:ins>
      <w:ins w:id="2215" w:author="Jujia Li [2]" w:date="2023-07-27T21:51:00Z">
        <w:r w:rsidR="00F25367" w:rsidRPr="00371705">
          <w:rPr>
            <w:rFonts w:ascii="Times New Roman" w:hAnsi="Times New Roman" w:cs="Times New Roman"/>
            <w:rPrChange w:id="2216" w:author="Wenchao Ma" w:date="2023-07-28T12:18:00Z">
              <w:rPr>
                <w:rFonts w:cstheme="minorHAnsi"/>
              </w:rPr>
            </w:rPrChange>
          </w:rPr>
          <w:t xml:space="preserve"> for each replication. </w:t>
        </w:r>
      </w:ins>
      <w:del w:id="2217" w:author="Jujia Li [2]" w:date="2023-07-27T10:56:00Z">
        <w:r w:rsidRPr="00371705" w:rsidDel="009E5AC7">
          <w:rPr>
            <w:rFonts w:ascii="Times New Roman" w:hAnsi="Times New Roman" w:cs="Times New Roman"/>
            <w:rPrChange w:id="2218" w:author="Wenchao Ma" w:date="2023-07-28T12:18:00Z">
              <w:rPr>
                <w:rFonts w:cstheme="minorHAnsi"/>
              </w:rPr>
            </w:rPrChange>
          </w:rPr>
          <w:delText>Bias was defined as the average difference between the estimated and true values of the parameters across J items, while the RMSE was obtained by taking the square root of the mean of squared deviations of estimated parameter values about their true values.</w:delText>
        </w:r>
      </w:del>
    </w:p>
    <w:p w14:paraId="555D641D" w14:textId="5204F531" w:rsidR="009E5AC7" w:rsidRPr="00371705" w:rsidDel="00D463FC" w:rsidRDefault="009E5AC7" w:rsidP="00D463FC">
      <w:pPr>
        <w:spacing w:after="0" w:line="480" w:lineRule="auto"/>
        <w:ind w:firstLine="720"/>
        <w:rPr>
          <w:del w:id="2219" w:author="Jujia Li [2]" w:date="2023-07-27T20:40:00Z"/>
          <w:rFonts w:ascii="Times New Roman" w:hAnsi="Times New Roman" w:cs="Times New Roman"/>
          <w:b/>
          <w:bCs/>
          <w:rPrChange w:id="2220" w:author="Wenchao Ma" w:date="2023-07-28T12:18:00Z">
            <w:rPr>
              <w:del w:id="2221" w:author="Jujia Li [2]" w:date="2023-07-27T20:40:00Z"/>
              <w:rFonts w:cstheme="minorHAnsi"/>
            </w:rPr>
          </w:rPrChange>
        </w:rPr>
      </w:pPr>
      <w:ins w:id="2222" w:author="Jujia Li [2]" w:date="2023-07-27T10:52:00Z">
        <w:r w:rsidRPr="00371705">
          <w:rPr>
            <w:rFonts w:ascii="Times New Roman" w:hAnsi="Times New Roman" w:cs="Times New Roman"/>
            <w:b/>
            <w:bCs/>
            <w:rPrChange w:id="2223" w:author="Wenchao Ma" w:date="2023-07-28T12:18:00Z">
              <w:rPr>
                <w:rFonts w:cstheme="minorHAnsi"/>
              </w:rPr>
            </w:rPrChange>
          </w:rPr>
          <w:t>Bias</w:t>
        </w:r>
      </w:ins>
      <w:ins w:id="2224" w:author="Jujia Li [2]" w:date="2023-07-27T20:39:00Z">
        <w:r w:rsidR="00D463FC" w:rsidRPr="00371705">
          <w:rPr>
            <w:rFonts w:ascii="Times New Roman" w:hAnsi="Times New Roman" w:cs="Times New Roman"/>
            <w:b/>
            <w:bCs/>
            <w:rPrChange w:id="2225" w:author="Wenchao Ma" w:date="2023-07-28T12:18:00Z">
              <w:rPr>
                <w:rFonts w:cstheme="minorHAnsi"/>
                <w:b/>
                <w:bCs/>
              </w:rPr>
            </w:rPrChange>
          </w:rPr>
          <w:t>.</w:t>
        </w:r>
      </w:ins>
    </w:p>
    <w:p w14:paraId="2D656E7D" w14:textId="5DB90237" w:rsidR="00A2515A" w:rsidRPr="00371705" w:rsidRDefault="00D463FC" w:rsidP="00041F7F">
      <w:pPr>
        <w:spacing w:after="0" w:line="480" w:lineRule="auto"/>
        <w:ind w:firstLine="720"/>
        <w:rPr>
          <w:rFonts w:ascii="Times New Roman" w:hAnsi="Times New Roman" w:cs="Times New Roman"/>
          <w:rPrChange w:id="2226" w:author="Wenchao Ma" w:date="2023-07-28T12:18:00Z">
            <w:rPr>
              <w:rFonts w:cstheme="minorHAnsi"/>
            </w:rPr>
          </w:rPrChange>
        </w:rPr>
      </w:pPr>
      <w:ins w:id="2227" w:author="Jujia Li [2]" w:date="2023-07-27T20:40:00Z">
        <w:r w:rsidRPr="00371705">
          <w:rPr>
            <w:rFonts w:ascii="Times New Roman" w:hAnsi="Times New Roman" w:cs="Times New Roman"/>
            <w:rPrChange w:id="2228" w:author="Wenchao Ma" w:date="2023-07-28T12:18:00Z">
              <w:rPr>
                <w:rFonts w:cstheme="minorHAnsi"/>
              </w:rPr>
            </w:rPrChange>
          </w:rPr>
          <w:t xml:space="preserve"> </w:t>
        </w:r>
      </w:ins>
      <w:r w:rsidR="00A2515A" w:rsidRPr="00371705">
        <w:rPr>
          <w:rFonts w:ascii="Times New Roman" w:hAnsi="Times New Roman" w:cs="Times New Roman"/>
          <w:rPrChange w:id="2229" w:author="Wenchao Ma" w:date="2023-07-28T12:18:00Z">
            <w:rPr>
              <w:rFonts w:cstheme="minorHAnsi"/>
            </w:rPr>
          </w:rPrChange>
        </w:rPr>
        <w:t xml:space="preserve">The </w:t>
      </w:r>
      <w:r w:rsidR="00431227" w:rsidRPr="00371705">
        <w:rPr>
          <w:rFonts w:ascii="Times New Roman" w:hAnsi="Times New Roman" w:cs="Times New Roman"/>
          <w:rPrChange w:id="2230" w:author="Wenchao Ma" w:date="2023-07-28T12:18:00Z">
            <w:rPr>
              <w:rFonts w:cstheme="minorHAnsi"/>
            </w:rPr>
          </w:rPrChange>
        </w:rPr>
        <w:t xml:space="preserve">relative </w:t>
      </w:r>
      <w:r w:rsidR="00A2515A" w:rsidRPr="00371705">
        <w:rPr>
          <w:rFonts w:ascii="Times New Roman" w:hAnsi="Times New Roman" w:cs="Times New Roman"/>
          <w:rPrChange w:id="2231" w:author="Wenchao Ma" w:date="2023-07-28T12:18:00Z">
            <w:rPr>
              <w:rFonts w:cstheme="minorHAnsi"/>
            </w:rPr>
          </w:rPrChange>
        </w:rPr>
        <w:t>bias is estimated</w:t>
      </w:r>
      <w:r w:rsidR="007552A1" w:rsidRPr="00371705">
        <w:rPr>
          <w:rFonts w:ascii="Times New Roman" w:hAnsi="Times New Roman" w:cs="Times New Roman"/>
          <w:rPrChange w:id="2232" w:author="Wenchao Ma" w:date="2023-07-28T12:18:00Z">
            <w:rPr>
              <w:rFonts w:cstheme="minorHAnsi"/>
            </w:rPr>
          </w:rPrChange>
        </w:rPr>
        <w:t xml:space="preserve"> for all the parameters of model</w:t>
      </w:r>
      <w:ins w:id="2233" w:author="Jujia Li [2]" w:date="2023-07-27T11:57:00Z">
        <w:r w:rsidR="00A95D03" w:rsidRPr="00371705">
          <w:rPr>
            <w:rFonts w:ascii="Times New Roman" w:hAnsi="Times New Roman" w:cs="Times New Roman"/>
            <w:rPrChange w:id="2234" w:author="Wenchao Ma" w:date="2023-07-28T12:18:00Z">
              <w:rPr>
                <w:rFonts w:cstheme="minorHAnsi"/>
              </w:rPr>
            </w:rPrChange>
          </w:rPr>
          <w:t>, in</w:t>
        </w:r>
      </w:ins>
      <w:ins w:id="2235" w:author="Jujia Li [2]" w:date="2023-07-27T11:58:00Z">
        <w:r w:rsidR="00A95D03" w:rsidRPr="00371705">
          <w:rPr>
            <w:rFonts w:ascii="Times New Roman" w:hAnsi="Times New Roman" w:cs="Times New Roman"/>
            <w:rPrChange w:id="2236" w:author="Wenchao Ma" w:date="2023-07-28T12:18:00Z">
              <w:rPr>
                <w:rFonts w:cstheme="minorHAnsi"/>
              </w:rPr>
            </w:rPrChange>
          </w:rPr>
          <w:t>cluding item parameter</w:t>
        </w:r>
      </w:ins>
      <w:r w:rsidR="007552A1" w:rsidRPr="00371705">
        <w:rPr>
          <w:rFonts w:ascii="Times New Roman" w:hAnsi="Times New Roman" w:cs="Times New Roman"/>
          <w:rPrChange w:id="2237" w:author="Wenchao Ma" w:date="2023-07-28T12:18:00Z">
            <w:rPr>
              <w:rFonts w:cstheme="minorHAnsi"/>
            </w:rPr>
          </w:rPrChange>
        </w:rPr>
        <w:t xml:space="preserve"> (a</w:t>
      </w:r>
      <w:r w:rsidR="007552A1" w:rsidRPr="00371705">
        <w:rPr>
          <w:rFonts w:ascii="Times New Roman" w:hAnsi="Times New Roman" w:cs="Times New Roman"/>
          <w:vertAlign w:val="subscript"/>
          <w:rPrChange w:id="2238" w:author="Wenchao Ma" w:date="2023-07-28T12:18:00Z">
            <w:rPr>
              <w:rFonts w:cstheme="minorHAnsi"/>
              <w:vertAlign w:val="subscript"/>
            </w:rPr>
          </w:rPrChange>
        </w:rPr>
        <w:t>g</w:t>
      </w:r>
      <w:r w:rsidR="007552A1" w:rsidRPr="00371705">
        <w:rPr>
          <w:rFonts w:ascii="Times New Roman" w:hAnsi="Times New Roman" w:cs="Times New Roman"/>
          <w:rPrChange w:id="2239" w:author="Wenchao Ma" w:date="2023-07-28T12:18:00Z">
            <w:rPr>
              <w:rFonts w:cstheme="minorHAnsi"/>
            </w:rPr>
          </w:rPrChange>
        </w:rPr>
        <w:t>, a</w:t>
      </w:r>
      <w:r w:rsidR="007552A1" w:rsidRPr="00371705">
        <w:rPr>
          <w:rFonts w:ascii="Times New Roman" w:hAnsi="Times New Roman" w:cs="Times New Roman"/>
          <w:vertAlign w:val="subscript"/>
          <w:rPrChange w:id="2240" w:author="Wenchao Ma" w:date="2023-07-28T12:18:00Z">
            <w:rPr>
              <w:rFonts w:cstheme="minorHAnsi"/>
              <w:vertAlign w:val="subscript"/>
            </w:rPr>
          </w:rPrChange>
        </w:rPr>
        <w:t>s</w:t>
      </w:r>
      <w:r w:rsidR="007552A1" w:rsidRPr="00371705">
        <w:rPr>
          <w:rFonts w:ascii="Times New Roman" w:hAnsi="Times New Roman" w:cs="Times New Roman"/>
          <w:rPrChange w:id="2241" w:author="Wenchao Ma" w:date="2023-07-28T12:18:00Z">
            <w:rPr>
              <w:rFonts w:cstheme="minorHAnsi"/>
            </w:rPr>
          </w:rPrChange>
        </w:rPr>
        <w:t xml:space="preserve">, </w:t>
      </w:r>
      <w:r w:rsidR="00D36E0E" w:rsidRPr="00371705">
        <w:rPr>
          <w:rFonts w:ascii="Times New Roman" w:hAnsi="Times New Roman" w:cs="Times New Roman"/>
          <w:rPrChange w:id="2242" w:author="Wenchao Ma" w:date="2023-07-28T12:18:00Z">
            <w:rPr>
              <w:rFonts w:cstheme="minorHAnsi"/>
            </w:rPr>
          </w:rPrChange>
        </w:rPr>
        <w:t>c</w:t>
      </w:r>
      <w:r w:rsidR="007552A1" w:rsidRPr="00371705">
        <w:rPr>
          <w:rFonts w:ascii="Times New Roman" w:hAnsi="Times New Roman" w:cs="Times New Roman"/>
          <w:vertAlign w:val="subscript"/>
          <w:rPrChange w:id="2243" w:author="Wenchao Ma" w:date="2023-07-28T12:18:00Z">
            <w:rPr>
              <w:rFonts w:cstheme="minorHAnsi"/>
              <w:vertAlign w:val="subscript"/>
            </w:rPr>
          </w:rPrChange>
        </w:rPr>
        <w:t>1</w:t>
      </w:r>
      <w:r w:rsidR="007552A1" w:rsidRPr="00371705">
        <w:rPr>
          <w:rFonts w:ascii="Times New Roman" w:hAnsi="Times New Roman" w:cs="Times New Roman"/>
          <w:rPrChange w:id="2244" w:author="Wenchao Ma" w:date="2023-07-28T12:18:00Z">
            <w:rPr>
              <w:rFonts w:cstheme="minorHAnsi"/>
            </w:rPr>
          </w:rPrChange>
        </w:rPr>
        <w:t xml:space="preserve">, </w:t>
      </w:r>
      <w:r w:rsidR="00D36E0E" w:rsidRPr="00371705">
        <w:rPr>
          <w:rFonts w:ascii="Times New Roman" w:hAnsi="Times New Roman" w:cs="Times New Roman"/>
          <w:rPrChange w:id="2245" w:author="Wenchao Ma" w:date="2023-07-28T12:18:00Z">
            <w:rPr>
              <w:rFonts w:cstheme="minorHAnsi"/>
            </w:rPr>
          </w:rPrChange>
        </w:rPr>
        <w:t>c</w:t>
      </w:r>
      <w:r w:rsidR="007552A1" w:rsidRPr="00371705">
        <w:rPr>
          <w:rFonts w:ascii="Times New Roman" w:hAnsi="Times New Roman" w:cs="Times New Roman"/>
          <w:vertAlign w:val="subscript"/>
          <w:rPrChange w:id="2246" w:author="Wenchao Ma" w:date="2023-07-28T12:18:00Z">
            <w:rPr>
              <w:rFonts w:cstheme="minorHAnsi"/>
              <w:vertAlign w:val="subscript"/>
            </w:rPr>
          </w:rPrChange>
        </w:rPr>
        <w:t>2</w:t>
      </w:r>
      <w:r w:rsidR="007552A1" w:rsidRPr="00371705">
        <w:rPr>
          <w:rFonts w:ascii="Times New Roman" w:hAnsi="Times New Roman" w:cs="Times New Roman"/>
          <w:rPrChange w:id="2247" w:author="Wenchao Ma" w:date="2023-07-28T12:18:00Z">
            <w:rPr>
              <w:rFonts w:cstheme="minorHAnsi"/>
            </w:rPr>
          </w:rPrChange>
        </w:rPr>
        <w:t xml:space="preserve">, </w:t>
      </w:r>
      <w:r w:rsidR="00D36E0E" w:rsidRPr="00371705">
        <w:rPr>
          <w:rFonts w:ascii="Times New Roman" w:hAnsi="Times New Roman" w:cs="Times New Roman"/>
          <w:rPrChange w:id="2248" w:author="Wenchao Ma" w:date="2023-07-28T12:18:00Z">
            <w:rPr>
              <w:rFonts w:cstheme="minorHAnsi"/>
            </w:rPr>
          </w:rPrChange>
        </w:rPr>
        <w:t>c</w:t>
      </w:r>
      <w:r w:rsidR="007552A1" w:rsidRPr="00371705">
        <w:rPr>
          <w:rFonts w:ascii="Times New Roman" w:hAnsi="Times New Roman" w:cs="Times New Roman"/>
          <w:vertAlign w:val="subscript"/>
          <w:rPrChange w:id="2249" w:author="Wenchao Ma" w:date="2023-07-28T12:18:00Z">
            <w:rPr>
              <w:rFonts w:cstheme="minorHAnsi"/>
              <w:vertAlign w:val="subscript"/>
            </w:rPr>
          </w:rPrChange>
        </w:rPr>
        <w:t>3</w:t>
      </w:r>
      <w:r w:rsidR="007552A1" w:rsidRPr="00371705">
        <w:rPr>
          <w:rFonts w:ascii="Times New Roman" w:hAnsi="Times New Roman" w:cs="Times New Roman"/>
          <w:rPrChange w:id="2250" w:author="Wenchao Ma" w:date="2023-07-28T12:18:00Z">
            <w:rPr>
              <w:rFonts w:cstheme="minorHAnsi"/>
            </w:rPr>
          </w:rPrChange>
        </w:rPr>
        <w:t xml:space="preserve">) </w:t>
      </w:r>
      <w:ins w:id="2251" w:author="Jujia Li [2]" w:date="2023-07-27T11:58:00Z">
        <w:r w:rsidR="00A95D03" w:rsidRPr="00371705">
          <w:rPr>
            <w:rFonts w:ascii="Times New Roman" w:hAnsi="Times New Roman" w:cs="Times New Roman"/>
            <w:rPrChange w:id="2252" w:author="Wenchao Ma" w:date="2023-07-28T12:18:00Z">
              <w:rPr>
                <w:rFonts w:cstheme="minorHAnsi"/>
              </w:rPr>
            </w:rPrChange>
          </w:rPr>
          <w:t>and personal parameter (θ</w:t>
        </w:r>
        <w:r w:rsidR="00A95D03" w:rsidRPr="00371705">
          <w:rPr>
            <w:rFonts w:ascii="Times New Roman" w:hAnsi="Times New Roman" w:cs="Times New Roman"/>
            <w:vertAlign w:val="subscript"/>
            <w:rPrChange w:id="2253" w:author="Wenchao Ma" w:date="2023-07-28T12:18:00Z">
              <w:rPr>
                <w:rFonts w:cstheme="minorHAnsi"/>
                <w:vertAlign w:val="subscript"/>
              </w:rPr>
            </w:rPrChange>
          </w:rPr>
          <w:t>g</w:t>
        </w:r>
        <w:r w:rsidR="00A95D03" w:rsidRPr="00371705">
          <w:rPr>
            <w:rFonts w:ascii="Times New Roman" w:hAnsi="Times New Roman" w:cs="Times New Roman"/>
            <w:rPrChange w:id="2254" w:author="Wenchao Ma" w:date="2023-07-28T12:18:00Z">
              <w:rPr>
                <w:rFonts w:cstheme="minorHAnsi"/>
              </w:rPr>
            </w:rPrChange>
          </w:rPr>
          <w:t>, θ</w:t>
        </w:r>
        <w:r w:rsidR="00A95D03" w:rsidRPr="00371705">
          <w:rPr>
            <w:rFonts w:ascii="Times New Roman" w:hAnsi="Times New Roman" w:cs="Times New Roman"/>
            <w:vertAlign w:val="subscript"/>
            <w:rPrChange w:id="2255" w:author="Wenchao Ma" w:date="2023-07-28T12:18:00Z">
              <w:rPr>
                <w:rFonts w:cstheme="minorHAnsi"/>
                <w:vertAlign w:val="subscript"/>
              </w:rPr>
            </w:rPrChange>
          </w:rPr>
          <w:t>s</w:t>
        </w:r>
        <w:r w:rsidR="00A95D03" w:rsidRPr="00371705">
          <w:rPr>
            <w:rFonts w:ascii="Times New Roman" w:hAnsi="Times New Roman" w:cs="Times New Roman"/>
            <w:rPrChange w:id="2256" w:author="Wenchao Ma" w:date="2023-07-28T12:18:00Z">
              <w:rPr>
                <w:rFonts w:cstheme="minorHAnsi"/>
              </w:rPr>
            </w:rPrChange>
          </w:rPr>
          <w:t xml:space="preserve">) </w:t>
        </w:r>
      </w:ins>
      <w:r w:rsidR="00A2515A" w:rsidRPr="00371705">
        <w:rPr>
          <w:rFonts w:ascii="Times New Roman" w:hAnsi="Times New Roman" w:cs="Times New Roman"/>
          <w:rPrChange w:id="2257" w:author="Wenchao Ma" w:date="2023-07-28T12:18:00Z">
            <w:rPr>
              <w:rFonts w:cstheme="minorHAnsi"/>
            </w:rPr>
          </w:rPrChange>
        </w:rPr>
        <w:t>as,</w:t>
      </w:r>
    </w:p>
    <w:p w14:paraId="6EE9DA24" w14:textId="09692F94" w:rsidR="00F56558" w:rsidRPr="00371705" w:rsidRDefault="00000000" w:rsidP="00F56558">
      <w:pPr>
        <w:spacing w:after="0" w:line="480" w:lineRule="auto"/>
        <w:ind w:left="2160" w:firstLine="720"/>
        <w:jc w:val="center"/>
        <w:rPr>
          <w:rFonts w:ascii="Times New Roman" w:hAnsi="Times New Roman" w:cs="Times New Roman"/>
          <w:rPrChange w:id="2258" w:author="Wenchao Ma" w:date="2023-07-28T12:18:00Z">
            <w:rPr>
              <w:rFonts w:cstheme="minorHAnsi"/>
            </w:rPr>
          </w:rPrChange>
        </w:rPr>
      </w:pPr>
      <m:oMathPara>
        <m:oMath>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Bias</m:t>
                  </m:r>
                </m:e>
                <m:sub>
                  <m:r>
                    <w:rPr>
                      <w:rFonts w:ascii="Cambria Math" w:hAnsi="Cambria Math" w:cs="Times New Roman"/>
                    </w:rPr>
                    <m:t>y</m:t>
                  </m:r>
                  <m:r>
                    <w:del w:id="2259" w:author="Jujia Li [2]" w:date="2023-07-27T20:56:00Z">
                      <w:rPr>
                        <w:rFonts w:ascii="Cambria Math" w:hAnsi="Cambria Math" w:cs="Times New Roman"/>
                      </w:rPr>
                      <m:t>j</m:t>
                    </w:del>
                  </m:r>
                </m:sub>
              </m:sSub>
              <m:r>
                <w:rPr>
                  <w:rFonts w:ascii="Cambria Math" w:hAnsi="Cambria Math" w:cs="Times New Roman"/>
                </w:rPr>
                <m:t>=</m:t>
              </m:r>
              <m:nary>
                <m:naryPr>
                  <m:chr m:val="∑"/>
                  <m:limLoc m:val="subSup"/>
                  <m:ctrlPr>
                    <w:rPr>
                      <w:rFonts w:ascii="Cambria Math" w:hAnsi="Cambria Math" w:cs="Times New Roman"/>
                      <w:i/>
                    </w:rPr>
                  </m:ctrlPr>
                </m:naryPr>
                <m:sub>
                  <m:r>
                    <w:ins w:id="2260" w:author="Jujia Li [2]" w:date="2023-07-27T22:06:00Z">
                      <w:rPr>
                        <w:rFonts w:ascii="Cambria Math" w:hAnsi="Cambria Math" w:cs="Times New Roman"/>
                      </w:rPr>
                      <m:t>r</m:t>
                    </w:ins>
                  </m:r>
                  <m:r>
                    <w:del w:id="2261" w:author="Jujia Li [2]" w:date="2023-07-27T22:06:00Z">
                      <w:rPr>
                        <w:rFonts w:ascii="Cambria Math" w:hAnsi="Cambria Math" w:cs="Times New Roman"/>
                      </w:rPr>
                      <m:t>i</m:t>
                    </w:del>
                  </m:r>
                  <m:r>
                    <w:rPr>
                      <w:rFonts w:ascii="Cambria Math" w:hAnsi="Cambria Math" w:cs="Times New Roman"/>
                    </w:rPr>
                    <m:t>=1</m:t>
                  </m:r>
                </m:sub>
                <m:sup>
                  <m:r>
                    <w:del w:id="2262" w:author="Jujia Li [2]" w:date="2023-07-27T21:56:00Z">
                      <w:rPr>
                        <w:rFonts w:ascii="Cambria Math" w:hAnsi="Cambria Math" w:cs="Times New Roman"/>
                      </w:rPr>
                      <m:t>M</m:t>
                    </w:del>
                  </m:r>
                  <m:r>
                    <w:ins w:id="2263" w:author="Jujia Li [2]" w:date="2023-07-27T22:06:00Z">
                      <w:rPr>
                        <w:rFonts w:ascii="Cambria Math" w:hAnsi="Cambria Math" w:cs="Times New Roman"/>
                      </w:rPr>
                      <m:t>R</m:t>
                    </w:ins>
                  </m:r>
                </m:sup>
                <m:e>
                  <m:nary>
                    <m:naryPr>
                      <m:chr m:val="∑"/>
                      <m:limLoc m:val="subSup"/>
                      <m:ctrlPr>
                        <w:rPr>
                          <w:rFonts w:ascii="Cambria Math" w:hAnsi="Cambria Math" w:cs="Times New Roman"/>
                          <w:i/>
                        </w:rPr>
                      </m:ctrlPr>
                    </m:naryPr>
                    <m:sub>
                      <m:r>
                        <w:rPr>
                          <w:rFonts w:ascii="Cambria Math" w:hAnsi="Cambria Math" w:cs="Times New Roman"/>
                        </w:rPr>
                        <m:t>j=1</m:t>
                      </m:r>
                    </m:sub>
                    <m:sup>
                      <m:r>
                        <w:ins w:id="2264" w:author="Jujia Li [2]" w:date="2023-07-27T21:56:00Z">
                          <w:rPr>
                            <w:rFonts w:ascii="Cambria Math" w:hAnsi="Cambria Math" w:cs="Times New Roman"/>
                          </w:rPr>
                          <m:t>J</m:t>
                        </w:ins>
                      </m:r>
                      <m:r>
                        <w:del w:id="2265" w:author="Jujia Li [2]" w:date="2023-07-27T21:56:00Z">
                          <w:rPr>
                            <w:rFonts w:ascii="Cambria Math" w:hAnsi="Cambria Math" w:cs="Times New Roman"/>
                          </w:rPr>
                          <m:t>N</m:t>
                        </w:del>
                      </m:r>
                    </m:sup>
                    <m:e>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e>
                      </m:d>
                      <m:r>
                        <m:rPr>
                          <m:lit/>
                        </m:rPr>
                        <w:rPr>
                          <w:rFonts w:ascii="Cambria Math" w:hAnsi="Cambria Math" w:cs="Times New Roman"/>
                        </w:rPr>
                        <m:t>/</m:t>
                      </m:r>
                      <m:d>
                        <m:dPr>
                          <m:ctrlPr>
                            <w:rPr>
                              <w:rFonts w:ascii="Cambria Math" w:hAnsi="Cambria Math" w:cs="Times New Roman"/>
                              <w:i/>
                            </w:rPr>
                          </m:ctrlPr>
                        </m:dPr>
                        <m:e>
                          <m:r>
                            <w:del w:id="2266" w:author="Jujia Li [2]" w:date="2023-07-27T22:02:00Z">
                              <w:rPr>
                                <w:rFonts w:ascii="Cambria Math" w:hAnsi="Cambria Math" w:cs="Times New Roman"/>
                              </w:rPr>
                              <m:t>M</m:t>
                            </w:del>
                          </m:r>
                          <m:r>
                            <w:ins w:id="2267" w:author="Jujia Li [2]" w:date="2023-07-27T22:02:00Z">
                              <w:rPr>
                                <w:rFonts w:ascii="Cambria Math" w:hAnsi="Cambria Math" w:cs="Times New Roman"/>
                              </w:rPr>
                              <m:t>J</m:t>
                            </w:ins>
                          </m:r>
                          <m:r>
                            <w:ins w:id="2268" w:author="Jujia Li [2]" w:date="2023-07-27T22:06:00Z">
                              <w:rPr>
                                <w:rFonts w:ascii="Cambria Math" w:hAnsi="Cambria Math" w:cs="Times New Roman"/>
                              </w:rPr>
                              <m:t>R</m:t>
                            </w:ins>
                          </m:r>
                          <m:r>
                            <w:del w:id="2269" w:author="Jujia Li [2]" w:date="2023-07-27T22:02:00Z">
                              <w:rPr>
                                <w:rFonts w:ascii="Cambria Math" w:hAnsi="Cambria Math" w:cs="Times New Roman"/>
                              </w:rPr>
                              <m:t>N</m:t>
                            </w:del>
                          </m:r>
                        </m:e>
                      </m:d>
                    </m:e>
                  </m:nary>
                </m:e>
              </m:nary>
              <m:r>
                <w:rPr>
                  <w:rFonts w:ascii="Cambria Math" w:hAnsi="Cambria Math" w:cs="Times New Roman"/>
                </w:rPr>
                <m:t>#</m:t>
              </m:r>
              <m:d>
                <m:dPr>
                  <m:ctrlPr>
                    <w:rPr>
                      <w:rFonts w:ascii="Cambria Math" w:hAnsi="Cambria Math" w:cs="Times New Roman"/>
                      <w:i/>
                    </w:rPr>
                  </m:ctrlPr>
                </m:dPr>
                <m:e>
                  <m:r>
                    <w:ins w:id="2270" w:author="Jujia Li [2]" w:date="2023-07-27T20:40:00Z">
                      <w:rPr>
                        <w:rFonts w:ascii="Cambria Math" w:hAnsi="Cambria Math" w:cs="Times New Roman"/>
                      </w:rPr>
                      <m:t>3</m:t>
                    </w:ins>
                  </m:r>
                  <m:r>
                    <w:del w:id="2271" w:author="Jujia Li [2]" w:date="2023-07-27T20:40:00Z">
                      <w:rPr>
                        <w:rFonts w:ascii="Cambria Math" w:hAnsi="Cambria Math" w:cs="Times New Roman"/>
                      </w:rPr>
                      <m:t>16</m:t>
                    </w:del>
                  </m:r>
                </m:e>
              </m:d>
            </m:e>
          </m:eqArr>
        </m:oMath>
      </m:oMathPara>
    </w:p>
    <w:p w14:paraId="0A2FE09F" w14:textId="7F5A8981" w:rsidR="00A2515A" w:rsidRPr="00371705" w:rsidDel="009E5AC7" w:rsidRDefault="00A2515A" w:rsidP="009E5AC7">
      <w:pPr>
        <w:spacing w:after="0" w:line="480" w:lineRule="auto"/>
        <w:ind w:firstLine="720"/>
        <w:rPr>
          <w:del w:id="2272" w:author="Jujia Li [2]" w:date="2023-07-27T10:52:00Z"/>
          <w:rFonts w:ascii="Times New Roman" w:hAnsi="Times New Roman" w:cs="Times New Roman"/>
          <w:rPrChange w:id="2273" w:author="Wenchao Ma" w:date="2023-07-28T12:18:00Z">
            <w:rPr>
              <w:del w:id="2274" w:author="Jujia Li [2]" w:date="2023-07-27T10:52:00Z"/>
              <w:rFonts w:cstheme="minorHAnsi"/>
            </w:rPr>
          </w:rPrChange>
        </w:rPr>
      </w:pPr>
      <w:del w:id="2275" w:author="Chunhua Cao" w:date="2023-07-20T18:03:00Z">
        <w:r w:rsidRPr="00371705" w:rsidDel="00382A5F">
          <w:rPr>
            <w:rFonts w:ascii="Times New Roman" w:hAnsi="Times New Roman" w:cs="Times New Roman"/>
            <w:rPrChange w:id="2276" w:author="Wenchao Ma" w:date="2023-07-28T12:18:00Z">
              <w:rPr>
                <w:rFonts w:cstheme="minorHAnsi"/>
              </w:rPr>
            </w:rPrChange>
          </w:rPr>
          <w:delText>In which,</w:delText>
        </w:r>
      </w:del>
      <w:ins w:id="2277" w:author="Chunhua Cao" w:date="2023-07-20T18:03:00Z">
        <w:r w:rsidR="00382A5F" w:rsidRPr="00371705">
          <w:rPr>
            <w:rFonts w:ascii="Times New Roman" w:hAnsi="Times New Roman" w:cs="Times New Roman"/>
            <w:rPrChange w:id="2278" w:author="Wenchao Ma" w:date="2023-07-28T12:18:00Z">
              <w:rPr>
                <w:rFonts w:cstheme="minorHAnsi"/>
              </w:rPr>
            </w:rPrChange>
          </w:rPr>
          <w:t>where</w:t>
        </w:r>
      </w:ins>
      <w:r w:rsidRPr="00371705">
        <w:rPr>
          <w:rFonts w:ascii="Times New Roman" w:hAnsi="Times New Roman" w:cs="Times New Roman"/>
          <w:rPrChange w:id="2279" w:author="Wenchao Ma" w:date="2023-07-28T12:18:00Z">
            <w:rPr>
              <w:rFonts w:cstheme="minorHAnsi"/>
            </w:rPr>
          </w:rPrChange>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oMath>
      <w:r w:rsidRPr="00371705">
        <w:rPr>
          <w:rFonts w:ascii="Times New Roman" w:hAnsi="Times New Roman" w:cs="Times New Roman"/>
          <w:rPrChange w:id="2280" w:author="Wenchao Ma" w:date="2023-07-28T12:18:00Z">
            <w:rPr>
              <w:rFonts w:cstheme="minorHAnsi"/>
            </w:rPr>
          </w:rPrChange>
        </w:rPr>
        <w:t xml:space="preserve"> is the</w:t>
      </w:r>
      <w:r w:rsidR="0018078F" w:rsidRPr="00371705">
        <w:rPr>
          <w:rFonts w:ascii="Times New Roman" w:hAnsi="Times New Roman" w:cs="Times New Roman"/>
          <w:rPrChange w:id="2281" w:author="Wenchao Ma" w:date="2023-07-28T12:18:00Z">
            <w:rPr>
              <w:rFonts w:cstheme="minorHAnsi"/>
            </w:rPr>
          </w:rPrChange>
        </w:rPr>
        <w:t xml:space="preserve"> </w:t>
      </w:r>
      <w:commentRangeStart w:id="2282"/>
      <w:commentRangeStart w:id="2283"/>
      <w:del w:id="2284" w:author="Jujia Li [2]" w:date="2023-07-27T11:11:00Z">
        <w:r w:rsidR="0018078F" w:rsidRPr="00371705" w:rsidDel="000A1B2E">
          <w:rPr>
            <w:rFonts w:ascii="Times New Roman" w:hAnsi="Times New Roman" w:cs="Times New Roman"/>
            <w:rPrChange w:id="2285" w:author="Wenchao Ma" w:date="2023-07-28T12:18:00Z">
              <w:rPr>
                <w:rFonts w:cstheme="minorHAnsi"/>
              </w:rPr>
            </w:rPrChange>
          </w:rPr>
          <w:delText>predicted</w:delText>
        </w:r>
      </w:del>
      <w:ins w:id="2286" w:author="Jujia Li [2]" w:date="2023-07-27T11:11:00Z">
        <w:r w:rsidR="000A1B2E" w:rsidRPr="00371705">
          <w:rPr>
            <w:rFonts w:ascii="Times New Roman" w:hAnsi="Times New Roman" w:cs="Times New Roman"/>
            <w:rPrChange w:id="2287" w:author="Wenchao Ma" w:date="2023-07-28T12:18:00Z">
              <w:rPr>
                <w:rFonts w:cstheme="minorHAnsi"/>
              </w:rPr>
            </w:rPrChange>
          </w:rPr>
          <w:t>estimated</w:t>
        </w:r>
      </w:ins>
      <w:r w:rsidR="00142485" w:rsidRPr="00371705">
        <w:rPr>
          <w:rFonts w:ascii="Times New Roman" w:hAnsi="Times New Roman" w:cs="Times New Roman"/>
          <w:rPrChange w:id="2288" w:author="Wenchao Ma" w:date="2023-07-28T12:18:00Z">
            <w:rPr>
              <w:rFonts w:cstheme="minorHAnsi"/>
            </w:rPr>
          </w:rPrChange>
        </w:rPr>
        <w:t xml:space="preserve"> </w:t>
      </w:r>
      <w:commentRangeEnd w:id="2282"/>
      <w:r w:rsidR="0034539B" w:rsidRPr="00371705">
        <w:rPr>
          <w:rStyle w:val="CommentReference"/>
          <w:rFonts w:ascii="Times New Roman" w:hAnsi="Times New Roman" w:cs="Times New Roman"/>
          <w:rPrChange w:id="2289" w:author="Wenchao Ma" w:date="2023-07-28T12:18:00Z">
            <w:rPr>
              <w:rStyle w:val="CommentReference"/>
            </w:rPr>
          </w:rPrChange>
        </w:rPr>
        <w:commentReference w:id="2282"/>
      </w:r>
      <w:commentRangeEnd w:id="2283"/>
      <w:r w:rsidR="009C5F4E">
        <w:rPr>
          <w:rStyle w:val="CommentReference"/>
        </w:rPr>
        <w:commentReference w:id="2283"/>
      </w:r>
      <w:r w:rsidR="007552A1" w:rsidRPr="00371705">
        <w:rPr>
          <w:rFonts w:ascii="Times New Roman" w:hAnsi="Times New Roman" w:cs="Times New Roman"/>
          <w:rPrChange w:id="2290" w:author="Wenchao Ma" w:date="2023-07-28T12:18:00Z">
            <w:rPr>
              <w:rFonts w:cstheme="minorHAnsi"/>
            </w:rPr>
          </w:rPrChange>
        </w:rPr>
        <w:t xml:space="preserve">parameters </w:t>
      </w:r>
      <w:r w:rsidR="00A67B5F" w:rsidRPr="00371705">
        <w:rPr>
          <w:rFonts w:ascii="Times New Roman" w:hAnsi="Times New Roman" w:cs="Times New Roman"/>
          <w:rPrChange w:id="2291" w:author="Wenchao Ma" w:date="2023-07-28T12:18:00Z">
            <w:rPr>
              <w:rFonts w:cstheme="minorHAnsi"/>
            </w:rPr>
          </w:rPrChange>
        </w:rPr>
        <w:t>(</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g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s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2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3j</m:t>
            </m:r>
          </m:sub>
        </m:sSub>
        <m:r>
          <w:ins w:id="2292" w:author="Jujia Li [2]" w:date="2023-07-27T12:01:00Z">
            <w:rPr>
              <w:rFonts w:ascii="Cambria Math" w:hAnsi="Cambria Math" w:cs="Times New Roman"/>
            </w:rPr>
            <m:t xml:space="preserve">, </m:t>
          </w:ins>
        </m:r>
        <m:sSub>
          <m:sSubPr>
            <m:ctrlPr>
              <w:ins w:id="2293" w:author="Jujia Li [2]" w:date="2023-07-27T12:01:00Z">
                <w:rPr>
                  <w:rFonts w:ascii="Cambria Math" w:hAnsi="Cambria Math" w:cs="Times New Roman"/>
                  <w:i/>
                </w:rPr>
              </w:ins>
            </m:ctrlPr>
          </m:sSubPr>
          <m:e>
            <m:acc>
              <m:accPr>
                <m:ctrlPr>
                  <w:ins w:id="2294" w:author="Jujia Li [2]" w:date="2023-07-27T12:01:00Z">
                    <w:rPr>
                      <w:rFonts w:ascii="Cambria Math" w:hAnsi="Cambria Math" w:cs="Times New Roman"/>
                      <w:i/>
                    </w:rPr>
                  </w:ins>
                </m:ctrlPr>
              </m:accPr>
              <m:e>
                <m:r>
                  <w:ins w:id="2295" w:author="Jujia Li [2]" w:date="2023-07-27T12:02:00Z">
                    <w:rPr>
                      <w:rFonts w:ascii="Cambria Math" w:hAnsi="Cambria Math" w:cs="Times New Roman"/>
                    </w:rPr>
                    <m:t>θ</m:t>
                  </w:ins>
                </m:r>
              </m:e>
            </m:acc>
          </m:e>
          <m:sub>
            <m:r>
              <w:ins w:id="2296" w:author="Jujia Li [2]" w:date="2023-07-27T12:02:00Z">
                <w:rPr>
                  <w:rFonts w:ascii="Cambria Math" w:hAnsi="Cambria Math" w:cs="Times New Roman"/>
                </w:rPr>
                <m:t>g</m:t>
              </w:ins>
            </m:r>
            <m:r>
              <w:ins w:id="2297" w:author="Jujia Li [2]" w:date="2023-07-27T12:01:00Z">
                <w:rPr>
                  <w:rFonts w:ascii="Cambria Math" w:hAnsi="Cambria Math" w:cs="Times New Roman"/>
                </w:rPr>
                <m:t>j</m:t>
              </w:ins>
            </m:r>
          </m:sub>
        </m:sSub>
        <m:r>
          <w:ins w:id="2298" w:author="Jujia Li [2]" w:date="2023-07-27T12:01:00Z">
            <w:rPr>
              <w:rFonts w:ascii="Cambria Math" w:hAnsi="Cambria Math" w:cs="Times New Roman"/>
            </w:rPr>
            <m:t xml:space="preserve">, </m:t>
          </w:ins>
        </m:r>
        <m:sSub>
          <m:sSubPr>
            <m:ctrlPr>
              <w:ins w:id="2299" w:author="Jujia Li [2]" w:date="2023-07-27T12:01:00Z">
                <w:rPr>
                  <w:rFonts w:ascii="Cambria Math" w:hAnsi="Cambria Math" w:cs="Times New Roman"/>
                  <w:i/>
                </w:rPr>
              </w:ins>
            </m:ctrlPr>
          </m:sSubPr>
          <m:e>
            <m:acc>
              <m:accPr>
                <m:ctrlPr>
                  <w:ins w:id="2300" w:author="Jujia Li [2]" w:date="2023-07-27T12:01:00Z">
                    <w:rPr>
                      <w:rFonts w:ascii="Cambria Math" w:hAnsi="Cambria Math" w:cs="Times New Roman"/>
                      <w:i/>
                    </w:rPr>
                  </w:ins>
                </m:ctrlPr>
              </m:accPr>
              <m:e>
                <m:r>
                  <w:ins w:id="2301" w:author="Jujia Li [2]" w:date="2023-07-27T12:02:00Z">
                    <w:rPr>
                      <w:rFonts w:ascii="Cambria Math" w:hAnsi="Cambria Math" w:cs="Times New Roman"/>
                    </w:rPr>
                    <m:t>θ</m:t>
                  </w:ins>
                </m:r>
              </m:e>
            </m:acc>
          </m:e>
          <m:sub>
            <m:r>
              <w:ins w:id="2302" w:author="Jujia Li [2]" w:date="2023-07-27T12:02:00Z">
                <w:rPr>
                  <w:rFonts w:ascii="Cambria Math" w:hAnsi="Cambria Math" w:cs="Times New Roman"/>
                </w:rPr>
                <m:t>s</m:t>
              </w:ins>
            </m:r>
            <m:r>
              <w:ins w:id="2303" w:author="Jujia Li [2]" w:date="2023-07-27T12:01:00Z">
                <w:rPr>
                  <w:rFonts w:ascii="Cambria Math" w:hAnsi="Cambria Math" w:cs="Times New Roman"/>
                </w:rPr>
                <m:t>j</m:t>
              </w:ins>
            </m:r>
          </m:sub>
        </m:sSub>
      </m:oMath>
      <w:r w:rsidR="00A67B5F" w:rsidRPr="00371705">
        <w:rPr>
          <w:rFonts w:ascii="Times New Roman" w:hAnsi="Times New Roman" w:cs="Times New Roman"/>
          <w:rPrChange w:id="2304" w:author="Wenchao Ma" w:date="2023-07-28T12:18:00Z">
            <w:rPr>
              <w:rFonts w:cstheme="minorHAnsi"/>
            </w:rPr>
          </w:rPrChange>
        </w:rPr>
        <w:t>)</w:t>
      </w:r>
      <w:r w:rsidR="00D94A6C" w:rsidRPr="00371705">
        <w:rPr>
          <w:rFonts w:ascii="Times New Roman" w:hAnsi="Times New Roman" w:cs="Times New Roman"/>
          <w:rPrChange w:id="2305" w:author="Wenchao Ma" w:date="2023-07-28T12:18:00Z">
            <w:rPr>
              <w:rFonts w:cstheme="minorHAnsi"/>
            </w:rPr>
          </w:rPrChange>
        </w:rPr>
        <w:t xml:space="preserve"> across valid replications</w:t>
      </w:r>
      <w:r w:rsidR="00142485" w:rsidRPr="00371705">
        <w:rPr>
          <w:rFonts w:ascii="Times New Roman" w:hAnsi="Times New Roman" w:cs="Times New Roman"/>
          <w:rPrChange w:id="2306" w:author="Wenchao Ma" w:date="2023-07-28T12:18:00Z">
            <w:rPr>
              <w:rFonts w:cstheme="minorHAnsi"/>
            </w:rPr>
          </w:rPrChange>
        </w:rPr>
        <w:t xml:space="preserve"> and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oMath>
      <w:r w:rsidRPr="00371705">
        <w:rPr>
          <w:rFonts w:ascii="Times New Roman" w:hAnsi="Times New Roman" w:cs="Times New Roman"/>
          <w:rPrChange w:id="2307" w:author="Wenchao Ma" w:date="2023-07-28T12:18:00Z">
            <w:rPr>
              <w:rFonts w:cstheme="minorHAnsi"/>
            </w:rPr>
          </w:rPrChange>
        </w:rPr>
        <w:t xml:space="preserve"> </w:t>
      </w:r>
      <w:r w:rsidR="00142485" w:rsidRPr="00371705">
        <w:rPr>
          <w:rFonts w:ascii="Times New Roman" w:hAnsi="Times New Roman" w:cs="Times New Roman"/>
          <w:rPrChange w:id="2308" w:author="Wenchao Ma" w:date="2023-07-28T12:18:00Z">
            <w:rPr>
              <w:rFonts w:cstheme="minorHAnsi"/>
            </w:rPr>
          </w:rPrChange>
        </w:rPr>
        <w:t xml:space="preserve">is </w:t>
      </w:r>
      <w:r w:rsidR="008D3323" w:rsidRPr="00371705">
        <w:rPr>
          <w:rFonts w:ascii="Times New Roman" w:hAnsi="Times New Roman" w:cs="Times New Roman"/>
          <w:rPrChange w:id="2309" w:author="Wenchao Ma" w:date="2023-07-28T12:18:00Z">
            <w:rPr>
              <w:rFonts w:cstheme="minorHAnsi"/>
            </w:rPr>
          </w:rPrChange>
        </w:rPr>
        <w:t xml:space="preserve">the </w:t>
      </w:r>
      <w:commentRangeStart w:id="2310"/>
      <w:commentRangeStart w:id="2311"/>
      <w:del w:id="2312" w:author="Jujia Li [2]" w:date="2023-07-27T10:46:00Z">
        <w:r w:rsidR="00203AF0" w:rsidRPr="00371705" w:rsidDel="00031553">
          <w:rPr>
            <w:rFonts w:ascii="Times New Roman" w:hAnsi="Times New Roman" w:cs="Times New Roman"/>
            <w:rPrChange w:id="2313" w:author="Wenchao Ma" w:date="2023-07-28T12:18:00Z">
              <w:rPr>
                <w:rFonts w:cstheme="minorHAnsi"/>
              </w:rPr>
            </w:rPrChange>
          </w:rPr>
          <w:delText>actual</w:delText>
        </w:r>
      </w:del>
      <w:ins w:id="2314" w:author="Jujia Li [2]" w:date="2023-07-27T10:46:00Z">
        <w:r w:rsidR="00031553" w:rsidRPr="00371705">
          <w:rPr>
            <w:rFonts w:ascii="Times New Roman" w:hAnsi="Times New Roman" w:cs="Times New Roman"/>
            <w:rPrChange w:id="2315" w:author="Wenchao Ma" w:date="2023-07-28T12:18:00Z">
              <w:rPr>
                <w:rFonts w:cstheme="minorHAnsi"/>
              </w:rPr>
            </w:rPrChange>
          </w:rPr>
          <w:t>true</w:t>
        </w:r>
      </w:ins>
      <w:r w:rsidR="008D3323" w:rsidRPr="00371705">
        <w:rPr>
          <w:rFonts w:ascii="Times New Roman" w:hAnsi="Times New Roman" w:cs="Times New Roman"/>
          <w:rPrChange w:id="2316" w:author="Wenchao Ma" w:date="2023-07-28T12:18:00Z">
            <w:rPr>
              <w:rFonts w:cstheme="minorHAnsi"/>
            </w:rPr>
          </w:rPrChange>
        </w:rPr>
        <w:t xml:space="preserve"> </w:t>
      </w:r>
      <w:commentRangeEnd w:id="2310"/>
      <w:r w:rsidR="0034539B" w:rsidRPr="00371705">
        <w:rPr>
          <w:rStyle w:val="CommentReference"/>
          <w:rFonts w:ascii="Times New Roman" w:hAnsi="Times New Roman" w:cs="Times New Roman"/>
          <w:rPrChange w:id="2317" w:author="Wenchao Ma" w:date="2023-07-28T12:18:00Z">
            <w:rPr>
              <w:rStyle w:val="CommentReference"/>
            </w:rPr>
          </w:rPrChange>
        </w:rPr>
        <w:commentReference w:id="2310"/>
      </w:r>
      <w:commentRangeEnd w:id="2311"/>
      <w:r w:rsidR="009C5F4E">
        <w:rPr>
          <w:rStyle w:val="CommentReference"/>
        </w:rPr>
        <w:commentReference w:id="2311"/>
      </w:r>
      <w:r w:rsidR="00352417" w:rsidRPr="00371705">
        <w:rPr>
          <w:rFonts w:ascii="Times New Roman" w:hAnsi="Times New Roman" w:cs="Times New Roman"/>
          <w:rPrChange w:id="2318" w:author="Wenchao Ma" w:date="2023-07-28T12:18:00Z">
            <w:rPr>
              <w:rFonts w:cstheme="minorHAnsi"/>
            </w:rPr>
          </w:rPrChange>
        </w:rPr>
        <w:t>parameters (a</w:t>
      </w:r>
      <w:r w:rsidR="00352417" w:rsidRPr="00371705">
        <w:rPr>
          <w:rFonts w:ascii="Times New Roman" w:hAnsi="Times New Roman" w:cs="Times New Roman"/>
          <w:vertAlign w:val="subscript"/>
          <w:rPrChange w:id="2319" w:author="Wenchao Ma" w:date="2023-07-28T12:18:00Z">
            <w:rPr>
              <w:rFonts w:cstheme="minorHAnsi"/>
              <w:vertAlign w:val="subscript"/>
            </w:rPr>
          </w:rPrChange>
        </w:rPr>
        <w:t>gj</w:t>
      </w:r>
      <w:r w:rsidR="00352417" w:rsidRPr="00371705">
        <w:rPr>
          <w:rFonts w:ascii="Times New Roman" w:hAnsi="Times New Roman" w:cs="Times New Roman"/>
          <w:rPrChange w:id="2320" w:author="Wenchao Ma" w:date="2023-07-28T12:18:00Z">
            <w:rPr>
              <w:rFonts w:cstheme="minorHAnsi"/>
            </w:rPr>
          </w:rPrChange>
        </w:rPr>
        <w:t>, a</w:t>
      </w:r>
      <w:r w:rsidR="00352417" w:rsidRPr="00371705">
        <w:rPr>
          <w:rFonts w:ascii="Times New Roman" w:hAnsi="Times New Roman" w:cs="Times New Roman"/>
          <w:vertAlign w:val="subscript"/>
          <w:rPrChange w:id="2321" w:author="Wenchao Ma" w:date="2023-07-28T12:18:00Z">
            <w:rPr>
              <w:rFonts w:cstheme="minorHAnsi"/>
              <w:vertAlign w:val="subscript"/>
            </w:rPr>
          </w:rPrChange>
        </w:rPr>
        <w:t>sj</w:t>
      </w:r>
      <w:r w:rsidR="00352417" w:rsidRPr="00371705">
        <w:rPr>
          <w:rFonts w:ascii="Times New Roman" w:hAnsi="Times New Roman" w:cs="Times New Roman"/>
          <w:rPrChange w:id="2322" w:author="Wenchao Ma" w:date="2023-07-28T12:18:00Z">
            <w:rPr>
              <w:rFonts w:cstheme="minorHAnsi"/>
            </w:rPr>
          </w:rPrChange>
        </w:rPr>
        <w:t xml:space="preserve">, </w:t>
      </w:r>
      <w:r w:rsidR="00D36E0E" w:rsidRPr="00371705">
        <w:rPr>
          <w:rFonts w:ascii="Times New Roman" w:hAnsi="Times New Roman" w:cs="Times New Roman"/>
          <w:rPrChange w:id="2323" w:author="Wenchao Ma" w:date="2023-07-28T12:18:00Z">
            <w:rPr>
              <w:rFonts w:cstheme="minorHAnsi"/>
            </w:rPr>
          </w:rPrChange>
        </w:rPr>
        <w:t>c</w:t>
      </w:r>
      <w:r w:rsidR="00352417" w:rsidRPr="00371705">
        <w:rPr>
          <w:rFonts w:ascii="Times New Roman" w:hAnsi="Times New Roman" w:cs="Times New Roman"/>
          <w:vertAlign w:val="subscript"/>
          <w:rPrChange w:id="2324" w:author="Wenchao Ma" w:date="2023-07-28T12:18:00Z">
            <w:rPr>
              <w:rFonts w:cstheme="minorHAnsi"/>
              <w:vertAlign w:val="subscript"/>
            </w:rPr>
          </w:rPrChange>
        </w:rPr>
        <w:t>1j</w:t>
      </w:r>
      <w:r w:rsidR="00352417" w:rsidRPr="00371705">
        <w:rPr>
          <w:rFonts w:ascii="Times New Roman" w:hAnsi="Times New Roman" w:cs="Times New Roman"/>
          <w:rPrChange w:id="2325" w:author="Wenchao Ma" w:date="2023-07-28T12:18:00Z">
            <w:rPr>
              <w:rFonts w:cstheme="minorHAnsi"/>
            </w:rPr>
          </w:rPrChange>
        </w:rPr>
        <w:t xml:space="preserve">, </w:t>
      </w:r>
      <w:r w:rsidR="00D36E0E" w:rsidRPr="00371705">
        <w:rPr>
          <w:rFonts w:ascii="Times New Roman" w:hAnsi="Times New Roman" w:cs="Times New Roman"/>
          <w:rPrChange w:id="2326" w:author="Wenchao Ma" w:date="2023-07-28T12:18:00Z">
            <w:rPr>
              <w:rFonts w:cstheme="minorHAnsi"/>
            </w:rPr>
          </w:rPrChange>
        </w:rPr>
        <w:t>c</w:t>
      </w:r>
      <w:r w:rsidR="00352417" w:rsidRPr="00371705">
        <w:rPr>
          <w:rFonts w:ascii="Times New Roman" w:hAnsi="Times New Roman" w:cs="Times New Roman"/>
          <w:vertAlign w:val="subscript"/>
          <w:rPrChange w:id="2327" w:author="Wenchao Ma" w:date="2023-07-28T12:18:00Z">
            <w:rPr>
              <w:rFonts w:cstheme="minorHAnsi"/>
              <w:vertAlign w:val="subscript"/>
            </w:rPr>
          </w:rPrChange>
        </w:rPr>
        <w:t>2j</w:t>
      </w:r>
      <w:r w:rsidR="00352417" w:rsidRPr="00371705">
        <w:rPr>
          <w:rFonts w:ascii="Times New Roman" w:hAnsi="Times New Roman" w:cs="Times New Roman"/>
          <w:rPrChange w:id="2328" w:author="Wenchao Ma" w:date="2023-07-28T12:18:00Z">
            <w:rPr>
              <w:rFonts w:cstheme="minorHAnsi"/>
            </w:rPr>
          </w:rPrChange>
        </w:rPr>
        <w:t xml:space="preserve">, </w:t>
      </w:r>
      <w:r w:rsidR="00D36E0E" w:rsidRPr="00371705">
        <w:rPr>
          <w:rFonts w:ascii="Times New Roman" w:hAnsi="Times New Roman" w:cs="Times New Roman"/>
          <w:rPrChange w:id="2329" w:author="Wenchao Ma" w:date="2023-07-28T12:18:00Z">
            <w:rPr>
              <w:rFonts w:cstheme="minorHAnsi"/>
            </w:rPr>
          </w:rPrChange>
        </w:rPr>
        <w:t>c</w:t>
      </w:r>
      <w:r w:rsidR="00352417" w:rsidRPr="00371705">
        <w:rPr>
          <w:rFonts w:ascii="Times New Roman" w:hAnsi="Times New Roman" w:cs="Times New Roman"/>
          <w:vertAlign w:val="subscript"/>
          <w:rPrChange w:id="2330" w:author="Wenchao Ma" w:date="2023-07-28T12:18:00Z">
            <w:rPr>
              <w:rFonts w:cstheme="minorHAnsi"/>
              <w:vertAlign w:val="subscript"/>
            </w:rPr>
          </w:rPrChange>
        </w:rPr>
        <w:t>3j</w:t>
      </w:r>
      <w:ins w:id="2331" w:author="Jujia Li [2]" w:date="2023-07-27T12:03:00Z">
        <w:r w:rsidR="000B10A6" w:rsidRPr="00371705">
          <w:rPr>
            <w:rFonts w:ascii="Times New Roman" w:hAnsi="Times New Roman" w:cs="Times New Roman"/>
            <w:rPrChange w:id="2332" w:author="Wenchao Ma" w:date="2023-07-28T12:18:00Z">
              <w:rPr>
                <w:rFonts w:cstheme="minorHAnsi"/>
              </w:rPr>
            </w:rPrChange>
          </w:rPr>
          <w:t xml:space="preserve"> , θ</w:t>
        </w:r>
        <w:r w:rsidR="000B10A6" w:rsidRPr="00371705">
          <w:rPr>
            <w:rFonts w:ascii="Times New Roman" w:hAnsi="Times New Roman" w:cs="Times New Roman"/>
            <w:vertAlign w:val="subscript"/>
            <w:rPrChange w:id="2333" w:author="Wenchao Ma" w:date="2023-07-28T12:18:00Z">
              <w:rPr>
                <w:rFonts w:cstheme="minorHAnsi"/>
                <w:vertAlign w:val="subscript"/>
              </w:rPr>
            </w:rPrChange>
          </w:rPr>
          <w:t>gj</w:t>
        </w:r>
        <w:r w:rsidR="000B10A6" w:rsidRPr="00371705">
          <w:rPr>
            <w:rFonts w:ascii="Times New Roman" w:hAnsi="Times New Roman" w:cs="Times New Roman"/>
            <w:rPrChange w:id="2334" w:author="Wenchao Ma" w:date="2023-07-28T12:18:00Z">
              <w:rPr>
                <w:rFonts w:cstheme="minorHAnsi"/>
              </w:rPr>
            </w:rPrChange>
          </w:rPr>
          <w:t>, θ</w:t>
        </w:r>
        <w:r w:rsidR="000B10A6" w:rsidRPr="00371705">
          <w:rPr>
            <w:rFonts w:ascii="Times New Roman" w:hAnsi="Times New Roman" w:cs="Times New Roman"/>
            <w:vertAlign w:val="subscript"/>
            <w:rPrChange w:id="2335" w:author="Wenchao Ma" w:date="2023-07-28T12:18:00Z">
              <w:rPr>
                <w:rFonts w:cstheme="minorHAnsi"/>
                <w:vertAlign w:val="subscript"/>
              </w:rPr>
            </w:rPrChange>
          </w:rPr>
          <w:t>sj</w:t>
        </w:r>
        <w:r w:rsidR="000B10A6" w:rsidRPr="00371705">
          <w:rPr>
            <w:rFonts w:ascii="Times New Roman" w:hAnsi="Times New Roman" w:cs="Times New Roman"/>
            <w:rPrChange w:id="2336" w:author="Wenchao Ma" w:date="2023-07-28T12:18:00Z">
              <w:rPr>
                <w:rFonts w:cstheme="minorHAnsi"/>
              </w:rPr>
            </w:rPrChange>
          </w:rPr>
          <w:t>,</w:t>
        </w:r>
      </w:ins>
      <w:r w:rsidR="00352417" w:rsidRPr="00371705">
        <w:rPr>
          <w:rFonts w:ascii="Times New Roman" w:hAnsi="Times New Roman" w:cs="Times New Roman"/>
          <w:rPrChange w:id="2337" w:author="Wenchao Ma" w:date="2023-07-28T12:18:00Z">
            <w:rPr>
              <w:rFonts w:cstheme="minorHAnsi"/>
            </w:rPr>
          </w:rPrChange>
        </w:rPr>
        <w:t>)</w:t>
      </w:r>
      <w:del w:id="2338" w:author="Jujia Li [2]" w:date="2023-07-27T11:13:00Z">
        <w:r w:rsidR="00352417" w:rsidRPr="00371705" w:rsidDel="00800B84">
          <w:rPr>
            <w:rFonts w:ascii="Times New Roman" w:hAnsi="Times New Roman" w:cs="Times New Roman"/>
            <w:rPrChange w:id="2339" w:author="Wenchao Ma" w:date="2023-07-28T12:18:00Z">
              <w:rPr>
                <w:rFonts w:cstheme="minorHAnsi"/>
              </w:rPr>
            </w:rPrChange>
          </w:rPr>
          <w:delText xml:space="preserve"> </w:delText>
        </w:r>
        <w:r w:rsidRPr="00371705" w:rsidDel="00800B84">
          <w:rPr>
            <w:rFonts w:ascii="Times New Roman" w:hAnsi="Times New Roman" w:cs="Times New Roman"/>
            <w:strike/>
            <w:rPrChange w:id="2340" w:author="Wenchao Ma" w:date="2023-07-28T12:18:00Z">
              <w:rPr>
                <w:rFonts w:cstheme="minorHAnsi"/>
              </w:rPr>
            </w:rPrChange>
          </w:rPr>
          <w:delText>simulated at the beginning of this research</w:delText>
        </w:r>
      </w:del>
      <w:r w:rsidR="007D0AB0" w:rsidRPr="00371705">
        <w:rPr>
          <w:rFonts w:ascii="Times New Roman" w:hAnsi="Times New Roman" w:cs="Times New Roman"/>
          <w:rPrChange w:id="2341" w:author="Wenchao Ma" w:date="2023-07-28T12:18:00Z">
            <w:rPr>
              <w:rFonts w:cstheme="minorHAnsi"/>
            </w:rPr>
          </w:rPrChange>
        </w:rPr>
        <w:t xml:space="preserve">. In th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oMath>
      <w:commentRangeStart w:id="2342"/>
      <w:commentRangeStart w:id="2343"/>
      <w:r w:rsidR="00732609" w:rsidRPr="00371705">
        <w:rPr>
          <w:rFonts w:ascii="Times New Roman" w:hAnsi="Times New Roman" w:cs="Times New Roman"/>
          <w:rPrChange w:id="2344" w:author="Wenchao Ma" w:date="2023-07-28T12:18:00Z">
            <w:rPr>
              <w:rFonts w:cstheme="minorHAnsi"/>
            </w:rPr>
          </w:rPrChange>
        </w:rPr>
        <w:t>,</w:t>
      </w:r>
      <w:del w:id="2345" w:author="Jujia Li [2]" w:date="2023-07-27T22:05:00Z">
        <w:r w:rsidR="00732609" w:rsidRPr="00371705" w:rsidDel="003C75A2">
          <w:rPr>
            <w:rFonts w:ascii="Times New Roman" w:hAnsi="Times New Roman" w:cs="Times New Roman"/>
            <w:rPrChange w:id="2346" w:author="Wenchao Ma" w:date="2023-07-28T12:18:00Z">
              <w:rPr>
                <w:rFonts w:cstheme="minorHAnsi"/>
              </w:rPr>
            </w:rPrChange>
          </w:rPr>
          <w:delText xml:space="preserve"> </w:delText>
        </w:r>
      </w:del>
      <w:r w:rsidR="000333DA" w:rsidRPr="00371705">
        <w:rPr>
          <w:rFonts w:ascii="Times New Roman" w:hAnsi="Times New Roman" w:cs="Times New Roman"/>
          <w:rPrChange w:id="2347" w:author="Wenchao Ma" w:date="2023-07-28T12:18:00Z">
            <w:rPr>
              <w:rFonts w:cstheme="minorHAnsi"/>
            </w:rPr>
          </w:rPrChange>
        </w:rPr>
        <w:t xml:space="preserve"> </w:t>
      </w:r>
      <w:ins w:id="2348" w:author="Jujia Li [2]" w:date="2023-07-27T22:04:00Z">
        <w:r w:rsidR="003C75A2" w:rsidRPr="00371705">
          <w:rPr>
            <w:rFonts w:ascii="Times New Roman" w:hAnsi="Times New Roman" w:cs="Times New Roman"/>
            <w:rPrChange w:id="2349" w:author="Wenchao Ma" w:date="2023-07-28T12:18:00Z">
              <w:rPr>
                <w:rFonts w:cstheme="minorHAnsi"/>
              </w:rPr>
            </w:rPrChange>
          </w:rPr>
          <w:t xml:space="preserve">j represents the item number, ranging from 1 to J. The total number of items J is computed by multiplying the number of items in each specific factor by the number of specific factors. </w:t>
        </w:r>
      </w:ins>
      <w:del w:id="2350" w:author="Jujia Li [2]" w:date="2023-07-27T22:04:00Z">
        <w:r w:rsidR="007D0AB0" w:rsidRPr="00371705" w:rsidDel="003C75A2">
          <w:rPr>
            <w:rFonts w:ascii="Times New Roman" w:hAnsi="Times New Roman" w:cs="Times New Roman"/>
            <w:rPrChange w:id="2351" w:author="Wenchao Ma" w:date="2023-07-28T12:18:00Z">
              <w:rPr>
                <w:rFonts w:cstheme="minorHAnsi"/>
                <w:i/>
                <w:iCs/>
              </w:rPr>
            </w:rPrChange>
          </w:rPr>
          <w:delText>j</w:delText>
        </w:r>
        <w:r w:rsidR="007D0AB0" w:rsidRPr="00371705" w:rsidDel="003C75A2">
          <w:rPr>
            <w:rFonts w:ascii="Times New Roman" w:hAnsi="Times New Roman" w:cs="Times New Roman"/>
            <w:rPrChange w:id="2352" w:author="Wenchao Ma" w:date="2023-07-28T12:18:00Z">
              <w:rPr>
                <w:rFonts w:cstheme="minorHAnsi"/>
              </w:rPr>
            </w:rPrChange>
          </w:rPr>
          <w:delText xml:space="preserve"> is the </w:delText>
        </w:r>
      </w:del>
      <w:del w:id="2353" w:author="Jujia Li [2]" w:date="2023-07-27T20:42:00Z">
        <w:r w:rsidR="007D0AB0" w:rsidRPr="00371705" w:rsidDel="00D463FC">
          <w:rPr>
            <w:rFonts w:ascii="Times New Roman" w:hAnsi="Times New Roman" w:cs="Times New Roman"/>
            <w:rPrChange w:id="2354" w:author="Wenchao Ma" w:date="2023-07-28T12:18:00Z">
              <w:rPr>
                <w:rFonts w:cstheme="minorHAnsi"/>
              </w:rPr>
            </w:rPrChange>
          </w:rPr>
          <w:delText>order of items in each</w:delText>
        </w:r>
      </w:del>
      <w:del w:id="2355" w:author="Jujia Li [2]" w:date="2023-07-27T22:01:00Z">
        <w:r w:rsidR="007D0AB0" w:rsidRPr="00371705" w:rsidDel="00F25367">
          <w:rPr>
            <w:rFonts w:ascii="Times New Roman" w:hAnsi="Times New Roman" w:cs="Times New Roman"/>
            <w:rPrChange w:id="2356" w:author="Wenchao Ma" w:date="2023-07-28T12:18:00Z">
              <w:rPr>
                <w:rFonts w:cstheme="minorHAnsi"/>
              </w:rPr>
            </w:rPrChange>
          </w:rPr>
          <w:delText xml:space="preserve"> condition</w:delText>
        </w:r>
      </w:del>
      <w:del w:id="2357" w:author="Jujia Li [2]" w:date="2023-07-27T22:04:00Z">
        <w:r w:rsidR="00732609" w:rsidRPr="00371705" w:rsidDel="003C75A2">
          <w:rPr>
            <w:rFonts w:ascii="Times New Roman" w:hAnsi="Times New Roman" w:cs="Times New Roman"/>
            <w:rPrChange w:id="2358" w:author="Wenchao Ma" w:date="2023-07-28T12:18:00Z">
              <w:rPr>
                <w:rFonts w:cstheme="minorHAnsi"/>
              </w:rPr>
            </w:rPrChange>
          </w:rPr>
          <w:delText xml:space="preserve">, from 1 to </w:delText>
        </w:r>
      </w:del>
      <w:del w:id="2359" w:author="Jujia Li [2]" w:date="2023-07-27T22:01:00Z">
        <w:r w:rsidR="00732609" w:rsidRPr="00371705" w:rsidDel="00F25367">
          <w:rPr>
            <w:rFonts w:ascii="Times New Roman" w:hAnsi="Times New Roman" w:cs="Times New Roman"/>
            <w:rPrChange w:id="2360" w:author="Wenchao Ma" w:date="2023-07-28T12:18:00Z">
              <w:rPr>
                <w:rFonts w:cstheme="minorHAnsi"/>
              </w:rPr>
            </w:rPrChange>
          </w:rPr>
          <w:delText>N</w:delText>
        </w:r>
      </w:del>
      <w:del w:id="2361" w:author="Jujia Li [2]" w:date="2023-07-27T22:04:00Z">
        <w:r w:rsidR="00732609" w:rsidRPr="00371705" w:rsidDel="003C75A2">
          <w:rPr>
            <w:rFonts w:ascii="Times New Roman" w:hAnsi="Times New Roman" w:cs="Times New Roman"/>
            <w:rPrChange w:id="2362" w:author="Wenchao Ma" w:date="2023-07-28T12:18:00Z">
              <w:rPr>
                <w:rFonts w:cstheme="minorHAnsi"/>
              </w:rPr>
            </w:rPrChange>
          </w:rPr>
          <w:delText xml:space="preserve">, </w:delText>
        </w:r>
      </w:del>
      <w:del w:id="2363" w:author="Jujia Li [2]" w:date="2023-07-27T22:01:00Z">
        <w:r w:rsidR="00732609" w:rsidRPr="00371705" w:rsidDel="00F25367">
          <w:rPr>
            <w:rFonts w:ascii="Times New Roman" w:hAnsi="Times New Roman" w:cs="Times New Roman"/>
            <w:rPrChange w:id="2364" w:author="Wenchao Ma" w:date="2023-07-28T12:18:00Z">
              <w:rPr>
                <w:rFonts w:cstheme="minorHAnsi"/>
              </w:rPr>
            </w:rPrChange>
          </w:rPr>
          <w:delText xml:space="preserve">N </w:delText>
        </w:r>
      </w:del>
      <w:del w:id="2365" w:author="Jujia Li [2]" w:date="2023-07-27T22:04:00Z">
        <w:r w:rsidR="00732609" w:rsidRPr="00371705" w:rsidDel="003C75A2">
          <w:rPr>
            <w:rFonts w:ascii="Times New Roman" w:hAnsi="Times New Roman" w:cs="Times New Roman"/>
            <w:rPrChange w:id="2366" w:author="Wenchao Ma" w:date="2023-07-28T12:18:00Z">
              <w:rPr>
                <w:rFonts w:cstheme="minorHAnsi"/>
              </w:rPr>
            </w:rPrChange>
          </w:rPr>
          <w:delText>calculated by number of items in each specific factor multi by number of specific factors.</w:delText>
        </w:r>
        <w:commentRangeEnd w:id="2342"/>
        <w:r w:rsidR="0034539B" w:rsidRPr="00371705" w:rsidDel="003C75A2">
          <w:rPr>
            <w:rStyle w:val="CommentReference"/>
            <w:rFonts w:ascii="Times New Roman" w:hAnsi="Times New Roman" w:cs="Times New Roman"/>
            <w:rPrChange w:id="2367" w:author="Wenchao Ma" w:date="2023-07-28T12:18:00Z">
              <w:rPr>
                <w:rStyle w:val="CommentReference"/>
              </w:rPr>
            </w:rPrChange>
          </w:rPr>
          <w:commentReference w:id="2342"/>
        </w:r>
      </w:del>
      <w:commentRangeEnd w:id="2343"/>
      <w:r w:rsidR="009C5F4E">
        <w:rPr>
          <w:rStyle w:val="CommentReference"/>
        </w:rPr>
        <w:commentReference w:id="2343"/>
      </w:r>
      <w:del w:id="2368" w:author="Jujia Li [2]" w:date="2023-07-27T22:04:00Z">
        <w:r w:rsidR="007D0AB0" w:rsidRPr="00371705" w:rsidDel="003C75A2">
          <w:rPr>
            <w:rFonts w:ascii="Times New Roman" w:hAnsi="Times New Roman" w:cs="Times New Roman"/>
            <w:rPrChange w:id="2369" w:author="Wenchao Ma" w:date="2023-07-28T12:18:00Z">
              <w:rPr>
                <w:rFonts w:cstheme="minorHAnsi"/>
              </w:rPr>
            </w:rPrChange>
          </w:rPr>
          <w:delText xml:space="preserve"> </w:delText>
        </w:r>
      </w:del>
      <w:ins w:id="2370" w:author="Jujia Li [2]" w:date="2023-07-27T22:05:00Z">
        <w:r w:rsidR="003C75A2" w:rsidRPr="00371705">
          <w:rPr>
            <w:rFonts w:ascii="Times New Roman" w:hAnsi="Times New Roman" w:cs="Times New Roman"/>
            <w:rPrChange w:id="2371" w:author="Wenchao Ma" w:date="2023-07-28T12:18:00Z">
              <w:rPr>
                <w:rFonts w:cstheme="minorHAnsi"/>
                <w:i/>
                <w:iCs/>
              </w:rPr>
            </w:rPrChange>
          </w:rPr>
          <w:t xml:space="preserve">For each condition, a total of 500 replications are carried out, denoted as </w:t>
        </w:r>
      </w:ins>
      <w:ins w:id="2372" w:author="Jujia Li [2]" w:date="2023-07-27T22:06:00Z">
        <w:r w:rsidR="003C75A2" w:rsidRPr="00371705">
          <w:rPr>
            <w:rFonts w:ascii="Times New Roman" w:hAnsi="Times New Roman" w:cs="Times New Roman"/>
            <w:rPrChange w:id="2373" w:author="Wenchao Ma" w:date="2023-07-28T12:18:00Z">
              <w:rPr>
                <w:rFonts w:cstheme="minorHAnsi"/>
              </w:rPr>
            </w:rPrChange>
          </w:rPr>
          <w:t>R</w:t>
        </w:r>
      </w:ins>
      <w:ins w:id="2374" w:author="Jujia Li [2]" w:date="2023-07-27T22:05:00Z">
        <w:r w:rsidR="003C75A2" w:rsidRPr="00371705">
          <w:rPr>
            <w:rFonts w:ascii="Times New Roman" w:hAnsi="Times New Roman" w:cs="Times New Roman"/>
            <w:rPrChange w:id="2375" w:author="Wenchao Ma" w:date="2023-07-28T12:18:00Z">
              <w:rPr>
                <w:rFonts w:cstheme="minorHAnsi"/>
                <w:i/>
                <w:iCs/>
              </w:rPr>
            </w:rPrChange>
          </w:rPr>
          <w:t xml:space="preserve"> in equation (3).</w:t>
        </w:r>
      </w:ins>
      <w:del w:id="2376" w:author="Jujia Li [2]" w:date="2023-07-27T11:13:00Z">
        <w:r w:rsidR="001B42E6" w:rsidRPr="00371705" w:rsidDel="001A1A31">
          <w:rPr>
            <w:rFonts w:ascii="Times New Roman" w:hAnsi="Times New Roman" w:cs="Times New Roman"/>
            <w:rPrChange w:id="2377" w:author="Wenchao Ma" w:date="2023-07-28T12:18:00Z">
              <w:rPr>
                <w:rFonts w:cstheme="minorHAnsi"/>
              </w:rPr>
            </w:rPrChange>
          </w:rPr>
          <w:delText xml:space="preserve">In equation, </w:delText>
        </w:r>
        <w:r w:rsidR="000333DA" w:rsidRPr="00371705" w:rsidDel="001A1A31">
          <w:rPr>
            <w:rFonts w:ascii="Times New Roman" w:hAnsi="Times New Roman" w:cs="Times New Roman"/>
            <w:rPrChange w:id="2378" w:author="Wenchao Ma" w:date="2023-07-28T12:18:00Z">
              <w:rPr>
                <w:rFonts w:cstheme="minorHAnsi"/>
              </w:rPr>
            </w:rPrChange>
          </w:rPr>
          <w:delText>t</w:delText>
        </w:r>
      </w:del>
      <w:del w:id="2379" w:author="Jujia Li [2]" w:date="2023-07-27T22:05:00Z">
        <w:r w:rsidR="000333DA" w:rsidRPr="00371705" w:rsidDel="003C75A2">
          <w:rPr>
            <w:rFonts w:ascii="Times New Roman" w:hAnsi="Times New Roman" w:cs="Times New Roman"/>
            <w:rPrChange w:id="2380" w:author="Wenchao Ma" w:date="2023-07-28T12:18:00Z">
              <w:rPr>
                <w:rFonts w:cstheme="minorHAnsi"/>
              </w:rPr>
            </w:rPrChange>
          </w:rPr>
          <w:delText xml:space="preserve">he number of </w:delText>
        </w:r>
        <w:r w:rsidR="007D0AB0" w:rsidRPr="00371705" w:rsidDel="003C75A2">
          <w:rPr>
            <w:rFonts w:ascii="Times New Roman" w:hAnsi="Times New Roman" w:cs="Times New Roman"/>
            <w:rPrChange w:id="2381" w:author="Wenchao Ma" w:date="2023-07-28T12:18:00Z">
              <w:rPr>
                <w:rFonts w:cstheme="minorHAnsi"/>
              </w:rPr>
            </w:rPrChange>
          </w:rPr>
          <w:delText>replications</w:delText>
        </w:r>
        <w:r w:rsidR="001B42E6" w:rsidRPr="00371705" w:rsidDel="003C75A2">
          <w:rPr>
            <w:rFonts w:ascii="Times New Roman" w:hAnsi="Times New Roman" w:cs="Times New Roman"/>
            <w:rPrChange w:id="2382" w:author="Wenchao Ma" w:date="2023-07-28T12:18:00Z">
              <w:rPr>
                <w:rFonts w:cstheme="minorHAnsi"/>
              </w:rPr>
            </w:rPrChange>
          </w:rPr>
          <w:delText xml:space="preserve"> for each </w:delText>
        </w:r>
        <w:r w:rsidR="0029754B" w:rsidRPr="00371705" w:rsidDel="003C75A2">
          <w:rPr>
            <w:rFonts w:ascii="Times New Roman" w:hAnsi="Times New Roman" w:cs="Times New Roman"/>
            <w:rPrChange w:id="2383" w:author="Wenchao Ma" w:date="2023-07-28T12:18:00Z">
              <w:rPr>
                <w:rFonts w:cstheme="minorHAnsi"/>
              </w:rPr>
            </w:rPrChange>
          </w:rPr>
          <w:delText>condition</w:delText>
        </w:r>
        <w:r w:rsidR="00732609" w:rsidRPr="00371705" w:rsidDel="003C75A2">
          <w:rPr>
            <w:rFonts w:ascii="Times New Roman" w:hAnsi="Times New Roman" w:cs="Times New Roman"/>
            <w:rPrChange w:id="2384" w:author="Wenchao Ma" w:date="2023-07-28T12:18:00Z">
              <w:rPr>
                <w:rFonts w:cstheme="minorHAnsi"/>
              </w:rPr>
            </w:rPrChange>
          </w:rPr>
          <w:delText xml:space="preserve"> is </w:delText>
        </w:r>
      </w:del>
      <w:del w:id="2385" w:author="Jujia Li [2]" w:date="2023-07-27T11:12:00Z">
        <w:r w:rsidR="00732609" w:rsidRPr="00371705" w:rsidDel="001A1A31">
          <w:rPr>
            <w:rFonts w:ascii="Times New Roman" w:hAnsi="Times New Roman" w:cs="Times New Roman"/>
            <w:rPrChange w:id="2386" w:author="Wenchao Ma" w:date="2023-07-28T12:18:00Z">
              <w:rPr>
                <w:rFonts w:cstheme="minorHAnsi"/>
              </w:rPr>
            </w:rPrChange>
          </w:rPr>
          <w:delText xml:space="preserve">from 1 to </w:delText>
        </w:r>
      </w:del>
      <w:del w:id="2387" w:author="Jujia Li [2]" w:date="2023-07-27T11:13:00Z">
        <w:r w:rsidR="00732609" w:rsidRPr="00371705" w:rsidDel="001A1A31">
          <w:rPr>
            <w:rFonts w:ascii="Times New Roman" w:hAnsi="Times New Roman" w:cs="Times New Roman"/>
            <w:rPrChange w:id="2388" w:author="Wenchao Ma" w:date="2023-07-28T12:18:00Z">
              <w:rPr>
                <w:rFonts w:cstheme="minorHAnsi"/>
              </w:rPr>
            </w:rPrChange>
          </w:rPr>
          <w:delText xml:space="preserve">M. In this study, </w:delText>
        </w:r>
        <w:commentRangeStart w:id="2389"/>
        <w:r w:rsidR="00732609" w:rsidRPr="00371705" w:rsidDel="001A1A31">
          <w:rPr>
            <w:rFonts w:ascii="Times New Roman" w:hAnsi="Times New Roman" w:cs="Times New Roman"/>
            <w:rPrChange w:id="2390" w:author="Wenchao Ma" w:date="2023-07-28T12:18:00Z">
              <w:rPr>
                <w:rFonts w:cstheme="minorHAnsi"/>
              </w:rPr>
            </w:rPrChange>
          </w:rPr>
          <w:delText xml:space="preserve">M is fixed at </w:delText>
        </w:r>
      </w:del>
      <w:del w:id="2391" w:author="Jujia Li [2]" w:date="2023-07-27T22:05:00Z">
        <w:r w:rsidR="00D36E0E" w:rsidRPr="00371705" w:rsidDel="003C75A2">
          <w:rPr>
            <w:rFonts w:ascii="Times New Roman" w:hAnsi="Times New Roman" w:cs="Times New Roman"/>
            <w:rPrChange w:id="2392" w:author="Wenchao Ma" w:date="2023-07-28T12:18:00Z">
              <w:rPr>
                <w:rFonts w:cstheme="minorHAnsi"/>
              </w:rPr>
            </w:rPrChange>
          </w:rPr>
          <w:delText>50</w:delText>
        </w:r>
        <w:r w:rsidR="00732609" w:rsidRPr="00371705" w:rsidDel="003C75A2">
          <w:rPr>
            <w:rFonts w:ascii="Times New Roman" w:hAnsi="Times New Roman" w:cs="Times New Roman"/>
            <w:rPrChange w:id="2393" w:author="Wenchao Ma" w:date="2023-07-28T12:18:00Z">
              <w:rPr>
                <w:rFonts w:cstheme="minorHAnsi"/>
              </w:rPr>
            </w:rPrChange>
          </w:rPr>
          <w:delText>0</w:delText>
        </w:r>
        <w:commentRangeEnd w:id="2389"/>
        <w:r w:rsidR="0034539B" w:rsidRPr="00371705" w:rsidDel="003C75A2">
          <w:rPr>
            <w:rStyle w:val="CommentReference"/>
            <w:rFonts w:ascii="Times New Roman" w:hAnsi="Times New Roman" w:cs="Times New Roman"/>
            <w:rPrChange w:id="2394" w:author="Wenchao Ma" w:date="2023-07-28T12:18:00Z">
              <w:rPr>
                <w:rStyle w:val="CommentReference"/>
              </w:rPr>
            </w:rPrChange>
          </w:rPr>
          <w:commentReference w:id="2389"/>
        </w:r>
        <w:r w:rsidR="00732609" w:rsidRPr="00371705" w:rsidDel="003C75A2">
          <w:rPr>
            <w:rFonts w:ascii="Times New Roman" w:hAnsi="Times New Roman" w:cs="Times New Roman"/>
            <w:rPrChange w:id="2395" w:author="Wenchao Ma" w:date="2023-07-28T12:18:00Z">
              <w:rPr>
                <w:rFonts w:cstheme="minorHAnsi"/>
              </w:rPr>
            </w:rPrChange>
          </w:rPr>
          <w:delText>.</w:delText>
        </w:r>
      </w:del>
    </w:p>
    <w:p w14:paraId="498CC270" w14:textId="77777777" w:rsidR="009E5AC7" w:rsidRPr="00371705" w:rsidRDefault="009E5AC7" w:rsidP="009E5AC7">
      <w:pPr>
        <w:spacing w:after="0" w:line="480" w:lineRule="auto"/>
        <w:ind w:firstLine="720"/>
        <w:rPr>
          <w:ins w:id="2396" w:author="Jujia Li [2]" w:date="2023-07-27T10:52:00Z"/>
          <w:rFonts w:ascii="Times New Roman" w:hAnsi="Times New Roman" w:cs="Times New Roman"/>
          <w:rPrChange w:id="2397" w:author="Wenchao Ma" w:date="2023-07-28T12:18:00Z">
            <w:rPr>
              <w:ins w:id="2398" w:author="Jujia Li [2]" w:date="2023-07-27T10:52:00Z"/>
              <w:rFonts w:cstheme="minorHAnsi"/>
            </w:rPr>
          </w:rPrChange>
        </w:rPr>
      </w:pPr>
    </w:p>
    <w:p w14:paraId="63F152D1" w14:textId="7ED2AC52" w:rsidR="00F56558" w:rsidRPr="00371705" w:rsidRDefault="000333DA" w:rsidP="000C2FAD">
      <w:pPr>
        <w:spacing w:after="0" w:line="480" w:lineRule="auto"/>
        <w:ind w:firstLine="720"/>
        <w:rPr>
          <w:rFonts w:ascii="Times New Roman" w:hAnsi="Times New Roman" w:cs="Times New Roman"/>
          <w:rPrChange w:id="2399" w:author="Wenchao Ma" w:date="2023-07-28T12:18:00Z">
            <w:rPr>
              <w:rFonts w:cstheme="minorHAnsi"/>
            </w:rPr>
          </w:rPrChange>
        </w:rPr>
      </w:pPr>
      <w:del w:id="2400" w:author="Jujia Li [2]" w:date="2023-07-27T10:52:00Z">
        <w:r w:rsidRPr="00371705" w:rsidDel="009E5AC7">
          <w:rPr>
            <w:rFonts w:ascii="Times New Roman" w:hAnsi="Times New Roman" w:cs="Times New Roman"/>
            <w:b/>
            <w:bCs/>
            <w:rPrChange w:id="2401" w:author="Wenchao Ma" w:date="2023-07-28T12:18:00Z">
              <w:rPr>
                <w:rFonts w:cstheme="minorHAnsi"/>
              </w:rPr>
            </w:rPrChange>
          </w:rPr>
          <w:delText xml:space="preserve">The </w:delText>
        </w:r>
      </w:del>
      <w:r w:rsidRPr="00371705">
        <w:rPr>
          <w:rFonts w:ascii="Times New Roman" w:hAnsi="Times New Roman" w:cs="Times New Roman"/>
          <w:b/>
          <w:bCs/>
          <w:rPrChange w:id="2402" w:author="Wenchao Ma" w:date="2023-07-28T12:18:00Z">
            <w:rPr>
              <w:rFonts w:cstheme="minorHAnsi"/>
            </w:rPr>
          </w:rPrChange>
        </w:rPr>
        <w:t>RMSE</w:t>
      </w:r>
      <w:del w:id="2403" w:author="Jujia Li [2]" w:date="2023-07-27T10:52:00Z">
        <w:r w:rsidRPr="00371705" w:rsidDel="009E5AC7">
          <w:rPr>
            <w:rFonts w:ascii="Times New Roman" w:hAnsi="Times New Roman" w:cs="Times New Roman"/>
            <w:rPrChange w:id="2404" w:author="Wenchao Ma" w:date="2023-07-28T12:18:00Z">
              <w:rPr>
                <w:rFonts w:cstheme="minorHAnsi"/>
              </w:rPr>
            </w:rPrChange>
          </w:rPr>
          <w:delText xml:space="preserve"> </w:delText>
        </w:r>
        <w:r w:rsidR="00A0109E" w:rsidRPr="00371705" w:rsidDel="009E5AC7">
          <w:rPr>
            <w:rFonts w:ascii="Times New Roman" w:hAnsi="Times New Roman" w:cs="Times New Roman"/>
            <w:rPrChange w:id="2405" w:author="Wenchao Ma" w:date="2023-07-28T12:18:00Z">
              <w:rPr>
                <w:rFonts w:cstheme="minorHAnsi"/>
              </w:rPr>
            </w:rPrChange>
          </w:rPr>
          <w:delText>of</w:delText>
        </w:r>
      </w:del>
      <w:del w:id="2406" w:author="Jujia Li [2]" w:date="2023-07-27T22:12:00Z">
        <w:r w:rsidR="00A0109E" w:rsidRPr="00371705" w:rsidDel="000C2FAD">
          <w:rPr>
            <w:rFonts w:ascii="Times New Roman" w:hAnsi="Times New Roman" w:cs="Times New Roman"/>
            <w:rPrChange w:id="2407" w:author="Wenchao Ma" w:date="2023-07-28T12:18:00Z">
              <w:rPr>
                <w:rFonts w:cstheme="minorHAnsi"/>
              </w:rPr>
            </w:rPrChange>
          </w:rPr>
          <w:delText xml:space="preserve"> </w:delText>
        </w:r>
        <w:commentRangeStart w:id="2408"/>
        <w:commentRangeStart w:id="2409"/>
        <w:r w:rsidRPr="00371705" w:rsidDel="000C2FAD">
          <w:rPr>
            <w:rFonts w:ascii="Times New Roman" w:hAnsi="Times New Roman" w:cs="Times New Roman"/>
            <w:rPrChange w:id="2410" w:author="Wenchao Ma" w:date="2023-07-28T12:18:00Z">
              <w:rPr>
                <w:rFonts w:cstheme="minorHAnsi"/>
              </w:rPr>
            </w:rPrChange>
          </w:rPr>
          <w:delText xml:space="preserve">      </w:delText>
        </w:r>
      </w:del>
      <w:ins w:id="2411" w:author="Jujia Li [2]" w:date="2023-07-27T22:12:00Z">
        <w:r w:rsidR="000C2FAD" w:rsidRPr="00371705">
          <w:rPr>
            <w:rFonts w:ascii="Times New Roman" w:hAnsi="Times New Roman" w:cs="Times New Roman"/>
            <w:rPrChange w:id="2412" w:author="Wenchao Ma" w:date="2023-07-28T12:18:00Z">
              <w:rPr>
                <w:rFonts w:cstheme="minorHAnsi"/>
              </w:rPr>
            </w:rPrChange>
          </w:rPr>
          <w:t>.</w:t>
        </w:r>
      </w:ins>
      <w:r w:rsidRPr="00371705">
        <w:rPr>
          <w:rFonts w:ascii="Times New Roman" w:hAnsi="Times New Roman" w:cs="Times New Roman"/>
          <w:rPrChange w:id="2413" w:author="Wenchao Ma" w:date="2023-07-28T12:18:00Z">
            <w:rPr>
              <w:rFonts w:cstheme="minorHAnsi"/>
            </w:rPr>
          </w:rPrChange>
        </w:rPr>
        <w:t xml:space="preserve"> </w:t>
      </w:r>
      <w:ins w:id="2414" w:author="Jujia Li [2]" w:date="2023-07-27T22:13:00Z">
        <w:r w:rsidR="000C2FAD" w:rsidRPr="00371705">
          <w:rPr>
            <w:rFonts w:ascii="Times New Roman" w:hAnsi="Times New Roman" w:cs="Times New Roman"/>
            <w:rPrChange w:id="2415" w:author="Wenchao Ma" w:date="2023-07-28T12:18:00Z">
              <w:rPr>
                <w:rFonts w:cstheme="minorHAnsi"/>
              </w:rPr>
            </w:rPrChange>
          </w:rPr>
          <w:t>The RMSE is estimated for all the parameters of model, including item parameter (a</w:t>
        </w:r>
        <w:r w:rsidR="000C2FAD" w:rsidRPr="00371705">
          <w:rPr>
            <w:rFonts w:ascii="Times New Roman" w:hAnsi="Times New Roman" w:cs="Times New Roman"/>
            <w:vertAlign w:val="subscript"/>
            <w:rPrChange w:id="2416" w:author="Wenchao Ma" w:date="2023-07-28T12:18:00Z">
              <w:rPr>
                <w:rFonts w:cstheme="minorHAnsi"/>
                <w:vertAlign w:val="subscript"/>
              </w:rPr>
            </w:rPrChange>
          </w:rPr>
          <w:t>g</w:t>
        </w:r>
        <w:r w:rsidR="000C2FAD" w:rsidRPr="00371705">
          <w:rPr>
            <w:rFonts w:ascii="Times New Roman" w:hAnsi="Times New Roman" w:cs="Times New Roman"/>
            <w:rPrChange w:id="2417" w:author="Wenchao Ma" w:date="2023-07-28T12:18:00Z">
              <w:rPr>
                <w:rFonts w:cstheme="minorHAnsi"/>
              </w:rPr>
            </w:rPrChange>
          </w:rPr>
          <w:t>, a</w:t>
        </w:r>
        <w:r w:rsidR="000C2FAD" w:rsidRPr="00371705">
          <w:rPr>
            <w:rFonts w:ascii="Times New Roman" w:hAnsi="Times New Roman" w:cs="Times New Roman"/>
            <w:vertAlign w:val="subscript"/>
            <w:rPrChange w:id="2418" w:author="Wenchao Ma" w:date="2023-07-28T12:18:00Z">
              <w:rPr>
                <w:rFonts w:cstheme="minorHAnsi"/>
                <w:vertAlign w:val="subscript"/>
              </w:rPr>
            </w:rPrChange>
          </w:rPr>
          <w:t>s</w:t>
        </w:r>
        <w:r w:rsidR="000C2FAD" w:rsidRPr="00371705">
          <w:rPr>
            <w:rFonts w:ascii="Times New Roman" w:hAnsi="Times New Roman" w:cs="Times New Roman"/>
            <w:rPrChange w:id="2419" w:author="Wenchao Ma" w:date="2023-07-28T12:18:00Z">
              <w:rPr>
                <w:rFonts w:cstheme="minorHAnsi"/>
              </w:rPr>
            </w:rPrChange>
          </w:rPr>
          <w:t>, c</w:t>
        </w:r>
        <w:r w:rsidR="000C2FAD" w:rsidRPr="00371705">
          <w:rPr>
            <w:rFonts w:ascii="Times New Roman" w:hAnsi="Times New Roman" w:cs="Times New Roman"/>
            <w:vertAlign w:val="subscript"/>
            <w:rPrChange w:id="2420" w:author="Wenchao Ma" w:date="2023-07-28T12:18:00Z">
              <w:rPr>
                <w:rFonts w:cstheme="minorHAnsi"/>
                <w:vertAlign w:val="subscript"/>
              </w:rPr>
            </w:rPrChange>
          </w:rPr>
          <w:t>1</w:t>
        </w:r>
        <w:r w:rsidR="000C2FAD" w:rsidRPr="00371705">
          <w:rPr>
            <w:rFonts w:ascii="Times New Roman" w:hAnsi="Times New Roman" w:cs="Times New Roman"/>
            <w:rPrChange w:id="2421" w:author="Wenchao Ma" w:date="2023-07-28T12:18:00Z">
              <w:rPr>
                <w:rFonts w:cstheme="minorHAnsi"/>
              </w:rPr>
            </w:rPrChange>
          </w:rPr>
          <w:t>, c</w:t>
        </w:r>
        <w:r w:rsidR="000C2FAD" w:rsidRPr="00371705">
          <w:rPr>
            <w:rFonts w:ascii="Times New Roman" w:hAnsi="Times New Roman" w:cs="Times New Roman"/>
            <w:vertAlign w:val="subscript"/>
            <w:rPrChange w:id="2422" w:author="Wenchao Ma" w:date="2023-07-28T12:18:00Z">
              <w:rPr>
                <w:rFonts w:cstheme="minorHAnsi"/>
                <w:vertAlign w:val="subscript"/>
              </w:rPr>
            </w:rPrChange>
          </w:rPr>
          <w:t>2</w:t>
        </w:r>
        <w:r w:rsidR="000C2FAD" w:rsidRPr="00371705">
          <w:rPr>
            <w:rFonts w:ascii="Times New Roman" w:hAnsi="Times New Roman" w:cs="Times New Roman"/>
            <w:rPrChange w:id="2423" w:author="Wenchao Ma" w:date="2023-07-28T12:18:00Z">
              <w:rPr>
                <w:rFonts w:cstheme="minorHAnsi"/>
              </w:rPr>
            </w:rPrChange>
          </w:rPr>
          <w:t>, c</w:t>
        </w:r>
        <w:r w:rsidR="000C2FAD" w:rsidRPr="00371705">
          <w:rPr>
            <w:rFonts w:ascii="Times New Roman" w:hAnsi="Times New Roman" w:cs="Times New Roman"/>
            <w:vertAlign w:val="subscript"/>
            <w:rPrChange w:id="2424" w:author="Wenchao Ma" w:date="2023-07-28T12:18:00Z">
              <w:rPr>
                <w:rFonts w:cstheme="minorHAnsi"/>
                <w:vertAlign w:val="subscript"/>
              </w:rPr>
            </w:rPrChange>
          </w:rPr>
          <w:t>3</w:t>
        </w:r>
        <w:r w:rsidR="000C2FAD" w:rsidRPr="00371705">
          <w:rPr>
            <w:rFonts w:ascii="Times New Roman" w:hAnsi="Times New Roman" w:cs="Times New Roman"/>
            <w:rPrChange w:id="2425" w:author="Wenchao Ma" w:date="2023-07-28T12:18:00Z">
              <w:rPr>
                <w:rFonts w:cstheme="minorHAnsi"/>
              </w:rPr>
            </w:rPrChange>
          </w:rPr>
          <w:t>) and personal parameter (θ</w:t>
        </w:r>
        <w:r w:rsidR="000C2FAD" w:rsidRPr="00371705">
          <w:rPr>
            <w:rFonts w:ascii="Times New Roman" w:hAnsi="Times New Roman" w:cs="Times New Roman"/>
            <w:vertAlign w:val="subscript"/>
            <w:rPrChange w:id="2426" w:author="Wenchao Ma" w:date="2023-07-28T12:18:00Z">
              <w:rPr>
                <w:rFonts w:cstheme="minorHAnsi"/>
                <w:vertAlign w:val="subscript"/>
              </w:rPr>
            </w:rPrChange>
          </w:rPr>
          <w:t>g</w:t>
        </w:r>
        <w:r w:rsidR="000C2FAD" w:rsidRPr="00371705">
          <w:rPr>
            <w:rFonts w:ascii="Times New Roman" w:hAnsi="Times New Roman" w:cs="Times New Roman"/>
            <w:rPrChange w:id="2427" w:author="Wenchao Ma" w:date="2023-07-28T12:18:00Z">
              <w:rPr>
                <w:rFonts w:cstheme="minorHAnsi"/>
              </w:rPr>
            </w:rPrChange>
          </w:rPr>
          <w:t>, θ</w:t>
        </w:r>
        <w:r w:rsidR="000C2FAD" w:rsidRPr="00371705">
          <w:rPr>
            <w:rFonts w:ascii="Times New Roman" w:hAnsi="Times New Roman" w:cs="Times New Roman"/>
            <w:vertAlign w:val="subscript"/>
            <w:rPrChange w:id="2428" w:author="Wenchao Ma" w:date="2023-07-28T12:18:00Z">
              <w:rPr>
                <w:rFonts w:cstheme="minorHAnsi"/>
                <w:vertAlign w:val="subscript"/>
              </w:rPr>
            </w:rPrChange>
          </w:rPr>
          <w:t>s</w:t>
        </w:r>
        <w:r w:rsidR="000C2FAD" w:rsidRPr="00371705">
          <w:rPr>
            <w:rFonts w:ascii="Times New Roman" w:hAnsi="Times New Roman" w:cs="Times New Roman"/>
            <w:rPrChange w:id="2429" w:author="Wenchao Ma" w:date="2023-07-28T12:18:00Z">
              <w:rPr>
                <w:rFonts w:cstheme="minorHAnsi"/>
              </w:rPr>
            </w:rPrChange>
          </w:rPr>
          <w:t>) as,</w:t>
        </w:r>
      </w:ins>
      <w:r w:rsidRPr="00371705">
        <w:rPr>
          <w:rFonts w:ascii="Times New Roman" w:hAnsi="Times New Roman" w:cs="Times New Roman"/>
          <w:rPrChange w:id="2430" w:author="Wenchao Ma" w:date="2023-07-28T12:18:00Z">
            <w:rPr>
              <w:rFonts w:cstheme="minorHAnsi"/>
            </w:rPr>
          </w:rPrChange>
        </w:rPr>
        <w:t xml:space="preserve">      </w:t>
      </w:r>
      <w:commentRangeEnd w:id="2408"/>
      <w:r w:rsidR="0034539B" w:rsidRPr="00371705">
        <w:rPr>
          <w:rStyle w:val="CommentReference"/>
          <w:rFonts w:ascii="Times New Roman" w:hAnsi="Times New Roman" w:cs="Times New Roman"/>
          <w:rPrChange w:id="2431" w:author="Wenchao Ma" w:date="2023-07-28T12:18:00Z">
            <w:rPr>
              <w:rStyle w:val="CommentReference"/>
            </w:rPr>
          </w:rPrChange>
        </w:rPr>
        <w:commentReference w:id="2408"/>
      </w:r>
      <w:commentRangeEnd w:id="2409"/>
      <w:r w:rsidR="009C5F4E">
        <w:rPr>
          <w:rStyle w:val="CommentReference"/>
        </w:rPr>
        <w:commentReference w:id="2409"/>
      </w:r>
      <m:oMath>
        <m:eqArr>
          <m:eqArrPr>
            <m:maxDist m:val="1"/>
            <m:ctrlPr>
              <w:rPr>
                <w:rFonts w:ascii="Cambria Math" w:hAnsi="Cambria Math" w:cs="Times New Roman"/>
                <w:i/>
              </w:rPr>
            </m:ctrlPr>
          </m:eqArrPr>
          <m:e>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RMSE</m:t>
                    </m:r>
                  </m:e>
                  <m:sub>
                    <m:r>
                      <w:rPr>
                        <w:rFonts w:ascii="Cambria Math" w:hAnsi="Cambria Math" w:cs="Times New Roman"/>
                      </w:rPr>
                      <m:t>y</m:t>
                    </m:r>
                    <m:r>
                      <w:del w:id="2432" w:author="Jujia Li [2]" w:date="2023-07-27T22:09:00Z">
                        <w:rPr>
                          <w:rFonts w:ascii="Cambria Math" w:hAnsi="Cambria Math" w:cs="Times New Roman"/>
                        </w:rPr>
                        <m:t>j</m:t>
                      </w:del>
                    </m:r>
                  </m:sub>
                </m:sSub>
                <m:r>
                  <w:rPr>
                    <w:rFonts w:ascii="Cambria Math" w:hAnsi="Cambria Math" w:cs="Times New Roman"/>
                  </w:rPr>
                  <m:t>=</m:t>
                </m:r>
                <m:rad>
                  <m:radPr>
                    <m:degHide m:val="1"/>
                    <m:ctrlPr>
                      <w:rPr>
                        <w:rFonts w:ascii="Cambria Math" w:hAnsi="Cambria Math" w:cs="Times New Roman"/>
                        <w:i/>
                      </w:rPr>
                    </m:ctrlPr>
                  </m:radPr>
                  <m:deg/>
                  <m:e>
                    <m:nary>
                      <m:naryPr>
                        <m:chr m:val="∑"/>
                        <m:limLoc m:val="subSup"/>
                        <m:ctrlPr>
                          <w:rPr>
                            <w:rFonts w:ascii="Cambria Math" w:hAnsi="Cambria Math" w:cs="Times New Roman"/>
                            <w:i/>
                          </w:rPr>
                        </m:ctrlPr>
                      </m:naryPr>
                      <m:sub>
                        <m:r>
                          <w:ins w:id="2433" w:author="Jujia Li [2]" w:date="2023-07-27T22:09:00Z">
                            <w:rPr>
                              <w:rFonts w:ascii="Cambria Math" w:hAnsi="Cambria Math" w:cs="Times New Roman"/>
                            </w:rPr>
                            <m:t>r</m:t>
                          </w:ins>
                        </m:r>
                        <m:r>
                          <w:del w:id="2434" w:author="Jujia Li [2]" w:date="2023-07-27T22:09:00Z">
                            <w:rPr>
                              <w:rFonts w:ascii="Cambria Math" w:hAnsi="Cambria Math" w:cs="Times New Roman"/>
                            </w:rPr>
                            <m:t>i</m:t>
                          </w:del>
                        </m:r>
                        <m:r>
                          <w:rPr>
                            <w:rFonts w:ascii="Cambria Math" w:hAnsi="Cambria Math" w:cs="Times New Roman"/>
                          </w:rPr>
                          <m:t>=1</m:t>
                        </m:r>
                      </m:sub>
                      <m:sup>
                        <m:r>
                          <w:del w:id="2435" w:author="Jujia Li [2]" w:date="2023-07-27T22:09:00Z">
                            <w:rPr>
                              <w:rFonts w:ascii="Cambria Math" w:hAnsi="Cambria Math" w:cs="Times New Roman"/>
                            </w:rPr>
                            <m:t>M</m:t>
                          </w:del>
                        </m:r>
                        <m:r>
                          <w:ins w:id="2436" w:author="Jujia Li [2]" w:date="2023-07-27T22:09:00Z">
                            <w:rPr>
                              <w:rFonts w:ascii="Cambria Math" w:hAnsi="Cambria Math" w:cs="Times New Roman"/>
                            </w:rPr>
                            <m:t>R</m:t>
                          </w:ins>
                        </m:r>
                      </m:sup>
                      <m:e>
                        <m:nary>
                          <m:naryPr>
                            <m:chr m:val="∑"/>
                            <m:limLoc m:val="subSup"/>
                            <m:ctrlPr>
                              <w:rPr>
                                <w:rFonts w:ascii="Cambria Math" w:hAnsi="Cambria Math" w:cs="Times New Roman"/>
                                <w:i/>
                              </w:rPr>
                            </m:ctrlPr>
                          </m:naryPr>
                          <m:sub>
                            <m:r>
                              <w:rPr>
                                <w:rFonts w:ascii="Cambria Math" w:hAnsi="Cambria Math" w:cs="Times New Roman"/>
                              </w:rPr>
                              <m:t>j=1</m:t>
                            </m:r>
                          </m:sub>
                          <m:sup>
                            <m:r>
                              <w:del w:id="2437" w:author="Jujia Li [2]" w:date="2023-07-27T22:09:00Z">
                                <w:rPr>
                                  <w:rFonts w:ascii="Cambria Math" w:hAnsi="Cambria Math" w:cs="Times New Roman"/>
                                </w:rPr>
                                <m:t>N</m:t>
                              </w:del>
                            </m:r>
                            <m:r>
                              <w:ins w:id="2438" w:author="Jujia Li [2]" w:date="2023-07-27T22:09:00Z">
                                <w:rPr>
                                  <w:rFonts w:ascii="Cambria Math" w:hAnsi="Cambria Math" w:cs="Times New Roman"/>
                                </w:rPr>
                                <m:t>J</m:t>
                              </w:ins>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e>
                                </m:d>
                              </m:e>
                              <m:sup>
                                <m:r>
                                  <w:rPr>
                                    <w:rFonts w:ascii="Cambria Math" w:hAnsi="Cambria Math" w:cs="Times New Roman"/>
                                  </w:rPr>
                                  <m:t>2</m:t>
                                </m:r>
                              </m:sup>
                            </m:sSup>
                            <m:r>
                              <m:rPr>
                                <m:lit/>
                              </m:rPr>
                              <w:rPr>
                                <w:rFonts w:ascii="Cambria Math" w:hAnsi="Cambria Math" w:cs="Times New Roman"/>
                              </w:rPr>
                              <m:t>/</m:t>
                            </m:r>
                            <m:d>
                              <m:dPr>
                                <m:ctrlPr>
                                  <w:rPr>
                                    <w:rFonts w:ascii="Cambria Math" w:hAnsi="Cambria Math" w:cs="Times New Roman"/>
                                    <w:i/>
                                  </w:rPr>
                                </m:ctrlPr>
                              </m:dPr>
                              <m:e>
                                <m:r>
                                  <w:del w:id="2439" w:author="Jujia Li [2]" w:date="2023-07-27T22:10:00Z">
                                    <w:rPr>
                                      <w:rFonts w:ascii="Cambria Math" w:hAnsi="Cambria Math" w:cs="Times New Roman"/>
                                    </w:rPr>
                                    <m:t>M</m:t>
                                  </w:del>
                                </m:r>
                                <m:r>
                                  <w:ins w:id="2440" w:author="Jujia Li [2]" w:date="2023-07-27T22:10:00Z">
                                    <w:rPr>
                                      <w:rFonts w:ascii="Cambria Math" w:hAnsi="Cambria Math" w:cs="Times New Roman"/>
                                    </w:rPr>
                                    <m:t>JR</m:t>
                                  </w:ins>
                                </m:r>
                                <m:r>
                                  <w:del w:id="2441" w:author="Jujia Li [2]" w:date="2023-07-27T22:10:00Z">
                                    <w:rPr>
                                      <w:rFonts w:ascii="Cambria Math" w:hAnsi="Cambria Math" w:cs="Times New Roman"/>
                                    </w:rPr>
                                    <m:t>N</m:t>
                                  </w:del>
                                </m:r>
                              </m:e>
                            </m:d>
                          </m:e>
                        </m:nary>
                      </m:e>
                    </m:nary>
                  </m:e>
                </m:rad>
                <m:r>
                  <w:rPr>
                    <w:rFonts w:ascii="Cambria Math" w:hAnsi="Cambria Math" w:cs="Times New Roman"/>
                  </w:rPr>
                  <m:t xml:space="preserve"> #(</m:t>
                </m:r>
                <m:r>
                  <w:ins w:id="2442" w:author="Jujia Li [2]" w:date="2023-07-27T22:14:00Z">
                    <w:rPr>
                      <w:rFonts w:ascii="Cambria Math" w:hAnsi="Cambria Math" w:cs="Times New Roman"/>
                    </w:rPr>
                    <m:t>4</m:t>
                  </w:ins>
                </m:r>
                <m:r>
                  <w:del w:id="2443" w:author="Jujia Li [2]" w:date="2023-07-27T22:14:00Z">
                    <w:rPr>
                      <w:rFonts w:ascii="Cambria Math" w:hAnsi="Cambria Math" w:cs="Times New Roman"/>
                    </w:rPr>
                    <m:t>17</m:t>
                  </w:del>
                </m:r>
                <m:r>
                  <w:rPr>
                    <w:rFonts w:ascii="Cambria Math" w:hAnsi="Cambria Math" w:cs="Times New Roman"/>
                  </w:rPr>
                  <m:t>)</m:t>
                </m:r>
              </m:e>
            </m:eqArr>
          </m:e>
        </m:eqArr>
      </m:oMath>
    </w:p>
    <w:p w14:paraId="456CE00E" w14:textId="6F14DFDE" w:rsidR="000C2FAD" w:rsidRPr="00371705" w:rsidRDefault="000C2FAD">
      <w:pPr>
        <w:spacing w:after="0" w:line="480" w:lineRule="auto"/>
        <w:ind w:firstLine="720"/>
        <w:rPr>
          <w:ins w:id="2444" w:author="Jujia Li [2]" w:date="2023-07-27T22:15:00Z"/>
          <w:rFonts w:ascii="Times New Roman" w:hAnsi="Times New Roman" w:cs="Times New Roman"/>
          <w:rPrChange w:id="2445" w:author="Wenchao Ma" w:date="2023-07-28T12:18:00Z">
            <w:rPr>
              <w:ins w:id="2446" w:author="Jujia Li [2]" w:date="2023-07-27T22:15:00Z"/>
              <w:rFonts w:cstheme="minorHAnsi"/>
            </w:rPr>
          </w:rPrChange>
        </w:rPr>
        <w:pPrChange w:id="2447" w:author="Jujia Li [2]" w:date="2023-07-27T22:17:00Z">
          <w:pPr>
            <w:spacing w:after="0" w:line="480" w:lineRule="auto"/>
          </w:pPr>
        </w:pPrChange>
      </w:pPr>
      <w:ins w:id="2448" w:author="Jujia Li [2]" w:date="2023-07-27T22:15:00Z">
        <w:r w:rsidRPr="00371705">
          <w:rPr>
            <w:rFonts w:ascii="Times New Roman" w:hAnsi="Times New Roman" w:cs="Times New Roman"/>
            <w:rPrChange w:id="2449" w:author="Wenchao Ma" w:date="2023-07-28T12:18:00Z">
              <w:rPr>
                <w:rFonts w:cstheme="minorHAnsi"/>
              </w:rPr>
            </w:rPrChange>
          </w:rPr>
          <w:t xml:space="preserve">where </w:t>
        </w:r>
      </w:ins>
      <m:oMath>
        <m:sSub>
          <m:sSubPr>
            <m:ctrlPr>
              <w:ins w:id="2450" w:author="Jujia Li [2]" w:date="2023-07-27T22:15:00Z">
                <w:rPr>
                  <w:rFonts w:ascii="Cambria Math" w:hAnsi="Cambria Math" w:cs="Times New Roman"/>
                  <w:i/>
                </w:rPr>
              </w:ins>
            </m:ctrlPr>
          </m:sSubPr>
          <m:e>
            <m:acc>
              <m:accPr>
                <m:ctrlPr>
                  <w:ins w:id="2451" w:author="Jujia Li [2]" w:date="2023-07-27T22:15:00Z">
                    <w:rPr>
                      <w:rFonts w:ascii="Cambria Math" w:hAnsi="Cambria Math" w:cs="Times New Roman"/>
                      <w:i/>
                    </w:rPr>
                  </w:ins>
                </m:ctrlPr>
              </m:accPr>
              <m:e>
                <m:r>
                  <w:ins w:id="2452" w:author="Jujia Li [2]" w:date="2023-07-27T22:15:00Z">
                    <w:rPr>
                      <w:rFonts w:ascii="Cambria Math" w:hAnsi="Cambria Math" w:cs="Times New Roman"/>
                    </w:rPr>
                    <m:t>y</m:t>
                  </w:ins>
                </m:r>
              </m:e>
            </m:acc>
          </m:e>
          <m:sub>
            <m:r>
              <w:ins w:id="2453" w:author="Jujia Li [2]" w:date="2023-07-27T22:15:00Z">
                <w:rPr>
                  <w:rFonts w:ascii="Cambria Math" w:hAnsi="Cambria Math" w:cs="Times New Roman"/>
                </w:rPr>
                <m:t>j</m:t>
              </w:ins>
            </m:r>
          </m:sub>
        </m:sSub>
      </m:oMath>
      <w:ins w:id="2454" w:author="Jujia Li [2]" w:date="2023-07-27T22:15:00Z">
        <w:r w:rsidRPr="00371705">
          <w:rPr>
            <w:rFonts w:ascii="Times New Roman" w:hAnsi="Times New Roman" w:cs="Times New Roman"/>
            <w:rPrChange w:id="2455" w:author="Wenchao Ma" w:date="2023-07-28T12:18:00Z">
              <w:rPr>
                <w:rFonts w:cstheme="minorHAnsi"/>
              </w:rPr>
            </w:rPrChange>
          </w:rPr>
          <w:t xml:space="preserve"> is the estimated </w:t>
        </w:r>
        <w:commentRangeStart w:id="2456"/>
        <w:commentRangeStart w:id="2457"/>
        <w:commentRangeEnd w:id="2456"/>
        <w:r w:rsidRPr="00371705">
          <w:rPr>
            <w:rStyle w:val="CommentReference"/>
            <w:rFonts w:ascii="Times New Roman" w:hAnsi="Times New Roman" w:cs="Times New Roman"/>
            <w:rPrChange w:id="2458" w:author="Wenchao Ma" w:date="2023-07-28T12:18:00Z">
              <w:rPr>
                <w:rStyle w:val="CommentReference"/>
              </w:rPr>
            </w:rPrChange>
          </w:rPr>
          <w:commentReference w:id="2456"/>
        </w:r>
      </w:ins>
      <w:commentRangeEnd w:id="2457"/>
      <w:ins w:id="2459" w:author="Jujia Li [2]" w:date="2023-07-29T08:53:00Z">
        <w:r w:rsidR="009C5F4E">
          <w:rPr>
            <w:rStyle w:val="CommentReference"/>
          </w:rPr>
          <w:commentReference w:id="2457"/>
        </w:r>
      </w:ins>
      <w:ins w:id="2460" w:author="Jujia Li [2]" w:date="2023-07-27T22:15:00Z">
        <w:r w:rsidRPr="00371705">
          <w:rPr>
            <w:rFonts w:ascii="Times New Roman" w:hAnsi="Times New Roman" w:cs="Times New Roman"/>
            <w:rPrChange w:id="2461" w:author="Wenchao Ma" w:date="2023-07-28T12:18:00Z">
              <w:rPr>
                <w:rFonts w:cstheme="minorHAnsi"/>
              </w:rPr>
            </w:rPrChange>
          </w:rPr>
          <w:t>parameters (</w:t>
        </w:r>
      </w:ins>
      <m:oMath>
        <m:sSub>
          <m:sSubPr>
            <m:ctrlPr>
              <w:ins w:id="2462" w:author="Jujia Li [2]" w:date="2023-07-27T22:15:00Z">
                <w:rPr>
                  <w:rFonts w:ascii="Cambria Math" w:hAnsi="Cambria Math" w:cs="Times New Roman"/>
                  <w:i/>
                </w:rPr>
              </w:ins>
            </m:ctrlPr>
          </m:sSubPr>
          <m:e>
            <m:acc>
              <m:accPr>
                <m:ctrlPr>
                  <w:ins w:id="2463" w:author="Jujia Li [2]" w:date="2023-07-27T22:15:00Z">
                    <w:rPr>
                      <w:rFonts w:ascii="Cambria Math" w:hAnsi="Cambria Math" w:cs="Times New Roman"/>
                      <w:i/>
                    </w:rPr>
                  </w:ins>
                </m:ctrlPr>
              </m:accPr>
              <m:e>
                <m:r>
                  <w:ins w:id="2464" w:author="Jujia Li [2]" w:date="2023-07-27T22:15:00Z">
                    <w:rPr>
                      <w:rFonts w:ascii="Cambria Math" w:hAnsi="Cambria Math" w:cs="Times New Roman"/>
                    </w:rPr>
                    <m:t>a</m:t>
                  </w:ins>
                </m:r>
              </m:e>
            </m:acc>
          </m:e>
          <m:sub>
            <m:r>
              <w:ins w:id="2465" w:author="Jujia Li [2]" w:date="2023-07-27T22:15:00Z">
                <w:rPr>
                  <w:rFonts w:ascii="Cambria Math" w:hAnsi="Cambria Math" w:cs="Times New Roman"/>
                </w:rPr>
                <m:t>gj</m:t>
              </w:ins>
            </m:r>
          </m:sub>
        </m:sSub>
        <m:r>
          <w:ins w:id="2466" w:author="Jujia Li [2]" w:date="2023-07-27T22:15:00Z">
            <w:rPr>
              <w:rFonts w:ascii="Cambria Math" w:hAnsi="Cambria Math" w:cs="Times New Roman"/>
            </w:rPr>
            <m:t>,</m:t>
          </w:ins>
        </m:r>
        <m:sSub>
          <m:sSubPr>
            <m:ctrlPr>
              <w:ins w:id="2467" w:author="Jujia Li [2]" w:date="2023-07-27T22:15:00Z">
                <w:rPr>
                  <w:rFonts w:ascii="Cambria Math" w:hAnsi="Cambria Math" w:cs="Times New Roman"/>
                  <w:i/>
                </w:rPr>
              </w:ins>
            </m:ctrlPr>
          </m:sSubPr>
          <m:e>
            <m:acc>
              <m:accPr>
                <m:ctrlPr>
                  <w:ins w:id="2468" w:author="Jujia Li [2]" w:date="2023-07-27T22:15:00Z">
                    <w:rPr>
                      <w:rFonts w:ascii="Cambria Math" w:hAnsi="Cambria Math" w:cs="Times New Roman"/>
                      <w:i/>
                    </w:rPr>
                  </w:ins>
                </m:ctrlPr>
              </m:accPr>
              <m:e>
                <m:r>
                  <w:ins w:id="2469" w:author="Jujia Li [2]" w:date="2023-07-27T22:15:00Z">
                    <w:rPr>
                      <w:rFonts w:ascii="Cambria Math" w:hAnsi="Cambria Math" w:cs="Times New Roman"/>
                    </w:rPr>
                    <m:t>a</m:t>
                  </w:ins>
                </m:r>
              </m:e>
            </m:acc>
          </m:e>
          <m:sub>
            <m:r>
              <w:ins w:id="2470" w:author="Jujia Li [2]" w:date="2023-07-27T22:15:00Z">
                <w:rPr>
                  <w:rFonts w:ascii="Cambria Math" w:hAnsi="Cambria Math" w:cs="Times New Roman"/>
                </w:rPr>
                <m:t>sj</m:t>
              </w:ins>
            </m:r>
          </m:sub>
        </m:sSub>
        <m:r>
          <w:ins w:id="2471" w:author="Jujia Li [2]" w:date="2023-07-27T22:15:00Z">
            <w:rPr>
              <w:rFonts w:ascii="Cambria Math" w:hAnsi="Cambria Math" w:cs="Times New Roman"/>
            </w:rPr>
            <m:t xml:space="preserve">, </m:t>
          </w:ins>
        </m:r>
        <m:sSub>
          <m:sSubPr>
            <m:ctrlPr>
              <w:ins w:id="2472" w:author="Jujia Li [2]" w:date="2023-07-27T22:15:00Z">
                <w:rPr>
                  <w:rFonts w:ascii="Cambria Math" w:hAnsi="Cambria Math" w:cs="Times New Roman"/>
                  <w:i/>
                </w:rPr>
              </w:ins>
            </m:ctrlPr>
          </m:sSubPr>
          <m:e>
            <m:acc>
              <m:accPr>
                <m:ctrlPr>
                  <w:ins w:id="2473" w:author="Jujia Li [2]" w:date="2023-07-27T22:15:00Z">
                    <w:rPr>
                      <w:rFonts w:ascii="Cambria Math" w:hAnsi="Cambria Math" w:cs="Times New Roman"/>
                      <w:i/>
                    </w:rPr>
                  </w:ins>
                </m:ctrlPr>
              </m:accPr>
              <m:e>
                <m:r>
                  <w:ins w:id="2474" w:author="Jujia Li [2]" w:date="2023-07-27T22:15:00Z">
                    <w:rPr>
                      <w:rFonts w:ascii="Cambria Math" w:hAnsi="Cambria Math" w:cs="Times New Roman"/>
                    </w:rPr>
                    <m:t>c</m:t>
                  </w:ins>
                </m:r>
              </m:e>
            </m:acc>
          </m:e>
          <m:sub>
            <m:r>
              <w:ins w:id="2475" w:author="Jujia Li [2]" w:date="2023-07-27T22:15:00Z">
                <w:rPr>
                  <w:rFonts w:ascii="Cambria Math" w:hAnsi="Cambria Math" w:cs="Times New Roman"/>
                </w:rPr>
                <m:t>1j</m:t>
              </w:ins>
            </m:r>
          </m:sub>
        </m:sSub>
        <m:r>
          <w:ins w:id="2476" w:author="Jujia Li [2]" w:date="2023-07-27T22:15:00Z">
            <w:rPr>
              <w:rFonts w:ascii="Cambria Math" w:hAnsi="Cambria Math" w:cs="Times New Roman"/>
            </w:rPr>
            <m:t>,</m:t>
          </w:ins>
        </m:r>
        <m:sSub>
          <m:sSubPr>
            <m:ctrlPr>
              <w:ins w:id="2477" w:author="Jujia Li [2]" w:date="2023-07-27T22:15:00Z">
                <w:rPr>
                  <w:rFonts w:ascii="Cambria Math" w:hAnsi="Cambria Math" w:cs="Times New Roman"/>
                  <w:i/>
                </w:rPr>
              </w:ins>
            </m:ctrlPr>
          </m:sSubPr>
          <m:e>
            <m:acc>
              <m:accPr>
                <m:ctrlPr>
                  <w:ins w:id="2478" w:author="Jujia Li [2]" w:date="2023-07-27T22:15:00Z">
                    <w:rPr>
                      <w:rFonts w:ascii="Cambria Math" w:hAnsi="Cambria Math" w:cs="Times New Roman"/>
                      <w:i/>
                    </w:rPr>
                  </w:ins>
                </m:ctrlPr>
              </m:accPr>
              <m:e>
                <m:r>
                  <w:ins w:id="2479" w:author="Jujia Li [2]" w:date="2023-07-27T22:15:00Z">
                    <w:rPr>
                      <w:rFonts w:ascii="Cambria Math" w:hAnsi="Cambria Math" w:cs="Times New Roman"/>
                    </w:rPr>
                    <m:t>c</m:t>
                  </w:ins>
                </m:r>
              </m:e>
            </m:acc>
          </m:e>
          <m:sub>
            <m:r>
              <w:ins w:id="2480" w:author="Jujia Li [2]" w:date="2023-07-27T22:15:00Z">
                <w:rPr>
                  <w:rFonts w:ascii="Cambria Math" w:hAnsi="Cambria Math" w:cs="Times New Roman"/>
                </w:rPr>
                <m:t>2j</m:t>
              </w:ins>
            </m:r>
          </m:sub>
        </m:sSub>
        <m:r>
          <w:ins w:id="2481" w:author="Jujia Li [2]" w:date="2023-07-27T22:15:00Z">
            <w:rPr>
              <w:rFonts w:ascii="Cambria Math" w:hAnsi="Cambria Math" w:cs="Times New Roman"/>
            </w:rPr>
            <m:t xml:space="preserve">, </m:t>
          </w:ins>
        </m:r>
        <m:sSub>
          <m:sSubPr>
            <m:ctrlPr>
              <w:ins w:id="2482" w:author="Jujia Li [2]" w:date="2023-07-27T22:15:00Z">
                <w:rPr>
                  <w:rFonts w:ascii="Cambria Math" w:hAnsi="Cambria Math" w:cs="Times New Roman"/>
                  <w:i/>
                </w:rPr>
              </w:ins>
            </m:ctrlPr>
          </m:sSubPr>
          <m:e>
            <m:acc>
              <m:accPr>
                <m:ctrlPr>
                  <w:ins w:id="2483" w:author="Jujia Li [2]" w:date="2023-07-27T22:15:00Z">
                    <w:rPr>
                      <w:rFonts w:ascii="Cambria Math" w:hAnsi="Cambria Math" w:cs="Times New Roman"/>
                      <w:i/>
                    </w:rPr>
                  </w:ins>
                </m:ctrlPr>
              </m:accPr>
              <m:e>
                <m:r>
                  <w:ins w:id="2484" w:author="Jujia Li [2]" w:date="2023-07-27T22:15:00Z">
                    <w:rPr>
                      <w:rFonts w:ascii="Cambria Math" w:hAnsi="Cambria Math" w:cs="Times New Roman"/>
                    </w:rPr>
                    <m:t>c</m:t>
                  </w:ins>
                </m:r>
              </m:e>
            </m:acc>
          </m:e>
          <m:sub>
            <m:r>
              <w:ins w:id="2485" w:author="Jujia Li [2]" w:date="2023-07-27T22:15:00Z">
                <w:rPr>
                  <w:rFonts w:ascii="Cambria Math" w:hAnsi="Cambria Math" w:cs="Times New Roman"/>
                </w:rPr>
                <m:t>3j</m:t>
              </w:ins>
            </m:r>
          </m:sub>
        </m:sSub>
        <m:r>
          <w:ins w:id="2486" w:author="Jujia Li [2]" w:date="2023-07-27T22:15:00Z">
            <w:rPr>
              <w:rFonts w:ascii="Cambria Math" w:hAnsi="Cambria Math" w:cs="Times New Roman"/>
            </w:rPr>
            <m:t xml:space="preserve">, </m:t>
          </w:ins>
        </m:r>
        <m:sSub>
          <m:sSubPr>
            <m:ctrlPr>
              <w:ins w:id="2487" w:author="Jujia Li [2]" w:date="2023-07-27T22:15:00Z">
                <w:rPr>
                  <w:rFonts w:ascii="Cambria Math" w:hAnsi="Cambria Math" w:cs="Times New Roman"/>
                  <w:i/>
                </w:rPr>
              </w:ins>
            </m:ctrlPr>
          </m:sSubPr>
          <m:e>
            <m:acc>
              <m:accPr>
                <m:ctrlPr>
                  <w:ins w:id="2488" w:author="Jujia Li [2]" w:date="2023-07-27T22:15:00Z">
                    <w:rPr>
                      <w:rFonts w:ascii="Cambria Math" w:hAnsi="Cambria Math" w:cs="Times New Roman"/>
                      <w:i/>
                    </w:rPr>
                  </w:ins>
                </m:ctrlPr>
              </m:accPr>
              <m:e>
                <m:r>
                  <w:ins w:id="2489" w:author="Jujia Li [2]" w:date="2023-07-27T22:15:00Z">
                    <w:rPr>
                      <w:rFonts w:ascii="Cambria Math" w:hAnsi="Cambria Math" w:cs="Times New Roman"/>
                    </w:rPr>
                    <m:t>θ</m:t>
                  </w:ins>
                </m:r>
              </m:e>
            </m:acc>
          </m:e>
          <m:sub>
            <m:r>
              <w:ins w:id="2490" w:author="Jujia Li [2]" w:date="2023-07-27T22:15:00Z">
                <w:rPr>
                  <w:rFonts w:ascii="Cambria Math" w:hAnsi="Cambria Math" w:cs="Times New Roman"/>
                </w:rPr>
                <m:t>gj</m:t>
              </w:ins>
            </m:r>
          </m:sub>
        </m:sSub>
        <m:r>
          <w:ins w:id="2491" w:author="Jujia Li [2]" w:date="2023-07-27T22:15:00Z">
            <w:rPr>
              <w:rFonts w:ascii="Cambria Math" w:hAnsi="Cambria Math" w:cs="Times New Roman"/>
            </w:rPr>
            <m:t xml:space="preserve">, </m:t>
          </w:ins>
        </m:r>
        <m:sSub>
          <m:sSubPr>
            <m:ctrlPr>
              <w:ins w:id="2492" w:author="Jujia Li [2]" w:date="2023-07-27T22:15:00Z">
                <w:rPr>
                  <w:rFonts w:ascii="Cambria Math" w:hAnsi="Cambria Math" w:cs="Times New Roman"/>
                  <w:i/>
                </w:rPr>
              </w:ins>
            </m:ctrlPr>
          </m:sSubPr>
          <m:e>
            <m:acc>
              <m:accPr>
                <m:ctrlPr>
                  <w:ins w:id="2493" w:author="Jujia Li [2]" w:date="2023-07-27T22:15:00Z">
                    <w:rPr>
                      <w:rFonts w:ascii="Cambria Math" w:hAnsi="Cambria Math" w:cs="Times New Roman"/>
                      <w:i/>
                    </w:rPr>
                  </w:ins>
                </m:ctrlPr>
              </m:accPr>
              <m:e>
                <m:r>
                  <w:ins w:id="2494" w:author="Jujia Li [2]" w:date="2023-07-27T22:15:00Z">
                    <w:rPr>
                      <w:rFonts w:ascii="Cambria Math" w:hAnsi="Cambria Math" w:cs="Times New Roman"/>
                    </w:rPr>
                    <m:t>θ</m:t>
                  </w:ins>
                </m:r>
              </m:e>
            </m:acc>
          </m:e>
          <m:sub>
            <m:r>
              <w:ins w:id="2495" w:author="Jujia Li [2]" w:date="2023-07-27T22:15:00Z">
                <w:rPr>
                  <w:rFonts w:ascii="Cambria Math" w:hAnsi="Cambria Math" w:cs="Times New Roman"/>
                </w:rPr>
                <m:t>sj</m:t>
              </w:ins>
            </m:r>
          </m:sub>
        </m:sSub>
      </m:oMath>
      <w:ins w:id="2496" w:author="Jujia Li [2]" w:date="2023-07-27T22:15:00Z">
        <w:r w:rsidRPr="00371705">
          <w:rPr>
            <w:rFonts w:ascii="Times New Roman" w:hAnsi="Times New Roman" w:cs="Times New Roman"/>
            <w:rPrChange w:id="2497" w:author="Wenchao Ma" w:date="2023-07-28T12:18:00Z">
              <w:rPr>
                <w:rFonts w:cstheme="minorHAnsi"/>
              </w:rPr>
            </w:rPrChange>
          </w:rPr>
          <w:t xml:space="preserve">) across valid replications and </w:t>
        </w:r>
      </w:ins>
      <m:oMath>
        <m:sSub>
          <m:sSubPr>
            <m:ctrlPr>
              <w:ins w:id="2498" w:author="Jujia Li [2]" w:date="2023-07-27T22:15:00Z">
                <w:rPr>
                  <w:rFonts w:ascii="Cambria Math" w:hAnsi="Cambria Math" w:cs="Times New Roman"/>
                  <w:i/>
                </w:rPr>
              </w:ins>
            </m:ctrlPr>
          </m:sSubPr>
          <m:e>
            <m:r>
              <w:ins w:id="2499" w:author="Jujia Li [2]" w:date="2023-07-27T22:15:00Z">
                <w:rPr>
                  <w:rFonts w:ascii="Cambria Math" w:hAnsi="Cambria Math" w:cs="Times New Roman"/>
                </w:rPr>
                <m:t>y</m:t>
              </w:ins>
            </m:r>
          </m:e>
          <m:sub>
            <m:r>
              <w:ins w:id="2500" w:author="Jujia Li [2]" w:date="2023-07-27T22:15:00Z">
                <w:rPr>
                  <w:rFonts w:ascii="Cambria Math" w:hAnsi="Cambria Math" w:cs="Times New Roman"/>
                </w:rPr>
                <m:t>j</m:t>
              </w:ins>
            </m:r>
          </m:sub>
        </m:sSub>
      </m:oMath>
      <w:ins w:id="2501" w:author="Jujia Li [2]" w:date="2023-07-27T22:15:00Z">
        <w:r w:rsidRPr="00371705">
          <w:rPr>
            <w:rFonts w:ascii="Times New Roman" w:hAnsi="Times New Roman" w:cs="Times New Roman"/>
            <w:rPrChange w:id="2502" w:author="Wenchao Ma" w:date="2023-07-28T12:18:00Z">
              <w:rPr>
                <w:rFonts w:cstheme="minorHAnsi"/>
              </w:rPr>
            </w:rPrChange>
          </w:rPr>
          <w:t xml:space="preserve"> is the true </w:t>
        </w:r>
        <w:commentRangeStart w:id="2503"/>
        <w:commentRangeStart w:id="2504"/>
        <w:commentRangeEnd w:id="2503"/>
        <w:r w:rsidRPr="00371705">
          <w:rPr>
            <w:rStyle w:val="CommentReference"/>
            <w:rFonts w:ascii="Times New Roman" w:hAnsi="Times New Roman" w:cs="Times New Roman"/>
            <w:rPrChange w:id="2505" w:author="Wenchao Ma" w:date="2023-07-28T12:18:00Z">
              <w:rPr>
                <w:rStyle w:val="CommentReference"/>
              </w:rPr>
            </w:rPrChange>
          </w:rPr>
          <w:commentReference w:id="2503"/>
        </w:r>
      </w:ins>
      <w:commentRangeEnd w:id="2504"/>
      <w:ins w:id="2506" w:author="Jujia Li [2]" w:date="2023-07-29T08:53:00Z">
        <w:r w:rsidR="009C5F4E">
          <w:rPr>
            <w:rStyle w:val="CommentReference"/>
          </w:rPr>
          <w:commentReference w:id="2504"/>
        </w:r>
      </w:ins>
      <w:ins w:id="2507" w:author="Jujia Li [2]" w:date="2023-07-27T22:15:00Z">
        <w:r w:rsidRPr="00371705">
          <w:rPr>
            <w:rFonts w:ascii="Times New Roman" w:hAnsi="Times New Roman" w:cs="Times New Roman"/>
            <w:rPrChange w:id="2508" w:author="Wenchao Ma" w:date="2023-07-28T12:18:00Z">
              <w:rPr>
                <w:rFonts w:cstheme="minorHAnsi"/>
              </w:rPr>
            </w:rPrChange>
          </w:rPr>
          <w:t>parameters (a</w:t>
        </w:r>
        <w:r w:rsidRPr="00371705">
          <w:rPr>
            <w:rFonts w:ascii="Times New Roman" w:hAnsi="Times New Roman" w:cs="Times New Roman"/>
            <w:vertAlign w:val="subscript"/>
            <w:rPrChange w:id="2509" w:author="Wenchao Ma" w:date="2023-07-28T12:18:00Z">
              <w:rPr>
                <w:rFonts w:cstheme="minorHAnsi"/>
                <w:vertAlign w:val="subscript"/>
              </w:rPr>
            </w:rPrChange>
          </w:rPr>
          <w:t>gj</w:t>
        </w:r>
        <w:r w:rsidRPr="00371705">
          <w:rPr>
            <w:rFonts w:ascii="Times New Roman" w:hAnsi="Times New Roman" w:cs="Times New Roman"/>
            <w:rPrChange w:id="2510" w:author="Wenchao Ma" w:date="2023-07-28T12:18:00Z">
              <w:rPr>
                <w:rFonts w:cstheme="minorHAnsi"/>
              </w:rPr>
            </w:rPrChange>
          </w:rPr>
          <w:t>, a</w:t>
        </w:r>
        <w:r w:rsidRPr="00371705">
          <w:rPr>
            <w:rFonts w:ascii="Times New Roman" w:hAnsi="Times New Roman" w:cs="Times New Roman"/>
            <w:vertAlign w:val="subscript"/>
            <w:rPrChange w:id="2511" w:author="Wenchao Ma" w:date="2023-07-28T12:18:00Z">
              <w:rPr>
                <w:rFonts w:cstheme="minorHAnsi"/>
                <w:vertAlign w:val="subscript"/>
              </w:rPr>
            </w:rPrChange>
          </w:rPr>
          <w:t>sj</w:t>
        </w:r>
        <w:r w:rsidRPr="00371705">
          <w:rPr>
            <w:rFonts w:ascii="Times New Roman" w:hAnsi="Times New Roman" w:cs="Times New Roman"/>
            <w:rPrChange w:id="2512" w:author="Wenchao Ma" w:date="2023-07-28T12:18:00Z">
              <w:rPr>
                <w:rFonts w:cstheme="minorHAnsi"/>
              </w:rPr>
            </w:rPrChange>
          </w:rPr>
          <w:t>, c</w:t>
        </w:r>
        <w:r w:rsidRPr="00371705">
          <w:rPr>
            <w:rFonts w:ascii="Times New Roman" w:hAnsi="Times New Roman" w:cs="Times New Roman"/>
            <w:vertAlign w:val="subscript"/>
            <w:rPrChange w:id="2513" w:author="Wenchao Ma" w:date="2023-07-28T12:18:00Z">
              <w:rPr>
                <w:rFonts w:cstheme="minorHAnsi"/>
                <w:vertAlign w:val="subscript"/>
              </w:rPr>
            </w:rPrChange>
          </w:rPr>
          <w:t>1j</w:t>
        </w:r>
        <w:r w:rsidRPr="00371705">
          <w:rPr>
            <w:rFonts w:ascii="Times New Roman" w:hAnsi="Times New Roman" w:cs="Times New Roman"/>
            <w:rPrChange w:id="2514" w:author="Wenchao Ma" w:date="2023-07-28T12:18:00Z">
              <w:rPr>
                <w:rFonts w:cstheme="minorHAnsi"/>
              </w:rPr>
            </w:rPrChange>
          </w:rPr>
          <w:t>, c</w:t>
        </w:r>
        <w:r w:rsidRPr="00371705">
          <w:rPr>
            <w:rFonts w:ascii="Times New Roman" w:hAnsi="Times New Roman" w:cs="Times New Roman"/>
            <w:vertAlign w:val="subscript"/>
            <w:rPrChange w:id="2515" w:author="Wenchao Ma" w:date="2023-07-28T12:18:00Z">
              <w:rPr>
                <w:rFonts w:cstheme="minorHAnsi"/>
                <w:vertAlign w:val="subscript"/>
              </w:rPr>
            </w:rPrChange>
          </w:rPr>
          <w:t>2j</w:t>
        </w:r>
        <w:r w:rsidRPr="00371705">
          <w:rPr>
            <w:rFonts w:ascii="Times New Roman" w:hAnsi="Times New Roman" w:cs="Times New Roman"/>
            <w:rPrChange w:id="2516" w:author="Wenchao Ma" w:date="2023-07-28T12:18:00Z">
              <w:rPr>
                <w:rFonts w:cstheme="minorHAnsi"/>
              </w:rPr>
            </w:rPrChange>
          </w:rPr>
          <w:t>, c</w:t>
        </w:r>
        <w:r w:rsidRPr="00371705">
          <w:rPr>
            <w:rFonts w:ascii="Times New Roman" w:hAnsi="Times New Roman" w:cs="Times New Roman"/>
            <w:vertAlign w:val="subscript"/>
            <w:rPrChange w:id="2517" w:author="Wenchao Ma" w:date="2023-07-28T12:18:00Z">
              <w:rPr>
                <w:rFonts w:cstheme="minorHAnsi"/>
                <w:vertAlign w:val="subscript"/>
              </w:rPr>
            </w:rPrChange>
          </w:rPr>
          <w:t>3j</w:t>
        </w:r>
        <w:r w:rsidRPr="00371705">
          <w:rPr>
            <w:rFonts w:ascii="Times New Roman" w:hAnsi="Times New Roman" w:cs="Times New Roman"/>
            <w:rPrChange w:id="2518" w:author="Wenchao Ma" w:date="2023-07-28T12:18:00Z">
              <w:rPr>
                <w:rFonts w:cstheme="minorHAnsi"/>
              </w:rPr>
            </w:rPrChange>
          </w:rPr>
          <w:t xml:space="preserve"> , θ</w:t>
        </w:r>
        <w:r w:rsidRPr="00371705">
          <w:rPr>
            <w:rFonts w:ascii="Times New Roman" w:hAnsi="Times New Roman" w:cs="Times New Roman"/>
            <w:vertAlign w:val="subscript"/>
            <w:rPrChange w:id="2519" w:author="Wenchao Ma" w:date="2023-07-28T12:18:00Z">
              <w:rPr>
                <w:rFonts w:cstheme="minorHAnsi"/>
                <w:vertAlign w:val="subscript"/>
              </w:rPr>
            </w:rPrChange>
          </w:rPr>
          <w:t>gj</w:t>
        </w:r>
        <w:r w:rsidRPr="00371705">
          <w:rPr>
            <w:rFonts w:ascii="Times New Roman" w:hAnsi="Times New Roman" w:cs="Times New Roman"/>
            <w:rPrChange w:id="2520" w:author="Wenchao Ma" w:date="2023-07-28T12:18:00Z">
              <w:rPr>
                <w:rFonts w:cstheme="minorHAnsi"/>
              </w:rPr>
            </w:rPrChange>
          </w:rPr>
          <w:t>, θ</w:t>
        </w:r>
        <w:r w:rsidRPr="00371705">
          <w:rPr>
            <w:rFonts w:ascii="Times New Roman" w:hAnsi="Times New Roman" w:cs="Times New Roman"/>
            <w:vertAlign w:val="subscript"/>
            <w:rPrChange w:id="2521" w:author="Wenchao Ma" w:date="2023-07-28T12:18:00Z">
              <w:rPr>
                <w:rFonts w:cstheme="minorHAnsi"/>
                <w:vertAlign w:val="subscript"/>
              </w:rPr>
            </w:rPrChange>
          </w:rPr>
          <w:t>sj</w:t>
        </w:r>
        <w:r w:rsidRPr="00371705">
          <w:rPr>
            <w:rFonts w:ascii="Times New Roman" w:hAnsi="Times New Roman" w:cs="Times New Roman"/>
            <w:rPrChange w:id="2522" w:author="Wenchao Ma" w:date="2023-07-28T12:18:00Z">
              <w:rPr>
                <w:rFonts w:cstheme="minorHAnsi"/>
              </w:rPr>
            </w:rPrChange>
          </w:rPr>
          <w:t>,).</w:t>
        </w:r>
      </w:ins>
    </w:p>
    <w:p w14:paraId="53CCA2E2" w14:textId="4AFC2038" w:rsidR="009E5AC7" w:rsidRPr="00371705" w:rsidDel="000A1B2E" w:rsidRDefault="00A0109E">
      <w:pPr>
        <w:spacing w:after="0" w:line="480" w:lineRule="auto"/>
        <w:ind w:firstLine="720"/>
        <w:rPr>
          <w:del w:id="2523" w:author="Jujia Li [2]" w:date="2023-07-27T11:08:00Z"/>
          <w:rFonts w:ascii="Times New Roman" w:hAnsi="Times New Roman" w:cs="Times New Roman"/>
          <w:b/>
          <w:bCs/>
          <w:rPrChange w:id="2524" w:author="Wenchao Ma" w:date="2023-07-28T12:18:00Z">
            <w:rPr>
              <w:del w:id="2525" w:author="Jujia Li [2]" w:date="2023-07-27T11:08:00Z"/>
              <w:rFonts w:cstheme="minorHAnsi"/>
            </w:rPr>
          </w:rPrChange>
        </w:rPr>
      </w:pPr>
      <w:commentRangeStart w:id="2526"/>
      <w:del w:id="2527" w:author="Jujia Li [2]" w:date="2023-07-27T22:15:00Z">
        <w:r w:rsidRPr="00371705" w:rsidDel="000C2FAD">
          <w:rPr>
            <w:rFonts w:ascii="Times New Roman" w:hAnsi="Times New Roman" w:cs="Times New Roman"/>
            <w:rPrChange w:id="2528" w:author="Wenchao Ma" w:date="2023-07-28T12:18:00Z">
              <w:rPr>
                <w:rFonts w:cstheme="minorHAnsi"/>
              </w:rPr>
            </w:rPrChange>
          </w:rPr>
          <w:lastRenderedPageBreak/>
          <w:delText xml:space="preserve">The RMSE depends on the balance between the bias and standard deviation </w:delText>
        </w:r>
        <w:r w:rsidR="00023F16" w:rsidRPr="00371705" w:rsidDel="000C2FAD">
          <w:rPr>
            <w:rFonts w:ascii="Times New Roman" w:hAnsi="Times New Roman" w:cs="Times New Roman"/>
            <w:rPrChange w:id="2529" w:author="Wenchao Ma" w:date="2023-07-28T12:18:00Z">
              <w:rPr>
                <w:rFonts w:cstheme="minorHAnsi"/>
              </w:rPr>
            </w:rPrChange>
          </w:rPr>
          <w:delText xml:space="preserve">or variance. To estimate how skewness of density of </w:delText>
        </w:r>
      </w:del>
      <w:del w:id="2530" w:author="Jujia Li [2]" w:date="2023-07-27T10:46:00Z">
        <w:r w:rsidR="00203AF0" w:rsidRPr="00371705" w:rsidDel="00031553">
          <w:rPr>
            <w:rFonts w:ascii="Times New Roman" w:hAnsi="Times New Roman" w:cs="Times New Roman"/>
            <w:rPrChange w:id="2531" w:author="Wenchao Ma" w:date="2023-07-28T12:18:00Z">
              <w:rPr>
                <w:rFonts w:cstheme="minorHAnsi"/>
              </w:rPr>
            </w:rPrChange>
          </w:rPr>
          <w:delText>actual</w:delText>
        </w:r>
      </w:del>
      <w:del w:id="2532" w:author="Jujia Li [2]" w:date="2023-07-27T22:15:00Z">
        <w:r w:rsidR="00023F16" w:rsidRPr="00371705" w:rsidDel="000C2FAD">
          <w:rPr>
            <w:rFonts w:ascii="Times New Roman" w:hAnsi="Times New Roman" w:cs="Times New Roman"/>
            <w:rPrChange w:id="2533" w:author="Wenchao Ma" w:date="2023-07-28T12:18:00Z">
              <w:rPr>
                <w:rFonts w:cstheme="minorHAnsi"/>
              </w:rPr>
            </w:rPrChange>
          </w:rPr>
          <w:delText xml:space="preserve"> persons’ latent traits θ</w:delText>
        </w:r>
        <w:r w:rsidR="00023F16" w:rsidRPr="00371705" w:rsidDel="000C2FAD">
          <w:rPr>
            <w:rFonts w:ascii="Times New Roman" w:hAnsi="Times New Roman" w:cs="Times New Roman"/>
            <w:vertAlign w:val="subscript"/>
            <w:rPrChange w:id="2534" w:author="Wenchao Ma" w:date="2023-07-28T12:18:00Z">
              <w:rPr>
                <w:rFonts w:cstheme="minorHAnsi"/>
                <w:vertAlign w:val="subscript"/>
              </w:rPr>
            </w:rPrChange>
          </w:rPr>
          <w:delText>g</w:delText>
        </w:r>
        <w:r w:rsidR="00023F16" w:rsidRPr="00371705" w:rsidDel="000C2FAD">
          <w:rPr>
            <w:rFonts w:ascii="Times New Roman" w:hAnsi="Times New Roman" w:cs="Times New Roman"/>
            <w:rPrChange w:id="2535" w:author="Wenchao Ma" w:date="2023-07-28T12:18:00Z">
              <w:rPr>
                <w:rFonts w:cstheme="minorHAnsi"/>
              </w:rPr>
            </w:rPrChange>
          </w:rPr>
          <w:delText xml:space="preserve"> and θ</w:delText>
        </w:r>
        <w:r w:rsidR="00023F16" w:rsidRPr="00371705" w:rsidDel="000C2FAD">
          <w:rPr>
            <w:rFonts w:ascii="Times New Roman" w:hAnsi="Times New Roman" w:cs="Times New Roman"/>
            <w:vertAlign w:val="subscript"/>
            <w:rPrChange w:id="2536" w:author="Wenchao Ma" w:date="2023-07-28T12:18:00Z">
              <w:rPr>
                <w:rFonts w:cstheme="minorHAnsi"/>
                <w:vertAlign w:val="subscript"/>
              </w:rPr>
            </w:rPrChange>
          </w:rPr>
          <w:delText xml:space="preserve">s </w:delText>
        </w:r>
        <w:r w:rsidR="00023F16" w:rsidRPr="00371705" w:rsidDel="000C2FAD">
          <w:rPr>
            <w:rFonts w:ascii="Times New Roman" w:hAnsi="Times New Roman" w:cs="Times New Roman"/>
            <w:rPrChange w:id="2537" w:author="Wenchao Ma" w:date="2023-07-28T12:18:00Z">
              <w:rPr>
                <w:rFonts w:cstheme="minorHAnsi"/>
              </w:rPr>
            </w:rPrChange>
          </w:rPr>
          <w:delText>straightforwardly, this study will estimate the variance of these parameters, instead of RMSE</w:delText>
        </w:r>
        <w:commentRangeEnd w:id="2526"/>
        <w:r w:rsidR="0034539B" w:rsidRPr="00371705" w:rsidDel="000C2FAD">
          <w:rPr>
            <w:rStyle w:val="CommentReference"/>
            <w:rFonts w:ascii="Times New Roman" w:hAnsi="Times New Roman" w:cs="Times New Roman"/>
            <w:rPrChange w:id="2538" w:author="Wenchao Ma" w:date="2023-07-28T12:18:00Z">
              <w:rPr>
                <w:rStyle w:val="CommentReference"/>
              </w:rPr>
            </w:rPrChange>
          </w:rPr>
          <w:commentReference w:id="2526"/>
        </w:r>
        <w:r w:rsidR="00023F16" w:rsidRPr="00371705" w:rsidDel="000C2FAD">
          <w:rPr>
            <w:rFonts w:ascii="Times New Roman" w:hAnsi="Times New Roman" w:cs="Times New Roman"/>
            <w:rPrChange w:id="2539" w:author="Wenchao Ma" w:date="2023-07-28T12:18:00Z">
              <w:rPr>
                <w:rFonts w:cstheme="minorHAnsi"/>
              </w:rPr>
            </w:rPrChange>
          </w:rPr>
          <w:delText>.</w:delText>
        </w:r>
      </w:del>
      <w:ins w:id="2540" w:author="Jujia Li [2]" w:date="2023-07-27T10:59:00Z">
        <w:r w:rsidR="009E5AC7" w:rsidRPr="00371705">
          <w:rPr>
            <w:rFonts w:ascii="Times New Roman" w:hAnsi="Times New Roman" w:cs="Times New Roman"/>
            <w:b/>
            <w:bCs/>
            <w:rPrChange w:id="2541" w:author="Wenchao Ma" w:date="2023-07-28T12:18:00Z">
              <w:rPr>
                <w:rFonts w:cstheme="minorHAnsi"/>
              </w:rPr>
            </w:rPrChange>
          </w:rPr>
          <w:t>Correlation</w:t>
        </w:r>
      </w:ins>
    </w:p>
    <w:p w14:paraId="710510CE" w14:textId="5520182C" w:rsidR="00F260BA" w:rsidRPr="00371705" w:rsidDel="000A1B2E" w:rsidRDefault="00000000">
      <w:pPr>
        <w:spacing w:after="0" w:line="480" w:lineRule="auto"/>
        <w:ind w:firstLine="720"/>
        <w:rPr>
          <w:del w:id="2542" w:author="Jujia Li [2]" w:date="2023-07-27T11:08:00Z"/>
          <w:rFonts w:ascii="Times New Roman" w:hAnsi="Times New Roman" w:cs="Times New Roman"/>
          <w:rPrChange w:id="2543" w:author="Wenchao Ma" w:date="2023-07-28T12:18:00Z">
            <w:rPr>
              <w:del w:id="2544" w:author="Jujia Li [2]" w:date="2023-07-27T11:08:00Z"/>
              <w:rFonts w:ascii="Cambria Math" w:hAnsi="Cambria Math" w:cstheme="minorHAnsi"/>
              <w:i/>
            </w:rPr>
          </w:rPrChange>
        </w:rPr>
      </w:pPr>
      <m:oMathPara>
        <m:oMath>
          <m:eqArr>
            <m:eqArrPr>
              <m:maxDist m:val="1"/>
              <m:ctrlPr>
                <w:del w:id="2545" w:author="Jujia Li [2]" w:date="2023-07-27T11:08:00Z">
                  <w:rPr>
                    <w:rFonts w:ascii="Cambria Math" w:hAnsi="Cambria Math" w:cs="Times New Roman"/>
                    <w:i/>
                  </w:rPr>
                </w:del>
              </m:ctrlPr>
            </m:eqArrPr>
            <m:e>
              <w:commentRangeStart w:id="2546"/>
              <m:sSub>
                <m:sSubPr>
                  <m:ctrlPr>
                    <w:del w:id="2547" w:author="Jujia Li [2]" w:date="2023-07-27T11:08:00Z">
                      <w:rPr>
                        <w:rFonts w:ascii="Cambria Math" w:hAnsi="Cambria Math" w:cs="Times New Roman"/>
                        <w:i/>
                      </w:rPr>
                    </w:del>
                  </m:ctrlPr>
                </m:sSubPr>
                <m:e>
                  <m:r>
                    <w:del w:id="2548" w:author="Jujia Li [2]" w:date="2023-07-27T11:08:00Z">
                      <w:rPr>
                        <w:rFonts w:ascii="Cambria Math" w:hAnsi="Cambria Math" w:cs="Times New Roman"/>
                      </w:rPr>
                      <m:t>Correlation</m:t>
                    </w:del>
                  </m:r>
                </m:e>
                <m:sub>
                  <m:r>
                    <w:del w:id="2549" w:author="Jujia Li [2]" w:date="2023-07-27T11:08:00Z">
                      <w:rPr>
                        <w:rFonts w:ascii="Cambria Math" w:hAnsi="Cambria Math" w:cs="Times New Roman"/>
                      </w:rPr>
                      <m:t>y</m:t>
                    </w:del>
                  </m:r>
                </m:sub>
              </m:sSub>
              <m:r>
                <w:del w:id="2550" w:author="Jujia Li [2]" w:date="2023-07-27T11:08:00Z">
                  <w:rPr>
                    <w:rFonts w:ascii="Cambria Math" w:hAnsi="Cambria Math" w:cs="Times New Roman"/>
                  </w:rPr>
                  <m:t>=</m:t>
                </w:del>
              </m:r>
              <m:f>
                <m:fPr>
                  <m:ctrlPr>
                    <w:del w:id="2551" w:author="Jujia Li [2]" w:date="2023-07-27T11:08:00Z">
                      <w:rPr>
                        <w:rFonts w:ascii="Cambria Math" w:hAnsi="Cambria Math" w:cs="Times New Roman"/>
                        <w:i/>
                      </w:rPr>
                    </w:del>
                  </m:ctrlPr>
                </m:fPr>
                <m:num>
                  <m:nary>
                    <m:naryPr>
                      <m:chr m:val="∑"/>
                      <m:limLoc m:val="subSup"/>
                      <m:ctrlPr>
                        <w:del w:id="2552" w:author="Jujia Li [2]" w:date="2023-07-27T11:08:00Z">
                          <w:rPr>
                            <w:rFonts w:ascii="Cambria Math" w:hAnsi="Cambria Math" w:cs="Times New Roman"/>
                            <w:i/>
                          </w:rPr>
                        </w:del>
                      </m:ctrlPr>
                    </m:naryPr>
                    <m:sub>
                      <m:r>
                        <w:del w:id="2553" w:author="Jujia Li [2]" w:date="2023-07-27T11:08:00Z">
                          <w:rPr>
                            <w:rFonts w:ascii="Cambria Math" w:hAnsi="Cambria Math" w:cs="Times New Roman"/>
                          </w:rPr>
                          <m:t>j=1</m:t>
                        </w:del>
                      </m:r>
                    </m:sub>
                    <m:sup>
                      <m:r>
                        <w:del w:id="2554" w:author="Jujia Li [2]" w:date="2023-07-27T11:08:00Z">
                          <w:rPr>
                            <w:rFonts w:ascii="Cambria Math" w:hAnsi="Cambria Math" w:cs="Times New Roman"/>
                          </w:rPr>
                          <m:t>N</m:t>
                        </w:del>
                      </m:r>
                    </m:sup>
                    <m:e>
                      <m:d>
                        <m:dPr>
                          <m:ctrlPr>
                            <w:del w:id="2555" w:author="Jujia Li [2]" w:date="2023-07-27T11:08:00Z">
                              <w:rPr>
                                <w:rFonts w:ascii="Cambria Math" w:hAnsi="Cambria Math" w:cs="Times New Roman"/>
                                <w:i/>
                              </w:rPr>
                            </w:del>
                          </m:ctrlPr>
                        </m:dPr>
                        <m:e>
                          <m:sSub>
                            <m:sSubPr>
                              <m:ctrlPr>
                                <w:del w:id="2556" w:author="Jujia Li [2]" w:date="2023-07-27T11:08:00Z">
                                  <w:rPr>
                                    <w:rFonts w:ascii="Cambria Math" w:hAnsi="Cambria Math" w:cs="Times New Roman"/>
                                    <w:i/>
                                  </w:rPr>
                                </w:del>
                              </m:ctrlPr>
                            </m:sSubPr>
                            <m:e>
                              <m:acc>
                                <m:accPr>
                                  <m:ctrlPr>
                                    <w:del w:id="2557" w:author="Jujia Li [2]" w:date="2023-07-27T11:08:00Z">
                                      <w:rPr>
                                        <w:rFonts w:ascii="Cambria Math" w:hAnsi="Cambria Math" w:cs="Times New Roman"/>
                                        <w:i/>
                                      </w:rPr>
                                    </w:del>
                                  </m:ctrlPr>
                                </m:accPr>
                                <m:e>
                                  <m:r>
                                    <w:del w:id="2558" w:author="Jujia Li [2]" w:date="2023-07-27T11:08:00Z">
                                      <w:rPr>
                                        <w:rFonts w:ascii="Cambria Math" w:hAnsi="Cambria Math" w:cs="Times New Roman"/>
                                      </w:rPr>
                                      <m:t>y</m:t>
                                    </w:del>
                                  </m:r>
                                </m:e>
                              </m:acc>
                            </m:e>
                            <m:sub>
                              <m:r>
                                <w:del w:id="2559" w:author="Jujia Li [2]" w:date="2023-07-27T11:08:00Z">
                                  <w:rPr>
                                    <w:rFonts w:ascii="Cambria Math" w:hAnsi="Cambria Math" w:cs="Times New Roman"/>
                                  </w:rPr>
                                  <m:t>j</m:t>
                                </w:del>
                              </m:r>
                            </m:sub>
                          </m:sSub>
                          <m:r>
                            <w:del w:id="2560" w:author="Jujia Li [2]" w:date="2023-07-27T11:08:00Z">
                              <w:rPr>
                                <w:rFonts w:ascii="Cambria Math" w:hAnsi="Cambria Math" w:cs="Times New Roman"/>
                              </w:rPr>
                              <m:t>-</m:t>
                            </w:del>
                          </m:r>
                          <m:nary>
                            <m:naryPr>
                              <m:chr m:val="∑"/>
                              <m:limLoc m:val="undOvr"/>
                              <m:subHide m:val="1"/>
                              <m:supHide m:val="1"/>
                              <m:ctrlPr>
                                <w:del w:id="2561" w:author="Jujia Li [2]" w:date="2023-07-27T11:08:00Z">
                                  <w:rPr>
                                    <w:rFonts w:ascii="Cambria Math" w:hAnsi="Cambria Math" w:cs="Times New Roman"/>
                                    <w:i/>
                                  </w:rPr>
                                </w:del>
                              </m:ctrlPr>
                            </m:naryPr>
                            <m:sub/>
                            <m:sup/>
                            <m:e>
                              <m:sSub>
                                <m:sSubPr>
                                  <m:ctrlPr>
                                    <w:del w:id="2562" w:author="Jujia Li [2]" w:date="2023-07-27T11:08:00Z">
                                      <w:rPr>
                                        <w:rFonts w:ascii="Cambria Math" w:hAnsi="Cambria Math" w:cs="Times New Roman"/>
                                        <w:i/>
                                      </w:rPr>
                                    </w:del>
                                  </m:ctrlPr>
                                </m:sSubPr>
                                <m:e>
                                  <m:acc>
                                    <m:accPr>
                                      <m:ctrlPr>
                                        <w:del w:id="2563" w:author="Jujia Li [2]" w:date="2023-07-27T11:08:00Z">
                                          <w:rPr>
                                            <w:rFonts w:ascii="Cambria Math" w:hAnsi="Cambria Math" w:cs="Times New Roman"/>
                                            <w:i/>
                                          </w:rPr>
                                        </w:del>
                                      </m:ctrlPr>
                                    </m:accPr>
                                    <m:e>
                                      <m:r>
                                        <w:del w:id="2564" w:author="Jujia Li [2]" w:date="2023-07-27T11:08:00Z">
                                          <w:rPr>
                                            <w:rFonts w:ascii="Cambria Math" w:hAnsi="Cambria Math" w:cs="Times New Roman"/>
                                          </w:rPr>
                                          <m:t>y</m:t>
                                        </w:del>
                                      </m:r>
                                    </m:e>
                                  </m:acc>
                                </m:e>
                                <m:sub>
                                  <m:r>
                                    <w:del w:id="2565" w:author="Jujia Li [2]" w:date="2023-07-27T11:08:00Z">
                                      <w:rPr>
                                        <w:rFonts w:ascii="Cambria Math" w:hAnsi="Cambria Math" w:cs="Times New Roman"/>
                                      </w:rPr>
                                      <m:t>j</m:t>
                                    </w:del>
                                  </m:r>
                                </m:sub>
                              </m:sSub>
                              <m:r>
                                <w:del w:id="2566" w:author="Jujia Li [2]" w:date="2023-07-27T11:08:00Z">
                                  <m:rPr>
                                    <m:lit/>
                                  </m:rPr>
                                  <w:rPr>
                                    <w:rFonts w:ascii="Cambria Math" w:hAnsi="Cambria Math" w:cs="Times New Roman"/>
                                  </w:rPr>
                                  <m:t>/</m:t>
                                </w:del>
                              </m:r>
                              <m:r>
                                <w:del w:id="2567" w:author="Jujia Li [2]" w:date="2023-07-27T11:08:00Z">
                                  <w:rPr>
                                    <w:rFonts w:ascii="Cambria Math" w:hAnsi="Cambria Math" w:cs="Times New Roman"/>
                                  </w:rPr>
                                  <m:t>N</m:t>
                                </w:del>
                              </m:r>
                            </m:e>
                          </m:nary>
                        </m:e>
                      </m:d>
                      <m:d>
                        <m:dPr>
                          <m:ctrlPr>
                            <w:del w:id="2568" w:author="Jujia Li [2]" w:date="2023-07-27T11:08:00Z">
                              <w:rPr>
                                <w:rFonts w:ascii="Cambria Math" w:hAnsi="Cambria Math" w:cs="Times New Roman"/>
                                <w:i/>
                              </w:rPr>
                            </w:del>
                          </m:ctrlPr>
                        </m:dPr>
                        <m:e>
                          <m:sSub>
                            <m:sSubPr>
                              <m:ctrlPr>
                                <w:del w:id="2569" w:author="Jujia Li [2]" w:date="2023-07-27T11:08:00Z">
                                  <w:rPr>
                                    <w:rFonts w:ascii="Cambria Math" w:hAnsi="Cambria Math" w:cs="Times New Roman"/>
                                    <w:i/>
                                  </w:rPr>
                                </w:del>
                              </m:ctrlPr>
                            </m:sSubPr>
                            <m:e>
                              <m:r>
                                <w:del w:id="2570" w:author="Jujia Li [2]" w:date="2023-07-27T11:08:00Z">
                                  <w:rPr>
                                    <w:rFonts w:ascii="Cambria Math" w:hAnsi="Cambria Math" w:cs="Times New Roman"/>
                                  </w:rPr>
                                  <m:t>y</m:t>
                                </w:del>
                              </m:r>
                            </m:e>
                            <m:sub>
                              <m:r>
                                <w:del w:id="2571" w:author="Jujia Li [2]" w:date="2023-07-27T11:08:00Z">
                                  <w:rPr>
                                    <w:rFonts w:ascii="Cambria Math" w:hAnsi="Cambria Math" w:cs="Times New Roman"/>
                                  </w:rPr>
                                  <m:t>j</m:t>
                                </w:del>
                              </m:r>
                            </m:sub>
                          </m:sSub>
                          <m:r>
                            <w:del w:id="2572" w:author="Jujia Li [2]" w:date="2023-07-27T11:08:00Z">
                              <w:rPr>
                                <w:rFonts w:ascii="Cambria Math" w:hAnsi="Cambria Math" w:cs="Times New Roman"/>
                              </w:rPr>
                              <m:t>-</m:t>
                            </w:del>
                          </m:r>
                          <m:nary>
                            <m:naryPr>
                              <m:chr m:val="∑"/>
                              <m:limLoc m:val="undOvr"/>
                              <m:subHide m:val="1"/>
                              <m:supHide m:val="1"/>
                              <m:ctrlPr>
                                <w:del w:id="2573" w:author="Jujia Li [2]" w:date="2023-07-27T11:08:00Z">
                                  <w:rPr>
                                    <w:rFonts w:ascii="Cambria Math" w:hAnsi="Cambria Math" w:cs="Times New Roman"/>
                                    <w:i/>
                                  </w:rPr>
                                </w:del>
                              </m:ctrlPr>
                            </m:naryPr>
                            <m:sub/>
                            <m:sup/>
                            <m:e>
                              <m:sSub>
                                <m:sSubPr>
                                  <m:ctrlPr>
                                    <w:del w:id="2574" w:author="Jujia Li [2]" w:date="2023-07-27T11:08:00Z">
                                      <w:rPr>
                                        <w:rFonts w:ascii="Cambria Math" w:hAnsi="Cambria Math" w:cs="Times New Roman"/>
                                        <w:i/>
                                      </w:rPr>
                                    </w:del>
                                  </m:ctrlPr>
                                </m:sSubPr>
                                <m:e>
                                  <m:r>
                                    <w:del w:id="2575" w:author="Jujia Li [2]" w:date="2023-07-27T11:08:00Z">
                                      <w:rPr>
                                        <w:rFonts w:ascii="Cambria Math" w:hAnsi="Cambria Math" w:cs="Times New Roman"/>
                                      </w:rPr>
                                      <m:t>y</m:t>
                                    </w:del>
                                  </m:r>
                                </m:e>
                                <m:sub>
                                  <m:r>
                                    <w:del w:id="2576" w:author="Jujia Li [2]" w:date="2023-07-27T11:08:00Z">
                                      <w:rPr>
                                        <w:rFonts w:ascii="Cambria Math" w:hAnsi="Cambria Math" w:cs="Times New Roman"/>
                                      </w:rPr>
                                      <m:t>j</m:t>
                                    </w:del>
                                  </m:r>
                                </m:sub>
                              </m:sSub>
                              <m:r>
                                <w:del w:id="2577" w:author="Jujia Li [2]" w:date="2023-07-27T11:08:00Z">
                                  <m:rPr>
                                    <m:lit/>
                                  </m:rPr>
                                  <w:rPr>
                                    <w:rFonts w:ascii="Cambria Math" w:hAnsi="Cambria Math" w:cs="Times New Roman"/>
                                  </w:rPr>
                                  <m:t>/</m:t>
                                </w:del>
                              </m:r>
                              <m:r>
                                <w:del w:id="2578" w:author="Jujia Li [2]" w:date="2023-07-27T11:08:00Z">
                                  <w:rPr>
                                    <w:rFonts w:ascii="Cambria Math" w:hAnsi="Cambria Math" w:cs="Times New Roman"/>
                                  </w:rPr>
                                  <m:t>N</m:t>
                                </w:del>
                              </m:r>
                            </m:e>
                          </m:nary>
                        </m:e>
                      </m:d>
                    </m:e>
                  </m:nary>
                </m:num>
                <m:den>
                  <m:rad>
                    <m:radPr>
                      <m:degHide m:val="1"/>
                      <m:ctrlPr>
                        <w:del w:id="2579" w:author="Jujia Li [2]" w:date="2023-07-27T11:08:00Z">
                          <w:rPr>
                            <w:rFonts w:ascii="Cambria Math" w:hAnsi="Cambria Math" w:cs="Times New Roman"/>
                            <w:i/>
                          </w:rPr>
                        </w:del>
                      </m:ctrlPr>
                    </m:radPr>
                    <m:deg/>
                    <m:e>
                      <m:nary>
                        <m:naryPr>
                          <m:chr m:val="∑"/>
                          <m:limLoc m:val="subSup"/>
                          <m:ctrlPr>
                            <w:del w:id="2580" w:author="Jujia Li [2]" w:date="2023-07-27T11:08:00Z">
                              <w:rPr>
                                <w:rFonts w:ascii="Cambria Math" w:hAnsi="Cambria Math" w:cs="Times New Roman"/>
                                <w:i/>
                              </w:rPr>
                            </w:del>
                          </m:ctrlPr>
                        </m:naryPr>
                        <m:sub>
                          <m:r>
                            <w:del w:id="2581" w:author="Jujia Li [2]" w:date="2023-07-27T11:08:00Z">
                              <w:rPr>
                                <w:rFonts w:ascii="Cambria Math" w:hAnsi="Cambria Math" w:cs="Times New Roman"/>
                              </w:rPr>
                              <m:t>j=1</m:t>
                            </w:del>
                          </m:r>
                        </m:sub>
                        <m:sup>
                          <m:r>
                            <w:del w:id="2582" w:author="Jujia Li [2]" w:date="2023-07-27T11:08:00Z">
                              <w:rPr>
                                <w:rFonts w:ascii="Cambria Math" w:hAnsi="Cambria Math" w:cs="Times New Roman"/>
                              </w:rPr>
                              <m:t>N</m:t>
                            </w:del>
                          </m:r>
                        </m:sup>
                        <m:e>
                          <m:sSup>
                            <m:sSupPr>
                              <m:ctrlPr>
                                <w:del w:id="2583" w:author="Jujia Li [2]" w:date="2023-07-27T11:08:00Z">
                                  <w:rPr>
                                    <w:rFonts w:ascii="Cambria Math" w:hAnsi="Cambria Math" w:cs="Times New Roman"/>
                                    <w:i/>
                                  </w:rPr>
                                </w:del>
                              </m:ctrlPr>
                            </m:sSupPr>
                            <m:e>
                              <m:d>
                                <m:dPr>
                                  <m:ctrlPr>
                                    <w:del w:id="2584" w:author="Jujia Li [2]" w:date="2023-07-27T11:08:00Z">
                                      <w:rPr>
                                        <w:rFonts w:ascii="Cambria Math" w:hAnsi="Cambria Math" w:cs="Times New Roman"/>
                                        <w:i/>
                                      </w:rPr>
                                    </w:del>
                                  </m:ctrlPr>
                                </m:dPr>
                                <m:e>
                                  <m:sSub>
                                    <m:sSubPr>
                                      <m:ctrlPr>
                                        <w:del w:id="2585" w:author="Jujia Li [2]" w:date="2023-07-27T11:08:00Z">
                                          <w:rPr>
                                            <w:rFonts w:ascii="Cambria Math" w:hAnsi="Cambria Math" w:cs="Times New Roman"/>
                                            <w:i/>
                                          </w:rPr>
                                        </w:del>
                                      </m:ctrlPr>
                                    </m:sSubPr>
                                    <m:e>
                                      <m:acc>
                                        <m:accPr>
                                          <m:ctrlPr>
                                            <w:del w:id="2586" w:author="Jujia Li [2]" w:date="2023-07-27T11:08:00Z">
                                              <w:rPr>
                                                <w:rFonts w:ascii="Cambria Math" w:hAnsi="Cambria Math" w:cs="Times New Roman"/>
                                                <w:i/>
                                              </w:rPr>
                                            </w:del>
                                          </m:ctrlPr>
                                        </m:accPr>
                                        <m:e>
                                          <m:r>
                                            <w:del w:id="2587" w:author="Jujia Li [2]" w:date="2023-07-27T11:08:00Z">
                                              <w:rPr>
                                                <w:rFonts w:ascii="Cambria Math" w:hAnsi="Cambria Math" w:cs="Times New Roman"/>
                                              </w:rPr>
                                              <m:t>y</m:t>
                                            </w:del>
                                          </m:r>
                                        </m:e>
                                      </m:acc>
                                    </m:e>
                                    <m:sub>
                                      <m:r>
                                        <w:del w:id="2588" w:author="Jujia Li [2]" w:date="2023-07-27T11:08:00Z">
                                          <w:rPr>
                                            <w:rFonts w:ascii="Cambria Math" w:hAnsi="Cambria Math" w:cs="Times New Roman"/>
                                          </w:rPr>
                                          <m:t>j</m:t>
                                        </w:del>
                                      </m:r>
                                    </m:sub>
                                  </m:sSub>
                                  <m:r>
                                    <w:del w:id="2589" w:author="Jujia Li [2]" w:date="2023-07-27T11:08:00Z">
                                      <w:rPr>
                                        <w:rFonts w:ascii="Cambria Math" w:hAnsi="Cambria Math" w:cs="Times New Roman"/>
                                      </w:rPr>
                                      <m:t>-</m:t>
                                    </w:del>
                                  </m:r>
                                  <m:nary>
                                    <m:naryPr>
                                      <m:chr m:val="∑"/>
                                      <m:limLoc m:val="undOvr"/>
                                      <m:subHide m:val="1"/>
                                      <m:supHide m:val="1"/>
                                      <m:ctrlPr>
                                        <w:del w:id="2590" w:author="Jujia Li [2]" w:date="2023-07-27T11:08:00Z">
                                          <w:rPr>
                                            <w:rFonts w:ascii="Cambria Math" w:hAnsi="Cambria Math" w:cs="Times New Roman"/>
                                            <w:i/>
                                          </w:rPr>
                                        </w:del>
                                      </m:ctrlPr>
                                    </m:naryPr>
                                    <m:sub/>
                                    <m:sup/>
                                    <m:e>
                                      <m:sSub>
                                        <m:sSubPr>
                                          <m:ctrlPr>
                                            <w:del w:id="2591" w:author="Jujia Li [2]" w:date="2023-07-27T11:08:00Z">
                                              <w:rPr>
                                                <w:rFonts w:ascii="Cambria Math" w:hAnsi="Cambria Math" w:cs="Times New Roman"/>
                                                <w:i/>
                                              </w:rPr>
                                            </w:del>
                                          </m:ctrlPr>
                                        </m:sSubPr>
                                        <m:e>
                                          <m:acc>
                                            <m:accPr>
                                              <m:ctrlPr>
                                                <w:del w:id="2592" w:author="Jujia Li [2]" w:date="2023-07-27T11:08:00Z">
                                                  <w:rPr>
                                                    <w:rFonts w:ascii="Cambria Math" w:hAnsi="Cambria Math" w:cs="Times New Roman"/>
                                                    <w:i/>
                                                  </w:rPr>
                                                </w:del>
                                              </m:ctrlPr>
                                            </m:accPr>
                                            <m:e>
                                              <m:r>
                                                <w:del w:id="2593" w:author="Jujia Li [2]" w:date="2023-07-27T11:08:00Z">
                                                  <w:rPr>
                                                    <w:rFonts w:ascii="Cambria Math" w:hAnsi="Cambria Math" w:cs="Times New Roman"/>
                                                  </w:rPr>
                                                  <m:t>y</m:t>
                                                </w:del>
                                              </m:r>
                                            </m:e>
                                          </m:acc>
                                        </m:e>
                                        <m:sub>
                                          <m:r>
                                            <w:del w:id="2594" w:author="Jujia Li [2]" w:date="2023-07-27T11:08:00Z">
                                              <w:rPr>
                                                <w:rFonts w:ascii="Cambria Math" w:hAnsi="Cambria Math" w:cs="Times New Roman"/>
                                              </w:rPr>
                                              <m:t>j</m:t>
                                            </w:del>
                                          </m:r>
                                        </m:sub>
                                      </m:sSub>
                                    </m:e>
                                  </m:nary>
                                  <m:r>
                                    <w:del w:id="2595" w:author="Jujia Li [2]" w:date="2023-07-27T11:08:00Z">
                                      <m:rPr>
                                        <m:lit/>
                                      </m:rPr>
                                      <w:rPr>
                                        <w:rFonts w:ascii="Cambria Math" w:hAnsi="Cambria Math" w:cs="Times New Roman"/>
                                      </w:rPr>
                                      <m:t>/</m:t>
                                    </w:del>
                                  </m:r>
                                  <m:r>
                                    <w:del w:id="2596" w:author="Jujia Li [2]" w:date="2023-07-27T11:08:00Z">
                                      <w:rPr>
                                        <w:rFonts w:ascii="Cambria Math" w:hAnsi="Cambria Math" w:cs="Times New Roman"/>
                                      </w:rPr>
                                      <m:t>N</m:t>
                                    </w:del>
                                  </m:r>
                                </m:e>
                              </m:d>
                            </m:e>
                            <m:sup>
                              <m:r>
                                <w:del w:id="2597" w:author="Jujia Li [2]" w:date="2023-07-27T11:08:00Z">
                                  <w:rPr>
                                    <w:rFonts w:ascii="Cambria Math" w:hAnsi="Cambria Math" w:cs="Times New Roman"/>
                                  </w:rPr>
                                  <m:t>2</m:t>
                                </w:del>
                              </m:r>
                            </m:sup>
                          </m:sSup>
                        </m:e>
                      </m:nary>
                      <m:sSup>
                        <m:sSupPr>
                          <m:ctrlPr>
                            <w:del w:id="2598" w:author="Jujia Li [2]" w:date="2023-07-27T11:08:00Z">
                              <w:rPr>
                                <w:rFonts w:ascii="Cambria Math" w:hAnsi="Cambria Math" w:cs="Times New Roman"/>
                                <w:i/>
                              </w:rPr>
                            </w:del>
                          </m:ctrlPr>
                        </m:sSupPr>
                        <m:e>
                          <m:d>
                            <m:dPr>
                              <m:ctrlPr>
                                <w:del w:id="2599" w:author="Jujia Li [2]" w:date="2023-07-27T11:08:00Z">
                                  <w:rPr>
                                    <w:rFonts w:ascii="Cambria Math" w:hAnsi="Cambria Math" w:cs="Times New Roman"/>
                                    <w:i/>
                                  </w:rPr>
                                </w:del>
                              </m:ctrlPr>
                            </m:dPr>
                            <m:e>
                              <m:sSub>
                                <m:sSubPr>
                                  <m:ctrlPr>
                                    <w:del w:id="2600" w:author="Jujia Li [2]" w:date="2023-07-27T11:08:00Z">
                                      <w:rPr>
                                        <w:rFonts w:ascii="Cambria Math" w:hAnsi="Cambria Math" w:cs="Times New Roman"/>
                                        <w:i/>
                                      </w:rPr>
                                    </w:del>
                                  </m:ctrlPr>
                                </m:sSubPr>
                                <m:e>
                                  <m:r>
                                    <w:del w:id="2601" w:author="Jujia Li [2]" w:date="2023-07-27T11:08:00Z">
                                      <w:rPr>
                                        <w:rFonts w:ascii="Cambria Math" w:hAnsi="Cambria Math" w:cs="Times New Roman"/>
                                      </w:rPr>
                                      <m:t>y</m:t>
                                    </w:del>
                                  </m:r>
                                </m:e>
                                <m:sub>
                                  <m:r>
                                    <w:del w:id="2602" w:author="Jujia Li [2]" w:date="2023-07-27T11:08:00Z">
                                      <w:rPr>
                                        <w:rFonts w:ascii="Cambria Math" w:hAnsi="Cambria Math" w:cs="Times New Roman"/>
                                      </w:rPr>
                                      <m:t>j</m:t>
                                    </w:del>
                                  </m:r>
                                </m:sub>
                              </m:sSub>
                              <m:r>
                                <w:del w:id="2603" w:author="Jujia Li [2]" w:date="2023-07-27T11:08:00Z">
                                  <w:rPr>
                                    <w:rFonts w:ascii="Cambria Math" w:hAnsi="Cambria Math" w:cs="Times New Roman"/>
                                  </w:rPr>
                                  <m:t>-</m:t>
                                </w:del>
                              </m:r>
                              <m:nary>
                                <m:naryPr>
                                  <m:chr m:val="∑"/>
                                  <m:limLoc m:val="undOvr"/>
                                  <m:subHide m:val="1"/>
                                  <m:supHide m:val="1"/>
                                  <m:ctrlPr>
                                    <w:del w:id="2604" w:author="Jujia Li [2]" w:date="2023-07-27T11:08:00Z">
                                      <w:rPr>
                                        <w:rFonts w:ascii="Cambria Math" w:hAnsi="Cambria Math" w:cs="Times New Roman"/>
                                        <w:i/>
                                      </w:rPr>
                                    </w:del>
                                  </m:ctrlPr>
                                </m:naryPr>
                                <m:sub/>
                                <m:sup/>
                                <m:e>
                                  <m:sSub>
                                    <m:sSubPr>
                                      <m:ctrlPr>
                                        <w:del w:id="2605" w:author="Jujia Li [2]" w:date="2023-07-27T11:08:00Z">
                                          <w:rPr>
                                            <w:rFonts w:ascii="Cambria Math" w:hAnsi="Cambria Math" w:cs="Times New Roman"/>
                                            <w:i/>
                                          </w:rPr>
                                        </w:del>
                                      </m:ctrlPr>
                                    </m:sSubPr>
                                    <m:e>
                                      <m:r>
                                        <w:del w:id="2606" w:author="Jujia Li [2]" w:date="2023-07-27T11:08:00Z">
                                          <w:rPr>
                                            <w:rFonts w:ascii="Cambria Math" w:hAnsi="Cambria Math" w:cs="Times New Roman"/>
                                          </w:rPr>
                                          <m:t>y</m:t>
                                        </w:del>
                                      </m:r>
                                    </m:e>
                                    <m:sub>
                                      <m:r>
                                        <w:del w:id="2607" w:author="Jujia Li [2]" w:date="2023-07-27T11:08:00Z">
                                          <w:rPr>
                                            <w:rFonts w:ascii="Cambria Math" w:hAnsi="Cambria Math" w:cs="Times New Roman"/>
                                          </w:rPr>
                                          <m:t>j</m:t>
                                        </w:del>
                                      </m:r>
                                    </m:sub>
                                  </m:sSub>
                                  <m:r>
                                    <w:del w:id="2608" w:author="Jujia Li [2]" w:date="2023-07-27T11:08:00Z">
                                      <m:rPr>
                                        <m:lit/>
                                      </m:rPr>
                                      <w:rPr>
                                        <w:rFonts w:ascii="Cambria Math" w:hAnsi="Cambria Math" w:cs="Times New Roman"/>
                                      </w:rPr>
                                      <m:t>/</m:t>
                                    </w:del>
                                  </m:r>
                                  <m:r>
                                    <w:del w:id="2609" w:author="Jujia Li [2]" w:date="2023-07-27T11:08:00Z">
                                      <w:rPr>
                                        <w:rFonts w:ascii="Cambria Math" w:hAnsi="Cambria Math" w:cs="Times New Roman"/>
                                      </w:rPr>
                                      <m:t>N</m:t>
                                    </w:del>
                                  </m:r>
                                </m:e>
                              </m:nary>
                            </m:e>
                          </m:d>
                        </m:e>
                        <m:sup>
                          <m:r>
                            <w:del w:id="2610" w:author="Jujia Li [2]" w:date="2023-07-27T11:08:00Z">
                              <w:rPr>
                                <w:rFonts w:ascii="Cambria Math" w:hAnsi="Cambria Math" w:cs="Times New Roman"/>
                              </w:rPr>
                              <m:t>2</m:t>
                            </w:del>
                          </m:r>
                        </m:sup>
                      </m:sSup>
                    </m:e>
                  </m:rad>
                </m:den>
              </m:f>
              <m:r>
                <w:del w:id="2611" w:author="Jujia Li [2]" w:date="2023-07-27T11:08:00Z">
                  <w:rPr>
                    <w:rFonts w:ascii="Cambria Math" w:hAnsi="Cambria Math" w:cs="Times New Roman"/>
                  </w:rPr>
                  <m:t>.</m:t>
                </w:del>
              </m:r>
              <w:commentRangeEnd w:id="2546"/>
              <m:r>
                <w:del w:id="2612" w:author="Jujia Li [2]" w:date="2023-07-27T11:08:00Z">
                  <m:rPr>
                    <m:sty m:val="p"/>
                  </m:rPr>
                  <w:rPr>
                    <w:rStyle w:val="CommentReference"/>
                    <w:rFonts w:ascii="Cambria Math" w:hAnsi="Cambria Math" w:cs="Times New Roman"/>
                  </w:rPr>
                  <w:commentReference w:id="2546"/>
                </w:del>
              </m:r>
              <m:r>
                <w:del w:id="2613" w:author="Jujia Li [2]" w:date="2023-07-27T11:08:00Z">
                  <w:rPr>
                    <w:rFonts w:ascii="Cambria Math" w:hAnsi="Cambria Math" w:cs="Times New Roman"/>
                  </w:rPr>
                  <m:t>#</m:t>
                </w:del>
              </m:r>
              <m:d>
                <m:dPr>
                  <m:ctrlPr>
                    <w:del w:id="2614" w:author="Jujia Li [2]" w:date="2023-07-27T11:08:00Z">
                      <w:rPr>
                        <w:rFonts w:ascii="Cambria Math" w:hAnsi="Cambria Math" w:cs="Times New Roman"/>
                        <w:i/>
                      </w:rPr>
                    </w:del>
                  </m:ctrlPr>
                </m:dPr>
                <m:e>
                  <m:r>
                    <w:del w:id="2615" w:author="Jujia Li [2]" w:date="2023-07-27T11:08:00Z">
                      <w:rPr>
                        <w:rFonts w:ascii="Cambria Math" w:hAnsi="Cambria Math" w:cs="Times New Roman"/>
                      </w:rPr>
                      <m:t>18</m:t>
                    </w:del>
                  </m:r>
                </m:e>
              </m:d>
            </m:e>
          </m:eqArr>
        </m:oMath>
      </m:oMathPara>
    </w:p>
    <w:p w14:paraId="551E2C66" w14:textId="443167BD" w:rsidR="009E5AC7" w:rsidRPr="00371705" w:rsidRDefault="00356EF6" w:rsidP="00041F7F">
      <w:pPr>
        <w:spacing w:after="0" w:line="480" w:lineRule="auto"/>
        <w:ind w:firstLine="720"/>
        <w:rPr>
          <w:ins w:id="2616" w:author="Jujia Li [2]" w:date="2023-07-27T11:01:00Z"/>
          <w:rFonts w:ascii="Times New Roman" w:hAnsi="Times New Roman" w:cs="Times New Roman"/>
          <w:rPrChange w:id="2617" w:author="Wenchao Ma" w:date="2023-07-28T12:18:00Z">
            <w:rPr>
              <w:ins w:id="2618" w:author="Jujia Li [2]" w:date="2023-07-27T11:01:00Z"/>
              <w:rFonts w:cstheme="minorHAnsi"/>
            </w:rPr>
          </w:rPrChange>
        </w:rPr>
      </w:pPr>
      <w:ins w:id="2619" w:author="Jujia Li [2]" w:date="2023-07-27T22:42:00Z">
        <w:r w:rsidRPr="00371705">
          <w:rPr>
            <w:rFonts w:ascii="Times New Roman" w:hAnsi="Times New Roman" w:cs="Times New Roman"/>
            <w:rPrChange w:id="2620" w:author="Wenchao Ma" w:date="2023-07-28T12:18:00Z">
              <w:rPr>
                <w:rFonts w:cstheme="minorHAnsi"/>
              </w:rPr>
            </w:rPrChange>
          </w:rPr>
          <w:t xml:space="preserve">. </w:t>
        </w:r>
      </w:ins>
      <w:ins w:id="2621" w:author="Jujia Li [2]" w:date="2023-07-27T11:01:00Z">
        <w:r w:rsidR="009E5AC7" w:rsidRPr="00371705">
          <w:rPr>
            <w:rFonts w:ascii="Times New Roman" w:hAnsi="Times New Roman" w:cs="Times New Roman"/>
            <w:rPrChange w:id="2622" w:author="Wenchao Ma" w:date="2023-07-28T12:18:00Z">
              <w:rPr>
                <w:rFonts w:cstheme="minorHAnsi"/>
              </w:rPr>
            </w:rPrChange>
          </w:rPr>
          <w:t xml:space="preserve">Correlation measures the strength and direction of a linear relationship between two variables. It is a statistical measure that ranges from -1 to 1. </w:t>
        </w:r>
        <w:r w:rsidR="000A1B2E" w:rsidRPr="00371705">
          <w:rPr>
            <w:rFonts w:ascii="Times New Roman" w:hAnsi="Times New Roman" w:cs="Times New Roman"/>
            <w:rPrChange w:id="2623" w:author="Wenchao Ma" w:date="2023-07-28T12:18:00Z">
              <w:rPr>
                <w:rFonts w:cstheme="minorHAnsi"/>
              </w:rPr>
            </w:rPrChange>
          </w:rPr>
          <w:t>In this study,</w:t>
        </w:r>
      </w:ins>
      <w:ins w:id="2624" w:author="Jujia Li [2]" w:date="2023-07-27T11:02:00Z">
        <w:r w:rsidR="000A1B2E" w:rsidRPr="00371705">
          <w:rPr>
            <w:rFonts w:ascii="Times New Roman" w:hAnsi="Times New Roman" w:cs="Times New Roman"/>
            <w:rPrChange w:id="2625" w:author="Wenchao Ma" w:date="2023-07-28T12:18:00Z">
              <w:rPr>
                <w:rFonts w:cstheme="minorHAnsi"/>
              </w:rPr>
            </w:rPrChange>
          </w:rPr>
          <w:t xml:space="preserve"> a</w:t>
        </w:r>
      </w:ins>
      <w:ins w:id="2626" w:author="Jujia Li [2]" w:date="2023-07-27T11:01:00Z">
        <w:r w:rsidR="000A1B2E" w:rsidRPr="00371705">
          <w:rPr>
            <w:rFonts w:ascii="Times New Roman" w:hAnsi="Times New Roman" w:cs="Times New Roman"/>
            <w:rPrChange w:id="2627" w:author="Wenchao Ma" w:date="2023-07-28T12:18:00Z">
              <w:rPr>
                <w:rFonts w:cstheme="minorHAnsi"/>
              </w:rPr>
            </w:rPrChange>
          </w:rPr>
          <w:t xml:space="preserve"> </w:t>
        </w:r>
        <w:r w:rsidR="009E5AC7" w:rsidRPr="00371705">
          <w:rPr>
            <w:rFonts w:ascii="Times New Roman" w:hAnsi="Times New Roman" w:cs="Times New Roman"/>
            <w:rPrChange w:id="2628" w:author="Wenchao Ma" w:date="2023-07-28T12:18:00Z">
              <w:rPr>
                <w:rFonts w:cstheme="minorHAnsi"/>
              </w:rPr>
            </w:rPrChange>
          </w:rPr>
          <w:t xml:space="preserve">positive correlation (closer to +1) indicates that when </w:t>
        </w:r>
      </w:ins>
      <w:ins w:id="2629" w:author="Jujia Li [2]" w:date="2023-07-27T11:09:00Z">
        <w:r w:rsidR="000A1B2E" w:rsidRPr="00371705">
          <w:rPr>
            <w:rFonts w:ascii="Times New Roman" w:hAnsi="Times New Roman" w:cs="Times New Roman"/>
            <w:rPrChange w:id="2630" w:author="Wenchao Ma" w:date="2023-07-28T12:18:00Z">
              <w:rPr>
                <w:rFonts w:cstheme="minorHAnsi"/>
              </w:rPr>
            </w:rPrChange>
          </w:rPr>
          <w:t>true personal traits (</w:t>
        </w:r>
      </w:ins>
      <w:ins w:id="2631" w:author="Jujia Li [2]" w:date="2023-07-27T22:43:00Z">
        <w:r w:rsidRPr="00371705">
          <w:rPr>
            <w:rFonts w:ascii="Times New Roman" w:hAnsi="Times New Roman" w:cs="Times New Roman"/>
            <w:rPrChange w:id="2632" w:author="Wenchao Ma" w:date="2023-07-28T12:18:00Z">
              <w:rPr>
                <w:rFonts w:cstheme="minorHAnsi"/>
              </w:rPr>
            </w:rPrChange>
          </w:rPr>
          <w:t>θ</w:t>
        </w:r>
      </w:ins>
      <w:ins w:id="2633" w:author="Jujia Li [2]" w:date="2023-07-27T11:09:00Z">
        <w:r w:rsidR="000A1B2E" w:rsidRPr="00371705">
          <w:rPr>
            <w:rFonts w:ascii="Times New Roman" w:hAnsi="Times New Roman" w:cs="Times New Roman"/>
            <w:rPrChange w:id="2634" w:author="Wenchao Ma" w:date="2023-07-28T12:18:00Z">
              <w:rPr>
                <w:rFonts w:cstheme="minorHAnsi"/>
              </w:rPr>
            </w:rPrChange>
          </w:rPr>
          <w:t>)</w:t>
        </w:r>
      </w:ins>
      <w:ins w:id="2635" w:author="Jujia Li [2]" w:date="2023-07-27T11:01:00Z">
        <w:r w:rsidR="009E5AC7" w:rsidRPr="00371705">
          <w:rPr>
            <w:rFonts w:ascii="Times New Roman" w:hAnsi="Times New Roman" w:cs="Times New Roman"/>
            <w:rPrChange w:id="2636" w:author="Wenchao Ma" w:date="2023-07-28T12:18:00Z">
              <w:rPr>
                <w:rFonts w:cstheme="minorHAnsi"/>
              </w:rPr>
            </w:rPrChange>
          </w:rPr>
          <w:t xml:space="preserve"> increases, the other tends to increase as well. A correlation close to 0 indicates a weak or no linear relationship between the variables.</w:t>
        </w:r>
      </w:ins>
    </w:p>
    <w:p w14:paraId="50AFE5CA" w14:textId="29701744" w:rsidR="005B36CB" w:rsidRPr="00371705" w:rsidDel="00356EF6" w:rsidRDefault="00356EF6" w:rsidP="00041F7F">
      <w:pPr>
        <w:spacing w:after="0" w:line="480" w:lineRule="auto"/>
        <w:ind w:firstLine="720"/>
        <w:rPr>
          <w:del w:id="2637" w:author="Jujia Li [2]" w:date="2023-07-27T22:48:00Z"/>
          <w:rFonts w:ascii="Times New Roman" w:hAnsi="Times New Roman" w:cs="Times New Roman"/>
          <w:rPrChange w:id="2638" w:author="Wenchao Ma" w:date="2023-07-28T12:18:00Z">
            <w:rPr>
              <w:del w:id="2639" w:author="Jujia Li [2]" w:date="2023-07-27T22:48:00Z"/>
              <w:rFonts w:cstheme="minorHAnsi"/>
            </w:rPr>
          </w:rPrChange>
        </w:rPr>
      </w:pPr>
      <w:ins w:id="2640" w:author="Jujia Li [2]" w:date="2023-07-27T22:48:00Z">
        <w:r w:rsidRPr="00371705">
          <w:rPr>
            <w:rFonts w:ascii="Times New Roman" w:hAnsi="Times New Roman" w:cs="Times New Roman"/>
            <w:rPrChange w:id="2641" w:author="Wenchao Ma" w:date="2023-07-28T12:18:00Z">
              <w:rPr>
                <w:rFonts w:cstheme="minorHAnsi"/>
              </w:rPr>
            </w:rPrChange>
          </w:rPr>
          <w:t xml:space="preserve">To aid in comparing the effects and interactions among the manipulated variables, </w:t>
        </w:r>
      </w:ins>
      <w:ins w:id="2642" w:author="Wenchao Ma" w:date="2023-07-28T12:18:00Z">
        <w:r w:rsidR="00371705" w:rsidRPr="00371705">
          <w:rPr>
            <w:rFonts w:ascii="Times New Roman" w:hAnsi="Times New Roman" w:cs="Times New Roman"/>
            <w:rPrChange w:id="2643" w:author="Wenchao Ma" w:date="2023-07-28T12:18:00Z">
              <w:rPr>
                <w:rFonts w:cstheme="minorHAnsi"/>
              </w:rPr>
            </w:rPrChange>
          </w:rPr>
          <w:t xml:space="preserve">we conducted ANOVA analysis and </w:t>
        </w:r>
      </w:ins>
      <w:ins w:id="2644" w:author="Jujia Li [2]" w:date="2023-07-27T22:48:00Z">
        <w:r w:rsidRPr="00371705">
          <w:rPr>
            <w:rFonts w:ascii="Times New Roman" w:hAnsi="Times New Roman" w:cs="Times New Roman"/>
            <w:rPrChange w:id="2645" w:author="Wenchao Ma" w:date="2023-07-28T12:18:00Z">
              <w:rPr>
                <w:rFonts w:cstheme="minorHAnsi"/>
              </w:rPr>
            </w:rPrChange>
          </w:rPr>
          <w:t>effect size (η</w:t>
        </w:r>
        <w:r w:rsidRPr="00371705">
          <w:rPr>
            <w:rFonts w:ascii="Times New Roman" w:hAnsi="Times New Roman" w:cs="Times New Roman"/>
            <w:vertAlign w:val="superscript"/>
            <w:rPrChange w:id="2646" w:author="Wenchao Ma" w:date="2023-07-28T12:18:00Z">
              <w:rPr>
                <w:rFonts w:cstheme="minorHAnsi"/>
              </w:rPr>
            </w:rPrChange>
          </w:rPr>
          <w:t>2</w:t>
        </w:r>
        <w:r w:rsidRPr="00371705">
          <w:rPr>
            <w:rFonts w:ascii="Times New Roman" w:hAnsi="Times New Roman" w:cs="Times New Roman"/>
            <w:rPrChange w:id="2647" w:author="Wenchao Ma" w:date="2023-07-28T12:18:00Z">
              <w:rPr>
                <w:rFonts w:cstheme="minorHAnsi"/>
              </w:rPr>
            </w:rPrChange>
          </w:rPr>
          <w:t>) was computed</w:t>
        </w:r>
        <w:del w:id="2648" w:author="Wenchao Ma" w:date="2023-07-28T12:18:00Z">
          <w:r w:rsidRPr="00371705" w:rsidDel="00371705">
            <w:rPr>
              <w:rFonts w:ascii="Times New Roman" w:hAnsi="Times New Roman" w:cs="Times New Roman"/>
              <w:rPrChange w:id="2649" w:author="Wenchao Ma" w:date="2023-07-28T12:18:00Z">
                <w:rPr>
                  <w:rFonts w:cstheme="minorHAnsi"/>
                </w:rPr>
              </w:rPrChange>
            </w:rPr>
            <w:delText xml:space="preserve"> for each recovered item parameter</w:delText>
          </w:r>
        </w:del>
        <w:r w:rsidRPr="00371705">
          <w:rPr>
            <w:rFonts w:ascii="Times New Roman" w:hAnsi="Times New Roman" w:cs="Times New Roman"/>
            <w:rPrChange w:id="2650" w:author="Wenchao Ma" w:date="2023-07-28T12:18:00Z">
              <w:rPr>
                <w:rFonts w:cstheme="minorHAnsi"/>
              </w:rPr>
            </w:rPrChange>
          </w:rPr>
          <w:t>.</w:t>
        </w:r>
      </w:ins>
      <w:ins w:id="2651" w:author="Chunhua Cao" w:date="2023-07-20T18:08:00Z">
        <w:del w:id="2652" w:author="Jujia Li [2]" w:date="2023-07-27T22:48:00Z">
          <w:r w:rsidR="00755719" w:rsidRPr="00371705" w:rsidDel="00356EF6">
            <w:rPr>
              <w:rFonts w:ascii="Times New Roman" w:hAnsi="Times New Roman" w:cs="Times New Roman"/>
              <w:rPrChange w:id="2653" w:author="Wenchao Ma" w:date="2023-07-28T12:18:00Z">
                <w:rPr>
                  <w:rFonts w:cstheme="minorHAnsi"/>
                </w:rPr>
              </w:rPrChange>
            </w:rPr>
            <w:delText xml:space="preserve">Factorial analysis of variance (ANOVA) was conducted </w:delText>
          </w:r>
        </w:del>
      </w:ins>
      <w:ins w:id="2654" w:author="Chunhua Cao" w:date="2023-07-20T18:09:00Z">
        <w:del w:id="2655" w:author="Jujia Li [2]" w:date="2023-07-27T22:48:00Z">
          <w:r w:rsidR="00277FD5" w:rsidRPr="00371705" w:rsidDel="00356EF6">
            <w:rPr>
              <w:rFonts w:ascii="Times New Roman" w:hAnsi="Times New Roman" w:cs="Times New Roman"/>
              <w:rPrChange w:id="2656" w:author="Wenchao Ma" w:date="2023-07-28T12:18:00Z">
                <w:rPr>
                  <w:rFonts w:cstheme="minorHAnsi"/>
                </w:rPr>
              </w:rPrChange>
            </w:rPr>
            <w:delText>t</w:delText>
          </w:r>
        </w:del>
      </w:ins>
      <w:ins w:id="2657" w:author="Chunhua Cao" w:date="2023-07-20T18:05:00Z">
        <w:del w:id="2658" w:author="Jujia Li [2]" w:date="2023-07-27T22:48:00Z">
          <w:r w:rsidR="00382A5F" w:rsidRPr="00371705" w:rsidDel="00356EF6">
            <w:rPr>
              <w:rFonts w:ascii="Times New Roman" w:hAnsi="Times New Roman" w:cs="Times New Roman"/>
              <w:rPrChange w:id="2659" w:author="Wenchao Ma" w:date="2023-07-28T12:18:00Z">
                <w:rPr>
                  <w:rFonts w:cstheme="minorHAnsi"/>
                </w:rPr>
              </w:rPrChange>
            </w:rPr>
            <w:delText xml:space="preserve">o determine the contribution of each design factor as well as </w:delText>
          </w:r>
          <w:commentRangeStart w:id="2660"/>
          <w:r w:rsidR="00382A5F" w:rsidRPr="00371705" w:rsidDel="00356EF6">
            <w:rPr>
              <w:rFonts w:ascii="Times New Roman" w:hAnsi="Times New Roman" w:cs="Times New Roman"/>
              <w:rPrChange w:id="2661" w:author="Wenchao Ma" w:date="2023-07-28T12:18:00Z">
                <w:rPr>
                  <w:rFonts w:cstheme="minorHAnsi"/>
                </w:rPr>
              </w:rPrChange>
            </w:rPr>
            <w:delText>their two-way interaction</w:delText>
          </w:r>
        </w:del>
      </w:ins>
      <w:ins w:id="2662" w:author="Chunhua Cao" w:date="2023-07-20T18:06:00Z">
        <w:del w:id="2663" w:author="Jujia Li [2]" w:date="2023-07-27T22:48:00Z">
          <w:r w:rsidR="00382A5F" w:rsidRPr="00371705" w:rsidDel="00356EF6">
            <w:rPr>
              <w:rFonts w:ascii="Times New Roman" w:hAnsi="Times New Roman" w:cs="Times New Roman"/>
              <w:rPrChange w:id="2664" w:author="Wenchao Ma" w:date="2023-07-28T12:18:00Z">
                <w:rPr>
                  <w:rFonts w:cstheme="minorHAnsi"/>
                </w:rPr>
              </w:rPrChange>
            </w:rPr>
            <w:delText>s</w:delText>
          </w:r>
        </w:del>
      </w:ins>
      <w:ins w:id="2665" w:author="Chunhua Cao" w:date="2023-07-20T18:05:00Z">
        <w:del w:id="2666" w:author="Jujia Li [2]" w:date="2023-07-27T22:48:00Z">
          <w:r w:rsidR="00382A5F" w:rsidRPr="00371705" w:rsidDel="00356EF6">
            <w:rPr>
              <w:rFonts w:ascii="Times New Roman" w:hAnsi="Times New Roman" w:cs="Times New Roman"/>
              <w:rPrChange w:id="2667" w:author="Wenchao Ma" w:date="2023-07-28T12:18:00Z">
                <w:rPr>
                  <w:rFonts w:cstheme="minorHAnsi"/>
                </w:rPr>
              </w:rPrChange>
            </w:rPr>
            <w:delText xml:space="preserve"> </w:delText>
          </w:r>
        </w:del>
      </w:ins>
      <w:commentRangeEnd w:id="2660"/>
      <w:del w:id="2668" w:author="Jujia Li [2]" w:date="2023-07-27T22:48:00Z">
        <w:r w:rsidR="0034539B" w:rsidRPr="00371705" w:rsidDel="00356EF6">
          <w:rPr>
            <w:rStyle w:val="CommentReference"/>
            <w:rFonts w:ascii="Times New Roman" w:hAnsi="Times New Roman" w:cs="Times New Roman"/>
            <w:rPrChange w:id="2669" w:author="Wenchao Ma" w:date="2023-07-28T12:18:00Z">
              <w:rPr>
                <w:rStyle w:val="CommentReference"/>
              </w:rPr>
            </w:rPrChange>
          </w:rPr>
          <w:commentReference w:id="2660"/>
        </w:r>
      </w:del>
      <w:ins w:id="2670" w:author="Chunhua Cao" w:date="2023-07-20T18:05:00Z">
        <w:del w:id="2671" w:author="Jujia Li [2]" w:date="2023-07-27T22:48:00Z">
          <w:r w:rsidR="00382A5F" w:rsidRPr="00371705" w:rsidDel="00356EF6">
            <w:rPr>
              <w:rFonts w:ascii="Times New Roman" w:hAnsi="Times New Roman" w:cs="Times New Roman"/>
              <w:rPrChange w:id="2672" w:author="Wenchao Ma" w:date="2023-07-28T12:18:00Z">
                <w:rPr>
                  <w:rFonts w:cstheme="minorHAnsi"/>
                </w:rPr>
              </w:rPrChange>
            </w:rPr>
            <w:delText xml:space="preserve">in explaining the variance </w:delText>
          </w:r>
        </w:del>
      </w:ins>
      <w:ins w:id="2673" w:author="Chunhua Cao" w:date="2023-07-20T18:06:00Z">
        <w:del w:id="2674" w:author="Jujia Li [2]" w:date="2023-07-27T22:48:00Z">
          <w:r w:rsidR="00382A5F" w:rsidRPr="00371705" w:rsidDel="00356EF6">
            <w:rPr>
              <w:rFonts w:ascii="Times New Roman" w:hAnsi="Times New Roman" w:cs="Times New Roman"/>
              <w:rPrChange w:id="2675" w:author="Wenchao Ma" w:date="2023-07-28T12:18:00Z">
                <w:rPr>
                  <w:rFonts w:cstheme="minorHAnsi"/>
                </w:rPr>
              </w:rPrChange>
            </w:rPr>
            <w:delText xml:space="preserve">of </w:delText>
          </w:r>
        </w:del>
      </w:ins>
      <w:del w:id="2676" w:author="Jujia Li [2]" w:date="2023-07-27T22:48:00Z">
        <w:r w:rsidR="00CB17CC" w:rsidRPr="00371705" w:rsidDel="00356EF6">
          <w:rPr>
            <w:rFonts w:ascii="Times New Roman" w:hAnsi="Times New Roman" w:cs="Times New Roman"/>
            <w:rPrChange w:id="2677" w:author="Wenchao Ma" w:date="2023-07-28T12:18:00Z">
              <w:rPr>
                <w:rFonts w:cstheme="minorHAnsi"/>
              </w:rPr>
            </w:rPrChange>
          </w:rPr>
          <w:delText xml:space="preserve">A five-way analysis of variance (ANOVA) for </w:delText>
        </w:r>
      </w:del>
      <w:ins w:id="2678" w:author="Chunhua Cao" w:date="2023-07-20T18:08:00Z">
        <w:del w:id="2679" w:author="Jujia Li [2]" w:date="2023-07-27T22:48:00Z">
          <w:r w:rsidR="00755719" w:rsidRPr="00371705" w:rsidDel="00356EF6">
            <w:rPr>
              <w:rFonts w:ascii="Times New Roman" w:hAnsi="Times New Roman" w:cs="Times New Roman"/>
              <w:rPrChange w:id="2680" w:author="Wenchao Ma" w:date="2023-07-28T12:18:00Z">
                <w:rPr>
                  <w:rFonts w:cstheme="minorHAnsi"/>
                </w:rPr>
              </w:rPrChange>
            </w:rPr>
            <w:delText>b</w:delText>
          </w:r>
        </w:del>
      </w:ins>
      <w:del w:id="2681" w:author="Jujia Li [2]" w:date="2023-07-27T22:48:00Z">
        <w:r w:rsidR="00CB17CC" w:rsidRPr="00371705" w:rsidDel="00356EF6">
          <w:rPr>
            <w:rFonts w:ascii="Times New Roman" w:hAnsi="Times New Roman" w:cs="Times New Roman"/>
            <w:rPrChange w:id="2682" w:author="Wenchao Ma" w:date="2023-07-28T12:18:00Z">
              <w:rPr>
                <w:rFonts w:cstheme="minorHAnsi"/>
              </w:rPr>
            </w:rPrChange>
          </w:rPr>
          <w:delText>Bias</w:delText>
        </w:r>
        <w:r w:rsidR="001E6B4D" w:rsidRPr="00371705" w:rsidDel="00356EF6">
          <w:rPr>
            <w:rFonts w:ascii="Times New Roman" w:hAnsi="Times New Roman" w:cs="Times New Roman"/>
            <w:rPrChange w:id="2683" w:author="Wenchao Ma" w:date="2023-07-28T12:18:00Z">
              <w:rPr>
                <w:rFonts w:cstheme="minorHAnsi"/>
              </w:rPr>
            </w:rPrChange>
          </w:rPr>
          <w:delText>,</w:delText>
        </w:r>
        <w:r w:rsidR="00CB17CC" w:rsidRPr="00371705" w:rsidDel="00356EF6">
          <w:rPr>
            <w:rFonts w:ascii="Times New Roman" w:hAnsi="Times New Roman" w:cs="Times New Roman"/>
            <w:rPrChange w:id="2684" w:author="Wenchao Ma" w:date="2023-07-28T12:18:00Z">
              <w:rPr>
                <w:rFonts w:cstheme="minorHAnsi"/>
              </w:rPr>
            </w:rPrChange>
          </w:rPr>
          <w:delText xml:space="preserve"> </w:delText>
        </w:r>
        <w:r w:rsidR="001E6B4D" w:rsidRPr="00371705" w:rsidDel="00356EF6">
          <w:rPr>
            <w:rFonts w:ascii="Times New Roman" w:hAnsi="Times New Roman" w:cs="Times New Roman"/>
            <w:rPrChange w:id="2685" w:author="Wenchao Ma" w:date="2023-07-28T12:18:00Z">
              <w:rPr>
                <w:rFonts w:cstheme="minorHAnsi"/>
              </w:rPr>
            </w:rPrChange>
          </w:rPr>
          <w:delText>RMSE, and</w:delText>
        </w:r>
        <w:r w:rsidR="00CB17CC" w:rsidRPr="00371705" w:rsidDel="00356EF6">
          <w:rPr>
            <w:rFonts w:ascii="Times New Roman" w:hAnsi="Times New Roman" w:cs="Times New Roman"/>
            <w:rPrChange w:id="2686" w:author="Wenchao Ma" w:date="2023-07-28T12:18:00Z">
              <w:rPr>
                <w:rFonts w:cstheme="minorHAnsi"/>
              </w:rPr>
            </w:rPrChange>
          </w:rPr>
          <w:delText xml:space="preserve"> </w:delText>
        </w:r>
      </w:del>
      <w:ins w:id="2687" w:author="Chunhua Cao" w:date="2023-07-20T18:06:00Z">
        <w:del w:id="2688" w:author="Jujia Li [2]" w:date="2023-07-27T22:48:00Z">
          <w:r w:rsidR="00382A5F" w:rsidRPr="00371705" w:rsidDel="00356EF6">
            <w:rPr>
              <w:rFonts w:ascii="Times New Roman" w:hAnsi="Times New Roman" w:cs="Times New Roman"/>
              <w:rPrChange w:id="2689" w:author="Wenchao Ma" w:date="2023-07-28T12:18:00Z">
                <w:rPr>
                  <w:rFonts w:cstheme="minorHAnsi"/>
                </w:rPr>
              </w:rPrChange>
            </w:rPr>
            <w:delText xml:space="preserve">the </w:delText>
          </w:r>
          <w:commentRangeStart w:id="2690"/>
          <w:r w:rsidR="00382A5F" w:rsidRPr="00371705" w:rsidDel="00356EF6">
            <w:rPr>
              <w:rFonts w:ascii="Times New Roman" w:hAnsi="Times New Roman" w:cs="Times New Roman"/>
              <w:rPrChange w:id="2691" w:author="Wenchao Ma" w:date="2023-07-28T12:18:00Z">
                <w:rPr>
                  <w:rFonts w:cstheme="minorHAnsi"/>
                </w:rPr>
              </w:rPrChange>
            </w:rPr>
            <w:delText>c</w:delText>
          </w:r>
        </w:del>
      </w:ins>
      <w:del w:id="2692" w:author="Jujia Li [2]" w:date="2023-07-27T22:48:00Z">
        <w:r w:rsidR="00FE5B44" w:rsidRPr="00371705" w:rsidDel="00356EF6">
          <w:rPr>
            <w:rFonts w:ascii="Times New Roman" w:hAnsi="Times New Roman" w:cs="Times New Roman"/>
            <w:rPrChange w:id="2693" w:author="Wenchao Ma" w:date="2023-07-28T12:18:00Z">
              <w:rPr>
                <w:rFonts w:cstheme="minorHAnsi"/>
              </w:rPr>
            </w:rPrChange>
          </w:rPr>
          <w:delText>Correlation</w:delText>
        </w:r>
        <w:r w:rsidR="001E6B4D" w:rsidRPr="00371705" w:rsidDel="00356EF6">
          <w:rPr>
            <w:rFonts w:ascii="Times New Roman" w:hAnsi="Times New Roman" w:cs="Times New Roman"/>
            <w:rPrChange w:id="2694" w:author="Wenchao Ma" w:date="2023-07-28T12:18:00Z">
              <w:rPr>
                <w:rFonts w:cstheme="minorHAnsi"/>
              </w:rPr>
            </w:rPrChange>
          </w:rPr>
          <w:delText xml:space="preserve"> </w:delText>
        </w:r>
        <w:commentRangeEnd w:id="2690"/>
        <w:r w:rsidR="00382A5F" w:rsidRPr="00371705" w:rsidDel="00356EF6">
          <w:rPr>
            <w:rStyle w:val="CommentReference"/>
            <w:rFonts w:ascii="Times New Roman" w:hAnsi="Times New Roman" w:cs="Times New Roman"/>
            <w:rPrChange w:id="2695" w:author="Wenchao Ma" w:date="2023-07-28T12:18:00Z">
              <w:rPr>
                <w:rStyle w:val="CommentReference"/>
              </w:rPr>
            </w:rPrChange>
          </w:rPr>
          <w:commentReference w:id="2690"/>
        </w:r>
      </w:del>
      <w:ins w:id="2696" w:author="Chunhua Cao" w:date="2023-07-20T18:06:00Z">
        <w:del w:id="2697" w:author="Jujia Li [2]" w:date="2023-07-27T22:48:00Z">
          <w:r w:rsidR="00382A5F" w:rsidRPr="00371705" w:rsidDel="00356EF6">
            <w:rPr>
              <w:rFonts w:ascii="Times New Roman" w:hAnsi="Times New Roman" w:cs="Times New Roman"/>
              <w:rPrChange w:id="2698" w:author="Wenchao Ma" w:date="2023-07-28T12:18:00Z">
                <w:rPr>
                  <w:rFonts w:cstheme="minorHAnsi"/>
                </w:rPr>
              </w:rPrChange>
            </w:rPr>
            <w:delText>,</w:delText>
          </w:r>
        </w:del>
      </w:ins>
      <w:ins w:id="2699" w:author="Chunhua Cao" w:date="2023-07-20T18:08:00Z">
        <w:del w:id="2700" w:author="Jujia Li [2]" w:date="2023-07-27T22:48:00Z">
          <w:r w:rsidR="00755719" w:rsidRPr="00371705" w:rsidDel="00356EF6">
            <w:rPr>
              <w:rFonts w:ascii="Times New Roman" w:hAnsi="Times New Roman" w:cs="Times New Roman"/>
              <w:rPrChange w:id="2701" w:author="Wenchao Ma" w:date="2023-07-28T12:18:00Z">
                <w:rPr>
                  <w:rFonts w:cstheme="minorHAnsi"/>
                </w:rPr>
              </w:rPrChange>
            </w:rPr>
            <w:delText xml:space="preserve"> </w:delText>
          </w:r>
        </w:del>
      </w:ins>
      <w:del w:id="2702" w:author="Jujia Li [2]" w:date="2023-07-27T22:48:00Z">
        <w:r w:rsidR="00CB17CC" w:rsidRPr="00371705" w:rsidDel="00356EF6">
          <w:rPr>
            <w:rFonts w:ascii="Times New Roman" w:hAnsi="Times New Roman" w:cs="Times New Roman"/>
            <w:rPrChange w:id="2703" w:author="Wenchao Ma" w:date="2023-07-28T12:18:00Z">
              <w:rPr>
                <w:rFonts w:cstheme="minorHAnsi"/>
              </w:rPr>
            </w:rPrChange>
          </w:rPr>
          <w:delText>w</w:delText>
        </w:r>
        <w:r w:rsidR="001E6B4D" w:rsidRPr="00371705" w:rsidDel="00356EF6">
          <w:rPr>
            <w:rFonts w:ascii="Times New Roman" w:hAnsi="Times New Roman" w:cs="Times New Roman"/>
            <w:rPrChange w:id="2704" w:author="Wenchao Ma" w:date="2023-07-28T12:18:00Z">
              <w:rPr>
                <w:rFonts w:cstheme="minorHAnsi"/>
              </w:rPr>
            </w:rPrChange>
          </w:rPr>
          <w:delText>ere</w:delText>
        </w:r>
        <w:r w:rsidR="00CB17CC" w:rsidRPr="00371705" w:rsidDel="00356EF6">
          <w:rPr>
            <w:rFonts w:ascii="Times New Roman" w:hAnsi="Times New Roman" w:cs="Times New Roman"/>
            <w:rPrChange w:id="2705" w:author="Wenchao Ma" w:date="2023-07-28T12:18:00Z">
              <w:rPr>
                <w:rFonts w:cstheme="minorHAnsi"/>
              </w:rPr>
            </w:rPrChange>
          </w:rPr>
          <w:delText xml:space="preserve"> employed to compare and summarize the results of this simulation study.</w:delText>
        </w:r>
        <w:r w:rsidR="004A129A" w:rsidRPr="00371705" w:rsidDel="00356EF6">
          <w:rPr>
            <w:rFonts w:ascii="Times New Roman" w:hAnsi="Times New Roman" w:cs="Times New Roman"/>
            <w:rPrChange w:id="2706" w:author="Wenchao Ma" w:date="2023-07-28T12:18:00Z">
              <w:rPr>
                <w:rFonts w:cstheme="minorHAnsi"/>
              </w:rPr>
            </w:rPrChange>
          </w:rPr>
          <w:delText xml:space="preserve"> </w:delText>
        </w:r>
      </w:del>
    </w:p>
    <w:p w14:paraId="66080668" w14:textId="77777777" w:rsidR="00356EF6" w:rsidRPr="00371705" w:rsidRDefault="00356EF6" w:rsidP="00041F7F">
      <w:pPr>
        <w:spacing w:after="0" w:line="480" w:lineRule="auto"/>
        <w:ind w:firstLine="720"/>
        <w:rPr>
          <w:ins w:id="2707" w:author="Jujia Li [2]" w:date="2023-07-27T22:48:00Z"/>
          <w:rFonts w:ascii="Times New Roman" w:hAnsi="Times New Roman" w:cs="Times New Roman"/>
          <w:rPrChange w:id="2708" w:author="Wenchao Ma" w:date="2023-07-28T12:18:00Z">
            <w:rPr>
              <w:ins w:id="2709" w:author="Jujia Li [2]" w:date="2023-07-27T22:48:00Z"/>
              <w:rFonts w:cstheme="minorHAnsi"/>
            </w:rPr>
          </w:rPrChange>
        </w:rPr>
      </w:pPr>
    </w:p>
    <w:p w14:paraId="5307519A" w14:textId="77777777" w:rsidR="005B36CB" w:rsidRPr="00371705" w:rsidRDefault="005B36CB" w:rsidP="00041F7F">
      <w:pPr>
        <w:spacing w:after="0" w:line="480" w:lineRule="auto"/>
        <w:ind w:firstLine="720"/>
        <w:rPr>
          <w:rFonts w:ascii="Times New Roman" w:hAnsi="Times New Roman" w:cs="Times New Roman"/>
          <w:rPrChange w:id="2710" w:author="Wenchao Ma" w:date="2023-07-28T12:18:00Z">
            <w:rPr>
              <w:rFonts w:cstheme="minorHAnsi"/>
            </w:rPr>
          </w:rPrChange>
        </w:rPr>
      </w:pPr>
    </w:p>
    <w:p w14:paraId="61A6241B" w14:textId="084C33EA" w:rsidR="00BB7C2B" w:rsidRPr="00371705" w:rsidRDefault="002C3CF4" w:rsidP="00E32CF8">
      <w:pPr>
        <w:spacing w:after="0" w:line="480" w:lineRule="auto"/>
        <w:jc w:val="center"/>
        <w:rPr>
          <w:rFonts w:ascii="Times New Roman" w:hAnsi="Times New Roman" w:cs="Times New Roman"/>
          <w:b/>
          <w:bCs/>
          <w:rPrChange w:id="2711" w:author="Wenchao Ma" w:date="2023-07-28T12:18:00Z">
            <w:rPr>
              <w:rFonts w:cstheme="minorHAnsi"/>
              <w:b/>
              <w:bCs/>
            </w:rPr>
          </w:rPrChange>
        </w:rPr>
      </w:pPr>
      <w:r w:rsidRPr="00371705">
        <w:rPr>
          <w:rFonts w:ascii="Times New Roman" w:hAnsi="Times New Roman" w:cs="Times New Roman"/>
          <w:b/>
          <w:bCs/>
          <w:sz w:val="23"/>
          <w:szCs w:val="23"/>
          <w:rPrChange w:id="2712" w:author="Wenchao Ma" w:date="2023-07-28T12:18:00Z">
            <w:rPr>
              <w:b/>
              <w:bCs/>
              <w:sz w:val="23"/>
              <w:szCs w:val="23"/>
            </w:rPr>
          </w:rPrChange>
        </w:rPr>
        <w:t>Preliminary Results</w:t>
      </w:r>
    </w:p>
    <w:p w14:paraId="02D868CD" w14:textId="4D6F0E1F" w:rsidR="00ED3322" w:rsidRPr="00371705" w:rsidRDefault="00FB4093" w:rsidP="00C0762C">
      <w:pPr>
        <w:spacing w:after="0" w:line="480" w:lineRule="auto"/>
        <w:rPr>
          <w:rFonts w:ascii="Times New Roman" w:hAnsi="Times New Roman" w:cs="Times New Roman"/>
          <w:b/>
          <w:bCs/>
          <w:rPrChange w:id="2713" w:author="Wenchao Ma" w:date="2023-07-28T12:18:00Z">
            <w:rPr>
              <w:rFonts w:cstheme="minorHAnsi"/>
              <w:b/>
              <w:bCs/>
            </w:rPr>
          </w:rPrChange>
        </w:rPr>
      </w:pPr>
      <w:r w:rsidRPr="00371705">
        <w:rPr>
          <w:rFonts w:ascii="Times New Roman" w:hAnsi="Times New Roman" w:cs="Times New Roman"/>
          <w:b/>
          <w:bCs/>
          <w:rPrChange w:id="2714" w:author="Wenchao Ma" w:date="2023-07-28T12:18:00Z">
            <w:rPr>
              <w:rFonts w:cstheme="minorHAnsi"/>
              <w:b/>
              <w:bCs/>
            </w:rPr>
          </w:rPrChange>
        </w:rPr>
        <w:t>Item Parameter Estimation</w:t>
      </w:r>
    </w:p>
    <w:p w14:paraId="5673601A" w14:textId="615FCF2B" w:rsidR="00ED3322" w:rsidRPr="00371705" w:rsidRDefault="00ED3322">
      <w:pPr>
        <w:spacing w:after="0" w:line="480" w:lineRule="auto"/>
        <w:ind w:firstLine="720"/>
        <w:rPr>
          <w:rFonts w:ascii="Times New Roman" w:hAnsi="Times New Roman" w:cs="Times New Roman"/>
          <w:rPrChange w:id="2715" w:author="Wenchao Ma" w:date="2023-07-28T12:18:00Z">
            <w:rPr/>
          </w:rPrChange>
        </w:rPr>
        <w:pPrChange w:id="2716" w:author="Jujia Li [2]" w:date="2023-07-27T22:49:00Z">
          <w:pPr/>
        </w:pPrChange>
      </w:pPr>
      <w:r w:rsidRPr="00371705">
        <w:rPr>
          <w:rFonts w:ascii="Times New Roman" w:hAnsi="Times New Roman" w:cs="Times New Roman"/>
          <w:rPrChange w:id="2717" w:author="Wenchao Ma" w:date="2023-07-28T12:18:00Z">
            <w:rPr/>
          </w:rPrChange>
        </w:rPr>
        <w:t>When analyzing item parameters, none of the interaction terms had an effect size larger than 0.05. We focused on a</w:t>
      </w:r>
      <w:r w:rsidRPr="00371705">
        <w:rPr>
          <w:rFonts w:ascii="Times New Roman" w:hAnsi="Times New Roman" w:cs="Times New Roman"/>
          <w:vertAlign w:val="subscript"/>
          <w:rPrChange w:id="2718" w:author="Wenchao Ma" w:date="2023-07-28T12:18:00Z">
            <w:rPr>
              <w:vertAlign w:val="subscript"/>
            </w:rPr>
          </w:rPrChange>
        </w:rPr>
        <w:t>g</w:t>
      </w:r>
      <w:r w:rsidRPr="00371705">
        <w:rPr>
          <w:rFonts w:ascii="Times New Roman" w:hAnsi="Times New Roman" w:cs="Times New Roman"/>
          <w:rPrChange w:id="2719" w:author="Wenchao Ma" w:date="2023-07-28T12:18:00Z">
            <w:rPr/>
          </w:rPrChange>
        </w:rPr>
        <w:t xml:space="preserve"> (discrimination on the general factor), a</w:t>
      </w:r>
      <w:r w:rsidRPr="00371705">
        <w:rPr>
          <w:rFonts w:ascii="Times New Roman" w:hAnsi="Times New Roman" w:cs="Times New Roman"/>
          <w:vertAlign w:val="subscript"/>
          <w:rPrChange w:id="2720" w:author="Wenchao Ma" w:date="2023-07-28T12:18:00Z">
            <w:rPr>
              <w:vertAlign w:val="subscript"/>
            </w:rPr>
          </w:rPrChange>
        </w:rPr>
        <w:t>s</w:t>
      </w:r>
      <w:r w:rsidRPr="00371705">
        <w:rPr>
          <w:rFonts w:ascii="Times New Roman" w:hAnsi="Times New Roman" w:cs="Times New Roman"/>
          <w:rPrChange w:id="2721" w:author="Wenchao Ma" w:date="2023-07-28T12:18:00Z">
            <w:rPr/>
          </w:rPrChange>
        </w:rPr>
        <w:t xml:space="preserve"> (discrimination on the specific factor), and three locations c</w:t>
      </w:r>
      <w:r w:rsidRPr="00371705">
        <w:rPr>
          <w:rFonts w:ascii="Times New Roman" w:hAnsi="Times New Roman" w:cs="Times New Roman"/>
          <w:vertAlign w:val="subscript"/>
          <w:rPrChange w:id="2722" w:author="Wenchao Ma" w:date="2023-07-28T12:18:00Z">
            <w:rPr>
              <w:vertAlign w:val="subscript"/>
            </w:rPr>
          </w:rPrChange>
        </w:rPr>
        <w:t>1</w:t>
      </w:r>
      <w:r w:rsidRPr="00371705">
        <w:rPr>
          <w:rFonts w:ascii="Times New Roman" w:hAnsi="Times New Roman" w:cs="Times New Roman"/>
          <w:rPrChange w:id="2723" w:author="Wenchao Ma" w:date="2023-07-28T12:18:00Z">
            <w:rPr/>
          </w:rPrChange>
        </w:rPr>
        <w:t>, c</w:t>
      </w:r>
      <w:r w:rsidRPr="00371705">
        <w:rPr>
          <w:rFonts w:ascii="Times New Roman" w:hAnsi="Times New Roman" w:cs="Times New Roman"/>
          <w:vertAlign w:val="subscript"/>
          <w:rPrChange w:id="2724" w:author="Wenchao Ma" w:date="2023-07-28T12:18:00Z">
            <w:rPr>
              <w:vertAlign w:val="subscript"/>
            </w:rPr>
          </w:rPrChange>
        </w:rPr>
        <w:t>2</w:t>
      </w:r>
      <w:r w:rsidRPr="00371705">
        <w:rPr>
          <w:rFonts w:ascii="Times New Roman" w:hAnsi="Times New Roman" w:cs="Times New Roman"/>
          <w:rPrChange w:id="2725" w:author="Wenchao Ma" w:date="2023-07-28T12:18:00Z">
            <w:rPr/>
          </w:rPrChange>
        </w:rPr>
        <w:t>, and c</w:t>
      </w:r>
      <w:r w:rsidRPr="00371705">
        <w:rPr>
          <w:rFonts w:ascii="Times New Roman" w:hAnsi="Times New Roman" w:cs="Times New Roman"/>
          <w:vertAlign w:val="subscript"/>
          <w:rPrChange w:id="2726" w:author="Wenchao Ma" w:date="2023-07-28T12:18:00Z">
            <w:rPr>
              <w:vertAlign w:val="subscript"/>
            </w:rPr>
          </w:rPrChange>
        </w:rPr>
        <w:t>3</w:t>
      </w:r>
      <w:r w:rsidRPr="00371705">
        <w:rPr>
          <w:rFonts w:ascii="Times New Roman" w:hAnsi="Times New Roman" w:cs="Times New Roman"/>
          <w:rPrChange w:id="2727" w:author="Wenchao Ma" w:date="2023-07-28T12:18:00Z">
            <w:rPr/>
          </w:rPrChange>
        </w:rPr>
        <w:t>. In the bias test, we discovered that as the skewness and kurtosis of the population's general factor increased, the bias in estimating a</w:t>
      </w:r>
      <w:r w:rsidRPr="00371705">
        <w:rPr>
          <w:rFonts w:ascii="Times New Roman" w:hAnsi="Times New Roman" w:cs="Times New Roman"/>
          <w:vertAlign w:val="subscript"/>
          <w:rPrChange w:id="2728" w:author="Wenchao Ma" w:date="2023-07-28T12:18:00Z">
            <w:rPr>
              <w:vertAlign w:val="subscript"/>
            </w:rPr>
          </w:rPrChange>
        </w:rPr>
        <w:t>g</w:t>
      </w:r>
      <w:r w:rsidRPr="00371705">
        <w:rPr>
          <w:rFonts w:ascii="Times New Roman" w:hAnsi="Times New Roman" w:cs="Times New Roman"/>
          <w:rPrChange w:id="2729" w:author="Wenchao Ma" w:date="2023-07-28T12:18:00Z">
            <w:rPr/>
          </w:rPrChange>
        </w:rPr>
        <w:t xml:space="preserve"> grew significantly. However, the bias in a</w:t>
      </w:r>
      <w:r w:rsidRPr="00371705">
        <w:rPr>
          <w:rFonts w:ascii="Times New Roman" w:hAnsi="Times New Roman" w:cs="Times New Roman"/>
          <w:vertAlign w:val="subscript"/>
          <w:rPrChange w:id="2730" w:author="Wenchao Ma" w:date="2023-07-28T12:18:00Z">
            <w:rPr>
              <w:vertAlign w:val="subscript"/>
            </w:rPr>
          </w:rPrChange>
        </w:rPr>
        <w:t>s</w:t>
      </w:r>
      <w:r w:rsidRPr="00371705">
        <w:rPr>
          <w:rFonts w:ascii="Times New Roman" w:hAnsi="Times New Roman" w:cs="Times New Roman"/>
          <w:rPrChange w:id="2731" w:author="Wenchao Ma" w:date="2023-07-28T12:18:00Z">
            <w:rPr/>
          </w:rPrChange>
        </w:rPr>
        <w:t xml:space="preserve"> estimation was not impacted. When the skewness and kurtosis of the population's specific factor increased, there was a slight increase in the bias of estimating a</w:t>
      </w:r>
      <w:r w:rsidRPr="00371705">
        <w:rPr>
          <w:rFonts w:ascii="Times New Roman" w:hAnsi="Times New Roman" w:cs="Times New Roman"/>
          <w:vertAlign w:val="subscript"/>
          <w:rPrChange w:id="2732" w:author="Wenchao Ma" w:date="2023-07-28T12:18:00Z">
            <w:rPr>
              <w:vertAlign w:val="subscript"/>
            </w:rPr>
          </w:rPrChange>
        </w:rPr>
        <w:t>s</w:t>
      </w:r>
      <w:r w:rsidRPr="00371705">
        <w:rPr>
          <w:rFonts w:ascii="Times New Roman" w:hAnsi="Times New Roman" w:cs="Times New Roman"/>
          <w:rPrChange w:id="2733" w:author="Wenchao Ma" w:date="2023-07-28T12:18:00Z">
            <w:rPr/>
          </w:rPrChange>
        </w:rPr>
        <w:t>, but it did not affect the estimation of a</w:t>
      </w:r>
      <w:r w:rsidRPr="00371705">
        <w:rPr>
          <w:rFonts w:ascii="Times New Roman" w:hAnsi="Times New Roman" w:cs="Times New Roman"/>
          <w:vertAlign w:val="subscript"/>
          <w:rPrChange w:id="2734" w:author="Wenchao Ma" w:date="2023-07-28T12:18:00Z">
            <w:rPr>
              <w:vertAlign w:val="subscript"/>
            </w:rPr>
          </w:rPrChange>
        </w:rPr>
        <w:t>g</w:t>
      </w:r>
      <w:r w:rsidRPr="00371705">
        <w:rPr>
          <w:rFonts w:ascii="Times New Roman" w:hAnsi="Times New Roman" w:cs="Times New Roman"/>
          <w:rPrChange w:id="2735" w:author="Wenchao Ma" w:date="2023-07-28T12:18:00Z">
            <w:rPr/>
          </w:rPrChange>
        </w:rPr>
        <w:t>. For estimating the location parameter c, we took an average of c</w:t>
      </w:r>
      <w:r w:rsidRPr="00371705">
        <w:rPr>
          <w:rFonts w:ascii="Times New Roman" w:hAnsi="Times New Roman" w:cs="Times New Roman"/>
          <w:vertAlign w:val="subscript"/>
          <w:rPrChange w:id="2736" w:author="Wenchao Ma" w:date="2023-07-28T12:18:00Z">
            <w:rPr/>
          </w:rPrChange>
        </w:rPr>
        <w:t>1</w:t>
      </w:r>
      <w:r w:rsidRPr="00371705">
        <w:rPr>
          <w:rFonts w:ascii="Times New Roman" w:hAnsi="Times New Roman" w:cs="Times New Roman"/>
          <w:rPrChange w:id="2737" w:author="Wenchao Ma" w:date="2023-07-28T12:18:00Z">
            <w:rPr/>
          </w:rPrChange>
        </w:rPr>
        <w:t>, c</w:t>
      </w:r>
      <w:r w:rsidRPr="00371705">
        <w:rPr>
          <w:rFonts w:ascii="Times New Roman" w:hAnsi="Times New Roman" w:cs="Times New Roman"/>
          <w:vertAlign w:val="subscript"/>
          <w:rPrChange w:id="2738" w:author="Wenchao Ma" w:date="2023-07-28T12:18:00Z">
            <w:rPr/>
          </w:rPrChange>
        </w:rPr>
        <w:t>2</w:t>
      </w:r>
      <w:r w:rsidRPr="00371705">
        <w:rPr>
          <w:rFonts w:ascii="Times New Roman" w:hAnsi="Times New Roman" w:cs="Times New Roman"/>
          <w:rPrChange w:id="2739" w:author="Wenchao Ma" w:date="2023-07-28T12:18:00Z">
            <w:rPr/>
          </w:rPrChange>
        </w:rPr>
        <w:t>, and c</w:t>
      </w:r>
      <w:r w:rsidRPr="00371705">
        <w:rPr>
          <w:rFonts w:ascii="Times New Roman" w:hAnsi="Times New Roman" w:cs="Times New Roman"/>
          <w:vertAlign w:val="subscript"/>
          <w:rPrChange w:id="2740" w:author="Wenchao Ma" w:date="2023-07-28T12:18:00Z">
            <w:rPr/>
          </w:rPrChange>
        </w:rPr>
        <w:t>3</w:t>
      </w:r>
      <w:r w:rsidRPr="00371705">
        <w:rPr>
          <w:rFonts w:ascii="Times New Roman" w:hAnsi="Times New Roman" w:cs="Times New Roman"/>
          <w:rPrChange w:id="2741" w:author="Wenchao Ma" w:date="2023-07-28T12:18:00Z">
            <w:rPr/>
          </w:rPrChange>
        </w:rPr>
        <w:t xml:space="preserve"> instead of treating them separately. The results showed that the skewness and kurtosis of the population's general factor positively influenced the estimation of c, while the non-normality of the population's specific factor, sample size, and item number per factor had limited impact.</w:t>
      </w:r>
    </w:p>
    <w:p w14:paraId="233AAD39" w14:textId="77777777" w:rsidR="00ED3322" w:rsidRPr="00371705" w:rsidRDefault="00ED3322">
      <w:pPr>
        <w:spacing w:after="0" w:line="480" w:lineRule="auto"/>
        <w:ind w:firstLine="720"/>
        <w:rPr>
          <w:rFonts w:ascii="Times New Roman" w:hAnsi="Times New Roman" w:cs="Times New Roman"/>
          <w:rPrChange w:id="2742" w:author="Wenchao Ma" w:date="2023-07-28T12:18:00Z">
            <w:rPr/>
          </w:rPrChange>
        </w:rPr>
        <w:pPrChange w:id="2743" w:author="Jujia Li [2]" w:date="2023-07-27T22:49:00Z">
          <w:pPr/>
        </w:pPrChange>
      </w:pPr>
      <w:r w:rsidRPr="00371705">
        <w:rPr>
          <w:rFonts w:ascii="Times New Roman" w:hAnsi="Times New Roman" w:cs="Times New Roman"/>
          <w:rPrChange w:id="2744" w:author="Wenchao Ma" w:date="2023-07-28T12:18:00Z">
            <w:rPr/>
          </w:rPrChange>
        </w:rPr>
        <w:t>Regarding RMSE estimation, as the skewness and kurtosis of the population's general factor increased, the RMSE of estimating a</w:t>
      </w:r>
      <w:r w:rsidRPr="00371705">
        <w:rPr>
          <w:rFonts w:ascii="Times New Roman" w:hAnsi="Times New Roman" w:cs="Times New Roman"/>
          <w:vertAlign w:val="subscript"/>
          <w:rPrChange w:id="2745" w:author="Wenchao Ma" w:date="2023-07-28T12:18:00Z">
            <w:rPr>
              <w:vertAlign w:val="subscript"/>
            </w:rPr>
          </w:rPrChange>
        </w:rPr>
        <w:t>g</w:t>
      </w:r>
      <w:r w:rsidRPr="00371705">
        <w:rPr>
          <w:rFonts w:ascii="Times New Roman" w:hAnsi="Times New Roman" w:cs="Times New Roman"/>
          <w:rPrChange w:id="2746" w:author="Wenchao Ma" w:date="2023-07-28T12:18:00Z">
            <w:rPr/>
          </w:rPrChange>
        </w:rPr>
        <w:t xml:space="preserve"> became noticeably higher. However, the increase in skewness and kurtosis of the population's specific factor had an imperceptible effect on the RMSE of estimating a</w:t>
      </w:r>
      <w:r w:rsidRPr="00371705">
        <w:rPr>
          <w:rFonts w:ascii="Times New Roman" w:hAnsi="Times New Roman" w:cs="Times New Roman"/>
          <w:vertAlign w:val="subscript"/>
          <w:rPrChange w:id="2747" w:author="Wenchao Ma" w:date="2023-07-28T12:18:00Z">
            <w:rPr>
              <w:vertAlign w:val="subscript"/>
            </w:rPr>
          </w:rPrChange>
        </w:rPr>
        <w:t>s</w:t>
      </w:r>
      <w:r w:rsidRPr="00371705">
        <w:rPr>
          <w:rFonts w:ascii="Times New Roman" w:hAnsi="Times New Roman" w:cs="Times New Roman"/>
          <w:rPrChange w:id="2748" w:author="Wenchao Ma" w:date="2023-07-28T12:18:00Z">
            <w:rPr/>
          </w:rPrChange>
        </w:rPr>
        <w:t>. Item number per factor and sample size effectively impacted a</w:t>
      </w:r>
      <w:r w:rsidRPr="00371705">
        <w:rPr>
          <w:rFonts w:ascii="Times New Roman" w:hAnsi="Times New Roman" w:cs="Times New Roman"/>
          <w:vertAlign w:val="subscript"/>
          <w:rPrChange w:id="2749" w:author="Wenchao Ma" w:date="2023-07-28T12:18:00Z">
            <w:rPr>
              <w:vertAlign w:val="subscript"/>
            </w:rPr>
          </w:rPrChange>
        </w:rPr>
        <w:t>s</w:t>
      </w:r>
      <w:r w:rsidRPr="00371705">
        <w:rPr>
          <w:rFonts w:ascii="Times New Roman" w:hAnsi="Times New Roman" w:cs="Times New Roman"/>
          <w:rPrChange w:id="2750" w:author="Wenchao Ma" w:date="2023-07-28T12:18:00Z">
            <w:rPr/>
          </w:rPrChange>
        </w:rPr>
        <w:t>. Sample size emerged as a major factor influencing all item parameters, including a</w:t>
      </w:r>
      <w:r w:rsidRPr="00371705">
        <w:rPr>
          <w:rFonts w:ascii="Times New Roman" w:hAnsi="Times New Roman" w:cs="Times New Roman"/>
          <w:vertAlign w:val="subscript"/>
          <w:rPrChange w:id="2751" w:author="Wenchao Ma" w:date="2023-07-28T12:18:00Z">
            <w:rPr>
              <w:vertAlign w:val="subscript"/>
            </w:rPr>
          </w:rPrChange>
        </w:rPr>
        <w:t>g</w:t>
      </w:r>
      <w:r w:rsidRPr="00371705">
        <w:rPr>
          <w:rFonts w:ascii="Times New Roman" w:hAnsi="Times New Roman" w:cs="Times New Roman"/>
          <w:rPrChange w:id="2752" w:author="Wenchao Ma" w:date="2023-07-28T12:18:00Z">
            <w:rPr/>
          </w:rPrChange>
        </w:rPr>
        <w:t>, a</w:t>
      </w:r>
      <w:r w:rsidRPr="00371705">
        <w:rPr>
          <w:rFonts w:ascii="Times New Roman" w:hAnsi="Times New Roman" w:cs="Times New Roman"/>
          <w:vertAlign w:val="subscript"/>
          <w:rPrChange w:id="2753" w:author="Wenchao Ma" w:date="2023-07-28T12:18:00Z">
            <w:rPr>
              <w:vertAlign w:val="subscript"/>
            </w:rPr>
          </w:rPrChange>
        </w:rPr>
        <w:t>s</w:t>
      </w:r>
      <w:r w:rsidRPr="00371705">
        <w:rPr>
          <w:rFonts w:ascii="Times New Roman" w:hAnsi="Times New Roman" w:cs="Times New Roman"/>
          <w:rPrChange w:id="2754" w:author="Wenchao Ma" w:date="2023-07-28T12:18:00Z">
            <w:rPr/>
          </w:rPrChange>
        </w:rPr>
        <w:t>, and c.</w:t>
      </w:r>
    </w:p>
    <w:p w14:paraId="35210949" w14:textId="77777777" w:rsidR="00FB4093" w:rsidRPr="00371705" w:rsidRDefault="00FB4093">
      <w:pPr>
        <w:spacing w:after="0" w:line="480" w:lineRule="auto"/>
        <w:ind w:firstLine="720"/>
        <w:rPr>
          <w:rFonts w:ascii="Times New Roman" w:hAnsi="Times New Roman" w:cs="Times New Roman"/>
          <w:b/>
          <w:bCs/>
          <w:rPrChange w:id="2755" w:author="Wenchao Ma" w:date="2023-07-28T12:18:00Z">
            <w:rPr>
              <w:rFonts w:cstheme="minorHAnsi"/>
              <w:b/>
              <w:bCs/>
            </w:rPr>
          </w:rPrChange>
        </w:rPr>
        <w:pPrChange w:id="2756" w:author="Jujia Li [2]" w:date="2023-07-27T22:49:00Z">
          <w:pPr>
            <w:spacing w:after="0" w:line="480" w:lineRule="auto"/>
          </w:pPr>
        </w:pPrChange>
      </w:pPr>
    </w:p>
    <w:p w14:paraId="0F43085C" w14:textId="387D86CA" w:rsidR="00ED3322" w:rsidRPr="00371705" w:rsidRDefault="00FB4093" w:rsidP="000277A8">
      <w:pPr>
        <w:spacing w:after="0" w:line="480" w:lineRule="auto"/>
        <w:rPr>
          <w:rFonts w:ascii="Times New Roman" w:hAnsi="Times New Roman" w:cs="Times New Roman"/>
          <w:b/>
          <w:bCs/>
          <w:rPrChange w:id="2757" w:author="Wenchao Ma" w:date="2023-07-28T12:18:00Z">
            <w:rPr>
              <w:rFonts w:cstheme="minorHAnsi"/>
              <w:b/>
              <w:bCs/>
            </w:rPr>
          </w:rPrChange>
        </w:rPr>
      </w:pPr>
      <w:r w:rsidRPr="00371705">
        <w:rPr>
          <w:rFonts w:ascii="Times New Roman" w:hAnsi="Times New Roman" w:cs="Times New Roman"/>
          <w:b/>
          <w:bCs/>
          <w:rPrChange w:id="2758" w:author="Wenchao Ma" w:date="2023-07-28T12:18:00Z">
            <w:rPr>
              <w:rFonts w:cstheme="minorHAnsi"/>
              <w:b/>
              <w:bCs/>
            </w:rPr>
          </w:rPrChange>
        </w:rPr>
        <w:t>Personal Parameter</w:t>
      </w:r>
      <w:r w:rsidR="00423582" w:rsidRPr="00371705">
        <w:rPr>
          <w:rFonts w:ascii="Times New Roman" w:hAnsi="Times New Roman" w:cs="Times New Roman"/>
          <w:b/>
          <w:bCs/>
          <w:rPrChange w:id="2759" w:author="Wenchao Ma" w:date="2023-07-28T12:18:00Z">
            <w:rPr>
              <w:rFonts w:cstheme="minorHAnsi"/>
              <w:b/>
              <w:bCs/>
            </w:rPr>
          </w:rPrChange>
        </w:rPr>
        <w:t xml:space="preserve"> Estimation</w:t>
      </w:r>
    </w:p>
    <w:p w14:paraId="3C60BE65" w14:textId="796EBDE9" w:rsidR="00FB4093" w:rsidRPr="00371705" w:rsidRDefault="00FB4093">
      <w:pPr>
        <w:spacing w:after="0" w:line="480" w:lineRule="auto"/>
        <w:ind w:firstLine="720"/>
        <w:rPr>
          <w:rFonts w:ascii="Times New Roman" w:hAnsi="Times New Roman" w:cs="Times New Roman"/>
          <w:rPrChange w:id="2760" w:author="Wenchao Ma" w:date="2023-07-28T12:18:00Z">
            <w:rPr/>
          </w:rPrChange>
        </w:rPr>
        <w:pPrChange w:id="2761" w:author="Jujia Li [2]" w:date="2023-07-27T22:49:00Z">
          <w:pPr/>
        </w:pPrChange>
      </w:pPr>
      <w:r w:rsidRPr="00371705">
        <w:rPr>
          <w:rFonts w:ascii="Times New Roman" w:hAnsi="Times New Roman" w:cs="Times New Roman"/>
          <w:rPrChange w:id="2762" w:author="Wenchao Ma" w:date="2023-07-28T12:18:00Z">
            <w:rPr/>
          </w:rPrChange>
        </w:rPr>
        <w:lastRenderedPageBreak/>
        <w:t xml:space="preserve">The choice of algorithm used for estimating theta plays a significant role in personal parameter measurement. This is especially true for theta related to general factors, as it can introduce bias, increase the root mean square error (RMSE), and impact the correlation between estimated theta and the </w:t>
      </w:r>
      <w:del w:id="2763" w:author="Jujia Li [2]" w:date="2023-07-27T10:46:00Z">
        <w:r w:rsidRPr="00371705" w:rsidDel="00031553">
          <w:rPr>
            <w:rFonts w:ascii="Times New Roman" w:hAnsi="Times New Roman" w:cs="Times New Roman"/>
            <w:rPrChange w:id="2764" w:author="Wenchao Ma" w:date="2023-07-28T12:18:00Z">
              <w:rPr/>
            </w:rPrChange>
          </w:rPr>
          <w:delText>actual</w:delText>
        </w:r>
      </w:del>
      <w:ins w:id="2765" w:author="Jujia Li [2]" w:date="2023-07-27T10:46:00Z">
        <w:r w:rsidR="00031553" w:rsidRPr="00371705">
          <w:rPr>
            <w:rFonts w:ascii="Times New Roman" w:hAnsi="Times New Roman" w:cs="Times New Roman"/>
            <w:rPrChange w:id="2766" w:author="Wenchao Ma" w:date="2023-07-28T12:18:00Z">
              <w:rPr/>
            </w:rPrChange>
          </w:rPr>
          <w:t>true</w:t>
        </w:r>
      </w:ins>
      <w:r w:rsidRPr="00371705">
        <w:rPr>
          <w:rFonts w:ascii="Times New Roman" w:hAnsi="Times New Roman" w:cs="Times New Roman"/>
          <w:rPrChange w:id="2767" w:author="Wenchao Ma" w:date="2023-07-28T12:18:00Z">
            <w:rPr/>
          </w:rPrChange>
        </w:rPr>
        <w:t xml:space="preserve"> theta. However, the algorithm mainly affects the RMSE of theta related to specific factors, with no significant impact on bias and only a slight influence on correlation.</w:t>
      </w:r>
    </w:p>
    <w:p w14:paraId="6674F784" w14:textId="2878804B" w:rsidR="00FB4093" w:rsidRPr="00371705" w:rsidRDefault="00FB4093">
      <w:pPr>
        <w:spacing w:after="0" w:line="480" w:lineRule="auto"/>
        <w:ind w:firstLine="720"/>
        <w:rPr>
          <w:rFonts w:ascii="Times New Roman" w:hAnsi="Times New Roman" w:cs="Times New Roman"/>
          <w:rPrChange w:id="2768" w:author="Wenchao Ma" w:date="2023-07-28T12:18:00Z">
            <w:rPr/>
          </w:rPrChange>
        </w:rPr>
        <w:pPrChange w:id="2769" w:author="Jujia Li [2]" w:date="2023-07-27T22:49:00Z">
          <w:pPr/>
        </w:pPrChange>
      </w:pPr>
      <w:r w:rsidRPr="00371705">
        <w:rPr>
          <w:rFonts w:ascii="Times New Roman" w:hAnsi="Times New Roman" w:cs="Times New Roman"/>
          <w:rPrChange w:id="2770" w:author="Wenchao Ma" w:date="2023-07-28T12:18:00Z">
            <w:rPr/>
          </w:rPrChange>
        </w:rPr>
        <w:t xml:space="preserve">When there is a greater deviation from normality in both general and specific factors, the bias and RMSE in estimating theta for these factors separately become more pronounced. Additionally, the correlation between the population's theta for general factors and the </w:t>
      </w:r>
      <w:del w:id="2771" w:author="Jujia Li [2]" w:date="2023-07-27T10:46:00Z">
        <w:r w:rsidRPr="00371705" w:rsidDel="00031553">
          <w:rPr>
            <w:rFonts w:ascii="Times New Roman" w:hAnsi="Times New Roman" w:cs="Times New Roman"/>
            <w:rPrChange w:id="2772" w:author="Wenchao Ma" w:date="2023-07-28T12:18:00Z">
              <w:rPr/>
            </w:rPrChange>
          </w:rPr>
          <w:delText>actual</w:delText>
        </w:r>
      </w:del>
      <w:ins w:id="2773" w:author="Jujia Li [2]" w:date="2023-07-27T10:46:00Z">
        <w:r w:rsidR="00031553" w:rsidRPr="00371705">
          <w:rPr>
            <w:rFonts w:ascii="Times New Roman" w:hAnsi="Times New Roman" w:cs="Times New Roman"/>
            <w:rPrChange w:id="2774" w:author="Wenchao Ma" w:date="2023-07-28T12:18:00Z">
              <w:rPr/>
            </w:rPrChange>
          </w:rPr>
          <w:t>true</w:t>
        </w:r>
      </w:ins>
      <w:r w:rsidRPr="00371705">
        <w:rPr>
          <w:rFonts w:ascii="Times New Roman" w:hAnsi="Times New Roman" w:cs="Times New Roman"/>
          <w:rPrChange w:id="2775" w:author="Wenchao Ma" w:date="2023-07-28T12:18:00Z">
            <w:rPr/>
          </w:rPrChange>
        </w:rPr>
        <w:t xml:space="preserve"> theta decreases.</w:t>
      </w:r>
    </w:p>
    <w:p w14:paraId="30486017" w14:textId="77777777" w:rsidR="00FB4093" w:rsidRPr="00371705" w:rsidRDefault="00FB4093">
      <w:pPr>
        <w:spacing w:after="0" w:line="480" w:lineRule="auto"/>
        <w:ind w:firstLine="720"/>
        <w:rPr>
          <w:rFonts w:ascii="Times New Roman" w:hAnsi="Times New Roman" w:cs="Times New Roman"/>
          <w:rPrChange w:id="2776" w:author="Wenchao Ma" w:date="2023-07-28T12:18:00Z">
            <w:rPr/>
          </w:rPrChange>
        </w:rPr>
        <w:pPrChange w:id="2777" w:author="Jujia Li [2]" w:date="2023-07-27T22:49:00Z">
          <w:pPr/>
        </w:pPrChange>
      </w:pPr>
      <w:r w:rsidRPr="00371705">
        <w:rPr>
          <w:rFonts w:ascii="Times New Roman" w:hAnsi="Times New Roman" w:cs="Times New Roman"/>
          <w:rPrChange w:id="2778" w:author="Wenchao Ma" w:date="2023-07-28T12:18:00Z">
            <w:rPr/>
          </w:rPrChange>
        </w:rPr>
        <w:t>The number of specific factors can affect the bias, RMSE, and correlation in estimating theta for general factors, as well as the bias and RMSE in estimating theta for specific factors.</w:t>
      </w:r>
    </w:p>
    <w:p w14:paraId="639B23BA" w14:textId="1033A76A" w:rsidR="00FB4093" w:rsidRPr="00371705" w:rsidDel="00356EF6" w:rsidRDefault="00FB4093">
      <w:pPr>
        <w:spacing w:after="0" w:line="480" w:lineRule="auto"/>
        <w:ind w:firstLine="720"/>
        <w:rPr>
          <w:del w:id="2779" w:author="Jujia Li [2]" w:date="2023-07-27T22:49:00Z"/>
          <w:rFonts w:ascii="Times New Roman" w:hAnsi="Times New Roman" w:cs="Times New Roman"/>
          <w:rPrChange w:id="2780" w:author="Wenchao Ma" w:date="2023-07-28T12:18:00Z">
            <w:rPr>
              <w:del w:id="2781" w:author="Jujia Li [2]" w:date="2023-07-27T22:49:00Z"/>
            </w:rPr>
          </w:rPrChange>
        </w:rPr>
        <w:pPrChange w:id="2782" w:author="Jujia Li [2]" w:date="2023-07-27T22:49:00Z">
          <w:pPr/>
        </w:pPrChange>
      </w:pPr>
      <w:r w:rsidRPr="00371705">
        <w:rPr>
          <w:rFonts w:ascii="Times New Roman" w:hAnsi="Times New Roman" w:cs="Times New Roman"/>
          <w:rPrChange w:id="2783" w:author="Wenchao Ma" w:date="2023-07-28T12:18:00Z">
            <w:rPr/>
          </w:rPrChange>
        </w:rPr>
        <w:t xml:space="preserve">Another factor that increases the RMSE in estimating theta for both general and specific factors is the sample size. At the same time, it decreases the correlation between the estimated theta and the </w:t>
      </w:r>
      <w:del w:id="2784" w:author="Jujia Li [2]" w:date="2023-07-27T10:46:00Z">
        <w:r w:rsidRPr="00371705" w:rsidDel="00031553">
          <w:rPr>
            <w:rFonts w:ascii="Times New Roman" w:hAnsi="Times New Roman" w:cs="Times New Roman"/>
            <w:rPrChange w:id="2785" w:author="Wenchao Ma" w:date="2023-07-28T12:18:00Z">
              <w:rPr/>
            </w:rPrChange>
          </w:rPr>
          <w:delText>actual</w:delText>
        </w:r>
      </w:del>
      <w:ins w:id="2786" w:author="Jujia Li [2]" w:date="2023-07-27T10:46:00Z">
        <w:r w:rsidR="00031553" w:rsidRPr="00371705">
          <w:rPr>
            <w:rFonts w:ascii="Times New Roman" w:hAnsi="Times New Roman" w:cs="Times New Roman"/>
            <w:rPrChange w:id="2787" w:author="Wenchao Ma" w:date="2023-07-28T12:18:00Z">
              <w:rPr/>
            </w:rPrChange>
          </w:rPr>
          <w:t>true</w:t>
        </w:r>
      </w:ins>
      <w:r w:rsidRPr="00371705">
        <w:rPr>
          <w:rFonts w:ascii="Times New Roman" w:hAnsi="Times New Roman" w:cs="Times New Roman"/>
          <w:rPrChange w:id="2788" w:author="Wenchao Ma" w:date="2023-07-28T12:18:00Z">
            <w:rPr/>
          </w:rPrChange>
        </w:rPr>
        <w:t xml:space="preserve"> theta for specific factors.</w:t>
      </w:r>
    </w:p>
    <w:p w14:paraId="23E60E25" w14:textId="6DC6739B" w:rsidR="00187E37" w:rsidRPr="00371705" w:rsidDel="00356EF6" w:rsidRDefault="00187E37">
      <w:pPr>
        <w:spacing w:after="0" w:line="480" w:lineRule="auto"/>
        <w:ind w:firstLine="720"/>
        <w:rPr>
          <w:del w:id="2789" w:author="Jujia Li [2]" w:date="2023-07-27T22:49:00Z"/>
          <w:rFonts w:ascii="Times New Roman" w:hAnsi="Times New Roman" w:cs="Times New Roman"/>
          <w:rPrChange w:id="2790" w:author="Wenchao Ma" w:date="2023-07-28T12:18:00Z">
            <w:rPr>
              <w:del w:id="2791" w:author="Jujia Li [2]" w:date="2023-07-27T22:49:00Z"/>
              <w:rFonts w:cstheme="minorHAnsi"/>
            </w:rPr>
          </w:rPrChange>
        </w:rPr>
        <w:pPrChange w:id="2792" w:author="Jujia Li [2]" w:date="2023-07-27T22:49:00Z">
          <w:pPr>
            <w:spacing w:after="0" w:line="480" w:lineRule="auto"/>
          </w:pPr>
        </w:pPrChange>
      </w:pPr>
    </w:p>
    <w:p w14:paraId="3AB181A4" w14:textId="46C74FBD" w:rsidR="00FB4093" w:rsidRPr="00371705" w:rsidRDefault="00FB4093" w:rsidP="00187E37">
      <w:pPr>
        <w:spacing w:after="0" w:line="480" w:lineRule="auto"/>
        <w:rPr>
          <w:rFonts w:ascii="Times New Roman" w:hAnsi="Times New Roman" w:cs="Times New Roman"/>
          <w:rPrChange w:id="2793" w:author="Wenchao Ma" w:date="2023-07-28T12:18:00Z">
            <w:rPr>
              <w:rFonts w:cstheme="minorHAnsi"/>
            </w:rPr>
          </w:rPrChange>
        </w:rPr>
      </w:pPr>
    </w:p>
    <w:p w14:paraId="674AD35C" w14:textId="6F0C4B7C" w:rsidR="00C73066" w:rsidRPr="00371705" w:rsidRDefault="00C73066">
      <w:pPr>
        <w:rPr>
          <w:rFonts w:ascii="Times New Roman" w:hAnsi="Times New Roman" w:cs="Times New Roman"/>
          <w:rPrChange w:id="2794" w:author="Wenchao Ma" w:date="2023-07-28T12:18:00Z">
            <w:rPr>
              <w:rFonts w:cstheme="minorHAnsi"/>
            </w:rPr>
          </w:rPrChange>
        </w:rPr>
      </w:pPr>
      <w:r w:rsidRPr="00371705">
        <w:rPr>
          <w:rFonts w:ascii="Times New Roman" w:hAnsi="Times New Roman" w:cs="Times New Roman"/>
          <w:rPrChange w:id="2795" w:author="Wenchao Ma" w:date="2023-07-28T12:18:00Z">
            <w:rPr>
              <w:rFonts w:cstheme="minorHAnsi"/>
            </w:rPr>
          </w:rPrChange>
        </w:rPr>
        <w:br w:type="page"/>
      </w:r>
    </w:p>
    <w:p w14:paraId="5CC89AC0" w14:textId="215EC026" w:rsidR="000B4DC3" w:rsidRPr="00371705" w:rsidRDefault="000B4DC3" w:rsidP="0029754B">
      <w:pPr>
        <w:spacing w:after="0" w:line="480" w:lineRule="auto"/>
        <w:jc w:val="center"/>
        <w:rPr>
          <w:rFonts w:ascii="Times New Roman" w:hAnsi="Times New Roman" w:cs="Times New Roman"/>
          <w:b/>
          <w:bCs/>
          <w:rPrChange w:id="2796" w:author="Wenchao Ma" w:date="2023-07-28T12:18:00Z">
            <w:rPr>
              <w:rFonts w:cstheme="minorHAnsi"/>
              <w:b/>
              <w:bCs/>
            </w:rPr>
          </w:rPrChange>
        </w:rPr>
      </w:pPr>
      <w:r w:rsidRPr="00371705">
        <w:rPr>
          <w:rFonts w:ascii="Times New Roman" w:hAnsi="Times New Roman" w:cs="Times New Roman"/>
          <w:b/>
          <w:bCs/>
          <w:rPrChange w:id="2797" w:author="Wenchao Ma" w:date="2023-07-28T12:18:00Z">
            <w:rPr>
              <w:rFonts w:cstheme="minorHAnsi"/>
              <w:b/>
              <w:bCs/>
            </w:rPr>
          </w:rPrChange>
        </w:rPr>
        <w:lastRenderedPageBreak/>
        <w:t>Reference</w:t>
      </w:r>
      <w:ins w:id="2798" w:author="Wenchao Ma" w:date="2023-07-28T12:18:00Z">
        <w:r w:rsidR="00371705" w:rsidRPr="00371705">
          <w:rPr>
            <w:rFonts w:ascii="Times New Roman" w:hAnsi="Times New Roman" w:cs="Times New Roman"/>
            <w:b/>
            <w:bCs/>
            <w:rPrChange w:id="2799" w:author="Wenchao Ma" w:date="2023-07-28T12:18:00Z">
              <w:rPr>
                <w:rFonts w:cstheme="minorHAnsi"/>
                <w:b/>
                <w:bCs/>
              </w:rPr>
            </w:rPrChange>
          </w:rPr>
          <w:t>s</w:t>
        </w:r>
      </w:ins>
    </w:p>
    <w:p w14:paraId="432E7FFD" w14:textId="34E07F49" w:rsidR="00B838E8" w:rsidRPr="00371705" w:rsidRDefault="00B838E8" w:rsidP="00B838E8">
      <w:pPr>
        <w:spacing w:after="0" w:line="480" w:lineRule="auto"/>
        <w:ind w:firstLine="720"/>
        <w:rPr>
          <w:ins w:id="2800" w:author="Jujia Li [2]" w:date="2023-07-27T16:37:00Z"/>
          <w:rFonts w:ascii="Times New Roman" w:hAnsi="Times New Roman" w:cs="Times New Roman"/>
          <w:color w:val="222222"/>
          <w:shd w:val="clear" w:color="auto" w:fill="FFFFFF"/>
          <w:rPrChange w:id="2801" w:author="Wenchao Ma" w:date="2023-07-28T12:18:00Z">
            <w:rPr>
              <w:ins w:id="2802" w:author="Jujia Li [2]" w:date="2023-07-27T16:37:00Z"/>
              <w:rFonts w:ascii="Arial" w:hAnsi="Arial" w:cs="Arial"/>
              <w:color w:val="222222"/>
              <w:sz w:val="20"/>
              <w:szCs w:val="20"/>
              <w:shd w:val="clear" w:color="auto" w:fill="FFFFFF"/>
            </w:rPr>
          </w:rPrChange>
        </w:rPr>
      </w:pPr>
      <w:ins w:id="2803" w:author="Jujia Li [2]" w:date="2023-07-27T12:54:00Z">
        <w:r w:rsidRPr="00371705">
          <w:rPr>
            <w:rFonts w:ascii="Times New Roman" w:hAnsi="Times New Roman" w:cs="Times New Roman"/>
            <w:color w:val="222222"/>
            <w:shd w:val="clear" w:color="auto" w:fill="FFFFFF"/>
            <w:rPrChange w:id="2804" w:author="Wenchao Ma" w:date="2023-07-28T12:18:00Z">
              <w:rPr>
                <w:rFonts w:ascii="Arial" w:hAnsi="Arial" w:cs="Arial"/>
                <w:color w:val="222222"/>
                <w:sz w:val="20"/>
                <w:szCs w:val="20"/>
                <w:shd w:val="clear" w:color="auto" w:fill="FFFFFF"/>
              </w:rPr>
            </w:rPrChange>
          </w:rPr>
          <w:t>Auné, S. E., Abal, F. J. P., &amp; Attorresi, H. F. (2020). A psychometric analysis from the Item Response Theory: step-by-step modelling of a Loneliness Scale. </w:t>
        </w:r>
        <w:r w:rsidRPr="00371705">
          <w:rPr>
            <w:rFonts w:ascii="Times New Roman" w:hAnsi="Times New Roman" w:cs="Times New Roman"/>
            <w:i/>
            <w:iCs/>
            <w:color w:val="222222"/>
            <w:shd w:val="clear" w:color="auto" w:fill="FFFFFF"/>
            <w:rPrChange w:id="2805" w:author="Wenchao Ma" w:date="2023-07-28T12:18:00Z">
              <w:rPr>
                <w:rFonts w:ascii="Arial" w:hAnsi="Arial" w:cs="Arial"/>
                <w:i/>
                <w:iCs/>
                <w:color w:val="222222"/>
                <w:sz w:val="20"/>
                <w:szCs w:val="20"/>
                <w:shd w:val="clear" w:color="auto" w:fill="FFFFFF"/>
              </w:rPr>
            </w:rPrChange>
          </w:rPr>
          <w:t>Ciencias Psicológicas</w:t>
        </w:r>
        <w:r w:rsidRPr="00371705">
          <w:rPr>
            <w:rFonts w:ascii="Times New Roman" w:hAnsi="Times New Roman" w:cs="Times New Roman"/>
            <w:color w:val="222222"/>
            <w:shd w:val="clear" w:color="auto" w:fill="FFFFFF"/>
            <w:rPrChange w:id="2806"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2807" w:author="Wenchao Ma" w:date="2023-07-28T12:18:00Z">
              <w:rPr>
                <w:rFonts w:ascii="Arial" w:hAnsi="Arial" w:cs="Arial"/>
                <w:i/>
                <w:iCs/>
                <w:color w:val="222222"/>
                <w:sz w:val="20"/>
                <w:szCs w:val="20"/>
                <w:shd w:val="clear" w:color="auto" w:fill="FFFFFF"/>
              </w:rPr>
            </w:rPrChange>
          </w:rPr>
          <w:t>14</w:t>
        </w:r>
        <w:r w:rsidRPr="00371705">
          <w:rPr>
            <w:rFonts w:ascii="Times New Roman" w:hAnsi="Times New Roman" w:cs="Times New Roman"/>
            <w:color w:val="222222"/>
            <w:shd w:val="clear" w:color="auto" w:fill="FFFFFF"/>
            <w:rPrChange w:id="2808" w:author="Wenchao Ma" w:date="2023-07-28T12:18:00Z">
              <w:rPr>
                <w:rFonts w:ascii="Arial" w:hAnsi="Arial" w:cs="Arial"/>
                <w:color w:val="222222"/>
                <w:sz w:val="20"/>
                <w:szCs w:val="20"/>
                <w:shd w:val="clear" w:color="auto" w:fill="FFFFFF"/>
              </w:rPr>
            </w:rPrChange>
          </w:rPr>
          <w:t>(1).</w:t>
        </w:r>
      </w:ins>
    </w:p>
    <w:p w14:paraId="237FE74B" w14:textId="5BACE0F8" w:rsidR="00943E31" w:rsidRPr="00371705" w:rsidRDefault="00943E31" w:rsidP="00B838E8">
      <w:pPr>
        <w:spacing w:after="0" w:line="480" w:lineRule="auto"/>
        <w:ind w:firstLine="720"/>
        <w:rPr>
          <w:ins w:id="2809" w:author="Jujia Li [2]" w:date="2023-07-27T12:54:00Z"/>
          <w:rFonts w:ascii="Times New Roman" w:hAnsi="Times New Roman" w:cs="Times New Roman"/>
          <w:color w:val="222222"/>
          <w:shd w:val="clear" w:color="auto" w:fill="FFFFFF"/>
          <w:rPrChange w:id="2810" w:author="Wenchao Ma" w:date="2023-07-28T12:18:00Z">
            <w:rPr>
              <w:ins w:id="2811" w:author="Jujia Li [2]" w:date="2023-07-27T12:54:00Z"/>
              <w:rFonts w:cstheme="minorHAnsi"/>
              <w:color w:val="222222"/>
              <w:shd w:val="clear" w:color="auto" w:fill="FFFFFF"/>
            </w:rPr>
          </w:rPrChange>
        </w:rPr>
      </w:pPr>
      <w:ins w:id="2812" w:author="Jujia Li [2]" w:date="2023-07-27T16:37:00Z">
        <w:r w:rsidRPr="00371705">
          <w:rPr>
            <w:rFonts w:ascii="Times New Roman" w:hAnsi="Times New Roman" w:cs="Times New Roman"/>
            <w:color w:val="222222"/>
            <w:shd w:val="clear" w:color="auto" w:fill="FFFFFF"/>
            <w:rPrChange w:id="2813" w:author="Wenchao Ma" w:date="2023-07-28T12:18:00Z">
              <w:rPr>
                <w:rFonts w:ascii="Arial" w:hAnsi="Arial" w:cs="Arial"/>
                <w:color w:val="222222"/>
                <w:sz w:val="20"/>
                <w:szCs w:val="20"/>
                <w:shd w:val="clear" w:color="auto" w:fill="FFFFFF"/>
              </w:rPr>
            </w:rPrChange>
          </w:rPr>
          <w:t>Baker, F. B., &amp; Kim, S. H. (Eds.). (2004). </w:t>
        </w:r>
        <w:r w:rsidRPr="00371705">
          <w:rPr>
            <w:rFonts w:ascii="Times New Roman" w:hAnsi="Times New Roman" w:cs="Times New Roman"/>
            <w:i/>
            <w:iCs/>
            <w:color w:val="222222"/>
            <w:shd w:val="clear" w:color="auto" w:fill="FFFFFF"/>
            <w:rPrChange w:id="2814" w:author="Wenchao Ma" w:date="2023-07-28T12:18:00Z">
              <w:rPr>
                <w:rFonts w:ascii="Arial" w:hAnsi="Arial" w:cs="Arial"/>
                <w:i/>
                <w:iCs/>
                <w:color w:val="222222"/>
                <w:sz w:val="20"/>
                <w:szCs w:val="20"/>
                <w:shd w:val="clear" w:color="auto" w:fill="FFFFFF"/>
              </w:rPr>
            </w:rPrChange>
          </w:rPr>
          <w:t>Item response theory: Parameter estimation techniques</w:t>
        </w:r>
        <w:r w:rsidRPr="00371705">
          <w:rPr>
            <w:rFonts w:ascii="Times New Roman" w:hAnsi="Times New Roman" w:cs="Times New Roman"/>
            <w:color w:val="222222"/>
            <w:shd w:val="clear" w:color="auto" w:fill="FFFFFF"/>
            <w:rPrChange w:id="2815" w:author="Wenchao Ma" w:date="2023-07-28T12:18:00Z">
              <w:rPr>
                <w:rFonts w:ascii="Arial" w:hAnsi="Arial" w:cs="Arial"/>
                <w:color w:val="222222"/>
                <w:sz w:val="20"/>
                <w:szCs w:val="20"/>
                <w:shd w:val="clear" w:color="auto" w:fill="FFFFFF"/>
              </w:rPr>
            </w:rPrChange>
          </w:rPr>
          <w:t>. CRC press.</w:t>
        </w:r>
      </w:ins>
    </w:p>
    <w:p w14:paraId="2AD6A0F6" w14:textId="2EEFDE43" w:rsidR="00BC1895" w:rsidRPr="00371705" w:rsidDel="00B838E8" w:rsidRDefault="00BC1895" w:rsidP="00ED796F">
      <w:pPr>
        <w:spacing w:after="0" w:line="480" w:lineRule="auto"/>
        <w:ind w:firstLine="720"/>
        <w:rPr>
          <w:del w:id="2816" w:author="Jujia Li [2]" w:date="2023-07-27T12:54:00Z"/>
          <w:rFonts w:ascii="Times New Roman" w:hAnsi="Times New Roman" w:cs="Times New Roman"/>
          <w:color w:val="222222"/>
          <w:shd w:val="clear" w:color="auto" w:fill="FFFFFF"/>
          <w:rPrChange w:id="2817" w:author="Wenchao Ma" w:date="2023-07-28T12:18:00Z">
            <w:rPr>
              <w:del w:id="2818" w:author="Jujia Li [2]" w:date="2023-07-27T12:54:00Z"/>
              <w:rFonts w:cstheme="minorHAnsi"/>
              <w:color w:val="222222"/>
              <w:shd w:val="clear" w:color="auto" w:fill="FFFFFF"/>
            </w:rPr>
          </w:rPrChange>
        </w:rPr>
      </w:pPr>
      <w:r w:rsidRPr="00371705">
        <w:rPr>
          <w:rFonts w:ascii="Times New Roman" w:hAnsi="Times New Roman" w:cs="Times New Roman"/>
          <w:color w:val="222222"/>
          <w:shd w:val="clear" w:color="auto" w:fill="FFFFFF"/>
          <w:rPrChange w:id="2819" w:author="Wenchao Ma" w:date="2023-07-28T12:18:00Z">
            <w:rPr>
              <w:rFonts w:cstheme="minorHAnsi"/>
              <w:color w:val="222222"/>
              <w:shd w:val="clear" w:color="auto" w:fill="FFFFFF"/>
            </w:rPr>
          </w:rPrChange>
        </w:rPr>
        <w:t>Benson, J., &amp; Fleishman, J. A. (1994). The robustness of maximum likelihood and distribution-free estimators to non-normality in confirmatory factor analysis. </w:t>
      </w:r>
      <w:r w:rsidRPr="00371705">
        <w:rPr>
          <w:rFonts w:ascii="Times New Roman" w:hAnsi="Times New Roman" w:cs="Times New Roman"/>
          <w:i/>
          <w:iCs/>
          <w:color w:val="222222"/>
          <w:shd w:val="clear" w:color="auto" w:fill="FFFFFF"/>
          <w:rPrChange w:id="2820" w:author="Wenchao Ma" w:date="2023-07-28T12:18:00Z">
            <w:rPr>
              <w:rFonts w:cstheme="minorHAnsi"/>
              <w:i/>
              <w:iCs/>
              <w:color w:val="222222"/>
              <w:shd w:val="clear" w:color="auto" w:fill="FFFFFF"/>
            </w:rPr>
          </w:rPrChange>
        </w:rPr>
        <w:t>Quality and Quantity</w:t>
      </w:r>
      <w:r w:rsidRPr="00371705">
        <w:rPr>
          <w:rFonts w:ascii="Times New Roman" w:hAnsi="Times New Roman" w:cs="Times New Roman"/>
          <w:i/>
          <w:iCs/>
          <w:color w:val="222222"/>
          <w:shd w:val="clear" w:color="auto" w:fill="FFFFFF"/>
          <w:rPrChange w:id="2821" w:author="Wenchao Ma" w:date="2023-07-28T12:18:00Z">
            <w:rPr>
              <w:rFonts w:cstheme="minorHAnsi"/>
              <w:color w:val="222222"/>
              <w:shd w:val="clear" w:color="auto" w:fill="FFFFFF"/>
            </w:rPr>
          </w:rPrChange>
        </w:rPr>
        <w:t>, 28</w:t>
      </w:r>
      <w:r w:rsidRPr="00371705">
        <w:rPr>
          <w:rFonts w:ascii="Times New Roman" w:hAnsi="Times New Roman" w:cs="Times New Roman"/>
          <w:color w:val="222222"/>
          <w:shd w:val="clear" w:color="auto" w:fill="FFFFFF"/>
          <w:rPrChange w:id="2822" w:author="Wenchao Ma" w:date="2023-07-28T12:18:00Z">
            <w:rPr>
              <w:rFonts w:cstheme="minorHAnsi"/>
              <w:color w:val="222222"/>
              <w:shd w:val="clear" w:color="auto" w:fill="FFFFFF"/>
            </w:rPr>
          </w:rPrChange>
        </w:rPr>
        <w:t>(2), 117-136.</w:t>
      </w:r>
    </w:p>
    <w:p w14:paraId="6B1D4D81" w14:textId="77777777" w:rsidR="00BC1895" w:rsidRPr="00371705" w:rsidRDefault="00BC1895" w:rsidP="00B838E8">
      <w:pPr>
        <w:spacing w:after="0" w:line="480" w:lineRule="auto"/>
        <w:ind w:firstLine="720"/>
        <w:rPr>
          <w:rFonts w:ascii="Times New Roman" w:hAnsi="Times New Roman" w:cs="Times New Roman"/>
          <w:color w:val="222222"/>
          <w:shd w:val="clear" w:color="auto" w:fill="FFFFFF"/>
          <w:rPrChange w:id="2823" w:author="Wenchao Ma" w:date="2023-07-28T12:18:00Z">
            <w:rPr>
              <w:rFonts w:cstheme="minorHAnsi"/>
              <w:color w:val="222222"/>
              <w:shd w:val="clear" w:color="auto" w:fill="FFFFFF"/>
            </w:rPr>
          </w:rPrChange>
        </w:rPr>
      </w:pPr>
    </w:p>
    <w:p w14:paraId="6A92EAE5" w14:textId="3FCAA188"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824"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825" w:author="Wenchao Ma" w:date="2023-07-28T12:18:00Z">
            <w:rPr>
              <w:rFonts w:cstheme="minorHAnsi"/>
              <w:color w:val="222222"/>
              <w:shd w:val="clear" w:color="auto" w:fill="FFFFFF"/>
            </w:rPr>
          </w:rPrChange>
        </w:rPr>
        <w:t xml:space="preserve">Blanca, M. J., Arnau, J., López-Montiel, D., Bono, R., &amp; Bendayan, R. (2013). Skewness and kurtosis in </w:t>
      </w:r>
      <w:del w:id="2826" w:author="Jujia Li [2]" w:date="2023-07-27T10:46:00Z">
        <w:r w:rsidR="00203AF0" w:rsidRPr="00371705" w:rsidDel="00031553">
          <w:rPr>
            <w:rFonts w:ascii="Times New Roman" w:hAnsi="Times New Roman" w:cs="Times New Roman"/>
            <w:color w:val="222222"/>
            <w:shd w:val="clear" w:color="auto" w:fill="FFFFFF"/>
            <w:rPrChange w:id="2827" w:author="Wenchao Ma" w:date="2023-07-28T12:18:00Z">
              <w:rPr>
                <w:rFonts w:cstheme="minorHAnsi"/>
                <w:color w:val="222222"/>
                <w:shd w:val="clear" w:color="auto" w:fill="FFFFFF"/>
              </w:rPr>
            </w:rPrChange>
          </w:rPr>
          <w:delText>actual</w:delText>
        </w:r>
      </w:del>
      <w:ins w:id="2828" w:author="Jujia Li [2]" w:date="2023-07-27T10:46:00Z">
        <w:r w:rsidR="00031553" w:rsidRPr="00371705">
          <w:rPr>
            <w:rFonts w:ascii="Times New Roman" w:hAnsi="Times New Roman" w:cs="Times New Roman"/>
            <w:color w:val="222222"/>
            <w:shd w:val="clear" w:color="auto" w:fill="FFFFFF"/>
            <w:rPrChange w:id="2829" w:author="Wenchao Ma" w:date="2023-07-28T12:18:00Z">
              <w:rPr>
                <w:rFonts w:cstheme="minorHAnsi"/>
                <w:color w:val="222222"/>
                <w:shd w:val="clear" w:color="auto" w:fill="FFFFFF"/>
              </w:rPr>
            </w:rPrChange>
          </w:rPr>
          <w:t>true</w:t>
        </w:r>
      </w:ins>
      <w:r w:rsidRPr="00371705">
        <w:rPr>
          <w:rFonts w:ascii="Times New Roman" w:hAnsi="Times New Roman" w:cs="Times New Roman"/>
          <w:color w:val="222222"/>
          <w:shd w:val="clear" w:color="auto" w:fill="FFFFFF"/>
          <w:rPrChange w:id="2830" w:author="Wenchao Ma" w:date="2023-07-28T12:18:00Z">
            <w:rPr>
              <w:rFonts w:cstheme="minorHAnsi"/>
              <w:color w:val="222222"/>
              <w:shd w:val="clear" w:color="auto" w:fill="FFFFFF"/>
            </w:rPr>
          </w:rPrChange>
        </w:rPr>
        <w:t xml:space="preserve"> data samples. </w:t>
      </w:r>
      <w:r w:rsidRPr="00371705">
        <w:rPr>
          <w:rFonts w:ascii="Times New Roman" w:hAnsi="Times New Roman" w:cs="Times New Roman"/>
          <w:i/>
          <w:iCs/>
          <w:color w:val="222222"/>
          <w:shd w:val="clear" w:color="auto" w:fill="FFFFFF"/>
          <w:rPrChange w:id="2831" w:author="Wenchao Ma" w:date="2023-07-28T12:18:00Z">
            <w:rPr>
              <w:rFonts w:cstheme="minorHAnsi"/>
              <w:i/>
              <w:iCs/>
              <w:color w:val="222222"/>
              <w:shd w:val="clear" w:color="auto" w:fill="FFFFFF"/>
            </w:rPr>
          </w:rPrChange>
        </w:rPr>
        <w:t>Methodology: European Journal of Research Methods for the Behavioral and Social Sciences</w:t>
      </w:r>
      <w:r w:rsidRPr="00371705">
        <w:rPr>
          <w:rFonts w:ascii="Times New Roman" w:hAnsi="Times New Roman" w:cs="Times New Roman"/>
          <w:color w:val="222222"/>
          <w:shd w:val="clear" w:color="auto" w:fill="FFFFFF"/>
          <w:rPrChange w:id="2832"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833" w:author="Wenchao Ma" w:date="2023-07-28T12:18:00Z">
            <w:rPr>
              <w:rFonts w:cstheme="minorHAnsi"/>
              <w:i/>
              <w:iCs/>
              <w:color w:val="222222"/>
              <w:shd w:val="clear" w:color="auto" w:fill="FFFFFF"/>
            </w:rPr>
          </w:rPrChange>
        </w:rPr>
        <w:t>9</w:t>
      </w:r>
      <w:r w:rsidRPr="00371705">
        <w:rPr>
          <w:rFonts w:ascii="Times New Roman" w:hAnsi="Times New Roman" w:cs="Times New Roman"/>
          <w:color w:val="222222"/>
          <w:shd w:val="clear" w:color="auto" w:fill="FFFFFF"/>
          <w:rPrChange w:id="2834" w:author="Wenchao Ma" w:date="2023-07-28T12:18:00Z">
            <w:rPr>
              <w:rFonts w:cstheme="minorHAnsi"/>
              <w:color w:val="222222"/>
              <w:shd w:val="clear" w:color="auto" w:fill="FFFFFF"/>
            </w:rPr>
          </w:rPrChange>
        </w:rPr>
        <w:t>(2), 78.</w:t>
      </w:r>
    </w:p>
    <w:p w14:paraId="144D0A5A" w14:textId="610448E8"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835"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836" w:author="Wenchao Ma" w:date="2023-07-28T12:18:00Z">
            <w:rPr>
              <w:rFonts w:cstheme="minorHAnsi"/>
              <w:color w:val="222222"/>
              <w:shd w:val="clear" w:color="auto" w:fill="FFFFFF"/>
            </w:rPr>
          </w:rPrChange>
        </w:rPr>
        <w:t>Bornovalova, M. A., Choate, A. M., Fatimah, H., Petersen, K. J., &amp; Wiernik, B. M. (2020). Appropriate use of bifactor analysis in psychopathology research: Appreciating benefits and limitations. </w:t>
      </w:r>
      <w:r w:rsidRPr="00371705">
        <w:rPr>
          <w:rFonts w:ascii="Times New Roman" w:hAnsi="Times New Roman" w:cs="Times New Roman"/>
          <w:i/>
          <w:iCs/>
          <w:color w:val="222222"/>
          <w:shd w:val="clear" w:color="auto" w:fill="FFFFFF"/>
          <w:rPrChange w:id="2837" w:author="Wenchao Ma" w:date="2023-07-28T12:18:00Z">
            <w:rPr>
              <w:rFonts w:cstheme="minorHAnsi"/>
              <w:i/>
              <w:iCs/>
              <w:color w:val="222222"/>
              <w:shd w:val="clear" w:color="auto" w:fill="FFFFFF"/>
            </w:rPr>
          </w:rPrChange>
        </w:rPr>
        <w:t>Biological Psychiatry</w:t>
      </w:r>
      <w:r w:rsidRPr="00371705">
        <w:rPr>
          <w:rFonts w:ascii="Times New Roman" w:hAnsi="Times New Roman" w:cs="Times New Roman"/>
          <w:color w:val="222222"/>
          <w:shd w:val="clear" w:color="auto" w:fill="FFFFFF"/>
          <w:rPrChange w:id="2838"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839" w:author="Wenchao Ma" w:date="2023-07-28T12:18:00Z">
            <w:rPr>
              <w:rFonts w:cstheme="minorHAnsi"/>
              <w:i/>
              <w:iCs/>
              <w:color w:val="222222"/>
              <w:shd w:val="clear" w:color="auto" w:fill="FFFFFF"/>
            </w:rPr>
          </w:rPrChange>
        </w:rPr>
        <w:t>88</w:t>
      </w:r>
      <w:r w:rsidRPr="00371705">
        <w:rPr>
          <w:rFonts w:ascii="Times New Roman" w:hAnsi="Times New Roman" w:cs="Times New Roman"/>
          <w:color w:val="222222"/>
          <w:shd w:val="clear" w:color="auto" w:fill="FFFFFF"/>
          <w:rPrChange w:id="2840" w:author="Wenchao Ma" w:date="2023-07-28T12:18:00Z">
            <w:rPr>
              <w:rFonts w:cstheme="minorHAnsi"/>
              <w:color w:val="222222"/>
              <w:shd w:val="clear" w:color="auto" w:fill="FFFFFF"/>
            </w:rPr>
          </w:rPrChange>
        </w:rPr>
        <w:t>(1), 18-27.</w:t>
      </w:r>
    </w:p>
    <w:p w14:paraId="2DF74139" w14:textId="097CD03B" w:rsidR="00B175A6" w:rsidRPr="00371705" w:rsidRDefault="00B175A6" w:rsidP="00041F7F">
      <w:pPr>
        <w:spacing w:after="0" w:line="480" w:lineRule="auto"/>
        <w:ind w:firstLine="720"/>
        <w:rPr>
          <w:rFonts w:ascii="Times New Roman" w:hAnsi="Times New Roman" w:cs="Times New Roman"/>
          <w:color w:val="222222"/>
          <w:shd w:val="clear" w:color="auto" w:fill="FFFFFF"/>
          <w:rPrChange w:id="2841"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842" w:author="Wenchao Ma" w:date="2023-07-28T12:18:00Z">
            <w:rPr>
              <w:rFonts w:cstheme="minorHAnsi"/>
              <w:color w:val="222222"/>
              <w:shd w:val="clear" w:color="auto" w:fill="FFFFFF"/>
            </w:rPr>
          </w:rPrChange>
        </w:rPr>
        <w:t>Bolt, D. M., &amp; Lall, V. F. (2003). Estimation of compensatory and noncompensatory multidimensional item response models using Markov chain Monte Carlo. </w:t>
      </w:r>
      <w:r w:rsidRPr="00371705">
        <w:rPr>
          <w:rFonts w:ascii="Times New Roman" w:hAnsi="Times New Roman" w:cs="Times New Roman"/>
          <w:i/>
          <w:iCs/>
          <w:color w:val="222222"/>
          <w:shd w:val="clear" w:color="auto" w:fill="FFFFFF"/>
          <w:rPrChange w:id="2843" w:author="Wenchao Ma" w:date="2023-07-28T12:18:00Z">
            <w:rPr>
              <w:rFonts w:cstheme="minorHAnsi"/>
              <w:i/>
              <w:iCs/>
              <w:color w:val="222222"/>
              <w:shd w:val="clear" w:color="auto" w:fill="FFFFFF"/>
            </w:rPr>
          </w:rPrChange>
        </w:rPr>
        <w:t>Applied Psychological Measurement</w:t>
      </w:r>
      <w:r w:rsidRPr="00371705">
        <w:rPr>
          <w:rFonts w:ascii="Times New Roman" w:hAnsi="Times New Roman" w:cs="Times New Roman"/>
          <w:color w:val="222222"/>
          <w:shd w:val="clear" w:color="auto" w:fill="FFFFFF"/>
          <w:rPrChange w:id="2844"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845" w:author="Wenchao Ma" w:date="2023-07-28T12:18:00Z">
            <w:rPr>
              <w:rFonts w:cstheme="minorHAnsi"/>
              <w:i/>
              <w:iCs/>
              <w:color w:val="222222"/>
              <w:shd w:val="clear" w:color="auto" w:fill="FFFFFF"/>
            </w:rPr>
          </w:rPrChange>
        </w:rPr>
        <w:t>27</w:t>
      </w:r>
      <w:r w:rsidRPr="00371705">
        <w:rPr>
          <w:rFonts w:ascii="Times New Roman" w:hAnsi="Times New Roman" w:cs="Times New Roman"/>
          <w:color w:val="222222"/>
          <w:shd w:val="clear" w:color="auto" w:fill="FFFFFF"/>
          <w:rPrChange w:id="2846" w:author="Wenchao Ma" w:date="2023-07-28T12:18:00Z">
            <w:rPr>
              <w:rFonts w:cstheme="minorHAnsi"/>
              <w:color w:val="222222"/>
              <w:shd w:val="clear" w:color="auto" w:fill="FFFFFF"/>
            </w:rPr>
          </w:rPrChange>
        </w:rPr>
        <w:t>(6), 395-414.</w:t>
      </w:r>
    </w:p>
    <w:p w14:paraId="57F82912" w14:textId="03504A0D"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847"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848" w:author="Wenchao Ma" w:date="2023-07-28T12:18:00Z">
            <w:rPr>
              <w:rFonts w:cstheme="minorHAnsi"/>
              <w:color w:val="222222"/>
              <w:shd w:val="clear" w:color="auto" w:fill="FFFFFF"/>
            </w:rPr>
          </w:rPrChange>
        </w:rPr>
        <w:t>Boulet, J. R. (1996). </w:t>
      </w:r>
      <w:r w:rsidRPr="00371705">
        <w:rPr>
          <w:rFonts w:ascii="Times New Roman" w:hAnsi="Times New Roman" w:cs="Times New Roman"/>
          <w:i/>
          <w:iCs/>
          <w:color w:val="222222"/>
          <w:shd w:val="clear" w:color="auto" w:fill="FFFFFF"/>
          <w:rPrChange w:id="2849" w:author="Wenchao Ma" w:date="2023-07-28T12:18:00Z">
            <w:rPr>
              <w:rFonts w:cstheme="minorHAnsi"/>
              <w:i/>
              <w:iCs/>
              <w:color w:val="222222"/>
              <w:shd w:val="clear" w:color="auto" w:fill="FFFFFF"/>
            </w:rPr>
          </w:rPrChange>
        </w:rPr>
        <w:t>The effect of nonnormal ability distributions on IRT parameter estimation using full-information and limited-information methods</w:t>
      </w:r>
      <w:r w:rsidRPr="00371705">
        <w:rPr>
          <w:rFonts w:ascii="Times New Roman" w:hAnsi="Times New Roman" w:cs="Times New Roman"/>
          <w:color w:val="222222"/>
          <w:shd w:val="clear" w:color="auto" w:fill="FFFFFF"/>
          <w:rPrChange w:id="2850" w:author="Wenchao Ma" w:date="2023-07-28T12:18:00Z">
            <w:rPr>
              <w:rFonts w:cstheme="minorHAnsi"/>
              <w:color w:val="222222"/>
              <w:shd w:val="clear" w:color="auto" w:fill="FFFFFF"/>
            </w:rPr>
          </w:rPrChange>
        </w:rPr>
        <w:t>. University of Ottawa (Canada).</w:t>
      </w:r>
    </w:p>
    <w:p w14:paraId="3A35759E" w14:textId="62689911" w:rsidR="00970615" w:rsidRPr="00371705" w:rsidRDefault="00970615" w:rsidP="00041F7F">
      <w:pPr>
        <w:spacing w:after="0" w:line="480" w:lineRule="auto"/>
        <w:ind w:firstLine="720"/>
        <w:rPr>
          <w:ins w:id="2851" w:author="Jujia Li" w:date="2023-07-18T11:55:00Z"/>
          <w:rFonts w:ascii="Times New Roman" w:hAnsi="Times New Roman" w:cs="Times New Roman"/>
          <w:color w:val="222222"/>
          <w:shd w:val="clear" w:color="auto" w:fill="FFFFFF"/>
          <w:rPrChange w:id="2852" w:author="Wenchao Ma" w:date="2023-07-28T12:18:00Z">
            <w:rPr>
              <w:ins w:id="2853" w:author="Jujia Li" w:date="2023-07-18T11:55:00Z"/>
              <w:rFonts w:cstheme="minorHAnsi"/>
              <w:color w:val="222222"/>
              <w:shd w:val="clear" w:color="auto" w:fill="FFFFFF"/>
            </w:rPr>
          </w:rPrChange>
        </w:rPr>
      </w:pPr>
      <w:r w:rsidRPr="00371705">
        <w:rPr>
          <w:rFonts w:ascii="Times New Roman" w:hAnsi="Times New Roman" w:cs="Times New Roman"/>
          <w:color w:val="222222"/>
          <w:shd w:val="clear" w:color="auto" w:fill="FFFFFF"/>
          <w:rPrChange w:id="2854" w:author="Wenchao Ma" w:date="2023-07-28T12:18:00Z">
            <w:rPr>
              <w:rFonts w:cstheme="minorHAnsi"/>
              <w:color w:val="222222"/>
              <w:shd w:val="clear" w:color="auto" w:fill="FFFFFF"/>
            </w:rPr>
          </w:rPrChange>
        </w:rPr>
        <w:t>Crișan, D. R., Tendeiro, J. N., Wanders, R. B., van Ravenzwaaij, D., Meijer, R. R., &amp; Hartman, C. A. (2019). Practical consequences of model misfit when using rating scales to assess the severity of attention problems in children. </w:t>
      </w:r>
      <w:r w:rsidRPr="00371705">
        <w:rPr>
          <w:rFonts w:ascii="Times New Roman" w:hAnsi="Times New Roman" w:cs="Times New Roman"/>
          <w:i/>
          <w:iCs/>
          <w:color w:val="222222"/>
          <w:shd w:val="clear" w:color="auto" w:fill="FFFFFF"/>
          <w:rPrChange w:id="2855" w:author="Wenchao Ma" w:date="2023-07-28T12:18:00Z">
            <w:rPr>
              <w:rFonts w:cstheme="minorHAnsi"/>
              <w:i/>
              <w:iCs/>
              <w:color w:val="222222"/>
              <w:shd w:val="clear" w:color="auto" w:fill="FFFFFF"/>
            </w:rPr>
          </w:rPrChange>
        </w:rPr>
        <w:t>International journal of methods in psychiatric research</w:t>
      </w:r>
      <w:r w:rsidRPr="00371705">
        <w:rPr>
          <w:rFonts w:ascii="Times New Roman" w:hAnsi="Times New Roman" w:cs="Times New Roman"/>
          <w:color w:val="222222"/>
          <w:shd w:val="clear" w:color="auto" w:fill="FFFFFF"/>
          <w:rPrChange w:id="2856"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857" w:author="Wenchao Ma" w:date="2023-07-28T12:18:00Z">
            <w:rPr>
              <w:rFonts w:cstheme="minorHAnsi"/>
              <w:i/>
              <w:iCs/>
              <w:color w:val="222222"/>
              <w:shd w:val="clear" w:color="auto" w:fill="FFFFFF"/>
            </w:rPr>
          </w:rPrChange>
        </w:rPr>
        <w:t>28</w:t>
      </w:r>
      <w:r w:rsidRPr="00371705">
        <w:rPr>
          <w:rFonts w:ascii="Times New Roman" w:hAnsi="Times New Roman" w:cs="Times New Roman"/>
          <w:color w:val="222222"/>
          <w:shd w:val="clear" w:color="auto" w:fill="FFFFFF"/>
          <w:rPrChange w:id="2858" w:author="Wenchao Ma" w:date="2023-07-28T12:18:00Z">
            <w:rPr>
              <w:rFonts w:cstheme="minorHAnsi"/>
              <w:color w:val="222222"/>
              <w:shd w:val="clear" w:color="auto" w:fill="FFFFFF"/>
            </w:rPr>
          </w:rPrChange>
        </w:rPr>
        <w:t>(4), e1795.</w:t>
      </w:r>
    </w:p>
    <w:p w14:paraId="61C517A3" w14:textId="396A57F9" w:rsidR="00962F3C" w:rsidRPr="00371705" w:rsidRDefault="00962F3C" w:rsidP="00041F7F">
      <w:pPr>
        <w:spacing w:after="0" w:line="480" w:lineRule="auto"/>
        <w:ind w:firstLine="720"/>
        <w:rPr>
          <w:rFonts w:ascii="Times New Roman" w:hAnsi="Times New Roman" w:cs="Times New Roman"/>
          <w:color w:val="222222"/>
          <w:shd w:val="clear" w:color="auto" w:fill="FFFFFF"/>
          <w:rPrChange w:id="2859" w:author="Wenchao Ma" w:date="2023-07-28T12:18:00Z">
            <w:rPr>
              <w:rFonts w:cstheme="minorHAnsi"/>
              <w:color w:val="222222"/>
              <w:shd w:val="clear" w:color="auto" w:fill="FFFFFF"/>
            </w:rPr>
          </w:rPrChange>
        </w:rPr>
      </w:pPr>
      <w:ins w:id="2860" w:author="Jujia Li" w:date="2023-07-18T11:55:00Z">
        <w:r w:rsidRPr="00371705">
          <w:rPr>
            <w:rFonts w:ascii="Times New Roman" w:hAnsi="Times New Roman" w:cs="Times New Roman"/>
            <w:color w:val="222222"/>
            <w:shd w:val="clear" w:color="auto" w:fill="FFFFFF"/>
            <w:rPrChange w:id="2861" w:author="Wenchao Ma" w:date="2023-07-28T12:18:00Z">
              <w:rPr>
                <w:rFonts w:ascii="Arial" w:hAnsi="Arial" w:cs="Arial"/>
                <w:color w:val="222222"/>
                <w:sz w:val="20"/>
                <w:szCs w:val="20"/>
                <w:shd w:val="clear" w:color="auto" w:fill="FFFFFF"/>
              </w:rPr>
            </w:rPrChange>
          </w:rPr>
          <w:t>Curran, P. J., West, S. G., &amp; Finch, J. F. (1996). The robustness of test statistics to nonnormality and specification error in confirmatory factor analysis. </w:t>
        </w:r>
        <w:r w:rsidRPr="00371705">
          <w:rPr>
            <w:rFonts w:ascii="Times New Roman" w:hAnsi="Times New Roman" w:cs="Times New Roman"/>
            <w:i/>
            <w:iCs/>
            <w:color w:val="222222"/>
            <w:shd w:val="clear" w:color="auto" w:fill="FFFFFF"/>
            <w:rPrChange w:id="2862" w:author="Wenchao Ma" w:date="2023-07-28T12:18:00Z">
              <w:rPr>
                <w:rFonts w:ascii="Arial" w:hAnsi="Arial" w:cs="Arial"/>
                <w:i/>
                <w:iCs/>
                <w:color w:val="222222"/>
                <w:sz w:val="20"/>
                <w:szCs w:val="20"/>
                <w:shd w:val="clear" w:color="auto" w:fill="FFFFFF"/>
              </w:rPr>
            </w:rPrChange>
          </w:rPr>
          <w:t>Psychological methods</w:t>
        </w:r>
        <w:r w:rsidRPr="00371705">
          <w:rPr>
            <w:rFonts w:ascii="Times New Roman" w:hAnsi="Times New Roman" w:cs="Times New Roman"/>
            <w:color w:val="222222"/>
            <w:shd w:val="clear" w:color="auto" w:fill="FFFFFF"/>
            <w:rPrChange w:id="2863"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2864" w:author="Wenchao Ma" w:date="2023-07-28T12:18:00Z">
              <w:rPr>
                <w:rFonts w:ascii="Arial" w:hAnsi="Arial" w:cs="Arial"/>
                <w:i/>
                <w:iCs/>
                <w:color w:val="222222"/>
                <w:sz w:val="20"/>
                <w:szCs w:val="20"/>
                <w:shd w:val="clear" w:color="auto" w:fill="FFFFFF"/>
              </w:rPr>
            </w:rPrChange>
          </w:rPr>
          <w:t>1</w:t>
        </w:r>
        <w:r w:rsidRPr="00371705">
          <w:rPr>
            <w:rFonts w:ascii="Times New Roman" w:hAnsi="Times New Roman" w:cs="Times New Roman"/>
            <w:color w:val="222222"/>
            <w:shd w:val="clear" w:color="auto" w:fill="FFFFFF"/>
            <w:rPrChange w:id="2865" w:author="Wenchao Ma" w:date="2023-07-28T12:18:00Z">
              <w:rPr>
                <w:rFonts w:ascii="Arial" w:hAnsi="Arial" w:cs="Arial"/>
                <w:color w:val="222222"/>
                <w:sz w:val="20"/>
                <w:szCs w:val="20"/>
                <w:shd w:val="clear" w:color="auto" w:fill="FFFFFF"/>
              </w:rPr>
            </w:rPrChange>
          </w:rPr>
          <w:t>(1), 16.</w:t>
        </w:r>
      </w:ins>
    </w:p>
    <w:p w14:paraId="20D3E350" w14:textId="12D2A90C"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866"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867" w:author="Wenchao Ma" w:date="2023-07-28T12:18:00Z">
            <w:rPr>
              <w:rFonts w:cstheme="minorHAnsi"/>
              <w:color w:val="222222"/>
              <w:shd w:val="clear" w:color="auto" w:fill="FFFFFF"/>
            </w:rPr>
          </w:rPrChange>
        </w:rPr>
        <w:t>DeMars, C. E. (2012). A comparison of limited-information and full-information methods in M plus for estimating item response theory parameters for nonnormal populations. </w:t>
      </w:r>
      <w:r w:rsidRPr="00371705">
        <w:rPr>
          <w:rFonts w:ascii="Times New Roman" w:hAnsi="Times New Roman" w:cs="Times New Roman"/>
          <w:i/>
          <w:iCs/>
          <w:color w:val="222222"/>
          <w:shd w:val="clear" w:color="auto" w:fill="FFFFFF"/>
          <w:rPrChange w:id="2868" w:author="Wenchao Ma" w:date="2023-07-28T12:18:00Z">
            <w:rPr>
              <w:rFonts w:cstheme="minorHAnsi"/>
              <w:i/>
              <w:iCs/>
              <w:color w:val="222222"/>
              <w:shd w:val="clear" w:color="auto" w:fill="FFFFFF"/>
            </w:rPr>
          </w:rPrChange>
        </w:rPr>
        <w:t>Structural Equation Modeling: A Multidisciplinary Journal</w:t>
      </w:r>
      <w:r w:rsidRPr="00371705">
        <w:rPr>
          <w:rFonts w:ascii="Times New Roman" w:hAnsi="Times New Roman" w:cs="Times New Roman"/>
          <w:color w:val="222222"/>
          <w:shd w:val="clear" w:color="auto" w:fill="FFFFFF"/>
          <w:rPrChange w:id="2869"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870" w:author="Wenchao Ma" w:date="2023-07-28T12:18:00Z">
            <w:rPr>
              <w:rFonts w:cstheme="minorHAnsi"/>
              <w:i/>
              <w:iCs/>
              <w:color w:val="222222"/>
              <w:shd w:val="clear" w:color="auto" w:fill="FFFFFF"/>
            </w:rPr>
          </w:rPrChange>
        </w:rPr>
        <w:t>19</w:t>
      </w:r>
      <w:r w:rsidRPr="00371705">
        <w:rPr>
          <w:rFonts w:ascii="Times New Roman" w:hAnsi="Times New Roman" w:cs="Times New Roman"/>
          <w:color w:val="222222"/>
          <w:shd w:val="clear" w:color="auto" w:fill="FFFFFF"/>
          <w:rPrChange w:id="2871" w:author="Wenchao Ma" w:date="2023-07-28T12:18:00Z">
            <w:rPr>
              <w:rFonts w:cstheme="minorHAnsi"/>
              <w:color w:val="222222"/>
              <w:shd w:val="clear" w:color="auto" w:fill="FFFFFF"/>
            </w:rPr>
          </w:rPrChange>
        </w:rPr>
        <w:t>(4), 610-632.</w:t>
      </w:r>
    </w:p>
    <w:p w14:paraId="75841FAD" w14:textId="288F630C" w:rsidR="00B74AAF" w:rsidRPr="00371705" w:rsidRDefault="00B74AAF" w:rsidP="00041F7F">
      <w:pPr>
        <w:spacing w:after="0" w:line="480" w:lineRule="auto"/>
        <w:ind w:firstLine="720"/>
        <w:rPr>
          <w:ins w:id="2872" w:author="Jujia Li" w:date="2023-07-18T12:00:00Z"/>
          <w:rFonts w:ascii="Times New Roman" w:hAnsi="Times New Roman" w:cs="Times New Roman"/>
          <w:color w:val="222222"/>
          <w:shd w:val="clear" w:color="auto" w:fill="FFFFFF"/>
          <w:rPrChange w:id="2873" w:author="Wenchao Ma" w:date="2023-07-28T12:18:00Z">
            <w:rPr>
              <w:ins w:id="2874" w:author="Jujia Li" w:date="2023-07-18T12:00:00Z"/>
              <w:rFonts w:cstheme="minorHAnsi"/>
              <w:color w:val="222222"/>
              <w:shd w:val="clear" w:color="auto" w:fill="FFFFFF"/>
            </w:rPr>
          </w:rPrChange>
        </w:rPr>
      </w:pPr>
      <w:r w:rsidRPr="00371705">
        <w:rPr>
          <w:rFonts w:ascii="Times New Roman" w:hAnsi="Times New Roman" w:cs="Times New Roman"/>
          <w:color w:val="222222"/>
          <w:shd w:val="clear" w:color="auto" w:fill="FFFFFF"/>
          <w:rPrChange w:id="2875" w:author="Wenchao Ma" w:date="2023-07-28T12:18:00Z">
            <w:rPr>
              <w:rFonts w:cstheme="minorHAnsi"/>
              <w:color w:val="222222"/>
              <w:shd w:val="clear" w:color="auto" w:fill="FFFFFF"/>
            </w:rPr>
          </w:rPrChange>
        </w:rPr>
        <w:lastRenderedPageBreak/>
        <w:t>Doane, D. P., &amp; Seward, L. E. (2011). Measuring skewness: a forgotten statistic. </w:t>
      </w:r>
      <w:r w:rsidRPr="00371705">
        <w:rPr>
          <w:rFonts w:ascii="Times New Roman" w:hAnsi="Times New Roman" w:cs="Times New Roman"/>
          <w:i/>
          <w:iCs/>
          <w:color w:val="222222"/>
          <w:shd w:val="clear" w:color="auto" w:fill="FFFFFF"/>
          <w:rPrChange w:id="2876" w:author="Wenchao Ma" w:date="2023-07-28T12:18:00Z">
            <w:rPr>
              <w:rFonts w:cstheme="minorHAnsi"/>
              <w:i/>
              <w:iCs/>
              <w:color w:val="222222"/>
              <w:shd w:val="clear" w:color="auto" w:fill="FFFFFF"/>
            </w:rPr>
          </w:rPrChange>
        </w:rPr>
        <w:t>Journal of statistics education</w:t>
      </w:r>
      <w:r w:rsidRPr="00371705">
        <w:rPr>
          <w:rFonts w:ascii="Times New Roman" w:hAnsi="Times New Roman" w:cs="Times New Roman"/>
          <w:color w:val="222222"/>
          <w:shd w:val="clear" w:color="auto" w:fill="FFFFFF"/>
          <w:rPrChange w:id="2877"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878" w:author="Wenchao Ma" w:date="2023-07-28T12:18:00Z">
            <w:rPr>
              <w:rFonts w:cstheme="minorHAnsi"/>
              <w:i/>
              <w:iCs/>
              <w:color w:val="222222"/>
              <w:shd w:val="clear" w:color="auto" w:fill="FFFFFF"/>
            </w:rPr>
          </w:rPrChange>
        </w:rPr>
        <w:t>19</w:t>
      </w:r>
      <w:r w:rsidRPr="00371705">
        <w:rPr>
          <w:rFonts w:ascii="Times New Roman" w:hAnsi="Times New Roman" w:cs="Times New Roman"/>
          <w:color w:val="222222"/>
          <w:shd w:val="clear" w:color="auto" w:fill="FFFFFF"/>
          <w:rPrChange w:id="2879" w:author="Wenchao Ma" w:date="2023-07-28T12:18:00Z">
            <w:rPr>
              <w:rFonts w:cstheme="minorHAnsi"/>
              <w:color w:val="222222"/>
              <w:shd w:val="clear" w:color="auto" w:fill="FFFFFF"/>
            </w:rPr>
          </w:rPrChange>
        </w:rPr>
        <w:t>(2).</w:t>
      </w:r>
    </w:p>
    <w:p w14:paraId="1FD78B38" w14:textId="3039E894" w:rsidR="0029667D" w:rsidRPr="00371705" w:rsidRDefault="0029667D" w:rsidP="00041F7F">
      <w:pPr>
        <w:spacing w:after="0" w:line="480" w:lineRule="auto"/>
        <w:ind w:firstLine="720"/>
        <w:rPr>
          <w:rFonts w:ascii="Times New Roman" w:hAnsi="Times New Roman" w:cs="Times New Roman"/>
          <w:color w:val="222222"/>
          <w:shd w:val="clear" w:color="auto" w:fill="FFFFFF"/>
          <w:rPrChange w:id="2880" w:author="Wenchao Ma" w:date="2023-07-28T12:18:00Z">
            <w:rPr>
              <w:rFonts w:cstheme="minorHAnsi"/>
              <w:color w:val="222222"/>
              <w:shd w:val="clear" w:color="auto" w:fill="FFFFFF"/>
            </w:rPr>
          </w:rPrChange>
        </w:rPr>
      </w:pPr>
      <w:ins w:id="2881" w:author="Jujia Li" w:date="2023-07-18T12:00:00Z">
        <w:r w:rsidRPr="00371705">
          <w:rPr>
            <w:rFonts w:ascii="Times New Roman" w:hAnsi="Times New Roman" w:cs="Times New Roman"/>
            <w:color w:val="222222"/>
            <w:shd w:val="clear" w:color="auto" w:fill="FFFFFF"/>
            <w:rPrChange w:id="2882" w:author="Wenchao Ma" w:date="2023-07-28T12:18:00Z">
              <w:rPr>
                <w:rFonts w:ascii="Arial" w:hAnsi="Arial" w:cs="Arial"/>
                <w:color w:val="222222"/>
                <w:sz w:val="20"/>
                <w:szCs w:val="20"/>
                <w:shd w:val="clear" w:color="auto" w:fill="FFFFFF"/>
              </w:rPr>
            </w:rPrChange>
          </w:rPr>
          <w:t>Finch, J. F., West, S. G., &amp; MacKinnon, D. P. (1997). Effects of sample size and nonnormality on the estimation of mediated effects in latent variable models. </w:t>
        </w:r>
        <w:r w:rsidRPr="00371705">
          <w:rPr>
            <w:rFonts w:ascii="Times New Roman" w:hAnsi="Times New Roman" w:cs="Times New Roman"/>
            <w:i/>
            <w:iCs/>
            <w:color w:val="222222"/>
            <w:shd w:val="clear" w:color="auto" w:fill="FFFFFF"/>
            <w:rPrChange w:id="2883" w:author="Wenchao Ma" w:date="2023-07-28T12:18:00Z">
              <w:rPr>
                <w:rFonts w:ascii="Arial" w:hAnsi="Arial" w:cs="Arial"/>
                <w:i/>
                <w:iCs/>
                <w:color w:val="222222"/>
                <w:sz w:val="20"/>
                <w:szCs w:val="20"/>
                <w:shd w:val="clear" w:color="auto" w:fill="FFFFFF"/>
              </w:rPr>
            </w:rPrChange>
          </w:rPr>
          <w:t>Structural Equation Modeling: A Multidisciplinary Journal</w:t>
        </w:r>
        <w:r w:rsidRPr="00371705">
          <w:rPr>
            <w:rFonts w:ascii="Times New Roman" w:hAnsi="Times New Roman" w:cs="Times New Roman"/>
            <w:color w:val="222222"/>
            <w:shd w:val="clear" w:color="auto" w:fill="FFFFFF"/>
            <w:rPrChange w:id="2884"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2885" w:author="Wenchao Ma" w:date="2023-07-28T12:18:00Z">
              <w:rPr>
                <w:rFonts w:ascii="Arial" w:hAnsi="Arial" w:cs="Arial"/>
                <w:i/>
                <w:iCs/>
                <w:color w:val="222222"/>
                <w:sz w:val="20"/>
                <w:szCs w:val="20"/>
                <w:shd w:val="clear" w:color="auto" w:fill="FFFFFF"/>
              </w:rPr>
            </w:rPrChange>
          </w:rPr>
          <w:t>4</w:t>
        </w:r>
        <w:r w:rsidRPr="00371705">
          <w:rPr>
            <w:rFonts w:ascii="Times New Roman" w:hAnsi="Times New Roman" w:cs="Times New Roman"/>
            <w:color w:val="222222"/>
            <w:shd w:val="clear" w:color="auto" w:fill="FFFFFF"/>
            <w:rPrChange w:id="2886" w:author="Wenchao Ma" w:date="2023-07-28T12:18:00Z">
              <w:rPr>
                <w:rFonts w:ascii="Arial" w:hAnsi="Arial" w:cs="Arial"/>
                <w:color w:val="222222"/>
                <w:sz w:val="20"/>
                <w:szCs w:val="20"/>
                <w:shd w:val="clear" w:color="auto" w:fill="FFFFFF"/>
              </w:rPr>
            </w:rPrChange>
          </w:rPr>
          <w:t>(2), 87-107.</w:t>
        </w:r>
      </w:ins>
    </w:p>
    <w:p w14:paraId="36ABFEE9" w14:textId="240521DC"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887"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888" w:author="Wenchao Ma" w:date="2023-07-28T12:18:00Z">
            <w:rPr>
              <w:rFonts w:cstheme="minorHAnsi"/>
              <w:color w:val="222222"/>
              <w:shd w:val="clear" w:color="auto" w:fill="FFFFFF"/>
            </w:rPr>
          </w:rPrChange>
        </w:rPr>
        <w:t>Harrison, D. A. (1986). Robustness of IRT parameter estimation to violations of the unidimensionality assumption. </w:t>
      </w:r>
      <w:r w:rsidRPr="00371705">
        <w:rPr>
          <w:rFonts w:ascii="Times New Roman" w:hAnsi="Times New Roman" w:cs="Times New Roman"/>
          <w:i/>
          <w:iCs/>
          <w:color w:val="222222"/>
          <w:shd w:val="clear" w:color="auto" w:fill="FFFFFF"/>
          <w:rPrChange w:id="2889" w:author="Wenchao Ma" w:date="2023-07-28T12:18:00Z">
            <w:rPr>
              <w:rFonts w:cstheme="minorHAnsi"/>
              <w:i/>
              <w:iCs/>
              <w:color w:val="222222"/>
              <w:shd w:val="clear" w:color="auto" w:fill="FFFFFF"/>
            </w:rPr>
          </w:rPrChange>
        </w:rPr>
        <w:t>Journal of Educational Statistics</w:t>
      </w:r>
      <w:r w:rsidRPr="00371705">
        <w:rPr>
          <w:rFonts w:ascii="Times New Roman" w:hAnsi="Times New Roman" w:cs="Times New Roman"/>
          <w:color w:val="222222"/>
          <w:shd w:val="clear" w:color="auto" w:fill="FFFFFF"/>
          <w:rPrChange w:id="2890"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891" w:author="Wenchao Ma" w:date="2023-07-28T12:18:00Z">
            <w:rPr>
              <w:rFonts w:cstheme="minorHAnsi"/>
              <w:i/>
              <w:iCs/>
              <w:color w:val="222222"/>
              <w:shd w:val="clear" w:color="auto" w:fill="FFFFFF"/>
            </w:rPr>
          </w:rPrChange>
        </w:rPr>
        <w:t>11</w:t>
      </w:r>
      <w:r w:rsidRPr="00371705">
        <w:rPr>
          <w:rFonts w:ascii="Times New Roman" w:hAnsi="Times New Roman" w:cs="Times New Roman"/>
          <w:color w:val="222222"/>
          <w:shd w:val="clear" w:color="auto" w:fill="FFFFFF"/>
          <w:rPrChange w:id="2892" w:author="Wenchao Ma" w:date="2023-07-28T12:18:00Z">
            <w:rPr>
              <w:rFonts w:cstheme="minorHAnsi"/>
              <w:color w:val="222222"/>
              <w:shd w:val="clear" w:color="auto" w:fill="FFFFFF"/>
            </w:rPr>
          </w:rPrChange>
        </w:rPr>
        <w:t>(2), 91-115.</w:t>
      </w:r>
    </w:p>
    <w:p w14:paraId="6E44A035" w14:textId="77777777" w:rsidR="00B74AAF" w:rsidRPr="00371705" w:rsidRDefault="00B74AAF" w:rsidP="00041F7F">
      <w:pPr>
        <w:shd w:val="clear" w:color="auto" w:fill="FFFFFF"/>
        <w:spacing w:after="0" w:line="480" w:lineRule="auto"/>
        <w:ind w:firstLine="720"/>
        <w:rPr>
          <w:rFonts w:ascii="Times New Roman" w:hAnsi="Times New Roman" w:cs="Times New Roman"/>
          <w:color w:val="222222"/>
          <w:shd w:val="clear" w:color="auto" w:fill="FFFFFF"/>
          <w:rPrChange w:id="2893"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894" w:author="Wenchao Ma" w:date="2023-07-28T12:18:00Z">
            <w:rPr>
              <w:rFonts w:cstheme="minorHAnsi"/>
              <w:color w:val="222222"/>
              <w:shd w:val="clear" w:color="auto" w:fill="FFFFFF"/>
            </w:rPr>
          </w:rPrChange>
        </w:rPr>
        <w:t>Heinz, A., Sischka, P. E., Catunda, C., Cosma, A., García-Moya, I., Lyyra, N., ... &amp; Pickett, W. (2022). Item response theory and differential test functioning analysis of the HBSC-Symptom-Checklist across 46 countries. </w:t>
      </w:r>
      <w:r w:rsidRPr="00371705">
        <w:rPr>
          <w:rFonts w:ascii="Times New Roman" w:hAnsi="Times New Roman" w:cs="Times New Roman"/>
          <w:i/>
          <w:iCs/>
          <w:color w:val="222222"/>
          <w:shd w:val="clear" w:color="auto" w:fill="FFFFFF"/>
          <w:rPrChange w:id="2895" w:author="Wenchao Ma" w:date="2023-07-28T12:18:00Z">
            <w:rPr>
              <w:rFonts w:cstheme="minorHAnsi"/>
              <w:i/>
              <w:iCs/>
              <w:color w:val="222222"/>
              <w:shd w:val="clear" w:color="auto" w:fill="FFFFFF"/>
            </w:rPr>
          </w:rPrChange>
        </w:rPr>
        <w:t>BMC medical research methodology</w:t>
      </w:r>
      <w:r w:rsidRPr="00371705">
        <w:rPr>
          <w:rFonts w:ascii="Times New Roman" w:hAnsi="Times New Roman" w:cs="Times New Roman"/>
          <w:color w:val="222222"/>
          <w:shd w:val="clear" w:color="auto" w:fill="FFFFFF"/>
          <w:rPrChange w:id="2896"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897" w:author="Wenchao Ma" w:date="2023-07-28T12:18:00Z">
            <w:rPr>
              <w:rFonts w:cstheme="minorHAnsi"/>
              <w:i/>
              <w:iCs/>
              <w:color w:val="222222"/>
              <w:shd w:val="clear" w:color="auto" w:fill="FFFFFF"/>
            </w:rPr>
          </w:rPrChange>
        </w:rPr>
        <w:t>22</w:t>
      </w:r>
      <w:r w:rsidRPr="00371705">
        <w:rPr>
          <w:rFonts w:ascii="Times New Roman" w:hAnsi="Times New Roman" w:cs="Times New Roman"/>
          <w:color w:val="222222"/>
          <w:shd w:val="clear" w:color="auto" w:fill="FFFFFF"/>
          <w:rPrChange w:id="2898" w:author="Wenchao Ma" w:date="2023-07-28T12:18:00Z">
            <w:rPr>
              <w:rFonts w:cstheme="minorHAnsi"/>
              <w:color w:val="222222"/>
              <w:shd w:val="clear" w:color="auto" w:fill="FFFFFF"/>
            </w:rPr>
          </w:rPrChange>
        </w:rPr>
        <w:t>(1), 1-24.</w:t>
      </w:r>
    </w:p>
    <w:p w14:paraId="68A5691A" w14:textId="7E1DC656" w:rsidR="00B74AAF" w:rsidRPr="00371705" w:rsidRDefault="00B74AAF" w:rsidP="00041F7F">
      <w:pPr>
        <w:spacing w:after="0" w:line="480" w:lineRule="auto"/>
        <w:ind w:firstLine="720"/>
        <w:rPr>
          <w:ins w:id="2899" w:author="Jujia Li" w:date="2023-07-18T17:06:00Z"/>
          <w:rFonts w:ascii="Times New Roman" w:hAnsi="Times New Roman" w:cs="Times New Roman"/>
          <w:color w:val="222222"/>
          <w:shd w:val="clear" w:color="auto" w:fill="FFFFFF"/>
          <w:rPrChange w:id="2900" w:author="Wenchao Ma" w:date="2023-07-28T12:18:00Z">
            <w:rPr>
              <w:ins w:id="2901" w:author="Jujia Li" w:date="2023-07-18T17:06:00Z"/>
              <w:rFonts w:cstheme="minorHAnsi"/>
              <w:color w:val="222222"/>
              <w:shd w:val="clear" w:color="auto" w:fill="FFFFFF"/>
            </w:rPr>
          </w:rPrChange>
        </w:rPr>
      </w:pPr>
      <w:r w:rsidRPr="00371705">
        <w:rPr>
          <w:rFonts w:ascii="Times New Roman" w:hAnsi="Times New Roman" w:cs="Times New Roman"/>
          <w:color w:val="222222"/>
          <w:shd w:val="clear" w:color="auto" w:fill="FFFFFF"/>
          <w:rPrChange w:id="2902" w:author="Wenchao Ma" w:date="2023-07-28T12:18:00Z">
            <w:rPr>
              <w:rFonts w:cstheme="minorHAnsi"/>
              <w:color w:val="222222"/>
              <w:shd w:val="clear" w:color="auto" w:fill="FFFFFF"/>
            </w:rPr>
          </w:rPrChange>
        </w:rPr>
        <w:t>Hotelling, H., &amp; Solomons, L. M. (1932). The limits of a measure of skewness. </w:t>
      </w:r>
      <w:r w:rsidRPr="00371705">
        <w:rPr>
          <w:rFonts w:ascii="Times New Roman" w:hAnsi="Times New Roman" w:cs="Times New Roman"/>
          <w:i/>
          <w:iCs/>
          <w:color w:val="222222"/>
          <w:shd w:val="clear" w:color="auto" w:fill="FFFFFF"/>
          <w:rPrChange w:id="2903" w:author="Wenchao Ma" w:date="2023-07-28T12:18:00Z">
            <w:rPr>
              <w:rFonts w:cstheme="minorHAnsi"/>
              <w:i/>
              <w:iCs/>
              <w:color w:val="222222"/>
              <w:shd w:val="clear" w:color="auto" w:fill="FFFFFF"/>
            </w:rPr>
          </w:rPrChange>
        </w:rPr>
        <w:t>The Annals of Mathematical Statistics</w:t>
      </w:r>
      <w:r w:rsidRPr="00371705">
        <w:rPr>
          <w:rFonts w:ascii="Times New Roman" w:hAnsi="Times New Roman" w:cs="Times New Roman"/>
          <w:color w:val="222222"/>
          <w:shd w:val="clear" w:color="auto" w:fill="FFFFFF"/>
          <w:rPrChange w:id="2904"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05" w:author="Wenchao Ma" w:date="2023-07-28T12:18:00Z">
            <w:rPr>
              <w:rFonts w:cstheme="minorHAnsi"/>
              <w:i/>
              <w:iCs/>
              <w:color w:val="222222"/>
              <w:shd w:val="clear" w:color="auto" w:fill="FFFFFF"/>
            </w:rPr>
          </w:rPrChange>
        </w:rPr>
        <w:t>3</w:t>
      </w:r>
      <w:r w:rsidRPr="00371705">
        <w:rPr>
          <w:rFonts w:ascii="Times New Roman" w:hAnsi="Times New Roman" w:cs="Times New Roman"/>
          <w:color w:val="222222"/>
          <w:shd w:val="clear" w:color="auto" w:fill="FFFFFF"/>
          <w:rPrChange w:id="2906" w:author="Wenchao Ma" w:date="2023-07-28T12:18:00Z">
            <w:rPr>
              <w:rFonts w:cstheme="minorHAnsi"/>
              <w:color w:val="222222"/>
              <w:shd w:val="clear" w:color="auto" w:fill="FFFFFF"/>
            </w:rPr>
          </w:rPrChange>
        </w:rPr>
        <w:t>(2), 141-142.</w:t>
      </w:r>
    </w:p>
    <w:p w14:paraId="574ED770" w14:textId="398A2222" w:rsidR="000E3DD3" w:rsidRPr="00371705" w:rsidRDefault="000E3DD3" w:rsidP="000E3DD3">
      <w:pPr>
        <w:spacing w:after="0" w:line="480" w:lineRule="auto"/>
        <w:ind w:firstLine="720"/>
        <w:rPr>
          <w:ins w:id="2907" w:author="Jujia Li" w:date="2023-07-18T17:04:00Z"/>
          <w:rFonts w:ascii="Times New Roman" w:hAnsi="Times New Roman" w:cs="Times New Roman"/>
          <w:color w:val="222222"/>
          <w:shd w:val="clear" w:color="auto" w:fill="FFFFFF"/>
          <w:rPrChange w:id="2908" w:author="Wenchao Ma" w:date="2023-07-28T12:18:00Z">
            <w:rPr>
              <w:ins w:id="2909" w:author="Jujia Li" w:date="2023-07-18T17:04:00Z"/>
              <w:rFonts w:cstheme="minorHAnsi"/>
              <w:color w:val="222222"/>
              <w:shd w:val="clear" w:color="auto" w:fill="FFFFFF"/>
            </w:rPr>
          </w:rPrChange>
        </w:rPr>
      </w:pPr>
      <w:ins w:id="2910" w:author="Jujia Li" w:date="2023-07-18T17:06:00Z">
        <w:r w:rsidRPr="00371705">
          <w:rPr>
            <w:rFonts w:ascii="Times New Roman" w:hAnsi="Times New Roman" w:cs="Times New Roman"/>
            <w:color w:val="222222"/>
            <w:shd w:val="clear" w:color="auto" w:fill="FFFFFF"/>
            <w:rPrChange w:id="2911" w:author="Wenchao Ma" w:date="2023-07-28T12:18:00Z">
              <w:rPr>
                <w:rFonts w:cstheme="minorHAnsi"/>
                <w:color w:val="222222"/>
                <w:shd w:val="clear" w:color="auto" w:fill="FFFFFF"/>
              </w:rPr>
            </w:rPrChange>
          </w:rPr>
          <w:t>Hutchinson, S. R., &amp; Olmos, A. (1998). Behavior of descriptive fit indexes in confirmatory factor analysis using ordered categorical data. Structural Equation Modeling: A Multidisciplinary Journal, 5(4), 344-364.</w:t>
        </w:r>
      </w:ins>
    </w:p>
    <w:p w14:paraId="75286200" w14:textId="556AF315" w:rsidR="002470D7" w:rsidRPr="00371705" w:rsidRDefault="002470D7">
      <w:pPr>
        <w:shd w:val="clear" w:color="auto" w:fill="FFFFFF"/>
        <w:spacing w:after="0" w:line="480" w:lineRule="auto"/>
        <w:ind w:firstLine="720"/>
        <w:rPr>
          <w:rFonts w:ascii="Times New Roman" w:hAnsi="Times New Roman" w:cs="Times New Roman"/>
          <w:color w:val="222222"/>
          <w:shd w:val="clear" w:color="auto" w:fill="FFFFFF"/>
          <w:rPrChange w:id="2912" w:author="Wenchao Ma" w:date="2023-07-28T12:18:00Z">
            <w:rPr>
              <w:rFonts w:cstheme="minorHAnsi"/>
              <w:color w:val="222222"/>
              <w:shd w:val="clear" w:color="auto" w:fill="FFFFFF"/>
            </w:rPr>
          </w:rPrChange>
        </w:rPr>
        <w:pPrChange w:id="2913" w:author="Jujia Li" w:date="2023-07-18T17:04:00Z">
          <w:pPr>
            <w:spacing w:after="0" w:line="480" w:lineRule="auto"/>
            <w:ind w:firstLine="720"/>
          </w:pPr>
        </w:pPrChange>
      </w:pPr>
      <w:ins w:id="2914" w:author="Jujia Li" w:date="2023-07-18T17:04:00Z">
        <w:r w:rsidRPr="00371705">
          <w:rPr>
            <w:rFonts w:ascii="Times New Roman" w:hAnsi="Times New Roman" w:cs="Times New Roman"/>
            <w:color w:val="222222"/>
            <w:shd w:val="clear" w:color="auto" w:fill="FFFFFF"/>
            <w:rPrChange w:id="2915" w:author="Wenchao Ma" w:date="2023-07-28T12:18:00Z">
              <w:rPr>
                <w:rFonts w:ascii="Arial" w:hAnsi="Arial" w:cs="Arial"/>
                <w:color w:val="222222"/>
                <w:sz w:val="20"/>
                <w:szCs w:val="20"/>
                <w:shd w:val="clear" w:color="auto" w:fill="FFFFFF"/>
              </w:rPr>
            </w:rPrChange>
          </w:rPr>
          <w:t>Islam, M. Q., &amp; Tiku, M. L. (2005). Multiple linear regression model under</w:t>
        </w:r>
        <w:r w:rsidRPr="00371705">
          <w:rPr>
            <w:rFonts w:ascii="Times New Roman" w:hAnsi="Times New Roman" w:cs="Times New Roman"/>
            <w:color w:val="222222"/>
            <w:shd w:val="clear" w:color="auto" w:fill="FFFFFF"/>
            <w:rPrChange w:id="2916" w:author="Wenchao Ma" w:date="2023-07-28T12:18:00Z">
              <w:rPr>
                <w:rFonts w:cstheme="minorHAnsi"/>
                <w:color w:val="222222"/>
                <w:shd w:val="clear" w:color="auto" w:fill="FFFFFF"/>
              </w:rPr>
            </w:rPrChange>
          </w:rPr>
          <w:t xml:space="preserve"> </w:t>
        </w:r>
        <w:r w:rsidRPr="00371705">
          <w:rPr>
            <w:rFonts w:ascii="Times New Roman" w:hAnsi="Times New Roman" w:cs="Times New Roman"/>
            <w:color w:val="222222"/>
            <w:shd w:val="clear" w:color="auto" w:fill="FFFFFF"/>
            <w:rPrChange w:id="2917" w:author="Wenchao Ma" w:date="2023-07-28T12:18:00Z">
              <w:rPr>
                <w:rFonts w:ascii="Arial" w:hAnsi="Arial" w:cs="Arial"/>
                <w:color w:val="222222"/>
                <w:sz w:val="20"/>
                <w:szCs w:val="20"/>
                <w:shd w:val="clear" w:color="auto" w:fill="FFFFFF"/>
              </w:rPr>
            </w:rPrChange>
          </w:rPr>
          <w:t>nonnormality. </w:t>
        </w:r>
        <w:r w:rsidRPr="00371705">
          <w:rPr>
            <w:rFonts w:ascii="Times New Roman" w:hAnsi="Times New Roman" w:cs="Times New Roman"/>
            <w:i/>
            <w:iCs/>
            <w:color w:val="222222"/>
            <w:shd w:val="clear" w:color="auto" w:fill="FFFFFF"/>
            <w:rPrChange w:id="2918" w:author="Wenchao Ma" w:date="2023-07-28T12:18:00Z">
              <w:rPr>
                <w:rFonts w:ascii="Arial" w:hAnsi="Arial" w:cs="Arial"/>
                <w:i/>
                <w:iCs/>
                <w:color w:val="222222"/>
                <w:sz w:val="20"/>
                <w:szCs w:val="20"/>
                <w:shd w:val="clear" w:color="auto" w:fill="FFFFFF"/>
              </w:rPr>
            </w:rPrChange>
          </w:rPr>
          <w:t>Communications in Statistics-Theory and Methods</w:t>
        </w:r>
        <w:r w:rsidRPr="00371705">
          <w:rPr>
            <w:rFonts w:ascii="Times New Roman" w:hAnsi="Times New Roman" w:cs="Times New Roman"/>
            <w:color w:val="222222"/>
            <w:shd w:val="clear" w:color="auto" w:fill="FFFFFF"/>
            <w:rPrChange w:id="2919"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2920" w:author="Wenchao Ma" w:date="2023-07-28T12:18:00Z">
              <w:rPr>
                <w:rFonts w:ascii="Arial" w:hAnsi="Arial" w:cs="Arial"/>
                <w:i/>
                <w:iCs/>
                <w:color w:val="222222"/>
                <w:sz w:val="20"/>
                <w:szCs w:val="20"/>
                <w:shd w:val="clear" w:color="auto" w:fill="FFFFFF"/>
              </w:rPr>
            </w:rPrChange>
          </w:rPr>
          <w:t>33</w:t>
        </w:r>
        <w:r w:rsidRPr="00371705">
          <w:rPr>
            <w:rFonts w:ascii="Times New Roman" w:hAnsi="Times New Roman" w:cs="Times New Roman"/>
            <w:color w:val="222222"/>
            <w:shd w:val="clear" w:color="auto" w:fill="FFFFFF"/>
            <w:rPrChange w:id="2921" w:author="Wenchao Ma" w:date="2023-07-28T12:18:00Z">
              <w:rPr>
                <w:rFonts w:ascii="Arial" w:hAnsi="Arial" w:cs="Arial"/>
                <w:color w:val="222222"/>
                <w:sz w:val="20"/>
                <w:szCs w:val="20"/>
                <w:shd w:val="clear" w:color="auto" w:fill="FFFFFF"/>
              </w:rPr>
            </w:rPrChange>
          </w:rPr>
          <w:t>(10), 2443-2467.</w:t>
        </w:r>
      </w:ins>
    </w:p>
    <w:p w14:paraId="6F4B4474" w14:textId="77777777" w:rsidR="00B74AAF" w:rsidRPr="00371705" w:rsidRDefault="00B74AAF">
      <w:pPr>
        <w:shd w:val="clear" w:color="auto" w:fill="FFFFFF"/>
        <w:spacing w:after="0" w:line="480" w:lineRule="auto"/>
        <w:ind w:firstLine="720"/>
        <w:rPr>
          <w:rFonts w:ascii="Times New Roman" w:hAnsi="Times New Roman" w:cs="Times New Roman"/>
          <w:color w:val="222222"/>
          <w:shd w:val="clear" w:color="auto" w:fill="FFFFFF"/>
          <w:rPrChange w:id="2922" w:author="Wenchao Ma" w:date="2023-07-28T12:18:00Z">
            <w:rPr>
              <w:rFonts w:cstheme="minorHAnsi"/>
              <w:color w:val="222222"/>
              <w:shd w:val="clear" w:color="auto" w:fill="FFFFFF"/>
            </w:rPr>
          </w:rPrChange>
        </w:rPr>
        <w:pPrChange w:id="2923" w:author="Jujia Li" w:date="2023-07-18T17:04:00Z">
          <w:pPr>
            <w:spacing w:after="0" w:line="480" w:lineRule="auto"/>
            <w:ind w:firstLine="720"/>
          </w:pPr>
        </w:pPrChange>
      </w:pPr>
      <w:r w:rsidRPr="00371705">
        <w:rPr>
          <w:rFonts w:ascii="Times New Roman" w:hAnsi="Times New Roman" w:cs="Times New Roman"/>
          <w:color w:val="222222"/>
          <w:shd w:val="clear" w:color="auto" w:fill="FFFFFF"/>
          <w:rPrChange w:id="2924" w:author="Wenchao Ma" w:date="2023-07-28T12:18:00Z">
            <w:rPr>
              <w:rFonts w:cstheme="minorHAnsi"/>
              <w:color w:val="222222"/>
              <w:shd w:val="clear" w:color="auto" w:fill="FFFFFF"/>
            </w:rPr>
          </w:rPrChange>
        </w:rPr>
        <w:t>Joanes, D. N., &amp; Gill, C. A. (1998). Comparing measures of sample skewness and kurtosis. </w:t>
      </w:r>
      <w:r w:rsidRPr="00371705">
        <w:rPr>
          <w:rFonts w:ascii="Times New Roman" w:hAnsi="Times New Roman" w:cs="Times New Roman"/>
          <w:i/>
          <w:iCs/>
          <w:color w:val="222222"/>
          <w:shd w:val="clear" w:color="auto" w:fill="FFFFFF"/>
          <w:rPrChange w:id="2925" w:author="Wenchao Ma" w:date="2023-07-28T12:18:00Z">
            <w:rPr>
              <w:rFonts w:cstheme="minorHAnsi"/>
              <w:i/>
              <w:iCs/>
              <w:color w:val="222222"/>
              <w:shd w:val="clear" w:color="auto" w:fill="FFFFFF"/>
            </w:rPr>
          </w:rPrChange>
        </w:rPr>
        <w:t>Journal of the Royal Statistical Society: Series D (The Statistician)</w:t>
      </w:r>
      <w:r w:rsidRPr="00371705">
        <w:rPr>
          <w:rFonts w:ascii="Times New Roman" w:hAnsi="Times New Roman" w:cs="Times New Roman"/>
          <w:color w:val="222222"/>
          <w:shd w:val="clear" w:color="auto" w:fill="FFFFFF"/>
          <w:rPrChange w:id="2926"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27" w:author="Wenchao Ma" w:date="2023-07-28T12:18:00Z">
            <w:rPr>
              <w:rFonts w:cstheme="minorHAnsi"/>
              <w:i/>
              <w:iCs/>
              <w:color w:val="222222"/>
              <w:shd w:val="clear" w:color="auto" w:fill="FFFFFF"/>
            </w:rPr>
          </w:rPrChange>
        </w:rPr>
        <w:t>47</w:t>
      </w:r>
      <w:r w:rsidRPr="00371705">
        <w:rPr>
          <w:rFonts w:ascii="Times New Roman" w:hAnsi="Times New Roman" w:cs="Times New Roman"/>
          <w:color w:val="222222"/>
          <w:shd w:val="clear" w:color="auto" w:fill="FFFFFF"/>
          <w:rPrChange w:id="2928" w:author="Wenchao Ma" w:date="2023-07-28T12:18:00Z">
            <w:rPr>
              <w:rFonts w:cstheme="minorHAnsi"/>
              <w:color w:val="222222"/>
              <w:shd w:val="clear" w:color="auto" w:fill="FFFFFF"/>
            </w:rPr>
          </w:rPrChange>
        </w:rPr>
        <w:t>(1), 183-189.</w:t>
      </w:r>
    </w:p>
    <w:p w14:paraId="680DDDAB" w14:textId="1E69FDF5" w:rsidR="00970615" w:rsidRPr="00371705" w:rsidRDefault="00970615" w:rsidP="00041F7F">
      <w:pPr>
        <w:spacing w:after="0" w:line="480" w:lineRule="auto"/>
        <w:ind w:firstLine="720"/>
        <w:rPr>
          <w:ins w:id="2929" w:author="Jujia Li" w:date="2023-07-18T10:06:00Z"/>
          <w:rFonts w:ascii="Times New Roman" w:hAnsi="Times New Roman" w:cs="Times New Roman"/>
          <w:color w:val="222222"/>
          <w:shd w:val="clear" w:color="auto" w:fill="FFFFFF"/>
          <w:rPrChange w:id="2930" w:author="Wenchao Ma" w:date="2023-07-28T12:18:00Z">
            <w:rPr>
              <w:ins w:id="2931" w:author="Jujia Li" w:date="2023-07-18T10:06:00Z"/>
              <w:rFonts w:cstheme="minorHAnsi"/>
              <w:color w:val="222222"/>
              <w:shd w:val="clear" w:color="auto" w:fill="FFFFFF"/>
            </w:rPr>
          </w:rPrChange>
        </w:rPr>
      </w:pPr>
      <w:r w:rsidRPr="00371705">
        <w:rPr>
          <w:rFonts w:ascii="Times New Roman" w:hAnsi="Times New Roman" w:cs="Times New Roman"/>
          <w:color w:val="222222"/>
          <w:shd w:val="clear" w:color="auto" w:fill="FFFFFF"/>
          <w:rPrChange w:id="2932" w:author="Wenchao Ma" w:date="2023-07-28T12:18:00Z">
            <w:rPr>
              <w:rFonts w:cstheme="minorHAnsi"/>
              <w:color w:val="222222"/>
              <w:shd w:val="clear" w:color="auto" w:fill="FFFFFF"/>
            </w:rPr>
          </w:rPrChange>
        </w:rPr>
        <w:t>Kehinde, O., Dai, S., &amp; French, B. (2022). Item Parameter Estimations for Multidimensional Graded Response Model under Complex Structures. In </w:t>
      </w:r>
      <w:r w:rsidRPr="00371705">
        <w:rPr>
          <w:rFonts w:ascii="Times New Roman" w:hAnsi="Times New Roman" w:cs="Times New Roman"/>
          <w:i/>
          <w:iCs/>
          <w:color w:val="222222"/>
          <w:shd w:val="clear" w:color="auto" w:fill="FFFFFF"/>
          <w:rPrChange w:id="2933" w:author="Wenchao Ma" w:date="2023-07-28T12:18:00Z">
            <w:rPr>
              <w:rFonts w:cstheme="minorHAnsi"/>
              <w:i/>
              <w:iCs/>
              <w:color w:val="222222"/>
              <w:shd w:val="clear" w:color="auto" w:fill="FFFFFF"/>
            </w:rPr>
          </w:rPrChange>
        </w:rPr>
        <w:t>Frontiers in Education</w:t>
      </w:r>
      <w:r w:rsidRPr="00371705">
        <w:rPr>
          <w:rFonts w:ascii="Times New Roman" w:hAnsi="Times New Roman" w:cs="Times New Roman"/>
          <w:color w:val="222222"/>
          <w:shd w:val="clear" w:color="auto" w:fill="FFFFFF"/>
          <w:rPrChange w:id="2934" w:author="Wenchao Ma" w:date="2023-07-28T12:18:00Z">
            <w:rPr>
              <w:rFonts w:cstheme="minorHAnsi"/>
              <w:color w:val="222222"/>
              <w:shd w:val="clear" w:color="auto" w:fill="FFFFFF"/>
            </w:rPr>
          </w:rPrChange>
        </w:rPr>
        <w:t> (p. 597). Frontiers.</w:t>
      </w:r>
    </w:p>
    <w:p w14:paraId="63405221" w14:textId="5DB4E877" w:rsidR="00363083" w:rsidRPr="00371705" w:rsidRDefault="00363083" w:rsidP="00041F7F">
      <w:pPr>
        <w:spacing w:after="0" w:line="480" w:lineRule="auto"/>
        <w:ind w:firstLine="720"/>
        <w:rPr>
          <w:ins w:id="2935" w:author="Jujia Li" w:date="2023-07-18T11:02:00Z"/>
          <w:rFonts w:ascii="Times New Roman" w:hAnsi="Times New Roman" w:cs="Times New Roman"/>
          <w:color w:val="222222"/>
          <w:shd w:val="clear" w:color="auto" w:fill="FFFFFF"/>
          <w:rPrChange w:id="2936" w:author="Wenchao Ma" w:date="2023-07-28T12:18:00Z">
            <w:rPr>
              <w:ins w:id="2937" w:author="Jujia Li" w:date="2023-07-18T11:02:00Z"/>
              <w:rFonts w:ascii="Arial" w:hAnsi="Arial" w:cs="Arial"/>
              <w:color w:val="222222"/>
              <w:sz w:val="20"/>
              <w:szCs w:val="20"/>
              <w:shd w:val="clear" w:color="auto" w:fill="FFFFFF"/>
            </w:rPr>
          </w:rPrChange>
        </w:rPr>
      </w:pPr>
      <w:ins w:id="2938" w:author="Jujia Li" w:date="2023-07-18T10:06:00Z">
        <w:r w:rsidRPr="00371705">
          <w:rPr>
            <w:rFonts w:ascii="Times New Roman" w:hAnsi="Times New Roman" w:cs="Times New Roman"/>
            <w:color w:val="222222"/>
            <w:shd w:val="clear" w:color="auto" w:fill="FFFFFF"/>
            <w:rPrChange w:id="2939" w:author="Wenchao Ma" w:date="2023-07-28T12:18:00Z">
              <w:rPr>
                <w:rFonts w:ascii="Arial" w:hAnsi="Arial" w:cs="Arial"/>
                <w:color w:val="222222"/>
                <w:sz w:val="20"/>
                <w:szCs w:val="20"/>
                <w:shd w:val="clear" w:color="auto" w:fill="FFFFFF"/>
              </w:rPr>
            </w:rPrChange>
          </w:rPr>
          <w:t>Lai, K. (2018). Estimating standardized SEM parameters given nonnormal data and incorrect model: Methods and comparison. </w:t>
        </w:r>
        <w:r w:rsidRPr="00371705">
          <w:rPr>
            <w:rFonts w:ascii="Times New Roman" w:hAnsi="Times New Roman" w:cs="Times New Roman"/>
            <w:i/>
            <w:iCs/>
            <w:color w:val="222222"/>
            <w:shd w:val="clear" w:color="auto" w:fill="FFFFFF"/>
            <w:rPrChange w:id="2940" w:author="Wenchao Ma" w:date="2023-07-28T12:18:00Z">
              <w:rPr>
                <w:rFonts w:ascii="Arial" w:hAnsi="Arial" w:cs="Arial"/>
                <w:i/>
                <w:iCs/>
                <w:color w:val="222222"/>
                <w:sz w:val="20"/>
                <w:szCs w:val="20"/>
                <w:shd w:val="clear" w:color="auto" w:fill="FFFFFF"/>
              </w:rPr>
            </w:rPrChange>
          </w:rPr>
          <w:t>Structural Equation Modeling: A Multidisciplinary Journal</w:t>
        </w:r>
        <w:r w:rsidRPr="00371705">
          <w:rPr>
            <w:rFonts w:ascii="Times New Roman" w:hAnsi="Times New Roman" w:cs="Times New Roman"/>
            <w:color w:val="222222"/>
            <w:shd w:val="clear" w:color="auto" w:fill="FFFFFF"/>
            <w:rPrChange w:id="2941"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2942" w:author="Wenchao Ma" w:date="2023-07-28T12:18:00Z">
              <w:rPr>
                <w:rFonts w:ascii="Arial" w:hAnsi="Arial" w:cs="Arial"/>
                <w:i/>
                <w:iCs/>
                <w:color w:val="222222"/>
                <w:sz w:val="20"/>
                <w:szCs w:val="20"/>
                <w:shd w:val="clear" w:color="auto" w:fill="FFFFFF"/>
              </w:rPr>
            </w:rPrChange>
          </w:rPr>
          <w:t>25</w:t>
        </w:r>
        <w:r w:rsidRPr="00371705">
          <w:rPr>
            <w:rFonts w:ascii="Times New Roman" w:hAnsi="Times New Roman" w:cs="Times New Roman"/>
            <w:color w:val="222222"/>
            <w:shd w:val="clear" w:color="auto" w:fill="FFFFFF"/>
            <w:rPrChange w:id="2943" w:author="Wenchao Ma" w:date="2023-07-28T12:18:00Z">
              <w:rPr>
                <w:rFonts w:ascii="Arial" w:hAnsi="Arial" w:cs="Arial"/>
                <w:color w:val="222222"/>
                <w:sz w:val="20"/>
                <w:szCs w:val="20"/>
                <w:shd w:val="clear" w:color="auto" w:fill="FFFFFF"/>
              </w:rPr>
            </w:rPrChange>
          </w:rPr>
          <w:t>(4), 600-620.</w:t>
        </w:r>
      </w:ins>
    </w:p>
    <w:p w14:paraId="0047017D" w14:textId="5A594137" w:rsidR="004D2AA0" w:rsidRPr="00371705" w:rsidRDefault="004D2AA0" w:rsidP="00041F7F">
      <w:pPr>
        <w:spacing w:after="0" w:line="480" w:lineRule="auto"/>
        <w:ind w:firstLine="720"/>
        <w:rPr>
          <w:ins w:id="2944" w:author="Jujia Li" w:date="2023-07-18T17:08:00Z"/>
          <w:rFonts w:ascii="Times New Roman" w:hAnsi="Times New Roman" w:cs="Times New Roman"/>
          <w:color w:val="222222"/>
          <w:shd w:val="clear" w:color="auto" w:fill="FFFFFF"/>
          <w:rPrChange w:id="2945" w:author="Wenchao Ma" w:date="2023-07-28T12:18:00Z">
            <w:rPr>
              <w:ins w:id="2946" w:author="Jujia Li" w:date="2023-07-18T17:08:00Z"/>
              <w:rFonts w:ascii="Arial" w:hAnsi="Arial" w:cs="Arial"/>
              <w:color w:val="222222"/>
              <w:sz w:val="20"/>
              <w:szCs w:val="20"/>
              <w:shd w:val="clear" w:color="auto" w:fill="FFFFFF"/>
            </w:rPr>
          </w:rPrChange>
        </w:rPr>
      </w:pPr>
      <w:ins w:id="2947" w:author="Jujia Li" w:date="2023-07-18T11:02:00Z">
        <w:r w:rsidRPr="00371705">
          <w:rPr>
            <w:rFonts w:ascii="Times New Roman" w:hAnsi="Times New Roman" w:cs="Times New Roman"/>
            <w:color w:val="222222"/>
            <w:shd w:val="clear" w:color="auto" w:fill="FFFFFF"/>
            <w:rPrChange w:id="2948" w:author="Wenchao Ma" w:date="2023-07-28T12:18:00Z">
              <w:rPr>
                <w:rFonts w:ascii="Arial" w:hAnsi="Arial" w:cs="Arial"/>
                <w:color w:val="222222"/>
                <w:sz w:val="20"/>
                <w:szCs w:val="20"/>
                <w:shd w:val="clear" w:color="auto" w:fill="FFFFFF"/>
              </w:rPr>
            </w:rPrChange>
          </w:rPr>
          <w:t>Lei, M., &amp; Lomax, R. G. (2005). The effect of varying degrees of nonnormality in structural equation modeling. </w:t>
        </w:r>
        <w:r w:rsidRPr="00371705">
          <w:rPr>
            <w:rFonts w:ascii="Times New Roman" w:hAnsi="Times New Roman" w:cs="Times New Roman"/>
            <w:i/>
            <w:iCs/>
            <w:color w:val="222222"/>
            <w:shd w:val="clear" w:color="auto" w:fill="FFFFFF"/>
            <w:rPrChange w:id="2949" w:author="Wenchao Ma" w:date="2023-07-28T12:18:00Z">
              <w:rPr>
                <w:rFonts w:ascii="Arial" w:hAnsi="Arial" w:cs="Arial"/>
                <w:i/>
                <w:iCs/>
                <w:color w:val="222222"/>
                <w:sz w:val="20"/>
                <w:szCs w:val="20"/>
                <w:shd w:val="clear" w:color="auto" w:fill="FFFFFF"/>
              </w:rPr>
            </w:rPrChange>
          </w:rPr>
          <w:t>Structural equation modeling</w:t>
        </w:r>
        <w:r w:rsidRPr="00371705">
          <w:rPr>
            <w:rFonts w:ascii="Times New Roman" w:hAnsi="Times New Roman" w:cs="Times New Roman"/>
            <w:color w:val="222222"/>
            <w:shd w:val="clear" w:color="auto" w:fill="FFFFFF"/>
            <w:rPrChange w:id="2950"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2951" w:author="Wenchao Ma" w:date="2023-07-28T12:18:00Z">
              <w:rPr>
                <w:rFonts w:ascii="Arial" w:hAnsi="Arial" w:cs="Arial"/>
                <w:i/>
                <w:iCs/>
                <w:color w:val="222222"/>
                <w:sz w:val="20"/>
                <w:szCs w:val="20"/>
                <w:shd w:val="clear" w:color="auto" w:fill="FFFFFF"/>
              </w:rPr>
            </w:rPrChange>
          </w:rPr>
          <w:t>12</w:t>
        </w:r>
        <w:r w:rsidRPr="00371705">
          <w:rPr>
            <w:rFonts w:ascii="Times New Roman" w:hAnsi="Times New Roman" w:cs="Times New Roman"/>
            <w:color w:val="222222"/>
            <w:shd w:val="clear" w:color="auto" w:fill="FFFFFF"/>
            <w:rPrChange w:id="2952" w:author="Wenchao Ma" w:date="2023-07-28T12:18:00Z">
              <w:rPr>
                <w:rFonts w:ascii="Arial" w:hAnsi="Arial" w:cs="Arial"/>
                <w:color w:val="222222"/>
                <w:sz w:val="20"/>
                <w:szCs w:val="20"/>
                <w:shd w:val="clear" w:color="auto" w:fill="FFFFFF"/>
              </w:rPr>
            </w:rPrChange>
          </w:rPr>
          <w:t>(1), 1-27.</w:t>
        </w:r>
      </w:ins>
    </w:p>
    <w:p w14:paraId="2D27B139" w14:textId="1C516425" w:rsidR="00784304" w:rsidRPr="00371705" w:rsidRDefault="00784304" w:rsidP="00784304">
      <w:pPr>
        <w:spacing w:after="0" w:line="480" w:lineRule="auto"/>
        <w:ind w:firstLine="720"/>
        <w:rPr>
          <w:ins w:id="2953" w:author="Jujia Li" w:date="2023-07-18T11:46:00Z"/>
          <w:rFonts w:ascii="Times New Roman" w:hAnsi="Times New Roman" w:cs="Times New Roman"/>
          <w:color w:val="222222"/>
          <w:shd w:val="clear" w:color="auto" w:fill="FFFFFF"/>
          <w:rPrChange w:id="2954" w:author="Wenchao Ma" w:date="2023-07-28T12:18:00Z">
            <w:rPr>
              <w:ins w:id="2955" w:author="Jujia Li" w:date="2023-07-18T11:46:00Z"/>
              <w:rFonts w:ascii="Arial" w:hAnsi="Arial" w:cs="Arial"/>
              <w:color w:val="222222"/>
              <w:sz w:val="20"/>
              <w:szCs w:val="20"/>
              <w:shd w:val="clear" w:color="auto" w:fill="FFFFFF"/>
            </w:rPr>
          </w:rPrChange>
        </w:rPr>
      </w:pPr>
      <w:ins w:id="2956" w:author="Jujia Li" w:date="2023-07-18T17:08:00Z">
        <w:r w:rsidRPr="00371705">
          <w:rPr>
            <w:rFonts w:ascii="Times New Roman" w:hAnsi="Times New Roman" w:cs="Times New Roman"/>
            <w:color w:val="222222"/>
            <w:shd w:val="clear" w:color="auto" w:fill="FFFFFF"/>
            <w:rPrChange w:id="2957" w:author="Wenchao Ma" w:date="2023-07-28T12:18:00Z">
              <w:rPr>
                <w:rFonts w:cstheme="minorHAnsi"/>
                <w:color w:val="222222"/>
                <w:shd w:val="clear" w:color="auto" w:fill="FFFFFF"/>
              </w:rPr>
            </w:rPrChange>
          </w:rPr>
          <w:lastRenderedPageBreak/>
          <w:t>Luh, W. M., &amp; Guo, J. H. (2004). Improved robust test statistic based on trimmed means and Hall's transformation for two-way ANOVA models under non-normality. </w:t>
        </w:r>
        <w:r w:rsidRPr="00371705">
          <w:rPr>
            <w:rFonts w:ascii="Times New Roman" w:hAnsi="Times New Roman" w:cs="Times New Roman"/>
            <w:i/>
            <w:iCs/>
            <w:color w:val="222222"/>
            <w:shd w:val="clear" w:color="auto" w:fill="FFFFFF"/>
            <w:rPrChange w:id="2958" w:author="Wenchao Ma" w:date="2023-07-28T12:18:00Z">
              <w:rPr>
                <w:rFonts w:cstheme="minorHAnsi"/>
                <w:i/>
                <w:iCs/>
                <w:color w:val="222222"/>
                <w:shd w:val="clear" w:color="auto" w:fill="FFFFFF"/>
              </w:rPr>
            </w:rPrChange>
          </w:rPr>
          <w:t>Journal of Applied Statistics</w:t>
        </w:r>
        <w:r w:rsidRPr="00371705">
          <w:rPr>
            <w:rFonts w:ascii="Times New Roman" w:hAnsi="Times New Roman" w:cs="Times New Roman"/>
            <w:color w:val="222222"/>
            <w:shd w:val="clear" w:color="auto" w:fill="FFFFFF"/>
            <w:rPrChange w:id="2959" w:author="Wenchao Ma" w:date="2023-07-28T12:18:00Z">
              <w:rPr>
                <w:rFonts w:cstheme="minorHAnsi"/>
                <w:color w:val="222222"/>
                <w:shd w:val="clear" w:color="auto" w:fill="FFFFFF"/>
              </w:rPr>
            </w:rPrChange>
          </w:rPr>
          <w:t>, 31(6), 623-643.</w:t>
        </w:r>
      </w:ins>
    </w:p>
    <w:p w14:paraId="0010E4E6" w14:textId="7F841125" w:rsidR="00CF2655" w:rsidRPr="00371705" w:rsidRDefault="00CF2655" w:rsidP="00041F7F">
      <w:pPr>
        <w:spacing w:after="0" w:line="480" w:lineRule="auto"/>
        <w:ind w:firstLine="720"/>
        <w:rPr>
          <w:ins w:id="2960" w:author="Jujia Li" w:date="2023-07-18T17:02:00Z"/>
          <w:rFonts w:ascii="Times New Roman" w:hAnsi="Times New Roman" w:cs="Times New Roman"/>
          <w:color w:val="222222"/>
          <w:shd w:val="clear" w:color="auto" w:fill="FFFFFF"/>
          <w:rPrChange w:id="2961" w:author="Wenchao Ma" w:date="2023-07-28T12:18:00Z">
            <w:rPr>
              <w:ins w:id="2962" w:author="Jujia Li" w:date="2023-07-18T17:02:00Z"/>
              <w:rFonts w:ascii="Arial" w:hAnsi="Arial" w:cs="Arial"/>
              <w:color w:val="222222"/>
              <w:sz w:val="20"/>
              <w:szCs w:val="20"/>
              <w:shd w:val="clear" w:color="auto" w:fill="FFFFFF"/>
            </w:rPr>
          </w:rPrChange>
        </w:rPr>
      </w:pPr>
      <w:ins w:id="2963" w:author="Jujia Li" w:date="2023-07-18T11:46:00Z">
        <w:r w:rsidRPr="00371705">
          <w:rPr>
            <w:rFonts w:ascii="Times New Roman" w:hAnsi="Times New Roman" w:cs="Times New Roman"/>
            <w:color w:val="222222"/>
            <w:shd w:val="clear" w:color="auto" w:fill="FFFFFF"/>
            <w:rPrChange w:id="2964" w:author="Wenchao Ma" w:date="2023-07-28T12:18:00Z">
              <w:rPr>
                <w:rFonts w:ascii="Arial" w:hAnsi="Arial" w:cs="Arial"/>
                <w:color w:val="222222"/>
                <w:sz w:val="20"/>
                <w:szCs w:val="20"/>
                <w:shd w:val="clear" w:color="auto" w:fill="FFFFFF"/>
              </w:rPr>
            </w:rPrChange>
          </w:rPr>
          <w:t>Mardia, K. V. (1971). The effect of nonnormality on some multivariate tests and robustness to nonnormality in the linear model. </w:t>
        </w:r>
        <w:r w:rsidRPr="00371705">
          <w:rPr>
            <w:rFonts w:ascii="Times New Roman" w:hAnsi="Times New Roman" w:cs="Times New Roman"/>
            <w:i/>
            <w:iCs/>
            <w:color w:val="222222"/>
            <w:shd w:val="clear" w:color="auto" w:fill="FFFFFF"/>
            <w:rPrChange w:id="2965" w:author="Wenchao Ma" w:date="2023-07-28T12:18:00Z">
              <w:rPr>
                <w:rFonts w:ascii="Arial" w:hAnsi="Arial" w:cs="Arial"/>
                <w:i/>
                <w:iCs/>
                <w:color w:val="222222"/>
                <w:sz w:val="20"/>
                <w:szCs w:val="20"/>
                <w:shd w:val="clear" w:color="auto" w:fill="FFFFFF"/>
              </w:rPr>
            </w:rPrChange>
          </w:rPr>
          <w:t>Biometrika</w:t>
        </w:r>
        <w:r w:rsidRPr="00371705">
          <w:rPr>
            <w:rFonts w:ascii="Times New Roman" w:hAnsi="Times New Roman" w:cs="Times New Roman"/>
            <w:color w:val="222222"/>
            <w:shd w:val="clear" w:color="auto" w:fill="FFFFFF"/>
            <w:rPrChange w:id="2966"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2967" w:author="Wenchao Ma" w:date="2023-07-28T12:18:00Z">
              <w:rPr>
                <w:rFonts w:ascii="Arial" w:hAnsi="Arial" w:cs="Arial"/>
                <w:i/>
                <w:iCs/>
                <w:color w:val="222222"/>
                <w:sz w:val="20"/>
                <w:szCs w:val="20"/>
                <w:shd w:val="clear" w:color="auto" w:fill="FFFFFF"/>
              </w:rPr>
            </w:rPrChange>
          </w:rPr>
          <w:t>58</w:t>
        </w:r>
        <w:r w:rsidRPr="00371705">
          <w:rPr>
            <w:rFonts w:ascii="Times New Roman" w:hAnsi="Times New Roman" w:cs="Times New Roman"/>
            <w:color w:val="222222"/>
            <w:shd w:val="clear" w:color="auto" w:fill="FFFFFF"/>
            <w:rPrChange w:id="2968" w:author="Wenchao Ma" w:date="2023-07-28T12:18:00Z">
              <w:rPr>
                <w:rFonts w:ascii="Arial" w:hAnsi="Arial" w:cs="Arial"/>
                <w:color w:val="222222"/>
                <w:sz w:val="20"/>
                <w:szCs w:val="20"/>
                <w:shd w:val="clear" w:color="auto" w:fill="FFFFFF"/>
              </w:rPr>
            </w:rPrChange>
          </w:rPr>
          <w:t>(1), 105-121.</w:t>
        </w:r>
      </w:ins>
    </w:p>
    <w:p w14:paraId="0892C35D" w14:textId="3FBD5440" w:rsidR="002470D7" w:rsidRPr="00371705" w:rsidRDefault="002470D7" w:rsidP="002470D7">
      <w:pPr>
        <w:spacing w:after="0" w:line="480" w:lineRule="auto"/>
        <w:ind w:firstLine="720"/>
        <w:rPr>
          <w:rFonts w:ascii="Times New Roman" w:hAnsi="Times New Roman" w:cs="Times New Roman"/>
          <w:color w:val="222222"/>
          <w:shd w:val="clear" w:color="auto" w:fill="FFFFFF"/>
          <w:rPrChange w:id="2969" w:author="Wenchao Ma" w:date="2023-07-28T12:18:00Z">
            <w:rPr>
              <w:rFonts w:cstheme="minorHAnsi"/>
              <w:color w:val="222222"/>
              <w:shd w:val="clear" w:color="auto" w:fill="FFFFFF"/>
            </w:rPr>
          </w:rPrChange>
        </w:rPr>
      </w:pPr>
      <w:ins w:id="2970" w:author="Jujia Li" w:date="2023-07-18T17:02:00Z">
        <w:r w:rsidRPr="00371705">
          <w:rPr>
            <w:rFonts w:ascii="Times New Roman" w:hAnsi="Times New Roman" w:cs="Times New Roman"/>
            <w:color w:val="222222"/>
            <w:shd w:val="clear" w:color="auto" w:fill="FFFFFF"/>
            <w:rPrChange w:id="2971" w:author="Wenchao Ma" w:date="2023-07-28T12:18:00Z">
              <w:rPr>
                <w:rFonts w:ascii="Arial" w:hAnsi="Arial" w:cs="Arial"/>
                <w:color w:val="222222"/>
                <w:sz w:val="20"/>
                <w:szCs w:val="20"/>
                <w:shd w:val="clear" w:color="auto" w:fill="FFFFFF"/>
              </w:rPr>
            </w:rPrChange>
          </w:rPr>
          <w:t>Maydeu-Olivares, A. (2017). Maximum likelihood estimation of structural equation models for continuous data: Standard errors and goodness of fit. </w:t>
        </w:r>
        <w:r w:rsidRPr="00371705">
          <w:rPr>
            <w:rFonts w:ascii="Times New Roman" w:hAnsi="Times New Roman" w:cs="Times New Roman"/>
            <w:i/>
            <w:iCs/>
            <w:color w:val="222222"/>
            <w:shd w:val="clear" w:color="auto" w:fill="FFFFFF"/>
            <w:rPrChange w:id="2972" w:author="Wenchao Ma" w:date="2023-07-28T12:18:00Z">
              <w:rPr>
                <w:rFonts w:ascii="Arial" w:hAnsi="Arial" w:cs="Arial"/>
                <w:i/>
                <w:iCs/>
                <w:color w:val="222222"/>
                <w:sz w:val="20"/>
                <w:szCs w:val="20"/>
                <w:shd w:val="clear" w:color="auto" w:fill="FFFFFF"/>
              </w:rPr>
            </w:rPrChange>
          </w:rPr>
          <w:t>Structural Equation Modeling: A Multidisciplinary Journal</w:t>
        </w:r>
        <w:r w:rsidRPr="00371705">
          <w:rPr>
            <w:rFonts w:ascii="Times New Roman" w:hAnsi="Times New Roman" w:cs="Times New Roman"/>
            <w:i/>
            <w:iCs/>
            <w:color w:val="222222"/>
            <w:shd w:val="clear" w:color="auto" w:fill="FFFFFF"/>
            <w:rPrChange w:id="2973" w:author="Wenchao Ma" w:date="2023-07-28T12:18:00Z">
              <w:rPr>
                <w:rFonts w:ascii="Arial" w:hAnsi="Arial" w:cs="Arial"/>
                <w:color w:val="222222"/>
                <w:sz w:val="20"/>
                <w:szCs w:val="20"/>
                <w:shd w:val="clear" w:color="auto" w:fill="FFFFFF"/>
              </w:rPr>
            </w:rPrChange>
          </w:rPr>
          <w:t>,</w:t>
        </w:r>
        <w:r w:rsidRPr="00371705">
          <w:rPr>
            <w:rFonts w:ascii="Times New Roman" w:hAnsi="Times New Roman" w:cs="Times New Roman"/>
            <w:color w:val="222222"/>
            <w:shd w:val="clear" w:color="auto" w:fill="FFFFFF"/>
            <w:rPrChange w:id="2974"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2975" w:author="Wenchao Ma" w:date="2023-07-28T12:18:00Z">
              <w:rPr>
                <w:rFonts w:ascii="Arial" w:hAnsi="Arial" w:cs="Arial"/>
                <w:i/>
                <w:iCs/>
                <w:color w:val="222222"/>
                <w:sz w:val="20"/>
                <w:szCs w:val="20"/>
                <w:shd w:val="clear" w:color="auto" w:fill="FFFFFF"/>
              </w:rPr>
            </w:rPrChange>
          </w:rPr>
          <w:t>24</w:t>
        </w:r>
        <w:r w:rsidRPr="00371705">
          <w:rPr>
            <w:rFonts w:ascii="Times New Roman" w:hAnsi="Times New Roman" w:cs="Times New Roman"/>
            <w:color w:val="222222"/>
            <w:shd w:val="clear" w:color="auto" w:fill="FFFFFF"/>
            <w:rPrChange w:id="2976" w:author="Wenchao Ma" w:date="2023-07-28T12:18:00Z">
              <w:rPr>
                <w:rFonts w:ascii="Arial" w:hAnsi="Arial" w:cs="Arial"/>
                <w:color w:val="222222"/>
                <w:sz w:val="20"/>
                <w:szCs w:val="20"/>
                <w:shd w:val="clear" w:color="auto" w:fill="FFFFFF"/>
              </w:rPr>
            </w:rPrChange>
          </w:rPr>
          <w:t>(3), 383-394.</w:t>
        </w:r>
      </w:ins>
    </w:p>
    <w:p w14:paraId="6A555E41" w14:textId="65C8D2D1"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2977"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2978" w:author="Wenchao Ma" w:date="2023-07-28T12:18:00Z">
            <w:rPr>
              <w:rFonts w:cstheme="minorHAnsi"/>
              <w:color w:val="222222"/>
              <w:shd w:val="clear" w:color="auto" w:fill="FFFFFF"/>
            </w:rPr>
          </w:rPrChange>
        </w:rPr>
        <w:t>Micceri, T. (1989). The unicorn, the normal curve, and other improbable creatures. </w:t>
      </w:r>
      <w:r w:rsidRPr="00371705">
        <w:rPr>
          <w:rFonts w:ascii="Times New Roman" w:hAnsi="Times New Roman" w:cs="Times New Roman"/>
          <w:i/>
          <w:iCs/>
          <w:color w:val="222222"/>
          <w:shd w:val="clear" w:color="auto" w:fill="FFFFFF"/>
          <w:rPrChange w:id="2979" w:author="Wenchao Ma" w:date="2023-07-28T12:18:00Z">
            <w:rPr>
              <w:rFonts w:cstheme="minorHAnsi"/>
              <w:i/>
              <w:iCs/>
              <w:color w:val="222222"/>
              <w:shd w:val="clear" w:color="auto" w:fill="FFFFFF"/>
            </w:rPr>
          </w:rPrChange>
        </w:rPr>
        <w:t>Psychological bulletin</w:t>
      </w:r>
      <w:r w:rsidRPr="00371705">
        <w:rPr>
          <w:rFonts w:ascii="Times New Roman" w:hAnsi="Times New Roman" w:cs="Times New Roman"/>
          <w:color w:val="222222"/>
          <w:shd w:val="clear" w:color="auto" w:fill="FFFFFF"/>
          <w:rPrChange w:id="2980"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81" w:author="Wenchao Ma" w:date="2023-07-28T12:18:00Z">
            <w:rPr>
              <w:rFonts w:cstheme="minorHAnsi"/>
              <w:i/>
              <w:iCs/>
              <w:color w:val="222222"/>
              <w:shd w:val="clear" w:color="auto" w:fill="FFFFFF"/>
            </w:rPr>
          </w:rPrChange>
        </w:rPr>
        <w:t>105</w:t>
      </w:r>
      <w:r w:rsidRPr="00371705">
        <w:rPr>
          <w:rFonts w:ascii="Times New Roman" w:hAnsi="Times New Roman" w:cs="Times New Roman"/>
          <w:color w:val="222222"/>
          <w:shd w:val="clear" w:color="auto" w:fill="FFFFFF"/>
          <w:rPrChange w:id="2982" w:author="Wenchao Ma" w:date="2023-07-28T12:18:00Z">
            <w:rPr>
              <w:rFonts w:cstheme="minorHAnsi"/>
              <w:color w:val="222222"/>
              <w:shd w:val="clear" w:color="auto" w:fill="FFFFFF"/>
            </w:rPr>
          </w:rPrChange>
        </w:rPr>
        <w:t>(1), 156.</w:t>
      </w:r>
    </w:p>
    <w:p w14:paraId="0C52E2E2" w14:textId="2155CA30" w:rsidR="00970615" w:rsidRPr="00371705" w:rsidRDefault="00970615" w:rsidP="00041F7F">
      <w:pPr>
        <w:spacing w:after="0" w:line="480" w:lineRule="auto"/>
        <w:ind w:firstLine="720"/>
        <w:rPr>
          <w:ins w:id="2983" w:author="Jujia Li" w:date="2023-07-18T11:53:00Z"/>
          <w:rFonts w:ascii="Times New Roman" w:hAnsi="Times New Roman" w:cs="Times New Roman"/>
          <w:color w:val="222222"/>
          <w:shd w:val="clear" w:color="auto" w:fill="FFFFFF"/>
          <w:rPrChange w:id="2984" w:author="Wenchao Ma" w:date="2023-07-28T12:18:00Z">
            <w:rPr>
              <w:ins w:id="2985" w:author="Jujia Li" w:date="2023-07-18T11:53:00Z"/>
              <w:rFonts w:cstheme="minorHAnsi"/>
              <w:color w:val="222222"/>
              <w:shd w:val="clear" w:color="auto" w:fill="FFFFFF"/>
            </w:rPr>
          </w:rPrChange>
        </w:rPr>
      </w:pPr>
      <w:r w:rsidRPr="00371705">
        <w:rPr>
          <w:rFonts w:ascii="Times New Roman" w:hAnsi="Times New Roman" w:cs="Times New Roman"/>
          <w:color w:val="222222"/>
          <w:shd w:val="clear" w:color="auto" w:fill="FFFFFF"/>
          <w:rPrChange w:id="2986" w:author="Wenchao Ma" w:date="2023-07-28T12:18:00Z">
            <w:rPr>
              <w:rFonts w:cstheme="minorHAnsi"/>
              <w:color w:val="222222"/>
              <w:shd w:val="clear" w:color="auto" w:fill="FFFFFF"/>
            </w:rPr>
          </w:rPrChange>
        </w:rPr>
        <w:t xml:space="preserve">Morgan, G. B., Hodge, K. J., Wells, K. E., &amp; Watkins, M. W. (2015). Are fit indices biased in favor of </w:t>
      </w:r>
      <w:r w:rsidR="004F37A9" w:rsidRPr="00371705">
        <w:rPr>
          <w:rFonts w:ascii="Times New Roman" w:hAnsi="Times New Roman" w:cs="Times New Roman"/>
          <w:color w:val="222222"/>
          <w:shd w:val="clear" w:color="auto" w:fill="FFFFFF"/>
          <w:rPrChange w:id="2987" w:author="Wenchao Ma" w:date="2023-07-28T12:18:00Z">
            <w:rPr>
              <w:rFonts w:cstheme="minorHAnsi"/>
              <w:color w:val="222222"/>
              <w:shd w:val="clear" w:color="auto" w:fill="FFFFFF"/>
            </w:rPr>
          </w:rPrChange>
        </w:rPr>
        <w:t>Bifactor</w:t>
      </w:r>
      <w:r w:rsidRPr="00371705">
        <w:rPr>
          <w:rFonts w:ascii="Times New Roman" w:hAnsi="Times New Roman" w:cs="Times New Roman"/>
          <w:color w:val="222222"/>
          <w:shd w:val="clear" w:color="auto" w:fill="FFFFFF"/>
          <w:rPrChange w:id="2988" w:author="Wenchao Ma" w:date="2023-07-28T12:18:00Z">
            <w:rPr>
              <w:rFonts w:cstheme="minorHAnsi"/>
              <w:color w:val="222222"/>
              <w:shd w:val="clear" w:color="auto" w:fill="FFFFFF"/>
            </w:rPr>
          </w:rPrChange>
        </w:rPr>
        <w:t xml:space="preserve"> models in cognitive ability research?: A comparison of fit in correlated factors, higher-order, and </w:t>
      </w:r>
      <w:r w:rsidR="004F37A9" w:rsidRPr="00371705">
        <w:rPr>
          <w:rFonts w:ascii="Times New Roman" w:hAnsi="Times New Roman" w:cs="Times New Roman"/>
          <w:color w:val="222222"/>
          <w:shd w:val="clear" w:color="auto" w:fill="FFFFFF"/>
          <w:rPrChange w:id="2989" w:author="Wenchao Ma" w:date="2023-07-28T12:18:00Z">
            <w:rPr>
              <w:rFonts w:cstheme="minorHAnsi"/>
              <w:color w:val="222222"/>
              <w:shd w:val="clear" w:color="auto" w:fill="FFFFFF"/>
            </w:rPr>
          </w:rPrChange>
        </w:rPr>
        <w:t>Bifactor</w:t>
      </w:r>
      <w:r w:rsidRPr="00371705">
        <w:rPr>
          <w:rFonts w:ascii="Times New Roman" w:hAnsi="Times New Roman" w:cs="Times New Roman"/>
          <w:color w:val="222222"/>
          <w:shd w:val="clear" w:color="auto" w:fill="FFFFFF"/>
          <w:rPrChange w:id="2990" w:author="Wenchao Ma" w:date="2023-07-28T12:18:00Z">
            <w:rPr>
              <w:rFonts w:cstheme="minorHAnsi"/>
              <w:color w:val="222222"/>
              <w:shd w:val="clear" w:color="auto" w:fill="FFFFFF"/>
            </w:rPr>
          </w:rPrChange>
        </w:rPr>
        <w:t xml:space="preserve"> models via Monte Carlo simulations. </w:t>
      </w:r>
      <w:r w:rsidRPr="00371705">
        <w:rPr>
          <w:rFonts w:ascii="Times New Roman" w:hAnsi="Times New Roman" w:cs="Times New Roman"/>
          <w:i/>
          <w:iCs/>
          <w:color w:val="222222"/>
          <w:shd w:val="clear" w:color="auto" w:fill="FFFFFF"/>
          <w:rPrChange w:id="2991" w:author="Wenchao Ma" w:date="2023-07-28T12:18:00Z">
            <w:rPr>
              <w:rFonts w:cstheme="minorHAnsi"/>
              <w:i/>
              <w:iCs/>
              <w:color w:val="222222"/>
              <w:shd w:val="clear" w:color="auto" w:fill="FFFFFF"/>
            </w:rPr>
          </w:rPrChange>
        </w:rPr>
        <w:t>Journal of Intelligence</w:t>
      </w:r>
      <w:r w:rsidRPr="00371705">
        <w:rPr>
          <w:rFonts w:ascii="Times New Roman" w:hAnsi="Times New Roman" w:cs="Times New Roman"/>
          <w:color w:val="222222"/>
          <w:shd w:val="clear" w:color="auto" w:fill="FFFFFF"/>
          <w:rPrChange w:id="2992"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2993" w:author="Wenchao Ma" w:date="2023-07-28T12:18:00Z">
            <w:rPr>
              <w:rFonts w:cstheme="minorHAnsi"/>
              <w:i/>
              <w:iCs/>
              <w:color w:val="222222"/>
              <w:shd w:val="clear" w:color="auto" w:fill="FFFFFF"/>
            </w:rPr>
          </w:rPrChange>
        </w:rPr>
        <w:t>3</w:t>
      </w:r>
      <w:r w:rsidRPr="00371705">
        <w:rPr>
          <w:rFonts w:ascii="Times New Roman" w:hAnsi="Times New Roman" w:cs="Times New Roman"/>
          <w:color w:val="222222"/>
          <w:shd w:val="clear" w:color="auto" w:fill="FFFFFF"/>
          <w:rPrChange w:id="2994" w:author="Wenchao Ma" w:date="2023-07-28T12:18:00Z">
            <w:rPr>
              <w:rFonts w:cstheme="minorHAnsi"/>
              <w:color w:val="222222"/>
              <w:shd w:val="clear" w:color="auto" w:fill="FFFFFF"/>
            </w:rPr>
          </w:rPrChange>
        </w:rPr>
        <w:t>(1), 2-20.</w:t>
      </w:r>
    </w:p>
    <w:p w14:paraId="733A68C7" w14:textId="7B17CA57" w:rsidR="00962F3C" w:rsidRPr="00371705" w:rsidRDefault="00962F3C" w:rsidP="00041F7F">
      <w:pPr>
        <w:spacing w:after="0" w:line="480" w:lineRule="auto"/>
        <w:ind w:firstLine="720"/>
        <w:rPr>
          <w:ins w:id="2995" w:author="Jujia Li" w:date="2023-07-18T17:01:00Z"/>
          <w:rFonts w:ascii="Times New Roman" w:hAnsi="Times New Roman" w:cs="Times New Roman"/>
          <w:color w:val="222222"/>
          <w:shd w:val="clear" w:color="auto" w:fill="FFFFFF"/>
          <w:rPrChange w:id="2996" w:author="Wenchao Ma" w:date="2023-07-28T12:18:00Z">
            <w:rPr>
              <w:ins w:id="2997" w:author="Jujia Li" w:date="2023-07-18T17:01:00Z"/>
              <w:rFonts w:ascii="Arial" w:hAnsi="Arial" w:cs="Arial"/>
              <w:color w:val="222222"/>
              <w:sz w:val="20"/>
              <w:szCs w:val="20"/>
              <w:shd w:val="clear" w:color="auto" w:fill="FFFFFF"/>
            </w:rPr>
          </w:rPrChange>
        </w:rPr>
      </w:pPr>
      <w:ins w:id="2998" w:author="Jujia Li" w:date="2023-07-18T11:53:00Z">
        <w:r w:rsidRPr="00371705">
          <w:rPr>
            <w:rFonts w:ascii="Times New Roman" w:hAnsi="Times New Roman" w:cs="Times New Roman"/>
            <w:color w:val="222222"/>
            <w:shd w:val="clear" w:color="auto" w:fill="FFFFFF"/>
            <w:rPrChange w:id="2999" w:author="Wenchao Ma" w:date="2023-07-28T12:18:00Z">
              <w:rPr>
                <w:rFonts w:ascii="Arial" w:hAnsi="Arial" w:cs="Arial"/>
                <w:color w:val="222222"/>
                <w:sz w:val="20"/>
                <w:szCs w:val="20"/>
                <w:shd w:val="clear" w:color="auto" w:fill="FFFFFF"/>
              </w:rPr>
            </w:rPrChange>
          </w:rPr>
          <w:t>Olsson, U. H., Foss, T., Troye, S. V., &amp; Howell, R. D. (2000). The performance of ML, GLS, and WLS estimation in structural equation modeling under conditions of misspecification and nonnormality. </w:t>
        </w:r>
        <w:r w:rsidRPr="00371705">
          <w:rPr>
            <w:rFonts w:ascii="Times New Roman" w:hAnsi="Times New Roman" w:cs="Times New Roman"/>
            <w:i/>
            <w:iCs/>
            <w:color w:val="222222"/>
            <w:shd w:val="clear" w:color="auto" w:fill="FFFFFF"/>
            <w:rPrChange w:id="3000" w:author="Wenchao Ma" w:date="2023-07-28T12:18:00Z">
              <w:rPr>
                <w:rFonts w:ascii="Arial" w:hAnsi="Arial" w:cs="Arial"/>
                <w:i/>
                <w:iCs/>
                <w:color w:val="222222"/>
                <w:sz w:val="20"/>
                <w:szCs w:val="20"/>
                <w:shd w:val="clear" w:color="auto" w:fill="FFFFFF"/>
              </w:rPr>
            </w:rPrChange>
          </w:rPr>
          <w:t>Structural equation modeling</w:t>
        </w:r>
        <w:r w:rsidRPr="00371705">
          <w:rPr>
            <w:rFonts w:ascii="Times New Roman" w:hAnsi="Times New Roman" w:cs="Times New Roman"/>
            <w:color w:val="222222"/>
            <w:shd w:val="clear" w:color="auto" w:fill="FFFFFF"/>
            <w:rPrChange w:id="3001"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002" w:author="Wenchao Ma" w:date="2023-07-28T12:18:00Z">
              <w:rPr>
                <w:rFonts w:ascii="Arial" w:hAnsi="Arial" w:cs="Arial"/>
                <w:i/>
                <w:iCs/>
                <w:color w:val="222222"/>
                <w:sz w:val="20"/>
                <w:szCs w:val="20"/>
                <w:shd w:val="clear" w:color="auto" w:fill="FFFFFF"/>
              </w:rPr>
            </w:rPrChange>
          </w:rPr>
          <w:t>7</w:t>
        </w:r>
        <w:r w:rsidRPr="00371705">
          <w:rPr>
            <w:rFonts w:ascii="Times New Roman" w:hAnsi="Times New Roman" w:cs="Times New Roman"/>
            <w:color w:val="222222"/>
            <w:shd w:val="clear" w:color="auto" w:fill="FFFFFF"/>
            <w:rPrChange w:id="3003" w:author="Wenchao Ma" w:date="2023-07-28T12:18:00Z">
              <w:rPr>
                <w:rFonts w:ascii="Arial" w:hAnsi="Arial" w:cs="Arial"/>
                <w:color w:val="222222"/>
                <w:sz w:val="20"/>
                <w:szCs w:val="20"/>
                <w:shd w:val="clear" w:color="auto" w:fill="FFFFFF"/>
              </w:rPr>
            </w:rPrChange>
          </w:rPr>
          <w:t>(4), 557-595.</w:t>
        </w:r>
      </w:ins>
    </w:p>
    <w:p w14:paraId="5ABA61EA" w14:textId="47425FD8" w:rsidR="002470D7" w:rsidRPr="00371705" w:rsidRDefault="002470D7" w:rsidP="002470D7">
      <w:pPr>
        <w:spacing w:after="0" w:line="480" w:lineRule="auto"/>
        <w:ind w:firstLine="720"/>
        <w:rPr>
          <w:ins w:id="3004" w:author="Jujia Li [2]" w:date="2023-07-27T16:47:00Z"/>
          <w:rFonts w:ascii="Times New Roman" w:hAnsi="Times New Roman" w:cs="Times New Roman"/>
          <w:color w:val="222222"/>
          <w:shd w:val="clear" w:color="auto" w:fill="FFFFFF"/>
          <w:rPrChange w:id="3005" w:author="Wenchao Ma" w:date="2023-07-28T12:18:00Z">
            <w:rPr>
              <w:ins w:id="3006" w:author="Jujia Li [2]" w:date="2023-07-27T16:47:00Z"/>
              <w:rFonts w:ascii="Arial" w:hAnsi="Arial" w:cs="Arial"/>
              <w:color w:val="222222"/>
              <w:shd w:val="clear" w:color="auto" w:fill="FFFFFF"/>
            </w:rPr>
          </w:rPrChange>
        </w:rPr>
      </w:pPr>
      <w:ins w:id="3007" w:author="Jujia Li" w:date="2023-07-18T17:01:00Z">
        <w:r w:rsidRPr="00371705">
          <w:rPr>
            <w:rFonts w:ascii="Times New Roman" w:hAnsi="Times New Roman" w:cs="Times New Roman"/>
            <w:color w:val="222222"/>
            <w:shd w:val="clear" w:color="auto" w:fill="FFFFFF"/>
            <w:rPrChange w:id="3008" w:author="Wenchao Ma" w:date="2023-07-28T12:18:00Z">
              <w:rPr>
                <w:rFonts w:ascii="Arial" w:hAnsi="Arial" w:cs="Arial"/>
                <w:color w:val="222222"/>
                <w:sz w:val="20"/>
                <w:szCs w:val="20"/>
                <w:shd w:val="clear" w:color="auto" w:fill="FFFFFF"/>
              </w:rPr>
            </w:rPrChange>
          </w:rPr>
          <w:t>Ory, D. T., &amp; Mokhtarian, P. L. (2010). The impact of non-normality, sample size and estimation technique on goodness-of-fit measures in structural equation modeling: evidence from ten empirical models of travel behavior. </w:t>
        </w:r>
        <w:r w:rsidRPr="00371705">
          <w:rPr>
            <w:rFonts w:ascii="Times New Roman" w:hAnsi="Times New Roman" w:cs="Times New Roman"/>
            <w:i/>
            <w:iCs/>
            <w:color w:val="222222"/>
            <w:shd w:val="clear" w:color="auto" w:fill="FFFFFF"/>
            <w:rPrChange w:id="3009" w:author="Wenchao Ma" w:date="2023-07-28T12:18:00Z">
              <w:rPr>
                <w:rFonts w:ascii="Arial" w:hAnsi="Arial" w:cs="Arial"/>
                <w:i/>
                <w:iCs/>
                <w:color w:val="222222"/>
                <w:sz w:val="20"/>
                <w:szCs w:val="20"/>
                <w:shd w:val="clear" w:color="auto" w:fill="FFFFFF"/>
              </w:rPr>
            </w:rPrChange>
          </w:rPr>
          <w:t>Quality &amp; Quantity</w:t>
        </w:r>
        <w:r w:rsidRPr="00371705">
          <w:rPr>
            <w:rFonts w:ascii="Times New Roman" w:hAnsi="Times New Roman" w:cs="Times New Roman"/>
            <w:color w:val="222222"/>
            <w:shd w:val="clear" w:color="auto" w:fill="FFFFFF"/>
            <w:rPrChange w:id="3010"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3011" w:author="Wenchao Ma" w:date="2023-07-28T12:18:00Z">
              <w:rPr>
                <w:rFonts w:ascii="Arial" w:hAnsi="Arial" w:cs="Arial"/>
                <w:i/>
                <w:iCs/>
                <w:color w:val="222222"/>
                <w:sz w:val="20"/>
                <w:szCs w:val="20"/>
                <w:shd w:val="clear" w:color="auto" w:fill="FFFFFF"/>
              </w:rPr>
            </w:rPrChange>
          </w:rPr>
          <w:t>44</w:t>
        </w:r>
        <w:r w:rsidRPr="00371705">
          <w:rPr>
            <w:rFonts w:ascii="Times New Roman" w:hAnsi="Times New Roman" w:cs="Times New Roman"/>
            <w:color w:val="222222"/>
            <w:shd w:val="clear" w:color="auto" w:fill="FFFFFF"/>
            <w:rPrChange w:id="3012" w:author="Wenchao Ma" w:date="2023-07-28T12:18:00Z">
              <w:rPr>
                <w:rFonts w:ascii="Arial" w:hAnsi="Arial" w:cs="Arial"/>
                <w:color w:val="222222"/>
                <w:sz w:val="20"/>
                <w:szCs w:val="20"/>
                <w:shd w:val="clear" w:color="auto" w:fill="FFFFFF"/>
              </w:rPr>
            </w:rPrChange>
          </w:rPr>
          <w:t>, 427-445.</w:t>
        </w:r>
      </w:ins>
    </w:p>
    <w:p w14:paraId="5863CD4A" w14:textId="7B153DEE" w:rsidR="000D1896" w:rsidRPr="00371705" w:rsidRDefault="000D1896" w:rsidP="002470D7">
      <w:pPr>
        <w:spacing w:after="0" w:line="480" w:lineRule="auto"/>
        <w:ind w:firstLine="720"/>
        <w:rPr>
          <w:ins w:id="3013" w:author="Jujia Li" w:date="2023-07-18T10:58:00Z"/>
          <w:rFonts w:ascii="Times New Roman" w:hAnsi="Times New Roman" w:cs="Times New Roman"/>
          <w:color w:val="222222"/>
          <w:shd w:val="clear" w:color="auto" w:fill="FFFFFF"/>
          <w:rPrChange w:id="3014" w:author="Wenchao Ma" w:date="2023-07-28T12:18:00Z">
            <w:rPr>
              <w:ins w:id="3015" w:author="Jujia Li" w:date="2023-07-18T10:58:00Z"/>
              <w:rFonts w:cstheme="minorHAnsi"/>
              <w:color w:val="222222"/>
              <w:shd w:val="clear" w:color="auto" w:fill="FFFFFF"/>
            </w:rPr>
          </w:rPrChange>
        </w:rPr>
      </w:pPr>
      <w:ins w:id="3016" w:author="Jujia Li [2]" w:date="2023-07-27T16:47:00Z">
        <w:r w:rsidRPr="00371705">
          <w:rPr>
            <w:rFonts w:ascii="Times New Roman" w:hAnsi="Times New Roman" w:cs="Times New Roman"/>
            <w:color w:val="222222"/>
            <w:shd w:val="clear" w:color="auto" w:fill="FFFFFF"/>
            <w:rPrChange w:id="3017" w:author="Wenchao Ma" w:date="2023-07-28T12:18:00Z">
              <w:rPr>
                <w:rFonts w:ascii="Arial" w:hAnsi="Arial" w:cs="Arial"/>
                <w:color w:val="222222"/>
                <w:sz w:val="20"/>
                <w:szCs w:val="20"/>
                <w:shd w:val="clear" w:color="auto" w:fill="FFFFFF"/>
              </w:rPr>
            </w:rPrChange>
          </w:rPr>
          <w:t>Reise, S. P., Moore, T. M., &amp; Haviland, M. G. (2010). Bifactor models and rotations: Exploring the extent to which multidimensional data yield univocal scale scores. </w:t>
        </w:r>
        <w:r w:rsidRPr="00371705">
          <w:rPr>
            <w:rFonts w:ascii="Times New Roman" w:hAnsi="Times New Roman" w:cs="Times New Roman"/>
            <w:i/>
            <w:iCs/>
            <w:color w:val="222222"/>
            <w:shd w:val="clear" w:color="auto" w:fill="FFFFFF"/>
            <w:rPrChange w:id="3018" w:author="Wenchao Ma" w:date="2023-07-28T12:18:00Z">
              <w:rPr>
                <w:rFonts w:ascii="Arial" w:hAnsi="Arial" w:cs="Arial"/>
                <w:i/>
                <w:iCs/>
                <w:color w:val="222222"/>
                <w:sz w:val="20"/>
                <w:szCs w:val="20"/>
                <w:shd w:val="clear" w:color="auto" w:fill="FFFFFF"/>
              </w:rPr>
            </w:rPrChange>
          </w:rPr>
          <w:t>Journal of personality assessment</w:t>
        </w:r>
        <w:r w:rsidRPr="00371705">
          <w:rPr>
            <w:rFonts w:ascii="Times New Roman" w:hAnsi="Times New Roman" w:cs="Times New Roman"/>
            <w:color w:val="222222"/>
            <w:shd w:val="clear" w:color="auto" w:fill="FFFFFF"/>
            <w:rPrChange w:id="3019"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020" w:author="Wenchao Ma" w:date="2023-07-28T12:18:00Z">
              <w:rPr>
                <w:rFonts w:ascii="Arial" w:hAnsi="Arial" w:cs="Arial"/>
                <w:i/>
                <w:iCs/>
                <w:color w:val="222222"/>
                <w:sz w:val="20"/>
                <w:szCs w:val="20"/>
                <w:shd w:val="clear" w:color="auto" w:fill="FFFFFF"/>
              </w:rPr>
            </w:rPrChange>
          </w:rPr>
          <w:t>92</w:t>
        </w:r>
        <w:r w:rsidRPr="00371705">
          <w:rPr>
            <w:rFonts w:ascii="Times New Roman" w:hAnsi="Times New Roman" w:cs="Times New Roman"/>
            <w:color w:val="222222"/>
            <w:shd w:val="clear" w:color="auto" w:fill="FFFFFF"/>
            <w:rPrChange w:id="3021" w:author="Wenchao Ma" w:date="2023-07-28T12:18:00Z">
              <w:rPr>
                <w:rFonts w:ascii="Arial" w:hAnsi="Arial" w:cs="Arial"/>
                <w:color w:val="222222"/>
                <w:sz w:val="20"/>
                <w:szCs w:val="20"/>
                <w:shd w:val="clear" w:color="auto" w:fill="FFFFFF"/>
              </w:rPr>
            </w:rPrChange>
          </w:rPr>
          <w:t>(6), 544-559.</w:t>
        </w:r>
      </w:ins>
    </w:p>
    <w:p w14:paraId="583826B9" w14:textId="17D84D24" w:rsidR="004D2AA0" w:rsidRPr="00371705" w:rsidDel="004D2AA0" w:rsidRDefault="004D2AA0" w:rsidP="00041F7F">
      <w:pPr>
        <w:spacing w:after="0" w:line="480" w:lineRule="auto"/>
        <w:ind w:firstLine="720"/>
        <w:rPr>
          <w:del w:id="3022" w:author="Jujia Li" w:date="2023-07-18T11:02:00Z"/>
          <w:rFonts w:ascii="Times New Roman" w:hAnsi="Times New Roman" w:cs="Times New Roman"/>
          <w:color w:val="222222"/>
          <w:shd w:val="clear" w:color="auto" w:fill="FFFFFF"/>
          <w:rPrChange w:id="3023" w:author="Wenchao Ma" w:date="2023-07-28T12:18:00Z">
            <w:rPr>
              <w:del w:id="3024" w:author="Jujia Li" w:date="2023-07-18T11:02:00Z"/>
              <w:rFonts w:cstheme="minorHAnsi"/>
              <w:color w:val="222222"/>
              <w:shd w:val="clear" w:color="auto" w:fill="FFFFFF"/>
            </w:rPr>
          </w:rPrChange>
        </w:rPr>
      </w:pPr>
    </w:p>
    <w:p w14:paraId="59CCA653" w14:textId="59C302D8" w:rsidR="00B31E32" w:rsidRPr="00371705" w:rsidRDefault="00970615" w:rsidP="00041F7F">
      <w:pPr>
        <w:spacing w:after="0" w:line="480" w:lineRule="auto"/>
        <w:ind w:firstLine="720"/>
        <w:rPr>
          <w:rFonts w:ascii="Times New Roman" w:hAnsi="Times New Roman" w:cs="Times New Roman"/>
          <w:color w:val="222222"/>
          <w:shd w:val="clear" w:color="auto" w:fill="FFFFFF"/>
          <w:rPrChange w:id="3025"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026" w:author="Wenchao Ma" w:date="2023-07-28T12:18:00Z">
            <w:rPr>
              <w:rFonts w:cstheme="minorHAnsi"/>
              <w:color w:val="222222"/>
              <w:shd w:val="clear" w:color="auto" w:fill="FFFFFF"/>
            </w:rPr>
          </w:rPrChange>
        </w:rPr>
        <w:t>Reise, S. P., &amp; Rodriguez, A. (2016). Item response theory and the measurement of psychiatric constructs: some empirical and conceptual issues and challenges. Psychological Medicine, 46(10), 2025-2039.</w:t>
      </w:r>
    </w:p>
    <w:p w14:paraId="7704C051" w14:textId="67E0C8BF"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027"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028" w:author="Wenchao Ma" w:date="2023-07-28T12:18:00Z">
            <w:rPr>
              <w:rFonts w:cstheme="minorHAnsi"/>
              <w:color w:val="222222"/>
              <w:shd w:val="clear" w:color="auto" w:fill="FFFFFF"/>
            </w:rPr>
          </w:rPrChange>
        </w:rPr>
        <w:lastRenderedPageBreak/>
        <w:t>Rodriguez, A., Reise, S. P., &amp; Haviland, M. G. (2016). Applying bifactor statistical indices in the evaluation of psychological measures. </w:t>
      </w:r>
      <w:r w:rsidRPr="00371705">
        <w:rPr>
          <w:rFonts w:ascii="Times New Roman" w:hAnsi="Times New Roman" w:cs="Times New Roman"/>
          <w:i/>
          <w:iCs/>
          <w:color w:val="222222"/>
          <w:shd w:val="clear" w:color="auto" w:fill="FFFFFF"/>
          <w:rPrChange w:id="3029" w:author="Wenchao Ma" w:date="2023-07-28T12:18:00Z">
            <w:rPr>
              <w:rFonts w:cstheme="minorHAnsi"/>
              <w:i/>
              <w:iCs/>
              <w:color w:val="222222"/>
              <w:shd w:val="clear" w:color="auto" w:fill="FFFFFF"/>
            </w:rPr>
          </w:rPrChange>
        </w:rPr>
        <w:t>Journal of personality assessment</w:t>
      </w:r>
      <w:r w:rsidRPr="00371705">
        <w:rPr>
          <w:rFonts w:ascii="Times New Roman" w:hAnsi="Times New Roman" w:cs="Times New Roman"/>
          <w:color w:val="222222"/>
          <w:shd w:val="clear" w:color="auto" w:fill="FFFFFF"/>
          <w:rPrChange w:id="3030"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31" w:author="Wenchao Ma" w:date="2023-07-28T12:18:00Z">
            <w:rPr>
              <w:rFonts w:cstheme="minorHAnsi"/>
              <w:i/>
              <w:iCs/>
              <w:color w:val="222222"/>
              <w:shd w:val="clear" w:color="auto" w:fill="FFFFFF"/>
            </w:rPr>
          </w:rPrChange>
        </w:rPr>
        <w:t>98</w:t>
      </w:r>
      <w:r w:rsidRPr="00371705">
        <w:rPr>
          <w:rFonts w:ascii="Times New Roman" w:hAnsi="Times New Roman" w:cs="Times New Roman"/>
          <w:color w:val="222222"/>
          <w:shd w:val="clear" w:color="auto" w:fill="FFFFFF"/>
          <w:rPrChange w:id="3032" w:author="Wenchao Ma" w:date="2023-07-28T12:18:00Z">
            <w:rPr>
              <w:rFonts w:cstheme="minorHAnsi"/>
              <w:color w:val="222222"/>
              <w:shd w:val="clear" w:color="auto" w:fill="FFFFFF"/>
            </w:rPr>
          </w:rPrChange>
        </w:rPr>
        <w:t>(3), 223-237.</w:t>
      </w:r>
    </w:p>
    <w:p w14:paraId="04269FD5" w14:textId="3199C869" w:rsidR="000322F5" w:rsidRPr="00371705" w:rsidRDefault="000322F5" w:rsidP="00041F7F">
      <w:pPr>
        <w:spacing w:after="0" w:line="480" w:lineRule="auto"/>
        <w:ind w:firstLine="720"/>
        <w:rPr>
          <w:ins w:id="3033" w:author="Jujia Li [2]" w:date="2023-07-27T16:35:00Z"/>
          <w:rFonts w:ascii="Times New Roman" w:hAnsi="Times New Roman" w:cs="Times New Roman"/>
          <w:color w:val="222222"/>
          <w:shd w:val="clear" w:color="auto" w:fill="FFFFFF"/>
          <w:rPrChange w:id="3034" w:author="Wenchao Ma" w:date="2023-07-28T12:18:00Z">
            <w:rPr>
              <w:ins w:id="3035" w:author="Jujia Li [2]" w:date="2023-07-27T16:35:00Z"/>
              <w:rFonts w:cstheme="minorHAnsi"/>
              <w:color w:val="222222"/>
              <w:shd w:val="clear" w:color="auto" w:fill="FFFFFF"/>
            </w:rPr>
          </w:rPrChange>
        </w:rPr>
      </w:pPr>
      <w:ins w:id="3036" w:author="Jujia Li [2]" w:date="2023-07-27T16:35:00Z">
        <w:r w:rsidRPr="00371705">
          <w:rPr>
            <w:rFonts w:ascii="Times New Roman" w:hAnsi="Times New Roman" w:cs="Times New Roman"/>
            <w:color w:val="222222"/>
            <w:shd w:val="clear" w:color="auto" w:fill="FFFFFF"/>
            <w:rPrChange w:id="3037" w:author="Wenchao Ma" w:date="2023-07-28T12:18:00Z">
              <w:rPr>
                <w:rFonts w:ascii="Arial" w:hAnsi="Arial" w:cs="Arial"/>
                <w:color w:val="222222"/>
                <w:sz w:val="20"/>
                <w:szCs w:val="20"/>
                <w:shd w:val="clear" w:color="auto" w:fill="FFFFFF"/>
              </w:rPr>
            </w:rPrChange>
          </w:rPr>
          <w:t>Samejima, F. (1969). Estimation of latent ability using a response pattern of graded scores. </w:t>
        </w:r>
        <w:r w:rsidRPr="00371705">
          <w:rPr>
            <w:rFonts w:ascii="Times New Roman" w:hAnsi="Times New Roman" w:cs="Times New Roman"/>
            <w:i/>
            <w:iCs/>
            <w:color w:val="222222"/>
            <w:shd w:val="clear" w:color="auto" w:fill="FFFFFF"/>
            <w:rPrChange w:id="3038" w:author="Wenchao Ma" w:date="2023-07-28T12:18:00Z">
              <w:rPr>
                <w:rFonts w:ascii="Arial" w:hAnsi="Arial" w:cs="Arial"/>
                <w:i/>
                <w:iCs/>
                <w:color w:val="222222"/>
                <w:sz w:val="20"/>
                <w:szCs w:val="20"/>
                <w:shd w:val="clear" w:color="auto" w:fill="FFFFFF"/>
              </w:rPr>
            </w:rPrChange>
          </w:rPr>
          <w:t>Psychometrika monograph supplement</w:t>
        </w:r>
        <w:r w:rsidRPr="00371705">
          <w:rPr>
            <w:rFonts w:ascii="Times New Roman" w:hAnsi="Times New Roman" w:cs="Times New Roman"/>
            <w:color w:val="222222"/>
            <w:shd w:val="clear" w:color="auto" w:fill="FFFFFF"/>
            <w:rPrChange w:id="3039" w:author="Wenchao Ma" w:date="2023-07-28T12:18:00Z">
              <w:rPr>
                <w:rFonts w:ascii="Arial" w:hAnsi="Arial" w:cs="Arial"/>
                <w:color w:val="222222"/>
                <w:sz w:val="20"/>
                <w:szCs w:val="20"/>
                <w:shd w:val="clear" w:color="auto" w:fill="FFFFFF"/>
              </w:rPr>
            </w:rPrChange>
          </w:rPr>
          <w:t>.</w:t>
        </w:r>
      </w:ins>
    </w:p>
    <w:p w14:paraId="4C3AF3ED" w14:textId="55D26983" w:rsidR="00970615" w:rsidRPr="00371705" w:rsidRDefault="00970615" w:rsidP="00041F7F">
      <w:pPr>
        <w:spacing w:after="0" w:line="480" w:lineRule="auto"/>
        <w:ind w:firstLine="720"/>
        <w:rPr>
          <w:ins w:id="3040" w:author="Jujia Li" w:date="2023-07-18T17:06:00Z"/>
          <w:rFonts w:ascii="Times New Roman" w:hAnsi="Times New Roman" w:cs="Times New Roman"/>
          <w:color w:val="222222"/>
          <w:shd w:val="clear" w:color="auto" w:fill="FFFFFF"/>
          <w:rPrChange w:id="3041" w:author="Wenchao Ma" w:date="2023-07-28T12:18:00Z">
            <w:rPr>
              <w:ins w:id="3042" w:author="Jujia Li" w:date="2023-07-18T17:06:00Z"/>
              <w:rFonts w:cstheme="minorHAnsi"/>
              <w:color w:val="222222"/>
              <w:shd w:val="clear" w:color="auto" w:fill="FFFFFF"/>
            </w:rPr>
          </w:rPrChange>
        </w:rPr>
      </w:pPr>
      <w:r w:rsidRPr="00371705">
        <w:rPr>
          <w:rFonts w:ascii="Times New Roman" w:hAnsi="Times New Roman" w:cs="Times New Roman"/>
          <w:color w:val="222222"/>
          <w:shd w:val="clear" w:color="auto" w:fill="FFFFFF"/>
          <w:rPrChange w:id="3043" w:author="Wenchao Ma" w:date="2023-07-28T12:18:00Z">
            <w:rPr>
              <w:rFonts w:cstheme="minorHAnsi"/>
              <w:color w:val="222222"/>
              <w:shd w:val="clear" w:color="auto" w:fill="FFFFFF"/>
            </w:rPr>
          </w:rPrChange>
        </w:rPr>
        <w:t>Samejima, F. (1997). Graded response model. In </w:t>
      </w:r>
      <w:r w:rsidRPr="00371705">
        <w:rPr>
          <w:rFonts w:ascii="Times New Roman" w:hAnsi="Times New Roman" w:cs="Times New Roman"/>
          <w:i/>
          <w:iCs/>
          <w:color w:val="222222"/>
          <w:shd w:val="clear" w:color="auto" w:fill="FFFFFF"/>
          <w:rPrChange w:id="3044" w:author="Wenchao Ma" w:date="2023-07-28T12:18:00Z">
            <w:rPr>
              <w:rFonts w:cstheme="minorHAnsi"/>
              <w:i/>
              <w:iCs/>
              <w:color w:val="222222"/>
              <w:shd w:val="clear" w:color="auto" w:fill="FFFFFF"/>
            </w:rPr>
          </w:rPrChange>
        </w:rPr>
        <w:t>Handbook of modern item response theory</w:t>
      </w:r>
      <w:r w:rsidRPr="00371705">
        <w:rPr>
          <w:rFonts w:ascii="Times New Roman" w:hAnsi="Times New Roman" w:cs="Times New Roman"/>
          <w:color w:val="222222"/>
          <w:shd w:val="clear" w:color="auto" w:fill="FFFFFF"/>
          <w:rPrChange w:id="3045" w:author="Wenchao Ma" w:date="2023-07-28T12:18:00Z">
            <w:rPr>
              <w:rFonts w:cstheme="minorHAnsi"/>
              <w:color w:val="222222"/>
              <w:shd w:val="clear" w:color="auto" w:fill="FFFFFF"/>
            </w:rPr>
          </w:rPrChange>
        </w:rPr>
        <w:t> (pp. 85-100). Springer, New York, NY.</w:t>
      </w:r>
    </w:p>
    <w:p w14:paraId="250FE06F" w14:textId="1CAE104C" w:rsidR="00BC1895" w:rsidRPr="00371705" w:rsidRDefault="00BC1895" w:rsidP="00BC1895">
      <w:pPr>
        <w:spacing w:after="0" w:line="480" w:lineRule="auto"/>
        <w:ind w:firstLine="720"/>
        <w:rPr>
          <w:rFonts w:ascii="Times New Roman" w:hAnsi="Times New Roman" w:cs="Times New Roman"/>
          <w:color w:val="222222"/>
          <w:shd w:val="clear" w:color="auto" w:fill="FFFFFF"/>
          <w:rPrChange w:id="3046" w:author="Wenchao Ma" w:date="2023-07-28T12:18:00Z">
            <w:rPr>
              <w:rFonts w:cstheme="minorHAnsi"/>
              <w:color w:val="222222"/>
              <w:shd w:val="clear" w:color="auto" w:fill="FFFFFF"/>
            </w:rPr>
          </w:rPrChange>
        </w:rPr>
      </w:pPr>
      <w:ins w:id="3047" w:author="Jujia Li" w:date="2023-07-18T17:06:00Z">
        <w:r w:rsidRPr="00371705">
          <w:rPr>
            <w:rFonts w:ascii="Times New Roman" w:hAnsi="Times New Roman" w:cs="Times New Roman"/>
            <w:color w:val="222222"/>
            <w:shd w:val="clear" w:color="auto" w:fill="FFFFFF"/>
            <w:rPrChange w:id="3048" w:author="Wenchao Ma" w:date="2023-07-28T12:18:00Z">
              <w:rPr>
                <w:rFonts w:cstheme="minorHAnsi"/>
                <w:color w:val="222222"/>
                <w:shd w:val="clear" w:color="auto" w:fill="FFFFFF"/>
              </w:rPr>
            </w:rPrChange>
          </w:rPr>
          <w:t>Savalei, V. (2008). Is the ML chi-square ever robust to nonnormality? A cautionary note with missing data. Structural Equation Modeling: A Multidisciplinary Journal, 15(1), 1-22.</w:t>
        </w:r>
      </w:ins>
    </w:p>
    <w:p w14:paraId="67BCA62C" w14:textId="08D22E5D" w:rsidR="00B175A6" w:rsidRPr="00371705" w:rsidRDefault="00B175A6" w:rsidP="00041F7F">
      <w:pPr>
        <w:spacing w:after="0" w:line="480" w:lineRule="auto"/>
        <w:ind w:firstLine="720"/>
        <w:rPr>
          <w:ins w:id="3049" w:author="Jujia Li" w:date="2023-07-18T17:07:00Z"/>
          <w:rFonts w:ascii="Times New Roman" w:hAnsi="Times New Roman" w:cs="Times New Roman"/>
          <w:color w:val="222222"/>
          <w:shd w:val="clear" w:color="auto" w:fill="FFFFFF"/>
          <w:rPrChange w:id="3050" w:author="Wenchao Ma" w:date="2023-07-28T12:18:00Z">
            <w:rPr>
              <w:ins w:id="3051" w:author="Jujia Li" w:date="2023-07-18T17:07:00Z"/>
              <w:rFonts w:cstheme="minorHAnsi"/>
              <w:color w:val="222222"/>
              <w:shd w:val="clear" w:color="auto" w:fill="FFFFFF"/>
            </w:rPr>
          </w:rPrChange>
        </w:rPr>
      </w:pPr>
      <w:r w:rsidRPr="00371705">
        <w:rPr>
          <w:rFonts w:ascii="Times New Roman" w:hAnsi="Times New Roman" w:cs="Times New Roman"/>
          <w:color w:val="222222"/>
          <w:shd w:val="clear" w:color="auto" w:fill="FFFFFF"/>
          <w:rPrChange w:id="3052" w:author="Wenchao Ma" w:date="2023-07-28T12:18:00Z">
            <w:rPr>
              <w:rFonts w:cstheme="minorHAnsi"/>
              <w:color w:val="222222"/>
              <w:shd w:val="clear" w:color="auto" w:fill="FFFFFF"/>
            </w:rPr>
          </w:rPrChange>
        </w:rPr>
        <w:t>Scherbaum, C. A., Cohen-Charash, Y., &amp; Kern, M. J. (2006). Measuring general self-efficacy: A comparison of three measures using item response theory. </w:t>
      </w:r>
      <w:r w:rsidRPr="00371705">
        <w:rPr>
          <w:rFonts w:ascii="Times New Roman" w:hAnsi="Times New Roman" w:cs="Times New Roman"/>
          <w:i/>
          <w:iCs/>
          <w:color w:val="222222"/>
          <w:shd w:val="clear" w:color="auto" w:fill="FFFFFF"/>
          <w:rPrChange w:id="3053" w:author="Wenchao Ma" w:date="2023-07-28T12:18:00Z">
            <w:rPr>
              <w:rFonts w:cstheme="minorHAnsi"/>
              <w:i/>
              <w:iCs/>
              <w:color w:val="222222"/>
              <w:shd w:val="clear" w:color="auto" w:fill="FFFFFF"/>
            </w:rPr>
          </w:rPrChange>
        </w:rPr>
        <w:t>Educational and psychological measurement</w:t>
      </w:r>
      <w:r w:rsidRPr="00371705">
        <w:rPr>
          <w:rFonts w:ascii="Times New Roman" w:hAnsi="Times New Roman" w:cs="Times New Roman"/>
          <w:color w:val="222222"/>
          <w:shd w:val="clear" w:color="auto" w:fill="FFFFFF"/>
          <w:rPrChange w:id="3054"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55" w:author="Wenchao Ma" w:date="2023-07-28T12:18:00Z">
            <w:rPr>
              <w:rFonts w:cstheme="minorHAnsi"/>
              <w:i/>
              <w:iCs/>
              <w:color w:val="222222"/>
              <w:shd w:val="clear" w:color="auto" w:fill="FFFFFF"/>
            </w:rPr>
          </w:rPrChange>
        </w:rPr>
        <w:t>66</w:t>
      </w:r>
      <w:r w:rsidRPr="00371705">
        <w:rPr>
          <w:rFonts w:ascii="Times New Roman" w:hAnsi="Times New Roman" w:cs="Times New Roman"/>
          <w:color w:val="222222"/>
          <w:shd w:val="clear" w:color="auto" w:fill="FFFFFF"/>
          <w:rPrChange w:id="3056" w:author="Wenchao Ma" w:date="2023-07-28T12:18:00Z">
            <w:rPr>
              <w:rFonts w:cstheme="minorHAnsi"/>
              <w:color w:val="222222"/>
              <w:shd w:val="clear" w:color="auto" w:fill="FFFFFF"/>
            </w:rPr>
          </w:rPrChange>
        </w:rPr>
        <w:t>(6), 1047-1063.</w:t>
      </w:r>
    </w:p>
    <w:p w14:paraId="02494B1B" w14:textId="3E12EE83" w:rsidR="00784304" w:rsidRPr="00371705" w:rsidRDefault="00784304" w:rsidP="00784304">
      <w:pPr>
        <w:spacing w:after="0" w:line="480" w:lineRule="auto"/>
        <w:ind w:firstLine="720"/>
        <w:rPr>
          <w:ins w:id="3057" w:author="Jujia Li" w:date="2023-07-18T17:08:00Z"/>
          <w:rFonts w:ascii="Times New Roman" w:hAnsi="Times New Roman" w:cs="Times New Roman"/>
          <w:color w:val="222222"/>
          <w:shd w:val="clear" w:color="auto" w:fill="FFFFFF"/>
          <w:rPrChange w:id="3058" w:author="Wenchao Ma" w:date="2023-07-28T12:18:00Z">
            <w:rPr>
              <w:ins w:id="3059" w:author="Jujia Li" w:date="2023-07-18T17:08:00Z"/>
              <w:rFonts w:cstheme="minorHAnsi"/>
              <w:color w:val="222222"/>
              <w:shd w:val="clear" w:color="auto" w:fill="FFFFFF"/>
            </w:rPr>
          </w:rPrChange>
        </w:rPr>
      </w:pPr>
      <w:ins w:id="3060" w:author="Jujia Li" w:date="2023-07-18T17:07:00Z">
        <w:r w:rsidRPr="00371705">
          <w:rPr>
            <w:rFonts w:ascii="Times New Roman" w:hAnsi="Times New Roman" w:cs="Times New Roman"/>
            <w:color w:val="222222"/>
            <w:shd w:val="clear" w:color="auto" w:fill="FFFFFF"/>
            <w:rPrChange w:id="3061" w:author="Wenchao Ma" w:date="2023-07-28T12:18:00Z">
              <w:rPr>
                <w:rFonts w:ascii="Arial" w:hAnsi="Arial" w:cs="Arial"/>
                <w:color w:val="222222"/>
                <w:sz w:val="20"/>
                <w:szCs w:val="20"/>
                <w:shd w:val="clear" w:color="auto" w:fill="FFFFFF"/>
              </w:rPr>
            </w:rPrChange>
          </w:rPr>
          <w:t>Seo, T., Kanda, T., &amp; Fujikoshi, Y. (1995). The effects of nonnormality of tests for dimensionality in canonical correlation and MANOVA models. </w:t>
        </w:r>
        <w:r w:rsidRPr="00371705">
          <w:rPr>
            <w:rFonts w:ascii="Times New Roman" w:hAnsi="Times New Roman" w:cs="Times New Roman"/>
            <w:i/>
            <w:iCs/>
            <w:color w:val="222222"/>
            <w:shd w:val="clear" w:color="auto" w:fill="FFFFFF"/>
            <w:rPrChange w:id="3062" w:author="Wenchao Ma" w:date="2023-07-28T12:18:00Z">
              <w:rPr>
                <w:rFonts w:ascii="Arial" w:hAnsi="Arial" w:cs="Arial"/>
                <w:i/>
                <w:iCs/>
                <w:color w:val="222222"/>
                <w:sz w:val="20"/>
                <w:szCs w:val="20"/>
                <w:shd w:val="clear" w:color="auto" w:fill="FFFFFF"/>
              </w:rPr>
            </w:rPrChange>
          </w:rPr>
          <w:t>Journal of Multivariate Analysis</w:t>
        </w:r>
        <w:r w:rsidRPr="00371705">
          <w:rPr>
            <w:rFonts w:ascii="Times New Roman" w:hAnsi="Times New Roman" w:cs="Times New Roman"/>
            <w:color w:val="222222"/>
            <w:shd w:val="clear" w:color="auto" w:fill="FFFFFF"/>
            <w:rPrChange w:id="3063"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3064" w:author="Wenchao Ma" w:date="2023-07-28T12:18:00Z">
              <w:rPr>
                <w:rFonts w:ascii="Arial" w:hAnsi="Arial" w:cs="Arial"/>
                <w:i/>
                <w:iCs/>
                <w:color w:val="222222"/>
                <w:sz w:val="20"/>
                <w:szCs w:val="20"/>
                <w:shd w:val="clear" w:color="auto" w:fill="FFFFFF"/>
              </w:rPr>
            </w:rPrChange>
          </w:rPr>
          <w:t>52</w:t>
        </w:r>
        <w:r w:rsidRPr="00371705">
          <w:rPr>
            <w:rFonts w:ascii="Times New Roman" w:hAnsi="Times New Roman" w:cs="Times New Roman"/>
            <w:color w:val="222222"/>
            <w:shd w:val="clear" w:color="auto" w:fill="FFFFFF"/>
            <w:rPrChange w:id="3065" w:author="Wenchao Ma" w:date="2023-07-28T12:18:00Z">
              <w:rPr>
                <w:rFonts w:ascii="Arial" w:hAnsi="Arial" w:cs="Arial"/>
                <w:color w:val="222222"/>
                <w:sz w:val="20"/>
                <w:szCs w:val="20"/>
                <w:shd w:val="clear" w:color="auto" w:fill="FFFFFF"/>
              </w:rPr>
            </w:rPrChange>
          </w:rPr>
          <w:t>(2), 325-337.</w:t>
        </w:r>
      </w:ins>
    </w:p>
    <w:p w14:paraId="7754F47F" w14:textId="70C9F2E2" w:rsidR="00784304" w:rsidRPr="00371705" w:rsidRDefault="00784304" w:rsidP="00784304">
      <w:pPr>
        <w:spacing w:after="0" w:line="480" w:lineRule="auto"/>
        <w:ind w:firstLine="720"/>
        <w:rPr>
          <w:rFonts w:ascii="Times New Roman" w:hAnsi="Times New Roman" w:cs="Times New Roman"/>
          <w:color w:val="222222"/>
          <w:shd w:val="clear" w:color="auto" w:fill="FFFFFF"/>
          <w:rPrChange w:id="3066" w:author="Wenchao Ma" w:date="2023-07-28T12:18:00Z">
            <w:rPr>
              <w:rFonts w:cstheme="minorHAnsi"/>
              <w:color w:val="222222"/>
              <w:shd w:val="clear" w:color="auto" w:fill="FFFFFF"/>
            </w:rPr>
          </w:rPrChange>
        </w:rPr>
      </w:pPr>
      <w:ins w:id="3067" w:author="Jujia Li" w:date="2023-07-18T17:08:00Z">
        <w:r w:rsidRPr="00371705">
          <w:rPr>
            <w:rFonts w:ascii="Times New Roman" w:hAnsi="Times New Roman" w:cs="Times New Roman"/>
            <w:color w:val="222222"/>
            <w:shd w:val="clear" w:color="auto" w:fill="FFFFFF"/>
            <w:rPrChange w:id="3068" w:author="Wenchao Ma" w:date="2023-07-28T12:18:00Z">
              <w:rPr>
                <w:rFonts w:cstheme="minorHAnsi"/>
                <w:color w:val="222222"/>
                <w:shd w:val="clear" w:color="auto" w:fill="FFFFFF"/>
              </w:rPr>
            </w:rPrChange>
          </w:rPr>
          <w:t xml:space="preserve">Sen, S., Cohen, A. S., &amp; Kim, S. H. (2016). The impact of non-normality on extraction of spurious latent classes in mixture IRT models. </w:t>
        </w:r>
        <w:r w:rsidRPr="00371705">
          <w:rPr>
            <w:rFonts w:ascii="Times New Roman" w:hAnsi="Times New Roman" w:cs="Times New Roman"/>
            <w:i/>
            <w:iCs/>
            <w:color w:val="222222"/>
            <w:shd w:val="clear" w:color="auto" w:fill="FFFFFF"/>
            <w:rPrChange w:id="3069" w:author="Wenchao Ma" w:date="2023-07-28T12:18:00Z">
              <w:rPr>
                <w:rFonts w:cstheme="minorHAnsi"/>
                <w:color w:val="222222"/>
                <w:shd w:val="clear" w:color="auto" w:fill="FFFFFF"/>
              </w:rPr>
            </w:rPrChange>
          </w:rPr>
          <w:t>Applied Psychological Measurement</w:t>
        </w:r>
        <w:r w:rsidRPr="00371705">
          <w:rPr>
            <w:rFonts w:ascii="Times New Roman" w:hAnsi="Times New Roman" w:cs="Times New Roman"/>
            <w:color w:val="222222"/>
            <w:shd w:val="clear" w:color="auto" w:fill="FFFFFF"/>
            <w:rPrChange w:id="3070" w:author="Wenchao Ma" w:date="2023-07-28T12:18:00Z">
              <w:rPr>
                <w:rFonts w:cstheme="minorHAnsi"/>
                <w:color w:val="222222"/>
                <w:shd w:val="clear" w:color="auto" w:fill="FFFFFF"/>
              </w:rPr>
            </w:rPrChange>
          </w:rPr>
          <w:t>, 40(2), 98-113.</w:t>
        </w:r>
      </w:ins>
    </w:p>
    <w:p w14:paraId="2F4DFC7D" w14:textId="77777777" w:rsidR="00B74AAF" w:rsidRPr="00371705" w:rsidRDefault="00B74AAF" w:rsidP="00041F7F">
      <w:pPr>
        <w:spacing w:after="0" w:line="480" w:lineRule="auto"/>
        <w:ind w:firstLine="720"/>
        <w:rPr>
          <w:rFonts w:ascii="Times New Roman" w:hAnsi="Times New Roman" w:cs="Times New Roman"/>
          <w:color w:val="222222"/>
          <w:shd w:val="clear" w:color="auto" w:fill="FFFFFF"/>
          <w:rPrChange w:id="3071"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072" w:author="Wenchao Ma" w:date="2023-07-28T12:18:00Z">
            <w:rPr>
              <w:rFonts w:cstheme="minorHAnsi"/>
              <w:color w:val="222222"/>
              <w:shd w:val="clear" w:color="auto" w:fill="FFFFFF"/>
            </w:rPr>
          </w:rPrChange>
        </w:rPr>
        <w:t>Sharma, K. K., Kumar, A., &amp; Chaudhary, A. (2009). </w:t>
      </w:r>
      <w:r w:rsidRPr="00371705">
        <w:rPr>
          <w:rFonts w:ascii="Times New Roman" w:hAnsi="Times New Roman" w:cs="Times New Roman"/>
          <w:i/>
          <w:iCs/>
          <w:color w:val="222222"/>
          <w:shd w:val="clear" w:color="auto" w:fill="FFFFFF"/>
          <w:rPrChange w:id="3073" w:author="Wenchao Ma" w:date="2023-07-28T12:18:00Z">
            <w:rPr>
              <w:rFonts w:cstheme="minorHAnsi"/>
              <w:i/>
              <w:iCs/>
              <w:color w:val="222222"/>
              <w:shd w:val="clear" w:color="auto" w:fill="FFFFFF"/>
            </w:rPr>
          </w:rPrChange>
        </w:rPr>
        <w:t>Statistics in Management Studies</w:t>
      </w:r>
      <w:r w:rsidRPr="00371705">
        <w:rPr>
          <w:rFonts w:ascii="Times New Roman" w:hAnsi="Times New Roman" w:cs="Times New Roman"/>
          <w:color w:val="222222"/>
          <w:shd w:val="clear" w:color="auto" w:fill="FFFFFF"/>
          <w:rPrChange w:id="3074" w:author="Wenchao Ma" w:date="2023-07-28T12:18:00Z">
            <w:rPr>
              <w:rFonts w:cstheme="minorHAnsi"/>
              <w:color w:val="222222"/>
              <w:shd w:val="clear" w:color="auto" w:fill="FFFFFF"/>
            </w:rPr>
          </w:rPrChange>
        </w:rPr>
        <w:t>. Krishna Prakashan Media.</w:t>
      </w:r>
    </w:p>
    <w:p w14:paraId="2CF10051" w14:textId="77777777" w:rsidR="00C622FC" w:rsidRPr="00371705" w:rsidRDefault="00C622FC" w:rsidP="00041F7F">
      <w:pPr>
        <w:spacing w:after="0" w:line="480" w:lineRule="auto"/>
        <w:ind w:firstLine="720"/>
        <w:rPr>
          <w:rFonts w:ascii="Times New Roman" w:hAnsi="Times New Roman" w:cs="Times New Roman"/>
          <w:color w:val="222222"/>
          <w:shd w:val="clear" w:color="auto" w:fill="FFFFFF"/>
          <w:rPrChange w:id="3075"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076" w:author="Wenchao Ma" w:date="2023-07-28T12:18:00Z">
            <w:rPr>
              <w:rFonts w:cstheme="minorHAnsi"/>
              <w:color w:val="222222"/>
              <w:shd w:val="clear" w:color="auto" w:fill="FFFFFF"/>
            </w:rPr>
          </w:rPrChange>
        </w:rPr>
        <w:t>Simms, L. J., Grös, D. F., Watson, D., &amp; O'Hara, M. W. (2008). Parsing the general and specific components of depression and anxiety with bifactor modeling. </w:t>
      </w:r>
      <w:r w:rsidRPr="00371705">
        <w:rPr>
          <w:rFonts w:ascii="Times New Roman" w:hAnsi="Times New Roman" w:cs="Times New Roman"/>
          <w:i/>
          <w:iCs/>
          <w:color w:val="222222"/>
          <w:shd w:val="clear" w:color="auto" w:fill="FFFFFF"/>
          <w:rPrChange w:id="3077" w:author="Wenchao Ma" w:date="2023-07-28T12:18:00Z">
            <w:rPr>
              <w:rFonts w:cstheme="minorHAnsi"/>
              <w:i/>
              <w:iCs/>
              <w:color w:val="222222"/>
              <w:shd w:val="clear" w:color="auto" w:fill="FFFFFF"/>
            </w:rPr>
          </w:rPrChange>
        </w:rPr>
        <w:t>Depression and anxiety</w:t>
      </w:r>
      <w:r w:rsidRPr="00371705">
        <w:rPr>
          <w:rFonts w:ascii="Times New Roman" w:hAnsi="Times New Roman" w:cs="Times New Roman"/>
          <w:color w:val="222222"/>
          <w:shd w:val="clear" w:color="auto" w:fill="FFFFFF"/>
          <w:rPrChange w:id="3078"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79" w:author="Wenchao Ma" w:date="2023-07-28T12:18:00Z">
            <w:rPr>
              <w:rFonts w:cstheme="minorHAnsi"/>
              <w:i/>
              <w:iCs/>
              <w:color w:val="222222"/>
              <w:shd w:val="clear" w:color="auto" w:fill="FFFFFF"/>
            </w:rPr>
          </w:rPrChange>
        </w:rPr>
        <w:t>25</w:t>
      </w:r>
      <w:r w:rsidRPr="00371705">
        <w:rPr>
          <w:rFonts w:ascii="Times New Roman" w:hAnsi="Times New Roman" w:cs="Times New Roman"/>
          <w:color w:val="222222"/>
          <w:shd w:val="clear" w:color="auto" w:fill="FFFFFF"/>
          <w:rPrChange w:id="3080" w:author="Wenchao Ma" w:date="2023-07-28T12:18:00Z">
            <w:rPr>
              <w:rFonts w:cstheme="minorHAnsi"/>
              <w:color w:val="222222"/>
              <w:shd w:val="clear" w:color="auto" w:fill="FFFFFF"/>
            </w:rPr>
          </w:rPrChange>
        </w:rPr>
        <w:t>(7), E34-E46.</w:t>
      </w:r>
    </w:p>
    <w:p w14:paraId="5FFA512C" w14:textId="77777777" w:rsidR="00B74AAF" w:rsidRPr="00371705" w:rsidRDefault="00B74AAF" w:rsidP="00041F7F">
      <w:pPr>
        <w:spacing w:after="0" w:line="480" w:lineRule="auto"/>
        <w:ind w:firstLine="720"/>
        <w:rPr>
          <w:rFonts w:ascii="Times New Roman" w:hAnsi="Times New Roman" w:cs="Times New Roman"/>
          <w:color w:val="222222"/>
          <w:shd w:val="clear" w:color="auto" w:fill="FFFFFF"/>
          <w:rPrChange w:id="3081"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082" w:author="Wenchao Ma" w:date="2023-07-28T12:18:00Z">
            <w:rPr>
              <w:rFonts w:cstheme="minorHAnsi"/>
              <w:color w:val="222222"/>
              <w:shd w:val="clear" w:color="auto" w:fill="FFFFFF"/>
            </w:rPr>
          </w:rPrChange>
        </w:rPr>
        <w:t>Singh, A. K., Gewali, L. P., &amp; Khatiwada, J. (2019). New measures of skewness of a probability distribution. </w:t>
      </w:r>
      <w:r w:rsidRPr="00371705">
        <w:rPr>
          <w:rFonts w:ascii="Times New Roman" w:hAnsi="Times New Roman" w:cs="Times New Roman"/>
          <w:i/>
          <w:iCs/>
          <w:color w:val="222222"/>
          <w:shd w:val="clear" w:color="auto" w:fill="FFFFFF"/>
          <w:rPrChange w:id="3083" w:author="Wenchao Ma" w:date="2023-07-28T12:18:00Z">
            <w:rPr>
              <w:rFonts w:cstheme="minorHAnsi"/>
              <w:i/>
              <w:iCs/>
              <w:color w:val="222222"/>
              <w:shd w:val="clear" w:color="auto" w:fill="FFFFFF"/>
            </w:rPr>
          </w:rPrChange>
        </w:rPr>
        <w:t>Open Journal of Statistics</w:t>
      </w:r>
      <w:r w:rsidRPr="00371705">
        <w:rPr>
          <w:rFonts w:ascii="Times New Roman" w:hAnsi="Times New Roman" w:cs="Times New Roman"/>
          <w:color w:val="222222"/>
          <w:shd w:val="clear" w:color="auto" w:fill="FFFFFF"/>
          <w:rPrChange w:id="3084"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85" w:author="Wenchao Ma" w:date="2023-07-28T12:18:00Z">
            <w:rPr>
              <w:rFonts w:cstheme="minorHAnsi"/>
              <w:i/>
              <w:iCs/>
              <w:color w:val="222222"/>
              <w:shd w:val="clear" w:color="auto" w:fill="FFFFFF"/>
            </w:rPr>
          </w:rPrChange>
        </w:rPr>
        <w:t>9</w:t>
      </w:r>
      <w:r w:rsidRPr="00371705">
        <w:rPr>
          <w:rFonts w:ascii="Times New Roman" w:hAnsi="Times New Roman" w:cs="Times New Roman"/>
          <w:color w:val="222222"/>
          <w:shd w:val="clear" w:color="auto" w:fill="FFFFFF"/>
          <w:rPrChange w:id="3086" w:author="Wenchao Ma" w:date="2023-07-28T12:18:00Z">
            <w:rPr>
              <w:rFonts w:cstheme="minorHAnsi"/>
              <w:color w:val="222222"/>
              <w:shd w:val="clear" w:color="auto" w:fill="FFFFFF"/>
            </w:rPr>
          </w:rPrChange>
        </w:rPr>
        <w:t>(5), 601-621.</w:t>
      </w:r>
    </w:p>
    <w:p w14:paraId="43672DDF" w14:textId="77777777" w:rsidR="00BE518A" w:rsidRPr="00371705" w:rsidRDefault="00BE518A" w:rsidP="00041F7F">
      <w:pPr>
        <w:spacing w:after="0" w:line="480" w:lineRule="auto"/>
        <w:ind w:firstLine="720"/>
        <w:rPr>
          <w:rFonts w:ascii="Times New Roman" w:hAnsi="Times New Roman" w:cs="Times New Roman"/>
          <w:color w:val="222222"/>
          <w:shd w:val="clear" w:color="auto" w:fill="FFFFFF"/>
          <w:rPrChange w:id="3087"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088" w:author="Wenchao Ma" w:date="2023-07-28T12:18:00Z">
            <w:rPr>
              <w:rFonts w:cstheme="minorHAnsi"/>
              <w:color w:val="222222"/>
              <w:shd w:val="clear" w:color="auto" w:fill="FFFFFF"/>
            </w:rPr>
          </w:rPrChange>
        </w:rPr>
        <w:t>Svetina, D., Valdivia, A., Underhill, S., Dai, S., &amp; Wang, X. (2017). Parameter recovery in multidimensional item response theory models under complexity and nonnormality. </w:t>
      </w:r>
      <w:r w:rsidRPr="00371705">
        <w:rPr>
          <w:rFonts w:ascii="Times New Roman" w:hAnsi="Times New Roman" w:cs="Times New Roman"/>
          <w:i/>
          <w:iCs/>
          <w:color w:val="222222"/>
          <w:shd w:val="clear" w:color="auto" w:fill="FFFFFF"/>
          <w:rPrChange w:id="3089" w:author="Wenchao Ma" w:date="2023-07-28T12:18:00Z">
            <w:rPr>
              <w:rFonts w:cstheme="minorHAnsi"/>
              <w:i/>
              <w:iCs/>
              <w:color w:val="222222"/>
              <w:shd w:val="clear" w:color="auto" w:fill="FFFFFF"/>
            </w:rPr>
          </w:rPrChange>
        </w:rPr>
        <w:t>Applied psychological measurement</w:t>
      </w:r>
      <w:r w:rsidRPr="00371705">
        <w:rPr>
          <w:rFonts w:ascii="Times New Roman" w:hAnsi="Times New Roman" w:cs="Times New Roman"/>
          <w:color w:val="222222"/>
          <w:shd w:val="clear" w:color="auto" w:fill="FFFFFF"/>
          <w:rPrChange w:id="3090"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91" w:author="Wenchao Ma" w:date="2023-07-28T12:18:00Z">
            <w:rPr>
              <w:rFonts w:cstheme="minorHAnsi"/>
              <w:i/>
              <w:iCs/>
              <w:color w:val="222222"/>
              <w:shd w:val="clear" w:color="auto" w:fill="FFFFFF"/>
            </w:rPr>
          </w:rPrChange>
        </w:rPr>
        <w:t>41</w:t>
      </w:r>
      <w:r w:rsidRPr="00371705">
        <w:rPr>
          <w:rFonts w:ascii="Times New Roman" w:hAnsi="Times New Roman" w:cs="Times New Roman"/>
          <w:color w:val="222222"/>
          <w:shd w:val="clear" w:color="auto" w:fill="FFFFFF"/>
          <w:rPrChange w:id="3092" w:author="Wenchao Ma" w:date="2023-07-28T12:18:00Z">
            <w:rPr>
              <w:rFonts w:cstheme="minorHAnsi"/>
              <w:color w:val="222222"/>
              <w:shd w:val="clear" w:color="auto" w:fill="FFFFFF"/>
            </w:rPr>
          </w:rPrChange>
        </w:rPr>
        <w:t>(7), 530-544.</w:t>
      </w:r>
    </w:p>
    <w:p w14:paraId="335B16DE" w14:textId="77777777"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093"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094" w:author="Wenchao Ma" w:date="2023-07-28T12:18:00Z">
            <w:rPr>
              <w:rFonts w:cstheme="minorHAnsi"/>
              <w:color w:val="222222"/>
              <w:shd w:val="clear" w:color="auto" w:fill="FFFFFF"/>
            </w:rPr>
          </w:rPrChange>
        </w:rPr>
        <w:lastRenderedPageBreak/>
        <w:t>Thomas, M. L. (2012). Rewards of bridging the divide between measurement and clinical theory: demonstration of a bifactor model for the Brief Symptom Inventory. </w:t>
      </w:r>
      <w:r w:rsidRPr="00371705">
        <w:rPr>
          <w:rFonts w:ascii="Times New Roman" w:hAnsi="Times New Roman" w:cs="Times New Roman"/>
          <w:i/>
          <w:iCs/>
          <w:color w:val="222222"/>
          <w:shd w:val="clear" w:color="auto" w:fill="FFFFFF"/>
          <w:rPrChange w:id="3095" w:author="Wenchao Ma" w:date="2023-07-28T12:18:00Z">
            <w:rPr>
              <w:rFonts w:cstheme="minorHAnsi"/>
              <w:i/>
              <w:iCs/>
              <w:color w:val="222222"/>
              <w:shd w:val="clear" w:color="auto" w:fill="FFFFFF"/>
            </w:rPr>
          </w:rPrChange>
        </w:rPr>
        <w:t>Psychological assessment</w:t>
      </w:r>
      <w:r w:rsidRPr="00371705">
        <w:rPr>
          <w:rFonts w:ascii="Times New Roman" w:hAnsi="Times New Roman" w:cs="Times New Roman"/>
          <w:color w:val="222222"/>
          <w:shd w:val="clear" w:color="auto" w:fill="FFFFFF"/>
          <w:rPrChange w:id="3096"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097" w:author="Wenchao Ma" w:date="2023-07-28T12:18:00Z">
            <w:rPr>
              <w:rFonts w:cstheme="minorHAnsi"/>
              <w:i/>
              <w:iCs/>
              <w:color w:val="222222"/>
              <w:shd w:val="clear" w:color="auto" w:fill="FFFFFF"/>
            </w:rPr>
          </w:rPrChange>
        </w:rPr>
        <w:t>24</w:t>
      </w:r>
      <w:r w:rsidRPr="00371705">
        <w:rPr>
          <w:rFonts w:ascii="Times New Roman" w:hAnsi="Times New Roman" w:cs="Times New Roman"/>
          <w:color w:val="222222"/>
          <w:shd w:val="clear" w:color="auto" w:fill="FFFFFF"/>
          <w:rPrChange w:id="3098" w:author="Wenchao Ma" w:date="2023-07-28T12:18:00Z">
            <w:rPr>
              <w:rFonts w:cstheme="minorHAnsi"/>
              <w:color w:val="222222"/>
              <w:shd w:val="clear" w:color="auto" w:fill="FFFFFF"/>
            </w:rPr>
          </w:rPrChange>
        </w:rPr>
        <w:t>(1), 101.</w:t>
      </w:r>
    </w:p>
    <w:p w14:paraId="0B38590F" w14:textId="69B8D7FD" w:rsidR="002A5EE2" w:rsidRPr="00371705" w:rsidRDefault="002A5EE2" w:rsidP="00041F7F">
      <w:pPr>
        <w:spacing w:after="0" w:line="480" w:lineRule="auto"/>
        <w:ind w:firstLine="720"/>
        <w:rPr>
          <w:ins w:id="3099" w:author="Jujia Li [2]" w:date="2023-07-26T21:18:00Z"/>
          <w:rFonts w:ascii="Times New Roman" w:hAnsi="Times New Roman" w:cs="Times New Roman"/>
          <w:color w:val="222222"/>
          <w:shd w:val="clear" w:color="auto" w:fill="FFFFFF"/>
          <w:rPrChange w:id="3100" w:author="Wenchao Ma" w:date="2023-07-28T12:18:00Z">
            <w:rPr>
              <w:ins w:id="3101" w:author="Jujia Li [2]" w:date="2023-07-26T21:18:00Z"/>
              <w:rFonts w:cstheme="minorHAnsi"/>
              <w:color w:val="222222"/>
              <w:shd w:val="clear" w:color="auto" w:fill="FFFFFF"/>
            </w:rPr>
          </w:rPrChange>
        </w:rPr>
      </w:pPr>
      <w:ins w:id="3102" w:author="Jujia Li [2]" w:date="2023-07-26T21:18:00Z">
        <w:r w:rsidRPr="00371705">
          <w:rPr>
            <w:rFonts w:ascii="Times New Roman" w:hAnsi="Times New Roman" w:cs="Times New Roman"/>
            <w:color w:val="222222"/>
            <w:shd w:val="clear" w:color="auto" w:fill="FFFFFF"/>
            <w:rPrChange w:id="3103" w:author="Wenchao Ma" w:date="2023-07-28T12:18:00Z">
              <w:rPr>
                <w:rFonts w:ascii="Arial" w:hAnsi="Arial" w:cs="Arial"/>
                <w:color w:val="222222"/>
                <w:sz w:val="20"/>
                <w:szCs w:val="20"/>
                <w:shd w:val="clear" w:color="auto" w:fill="FFFFFF"/>
              </w:rPr>
            </w:rPrChange>
          </w:rPr>
          <w:t>Toland, M. D., Sulis, I., Giambona, F., Porcu, M., &amp; Campbell, J. M. (2017). Introduction to bifactor polytomous item response theory analysis. </w:t>
        </w:r>
        <w:r w:rsidRPr="00371705">
          <w:rPr>
            <w:rFonts w:ascii="Times New Roman" w:hAnsi="Times New Roman" w:cs="Times New Roman"/>
            <w:i/>
            <w:iCs/>
            <w:color w:val="222222"/>
            <w:shd w:val="clear" w:color="auto" w:fill="FFFFFF"/>
            <w:rPrChange w:id="3104" w:author="Wenchao Ma" w:date="2023-07-28T12:18:00Z">
              <w:rPr>
                <w:rFonts w:ascii="Arial" w:hAnsi="Arial" w:cs="Arial"/>
                <w:i/>
                <w:iCs/>
                <w:color w:val="222222"/>
                <w:sz w:val="20"/>
                <w:szCs w:val="20"/>
                <w:shd w:val="clear" w:color="auto" w:fill="FFFFFF"/>
              </w:rPr>
            </w:rPrChange>
          </w:rPr>
          <w:t>Journal of school psychology</w:t>
        </w:r>
        <w:r w:rsidRPr="00371705">
          <w:rPr>
            <w:rFonts w:ascii="Times New Roman" w:hAnsi="Times New Roman" w:cs="Times New Roman"/>
            <w:color w:val="222222"/>
            <w:shd w:val="clear" w:color="auto" w:fill="FFFFFF"/>
            <w:rPrChange w:id="3105"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106" w:author="Wenchao Ma" w:date="2023-07-28T12:18:00Z">
              <w:rPr>
                <w:rFonts w:ascii="Arial" w:hAnsi="Arial" w:cs="Arial"/>
                <w:i/>
                <w:iCs/>
                <w:color w:val="222222"/>
                <w:sz w:val="20"/>
                <w:szCs w:val="20"/>
                <w:shd w:val="clear" w:color="auto" w:fill="FFFFFF"/>
              </w:rPr>
            </w:rPrChange>
          </w:rPr>
          <w:t>60</w:t>
        </w:r>
        <w:r w:rsidRPr="00371705">
          <w:rPr>
            <w:rFonts w:ascii="Times New Roman" w:hAnsi="Times New Roman" w:cs="Times New Roman"/>
            <w:color w:val="222222"/>
            <w:shd w:val="clear" w:color="auto" w:fill="FFFFFF"/>
            <w:rPrChange w:id="3107" w:author="Wenchao Ma" w:date="2023-07-28T12:18:00Z">
              <w:rPr>
                <w:rFonts w:ascii="Arial" w:hAnsi="Arial" w:cs="Arial"/>
                <w:color w:val="222222"/>
                <w:sz w:val="20"/>
                <w:szCs w:val="20"/>
                <w:shd w:val="clear" w:color="auto" w:fill="FFFFFF"/>
              </w:rPr>
            </w:rPrChange>
          </w:rPr>
          <w:t>, 41-63.</w:t>
        </w:r>
      </w:ins>
    </w:p>
    <w:p w14:paraId="3B973864" w14:textId="7134A204" w:rsidR="00970615" w:rsidRPr="00371705" w:rsidRDefault="00BE518A" w:rsidP="00041F7F">
      <w:pPr>
        <w:spacing w:after="0" w:line="480" w:lineRule="auto"/>
        <w:ind w:firstLine="720"/>
        <w:rPr>
          <w:rFonts w:ascii="Times New Roman" w:hAnsi="Times New Roman" w:cs="Times New Roman"/>
          <w:color w:val="222222"/>
          <w:shd w:val="clear" w:color="auto" w:fill="FFFFFF"/>
          <w:rPrChange w:id="3108"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09" w:author="Wenchao Ma" w:date="2023-07-28T12:18:00Z">
            <w:rPr>
              <w:rFonts w:cstheme="minorHAnsi"/>
              <w:color w:val="222222"/>
              <w:shd w:val="clear" w:color="auto" w:fill="FFFFFF"/>
            </w:rPr>
          </w:rPrChange>
        </w:rPr>
        <w:t>Urbán, R., Kun, B., Farkas, J., Paksi, B., Kökönyei, G., Unoka, Z., ... &amp; Demetrovics, Z. (2014). Bifactor structural model of symptom checklists: SCL-90-R and Brief Symptom Inventory (BSI) in a non-clinical community sample. </w:t>
      </w:r>
      <w:r w:rsidRPr="00371705">
        <w:rPr>
          <w:rFonts w:ascii="Times New Roman" w:hAnsi="Times New Roman" w:cs="Times New Roman"/>
          <w:i/>
          <w:iCs/>
          <w:color w:val="222222"/>
          <w:shd w:val="clear" w:color="auto" w:fill="FFFFFF"/>
          <w:rPrChange w:id="3110" w:author="Wenchao Ma" w:date="2023-07-28T12:18:00Z">
            <w:rPr>
              <w:rFonts w:cstheme="minorHAnsi"/>
              <w:i/>
              <w:iCs/>
              <w:color w:val="222222"/>
              <w:shd w:val="clear" w:color="auto" w:fill="FFFFFF"/>
            </w:rPr>
          </w:rPrChange>
        </w:rPr>
        <w:t>Psychiatry research</w:t>
      </w:r>
      <w:r w:rsidRPr="00371705">
        <w:rPr>
          <w:rFonts w:ascii="Times New Roman" w:hAnsi="Times New Roman" w:cs="Times New Roman"/>
          <w:color w:val="222222"/>
          <w:shd w:val="clear" w:color="auto" w:fill="FFFFFF"/>
          <w:rPrChange w:id="3111"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12" w:author="Wenchao Ma" w:date="2023-07-28T12:18:00Z">
            <w:rPr>
              <w:rFonts w:cstheme="minorHAnsi"/>
              <w:i/>
              <w:iCs/>
              <w:color w:val="222222"/>
              <w:shd w:val="clear" w:color="auto" w:fill="FFFFFF"/>
            </w:rPr>
          </w:rPrChange>
        </w:rPr>
        <w:t>216</w:t>
      </w:r>
      <w:r w:rsidRPr="00371705">
        <w:rPr>
          <w:rFonts w:ascii="Times New Roman" w:hAnsi="Times New Roman" w:cs="Times New Roman"/>
          <w:color w:val="222222"/>
          <w:shd w:val="clear" w:color="auto" w:fill="FFFFFF"/>
          <w:rPrChange w:id="3113" w:author="Wenchao Ma" w:date="2023-07-28T12:18:00Z">
            <w:rPr>
              <w:rFonts w:cstheme="minorHAnsi"/>
              <w:color w:val="222222"/>
              <w:shd w:val="clear" w:color="auto" w:fill="FFFFFF"/>
            </w:rPr>
          </w:rPrChange>
        </w:rPr>
        <w:t>(1), 146-154.</w:t>
      </w:r>
    </w:p>
    <w:p w14:paraId="7326CD48" w14:textId="0BC47D66"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114"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15" w:author="Wenchao Ma" w:date="2023-07-28T12:18:00Z">
            <w:rPr>
              <w:rFonts w:cstheme="minorHAnsi"/>
              <w:color w:val="222222"/>
              <w:shd w:val="clear" w:color="auto" w:fill="FFFFFF"/>
            </w:rPr>
          </w:rPrChange>
        </w:rPr>
        <w:t>Van, den Oord, E. J., Pickles, A., &amp; Waldman, I. D. (2003). Normal variation and abnormality: an empirical study of the liability distributions underlying depression and delinquency. </w:t>
      </w:r>
      <w:r w:rsidRPr="00371705">
        <w:rPr>
          <w:rFonts w:ascii="Times New Roman" w:hAnsi="Times New Roman" w:cs="Times New Roman"/>
          <w:i/>
          <w:iCs/>
          <w:color w:val="222222"/>
          <w:shd w:val="clear" w:color="auto" w:fill="FFFFFF"/>
          <w:rPrChange w:id="3116" w:author="Wenchao Ma" w:date="2023-07-28T12:18:00Z">
            <w:rPr>
              <w:rFonts w:cstheme="minorHAnsi"/>
              <w:i/>
              <w:iCs/>
              <w:color w:val="222222"/>
              <w:shd w:val="clear" w:color="auto" w:fill="FFFFFF"/>
            </w:rPr>
          </w:rPrChange>
        </w:rPr>
        <w:t>Journal of Child Psychology and Psychiatry</w:t>
      </w:r>
      <w:r w:rsidRPr="00371705">
        <w:rPr>
          <w:rFonts w:ascii="Times New Roman" w:hAnsi="Times New Roman" w:cs="Times New Roman"/>
          <w:color w:val="222222"/>
          <w:shd w:val="clear" w:color="auto" w:fill="FFFFFF"/>
          <w:rPrChange w:id="3117"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18" w:author="Wenchao Ma" w:date="2023-07-28T12:18:00Z">
            <w:rPr>
              <w:rFonts w:cstheme="minorHAnsi"/>
              <w:i/>
              <w:iCs/>
              <w:color w:val="222222"/>
              <w:shd w:val="clear" w:color="auto" w:fill="FFFFFF"/>
            </w:rPr>
          </w:rPrChange>
        </w:rPr>
        <w:t>44</w:t>
      </w:r>
      <w:r w:rsidRPr="00371705">
        <w:rPr>
          <w:rFonts w:ascii="Times New Roman" w:hAnsi="Times New Roman" w:cs="Times New Roman"/>
          <w:color w:val="222222"/>
          <w:shd w:val="clear" w:color="auto" w:fill="FFFFFF"/>
          <w:rPrChange w:id="3119" w:author="Wenchao Ma" w:date="2023-07-28T12:18:00Z">
            <w:rPr>
              <w:rFonts w:cstheme="minorHAnsi"/>
              <w:color w:val="222222"/>
              <w:shd w:val="clear" w:color="auto" w:fill="FFFFFF"/>
            </w:rPr>
          </w:rPrChange>
        </w:rPr>
        <w:t>(2), 180-192.</w:t>
      </w:r>
    </w:p>
    <w:p w14:paraId="0C0B59D8" w14:textId="7897035D" w:rsidR="00221ED7" w:rsidRPr="00371705" w:rsidRDefault="00221ED7" w:rsidP="00041F7F">
      <w:pPr>
        <w:spacing w:after="0" w:line="480" w:lineRule="auto"/>
        <w:ind w:firstLine="720"/>
        <w:rPr>
          <w:rFonts w:ascii="Times New Roman" w:hAnsi="Times New Roman" w:cs="Times New Roman"/>
          <w:color w:val="222222"/>
          <w:shd w:val="clear" w:color="auto" w:fill="FFFFFF"/>
          <w:rPrChange w:id="3120"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21" w:author="Wenchao Ma" w:date="2023-07-28T12:18:00Z">
            <w:rPr>
              <w:rFonts w:ascii="Arial" w:hAnsi="Arial" w:cs="Arial"/>
              <w:color w:val="222222"/>
              <w:sz w:val="20"/>
              <w:szCs w:val="20"/>
              <w:shd w:val="clear" w:color="auto" w:fill="FFFFFF"/>
            </w:rPr>
          </w:rPrChange>
        </w:rPr>
        <w:t>Vale, C. D., &amp; Maurelli, V. A. (1983). Simulating multivariate nonnormal distributions. </w:t>
      </w:r>
      <w:r w:rsidRPr="00371705">
        <w:rPr>
          <w:rFonts w:ascii="Times New Roman" w:hAnsi="Times New Roman" w:cs="Times New Roman"/>
          <w:i/>
          <w:iCs/>
          <w:color w:val="222222"/>
          <w:shd w:val="clear" w:color="auto" w:fill="FFFFFF"/>
          <w:rPrChange w:id="3122" w:author="Wenchao Ma" w:date="2023-07-28T12:18:00Z">
            <w:rPr>
              <w:rFonts w:ascii="Arial" w:hAnsi="Arial" w:cs="Arial"/>
              <w:i/>
              <w:iCs/>
              <w:color w:val="222222"/>
              <w:sz w:val="20"/>
              <w:szCs w:val="20"/>
              <w:shd w:val="clear" w:color="auto" w:fill="FFFFFF"/>
            </w:rPr>
          </w:rPrChange>
        </w:rPr>
        <w:t>Psychometrika</w:t>
      </w:r>
      <w:r w:rsidRPr="00371705">
        <w:rPr>
          <w:rFonts w:ascii="Times New Roman" w:hAnsi="Times New Roman" w:cs="Times New Roman"/>
          <w:color w:val="222222"/>
          <w:shd w:val="clear" w:color="auto" w:fill="FFFFFF"/>
          <w:rPrChange w:id="3123"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i/>
          <w:iCs/>
          <w:color w:val="222222"/>
          <w:shd w:val="clear" w:color="auto" w:fill="FFFFFF"/>
          <w:rPrChange w:id="3124" w:author="Wenchao Ma" w:date="2023-07-28T12:18:00Z">
            <w:rPr>
              <w:rFonts w:ascii="Arial" w:hAnsi="Arial" w:cs="Arial"/>
              <w:i/>
              <w:iCs/>
              <w:color w:val="222222"/>
              <w:sz w:val="20"/>
              <w:szCs w:val="20"/>
              <w:shd w:val="clear" w:color="auto" w:fill="FFFFFF"/>
            </w:rPr>
          </w:rPrChange>
        </w:rPr>
        <w:t>48</w:t>
      </w:r>
      <w:r w:rsidRPr="00371705">
        <w:rPr>
          <w:rFonts w:ascii="Times New Roman" w:hAnsi="Times New Roman" w:cs="Times New Roman"/>
          <w:color w:val="222222"/>
          <w:shd w:val="clear" w:color="auto" w:fill="FFFFFF"/>
          <w:rPrChange w:id="3125" w:author="Wenchao Ma" w:date="2023-07-28T12:18:00Z">
            <w:rPr>
              <w:rFonts w:ascii="Arial" w:hAnsi="Arial" w:cs="Arial"/>
              <w:color w:val="222222"/>
              <w:sz w:val="20"/>
              <w:szCs w:val="20"/>
              <w:shd w:val="clear" w:color="auto" w:fill="FFFFFF"/>
            </w:rPr>
          </w:rPrChange>
        </w:rPr>
        <w:t>(3), 465-471.</w:t>
      </w:r>
    </w:p>
    <w:p w14:paraId="06883F86" w14:textId="1ECE14B2" w:rsidR="007E0285" w:rsidRPr="00371705" w:rsidRDefault="007E0285" w:rsidP="00041F7F">
      <w:pPr>
        <w:spacing w:after="0" w:line="480" w:lineRule="auto"/>
        <w:ind w:firstLine="720"/>
        <w:rPr>
          <w:rFonts w:ascii="Times New Roman" w:hAnsi="Times New Roman" w:cs="Times New Roman"/>
          <w:color w:val="222222"/>
          <w:shd w:val="clear" w:color="auto" w:fill="FFFFFF"/>
          <w:rPrChange w:id="3126"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27" w:author="Wenchao Ma" w:date="2023-07-28T12:18:00Z">
            <w:rPr>
              <w:rFonts w:cstheme="minorHAnsi"/>
              <w:color w:val="222222"/>
              <w:shd w:val="clear" w:color="auto" w:fill="FFFFFF"/>
            </w:rPr>
          </w:rPrChange>
        </w:rPr>
        <w:t>Wall, M. M., Park, J. Y., &amp; Moustaki, I. (2015). IRT modeling in the presence of zero-inflation with application to psychiatric disorder severity. </w:t>
      </w:r>
      <w:r w:rsidRPr="00371705">
        <w:rPr>
          <w:rFonts w:ascii="Times New Roman" w:hAnsi="Times New Roman" w:cs="Times New Roman"/>
          <w:i/>
          <w:iCs/>
          <w:color w:val="222222"/>
          <w:shd w:val="clear" w:color="auto" w:fill="FFFFFF"/>
          <w:rPrChange w:id="3128" w:author="Wenchao Ma" w:date="2023-07-28T12:18:00Z">
            <w:rPr>
              <w:rFonts w:cstheme="minorHAnsi"/>
              <w:i/>
              <w:iCs/>
              <w:color w:val="222222"/>
              <w:shd w:val="clear" w:color="auto" w:fill="FFFFFF"/>
            </w:rPr>
          </w:rPrChange>
        </w:rPr>
        <w:t>Applied Psychological Measurement</w:t>
      </w:r>
      <w:r w:rsidRPr="00371705">
        <w:rPr>
          <w:rFonts w:ascii="Times New Roman" w:hAnsi="Times New Roman" w:cs="Times New Roman"/>
          <w:color w:val="222222"/>
          <w:shd w:val="clear" w:color="auto" w:fill="FFFFFF"/>
          <w:rPrChange w:id="3129"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30" w:author="Wenchao Ma" w:date="2023-07-28T12:18:00Z">
            <w:rPr>
              <w:rFonts w:cstheme="minorHAnsi"/>
              <w:i/>
              <w:iCs/>
              <w:color w:val="222222"/>
              <w:shd w:val="clear" w:color="auto" w:fill="FFFFFF"/>
            </w:rPr>
          </w:rPrChange>
        </w:rPr>
        <w:t>39</w:t>
      </w:r>
      <w:r w:rsidRPr="00371705">
        <w:rPr>
          <w:rFonts w:ascii="Times New Roman" w:hAnsi="Times New Roman" w:cs="Times New Roman"/>
          <w:color w:val="222222"/>
          <w:shd w:val="clear" w:color="auto" w:fill="FFFFFF"/>
          <w:rPrChange w:id="3131" w:author="Wenchao Ma" w:date="2023-07-28T12:18:00Z">
            <w:rPr>
              <w:rFonts w:cstheme="minorHAnsi"/>
              <w:color w:val="222222"/>
              <w:shd w:val="clear" w:color="auto" w:fill="FFFFFF"/>
            </w:rPr>
          </w:rPrChange>
        </w:rPr>
        <w:t>(8), 583-597.</w:t>
      </w:r>
    </w:p>
    <w:p w14:paraId="1B44243A" w14:textId="5ADBCDAB" w:rsidR="00970615" w:rsidRPr="00371705" w:rsidRDefault="00970615" w:rsidP="00041F7F">
      <w:pPr>
        <w:spacing w:after="0" w:line="480" w:lineRule="auto"/>
        <w:ind w:firstLine="720"/>
        <w:rPr>
          <w:ins w:id="3132" w:author="Jujia Li" w:date="2023-07-18T17:03:00Z"/>
          <w:rFonts w:ascii="Times New Roman" w:hAnsi="Times New Roman" w:cs="Times New Roman"/>
          <w:color w:val="222222"/>
          <w:shd w:val="clear" w:color="auto" w:fill="FFFFFF"/>
          <w:rPrChange w:id="3133" w:author="Wenchao Ma" w:date="2023-07-28T12:18:00Z">
            <w:rPr>
              <w:ins w:id="3134" w:author="Jujia Li" w:date="2023-07-18T17:03:00Z"/>
              <w:rFonts w:cstheme="minorHAnsi"/>
              <w:color w:val="222222"/>
              <w:shd w:val="clear" w:color="auto" w:fill="FFFFFF"/>
            </w:rPr>
          </w:rPrChange>
        </w:rPr>
      </w:pPr>
      <w:r w:rsidRPr="00371705">
        <w:rPr>
          <w:rFonts w:ascii="Times New Roman" w:hAnsi="Times New Roman" w:cs="Times New Roman"/>
          <w:color w:val="222222"/>
          <w:shd w:val="clear" w:color="auto" w:fill="FFFFFF"/>
          <w:rPrChange w:id="3135" w:author="Wenchao Ma" w:date="2023-07-28T12:18:00Z">
            <w:rPr>
              <w:rFonts w:cstheme="minorHAnsi"/>
              <w:color w:val="222222"/>
              <w:shd w:val="clear" w:color="auto" w:fill="FFFFFF"/>
            </w:rPr>
          </w:rPrChange>
        </w:rPr>
        <w:t>Wang, C., Su, S., &amp; Weiss, D. J. (2018). Robustness of parameter estimation to assumptions of normality in the multidimensional graded response model. </w:t>
      </w:r>
      <w:r w:rsidRPr="00371705">
        <w:rPr>
          <w:rFonts w:ascii="Times New Roman" w:hAnsi="Times New Roman" w:cs="Times New Roman"/>
          <w:i/>
          <w:iCs/>
          <w:color w:val="222222"/>
          <w:shd w:val="clear" w:color="auto" w:fill="FFFFFF"/>
          <w:rPrChange w:id="3136" w:author="Wenchao Ma" w:date="2023-07-28T12:18:00Z">
            <w:rPr>
              <w:rFonts w:cstheme="minorHAnsi"/>
              <w:i/>
              <w:iCs/>
              <w:color w:val="222222"/>
              <w:shd w:val="clear" w:color="auto" w:fill="FFFFFF"/>
            </w:rPr>
          </w:rPrChange>
        </w:rPr>
        <w:t>Multivariate behavioral research</w:t>
      </w:r>
      <w:r w:rsidRPr="00371705">
        <w:rPr>
          <w:rFonts w:ascii="Times New Roman" w:hAnsi="Times New Roman" w:cs="Times New Roman"/>
          <w:color w:val="222222"/>
          <w:shd w:val="clear" w:color="auto" w:fill="FFFFFF"/>
          <w:rPrChange w:id="3137"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38" w:author="Wenchao Ma" w:date="2023-07-28T12:18:00Z">
            <w:rPr>
              <w:rFonts w:cstheme="minorHAnsi"/>
              <w:i/>
              <w:iCs/>
              <w:color w:val="222222"/>
              <w:shd w:val="clear" w:color="auto" w:fill="FFFFFF"/>
            </w:rPr>
          </w:rPrChange>
        </w:rPr>
        <w:t>53</w:t>
      </w:r>
      <w:r w:rsidRPr="00371705">
        <w:rPr>
          <w:rFonts w:ascii="Times New Roman" w:hAnsi="Times New Roman" w:cs="Times New Roman"/>
          <w:color w:val="222222"/>
          <w:shd w:val="clear" w:color="auto" w:fill="FFFFFF"/>
          <w:rPrChange w:id="3139" w:author="Wenchao Ma" w:date="2023-07-28T12:18:00Z">
            <w:rPr>
              <w:rFonts w:cstheme="minorHAnsi"/>
              <w:color w:val="222222"/>
              <w:shd w:val="clear" w:color="auto" w:fill="FFFFFF"/>
            </w:rPr>
          </w:rPrChange>
        </w:rPr>
        <w:t>(3), 403-418.</w:t>
      </w:r>
    </w:p>
    <w:p w14:paraId="3D6E0E29" w14:textId="305EFCB8" w:rsidR="002470D7" w:rsidRPr="00371705" w:rsidRDefault="002470D7" w:rsidP="002470D7">
      <w:pPr>
        <w:spacing w:after="0" w:line="480" w:lineRule="auto"/>
        <w:ind w:firstLine="720"/>
        <w:rPr>
          <w:rFonts w:ascii="Times New Roman" w:hAnsi="Times New Roman" w:cs="Times New Roman"/>
          <w:color w:val="222222"/>
          <w:shd w:val="clear" w:color="auto" w:fill="FFFFFF"/>
          <w:rPrChange w:id="3140" w:author="Wenchao Ma" w:date="2023-07-28T12:18:00Z">
            <w:rPr>
              <w:rFonts w:cstheme="minorHAnsi"/>
              <w:color w:val="222222"/>
              <w:shd w:val="clear" w:color="auto" w:fill="FFFFFF"/>
            </w:rPr>
          </w:rPrChange>
        </w:rPr>
      </w:pPr>
      <w:ins w:id="3141" w:author="Jujia Li" w:date="2023-07-18T17:03:00Z">
        <w:r w:rsidRPr="00371705">
          <w:rPr>
            <w:rFonts w:ascii="Times New Roman" w:hAnsi="Times New Roman" w:cs="Times New Roman"/>
            <w:color w:val="222222"/>
            <w:shd w:val="clear" w:color="auto" w:fill="FFFFFF"/>
            <w:rPrChange w:id="3142" w:author="Wenchao Ma" w:date="2023-07-28T12:18:00Z">
              <w:rPr>
                <w:rFonts w:ascii="Arial" w:hAnsi="Arial" w:cs="Arial"/>
                <w:color w:val="222222"/>
                <w:sz w:val="20"/>
                <w:szCs w:val="20"/>
                <w:shd w:val="clear" w:color="auto" w:fill="FFFFFF"/>
              </w:rPr>
            </w:rPrChange>
          </w:rPr>
          <w:t>White, H., &amp; MacDonald, G. M. (1980). Some large-sample tests for nonnormality in the linear regression model. </w:t>
        </w:r>
        <w:r w:rsidRPr="00371705">
          <w:rPr>
            <w:rFonts w:ascii="Times New Roman" w:hAnsi="Times New Roman" w:cs="Times New Roman"/>
            <w:i/>
            <w:iCs/>
            <w:color w:val="222222"/>
            <w:shd w:val="clear" w:color="auto" w:fill="FFFFFF"/>
            <w:rPrChange w:id="3143" w:author="Wenchao Ma" w:date="2023-07-28T12:18:00Z">
              <w:rPr>
                <w:rFonts w:ascii="Arial" w:hAnsi="Arial" w:cs="Arial"/>
                <w:i/>
                <w:iCs/>
                <w:color w:val="222222"/>
                <w:sz w:val="20"/>
                <w:szCs w:val="20"/>
                <w:shd w:val="clear" w:color="auto" w:fill="FFFFFF"/>
              </w:rPr>
            </w:rPrChange>
          </w:rPr>
          <w:t>Journal of the American Statistical Association</w:t>
        </w:r>
        <w:r w:rsidRPr="00371705">
          <w:rPr>
            <w:rFonts w:ascii="Times New Roman" w:hAnsi="Times New Roman" w:cs="Times New Roman"/>
            <w:color w:val="222222"/>
            <w:shd w:val="clear" w:color="auto" w:fill="FFFFFF"/>
            <w:rPrChange w:id="3144" w:author="Wenchao Ma" w:date="2023-07-28T12:18:00Z">
              <w:rPr>
                <w:rFonts w:ascii="Arial" w:hAnsi="Arial" w:cs="Arial"/>
                <w:color w:val="222222"/>
                <w:sz w:val="20"/>
                <w:szCs w:val="20"/>
                <w:shd w:val="clear" w:color="auto" w:fill="FFFFFF"/>
              </w:rPr>
            </w:rPrChange>
          </w:rPr>
          <w:t>, </w:t>
        </w:r>
        <w:r w:rsidRPr="00371705">
          <w:rPr>
            <w:rFonts w:ascii="Times New Roman" w:hAnsi="Times New Roman" w:cs="Times New Roman"/>
            <w:color w:val="222222"/>
            <w:shd w:val="clear" w:color="auto" w:fill="FFFFFF"/>
            <w:rPrChange w:id="3145" w:author="Wenchao Ma" w:date="2023-07-28T12:18:00Z">
              <w:rPr>
                <w:rFonts w:ascii="Arial" w:hAnsi="Arial" w:cs="Arial"/>
                <w:i/>
                <w:iCs/>
                <w:color w:val="222222"/>
                <w:sz w:val="20"/>
                <w:szCs w:val="20"/>
                <w:shd w:val="clear" w:color="auto" w:fill="FFFFFF"/>
              </w:rPr>
            </w:rPrChange>
          </w:rPr>
          <w:t>75</w:t>
        </w:r>
        <w:r w:rsidRPr="00371705">
          <w:rPr>
            <w:rFonts w:ascii="Times New Roman" w:hAnsi="Times New Roman" w:cs="Times New Roman"/>
            <w:color w:val="222222"/>
            <w:shd w:val="clear" w:color="auto" w:fill="FFFFFF"/>
            <w:rPrChange w:id="3146" w:author="Wenchao Ma" w:date="2023-07-28T12:18:00Z">
              <w:rPr>
                <w:rFonts w:ascii="Arial" w:hAnsi="Arial" w:cs="Arial"/>
                <w:color w:val="222222"/>
                <w:sz w:val="20"/>
                <w:szCs w:val="20"/>
                <w:shd w:val="clear" w:color="auto" w:fill="FFFFFF"/>
              </w:rPr>
            </w:rPrChange>
          </w:rPr>
          <w:t>(369), 16-28.</w:t>
        </w:r>
      </w:ins>
    </w:p>
    <w:p w14:paraId="16F3878A" w14:textId="442D5C8B" w:rsidR="00970615" w:rsidRPr="00371705" w:rsidRDefault="00970615" w:rsidP="00041F7F">
      <w:pPr>
        <w:spacing w:after="0" w:line="480" w:lineRule="auto"/>
        <w:ind w:firstLine="720"/>
        <w:rPr>
          <w:rFonts w:ascii="Times New Roman" w:hAnsi="Times New Roman" w:cs="Times New Roman"/>
          <w:color w:val="222222"/>
          <w:shd w:val="clear" w:color="auto" w:fill="FFFFFF"/>
          <w:rPrChange w:id="3147"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48" w:author="Wenchao Ma" w:date="2023-07-28T12:18:00Z">
            <w:rPr>
              <w:rFonts w:cstheme="minorHAnsi"/>
              <w:color w:val="222222"/>
              <w:shd w:val="clear" w:color="auto" w:fill="FFFFFF"/>
            </w:rPr>
          </w:rPrChange>
        </w:rPr>
        <w:t>Woods, C. M. (2006). Ramsay-curve item response theory (RC-IRT) to detect and correct for nonnormal latent variables. </w:t>
      </w:r>
      <w:r w:rsidRPr="00371705">
        <w:rPr>
          <w:rFonts w:ascii="Times New Roman" w:hAnsi="Times New Roman" w:cs="Times New Roman"/>
          <w:i/>
          <w:iCs/>
          <w:color w:val="222222"/>
          <w:shd w:val="clear" w:color="auto" w:fill="FFFFFF"/>
          <w:rPrChange w:id="3149" w:author="Wenchao Ma" w:date="2023-07-28T12:18:00Z">
            <w:rPr>
              <w:rFonts w:cstheme="minorHAnsi"/>
              <w:i/>
              <w:iCs/>
              <w:color w:val="222222"/>
              <w:shd w:val="clear" w:color="auto" w:fill="FFFFFF"/>
            </w:rPr>
          </w:rPrChange>
        </w:rPr>
        <w:t>Psychological methods</w:t>
      </w:r>
      <w:r w:rsidRPr="00371705">
        <w:rPr>
          <w:rFonts w:ascii="Times New Roman" w:hAnsi="Times New Roman" w:cs="Times New Roman"/>
          <w:color w:val="222222"/>
          <w:shd w:val="clear" w:color="auto" w:fill="FFFFFF"/>
          <w:rPrChange w:id="3150"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51" w:author="Wenchao Ma" w:date="2023-07-28T12:18:00Z">
            <w:rPr>
              <w:rFonts w:cstheme="minorHAnsi"/>
              <w:i/>
              <w:iCs/>
              <w:color w:val="222222"/>
              <w:shd w:val="clear" w:color="auto" w:fill="FFFFFF"/>
            </w:rPr>
          </w:rPrChange>
        </w:rPr>
        <w:t>11</w:t>
      </w:r>
      <w:r w:rsidRPr="00371705">
        <w:rPr>
          <w:rFonts w:ascii="Times New Roman" w:hAnsi="Times New Roman" w:cs="Times New Roman"/>
          <w:color w:val="222222"/>
          <w:shd w:val="clear" w:color="auto" w:fill="FFFFFF"/>
          <w:rPrChange w:id="3152" w:author="Wenchao Ma" w:date="2023-07-28T12:18:00Z">
            <w:rPr>
              <w:rFonts w:cstheme="minorHAnsi"/>
              <w:color w:val="222222"/>
              <w:shd w:val="clear" w:color="auto" w:fill="FFFFFF"/>
            </w:rPr>
          </w:rPrChange>
        </w:rPr>
        <w:t>(3), 253.</w:t>
      </w:r>
    </w:p>
    <w:p w14:paraId="30062008" w14:textId="58DAE81B" w:rsidR="00BE518A" w:rsidRPr="00371705" w:rsidRDefault="00466C75" w:rsidP="00041F7F">
      <w:pPr>
        <w:spacing w:after="0" w:line="480" w:lineRule="auto"/>
        <w:ind w:firstLine="720"/>
        <w:rPr>
          <w:rFonts w:ascii="Times New Roman" w:hAnsi="Times New Roman" w:cs="Times New Roman"/>
          <w:color w:val="222222"/>
          <w:shd w:val="clear" w:color="auto" w:fill="FFFFFF"/>
          <w:rPrChange w:id="3153" w:author="Wenchao Ma" w:date="2023-07-28T12:18:00Z">
            <w:rPr>
              <w:rFonts w:cstheme="minorHAnsi"/>
              <w:color w:val="222222"/>
              <w:shd w:val="clear" w:color="auto" w:fill="FFFFFF"/>
            </w:rPr>
          </w:rPrChange>
        </w:rPr>
      </w:pPr>
      <w:r w:rsidRPr="00371705">
        <w:rPr>
          <w:rFonts w:ascii="Times New Roman" w:hAnsi="Times New Roman" w:cs="Times New Roman"/>
          <w:color w:val="222222"/>
          <w:shd w:val="clear" w:color="auto" w:fill="FFFFFF"/>
          <w:rPrChange w:id="3154" w:author="Wenchao Ma" w:date="2023-07-28T12:18:00Z">
            <w:rPr>
              <w:rFonts w:cstheme="minorHAnsi"/>
              <w:color w:val="222222"/>
              <w:shd w:val="clear" w:color="auto" w:fill="FFFFFF"/>
            </w:rPr>
          </w:rPrChange>
        </w:rPr>
        <w:t>Xiao, Y., Liu, H., &amp; Hau, K. T. (2019). A comparison of CFA, ESEM, and BSEM in test structure analysis. </w:t>
      </w:r>
      <w:r w:rsidRPr="00371705">
        <w:rPr>
          <w:rFonts w:ascii="Times New Roman" w:hAnsi="Times New Roman" w:cs="Times New Roman"/>
          <w:i/>
          <w:iCs/>
          <w:color w:val="222222"/>
          <w:shd w:val="clear" w:color="auto" w:fill="FFFFFF"/>
          <w:rPrChange w:id="3155" w:author="Wenchao Ma" w:date="2023-07-28T12:18:00Z">
            <w:rPr>
              <w:rFonts w:cstheme="minorHAnsi"/>
              <w:i/>
              <w:iCs/>
              <w:color w:val="222222"/>
              <w:shd w:val="clear" w:color="auto" w:fill="FFFFFF"/>
            </w:rPr>
          </w:rPrChange>
        </w:rPr>
        <w:t>Structural Equation Modeling: A Multidisciplinary Journal</w:t>
      </w:r>
      <w:r w:rsidRPr="00371705">
        <w:rPr>
          <w:rFonts w:ascii="Times New Roman" w:hAnsi="Times New Roman" w:cs="Times New Roman"/>
          <w:color w:val="222222"/>
          <w:shd w:val="clear" w:color="auto" w:fill="FFFFFF"/>
          <w:rPrChange w:id="3156" w:author="Wenchao Ma" w:date="2023-07-28T12:18:00Z">
            <w:rPr>
              <w:rFonts w:cstheme="minorHAnsi"/>
              <w:color w:val="222222"/>
              <w:shd w:val="clear" w:color="auto" w:fill="FFFFFF"/>
            </w:rPr>
          </w:rPrChange>
        </w:rPr>
        <w:t>, </w:t>
      </w:r>
      <w:r w:rsidRPr="00371705">
        <w:rPr>
          <w:rFonts w:ascii="Times New Roman" w:hAnsi="Times New Roman" w:cs="Times New Roman"/>
          <w:i/>
          <w:iCs/>
          <w:color w:val="222222"/>
          <w:shd w:val="clear" w:color="auto" w:fill="FFFFFF"/>
          <w:rPrChange w:id="3157" w:author="Wenchao Ma" w:date="2023-07-28T12:18:00Z">
            <w:rPr>
              <w:rFonts w:cstheme="minorHAnsi"/>
              <w:i/>
              <w:iCs/>
              <w:color w:val="222222"/>
              <w:shd w:val="clear" w:color="auto" w:fill="FFFFFF"/>
            </w:rPr>
          </w:rPrChange>
        </w:rPr>
        <w:t>26</w:t>
      </w:r>
      <w:r w:rsidRPr="00371705">
        <w:rPr>
          <w:rFonts w:ascii="Times New Roman" w:hAnsi="Times New Roman" w:cs="Times New Roman"/>
          <w:color w:val="222222"/>
          <w:shd w:val="clear" w:color="auto" w:fill="FFFFFF"/>
          <w:rPrChange w:id="3158" w:author="Wenchao Ma" w:date="2023-07-28T12:18:00Z">
            <w:rPr>
              <w:rFonts w:cstheme="minorHAnsi"/>
              <w:color w:val="222222"/>
              <w:shd w:val="clear" w:color="auto" w:fill="FFFFFF"/>
            </w:rPr>
          </w:rPrChange>
        </w:rPr>
        <w:t>(5), 665-677.</w:t>
      </w:r>
    </w:p>
    <w:p w14:paraId="385CAC53" w14:textId="0F8EFA33" w:rsidR="006C16F5" w:rsidRPr="00371705" w:rsidDel="001F2E4E" w:rsidRDefault="006C16F5" w:rsidP="00041F7F">
      <w:pPr>
        <w:spacing w:after="0" w:line="480" w:lineRule="auto"/>
        <w:ind w:firstLine="720"/>
        <w:rPr>
          <w:del w:id="3159" w:author="Jujia Li [2]" w:date="2023-07-27T22:52:00Z"/>
          <w:rFonts w:ascii="Times New Roman" w:hAnsi="Times New Roman" w:cs="Times New Roman"/>
          <w:color w:val="222222"/>
          <w:shd w:val="clear" w:color="auto" w:fill="FFFFFF"/>
          <w:rPrChange w:id="3160" w:author="Wenchao Ma" w:date="2023-07-28T12:18:00Z">
            <w:rPr>
              <w:del w:id="3161" w:author="Jujia Li [2]" w:date="2023-07-27T22:52:00Z"/>
              <w:rFonts w:cstheme="minorHAnsi"/>
              <w:color w:val="222222"/>
              <w:shd w:val="clear" w:color="auto" w:fill="FFFFFF"/>
            </w:rPr>
          </w:rPrChange>
        </w:rPr>
      </w:pPr>
    </w:p>
    <w:p w14:paraId="58F247F6" w14:textId="20E5AF7C" w:rsidR="003D469F" w:rsidRPr="00371705" w:rsidDel="001F2E4E" w:rsidRDefault="003D469F" w:rsidP="002C3CF4">
      <w:pPr>
        <w:spacing w:after="0" w:line="480" w:lineRule="auto"/>
        <w:rPr>
          <w:del w:id="3162" w:author="Jujia Li [2]" w:date="2023-07-27T22:52:00Z"/>
          <w:rFonts w:ascii="Times New Roman" w:hAnsi="Times New Roman" w:cs="Times New Roman"/>
          <w:rPrChange w:id="3163" w:author="Wenchao Ma" w:date="2023-07-28T12:18:00Z">
            <w:rPr>
              <w:del w:id="3164" w:author="Jujia Li [2]" w:date="2023-07-27T22:52:00Z"/>
              <w:rFonts w:cstheme="minorHAnsi"/>
            </w:rPr>
          </w:rPrChange>
        </w:rPr>
      </w:pPr>
    </w:p>
    <w:p w14:paraId="693E7882" w14:textId="66F3E43F" w:rsidR="000D67A8" w:rsidRPr="00371705" w:rsidDel="001F2E4E" w:rsidRDefault="000D67A8" w:rsidP="002C3CF4">
      <w:pPr>
        <w:spacing w:after="0" w:line="480" w:lineRule="auto"/>
        <w:rPr>
          <w:del w:id="3165" w:author="Jujia Li [2]" w:date="2023-07-27T22:52:00Z"/>
          <w:rFonts w:ascii="Times New Roman" w:hAnsi="Times New Roman" w:cs="Times New Roman"/>
          <w:rPrChange w:id="3166" w:author="Wenchao Ma" w:date="2023-07-28T12:18:00Z">
            <w:rPr>
              <w:del w:id="3167" w:author="Jujia Li [2]" w:date="2023-07-27T22:52:00Z"/>
              <w:rFonts w:cstheme="minorHAnsi"/>
            </w:rPr>
          </w:rPrChange>
        </w:rPr>
      </w:pPr>
    </w:p>
    <w:p w14:paraId="0CD9824A" w14:textId="7E0C2E3C" w:rsidR="00C73066" w:rsidRPr="00371705" w:rsidDel="001F2E4E" w:rsidRDefault="00C73066">
      <w:pPr>
        <w:rPr>
          <w:del w:id="3168" w:author="Jujia Li [2]" w:date="2023-07-27T22:52:00Z"/>
          <w:rFonts w:ascii="Times New Roman" w:hAnsi="Times New Roman" w:cs="Times New Roman"/>
          <w:rPrChange w:id="3169" w:author="Wenchao Ma" w:date="2023-07-28T12:18:00Z">
            <w:rPr>
              <w:del w:id="3170" w:author="Jujia Li [2]" w:date="2023-07-27T22:52:00Z"/>
              <w:rFonts w:cstheme="minorHAnsi"/>
            </w:rPr>
          </w:rPrChange>
        </w:rPr>
      </w:pPr>
      <w:del w:id="3171" w:author="Jujia Li [2]" w:date="2023-07-27T22:52:00Z">
        <w:r w:rsidRPr="00371705" w:rsidDel="001F2E4E">
          <w:rPr>
            <w:rFonts w:ascii="Times New Roman" w:hAnsi="Times New Roman" w:cs="Times New Roman"/>
            <w:rPrChange w:id="3172" w:author="Wenchao Ma" w:date="2023-07-28T12:18:00Z">
              <w:rPr>
                <w:rFonts w:cstheme="minorHAnsi"/>
              </w:rPr>
            </w:rPrChange>
          </w:rPr>
          <w:br w:type="page"/>
        </w:r>
      </w:del>
    </w:p>
    <w:p w14:paraId="23F4F52D" w14:textId="38536357" w:rsidR="000D67A8" w:rsidRPr="00371705" w:rsidDel="00E758DE" w:rsidRDefault="000D67A8">
      <w:pPr>
        <w:rPr>
          <w:del w:id="3173" w:author="Jujia Li [2]" w:date="2023-07-27T08:17:00Z"/>
          <w:rFonts w:ascii="Times New Roman" w:hAnsi="Times New Roman" w:cs="Times New Roman"/>
          <w:b/>
          <w:bCs/>
          <w:rPrChange w:id="3174" w:author="Wenchao Ma" w:date="2023-07-28T12:18:00Z">
            <w:rPr>
              <w:del w:id="3175" w:author="Jujia Li [2]" w:date="2023-07-27T08:17:00Z"/>
              <w:rFonts w:cstheme="minorHAnsi"/>
              <w:b/>
              <w:bCs/>
            </w:rPr>
          </w:rPrChange>
        </w:rPr>
        <w:pPrChange w:id="3176" w:author="Jujia Li [2]" w:date="2023-07-27T22:52:00Z">
          <w:pPr>
            <w:spacing w:after="0" w:line="480" w:lineRule="auto"/>
            <w:jc w:val="center"/>
          </w:pPr>
        </w:pPrChange>
      </w:pPr>
      <w:del w:id="3177" w:author="Jujia Li [2]" w:date="2023-07-27T08:17:00Z">
        <w:r w:rsidRPr="00371705" w:rsidDel="00E758DE">
          <w:rPr>
            <w:rFonts w:ascii="Times New Roman" w:hAnsi="Times New Roman" w:cs="Times New Roman"/>
            <w:b/>
            <w:bCs/>
            <w:rPrChange w:id="3178" w:author="Wenchao Ma" w:date="2023-07-28T12:18:00Z">
              <w:rPr>
                <w:rFonts w:cstheme="minorHAnsi"/>
                <w:b/>
                <w:bCs/>
              </w:rPr>
            </w:rPrChange>
          </w:rPr>
          <w:delText>Appendix</w:delText>
        </w:r>
      </w:del>
    </w:p>
    <w:p w14:paraId="1D0B7392" w14:textId="71C9F8F4" w:rsidR="00C0762C" w:rsidRPr="00371705" w:rsidDel="00E758DE" w:rsidRDefault="00C0762C">
      <w:pPr>
        <w:rPr>
          <w:del w:id="3179" w:author="Jujia Li [2]" w:date="2023-07-27T08:17:00Z"/>
          <w:rFonts w:ascii="Times New Roman" w:hAnsi="Times New Roman" w:cs="Times New Roman"/>
          <w:rPrChange w:id="3180" w:author="Wenchao Ma" w:date="2023-07-28T12:18:00Z">
            <w:rPr>
              <w:del w:id="3181" w:author="Jujia Li [2]" w:date="2023-07-27T08:17:00Z"/>
              <w:rFonts w:cstheme="minorHAnsi"/>
            </w:rPr>
          </w:rPrChange>
        </w:rPr>
        <w:pPrChange w:id="3182" w:author="Jujia Li [2]" w:date="2023-07-27T22:52:00Z">
          <w:pPr>
            <w:spacing w:after="0" w:line="480" w:lineRule="auto"/>
          </w:pPr>
        </w:pPrChange>
      </w:pPr>
      <w:del w:id="3183" w:author="Jujia Li [2]" w:date="2023-07-27T08:17:00Z">
        <w:r w:rsidRPr="00371705" w:rsidDel="00E758DE">
          <w:rPr>
            <w:rFonts w:ascii="Times New Roman" w:hAnsi="Times New Roman" w:cs="Times New Roman"/>
            <w:rPrChange w:id="3184" w:author="Wenchao Ma" w:date="2023-07-28T12:18:00Z">
              <w:rPr>
                <w:rFonts w:cstheme="minorHAnsi"/>
              </w:rPr>
            </w:rPrChange>
          </w:rPr>
          <w:delText>Table 1. Effect sizes (&gt;.05) of main effects and interactions for the bias and RMSE of estimation on item parameters.</w:delText>
        </w:r>
      </w:del>
    </w:p>
    <w:tbl>
      <w:tblPr>
        <w:tblStyle w:val="PlainTable5"/>
        <w:tblW w:w="8730" w:type="dxa"/>
        <w:tblLook w:val="04A0" w:firstRow="1" w:lastRow="0" w:firstColumn="1" w:lastColumn="0" w:noHBand="0" w:noVBand="1"/>
      </w:tblPr>
      <w:tblGrid>
        <w:gridCol w:w="3420"/>
        <w:gridCol w:w="1080"/>
        <w:gridCol w:w="1080"/>
        <w:gridCol w:w="1080"/>
        <w:gridCol w:w="1080"/>
        <w:gridCol w:w="990"/>
      </w:tblGrid>
      <w:tr w:rsidR="00C0762C" w:rsidRPr="00371705" w:rsidDel="00E758DE" w14:paraId="775C832B" w14:textId="5C9B20D2" w:rsidTr="008D4C39">
        <w:trPr>
          <w:trHeight w:val="330"/>
          <w:del w:id="3185" w:author="Jujia Li [2]" w:date="2023-07-27T08:17:00Z"/>
        </w:trPr>
        <w:tc>
          <w:tcPr>
            <w:tcW w:w="3420" w:type="dxa"/>
            <w:tcBorders>
              <w:top w:val="single" w:sz="12" w:space="0" w:color="auto"/>
              <w:bottom w:val="single" w:sz="12" w:space="0" w:color="auto"/>
            </w:tcBorders>
            <w:noWrap/>
            <w:hideMark/>
          </w:tcPr>
          <w:p w14:paraId="5ECD7056" w14:textId="528DBFF9" w:rsidR="00C0762C" w:rsidRPr="00371705" w:rsidDel="00E758DE" w:rsidRDefault="00C0762C">
            <w:pPr>
              <w:cnfStyle w:val="101000000100" w:firstRow="1" w:lastRow="0" w:firstColumn="1" w:lastColumn="0" w:oddVBand="0" w:evenVBand="0" w:oddHBand="0" w:evenHBand="0" w:firstRowFirstColumn="1" w:firstRowLastColumn="0" w:lastRowFirstColumn="0" w:lastRowLastColumn="0"/>
              <w:rPr>
                <w:del w:id="3186" w:author="Jujia Li [2]" w:date="2023-07-27T08:17:00Z"/>
                <w:rFonts w:ascii="Times New Roman" w:eastAsia="Times New Roman" w:hAnsi="Times New Roman" w:cs="Times New Roman"/>
                <w:color w:val="000000"/>
                <w:sz w:val="24"/>
                <w:szCs w:val="24"/>
                <w:rPrChange w:id="3187" w:author="Wenchao Ma" w:date="2023-07-28T12:18:00Z">
                  <w:rPr>
                    <w:del w:id="3188" w:author="Jujia Li [2]" w:date="2023-07-27T08:17:00Z"/>
                    <w:rFonts w:ascii="Calibri" w:eastAsia="Times New Roman" w:hAnsi="Calibri" w:cs="Calibri"/>
                    <w:color w:val="000000"/>
                    <w:sz w:val="24"/>
                    <w:szCs w:val="24"/>
                  </w:rPr>
                </w:rPrChange>
              </w:rPr>
            </w:pPr>
            <w:del w:id="3189" w:author="Jujia Li [2]" w:date="2023-07-27T08:17:00Z">
              <w:r w:rsidRPr="00371705" w:rsidDel="00E758DE">
                <w:rPr>
                  <w:rFonts w:ascii="Times New Roman" w:eastAsia="Times New Roman" w:hAnsi="Times New Roman" w:cs="Times New Roman"/>
                  <w:color w:val="000000"/>
                  <w:sz w:val="24"/>
                  <w:szCs w:val="24"/>
                  <w:rPrChange w:id="3190" w:author="Wenchao Ma" w:date="2023-07-28T12:18:00Z">
                    <w:rPr>
                      <w:rFonts w:ascii="Calibri" w:eastAsia="Times New Roman" w:hAnsi="Calibri" w:cs="Calibri"/>
                      <w:color w:val="000000"/>
                      <w:sz w:val="24"/>
                      <w:szCs w:val="24"/>
                    </w:rPr>
                  </w:rPrChange>
                </w:rPr>
                <w:delText>Statistic and Source of Variation</w:delText>
              </w:r>
            </w:del>
          </w:p>
        </w:tc>
        <w:tc>
          <w:tcPr>
            <w:tcW w:w="1080" w:type="dxa"/>
            <w:tcBorders>
              <w:top w:val="single" w:sz="12" w:space="0" w:color="auto"/>
              <w:bottom w:val="single" w:sz="12" w:space="0" w:color="auto"/>
            </w:tcBorders>
            <w:noWrap/>
            <w:hideMark/>
          </w:tcPr>
          <w:p w14:paraId="0A5B6FB5" w14:textId="6A67C569"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191" w:author="Jujia Li [2]" w:date="2023-07-27T08:17:00Z"/>
                <w:rFonts w:ascii="Times New Roman" w:eastAsia="Times New Roman" w:hAnsi="Times New Roman" w:cs="Times New Roman"/>
                <w:color w:val="000000"/>
                <w:sz w:val="24"/>
                <w:szCs w:val="24"/>
                <w:rPrChange w:id="3192" w:author="Wenchao Ma" w:date="2023-07-28T12:18:00Z">
                  <w:rPr>
                    <w:del w:id="3193" w:author="Jujia Li [2]" w:date="2023-07-27T08:17:00Z"/>
                    <w:rFonts w:ascii="Calibri" w:eastAsia="Times New Roman" w:hAnsi="Calibri" w:cs="Calibri"/>
                    <w:color w:val="000000"/>
                    <w:sz w:val="24"/>
                    <w:szCs w:val="24"/>
                  </w:rPr>
                </w:rPrChange>
              </w:rPr>
              <w:pPrChange w:id="3194"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195" w:author="Jujia Li [2]" w:date="2023-07-27T08:17:00Z">
              <w:r w:rsidRPr="00371705" w:rsidDel="00E758DE">
                <w:rPr>
                  <w:rFonts w:ascii="Times New Roman" w:eastAsia="Times New Roman" w:hAnsi="Times New Roman" w:cs="Times New Roman"/>
                  <w:color w:val="000000"/>
                  <w:sz w:val="24"/>
                  <w:szCs w:val="24"/>
                  <w:rPrChange w:id="3196" w:author="Wenchao Ma" w:date="2023-07-28T12:18:00Z">
                    <w:rPr>
                      <w:rFonts w:ascii="Calibri" w:eastAsia="Times New Roman" w:hAnsi="Calibri" w:cs="Calibri"/>
                      <w:color w:val="000000"/>
                      <w:sz w:val="24"/>
                      <w:szCs w:val="24"/>
                    </w:rPr>
                  </w:rPrChange>
                </w:rPr>
                <w:delText>a.G</w:delText>
              </w:r>
            </w:del>
          </w:p>
        </w:tc>
        <w:tc>
          <w:tcPr>
            <w:tcW w:w="1080" w:type="dxa"/>
            <w:tcBorders>
              <w:top w:val="single" w:sz="12" w:space="0" w:color="auto"/>
              <w:bottom w:val="single" w:sz="12" w:space="0" w:color="auto"/>
            </w:tcBorders>
            <w:noWrap/>
            <w:hideMark/>
          </w:tcPr>
          <w:p w14:paraId="70D92BC6" w14:textId="5B9C5E28"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197" w:author="Jujia Li [2]" w:date="2023-07-27T08:17:00Z"/>
                <w:rFonts w:ascii="Times New Roman" w:eastAsia="Times New Roman" w:hAnsi="Times New Roman" w:cs="Times New Roman"/>
                <w:color w:val="000000"/>
                <w:sz w:val="24"/>
                <w:szCs w:val="24"/>
                <w:rPrChange w:id="3198" w:author="Wenchao Ma" w:date="2023-07-28T12:18:00Z">
                  <w:rPr>
                    <w:del w:id="3199" w:author="Jujia Li [2]" w:date="2023-07-27T08:17:00Z"/>
                    <w:rFonts w:ascii="Calibri" w:eastAsia="Times New Roman" w:hAnsi="Calibri" w:cs="Calibri"/>
                    <w:color w:val="000000"/>
                    <w:sz w:val="24"/>
                    <w:szCs w:val="24"/>
                  </w:rPr>
                </w:rPrChange>
              </w:rPr>
              <w:pPrChange w:id="3200"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201" w:author="Jujia Li [2]" w:date="2023-07-27T08:17:00Z">
              <w:r w:rsidRPr="00371705" w:rsidDel="00E758DE">
                <w:rPr>
                  <w:rFonts w:ascii="Times New Roman" w:eastAsia="Times New Roman" w:hAnsi="Times New Roman" w:cs="Times New Roman"/>
                  <w:color w:val="000000"/>
                  <w:sz w:val="24"/>
                  <w:szCs w:val="24"/>
                  <w:rPrChange w:id="3202" w:author="Wenchao Ma" w:date="2023-07-28T12:18:00Z">
                    <w:rPr>
                      <w:rFonts w:ascii="Calibri" w:eastAsia="Times New Roman" w:hAnsi="Calibri" w:cs="Calibri"/>
                      <w:color w:val="000000"/>
                      <w:sz w:val="24"/>
                      <w:szCs w:val="24"/>
                    </w:rPr>
                  </w:rPrChange>
                </w:rPr>
                <w:delText>a.S</w:delText>
              </w:r>
            </w:del>
          </w:p>
        </w:tc>
        <w:tc>
          <w:tcPr>
            <w:tcW w:w="1080" w:type="dxa"/>
            <w:tcBorders>
              <w:top w:val="single" w:sz="12" w:space="0" w:color="auto"/>
              <w:bottom w:val="single" w:sz="12" w:space="0" w:color="auto"/>
            </w:tcBorders>
            <w:noWrap/>
            <w:hideMark/>
          </w:tcPr>
          <w:p w14:paraId="56712D89" w14:textId="41C72ACD"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203" w:author="Jujia Li [2]" w:date="2023-07-27T08:17:00Z"/>
                <w:rFonts w:ascii="Times New Roman" w:eastAsia="Times New Roman" w:hAnsi="Times New Roman" w:cs="Times New Roman"/>
                <w:color w:val="000000"/>
                <w:sz w:val="24"/>
                <w:szCs w:val="24"/>
                <w:rPrChange w:id="3204" w:author="Wenchao Ma" w:date="2023-07-28T12:18:00Z">
                  <w:rPr>
                    <w:del w:id="3205" w:author="Jujia Li [2]" w:date="2023-07-27T08:17:00Z"/>
                    <w:rFonts w:ascii="Calibri" w:eastAsia="Times New Roman" w:hAnsi="Calibri" w:cs="Calibri"/>
                    <w:color w:val="000000"/>
                    <w:sz w:val="24"/>
                    <w:szCs w:val="24"/>
                  </w:rPr>
                </w:rPrChange>
              </w:rPr>
              <w:pPrChange w:id="3206"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207" w:author="Jujia Li [2]" w:date="2023-07-27T08:17:00Z">
              <w:r w:rsidRPr="00371705" w:rsidDel="00E758DE">
                <w:rPr>
                  <w:rFonts w:ascii="Times New Roman" w:eastAsia="Times New Roman" w:hAnsi="Times New Roman" w:cs="Times New Roman"/>
                  <w:color w:val="000000"/>
                  <w:sz w:val="24"/>
                  <w:szCs w:val="24"/>
                  <w:rPrChange w:id="3208" w:author="Wenchao Ma" w:date="2023-07-28T12:18:00Z">
                    <w:rPr>
                      <w:rFonts w:ascii="Calibri" w:eastAsia="Times New Roman" w:hAnsi="Calibri" w:cs="Calibri"/>
                      <w:color w:val="000000"/>
                      <w:sz w:val="24"/>
                      <w:szCs w:val="24"/>
                    </w:rPr>
                  </w:rPrChange>
                </w:rPr>
                <w:delText>c1</w:delText>
              </w:r>
            </w:del>
          </w:p>
        </w:tc>
        <w:tc>
          <w:tcPr>
            <w:tcW w:w="1080" w:type="dxa"/>
            <w:tcBorders>
              <w:top w:val="single" w:sz="12" w:space="0" w:color="auto"/>
              <w:bottom w:val="single" w:sz="12" w:space="0" w:color="auto"/>
            </w:tcBorders>
            <w:noWrap/>
            <w:hideMark/>
          </w:tcPr>
          <w:p w14:paraId="4EECBC1B" w14:textId="74C1AC57"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209" w:author="Jujia Li [2]" w:date="2023-07-27T08:17:00Z"/>
                <w:rFonts w:ascii="Times New Roman" w:eastAsia="Times New Roman" w:hAnsi="Times New Roman" w:cs="Times New Roman"/>
                <w:color w:val="000000"/>
                <w:sz w:val="24"/>
                <w:szCs w:val="24"/>
                <w:rPrChange w:id="3210" w:author="Wenchao Ma" w:date="2023-07-28T12:18:00Z">
                  <w:rPr>
                    <w:del w:id="3211" w:author="Jujia Li [2]" w:date="2023-07-27T08:17:00Z"/>
                    <w:rFonts w:ascii="Calibri" w:eastAsia="Times New Roman" w:hAnsi="Calibri" w:cs="Calibri"/>
                    <w:color w:val="000000"/>
                    <w:sz w:val="24"/>
                    <w:szCs w:val="24"/>
                  </w:rPr>
                </w:rPrChange>
              </w:rPr>
              <w:pPrChange w:id="3212"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213" w:author="Jujia Li [2]" w:date="2023-07-27T08:17:00Z">
              <w:r w:rsidRPr="00371705" w:rsidDel="00E758DE">
                <w:rPr>
                  <w:rFonts w:ascii="Times New Roman" w:eastAsia="Times New Roman" w:hAnsi="Times New Roman" w:cs="Times New Roman"/>
                  <w:color w:val="000000"/>
                  <w:sz w:val="24"/>
                  <w:szCs w:val="24"/>
                  <w:rPrChange w:id="3214" w:author="Wenchao Ma" w:date="2023-07-28T12:18:00Z">
                    <w:rPr>
                      <w:rFonts w:ascii="Calibri" w:eastAsia="Times New Roman" w:hAnsi="Calibri" w:cs="Calibri"/>
                      <w:color w:val="000000"/>
                      <w:sz w:val="24"/>
                      <w:szCs w:val="24"/>
                    </w:rPr>
                  </w:rPrChange>
                </w:rPr>
                <w:delText>c2</w:delText>
              </w:r>
            </w:del>
          </w:p>
        </w:tc>
        <w:tc>
          <w:tcPr>
            <w:tcW w:w="990" w:type="dxa"/>
            <w:tcBorders>
              <w:top w:val="single" w:sz="12" w:space="0" w:color="auto"/>
              <w:bottom w:val="single" w:sz="12" w:space="0" w:color="auto"/>
            </w:tcBorders>
            <w:noWrap/>
            <w:hideMark/>
          </w:tcPr>
          <w:p w14:paraId="6AF941C1" w14:textId="48BED917"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215" w:author="Jujia Li [2]" w:date="2023-07-27T08:17:00Z"/>
                <w:rFonts w:ascii="Times New Roman" w:eastAsia="Times New Roman" w:hAnsi="Times New Roman" w:cs="Times New Roman"/>
                <w:color w:val="000000"/>
                <w:sz w:val="24"/>
                <w:szCs w:val="24"/>
                <w:rPrChange w:id="3216" w:author="Wenchao Ma" w:date="2023-07-28T12:18:00Z">
                  <w:rPr>
                    <w:del w:id="3217" w:author="Jujia Li [2]" w:date="2023-07-27T08:17:00Z"/>
                    <w:rFonts w:ascii="Calibri" w:eastAsia="Times New Roman" w:hAnsi="Calibri" w:cs="Calibri"/>
                    <w:color w:val="000000"/>
                    <w:sz w:val="24"/>
                    <w:szCs w:val="24"/>
                  </w:rPr>
                </w:rPrChange>
              </w:rPr>
              <w:pPrChange w:id="3218"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219" w:author="Jujia Li [2]" w:date="2023-07-27T08:17:00Z">
              <w:r w:rsidRPr="00371705" w:rsidDel="00E758DE">
                <w:rPr>
                  <w:rFonts w:ascii="Times New Roman" w:eastAsia="Times New Roman" w:hAnsi="Times New Roman" w:cs="Times New Roman"/>
                  <w:color w:val="000000"/>
                  <w:sz w:val="24"/>
                  <w:szCs w:val="24"/>
                  <w:rPrChange w:id="3220" w:author="Wenchao Ma" w:date="2023-07-28T12:18:00Z">
                    <w:rPr>
                      <w:rFonts w:ascii="Calibri" w:eastAsia="Times New Roman" w:hAnsi="Calibri" w:cs="Calibri"/>
                      <w:color w:val="000000"/>
                      <w:sz w:val="24"/>
                      <w:szCs w:val="24"/>
                    </w:rPr>
                  </w:rPrChange>
                </w:rPr>
                <w:delText>c3</w:delText>
              </w:r>
            </w:del>
          </w:p>
        </w:tc>
      </w:tr>
      <w:tr w:rsidR="00C0762C" w:rsidRPr="00371705" w:rsidDel="00E758DE" w14:paraId="0CDD0F6C" w14:textId="230D6254" w:rsidTr="008D4C39">
        <w:trPr>
          <w:trHeight w:val="315"/>
          <w:del w:id="3221" w:author="Jujia Li [2]" w:date="2023-07-27T08:17:00Z"/>
        </w:trPr>
        <w:tc>
          <w:tcPr>
            <w:tcW w:w="3420" w:type="dxa"/>
            <w:tcBorders>
              <w:top w:val="single" w:sz="12" w:space="0" w:color="auto"/>
            </w:tcBorders>
            <w:noWrap/>
            <w:hideMark/>
          </w:tcPr>
          <w:p w14:paraId="332104C7" w14:textId="2A1175AE"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222" w:author="Jujia Li [2]" w:date="2023-07-27T08:17:00Z"/>
                <w:rFonts w:ascii="Times New Roman" w:eastAsia="Times New Roman" w:hAnsi="Times New Roman" w:cs="Times New Roman"/>
                <w:b/>
                <w:bCs/>
                <w:i w:val="0"/>
                <w:iCs w:val="0"/>
                <w:color w:val="000000"/>
                <w:sz w:val="24"/>
                <w:szCs w:val="24"/>
                <w:rPrChange w:id="3223" w:author="Wenchao Ma" w:date="2023-07-28T12:18:00Z">
                  <w:rPr>
                    <w:del w:id="3224" w:author="Jujia Li [2]" w:date="2023-07-27T08:17:00Z"/>
                    <w:rFonts w:ascii="Calibri" w:eastAsia="Times New Roman" w:hAnsi="Calibri" w:cs="Calibri"/>
                    <w:b/>
                    <w:bCs/>
                    <w:i w:val="0"/>
                    <w:iCs w:val="0"/>
                    <w:color w:val="000000"/>
                    <w:sz w:val="24"/>
                    <w:szCs w:val="24"/>
                  </w:rPr>
                </w:rPrChange>
              </w:rPr>
              <w:pPrChange w:id="3225" w:author="Jujia Li [2]" w:date="2023-07-27T22:52:00Z">
                <w:pPr>
                  <w:jc w:val="left"/>
                  <w:cnfStyle w:val="001000100000" w:firstRow="0" w:lastRow="0" w:firstColumn="1" w:lastColumn="0" w:oddVBand="0" w:evenVBand="0" w:oddHBand="1" w:evenHBand="0" w:firstRowFirstColumn="0" w:firstRowLastColumn="0" w:lastRowFirstColumn="0" w:lastRowLastColumn="0"/>
                </w:pPr>
              </w:pPrChange>
            </w:pPr>
            <w:del w:id="3226" w:author="Jujia Li [2]" w:date="2023-07-27T08:17:00Z">
              <w:r w:rsidRPr="00371705" w:rsidDel="00E758DE">
                <w:rPr>
                  <w:rFonts w:ascii="Times New Roman" w:eastAsia="Times New Roman" w:hAnsi="Times New Roman" w:cs="Times New Roman"/>
                  <w:b/>
                  <w:bCs/>
                  <w:color w:val="000000"/>
                  <w:sz w:val="24"/>
                  <w:szCs w:val="24"/>
                  <w:rPrChange w:id="3227" w:author="Wenchao Ma" w:date="2023-07-28T12:18:00Z">
                    <w:rPr>
                      <w:rFonts w:ascii="Calibri" w:eastAsia="Times New Roman" w:hAnsi="Calibri" w:cs="Calibri"/>
                      <w:b/>
                      <w:bCs/>
                      <w:color w:val="000000"/>
                      <w:sz w:val="24"/>
                      <w:szCs w:val="24"/>
                    </w:rPr>
                  </w:rPrChange>
                </w:rPr>
                <w:delText>Bias</w:delText>
              </w:r>
            </w:del>
          </w:p>
        </w:tc>
        <w:tc>
          <w:tcPr>
            <w:tcW w:w="1080" w:type="dxa"/>
            <w:tcBorders>
              <w:top w:val="single" w:sz="12" w:space="0" w:color="auto"/>
            </w:tcBorders>
            <w:noWrap/>
            <w:hideMark/>
          </w:tcPr>
          <w:p w14:paraId="14C11F63" w14:textId="7ADC608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228" w:author="Jujia Li [2]" w:date="2023-07-27T08:17:00Z"/>
                <w:rFonts w:ascii="Times New Roman" w:eastAsia="Times New Roman" w:hAnsi="Times New Roman" w:cs="Times New Roman"/>
                <w:color w:val="000000"/>
                <w:rPrChange w:id="3229" w:author="Wenchao Ma" w:date="2023-07-28T12:18:00Z">
                  <w:rPr>
                    <w:del w:id="3230" w:author="Jujia Li [2]" w:date="2023-07-27T08:17:00Z"/>
                    <w:rFonts w:ascii="Calibri" w:eastAsia="Times New Roman" w:hAnsi="Calibri" w:cs="Calibri"/>
                    <w:color w:val="000000"/>
                  </w:rPr>
                </w:rPrChange>
              </w:rPr>
              <w:pPrChange w:id="323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12" w:space="0" w:color="auto"/>
            </w:tcBorders>
            <w:noWrap/>
            <w:hideMark/>
          </w:tcPr>
          <w:p w14:paraId="4FDDCB51" w14:textId="737151A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232" w:author="Jujia Li [2]" w:date="2023-07-27T08:17:00Z"/>
                <w:rFonts w:ascii="Times New Roman" w:eastAsia="Times New Roman" w:hAnsi="Times New Roman" w:cs="Times New Roman"/>
                <w:sz w:val="20"/>
                <w:szCs w:val="20"/>
              </w:rPr>
              <w:pPrChange w:id="323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12" w:space="0" w:color="auto"/>
            </w:tcBorders>
            <w:noWrap/>
            <w:hideMark/>
          </w:tcPr>
          <w:p w14:paraId="0ACDBEAB" w14:textId="5D5719E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234" w:author="Jujia Li [2]" w:date="2023-07-27T08:17:00Z"/>
                <w:rFonts w:ascii="Times New Roman" w:eastAsia="Times New Roman" w:hAnsi="Times New Roman" w:cs="Times New Roman"/>
                <w:sz w:val="20"/>
                <w:szCs w:val="20"/>
              </w:rPr>
              <w:pPrChange w:id="323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12" w:space="0" w:color="auto"/>
            </w:tcBorders>
            <w:noWrap/>
            <w:hideMark/>
          </w:tcPr>
          <w:p w14:paraId="12184A3D" w14:textId="7189E52B"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236" w:author="Jujia Li [2]" w:date="2023-07-27T08:17:00Z"/>
                <w:rFonts w:ascii="Times New Roman" w:eastAsia="Times New Roman" w:hAnsi="Times New Roman" w:cs="Times New Roman"/>
                <w:sz w:val="20"/>
                <w:szCs w:val="20"/>
              </w:rPr>
              <w:pPrChange w:id="323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990" w:type="dxa"/>
            <w:tcBorders>
              <w:top w:val="single" w:sz="12" w:space="0" w:color="auto"/>
            </w:tcBorders>
            <w:noWrap/>
            <w:hideMark/>
          </w:tcPr>
          <w:p w14:paraId="48E4CEC4" w14:textId="5229A78B"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238" w:author="Jujia Li [2]" w:date="2023-07-27T08:17:00Z"/>
                <w:rFonts w:ascii="Times New Roman" w:eastAsia="Times New Roman" w:hAnsi="Times New Roman" w:cs="Times New Roman"/>
                <w:sz w:val="20"/>
                <w:szCs w:val="20"/>
              </w:rPr>
              <w:pPrChange w:id="323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r>
      <w:tr w:rsidR="00C0762C" w:rsidRPr="00371705" w:rsidDel="00E758DE" w14:paraId="5F852EEC" w14:textId="7F867E3C" w:rsidTr="008D4C39">
        <w:trPr>
          <w:trHeight w:val="300"/>
          <w:del w:id="3240" w:author="Jujia Li [2]" w:date="2023-07-27T08:17:00Z"/>
        </w:trPr>
        <w:tc>
          <w:tcPr>
            <w:tcW w:w="3420" w:type="dxa"/>
            <w:noWrap/>
          </w:tcPr>
          <w:p w14:paraId="17A54A06" w14:textId="3C6FD247"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241" w:author="Jujia Li [2]" w:date="2023-07-27T08:17:00Z"/>
                <w:rFonts w:ascii="Times New Roman" w:eastAsia="Times New Roman" w:hAnsi="Times New Roman" w:cs="Times New Roman"/>
                <w:i w:val="0"/>
                <w:iCs w:val="0"/>
                <w:color w:val="000000"/>
                <w:sz w:val="24"/>
                <w:szCs w:val="24"/>
                <w:rPrChange w:id="3242" w:author="Wenchao Ma" w:date="2023-07-28T12:18:00Z">
                  <w:rPr>
                    <w:del w:id="3243" w:author="Jujia Li [2]" w:date="2023-07-27T08:17:00Z"/>
                    <w:rFonts w:ascii="Calibri" w:eastAsia="Times New Roman" w:hAnsi="Calibri" w:cs="Calibri"/>
                    <w:i w:val="0"/>
                    <w:iCs w:val="0"/>
                    <w:color w:val="000000"/>
                    <w:sz w:val="24"/>
                    <w:szCs w:val="24"/>
                  </w:rPr>
                </w:rPrChange>
              </w:rPr>
            </w:pPr>
            <w:del w:id="3244" w:author="Jujia Li [2]" w:date="2023-07-27T08:17:00Z">
              <w:r w:rsidRPr="00371705" w:rsidDel="00E758DE">
                <w:rPr>
                  <w:rFonts w:ascii="Times New Roman" w:eastAsia="Times New Roman" w:hAnsi="Times New Roman" w:cs="Times New Roman"/>
                  <w:color w:val="000000"/>
                  <w:sz w:val="24"/>
                  <w:szCs w:val="24"/>
                  <w:rPrChange w:id="3245" w:author="Wenchao Ma" w:date="2023-07-28T12:18:00Z">
                    <w:rPr>
                      <w:rFonts w:ascii="Calibri" w:eastAsia="Times New Roman" w:hAnsi="Calibri" w:cs="Calibri"/>
                      <w:color w:val="000000"/>
                      <w:sz w:val="24"/>
                      <w:szCs w:val="24"/>
                    </w:rPr>
                  </w:rPrChange>
                </w:rPr>
                <w:delText>Skewness on General Factor</w:delText>
              </w:r>
            </w:del>
          </w:p>
        </w:tc>
        <w:tc>
          <w:tcPr>
            <w:tcW w:w="1080" w:type="dxa"/>
            <w:noWrap/>
            <w:vAlign w:val="bottom"/>
          </w:tcPr>
          <w:p w14:paraId="3B158CF7" w14:textId="1E50CC31" w:rsidR="00C0762C" w:rsidRPr="00371705" w:rsidDel="00E758DE" w:rsidRDefault="00C0762C">
            <w:pPr>
              <w:rPr>
                <w:del w:id="3246" w:author="Jujia Li [2]" w:date="2023-07-27T08:17:00Z"/>
                <w:rFonts w:ascii="Times New Roman" w:eastAsia="Times New Roman" w:hAnsi="Times New Roman" w:cs="Times New Roman"/>
                <w:b/>
                <w:bCs/>
                <w:color w:val="000000"/>
                <w:rPrChange w:id="3247" w:author="Wenchao Ma" w:date="2023-07-28T12:18:00Z">
                  <w:rPr>
                    <w:del w:id="3248" w:author="Jujia Li [2]" w:date="2023-07-27T08:17:00Z"/>
                    <w:rFonts w:ascii="Calibri" w:eastAsia="Times New Roman" w:hAnsi="Calibri" w:cs="Calibri"/>
                    <w:b/>
                    <w:bCs/>
                    <w:color w:val="000000"/>
                  </w:rPr>
                </w:rPrChange>
              </w:rPr>
              <w:pPrChange w:id="3249" w:author="Jujia Li [2]" w:date="2023-07-27T22:52:00Z">
                <w:pPr>
                  <w:jc w:val="center"/>
                </w:pPr>
              </w:pPrChange>
            </w:pPr>
            <w:del w:id="3250" w:author="Jujia Li [2]" w:date="2023-07-27T08:17:00Z">
              <w:r w:rsidRPr="00371705" w:rsidDel="00E758DE">
                <w:rPr>
                  <w:rFonts w:ascii="Times New Roman" w:hAnsi="Times New Roman" w:cs="Times New Roman"/>
                  <w:b/>
                  <w:bCs/>
                  <w:color w:val="000000"/>
                  <w:rPrChange w:id="3251" w:author="Wenchao Ma" w:date="2023-07-28T12:18:00Z">
                    <w:rPr>
                      <w:rFonts w:ascii="Calibri" w:hAnsi="Calibri" w:cs="Calibri"/>
                      <w:b/>
                      <w:bCs/>
                      <w:color w:val="000000"/>
                    </w:rPr>
                  </w:rPrChange>
                </w:rPr>
                <w:delText>.857</w:delText>
              </w:r>
            </w:del>
          </w:p>
        </w:tc>
        <w:tc>
          <w:tcPr>
            <w:tcW w:w="1080" w:type="dxa"/>
            <w:noWrap/>
            <w:vAlign w:val="bottom"/>
          </w:tcPr>
          <w:p w14:paraId="44CDAFD4" w14:textId="141EB42F" w:rsidR="00C0762C" w:rsidRPr="00371705" w:rsidDel="00E758DE" w:rsidRDefault="00C0762C">
            <w:pPr>
              <w:rPr>
                <w:del w:id="3252" w:author="Jujia Li [2]" w:date="2023-07-27T08:17:00Z"/>
                <w:rFonts w:ascii="Times New Roman" w:eastAsia="Times New Roman" w:hAnsi="Times New Roman" w:cs="Times New Roman"/>
                <w:color w:val="000000"/>
                <w:rPrChange w:id="3253" w:author="Wenchao Ma" w:date="2023-07-28T12:18:00Z">
                  <w:rPr>
                    <w:del w:id="3254" w:author="Jujia Li [2]" w:date="2023-07-27T08:17:00Z"/>
                    <w:rFonts w:ascii="Calibri" w:eastAsia="Times New Roman" w:hAnsi="Calibri" w:cs="Calibri"/>
                    <w:color w:val="000000"/>
                  </w:rPr>
                </w:rPrChange>
              </w:rPr>
              <w:pPrChange w:id="3255" w:author="Jujia Li [2]" w:date="2023-07-27T22:52:00Z">
                <w:pPr>
                  <w:jc w:val="center"/>
                </w:pPr>
              </w:pPrChange>
            </w:pPr>
            <w:del w:id="3256" w:author="Jujia Li [2]" w:date="2023-07-27T08:17:00Z">
              <w:r w:rsidRPr="00371705" w:rsidDel="00E758DE">
                <w:rPr>
                  <w:rFonts w:ascii="Times New Roman" w:hAnsi="Times New Roman" w:cs="Times New Roman"/>
                  <w:color w:val="000000"/>
                  <w:rPrChange w:id="3257" w:author="Wenchao Ma" w:date="2023-07-28T12:18:00Z">
                    <w:rPr>
                      <w:rFonts w:ascii="Calibri" w:hAnsi="Calibri" w:cs="Calibri"/>
                      <w:color w:val="000000"/>
                    </w:rPr>
                  </w:rPrChange>
                </w:rPr>
                <w:delText>.001</w:delText>
              </w:r>
            </w:del>
          </w:p>
        </w:tc>
        <w:tc>
          <w:tcPr>
            <w:tcW w:w="1080" w:type="dxa"/>
            <w:noWrap/>
            <w:vAlign w:val="bottom"/>
          </w:tcPr>
          <w:p w14:paraId="21DF3887" w14:textId="21423B40" w:rsidR="00C0762C" w:rsidRPr="00371705" w:rsidDel="00E758DE" w:rsidRDefault="00C0762C">
            <w:pPr>
              <w:rPr>
                <w:del w:id="3258" w:author="Jujia Li [2]" w:date="2023-07-27T08:17:00Z"/>
                <w:rFonts w:ascii="Times New Roman" w:eastAsia="Times New Roman" w:hAnsi="Times New Roman" w:cs="Times New Roman"/>
                <w:b/>
                <w:bCs/>
                <w:color w:val="000000"/>
                <w:rPrChange w:id="3259" w:author="Wenchao Ma" w:date="2023-07-28T12:18:00Z">
                  <w:rPr>
                    <w:del w:id="3260" w:author="Jujia Li [2]" w:date="2023-07-27T08:17:00Z"/>
                    <w:rFonts w:ascii="Calibri" w:eastAsia="Times New Roman" w:hAnsi="Calibri" w:cs="Calibri"/>
                    <w:b/>
                    <w:bCs/>
                    <w:color w:val="000000"/>
                  </w:rPr>
                </w:rPrChange>
              </w:rPr>
              <w:pPrChange w:id="3261" w:author="Jujia Li [2]" w:date="2023-07-27T22:52:00Z">
                <w:pPr>
                  <w:jc w:val="center"/>
                </w:pPr>
              </w:pPrChange>
            </w:pPr>
            <w:del w:id="3262" w:author="Jujia Li [2]" w:date="2023-07-27T08:17:00Z">
              <w:r w:rsidRPr="00371705" w:rsidDel="00E758DE">
                <w:rPr>
                  <w:rFonts w:ascii="Times New Roman" w:hAnsi="Times New Roman" w:cs="Times New Roman"/>
                  <w:b/>
                  <w:bCs/>
                  <w:color w:val="000000"/>
                  <w:rPrChange w:id="3263" w:author="Wenchao Ma" w:date="2023-07-28T12:18:00Z">
                    <w:rPr>
                      <w:rFonts w:ascii="Calibri" w:hAnsi="Calibri" w:cs="Calibri"/>
                      <w:b/>
                      <w:bCs/>
                      <w:color w:val="000000"/>
                    </w:rPr>
                  </w:rPrChange>
                </w:rPr>
                <w:delText>.343</w:delText>
              </w:r>
            </w:del>
          </w:p>
        </w:tc>
        <w:tc>
          <w:tcPr>
            <w:tcW w:w="1080" w:type="dxa"/>
            <w:noWrap/>
            <w:vAlign w:val="bottom"/>
          </w:tcPr>
          <w:p w14:paraId="0B8844B9" w14:textId="4E0E29B8" w:rsidR="00C0762C" w:rsidRPr="00371705" w:rsidDel="00E758DE" w:rsidRDefault="00C0762C">
            <w:pPr>
              <w:rPr>
                <w:del w:id="3264" w:author="Jujia Li [2]" w:date="2023-07-27T08:17:00Z"/>
                <w:rFonts w:ascii="Times New Roman" w:eastAsia="Times New Roman" w:hAnsi="Times New Roman" w:cs="Times New Roman"/>
                <w:b/>
                <w:bCs/>
                <w:color w:val="000000"/>
                <w:rPrChange w:id="3265" w:author="Wenchao Ma" w:date="2023-07-28T12:18:00Z">
                  <w:rPr>
                    <w:del w:id="3266" w:author="Jujia Li [2]" w:date="2023-07-27T08:17:00Z"/>
                    <w:rFonts w:ascii="Calibri" w:eastAsia="Times New Roman" w:hAnsi="Calibri" w:cs="Calibri"/>
                    <w:b/>
                    <w:bCs/>
                    <w:color w:val="000000"/>
                  </w:rPr>
                </w:rPrChange>
              </w:rPr>
              <w:pPrChange w:id="3267" w:author="Jujia Li [2]" w:date="2023-07-27T22:52:00Z">
                <w:pPr>
                  <w:jc w:val="center"/>
                </w:pPr>
              </w:pPrChange>
            </w:pPr>
            <w:del w:id="3268" w:author="Jujia Li [2]" w:date="2023-07-27T08:17:00Z">
              <w:r w:rsidRPr="00371705" w:rsidDel="00E758DE">
                <w:rPr>
                  <w:rFonts w:ascii="Times New Roman" w:hAnsi="Times New Roman" w:cs="Times New Roman"/>
                  <w:b/>
                  <w:bCs/>
                  <w:color w:val="000000"/>
                  <w:rPrChange w:id="3269" w:author="Wenchao Ma" w:date="2023-07-28T12:18:00Z">
                    <w:rPr>
                      <w:rFonts w:ascii="Calibri" w:hAnsi="Calibri" w:cs="Calibri"/>
                      <w:b/>
                      <w:bCs/>
                      <w:color w:val="000000"/>
                    </w:rPr>
                  </w:rPrChange>
                </w:rPr>
                <w:delText>.621</w:delText>
              </w:r>
            </w:del>
          </w:p>
        </w:tc>
        <w:tc>
          <w:tcPr>
            <w:tcW w:w="990" w:type="dxa"/>
            <w:noWrap/>
            <w:vAlign w:val="bottom"/>
          </w:tcPr>
          <w:p w14:paraId="05C13119" w14:textId="4B9DCB21" w:rsidR="00C0762C" w:rsidRPr="00371705" w:rsidDel="00E758DE" w:rsidRDefault="00C0762C">
            <w:pPr>
              <w:rPr>
                <w:del w:id="3270" w:author="Jujia Li [2]" w:date="2023-07-27T08:17:00Z"/>
                <w:rFonts w:ascii="Times New Roman" w:eastAsia="Times New Roman" w:hAnsi="Times New Roman" w:cs="Times New Roman"/>
                <w:b/>
                <w:bCs/>
                <w:color w:val="000000"/>
                <w:rPrChange w:id="3271" w:author="Wenchao Ma" w:date="2023-07-28T12:18:00Z">
                  <w:rPr>
                    <w:del w:id="3272" w:author="Jujia Li [2]" w:date="2023-07-27T08:17:00Z"/>
                    <w:rFonts w:ascii="Calibri" w:eastAsia="Times New Roman" w:hAnsi="Calibri" w:cs="Calibri"/>
                    <w:b/>
                    <w:bCs/>
                    <w:color w:val="000000"/>
                  </w:rPr>
                </w:rPrChange>
              </w:rPr>
              <w:pPrChange w:id="3273" w:author="Jujia Li [2]" w:date="2023-07-27T22:52:00Z">
                <w:pPr>
                  <w:jc w:val="center"/>
                </w:pPr>
              </w:pPrChange>
            </w:pPr>
            <w:del w:id="3274" w:author="Jujia Li [2]" w:date="2023-07-27T08:17:00Z">
              <w:r w:rsidRPr="00371705" w:rsidDel="00E758DE">
                <w:rPr>
                  <w:rFonts w:ascii="Times New Roman" w:hAnsi="Times New Roman" w:cs="Times New Roman"/>
                  <w:b/>
                  <w:bCs/>
                  <w:color w:val="000000"/>
                  <w:rPrChange w:id="3275" w:author="Wenchao Ma" w:date="2023-07-28T12:18:00Z">
                    <w:rPr>
                      <w:rFonts w:ascii="Calibri" w:hAnsi="Calibri" w:cs="Calibri"/>
                      <w:b/>
                      <w:bCs/>
                      <w:color w:val="000000"/>
                    </w:rPr>
                  </w:rPrChange>
                </w:rPr>
                <w:delText>.440</w:delText>
              </w:r>
            </w:del>
          </w:p>
        </w:tc>
      </w:tr>
      <w:tr w:rsidR="00C0762C" w:rsidRPr="00371705" w:rsidDel="00E758DE" w14:paraId="65639035" w14:textId="49ECA6C6" w:rsidTr="008D4C39">
        <w:trPr>
          <w:trHeight w:val="300"/>
          <w:del w:id="3276" w:author="Jujia Li [2]" w:date="2023-07-27T08:17:00Z"/>
        </w:trPr>
        <w:tc>
          <w:tcPr>
            <w:tcW w:w="3420" w:type="dxa"/>
            <w:noWrap/>
          </w:tcPr>
          <w:p w14:paraId="1365FF56" w14:textId="24EC93D9"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277" w:author="Jujia Li [2]" w:date="2023-07-27T08:17:00Z"/>
                <w:rFonts w:ascii="Times New Roman" w:eastAsia="Times New Roman" w:hAnsi="Times New Roman" w:cs="Times New Roman"/>
                <w:i w:val="0"/>
                <w:iCs w:val="0"/>
                <w:color w:val="000000"/>
                <w:sz w:val="24"/>
                <w:szCs w:val="24"/>
                <w:rPrChange w:id="3278" w:author="Wenchao Ma" w:date="2023-07-28T12:18:00Z">
                  <w:rPr>
                    <w:del w:id="3279" w:author="Jujia Li [2]" w:date="2023-07-27T08:17:00Z"/>
                    <w:rFonts w:ascii="Calibri" w:eastAsia="Times New Roman" w:hAnsi="Calibri" w:cs="Calibri"/>
                    <w:i w:val="0"/>
                    <w:iCs w:val="0"/>
                    <w:color w:val="000000"/>
                    <w:sz w:val="24"/>
                    <w:szCs w:val="24"/>
                  </w:rPr>
                </w:rPrChange>
              </w:rPr>
            </w:pPr>
            <w:del w:id="3280" w:author="Jujia Li [2]" w:date="2023-07-27T08:17:00Z">
              <w:r w:rsidRPr="00371705" w:rsidDel="00E758DE">
                <w:rPr>
                  <w:rFonts w:ascii="Times New Roman" w:eastAsia="Times New Roman" w:hAnsi="Times New Roman" w:cs="Times New Roman"/>
                  <w:color w:val="000000"/>
                  <w:sz w:val="24"/>
                  <w:szCs w:val="24"/>
                  <w:rPrChange w:id="3281" w:author="Wenchao Ma" w:date="2023-07-28T12:18:00Z">
                    <w:rPr>
                      <w:rFonts w:ascii="Calibri" w:eastAsia="Times New Roman" w:hAnsi="Calibri" w:cs="Calibri"/>
                      <w:color w:val="000000"/>
                      <w:sz w:val="24"/>
                      <w:szCs w:val="24"/>
                    </w:rPr>
                  </w:rPrChange>
                </w:rPr>
                <w:delText>Skewness on Specific Factor</w:delText>
              </w:r>
            </w:del>
          </w:p>
        </w:tc>
        <w:tc>
          <w:tcPr>
            <w:tcW w:w="1080" w:type="dxa"/>
            <w:noWrap/>
            <w:vAlign w:val="bottom"/>
          </w:tcPr>
          <w:p w14:paraId="4B01336C" w14:textId="06866F9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282" w:author="Jujia Li [2]" w:date="2023-07-27T08:17:00Z"/>
                <w:rFonts w:ascii="Times New Roman" w:eastAsia="Times New Roman" w:hAnsi="Times New Roman" w:cs="Times New Roman"/>
                <w:b/>
                <w:bCs/>
                <w:color w:val="000000"/>
                <w:rPrChange w:id="3283" w:author="Wenchao Ma" w:date="2023-07-28T12:18:00Z">
                  <w:rPr>
                    <w:del w:id="3284" w:author="Jujia Li [2]" w:date="2023-07-27T08:17:00Z"/>
                    <w:rFonts w:ascii="Calibri" w:eastAsia="Times New Roman" w:hAnsi="Calibri" w:cs="Calibri"/>
                    <w:b/>
                    <w:bCs/>
                    <w:color w:val="000000"/>
                  </w:rPr>
                </w:rPrChange>
              </w:rPr>
              <w:pPrChange w:id="328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286" w:author="Jujia Li [2]" w:date="2023-07-27T08:17:00Z">
              <w:r w:rsidRPr="00371705" w:rsidDel="00E758DE">
                <w:rPr>
                  <w:rFonts w:ascii="Times New Roman" w:hAnsi="Times New Roman" w:cs="Times New Roman"/>
                  <w:color w:val="000000"/>
                  <w:rPrChange w:id="3287" w:author="Wenchao Ma" w:date="2023-07-28T12:18:00Z">
                    <w:rPr>
                      <w:rFonts w:ascii="Calibri" w:hAnsi="Calibri" w:cs="Calibri"/>
                      <w:color w:val="000000"/>
                    </w:rPr>
                  </w:rPrChange>
                </w:rPr>
                <w:delText>.000</w:delText>
              </w:r>
            </w:del>
          </w:p>
        </w:tc>
        <w:tc>
          <w:tcPr>
            <w:tcW w:w="1080" w:type="dxa"/>
            <w:noWrap/>
            <w:vAlign w:val="bottom"/>
          </w:tcPr>
          <w:p w14:paraId="081EA462" w14:textId="488A6BB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288" w:author="Jujia Li [2]" w:date="2023-07-27T08:17:00Z"/>
                <w:rFonts w:ascii="Times New Roman" w:eastAsia="Times New Roman" w:hAnsi="Times New Roman" w:cs="Times New Roman"/>
                <w:b/>
                <w:bCs/>
                <w:color w:val="000000"/>
                <w:rPrChange w:id="3289" w:author="Wenchao Ma" w:date="2023-07-28T12:18:00Z">
                  <w:rPr>
                    <w:del w:id="3290" w:author="Jujia Li [2]" w:date="2023-07-27T08:17:00Z"/>
                    <w:rFonts w:ascii="Calibri" w:eastAsia="Times New Roman" w:hAnsi="Calibri" w:cs="Calibri"/>
                    <w:b/>
                    <w:bCs/>
                    <w:color w:val="000000"/>
                  </w:rPr>
                </w:rPrChange>
              </w:rPr>
              <w:pPrChange w:id="329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292" w:author="Jujia Li [2]" w:date="2023-07-27T08:17:00Z">
              <w:r w:rsidRPr="00371705" w:rsidDel="00E758DE">
                <w:rPr>
                  <w:rFonts w:ascii="Times New Roman" w:hAnsi="Times New Roman" w:cs="Times New Roman"/>
                  <w:b/>
                  <w:bCs/>
                  <w:color w:val="000000"/>
                  <w:rPrChange w:id="3293" w:author="Wenchao Ma" w:date="2023-07-28T12:18:00Z">
                    <w:rPr>
                      <w:rFonts w:ascii="Calibri" w:hAnsi="Calibri" w:cs="Calibri"/>
                      <w:b/>
                      <w:bCs/>
                      <w:color w:val="000000"/>
                    </w:rPr>
                  </w:rPrChange>
                </w:rPr>
                <w:delText>.214</w:delText>
              </w:r>
            </w:del>
          </w:p>
        </w:tc>
        <w:tc>
          <w:tcPr>
            <w:tcW w:w="1080" w:type="dxa"/>
            <w:noWrap/>
            <w:vAlign w:val="bottom"/>
          </w:tcPr>
          <w:p w14:paraId="1A94F788" w14:textId="0FB485E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294" w:author="Jujia Li [2]" w:date="2023-07-27T08:17:00Z"/>
                <w:rFonts w:ascii="Times New Roman" w:eastAsia="Times New Roman" w:hAnsi="Times New Roman" w:cs="Times New Roman"/>
                <w:b/>
                <w:bCs/>
                <w:color w:val="FF0000"/>
                <w:rPrChange w:id="3295" w:author="Wenchao Ma" w:date="2023-07-28T12:18:00Z">
                  <w:rPr>
                    <w:del w:id="3296" w:author="Jujia Li [2]" w:date="2023-07-27T08:17:00Z"/>
                    <w:rFonts w:ascii="Calibri" w:eastAsia="Times New Roman" w:hAnsi="Calibri" w:cs="Calibri"/>
                    <w:b/>
                    <w:bCs/>
                    <w:color w:val="FF0000"/>
                  </w:rPr>
                </w:rPrChange>
              </w:rPr>
              <w:pPrChange w:id="329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298" w:author="Jujia Li [2]" w:date="2023-07-27T08:17:00Z">
              <w:r w:rsidRPr="00371705" w:rsidDel="00E758DE">
                <w:rPr>
                  <w:rFonts w:ascii="Times New Roman" w:hAnsi="Times New Roman" w:cs="Times New Roman"/>
                  <w:color w:val="000000"/>
                  <w:rPrChange w:id="3299" w:author="Wenchao Ma" w:date="2023-07-28T12:18:00Z">
                    <w:rPr>
                      <w:rFonts w:ascii="Calibri" w:hAnsi="Calibri" w:cs="Calibri"/>
                      <w:color w:val="000000"/>
                    </w:rPr>
                  </w:rPrChange>
                </w:rPr>
                <w:delText>.022</w:delText>
              </w:r>
            </w:del>
          </w:p>
        </w:tc>
        <w:tc>
          <w:tcPr>
            <w:tcW w:w="1080" w:type="dxa"/>
            <w:noWrap/>
            <w:vAlign w:val="bottom"/>
          </w:tcPr>
          <w:p w14:paraId="5FE8CB29" w14:textId="54CD360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00" w:author="Jujia Li [2]" w:date="2023-07-27T08:17:00Z"/>
                <w:rFonts w:ascii="Times New Roman" w:eastAsia="Times New Roman" w:hAnsi="Times New Roman" w:cs="Times New Roman"/>
                <w:b/>
                <w:bCs/>
                <w:color w:val="FF0000"/>
                <w:rPrChange w:id="3301" w:author="Wenchao Ma" w:date="2023-07-28T12:18:00Z">
                  <w:rPr>
                    <w:del w:id="3302" w:author="Jujia Li [2]" w:date="2023-07-27T08:17:00Z"/>
                    <w:rFonts w:ascii="Calibri" w:eastAsia="Times New Roman" w:hAnsi="Calibri" w:cs="Calibri"/>
                    <w:b/>
                    <w:bCs/>
                    <w:color w:val="FF0000"/>
                  </w:rPr>
                </w:rPrChange>
              </w:rPr>
              <w:pPrChange w:id="330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304" w:author="Jujia Li [2]" w:date="2023-07-27T08:17:00Z">
              <w:r w:rsidRPr="00371705" w:rsidDel="00E758DE">
                <w:rPr>
                  <w:rFonts w:ascii="Times New Roman" w:hAnsi="Times New Roman" w:cs="Times New Roman"/>
                  <w:b/>
                  <w:bCs/>
                  <w:color w:val="000000"/>
                  <w:rPrChange w:id="3305" w:author="Wenchao Ma" w:date="2023-07-28T12:18:00Z">
                    <w:rPr>
                      <w:rFonts w:ascii="Calibri" w:hAnsi="Calibri" w:cs="Calibri"/>
                      <w:b/>
                      <w:bCs/>
                      <w:color w:val="000000"/>
                    </w:rPr>
                  </w:rPrChange>
                </w:rPr>
                <w:delText>.052</w:delText>
              </w:r>
            </w:del>
          </w:p>
        </w:tc>
        <w:tc>
          <w:tcPr>
            <w:tcW w:w="990" w:type="dxa"/>
            <w:noWrap/>
            <w:vAlign w:val="bottom"/>
          </w:tcPr>
          <w:p w14:paraId="00C6CAED" w14:textId="0C0F81A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06" w:author="Jujia Li [2]" w:date="2023-07-27T08:17:00Z"/>
                <w:rFonts w:ascii="Times New Roman" w:eastAsia="Times New Roman" w:hAnsi="Times New Roman" w:cs="Times New Roman"/>
                <w:b/>
                <w:bCs/>
                <w:color w:val="FF0000"/>
                <w:rPrChange w:id="3307" w:author="Wenchao Ma" w:date="2023-07-28T12:18:00Z">
                  <w:rPr>
                    <w:del w:id="3308" w:author="Jujia Li [2]" w:date="2023-07-27T08:17:00Z"/>
                    <w:rFonts w:ascii="Calibri" w:eastAsia="Times New Roman" w:hAnsi="Calibri" w:cs="Calibri"/>
                    <w:b/>
                    <w:bCs/>
                    <w:color w:val="FF0000"/>
                  </w:rPr>
                </w:rPrChange>
              </w:rPr>
              <w:pPrChange w:id="330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310" w:author="Jujia Li [2]" w:date="2023-07-27T08:17:00Z">
              <w:r w:rsidRPr="00371705" w:rsidDel="00E758DE">
                <w:rPr>
                  <w:rFonts w:ascii="Times New Roman" w:hAnsi="Times New Roman" w:cs="Times New Roman"/>
                  <w:color w:val="000000"/>
                  <w:rPrChange w:id="3311" w:author="Wenchao Ma" w:date="2023-07-28T12:18:00Z">
                    <w:rPr>
                      <w:rFonts w:ascii="Calibri" w:hAnsi="Calibri" w:cs="Calibri"/>
                      <w:color w:val="000000"/>
                    </w:rPr>
                  </w:rPrChange>
                </w:rPr>
                <w:delText>.026</w:delText>
              </w:r>
            </w:del>
          </w:p>
        </w:tc>
      </w:tr>
      <w:tr w:rsidR="00C0762C" w:rsidRPr="00371705" w:rsidDel="00E758DE" w14:paraId="48BD1AA7" w14:textId="05C3E109" w:rsidTr="008D4C39">
        <w:trPr>
          <w:trHeight w:val="300"/>
          <w:del w:id="3312" w:author="Jujia Li [2]" w:date="2023-07-27T08:17:00Z"/>
        </w:trPr>
        <w:tc>
          <w:tcPr>
            <w:tcW w:w="3420" w:type="dxa"/>
            <w:noWrap/>
          </w:tcPr>
          <w:p w14:paraId="37A01E3E" w14:textId="653298AD"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313" w:author="Jujia Li [2]" w:date="2023-07-27T08:17:00Z"/>
                <w:rFonts w:ascii="Times New Roman" w:eastAsia="Times New Roman" w:hAnsi="Times New Roman" w:cs="Times New Roman"/>
                <w:i w:val="0"/>
                <w:iCs w:val="0"/>
                <w:color w:val="000000"/>
                <w:sz w:val="24"/>
                <w:szCs w:val="24"/>
                <w:rPrChange w:id="3314" w:author="Wenchao Ma" w:date="2023-07-28T12:18:00Z">
                  <w:rPr>
                    <w:del w:id="3315" w:author="Jujia Li [2]" w:date="2023-07-27T08:17:00Z"/>
                    <w:rFonts w:ascii="Calibri" w:eastAsia="Times New Roman" w:hAnsi="Calibri" w:cs="Calibri"/>
                    <w:i w:val="0"/>
                    <w:iCs w:val="0"/>
                    <w:color w:val="000000"/>
                    <w:sz w:val="24"/>
                    <w:szCs w:val="24"/>
                  </w:rPr>
                </w:rPrChange>
              </w:rPr>
            </w:pPr>
            <w:del w:id="3316" w:author="Jujia Li [2]" w:date="2023-07-27T08:17:00Z">
              <w:r w:rsidRPr="00371705" w:rsidDel="00E758DE">
                <w:rPr>
                  <w:rFonts w:ascii="Times New Roman" w:eastAsia="Times New Roman" w:hAnsi="Times New Roman" w:cs="Times New Roman"/>
                  <w:color w:val="000000"/>
                  <w:sz w:val="24"/>
                  <w:szCs w:val="24"/>
                  <w:rPrChange w:id="3317" w:author="Wenchao Ma" w:date="2023-07-28T12:18:00Z">
                    <w:rPr>
                      <w:rFonts w:ascii="Calibri" w:eastAsia="Times New Roman" w:hAnsi="Calibri" w:cs="Calibri"/>
                      <w:color w:val="000000"/>
                      <w:sz w:val="24"/>
                      <w:szCs w:val="24"/>
                    </w:rPr>
                  </w:rPrChange>
                </w:rPr>
                <w:delText>Item Number per Factor</w:delText>
              </w:r>
            </w:del>
          </w:p>
        </w:tc>
        <w:tc>
          <w:tcPr>
            <w:tcW w:w="1080" w:type="dxa"/>
            <w:noWrap/>
            <w:vAlign w:val="bottom"/>
          </w:tcPr>
          <w:p w14:paraId="14B4FF6D" w14:textId="72B1BF2A" w:rsidR="00C0762C" w:rsidRPr="00371705" w:rsidDel="00E758DE" w:rsidRDefault="00C0762C">
            <w:pPr>
              <w:rPr>
                <w:del w:id="3318" w:author="Jujia Li [2]" w:date="2023-07-27T08:17:00Z"/>
                <w:rFonts w:ascii="Times New Roman" w:eastAsia="Times New Roman" w:hAnsi="Times New Roman" w:cs="Times New Roman"/>
                <w:b/>
                <w:bCs/>
                <w:color w:val="FF0000"/>
                <w:rPrChange w:id="3319" w:author="Wenchao Ma" w:date="2023-07-28T12:18:00Z">
                  <w:rPr>
                    <w:del w:id="3320" w:author="Jujia Li [2]" w:date="2023-07-27T08:17:00Z"/>
                    <w:rFonts w:ascii="Calibri" w:eastAsia="Times New Roman" w:hAnsi="Calibri" w:cs="Calibri"/>
                    <w:b/>
                    <w:bCs/>
                    <w:color w:val="FF0000"/>
                  </w:rPr>
                </w:rPrChange>
              </w:rPr>
              <w:pPrChange w:id="3321" w:author="Jujia Li [2]" w:date="2023-07-27T22:52:00Z">
                <w:pPr>
                  <w:jc w:val="center"/>
                </w:pPr>
              </w:pPrChange>
            </w:pPr>
            <w:del w:id="3322" w:author="Jujia Li [2]" w:date="2023-07-27T08:17:00Z">
              <w:r w:rsidRPr="00371705" w:rsidDel="00E758DE">
                <w:rPr>
                  <w:rFonts w:ascii="Times New Roman" w:hAnsi="Times New Roman" w:cs="Times New Roman"/>
                  <w:color w:val="000000"/>
                  <w:rPrChange w:id="3323" w:author="Wenchao Ma" w:date="2023-07-28T12:18:00Z">
                    <w:rPr>
                      <w:rFonts w:ascii="Calibri" w:hAnsi="Calibri" w:cs="Calibri"/>
                      <w:color w:val="000000"/>
                    </w:rPr>
                  </w:rPrChange>
                </w:rPr>
                <w:delText>.001</w:delText>
              </w:r>
            </w:del>
          </w:p>
        </w:tc>
        <w:tc>
          <w:tcPr>
            <w:tcW w:w="1080" w:type="dxa"/>
            <w:noWrap/>
            <w:vAlign w:val="bottom"/>
          </w:tcPr>
          <w:p w14:paraId="7EB7B656" w14:textId="1505EB83" w:rsidR="00C0762C" w:rsidRPr="00371705" w:rsidDel="00E758DE" w:rsidRDefault="00C0762C">
            <w:pPr>
              <w:rPr>
                <w:del w:id="3324" w:author="Jujia Li [2]" w:date="2023-07-27T08:17:00Z"/>
                <w:rFonts w:ascii="Times New Roman" w:eastAsia="Times New Roman" w:hAnsi="Times New Roman" w:cs="Times New Roman"/>
                <w:b/>
                <w:bCs/>
                <w:color w:val="000000"/>
                <w:rPrChange w:id="3325" w:author="Wenchao Ma" w:date="2023-07-28T12:18:00Z">
                  <w:rPr>
                    <w:del w:id="3326" w:author="Jujia Li [2]" w:date="2023-07-27T08:17:00Z"/>
                    <w:rFonts w:ascii="Calibri" w:eastAsia="Times New Roman" w:hAnsi="Calibri" w:cs="Calibri"/>
                    <w:b/>
                    <w:bCs/>
                    <w:color w:val="000000"/>
                  </w:rPr>
                </w:rPrChange>
              </w:rPr>
              <w:pPrChange w:id="3327" w:author="Jujia Li [2]" w:date="2023-07-27T22:52:00Z">
                <w:pPr>
                  <w:jc w:val="center"/>
                </w:pPr>
              </w:pPrChange>
            </w:pPr>
            <w:del w:id="3328" w:author="Jujia Li [2]" w:date="2023-07-27T08:17:00Z">
              <w:r w:rsidRPr="00371705" w:rsidDel="00E758DE">
                <w:rPr>
                  <w:rFonts w:ascii="Times New Roman" w:hAnsi="Times New Roman" w:cs="Times New Roman"/>
                  <w:b/>
                  <w:bCs/>
                  <w:color w:val="000000"/>
                  <w:rPrChange w:id="3329" w:author="Wenchao Ma" w:date="2023-07-28T12:18:00Z">
                    <w:rPr>
                      <w:rFonts w:ascii="Calibri" w:hAnsi="Calibri" w:cs="Calibri"/>
                      <w:b/>
                      <w:bCs/>
                      <w:color w:val="000000"/>
                    </w:rPr>
                  </w:rPrChange>
                </w:rPr>
                <w:delText>.054</w:delText>
              </w:r>
            </w:del>
          </w:p>
        </w:tc>
        <w:tc>
          <w:tcPr>
            <w:tcW w:w="1080" w:type="dxa"/>
            <w:noWrap/>
            <w:vAlign w:val="bottom"/>
          </w:tcPr>
          <w:p w14:paraId="68DAF4DB" w14:textId="7B48370A" w:rsidR="00C0762C" w:rsidRPr="00371705" w:rsidDel="00E758DE" w:rsidRDefault="00C0762C">
            <w:pPr>
              <w:rPr>
                <w:del w:id="3330" w:author="Jujia Li [2]" w:date="2023-07-27T08:17:00Z"/>
                <w:rFonts w:ascii="Times New Roman" w:eastAsia="Times New Roman" w:hAnsi="Times New Roman" w:cs="Times New Roman"/>
                <w:b/>
                <w:bCs/>
                <w:color w:val="FF0000"/>
                <w:rPrChange w:id="3331" w:author="Wenchao Ma" w:date="2023-07-28T12:18:00Z">
                  <w:rPr>
                    <w:del w:id="3332" w:author="Jujia Li [2]" w:date="2023-07-27T08:17:00Z"/>
                    <w:rFonts w:ascii="Calibri" w:eastAsia="Times New Roman" w:hAnsi="Calibri" w:cs="Calibri"/>
                    <w:b/>
                    <w:bCs/>
                    <w:color w:val="FF0000"/>
                  </w:rPr>
                </w:rPrChange>
              </w:rPr>
              <w:pPrChange w:id="3333" w:author="Jujia Li [2]" w:date="2023-07-27T22:52:00Z">
                <w:pPr>
                  <w:jc w:val="center"/>
                </w:pPr>
              </w:pPrChange>
            </w:pPr>
            <w:del w:id="3334" w:author="Jujia Li [2]" w:date="2023-07-27T08:17:00Z">
              <w:r w:rsidRPr="00371705" w:rsidDel="00E758DE">
                <w:rPr>
                  <w:rFonts w:ascii="Times New Roman" w:hAnsi="Times New Roman" w:cs="Times New Roman"/>
                  <w:b/>
                  <w:bCs/>
                  <w:color w:val="000000"/>
                  <w:rPrChange w:id="3335" w:author="Wenchao Ma" w:date="2023-07-28T12:18:00Z">
                    <w:rPr>
                      <w:rFonts w:ascii="Calibri" w:hAnsi="Calibri" w:cs="Calibri"/>
                      <w:b/>
                      <w:bCs/>
                      <w:color w:val="000000"/>
                    </w:rPr>
                  </w:rPrChange>
                </w:rPr>
                <w:delText>.090</w:delText>
              </w:r>
            </w:del>
          </w:p>
        </w:tc>
        <w:tc>
          <w:tcPr>
            <w:tcW w:w="1080" w:type="dxa"/>
            <w:noWrap/>
            <w:vAlign w:val="bottom"/>
          </w:tcPr>
          <w:p w14:paraId="32F059E4" w14:textId="3854BB0C" w:rsidR="00C0762C" w:rsidRPr="00371705" w:rsidDel="00E758DE" w:rsidRDefault="00C0762C">
            <w:pPr>
              <w:rPr>
                <w:del w:id="3336" w:author="Jujia Li [2]" w:date="2023-07-27T08:17:00Z"/>
                <w:rFonts w:ascii="Times New Roman" w:eastAsia="Times New Roman" w:hAnsi="Times New Roman" w:cs="Times New Roman"/>
                <w:b/>
                <w:bCs/>
                <w:color w:val="FF0000"/>
                <w:rPrChange w:id="3337" w:author="Wenchao Ma" w:date="2023-07-28T12:18:00Z">
                  <w:rPr>
                    <w:del w:id="3338" w:author="Jujia Li [2]" w:date="2023-07-27T08:17:00Z"/>
                    <w:rFonts w:ascii="Calibri" w:eastAsia="Times New Roman" w:hAnsi="Calibri" w:cs="Calibri"/>
                    <w:b/>
                    <w:bCs/>
                    <w:color w:val="FF0000"/>
                  </w:rPr>
                </w:rPrChange>
              </w:rPr>
              <w:pPrChange w:id="3339" w:author="Jujia Li [2]" w:date="2023-07-27T22:52:00Z">
                <w:pPr>
                  <w:jc w:val="center"/>
                </w:pPr>
              </w:pPrChange>
            </w:pPr>
            <w:del w:id="3340" w:author="Jujia Li [2]" w:date="2023-07-27T08:17:00Z">
              <w:r w:rsidRPr="00371705" w:rsidDel="00E758DE">
                <w:rPr>
                  <w:rFonts w:ascii="Times New Roman" w:hAnsi="Times New Roman" w:cs="Times New Roman"/>
                  <w:color w:val="000000"/>
                  <w:rPrChange w:id="3341" w:author="Wenchao Ma" w:date="2023-07-28T12:18:00Z">
                    <w:rPr>
                      <w:rFonts w:ascii="Calibri" w:hAnsi="Calibri" w:cs="Calibri"/>
                      <w:color w:val="000000"/>
                    </w:rPr>
                  </w:rPrChange>
                </w:rPr>
                <w:delText>.018</w:delText>
              </w:r>
            </w:del>
          </w:p>
        </w:tc>
        <w:tc>
          <w:tcPr>
            <w:tcW w:w="990" w:type="dxa"/>
            <w:noWrap/>
            <w:vAlign w:val="bottom"/>
          </w:tcPr>
          <w:p w14:paraId="49B53B9F" w14:textId="6B0DA6C6" w:rsidR="00C0762C" w:rsidRPr="00371705" w:rsidDel="00E758DE" w:rsidRDefault="00C0762C">
            <w:pPr>
              <w:rPr>
                <w:del w:id="3342" w:author="Jujia Li [2]" w:date="2023-07-27T08:17:00Z"/>
                <w:rFonts w:ascii="Times New Roman" w:eastAsia="Times New Roman" w:hAnsi="Times New Roman" w:cs="Times New Roman"/>
                <w:b/>
                <w:bCs/>
                <w:color w:val="FF0000"/>
                <w:rPrChange w:id="3343" w:author="Wenchao Ma" w:date="2023-07-28T12:18:00Z">
                  <w:rPr>
                    <w:del w:id="3344" w:author="Jujia Li [2]" w:date="2023-07-27T08:17:00Z"/>
                    <w:rFonts w:ascii="Calibri" w:eastAsia="Times New Roman" w:hAnsi="Calibri" w:cs="Calibri"/>
                    <w:b/>
                    <w:bCs/>
                    <w:color w:val="FF0000"/>
                  </w:rPr>
                </w:rPrChange>
              </w:rPr>
              <w:pPrChange w:id="3345" w:author="Jujia Li [2]" w:date="2023-07-27T22:52:00Z">
                <w:pPr>
                  <w:jc w:val="center"/>
                </w:pPr>
              </w:pPrChange>
            </w:pPr>
            <w:del w:id="3346" w:author="Jujia Li [2]" w:date="2023-07-27T08:17:00Z">
              <w:r w:rsidRPr="00371705" w:rsidDel="00E758DE">
                <w:rPr>
                  <w:rFonts w:ascii="Times New Roman" w:hAnsi="Times New Roman" w:cs="Times New Roman"/>
                  <w:color w:val="000000"/>
                  <w:rPrChange w:id="3347" w:author="Wenchao Ma" w:date="2023-07-28T12:18:00Z">
                    <w:rPr>
                      <w:rFonts w:ascii="Calibri" w:hAnsi="Calibri" w:cs="Calibri"/>
                      <w:color w:val="000000"/>
                    </w:rPr>
                  </w:rPrChange>
                </w:rPr>
                <w:delText>.022</w:delText>
              </w:r>
            </w:del>
          </w:p>
        </w:tc>
      </w:tr>
      <w:tr w:rsidR="00C0762C" w:rsidRPr="00371705" w:rsidDel="00E758DE" w14:paraId="72F5E5ED" w14:textId="1FB4067F" w:rsidTr="008D4C39">
        <w:trPr>
          <w:trHeight w:val="300"/>
          <w:del w:id="3348" w:author="Jujia Li [2]" w:date="2023-07-27T08:17:00Z"/>
        </w:trPr>
        <w:tc>
          <w:tcPr>
            <w:tcW w:w="3420" w:type="dxa"/>
            <w:noWrap/>
          </w:tcPr>
          <w:p w14:paraId="19B454FB" w14:textId="07987A33"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349" w:author="Jujia Li [2]" w:date="2023-07-27T08:17:00Z"/>
                <w:rFonts w:ascii="Times New Roman" w:eastAsia="Times New Roman" w:hAnsi="Times New Roman" w:cs="Times New Roman"/>
                <w:color w:val="000000"/>
                <w:sz w:val="24"/>
                <w:szCs w:val="24"/>
                <w:rPrChange w:id="3350" w:author="Wenchao Ma" w:date="2023-07-28T12:18:00Z">
                  <w:rPr>
                    <w:del w:id="3351" w:author="Jujia Li [2]" w:date="2023-07-27T08:17:00Z"/>
                    <w:rFonts w:ascii="Calibri" w:eastAsia="Times New Roman" w:hAnsi="Calibri" w:cs="Calibri"/>
                    <w:color w:val="000000"/>
                    <w:sz w:val="24"/>
                    <w:szCs w:val="24"/>
                  </w:rPr>
                </w:rPrChange>
              </w:rPr>
            </w:pPr>
            <w:del w:id="3352" w:author="Jujia Li [2]" w:date="2023-07-27T08:17:00Z">
              <w:r w:rsidRPr="00371705" w:rsidDel="00E758DE">
                <w:rPr>
                  <w:rFonts w:ascii="Times New Roman" w:eastAsia="Times New Roman" w:hAnsi="Times New Roman" w:cs="Times New Roman"/>
                  <w:color w:val="000000"/>
                  <w:sz w:val="24"/>
                  <w:szCs w:val="24"/>
                  <w:rPrChange w:id="3353" w:author="Wenchao Ma" w:date="2023-07-28T12:18:00Z">
                    <w:rPr>
                      <w:rFonts w:ascii="Calibri" w:eastAsia="Times New Roman" w:hAnsi="Calibri" w:cs="Calibri"/>
                      <w:color w:val="000000"/>
                      <w:sz w:val="24"/>
                      <w:szCs w:val="24"/>
                    </w:rPr>
                  </w:rPrChange>
                </w:rPr>
                <w:delText>Sample Size</w:delText>
              </w:r>
            </w:del>
          </w:p>
        </w:tc>
        <w:tc>
          <w:tcPr>
            <w:tcW w:w="1080" w:type="dxa"/>
            <w:noWrap/>
            <w:vAlign w:val="bottom"/>
          </w:tcPr>
          <w:p w14:paraId="362CF2A2" w14:textId="07BD5DD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54" w:author="Jujia Li [2]" w:date="2023-07-27T08:17:00Z"/>
                <w:rFonts w:ascii="Times New Roman" w:hAnsi="Times New Roman" w:cs="Times New Roman"/>
                <w:color w:val="000000"/>
                <w:rPrChange w:id="3355" w:author="Wenchao Ma" w:date="2023-07-28T12:18:00Z">
                  <w:rPr>
                    <w:del w:id="3356" w:author="Jujia Li [2]" w:date="2023-07-27T08:17:00Z"/>
                    <w:rFonts w:ascii="Calibri" w:hAnsi="Calibri" w:cs="Calibri"/>
                    <w:color w:val="000000"/>
                  </w:rPr>
                </w:rPrChange>
              </w:rPr>
              <w:pPrChange w:id="335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358" w:author="Jujia Li [2]" w:date="2023-07-27T08:17:00Z">
              <w:r w:rsidRPr="00371705" w:rsidDel="00E758DE">
                <w:rPr>
                  <w:rFonts w:ascii="Times New Roman" w:hAnsi="Times New Roman" w:cs="Times New Roman"/>
                  <w:color w:val="000000"/>
                  <w:rPrChange w:id="3359" w:author="Wenchao Ma" w:date="2023-07-28T12:18:00Z">
                    <w:rPr>
                      <w:rFonts w:ascii="Calibri" w:hAnsi="Calibri" w:cs="Calibri"/>
                      <w:color w:val="000000"/>
                    </w:rPr>
                  </w:rPrChange>
                </w:rPr>
                <w:delText>.020</w:delText>
              </w:r>
            </w:del>
          </w:p>
        </w:tc>
        <w:tc>
          <w:tcPr>
            <w:tcW w:w="1080" w:type="dxa"/>
            <w:noWrap/>
            <w:vAlign w:val="bottom"/>
          </w:tcPr>
          <w:p w14:paraId="7564F555" w14:textId="72B4A1D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60" w:author="Jujia Li [2]" w:date="2023-07-27T08:17:00Z"/>
                <w:rFonts w:ascii="Times New Roman" w:hAnsi="Times New Roman" w:cs="Times New Roman"/>
                <w:color w:val="000000"/>
                <w:rPrChange w:id="3361" w:author="Wenchao Ma" w:date="2023-07-28T12:18:00Z">
                  <w:rPr>
                    <w:del w:id="3362" w:author="Jujia Li [2]" w:date="2023-07-27T08:17:00Z"/>
                    <w:rFonts w:ascii="Calibri" w:hAnsi="Calibri" w:cs="Calibri"/>
                    <w:color w:val="000000"/>
                  </w:rPr>
                </w:rPrChange>
              </w:rPr>
              <w:pPrChange w:id="336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364" w:author="Jujia Li [2]" w:date="2023-07-27T08:17:00Z">
              <w:r w:rsidRPr="00371705" w:rsidDel="00E758DE">
                <w:rPr>
                  <w:rFonts w:ascii="Times New Roman" w:hAnsi="Times New Roman" w:cs="Times New Roman"/>
                  <w:color w:val="000000"/>
                  <w:rPrChange w:id="3365" w:author="Wenchao Ma" w:date="2023-07-28T12:18:00Z">
                    <w:rPr>
                      <w:rFonts w:ascii="Calibri" w:hAnsi="Calibri" w:cs="Calibri"/>
                      <w:color w:val="000000"/>
                    </w:rPr>
                  </w:rPrChange>
                </w:rPr>
                <w:delText>.021</w:delText>
              </w:r>
            </w:del>
          </w:p>
        </w:tc>
        <w:tc>
          <w:tcPr>
            <w:tcW w:w="1080" w:type="dxa"/>
            <w:noWrap/>
            <w:vAlign w:val="bottom"/>
          </w:tcPr>
          <w:p w14:paraId="3D24BED5" w14:textId="1B990D9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66" w:author="Jujia Li [2]" w:date="2023-07-27T08:17:00Z"/>
                <w:rFonts w:ascii="Times New Roman" w:hAnsi="Times New Roman" w:cs="Times New Roman"/>
                <w:b/>
                <w:bCs/>
                <w:color w:val="000000"/>
                <w:rPrChange w:id="3367" w:author="Wenchao Ma" w:date="2023-07-28T12:18:00Z">
                  <w:rPr>
                    <w:del w:id="3368" w:author="Jujia Li [2]" w:date="2023-07-27T08:17:00Z"/>
                    <w:rFonts w:ascii="Calibri" w:hAnsi="Calibri" w:cs="Calibri"/>
                    <w:b/>
                    <w:bCs/>
                    <w:color w:val="000000"/>
                  </w:rPr>
                </w:rPrChange>
              </w:rPr>
              <w:pPrChange w:id="336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370" w:author="Jujia Li [2]" w:date="2023-07-27T08:17:00Z">
              <w:r w:rsidRPr="00371705" w:rsidDel="00E758DE">
                <w:rPr>
                  <w:rFonts w:ascii="Times New Roman" w:hAnsi="Times New Roman" w:cs="Times New Roman"/>
                  <w:b/>
                  <w:bCs/>
                  <w:color w:val="000000"/>
                  <w:rPrChange w:id="3371" w:author="Wenchao Ma" w:date="2023-07-28T12:18:00Z">
                    <w:rPr>
                      <w:rFonts w:ascii="Calibri" w:hAnsi="Calibri" w:cs="Calibri"/>
                      <w:b/>
                      <w:bCs/>
                      <w:color w:val="000000"/>
                    </w:rPr>
                  </w:rPrChange>
                </w:rPr>
                <w:delText>.080</w:delText>
              </w:r>
            </w:del>
          </w:p>
        </w:tc>
        <w:tc>
          <w:tcPr>
            <w:tcW w:w="1080" w:type="dxa"/>
            <w:noWrap/>
            <w:vAlign w:val="bottom"/>
          </w:tcPr>
          <w:p w14:paraId="45B9BC15" w14:textId="34B8199E"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72" w:author="Jujia Li [2]" w:date="2023-07-27T08:17:00Z"/>
                <w:rFonts w:ascii="Times New Roman" w:hAnsi="Times New Roman" w:cs="Times New Roman"/>
                <w:color w:val="000000"/>
                <w:rPrChange w:id="3373" w:author="Wenchao Ma" w:date="2023-07-28T12:18:00Z">
                  <w:rPr>
                    <w:del w:id="3374" w:author="Jujia Li [2]" w:date="2023-07-27T08:17:00Z"/>
                    <w:rFonts w:ascii="Calibri" w:hAnsi="Calibri" w:cs="Calibri"/>
                    <w:color w:val="000000"/>
                  </w:rPr>
                </w:rPrChange>
              </w:rPr>
              <w:pPrChange w:id="337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376" w:author="Jujia Li [2]" w:date="2023-07-27T08:17:00Z">
              <w:r w:rsidRPr="00371705" w:rsidDel="00E758DE">
                <w:rPr>
                  <w:rFonts w:ascii="Times New Roman" w:hAnsi="Times New Roman" w:cs="Times New Roman"/>
                  <w:color w:val="000000"/>
                  <w:rPrChange w:id="3377" w:author="Wenchao Ma" w:date="2023-07-28T12:18:00Z">
                    <w:rPr>
                      <w:rFonts w:ascii="Calibri" w:hAnsi="Calibri" w:cs="Calibri"/>
                      <w:color w:val="000000"/>
                    </w:rPr>
                  </w:rPrChange>
                </w:rPr>
                <w:delText>.004</w:delText>
              </w:r>
            </w:del>
          </w:p>
        </w:tc>
        <w:tc>
          <w:tcPr>
            <w:tcW w:w="990" w:type="dxa"/>
            <w:noWrap/>
            <w:vAlign w:val="bottom"/>
          </w:tcPr>
          <w:p w14:paraId="01714F25" w14:textId="563DE62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378" w:author="Jujia Li [2]" w:date="2023-07-27T08:17:00Z"/>
                <w:rFonts w:ascii="Times New Roman" w:hAnsi="Times New Roman" w:cs="Times New Roman"/>
                <w:b/>
                <w:bCs/>
                <w:color w:val="000000"/>
                <w:rPrChange w:id="3379" w:author="Wenchao Ma" w:date="2023-07-28T12:18:00Z">
                  <w:rPr>
                    <w:del w:id="3380" w:author="Jujia Li [2]" w:date="2023-07-27T08:17:00Z"/>
                    <w:rFonts w:ascii="Calibri" w:hAnsi="Calibri" w:cs="Calibri"/>
                    <w:b/>
                    <w:bCs/>
                    <w:color w:val="000000"/>
                  </w:rPr>
                </w:rPrChange>
              </w:rPr>
              <w:pPrChange w:id="338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382" w:author="Jujia Li [2]" w:date="2023-07-27T08:17:00Z">
              <w:r w:rsidRPr="00371705" w:rsidDel="00E758DE">
                <w:rPr>
                  <w:rFonts w:ascii="Times New Roman" w:hAnsi="Times New Roman" w:cs="Times New Roman"/>
                  <w:b/>
                  <w:bCs/>
                  <w:color w:val="000000"/>
                  <w:rPrChange w:id="3383" w:author="Wenchao Ma" w:date="2023-07-28T12:18:00Z">
                    <w:rPr>
                      <w:rFonts w:ascii="Calibri" w:hAnsi="Calibri" w:cs="Calibri"/>
                      <w:b/>
                      <w:bCs/>
                      <w:color w:val="000000"/>
                    </w:rPr>
                  </w:rPrChange>
                </w:rPr>
                <w:delText>.051</w:delText>
              </w:r>
            </w:del>
          </w:p>
        </w:tc>
      </w:tr>
      <w:tr w:rsidR="00C0762C" w:rsidRPr="00371705" w:rsidDel="00E758DE" w14:paraId="69FCB694" w14:textId="3E2C1EF7" w:rsidTr="008D4C39">
        <w:trPr>
          <w:trHeight w:val="300"/>
          <w:del w:id="3384" w:author="Jujia Li [2]" w:date="2023-07-27T08:17:00Z"/>
        </w:trPr>
        <w:tc>
          <w:tcPr>
            <w:tcW w:w="3420" w:type="dxa"/>
            <w:tcBorders>
              <w:bottom w:val="single" w:sz="8" w:space="0" w:color="auto"/>
            </w:tcBorders>
            <w:noWrap/>
          </w:tcPr>
          <w:p w14:paraId="5E82AABC" w14:textId="5869E7D0"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385" w:author="Jujia Li [2]" w:date="2023-07-27T08:17:00Z"/>
                <w:rFonts w:ascii="Times New Roman" w:eastAsia="Times New Roman" w:hAnsi="Times New Roman" w:cs="Times New Roman"/>
                <w:i w:val="0"/>
                <w:iCs w:val="0"/>
                <w:color w:val="000000"/>
                <w:sz w:val="24"/>
                <w:szCs w:val="24"/>
                <w:rPrChange w:id="3386" w:author="Wenchao Ma" w:date="2023-07-28T12:18:00Z">
                  <w:rPr>
                    <w:del w:id="3387" w:author="Jujia Li [2]" w:date="2023-07-27T08:17:00Z"/>
                    <w:rFonts w:ascii="Calibri" w:eastAsia="Times New Roman" w:hAnsi="Calibri" w:cs="Calibri"/>
                    <w:i w:val="0"/>
                    <w:iCs w:val="0"/>
                    <w:color w:val="000000"/>
                    <w:sz w:val="24"/>
                    <w:szCs w:val="24"/>
                  </w:rPr>
                </w:rPrChange>
              </w:rPr>
            </w:pPr>
          </w:p>
        </w:tc>
        <w:tc>
          <w:tcPr>
            <w:tcW w:w="1080" w:type="dxa"/>
            <w:tcBorders>
              <w:bottom w:val="single" w:sz="8" w:space="0" w:color="auto"/>
            </w:tcBorders>
            <w:noWrap/>
            <w:vAlign w:val="bottom"/>
          </w:tcPr>
          <w:p w14:paraId="55DCDA6B" w14:textId="71EF00CF" w:rsidR="00C0762C" w:rsidRPr="00371705" w:rsidDel="00E758DE" w:rsidRDefault="00C0762C">
            <w:pPr>
              <w:rPr>
                <w:del w:id="3388" w:author="Jujia Li [2]" w:date="2023-07-27T08:17:00Z"/>
                <w:rFonts w:ascii="Times New Roman" w:eastAsia="Times New Roman" w:hAnsi="Times New Roman" w:cs="Times New Roman"/>
                <w:color w:val="000000"/>
                <w:rPrChange w:id="3389" w:author="Wenchao Ma" w:date="2023-07-28T12:18:00Z">
                  <w:rPr>
                    <w:del w:id="3390" w:author="Jujia Li [2]" w:date="2023-07-27T08:17:00Z"/>
                    <w:rFonts w:ascii="Calibri" w:eastAsia="Times New Roman" w:hAnsi="Calibri" w:cs="Calibri"/>
                    <w:color w:val="000000"/>
                  </w:rPr>
                </w:rPrChange>
              </w:rPr>
              <w:pPrChange w:id="3391" w:author="Jujia Li [2]" w:date="2023-07-27T22:52:00Z">
                <w:pPr>
                  <w:jc w:val="center"/>
                </w:pPr>
              </w:pPrChange>
            </w:pPr>
          </w:p>
        </w:tc>
        <w:tc>
          <w:tcPr>
            <w:tcW w:w="1080" w:type="dxa"/>
            <w:tcBorders>
              <w:bottom w:val="single" w:sz="8" w:space="0" w:color="auto"/>
            </w:tcBorders>
            <w:noWrap/>
            <w:vAlign w:val="bottom"/>
          </w:tcPr>
          <w:p w14:paraId="14B418D6" w14:textId="78FEF4C4" w:rsidR="00C0762C" w:rsidRPr="00371705" w:rsidDel="00E758DE" w:rsidRDefault="00C0762C">
            <w:pPr>
              <w:rPr>
                <w:del w:id="3392" w:author="Jujia Li [2]" w:date="2023-07-27T08:17:00Z"/>
                <w:rFonts w:ascii="Times New Roman" w:eastAsia="Times New Roman" w:hAnsi="Times New Roman" w:cs="Times New Roman"/>
                <w:b/>
                <w:bCs/>
                <w:color w:val="000000"/>
                <w:rPrChange w:id="3393" w:author="Wenchao Ma" w:date="2023-07-28T12:18:00Z">
                  <w:rPr>
                    <w:del w:id="3394" w:author="Jujia Li [2]" w:date="2023-07-27T08:17:00Z"/>
                    <w:rFonts w:ascii="Calibri" w:eastAsia="Times New Roman" w:hAnsi="Calibri" w:cs="Calibri"/>
                    <w:b/>
                    <w:bCs/>
                    <w:color w:val="000000"/>
                  </w:rPr>
                </w:rPrChange>
              </w:rPr>
              <w:pPrChange w:id="3395" w:author="Jujia Li [2]" w:date="2023-07-27T22:52:00Z">
                <w:pPr>
                  <w:jc w:val="center"/>
                </w:pPr>
              </w:pPrChange>
            </w:pPr>
          </w:p>
        </w:tc>
        <w:tc>
          <w:tcPr>
            <w:tcW w:w="1080" w:type="dxa"/>
            <w:tcBorders>
              <w:bottom w:val="single" w:sz="8" w:space="0" w:color="auto"/>
            </w:tcBorders>
            <w:noWrap/>
            <w:vAlign w:val="bottom"/>
          </w:tcPr>
          <w:p w14:paraId="5C2974AD" w14:textId="6800EEDF" w:rsidR="00C0762C" w:rsidRPr="00371705" w:rsidDel="00E758DE" w:rsidRDefault="00C0762C">
            <w:pPr>
              <w:rPr>
                <w:del w:id="3396" w:author="Jujia Li [2]" w:date="2023-07-27T08:17:00Z"/>
                <w:rFonts w:ascii="Times New Roman" w:eastAsia="Times New Roman" w:hAnsi="Times New Roman" w:cs="Times New Roman"/>
                <w:color w:val="000000"/>
                <w:rPrChange w:id="3397" w:author="Wenchao Ma" w:date="2023-07-28T12:18:00Z">
                  <w:rPr>
                    <w:del w:id="3398" w:author="Jujia Li [2]" w:date="2023-07-27T08:17:00Z"/>
                    <w:rFonts w:ascii="Calibri" w:eastAsia="Times New Roman" w:hAnsi="Calibri" w:cs="Calibri"/>
                    <w:color w:val="000000"/>
                  </w:rPr>
                </w:rPrChange>
              </w:rPr>
              <w:pPrChange w:id="3399" w:author="Jujia Li [2]" w:date="2023-07-27T22:52:00Z">
                <w:pPr>
                  <w:jc w:val="center"/>
                </w:pPr>
              </w:pPrChange>
            </w:pPr>
          </w:p>
        </w:tc>
        <w:tc>
          <w:tcPr>
            <w:tcW w:w="1080" w:type="dxa"/>
            <w:tcBorders>
              <w:bottom w:val="single" w:sz="8" w:space="0" w:color="auto"/>
            </w:tcBorders>
            <w:noWrap/>
            <w:vAlign w:val="bottom"/>
          </w:tcPr>
          <w:p w14:paraId="3D6DEDC2" w14:textId="06D8E1F8" w:rsidR="00C0762C" w:rsidRPr="00371705" w:rsidDel="00E758DE" w:rsidRDefault="00C0762C">
            <w:pPr>
              <w:rPr>
                <w:del w:id="3400" w:author="Jujia Li [2]" w:date="2023-07-27T08:17:00Z"/>
                <w:rFonts w:ascii="Times New Roman" w:eastAsia="Times New Roman" w:hAnsi="Times New Roman" w:cs="Times New Roman"/>
                <w:color w:val="000000"/>
                <w:rPrChange w:id="3401" w:author="Wenchao Ma" w:date="2023-07-28T12:18:00Z">
                  <w:rPr>
                    <w:del w:id="3402" w:author="Jujia Li [2]" w:date="2023-07-27T08:17:00Z"/>
                    <w:rFonts w:ascii="Calibri" w:eastAsia="Times New Roman" w:hAnsi="Calibri" w:cs="Calibri"/>
                    <w:color w:val="000000"/>
                  </w:rPr>
                </w:rPrChange>
              </w:rPr>
              <w:pPrChange w:id="3403" w:author="Jujia Li [2]" w:date="2023-07-27T22:52:00Z">
                <w:pPr>
                  <w:jc w:val="center"/>
                </w:pPr>
              </w:pPrChange>
            </w:pPr>
          </w:p>
        </w:tc>
        <w:tc>
          <w:tcPr>
            <w:tcW w:w="990" w:type="dxa"/>
            <w:tcBorders>
              <w:bottom w:val="single" w:sz="8" w:space="0" w:color="auto"/>
            </w:tcBorders>
            <w:noWrap/>
            <w:vAlign w:val="bottom"/>
          </w:tcPr>
          <w:p w14:paraId="3D470E4F" w14:textId="49618B5C" w:rsidR="00C0762C" w:rsidRPr="00371705" w:rsidDel="00E758DE" w:rsidRDefault="00C0762C">
            <w:pPr>
              <w:rPr>
                <w:del w:id="3404" w:author="Jujia Li [2]" w:date="2023-07-27T08:17:00Z"/>
                <w:rFonts w:ascii="Times New Roman" w:eastAsia="Times New Roman" w:hAnsi="Times New Roman" w:cs="Times New Roman"/>
                <w:color w:val="000000"/>
                <w:rPrChange w:id="3405" w:author="Wenchao Ma" w:date="2023-07-28T12:18:00Z">
                  <w:rPr>
                    <w:del w:id="3406" w:author="Jujia Li [2]" w:date="2023-07-27T08:17:00Z"/>
                    <w:rFonts w:ascii="Calibri" w:eastAsia="Times New Roman" w:hAnsi="Calibri" w:cs="Calibri"/>
                    <w:color w:val="000000"/>
                  </w:rPr>
                </w:rPrChange>
              </w:rPr>
              <w:pPrChange w:id="3407" w:author="Jujia Li [2]" w:date="2023-07-27T22:52:00Z">
                <w:pPr>
                  <w:jc w:val="center"/>
                </w:pPr>
              </w:pPrChange>
            </w:pPr>
          </w:p>
        </w:tc>
      </w:tr>
      <w:tr w:rsidR="00C0762C" w:rsidRPr="00371705" w:rsidDel="00E758DE" w14:paraId="77E62C1A" w14:textId="1B085976" w:rsidTr="008D4C39">
        <w:trPr>
          <w:trHeight w:val="300"/>
          <w:del w:id="3408" w:author="Jujia Li [2]" w:date="2023-07-27T08:17:00Z"/>
        </w:trPr>
        <w:tc>
          <w:tcPr>
            <w:tcW w:w="3420" w:type="dxa"/>
            <w:tcBorders>
              <w:top w:val="single" w:sz="8" w:space="0" w:color="auto"/>
            </w:tcBorders>
            <w:noWrap/>
            <w:hideMark/>
          </w:tcPr>
          <w:p w14:paraId="1EF5295A" w14:textId="26A9B74B"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409" w:author="Jujia Li [2]" w:date="2023-07-27T08:17:00Z"/>
                <w:rFonts w:ascii="Times New Roman" w:eastAsia="Times New Roman" w:hAnsi="Times New Roman" w:cs="Times New Roman"/>
                <w:b/>
                <w:bCs/>
                <w:i w:val="0"/>
                <w:iCs w:val="0"/>
                <w:color w:val="000000"/>
                <w:sz w:val="24"/>
                <w:szCs w:val="24"/>
                <w:rPrChange w:id="3410" w:author="Wenchao Ma" w:date="2023-07-28T12:18:00Z">
                  <w:rPr>
                    <w:del w:id="3411" w:author="Jujia Li [2]" w:date="2023-07-27T08:17:00Z"/>
                    <w:rFonts w:ascii="Calibri" w:eastAsia="Times New Roman" w:hAnsi="Calibri" w:cs="Calibri"/>
                    <w:b/>
                    <w:bCs/>
                    <w:i w:val="0"/>
                    <w:iCs w:val="0"/>
                    <w:color w:val="000000"/>
                    <w:sz w:val="24"/>
                    <w:szCs w:val="24"/>
                  </w:rPr>
                </w:rPrChange>
              </w:rPr>
              <w:pPrChange w:id="3412" w:author="Jujia Li [2]" w:date="2023-07-27T22:52:00Z">
                <w:pPr>
                  <w:jc w:val="left"/>
                  <w:cnfStyle w:val="001000100000" w:firstRow="0" w:lastRow="0" w:firstColumn="1" w:lastColumn="0" w:oddVBand="0" w:evenVBand="0" w:oddHBand="1" w:evenHBand="0" w:firstRowFirstColumn="0" w:firstRowLastColumn="0" w:lastRowFirstColumn="0" w:lastRowLastColumn="0"/>
                </w:pPr>
              </w:pPrChange>
            </w:pPr>
            <w:del w:id="3413" w:author="Jujia Li [2]" w:date="2023-07-27T08:17:00Z">
              <w:r w:rsidRPr="00371705" w:rsidDel="00E758DE">
                <w:rPr>
                  <w:rFonts w:ascii="Times New Roman" w:eastAsia="Times New Roman" w:hAnsi="Times New Roman" w:cs="Times New Roman"/>
                  <w:b/>
                  <w:bCs/>
                  <w:color w:val="000000"/>
                  <w:sz w:val="24"/>
                  <w:szCs w:val="24"/>
                  <w:rPrChange w:id="3414" w:author="Wenchao Ma" w:date="2023-07-28T12:18:00Z">
                    <w:rPr>
                      <w:rFonts w:ascii="Calibri" w:eastAsia="Times New Roman" w:hAnsi="Calibri" w:cs="Calibri"/>
                      <w:b/>
                      <w:bCs/>
                      <w:color w:val="000000"/>
                      <w:sz w:val="24"/>
                      <w:szCs w:val="24"/>
                    </w:rPr>
                  </w:rPrChange>
                </w:rPr>
                <w:delText>RMSE</w:delText>
              </w:r>
            </w:del>
          </w:p>
        </w:tc>
        <w:tc>
          <w:tcPr>
            <w:tcW w:w="1080" w:type="dxa"/>
            <w:tcBorders>
              <w:top w:val="single" w:sz="8" w:space="0" w:color="auto"/>
            </w:tcBorders>
            <w:noWrap/>
            <w:hideMark/>
          </w:tcPr>
          <w:p w14:paraId="3E403684" w14:textId="57E975F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15" w:author="Jujia Li [2]" w:date="2023-07-27T08:17:00Z"/>
                <w:rFonts w:ascii="Times New Roman" w:eastAsia="Times New Roman" w:hAnsi="Times New Roman" w:cs="Times New Roman"/>
                <w:color w:val="000000"/>
                <w:rPrChange w:id="3416" w:author="Wenchao Ma" w:date="2023-07-28T12:18:00Z">
                  <w:rPr>
                    <w:del w:id="3417" w:author="Jujia Li [2]" w:date="2023-07-27T08:17:00Z"/>
                    <w:rFonts w:ascii="Calibri" w:eastAsia="Times New Roman" w:hAnsi="Calibri" w:cs="Calibri"/>
                    <w:color w:val="000000"/>
                  </w:rPr>
                </w:rPrChange>
              </w:rPr>
              <w:pPrChange w:id="341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8" w:space="0" w:color="auto"/>
            </w:tcBorders>
            <w:noWrap/>
            <w:hideMark/>
          </w:tcPr>
          <w:p w14:paraId="4078311B" w14:textId="3260382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19" w:author="Jujia Li [2]" w:date="2023-07-27T08:17:00Z"/>
                <w:rFonts w:ascii="Times New Roman" w:eastAsia="Times New Roman" w:hAnsi="Times New Roman" w:cs="Times New Roman"/>
                <w:sz w:val="20"/>
                <w:szCs w:val="20"/>
              </w:rPr>
              <w:pPrChange w:id="342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8" w:space="0" w:color="auto"/>
            </w:tcBorders>
            <w:noWrap/>
            <w:hideMark/>
          </w:tcPr>
          <w:p w14:paraId="5E00B9C4" w14:textId="3057612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21" w:author="Jujia Li [2]" w:date="2023-07-27T08:17:00Z"/>
                <w:rFonts w:ascii="Times New Roman" w:eastAsia="Times New Roman" w:hAnsi="Times New Roman" w:cs="Times New Roman"/>
                <w:sz w:val="20"/>
                <w:szCs w:val="20"/>
              </w:rPr>
              <w:pPrChange w:id="342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1080" w:type="dxa"/>
            <w:tcBorders>
              <w:top w:val="single" w:sz="8" w:space="0" w:color="auto"/>
            </w:tcBorders>
            <w:noWrap/>
            <w:hideMark/>
          </w:tcPr>
          <w:p w14:paraId="5CE36FB0" w14:textId="2336C9F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23" w:author="Jujia Li [2]" w:date="2023-07-27T08:17:00Z"/>
                <w:rFonts w:ascii="Times New Roman" w:eastAsia="Times New Roman" w:hAnsi="Times New Roman" w:cs="Times New Roman"/>
                <w:sz w:val="20"/>
                <w:szCs w:val="20"/>
              </w:rPr>
              <w:pPrChange w:id="342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c>
          <w:tcPr>
            <w:tcW w:w="990" w:type="dxa"/>
            <w:tcBorders>
              <w:top w:val="single" w:sz="8" w:space="0" w:color="auto"/>
            </w:tcBorders>
            <w:noWrap/>
            <w:hideMark/>
          </w:tcPr>
          <w:p w14:paraId="1C40AAD3" w14:textId="07EFF14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25" w:author="Jujia Li [2]" w:date="2023-07-27T08:17:00Z"/>
                <w:rFonts w:ascii="Times New Roman" w:eastAsia="Times New Roman" w:hAnsi="Times New Roman" w:cs="Times New Roman"/>
                <w:sz w:val="20"/>
                <w:szCs w:val="20"/>
              </w:rPr>
              <w:pPrChange w:id="342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p>
        </w:tc>
      </w:tr>
      <w:tr w:rsidR="00C0762C" w:rsidRPr="00371705" w:rsidDel="00E758DE" w14:paraId="6DEAB051" w14:textId="3AC17459" w:rsidTr="008D4C39">
        <w:trPr>
          <w:trHeight w:val="300"/>
          <w:del w:id="3427" w:author="Jujia Li [2]" w:date="2023-07-27T08:17:00Z"/>
        </w:trPr>
        <w:tc>
          <w:tcPr>
            <w:tcW w:w="3420" w:type="dxa"/>
            <w:noWrap/>
          </w:tcPr>
          <w:p w14:paraId="5436DE46" w14:textId="0EC39614"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428" w:author="Jujia Li [2]" w:date="2023-07-27T08:17:00Z"/>
                <w:rFonts w:ascii="Times New Roman" w:eastAsia="Times New Roman" w:hAnsi="Times New Roman" w:cs="Times New Roman"/>
                <w:i w:val="0"/>
                <w:iCs w:val="0"/>
                <w:color w:val="000000"/>
                <w:sz w:val="24"/>
                <w:szCs w:val="24"/>
                <w:rPrChange w:id="3429" w:author="Wenchao Ma" w:date="2023-07-28T12:18:00Z">
                  <w:rPr>
                    <w:del w:id="3430" w:author="Jujia Li [2]" w:date="2023-07-27T08:17:00Z"/>
                    <w:rFonts w:ascii="Calibri" w:eastAsia="Times New Roman" w:hAnsi="Calibri" w:cs="Calibri"/>
                    <w:i w:val="0"/>
                    <w:iCs w:val="0"/>
                    <w:color w:val="000000"/>
                    <w:sz w:val="24"/>
                    <w:szCs w:val="24"/>
                  </w:rPr>
                </w:rPrChange>
              </w:rPr>
            </w:pPr>
            <w:del w:id="3431" w:author="Jujia Li [2]" w:date="2023-07-27T08:17:00Z">
              <w:r w:rsidRPr="00371705" w:rsidDel="00E758DE">
                <w:rPr>
                  <w:rFonts w:ascii="Times New Roman" w:eastAsia="Times New Roman" w:hAnsi="Times New Roman" w:cs="Times New Roman"/>
                  <w:color w:val="000000"/>
                  <w:sz w:val="24"/>
                  <w:szCs w:val="24"/>
                  <w:rPrChange w:id="3432" w:author="Wenchao Ma" w:date="2023-07-28T12:18:00Z">
                    <w:rPr>
                      <w:rFonts w:ascii="Calibri" w:eastAsia="Times New Roman" w:hAnsi="Calibri" w:cs="Calibri"/>
                      <w:color w:val="000000"/>
                      <w:sz w:val="24"/>
                      <w:szCs w:val="24"/>
                    </w:rPr>
                  </w:rPrChange>
                </w:rPr>
                <w:delText>Skewness on General Factor</w:delText>
              </w:r>
            </w:del>
          </w:p>
        </w:tc>
        <w:tc>
          <w:tcPr>
            <w:tcW w:w="1080" w:type="dxa"/>
            <w:noWrap/>
            <w:vAlign w:val="bottom"/>
          </w:tcPr>
          <w:p w14:paraId="57FA14F2" w14:textId="2BF3B68F" w:rsidR="00C0762C" w:rsidRPr="00371705" w:rsidDel="00E758DE" w:rsidRDefault="00C0762C">
            <w:pPr>
              <w:rPr>
                <w:del w:id="3433" w:author="Jujia Li [2]" w:date="2023-07-27T08:17:00Z"/>
                <w:rFonts w:ascii="Times New Roman" w:eastAsia="Times New Roman" w:hAnsi="Times New Roman" w:cs="Times New Roman"/>
                <w:b/>
                <w:bCs/>
                <w:color w:val="000000"/>
                <w:rPrChange w:id="3434" w:author="Wenchao Ma" w:date="2023-07-28T12:18:00Z">
                  <w:rPr>
                    <w:del w:id="3435" w:author="Jujia Li [2]" w:date="2023-07-27T08:17:00Z"/>
                    <w:rFonts w:ascii="Calibri" w:eastAsia="Times New Roman" w:hAnsi="Calibri" w:cs="Calibri"/>
                    <w:b/>
                    <w:bCs/>
                    <w:color w:val="000000"/>
                  </w:rPr>
                </w:rPrChange>
              </w:rPr>
              <w:pPrChange w:id="3436" w:author="Jujia Li [2]" w:date="2023-07-27T22:52:00Z">
                <w:pPr>
                  <w:jc w:val="center"/>
                </w:pPr>
              </w:pPrChange>
            </w:pPr>
            <w:del w:id="3437" w:author="Jujia Li [2]" w:date="2023-07-27T08:17:00Z">
              <w:r w:rsidRPr="00371705" w:rsidDel="00E758DE">
                <w:rPr>
                  <w:rFonts w:ascii="Times New Roman" w:hAnsi="Times New Roman" w:cs="Times New Roman"/>
                  <w:b/>
                  <w:bCs/>
                  <w:color w:val="000000"/>
                  <w:rPrChange w:id="3438" w:author="Wenchao Ma" w:date="2023-07-28T12:18:00Z">
                    <w:rPr>
                      <w:rFonts w:ascii="Calibri" w:hAnsi="Calibri" w:cs="Calibri"/>
                      <w:b/>
                      <w:bCs/>
                      <w:color w:val="000000"/>
                    </w:rPr>
                  </w:rPrChange>
                </w:rPr>
                <w:delText>.409</w:delText>
              </w:r>
            </w:del>
          </w:p>
        </w:tc>
        <w:tc>
          <w:tcPr>
            <w:tcW w:w="1080" w:type="dxa"/>
            <w:noWrap/>
            <w:vAlign w:val="bottom"/>
          </w:tcPr>
          <w:p w14:paraId="300268DF" w14:textId="444BB430" w:rsidR="00C0762C" w:rsidRPr="00371705" w:rsidDel="00E758DE" w:rsidRDefault="00C0762C">
            <w:pPr>
              <w:rPr>
                <w:del w:id="3439" w:author="Jujia Li [2]" w:date="2023-07-27T08:17:00Z"/>
                <w:rFonts w:ascii="Times New Roman" w:eastAsia="Times New Roman" w:hAnsi="Times New Roman" w:cs="Times New Roman"/>
                <w:b/>
                <w:bCs/>
                <w:color w:val="000000"/>
                <w:rPrChange w:id="3440" w:author="Wenchao Ma" w:date="2023-07-28T12:18:00Z">
                  <w:rPr>
                    <w:del w:id="3441" w:author="Jujia Li [2]" w:date="2023-07-27T08:17:00Z"/>
                    <w:rFonts w:ascii="Calibri" w:eastAsia="Times New Roman" w:hAnsi="Calibri" w:cs="Calibri"/>
                    <w:b/>
                    <w:bCs/>
                    <w:color w:val="000000"/>
                  </w:rPr>
                </w:rPrChange>
              </w:rPr>
              <w:pPrChange w:id="3442" w:author="Jujia Li [2]" w:date="2023-07-27T22:52:00Z">
                <w:pPr>
                  <w:jc w:val="center"/>
                </w:pPr>
              </w:pPrChange>
            </w:pPr>
            <w:del w:id="3443" w:author="Jujia Li [2]" w:date="2023-07-27T08:17:00Z">
              <w:r w:rsidRPr="00371705" w:rsidDel="00E758DE">
                <w:rPr>
                  <w:rFonts w:ascii="Times New Roman" w:hAnsi="Times New Roman" w:cs="Times New Roman"/>
                  <w:color w:val="000000"/>
                  <w:rPrChange w:id="3444" w:author="Wenchao Ma" w:date="2023-07-28T12:18:00Z">
                    <w:rPr>
                      <w:rFonts w:ascii="Calibri" w:hAnsi="Calibri" w:cs="Calibri"/>
                      <w:color w:val="000000"/>
                    </w:rPr>
                  </w:rPrChange>
                </w:rPr>
                <w:delText>.001</w:delText>
              </w:r>
            </w:del>
          </w:p>
        </w:tc>
        <w:tc>
          <w:tcPr>
            <w:tcW w:w="1080" w:type="dxa"/>
            <w:noWrap/>
            <w:vAlign w:val="bottom"/>
          </w:tcPr>
          <w:p w14:paraId="677E0E7F" w14:textId="37DD64EB" w:rsidR="00C0762C" w:rsidRPr="00371705" w:rsidDel="00E758DE" w:rsidRDefault="00C0762C">
            <w:pPr>
              <w:rPr>
                <w:del w:id="3445" w:author="Jujia Li [2]" w:date="2023-07-27T08:17:00Z"/>
                <w:rFonts w:ascii="Times New Roman" w:eastAsia="Times New Roman" w:hAnsi="Times New Roman" w:cs="Times New Roman"/>
                <w:color w:val="000000"/>
                <w:rPrChange w:id="3446" w:author="Wenchao Ma" w:date="2023-07-28T12:18:00Z">
                  <w:rPr>
                    <w:del w:id="3447" w:author="Jujia Li [2]" w:date="2023-07-27T08:17:00Z"/>
                    <w:rFonts w:ascii="Calibri" w:eastAsia="Times New Roman" w:hAnsi="Calibri" w:cs="Calibri"/>
                    <w:color w:val="000000"/>
                  </w:rPr>
                </w:rPrChange>
              </w:rPr>
              <w:pPrChange w:id="3448" w:author="Jujia Li [2]" w:date="2023-07-27T22:52:00Z">
                <w:pPr>
                  <w:jc w:val="center"/>
                </w:pPr>
              </w:pPrChange>
            </w:pPr>
            <w:del w:id="3449" w:author="Jujia Li [2]" w:date="2023-07-27T08:17:00Z">
              <w:r w:rsidRPr="00371705" w:rsidDel="00E758DE">
                <w:rPr>
                  <w:rFonts w:ascii="Times New Roman" w:hAnsi="Times New Roman" w:cs="Times New Roman"/>
                  <w:color w:val="000000"/>
                  <w:rPrChange w:id="3450" w:author="Wenchao Ma" w:date="2023-07-28T12:18:00Z">
                    <w:rPr>
                      <w:rFonts w:ascii="Calibri" w:hAnsi="Calibri" w:cs="Calibri"/>
                      <w:color w:val="000000"/>
                    </w:rPr>
                  </w:rPrChange>
                </w:rPr>
                <w:delText>.039</w:delText>
              </w:r>
            </w:del>
          </w:p>
        </w:tc>
        <w:tc>
          <w:tcPr>
            <w:tcW w:w="1080" w:type="dxa"/>
            <w:noWrap/>
            <w:vAlign w:val="bottom"/>
          </w:tcPr>
          <w:p w14:paraId="69FF1605" w14:textId="078AF362" w:rsidR="00C0762C" w:rsidRPr="00371705" w:rsidDel="00E758DE" w:rsidRDefault="00C0762C">
            <w:pPr>
              <w:rPr>
                <w:del w:id="3451" w:author="Jujia Li [2]" w:date="2023-07-27T08:17:00Z"/>
                <w:rFonts w:ascii="Times New Roman" w:eastAsia="Times New Roman" w:hAnsi="Times New Roman" w:cs="Times New Roman"/>
                <w:b/>
                <w:bCs/>
                <w:color w:val="000000"/>
                <w:rPrChange w:id="3452" w:author="Wenchao Ma" w:date="2023-07-28T12:18:00Z">
                  <w:rPr>
                    <w:del w:id="3453" w:author="Jujia Li [2]" w:date="2023-07-27T08:17:00Z"/>
                    <w:rFonts w:ascii="Calibri" w:eastAsia="Times New Roman" w:hAnsi="Calibri" w:cs="Calibri"/>
                    <w:b/>
                    <w:bCs/>
                    <w:color w:val="000000"/>
                  </w:rPr>
                </w:rPrChange>
              </w:rPr>
              <w:pPrChange w:id="3454" w:author="Jujia Li [2]" w:date="2023-07-27T22:52:00Z">
                <w:pPr>
                  <w:jc w:val="center"/>
                </w:pPr>
              </w:pPrChange>
            </w:pPr>
            <w:del w:id="3455" w:author="Jujia Li [2]" w:date="2023-07-27T08:17:00Z">
              <w:r w:rsidRPr="00371705" w:rsidDel="00E758DE">
                <w:rPr>
                  <w:rFonts w:ascii="Times New Roman" w:hAnsi="Times New Roman" w:cs="Times New Roman"/>
                  <w:b/>
                  <w:bCs/>
                  <w:color w:val="000000"/>
                  <w:rPrChange w:id="3456" w:author="Wenchao Ma" w:date="2023-07-28T12:18:00Z">
                    <w:rPr>
                      <w:rFonts w:ascii="Calibri" w:hAnsi="Calibri" w:cs="Calibri"/>
                      <w:b/>
                      <w:bCs/>
                      <w:color w:val="000000"/>
                    </w:rPr>
                  </w:rPrChange>
                </w:rPr>
                <w:delText>.255</w:delText>
              </w:r>
            </w:del>
          </w:p>
        </w:tc>
        <w:tc>
          <w:tcPr>
            <w:tcW w:w="990" w:type="dxa"/>
            <w:noWrap/>
            <w:vAlign w:val="bottom"/>
          </w:tcPr>
          <w:p w14:paraId="79FCAFA1" w14:textId="52379E51" w:rsidR="00C0762C" w:rsidRPr="00371705" w:rsidDel="00E758DE" w:rsidRDefault="00C0762C">
            <w:pPr>
              <w:rPr>
                <w:del w:id="3457" w:author="Jujia Li [2]" w:date="2023-07-27T08:17:00Z"/>
                <w:rFonts w:ascii="Times New Roman" w:eastAsia="Times New Roman" w:hAnsi="Times New Roman" w:cs="Times New Roman"/>
                <w:color w:val="000000"/>
                <w:rPrChange w:id="3458" w:author="Wenchao Ma" w:date="2023-07-28T12:18:00Z">
                  <w:rPr>
                    <w:del w:id="3459" w:author="Jujia Li [2]" w:date="2023-07-27T08:17:00Z"/>
                    <w:rFonts w:ascii="Calibri" w:eastAsia="Times New Roman" w:hAnsi="Calibri" w:cs="Calibri"/>
                    <w:color w:val="000000"/>
                  </w:rPr>
                </w:rPrChange>
              </w:rPr>
              <w:pPrChange w:id="3460" w:author="Jujia Li [2]" w:date="2023-07-27T22:52:00Z">
                <w:pPr>
                  <w:jc w:val="center"/>
                </w:pPr>
              </w:pPrChange>
            </w:pPr>
            <w:del w:id="3461" w:author="Jujia Li [2]" w:date="2023-07-27T08:17:00Z">
              <w:r w:rsidRPr="00371705" w:rsidDel="00E758DE">
                <w:rPr>
                  <w:rFonts w:ascii="Times New Roman" w:hAnsi="Times New Roman" w:cs="Times New Roman"/>
                  <w:color w:val="000000"/>
                  <w:rPrChange w:id="3462" w:author="Wenchao Ma" w:date="2023-07-28T12:18:00Z">
                    <w:rPr>
                      <w:rFonts w:ascii="Calibri" w:hAnsi="Calibri" w:cs="Calibri"/>
                      <w:color w:val="000000"/>
                    </w:rPr>
                  </w:rPrChange>
                </w:rPr>
                <w:delText>.007</w:delText>
              </w:r>
            </w:del>
          </w:p>
        </w:tc>
      </w:tr>
      <w:tr w:rsidR="00C0762C" w:rsidRPr="00371705" w:rsidDel="00E758DE" w14:paraId="09F2E79B" w14:textId="37047779" w:rsidTr="008D4C39">
        <w:trPr>
          <w:trHeight w:val="300"/>
          <w:del w:id="3463" w:author="Jujia Li [2]" w:date="2023-07-27T08:17:00Z"/>
        </w:trPr>
        <w:tc>
          <w:tcPr>
            <w:tcW w:w="3420" w:type="dxa"/>
            <w:noWrap/>
          </w:tcPr>
          <w:p w14:paraId="5F7B04F1" w14:textId="58670056"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464" w:author="Jujia Li [2]" w:date="2023-07-27T08:17:00Z"/>
                <w:rFonts w:ascii="Times New Roman" w:eastAsia="Times New Roman" w:hAnsi="Times New Roman" w:cs="Times New Roman"/>
                <w:i w:val="0"/>
                <w:iCs w:val="0"/>
                <w:color w:val="000000"/>
                <w:sz w:val="24"/>
                <w:szCs w:val="24"/>
                <w:rPrChange w:id="3465" w:author="Wenchao Ma" w:date="2023-07-28T12:18:00Z">
                  <w:rPr>
                    <w:del w:id="3466" w:author="Jujia Li [2]" w:date="2023-07-27T08:17:00Z"/>
                    <w:rFonts w:ascii="Calibri" w:eastAsia="Times New Roman" w:hAnsi="Calibri" w:cs="Calibri"/>
                    <w:i w:val="0"/>
                    <w:iCs w:val="0"/>
                    <w:color w:val="000000"/>
                    <w:sz w:val="24"/>
                    <w:szCs w:val="24"/>
                  </w:rPr>
                </w:rPrChange>
              </w:rPr>
            </w:pPr>
            <w:del w:id="3467" w:author="Jujia Li [2]" w:date="2023-07-27T08:17:00Z">
              <w:r w:rsidRPr="00371705" w:rsidDel="00E758DE">
                <w:rPr>
                  <w:rFonts w:ascii="Times New Roman" w:eastAsia="Times New Roman" w:hAnsi="Times New Roman" w:cs="Times New Roman"/>
                  <w:color w:val="000000"/>
                  <w:sz w:val="24"/>
                  <w:szCs w:val="24"/>
                  <w:rPrChange w:id="3468" w:author="Wenchao Ma" w:date="2023-07-28T12:18:00Z">
                    <w:rPr>
                      <w:rFonts w:ascii="Calibri" w:eastAsia="Times New Roman" w:hAnsi="Calibri" w:cs="Calibri"/>
                      <w:color w:val="000000"/>
                      <w:sz w:val="24"/>
                      <w:szCs w:val="24"/>
                    </w:rPr>
                  </w:rPrChange>
                </w:rPr>
                <w:delText>Item Number per Factor</w:delText>
              </w:r>
            </w:del>
          </w:p>
        </w:tc>
        <w:tc>
          <w:tcPr>
            <w:tcW w:w="1080" w:type="dxa"/>
            <w:noWrap/>
            <w:vAlign w:val="bottom"/>
          </w:tcPr>
          <w:p w14:paraId="0D797296" w14:textId="38E6855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69" w:author="Jujia Li [2]" w:date="2023-07-27T08:17:00Z"/>
                <w:rFonts w:ascii="Times New Roman" w:eastAsia="Times New Roman" w:hAnsi="Times New Roman" w:cs="Times New Roman"/>
                <w:b/>
                <w:bCs/>
                <w:color w:val="000000"/>
                <w:rPrChange w:id="3470" w:author="Wenchao Ma" w:date="2023-07-28T12:18:00Z">
                  <w:rPr>
                    <w:del w:id="3471" w:author="Jujia Li [2]" w:date="2023-07-27T08:17:00Z"/>
                    <w:rFonts w:ascii="Calibri" w:eastAsia="Times New Roman" w:hAnsi="Calibri" w:cs="Calibri"/>
                    <w:b/>
                    <w:bCs/>
                    <w:color w:val="000000"/>
                  </w:rPr>
                </w:rPrChange>
              </w:rPr>
              <w:pPrChange w:id="347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73" w:author="Jujia Li [2]" w:date="2023-07-27T08:17:00Z">
              <w:r w:rsidRPr="00371705" w:rsidDel="00E758DE">
                <w:rPr>
                  <w:rFonts w:ascii="Times New Roman" w:hAnsi="Times New Roman" w:cs="Times New Roman"/>
                  <w:b/>
                  <w:bCs/>
                  <w:color w:val="000000"/>
                  <w:rPrChange w:id="3474" w:author="Wenchao Ma" w:date="2023-07-28T12:18:00Z">
                    <w:rPr>
                      <w:rFonts w:ascii="Calibri" w:hAnsi="Calibri" w:cs="Calibri"/>
                      <w:b/>
                      <w:bCs/>
                      <w:color w:val="000000"/>
                    </w:rPr>
                  </w:rPrChange>
                </w:rPr>
                <w:delText>.080</w:delText>
              </w:r>
            </w:del>
          </w:p>
        </w:tc>
        <w:tc>
          <w:tcPr>
            <w:tcW w:w="1080" w:type="dxa"/>
            <w:noWrap/>
            <w:vAlign w:val="bottom"/>
          </w:tcPr>
          <w:p w14:paraId="072DA097" w14:textId="6A2C341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75" w:author="Jujia Li [2]" w:date="2023-07-27T08:17:00Z"/>
                <w:rFonts w:ascii="Times New Roman" w:eastAsia="Times New Roman" w:hAnsi="Times New Roman" w:cs="Times New Roman"/>
                <w:b/>
                <w:bCs/>
                <w:color w:val="FF0000"/>
                <w:rPrChange w:id="3476" w:author="Wenchao Ma" w:date="2023-07-28T12:18:00Z">
                  <w:rPr>
                    <w:del w:id="3477" w:author="Jujia Li [2]" w:date="2023-07-27T08:17:00Z"/>
                    <w:rFonts w:ascii="Calibri" w:eastAsia="Times New Roman" w:hAnsi="Calibri" w:cs="Calibri"/>
                    <w:b/>
                    <w:bCs/>
                    <w:color w:val="FF0000"/>
                  </w:rPr>
                </w:rPrChange>
              </w:rPr>
              <w:pPrChange w:id="3478"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79" w:author="Jujia Li [2]" w:date="2023-07-27T08:17:00Z">
              <w:r w:rsidRPr="00371705" w:rsidDel="00E758DE">
                <w:rPr>
                  <w:rFonts w:ascii="Times New Roman" w:hAnsi="Times New Roman" w:cs="Times New Roman"/>
                  <w:b/>
                  <w:bCs/>
                  <w:color w:val="000000"/>
                  <w:rPrChange w:id="3480" w:author="Wenchao Ma" w:date="2023-07-28T12:18:00Z">
                    <w:rPr>
                      <w:rFonts w:ascii="Calibri" w:hAnsi="Calibri" w:cs="Calibri"/>
                      <w:b/>
                      <w:bCs/>
                      <w:color w:val="000000"/>
                    </w:rPr>
                  </w:rPrChange>
                </w:rPr>
                <w:delText>.236</w:delText>
              </w:r>
            </w:del>
          </w:p>
        </w:tc>
        <w:tc>
          <w:tcPr>
            <w:tcW w:w="1080" w:type="dxa"/>
            <w:noWrap/>
            <w:vAlign w:val="bottom"/>
          </w:tcPr>
          <w:p w14:paraId="7C7667E4" w14:textId="3D3D3887"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81" w:author="Jujia Li [2]" w:date="2023-07-27T08:17:00Z"/>
                <w:rFonts w:ascii="Times New Roman" w:eastAsia="Times New Roman" w:hAnsi="Times New Roman" w:cs="Times New Roman"/>
                <w:b/>
                <w:bCs/>
                <w:color w:val="000000"/>
                <w:rPrChange w:id="3482" w:author="Wenchao Ma" w:date="2023-07-28T12:18:00Z">
                  <w:rPr>
                    <w:del w:id="3483" w:author="Jujia Li [2]" w:date="2023-07-27T08:17:00Z"/>
                    <w:rFonts w:ascii="Calibri" w:eastAsia="Times New Roman" w:hAnsi="Calibri" w:cs="Calibri"/>
                    <w:b/>
                    <w:bCs/>
                    <w:color w:val="000000"/>
                  </w:rPr>
                </w:rPrChange>
              </w:rPr>
              <w:pPrChange w:id="3484"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85" w:author="Jujia Li [2]" w:date="2023-07-27T08:17:00Z">
              <w:r w:rsidRPr="00371705" w:rsidDel="00E758DE">
                <w:rPr>
                  <w:rFonts w:ascii="Times New Roman" w:hAnsi="Times New Roman" w:cs="Times New Roman"/>
                  <w:b/>
                  <w:bCs/>
                  <w:color w:val="000000"/>
                  <w:rPrChange w:id="3486" w:author="Wenchao Ma" w:date="2023-07-28T12:18:00Z">
                    <w:rPr>
                      <w:rFonts w:ascii="Calibri" w:hAnsi="Calibri" w:cs="Calibri"/>
                      <w:b/>
                      <w:bCs/>
                      <w:color w:val="000000"/>
                    </w:rPr>
                  </w:rPrChange>
                </w:rPr>
                <w:delText>.112</w:delText>
              </w:r>
            </w:del>
          </w:p>
        </w:tc>
        <w:tc>
          <w:tcPr>
            <w:tcW w:w="1080" w:type="dxa"/>
            <w:noWrap/>
            <w:vAlign w:val="bottom"/>
          </w:tcPr>
          <w:p w14:paraId="657C8804" w14:textId="702C196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87" w:author="Jujia Li [2]" w:date="2023-07-27T08:17:00Z"/>
                <w:rFonts w:ascii="Times New Roman" w:eastAsia="Times New Roman" w:hAnsi="Times New Roman" w:cs="Times New Roman"/>
                <w:b/>
                <w:bCs/>
                <w:color w:val="000000"/>
                <w:rPrChange w:id="3488" w:author="Wenchao Ma" w:date="2023-07-28T12:18:00Z">
                  <w:rPr>
                    <w:del w:id="3489" w:author="Jujia Li [2]" w:date="2023-07-27T08:17:00Z"/>
                    <w:rFonts w:ascii="Calibri" w:eastAsia="Times New Roman" w:hAnsi="Calibri" w:cs="Calibri"/>
                    <w:b/>
                    <w:bCs/>
                    <w:color w:val="000000"/>
                  </w:rPr>
                </w:rPrChange>
              </w:rPr>
              <w:pPrChange w:id="349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91" w:author="Jujia Li [2]" w:date="2023-07-27T08:17:00Z">
              <w:r w:rsidRPr="00371705" w:rsidDel="00E758DE">
                <w:rPr>
                  <w:rFonts w:ascii="Times New Roman" w:hAnsi="Times New Roman" w:cs="Times New Roman"/>
                  <w:color w:val="000000"/>
                  <w:rPrChange w:id="3492" w:author="Wenchao Ma" w:date="2023-07-28T12:18:00Z">
                    <w:rPr>
                      <w:rFonts w:ascii="Calibri" w:hAnsi="Calibri" w:cs="Calibri"/>
                      <w:color w:val="000000"/>
                    </w:rPr>
                  </w:rPrChange>
                </w:rPr>
                <w:delText>.049</w:delText>
              </w:r>
            </w:del>
          </w:p>
        </w:tc>
        <w:tc>
          <w:tcPr>
            <w:tcW w:w="990" w:type="dxa"/>
            <w:noWrap/>
            <w:vAlign w:val="bottom"/>
          </w:tcPr>
          <w:p w14:paraId="757AFAC2" w14:textId="794068E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493" w:author="Jujia Li [2]" w:date="2023-07-27T08:17:00Z"/>
                <w:rFonts w:ascii="Times New Roman" w:eastAsia="Times New Roman" w:hAnsi="Times New Roman" w:cs="Times New Roman"/>
                <w:b/>
                <w:bCs/>
                <w:color w:val="FF0000"/>
                <w:rPrChange w:id="3494" w:author="Wenchao Ma" w:date="2023-07-28T12:18:00Z">
                  <w:rPr>
                    <w:del w:id="3495" w:author="Jujia Li [2]" w:date="2023-07-27T08:17:00Z"/>
                    <w:rFonts w:ascii="Calibri" w:eastAsia="Times New Roman" w:hAnsi="Calibri" w:cs="Calibri"/>
                    <w:b/>
                    <w:bCs/>
                    <w:color w:val="FF0000"/>
                  </w:rPr>
                </w:rPrChange>
              </w:rPr>
              <w:pPrChange w:id="349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497" w:author="Jujia Li [2]" w:date="2023-07-27T08:17:00Z">
              <w:r w:rsidRPr="00371705" w:rsidDel="00E758DE">
                <w:rPr>
                  <w:rFonts w:ascii="Times New Roman" w:hAnsi="Times New Roman" w:cs="Times New Roman"/>
                  <w:b/>
                  <w:bCs/>
                  <w:color w:val="000000"/>
                  <w:rPrChange w:id="3498" w:author="Wenchao Ma" w:date="2023-07-28T12:18:00Z">
                    <w:rPr>
                      <w:rFonts w:ascii="Calibri" w:hAnsi="Calibri" w:cs="Calibri"/>
                      <w:b/>
                      <w:bCs/>
                      <w:color w:val="000000"/>
                    </w:rPr>
                  </w:rPrChange>
                </w:rPr>
                <w:delText>.103</w:delText>
              </w:r>
            </w:del>
          </w:p>
        </w:tc>
      </w:tr>
      <w:tr w:rsidR="00C0762C" w:rsidRPr="00371705" w:rsidDel="00E758DE" w14:paraId="39FB79FD" w14:textId="53644F9A" w:rsidTr="008D4C39">
        <w:trPr>
          <w:trHeight w:val="300"/>
          <w:del w:id="3499" w:author="Jujia Li [2]" w:date="2023-07-27T08:17:00Z"/>
        </w:trPr>
        <w:tc>
          <w:tcPr>
            <w:tcW w:w="3420" w:type="dxa"/>
            <w:tcBorders>
              <w:bottom w:val="single" w:sz="12" w:space="0" w:color="auto"/>
            </w:tcBorders>
            <w:noWrap/>
          </w:tcPr>
          <w:p w14:paraId="46ABD3FD" w14:textId="5791F031"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500" w:author="Jujia Li [2]" w:date="2023-07-27T08:17:00Z"/>
                <w:rFonts w:ascii="Times New Roman" w:eastAsia="Times New Roman" w:hAnsi="Times New Roman" w:cs="Times New Roman"/>
                <w:i w:val="0"/>
                <w:iCs w:val="0"/>
                <w:color w:val="000000"/>
                <w:sz w:val="24"/>
                <w:szCs w:val="24"/>
                <w:rPrChange w:id="3501" w:author="Wenchao Ma" w:date="2023-07-28T12:18:00Z">
                  <w:rPr>
                    <w:del w:id="3502" w:author="Jujia Li [2]" w:date="2023-07-27T08:17:00Z"/>
                    <w:rFonts w:ascii="Calibri" w:eastAsia="Times New Roman" w:hAnsi="Calibri" w:cs="Calibri"/>
                    <w:i w:val="0"/>
                    <w:iCs w:val="0"/>
                    <w:color w:val="000000"/>
                    <w:sz w:val="24"/>
                    <w:szCs w:val="24"/>
                  </w:rPr>
                </w:rPrChange>
              </w:rPr>
            </w:pPr>
            <w:del w:id="3503" w:author="Jujia Li [2]" w:date="2023-07-27T08:17:00Z">
              <w:r w:rsidRPr="00371705" w:rsidDel="00E758DE">
                <w:rPr>
                  <w:rFonts w:ascii="Times New Roman" w:eastAsia="Times New Roman" w:hAnsi="Times New Roman" w:cs="Times New Roman"/>
                  <w:color w:val="000000"/>
                  <w:sz w:val="24"/>
                  <w:szCs w:val="24"/>
                  <w:rPrChange w:id="3504" w:author="Wenchao Ma" w:date="2023-07-28T12:18:00Z">
                    <w:rPr>
                      <w:rFonts w:ascii="Calibri" w:eastAsia="Times New Roman" w:hAnsi="Calibri" w:cs="Calibri"/>
                      <w:color w:val="000000"/>
                      <w:sz w:val="24"/>
                      <w:szCs w:val="24"/>
                    </w:rPr>
                  </w:rPrChange>
                </w:rPr>
                <w:delText>Sample Size</w:delText>
              </w:r>
            </w:del>
          </w:p>
        </w:tc>
        <w:tc>
          <w:tcPr>
            <w:tcW w:w="1080" w:type="dxa"/>
            <w:tcBorders>
              <w:bottom w:val="single" w:sz="12" w:space="0" w:color="auto"/>
            </w:tcBorders>
            <w:noWrap/>
            <w:vAlign w:val="bottom"/>
          </w:tcPr>
          <w:p w14:paraId="48F070F8" w14:textId="02B4492A" w:rsidR="00C0762C" w:rsidRPr="00371705" w:rsidDel="00E758DE" w:rsidRDefault="00C0762C">
            <w:pPr>
              <w:rPr>
                <w:del w:id="3505" w:author="Jujia Li [2]" w:date="2023-07-27T08:17:00Z"/>
                <w:rFonts w:ascii="Times New Roman" w:eastAsia="Times New Roman" w:hAnsi="Times New Roman" w:cs="Times New Roman"/>
                <w:b/>
                <w:bCs/>
                <w:color w:val="FF0000"/>
                <w:rPrChange w:id="3506" w:author="Wenchao Ma" w:date="2023-07-28T12:18:00Z">
                  <w:rPr>
                    <w:del w:id="3507" w:author="Jujia Li [2]" w:date="2023-07-27T08:17:00Z"/>
                    <w:rFonts w:ascii="Calibri" w:eastAsia="Times New Roman" w:hAnsi="Calibri" w:cs="Calibri"/>
                    <w:b/>
                    <w:bCs/>
                    <w:color w:val="FF0000"/>
                  </w:rPr>
                </w:rPrChange>
              </w:rPr>
              <w:pPrChange w:id="3508" w:author="Jujia Li [2]" w:date="2023-07-27T22:52:00Z">
                <w:pPr>
                  <w:jc w:val="center"/>
                </w:pPr>
              </w:pPrChange>
            </w:pPr>
            <w:del w:id="3509" w:author="Jujia Li [2]" w:date="2023-07-27T08:17:00Z">
              <w:r w:rsidRPr="00371705" w:rsidDel="00E758DE">
                <w:rPr>
                  <w:rFonts w:ascii="Times New Roman" w:hAnsi="Times New Roman" w:cs="Times New Roman"/>
                  <w:b/>
                  <w:bCs/>
                  <w:color w:val="000000"/>
                  <w:rPrChange w:id="3510" w:author="Wenchao Ma" w:date="2023-07-28T12:18:00Z">
                    <w:rPr>
                      <w:rFonts w:ascii="Calibri" w:hAnsi="Calibri" w:cs="Calibri"/>
                      <w:b/>
                      <w:bCs/>
                      <w:color w:val="000000"/>
                    </w:rPr>
                  </w:rPrChange>
                </w:rPr>
                <w:delText>.084</w:delText>
              </w:r>
            </w:del>
          </w:p>
        </w:tc>
        <w:tc>
          <w:tcPr>
            <w:tcW w:w="1080" w:type="dxa"/>
            <w:tcBorders>
              <w:bottom w:val="single" w:sz="12" w:space="0" w:color="auto"/>
            </w:tcBorders>
            <w:noWrap/>
            <w:vAlign w:val="bottom"/>
          </w:tcPr>
          <w:p w14:paraId="4B2AAEB0" w14:textId="74100B24" w:rsidR="00C0762C" w:rsidRPr="00371705" w:rsidDel="00E758DE" w:rsidRDefault="00C0762C">
            <w:pPr>
              <w:rPr>
                <w:del w:id="3511" w:author="Jujia Li [2]" w:date="2023-07-27T08:17:00Z"/>
                <w:rFonts w:ascii="Times New Roman" w:eastAsia="Times New Roman" w:hAnsi="Times New Roman" w:cs="Times New Roman"/>
                <w:b/>
                <w:bCs/>
                <w:color w:val="000000"/>
                <w:rPrChange w:id="3512" w:author="Wenchao Ma" w:date="2023-07-28T12:18:00Z">
                  <w:rPr>
                    <w:del w:id="3513" w:author="Jujia Li [2]" w:date="2023-07-27T08:17:00Z"/>
                    <w:rFonts w:ascii="Calibri" w:eastAsia="Times New Roman" w:hAnsi="Calibri" w:cs="Calibri"/>
                    <w:b/>
                    <w:bCs/>
                    <w:color w:val="000000"/>
                  </w:rPr>
                </w:rPrChange>
              </w:rPr>
              <w:pPrChange w:id="3514" w:author="Jujia Li [2]" w:date="2023-07-27T22:52:00Z">
                <w:pPr>
                  <w:jc w:val="center"/>
                </w:pPr>
              </w:pPrChange>
            </w:pPr>
            <w:del w:id="3515" w:author="Jujia Li [2]" w:date="2023-07-27T08:17:00Z">
              <w:r w:rsidRPr="00371705" w:rsidDel="00E758DE">
                <w:rPr>
                  <w:rFonts w:ascii="Times New Roman" w:hAnsi="Times New Roman" w:cs="Times New Roman"/>
                  <w:b/>
                  <w:bCs/>
                  <w:color w:val="000000"/>
                  <w:rPrChange w:id="3516" w:author="Wenchao Ma" w:date="2023-07-28T12:18:00Z">
                    <w:rPr>
                      <w:rFonts w:ascii="Calibri" w:hAnsi="Calibri" w:cs="Calibri"/>
                      <w:b/>
                      <w:bCs/>
                      <w:color w:val="000000"/>
                    </w:rPr>
                  </w:rPrChange>
                </w:rPr>
                <w:delText>.234</w:delText>
              </w:r>
            </w:del>
          </w:p>
        </w:tc>
        <w:tc>
          <w:tcPr>
            <w:tcW w:w="1080" w:type="dxa"/>
            <w:tcBorders>
              <w:bottom w:val="single" w:sz="12" w:space="0" w:color="auto"/>
            </w:tcBorders>
            <w:noWrap/>
            <w:vAlign w:val="bottom"/>
          </w:tcPr>
          <w:p w14:paraId="3F7C728D" w14:textId="562BF5FA" w:rsidR="00C0762C" w:rsidRPr="00371705" w:rsidDel="00E758DE" w:rsidRDefault="00C0762C">
            <w:pPr>
              <w:rPr>
                <w:del w:id="3517" w:author="Jujia Li [2]" w:date="2023-07-27T08:17:00Z"/>
                <w:rFonts w:ascii="Times New Roman" w:eastAsia="Times New Roman" w:hAnsi="Times New Roman" w:cs="Times New Roman"/>
                <w:b/>
                <w:bCs/>
                <w:color w:val="000000"/>
                <w:rPrChange w:id="3518" w:author="Wenchao Ma" w:date="2023-07-28T12:18:00Z">
                  <w:rPr>
                    <w:del w:id="3519" w:author="Jujia Li [2]" w:date="2023-07-27T08:17:00Z"/>
                    <w:rFonts w:ascii="Calibri" w:eastAsia="Times New Roman" w:hAnsi="Calibri" w:cs="Calibri"/>
                    <w:b/>
                    <w:bCs/>
                    <w:color w:val="000000"/>
                  </w:rPr>
                </w:rPrChange>
              </w:rPr>
              <w:pPrChange w:id="3520" w:author="Jujia Li [2]" w:date="2023-07-27T22:52:00Z">
                <w:pPr>
                  <w:jc w:val="center"/>
                </w:pPr>
              </w:pPrChange>
            </w:pPr>
            <w:del w:id="3521" w:author="Jujia Li [2]" w:date="2023-07-27T08:17:00Z">
              <w:r w:rsidRPr="00371705" w:rsidDel="00E758DE">
                <w:rPr>
                  <w:rFonts w:ascii="Times New Roman" w:hAnsi="Times New Roman" w:cs="Times New Roman"/>
                  <w:b/>
                  <w:bCs/>
                  <w:color w:val="000000"/>
                  <w:rPrChange w:id="3522" w:author="Wenchao Ma" w:date="2023-07-28T12:18:00Z">
                    <w:rPr>
                      <w:rFonts w:ascii="Calibri" w:hAnsi="Calibri" w:cs="Calibri"/>
                      <w:b/>
                      <w:bCs/>
                      <w:color w:val="000000"/>
                    </w:rPr>
                  </w:rPrChange>
                </w:rPr>
                <w:delText>.256</w:delText>
              </w:r>
            </w:del>
          </w:p>
        </w:tc>
        <w:tc>
          <w:tcPr>
            <w:tcW w:w="1080" w:type="dxa"/>
            <w:tcBorders>
              <w:bottom w:val="single" w:sz="12" w:space="0" w:color="auto"/>
            </w:tcBorders>
            <w:noWrap/>
            <w:vAlign w:val="bottom"/>
          </w:tcPr>
          <w:p w14:paraId="2443522F" w14:textId="5F970530" w:rsidR="00C0762C" w:rsidRPr="00371705" w:rsidDel="00E758DE" w:rsidRDefault="00C0762C">
            <w:pPr>
              <w:rPr>
                <w:del w:id="3523" w:author="Jujia Li [2]" w:date="2023-07-27T08:17:00Z"/>
                <w:rFonts w:ascii="Times New Roman" w:eastAsia="Times New Roman" w:hAnsi="Times New Roman" w:cs="Times New Roman"/>
                <w:b/>
                <w:bCs/>
                <w:color w:val="000000"/>
                <w:rPrChange w:id="3524" w:author="Wenchao Ma" w:date="2023-07-28T12:18:00Z">
                  <w:rPr>
                    <w:del w:id="3525" w:author="Jujia Li [2]" w:date="2023-07-27T08:17:00Z"/>
                    <w:rFonts w:ascii="Calibri" w:eastAsia="Times New Roman" w:hAnsi="Calibri" w:cs="Calibri"/>
                    <w:b/>
                    <w:bCs/>
                    <w:color w:val="000000"/>
                  </w:rPr>
                </w:rPrChange>
              </w:rPr>
              <w:pPrChange w:id="3526" w:author="Jujia Li [2]" w:date="2023-07-27T22:52:00Z">
                <w:pPr>
                  <w:jc w:val="center"/>
                </w:pPr>
              </w:pPrChange>
            </w:pPr>
            <w:del w:id="3527" w:author="Jujia Li [2]" w:date="2023-07-27T08:17:00Z">
              <w:r w:rsidRPr="00371705" w:rsidDel="00E758DE">
                <w:rPr>
                  <w:rFonts w:ascii="Times New Roman" w:hAnsi="Times New Roman" w:cs="Times New Roman"/>
                  <w:b/>
                  <w:bCs/>
                  <w:color w:val="000000"/>
                  <w:rPrChange w:id="3528" w:author="Wenchao Ma" w:date="2023-07-28T12:18:00Z">
                    <w:rPr>
                      <w:rFonts w:ascii="Calibri" w:hAnsi="Calibri" w:cs="Calibri"/>
                      <w:b/>
                      <w:bCs/>
                      <w:color w:val="000000"/>
                    </w:rPr>
                  </w:rPrChange>
                </w:rPr>
                <w:delText>.264</w:delText>
              </w:r>
            </w:del>
          </w:p>
        </w:tc>
        <w:tc>
          <w:tcPr>
            <w:tcW w:w="990" w:type="dxa"/>
            <w:tcBorders>
              <w:bottom w:val="single" w:sz="12" w:space="0" w:color="auto"/>
            </w:tcBorders>
            <w:noWrap/>
            <w:vAlign w:val="bottom"/>
          </w:tcPr>
          <w:p w14:paraId="45B48913" w14:textId="36617222" w:rsidR="00C0762C" w:rsidRPr="00371705" w:rsidDel="00E758DE" w:rsidRDefault="00C0762C">
            <w:pPr>
              <w:rPr>
                <w:del w:id="3529" w:author="Jujia Li [2]" w:date="2023-07-27T08:17:00Z"/>
                <w:rFonts w:ascii="Times New Roman" w:eastAsia="Times New Roman" w:hAnsi="Times New Roman" w:cs="Times New Roman"/>
                <w:b/>
                <w:bCs/>
                <w:color w:val="000000"/>
                <w:rPrChange w:id="3530" w:author="Wenchao Ma" w:date="2023-07-28T12:18:00Z">
                  <w:rPr>
                    <w:del w:id="3531" w:author="Jujia Li [2]" w:date="2023-07-27T08:17:00Z"/>
                    <w:rFonts w:ascii="Calibri" w:eastAsia="Times New Roman" w:hAnsi="Calibri" w:cs="Calibri"/>
                    <w:b/>
                    <w:bCs/>
                    <w:color w:val="000000"/>
                  </w:rPr>
                </w:rPrChange>
              </w:rPr>
              <w:pPrChange w:id="3532" w:author="Jujia Li [2]" w:date="2023-07-27T22:52:00Z">
                <w:pPr>
                  <w:jc w:val="center"/>
                </w:pPr>
              </w:pPrChange>
            </w:pPr>
            <w:del w:id="3533" w:author="Jujia Li [2]" w:date="2023-07-27T08:17:00Z">
              <w:r w:rsidRPr="00371705" w:rsidDel="00E758DE">
                <w:rPr>
                  <w:rFonts w:ascii="Times New Roman" w:hAnsi="Times New Roman" w:cs="Times New Roman"/>
                  <w:b/>
                  <w:bCs/>
                  <w:color w:val="000000"/>
                  <w:rPrChange w:id="3534" w:author="Wenchao Ma" w:date="2023-07-28T12:18:00Z">
                    <w:rPr>
                      <w:rFonts w:ascii="Calibri" w:hAnsi="Calibri" w:cs="Calibri"/>
                      <w:b/>
                      <w:bCs/>
                      <w:color w:val="000000"/>
                    </w:rPr>
                  </w:rPrChange>
                </w:rPr>
                <w:delText>.261</w:delText>
              </w:r>
            </w:del>
          </w:p>
        </w:tc>
      </w:tr>
    </w:tbl>
    <w:p w14:paraId="537230F8" w14:textId="4A4EAB33" w:rsidR="00C0762C" w:rsidRPr="00371705" w:rsidDel="00E758DE" w:rsidRDefault="00C0762C">
      <w:pPr>
        <w:rPr>
          <w:del w:id="3535" w:author="Jujia Li [2]" w:date="2023-07-27T08:17:00Z"/>
          <w:rFonts w:ascii="Times New Roman" w:hAnsi="Times New Roman" w:cs="Times New Roman"/>
          <w:rPrChange w:id="3536" w:author="Wenchao Ma" w:date="2023-07-28T12:18:00Z">
            <w:rPr>
              <w:del w:id="3537" w:author="Jujia Li [2]" w:date="2023-07-27T08:17:00Z"/>
              <w:rFonts w:cstheme="minorHAnsi"/>
            </w:rPr>
          </w:rPrChange>
        </w:rPr>
        <w:pPrChange w:id="3538" w:author="Jujia Li [2]" w:date="2023-07-27T22:52:00Z">
          <w:pPr>
            <w:spacing w:after="0" w:line="480" w:lineRule="auto"/>
          </w:pPr>
        </w:pPrChange>
      </w:pPr>
    </w:p>
    <w:p w14:paraId="16094D85" w14:textId="470A9EB7" w:rsidR="009829FE" w:rsidRPr="00371705" w:rsidDel="00E758DE" w:rsidRDefault="009829FE">
      <w:pPr>
        <w:rPr>
          <w:del w:id="3539" w:author="Jujia Li [2]" w:date="2023-07-27T08:17:00Z"/>
          <w:rFonts w:ascii="Times New Roman" w:hAnsi="Times New Roman" w:cs="Times New Roman"/>
          <w:rPrChange w:id="3540" w:author="Wenchao Ma" w:date="2023-07-28T12:18:00Z">
            <w:rPr>
              <w:del w:id="3541" w:author="Jujia Li [2]" w:date="2023-07-27T08:17:00Z"/>
              <w:rFonts w:cstheme="minorHAnsi"/>
            </w:rPr>
          </w:rPrChange>
        </w:rPr>
        <w:pPrChange w:id="3542" w:author="Jujia Li [2]" w:date="2023-07-27T22:52:00Z">
          <w:pPr>
            <w:spacing w:after="0" w:line="480" w:lineRule="auto"/>
          </w:pPr>
        </w:pPrChange>
      </w:pPr>
    </w:p>
    <w:p w14:paraId="5BC12DFC" w14:textId="0592D61D" w:rsidR="009829FE" w:rsidRPr="00371705" w:rsidDel="00E758DE" w:rsidRDefault="009829FE">
      <w:pPr>
        <w:rPr>
          <w:del w:id="3543" w:author="Jujia Li [2]" w:date="2023-07-27T08:17:00Z"/>
          <w:rFonts w:ascii="Times New Roman" w:hAnsi="Times New Roman" w:cs="Times New Roman"/>
          <w:rPrChange w:id="3544" w:author="Wenchao Ma" w:date="2023-07-28T12:18:00Z">
            <w:rPr>
              <w:del w:id="3545" w:author="Jujia Li [2]" w:date="2023-07-27T08:17:00Z"/>
            </w:rPr>
          </w:rPrChange>
        </w:rPr>
      </w:pPr>
      <w:del w:id="3546" w:author="Jujia Li [2]" w:date="2023-07-27T08:17:00Z">
        <w:r w:rsidRPr="00371705" w:rsidDel="00E758DE">
          <w:rPr>
            <w:rFonts w:ascii="Times New Roman" w:hAnsi="Times New Roman" w:cs="Times New Roman"/>
            <w:noProof/>
            <w:rPrChange w:id="3547" w:author="Wenchao Ma" w:date="2023-07-28T12:18:00Z">
              <w:rPr>
                <w:noProof/>
              </w:rPr>
            </w:rPrChange>
          </w:rPr>
          <w:drawing>
            <wp:inline distT="0" distB="0" distL="0" distR="0" wp14:anchorId="3EF95FE0" wp14:editId="7FDFDFAD">
              <wp:extent cx="2926080" cy="2716166"/>
              <wp:effectExtent l="0" t="0" r="762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1">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r w:rsidRPr="00371705" w:rsidDel="00E758DE">
          <w:rPr>
            <w:rFonts w:ascii="Times New Roman" w:hAnsi="Times New Roman" w:cs="Times New Roman"/>
            <w:noProof/>
            <w:rPrChange w:id="3548" w:author="Wenchao Ma" w:date="2023-07-28T12:18:00Z">
              <w:rPr>
                <w:noProof/>
              </w:rPr>
            </w:rPrChange>
          </w:rPr>
          <w:drawing>
            <wp:inline distT="0" distB="0" distL="0" distR="0" wp14:anchorId="4A94DEBE" wp14:editId="4C31F245">
              <wp:extent cx="2926080" cy="2716166"/>
              <wp:effectExtent l="0" t="0" r="762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2">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del>
    </w:p>
    <w:p w14:paraId="1D0E0C44" w14:textId="0EAB11BE" w:rsidR="009829FE" w:rsidRPr="00371705" w:rsidDel="00E758DE" w:rsidRDefault="009829FE">
      <w:pPr>
        <w:rPr>
          <w:del w:id="3549" w:author="Jujia Li [2]" w:date="2023-07-27T08:17:00Z"/>
          <w:rFonts w:ascii="Times New Roman" w:hAnsi="Times New Roman" w:cs="Times New Roman"/>
          <w:rPrChange w:id="3550" w:author="Wenchao Ma" w:date="2023-07-28T12:18:00Z">
            <w:rPr>
              <w:del w:id="3551" w:author="Jujia Li [2]" w:date="2023-07-27T08:17:00Z"/>
            </w:rPr>
          </w:rPrChange>
        </w:rPr>
      </w:pPr>
      <w:del w:id="3552" w:author="Jujia Li [2]" w:date="2023-07-27T08:17:00Z">
        <w:r w:rsidRPr="00371705" w:rsidDel="00E758DE">
          <w:rPr>
            <w:rFonts w:ascii="Times New Roman" w:hAnsi="Times New Roman" w:cs="Times New Roman"/>
            <w:rPrChange w:id="3553" w:author="Wenchao Ma" w:date="2023-07-28T12:18:00Z">
              <w:rPr/>
            </w:rPrChange>
          </w:rPr>
          <w:delText>Figure 1. Bias of parameter "a" on the general factor (aG) and the specific factor (aS)</w:delText>
        </w:r>
      </w:del>
    </w:p>
    <w:p w14:paraId="6F95E6F0" w14:textId="53D46929" w:rsidR="009829FE" w:rsidRPr="00371705" w:rsidDel="00E758DE" w:rsidRDefault="009829FE">
      <w:pPr>
        <w:rPr>
          <w:del w:id="3554" w:author="Jujia Li [2]" w:date="2023-07-27T08:17:00Z"/>
          <w:rFonts w:ascii="Times New Roman" w:hAnsi="Times New Roman" w:cs="Times New Roman"/>
          <w:rPrChange w:id="3555" w:author="Wenchao Ma" w:date="2023-07-28T12:18:00Z">
            <w:rPr>
              <w:del w:id="3556" w:author="Jujia Li [2]" w:date="2023-07-27T08:17:00Z"/>
              <w:rFonts w:cstheme="minorHAnsi"/>
            </w:rPr>
          </w:rPrChange>
        </w:rPr>
        <w:pPrChange w:id="3557" w:author="Jujia Li [2]" w:date="2023-07-27T22:52:00Z">
          <w:pPr>
            <w:spacing w:after="0" w:line="480" w:lineRule="auto"/>
          </w:pPr>
        </w:pPrChange>
      </w:pPr>
    </w:p>
    <w:p w14:paraId="1109413C" w14:textId="5FB8A607" w:rsidR="009829FE" w:rsidRPr="00371705" w:rsidDel="00E758DE" w:rsidRDefault="009829FE">
      <w:pPr>
        <w:rPr>
          <w:del w:id="3558" w:author="Jujia Li [2]" w:date="2023-07-27T08:17:00Z"/>
          <w:rFonts w:ascii="Times New Roman" w:hAnsi="Times New Roman" w:cs="Times New Roman"/>
          <w:rPrChange w:id="3559" w:author="Wenchao Ma" w:date="2023-07-28T12:18:00Z">
            <w:rPr>
              <w:del w:id="3560" w:author="Jujia Li [2]" w:date="2023-07-27T08:17:00Z"/>
            </w:rPr>
          </w:rPrChange>
        </w:rPr>
        <w:pPrChange w:id="3561" w:author="Jujia Li [2]" w:date="2023-07-27T22:52:00Z">
          <w:pPr>
            <w:jc w:val="center"/>
          </w:pPr>
        </w:pPrChange>
      </w:pPr>
      <w:del w:id="3562" w:author="Jujia Li [2]" w:date="2023-07-27T08:17:00Z">
        <w:r w:rsidRPr="00371705" w:rsidDel="00E758DE">
          <w:rPr>
            <w:rFonts w:ascii="Times New Roman" w:hAnsi="Times New Roman" w:cs="Times New Roman"/>
            <w:noProof/>
            <w:rPrChange w:id="3563" w:author="Wenchao Ma" w:date="2023-07-28T12:18:00Z">
              <w:rPr>
                <w:noProof/>
              </w:rPr>
            </w:rPrChange>
          </w:rPr>
          <w:drawing>
            <wp:inline distT="0" distB="0" distL="0" distR="0" wp14:anchorId="61BB7FDB" wp14:editId="7124D058">
              <wp:extent cx="2926080" cy="2716166"/>
              <wp:effectExtent l="0" t="0" r="7620" b="8255"/>
              <wp:docPr id="27" name="Picture 27"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diagram, screenshot, lin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del>
    </w:p>
    <w:p w14:paraId="2B1863DB" w14:textId="261BE650" w:rsidR="009829FE" w:rsidRPr="00371705" w:rsidDel="00E758DE" w:rsidRDefault="009829FE">
      <w:pPr>
        <w:rPr>
          <w:del w:id="3564" w:author="Jujia Li [2]" w:date="2023-07-27T08:17:00Z"/>
          <w:rFonts w:ascii="Times New Roman" w:hAnsi="Times New Roman" w:cs="Times New Roman"/>
          <w:rPrChange w:id="3565" w:author="Wenchao Ma" w:date="2023-07-28T12:18:00Z">
            <w:rPr>
              <w:del w:id="3566" w:author="Jujia Li [2]" w:date="2023-07-27T08:17:00Z"/>
            </w:rPr>
          </w:rPrChange>
        </w:rPr>
      </w:pPr>
      <w:del w:id="3567" w:author="Jujia Li [2]" w:date="2023-07-27T08:17:00Z">
        <w:r w:rsidRPr="00371705" w:rsidDel="00E758DE">
          <w:rPr>
            <w:rFonts w:ascii="Times New Roman" w:hAnsi="Times New Roman" w:cs="Times New Roman"/>
            <w:rPrChange w:id="3568" w:author="Wenchao Ma" w:date="2023-07-28T12:18:00Z">
              <w:rPr/>
            </w:rPrChange>
          </w:rPr>
          <w:delText>Figure 2. Bias of parameter c1, c2 and c3.</w:delText>
        </w:r>
      </w:del>
    </w:p>
    <w:p w14:paraId="7FDC5AB7" w14:textId="175F48BB" w:rsidR="009829FE" w:rsidRPr="00371705" w:rsidDel="00E758DE" w:rsidRDefault="009829FE">
      <w:pPr>
        <w:rPr>
          <w:del w:id="3569" w:author="Jujia Li [2]" w:date="2023-07-27T08:17:00Z"/>
          <w:rFonts w:ascii="Times New Roman" w:hAnsi="Times New Roman" w:cs="Times New Roman"/>
          <w:rPrChange w:id="3570" w:author="Wenchao Ma" w:date="2023-07-28T12:18:00Z">
            <w:rPr>
              <w:del w:id="3571" w:author="Jujia Li [2]" w:date="2023-07-27T08:17:00Z"/>
            </w:rPr>
          </w:rPrChange>
        </w:rPr>
      </w:pPr>
    </w:p>
    <w:p w14:paraId="31E7742F" w14:textId="53FA1D56" w:rsidR="009829FE" w:rsidRPr="00371705" w:rsidDel="00E758DE" w:rsidRDefault="009829FE">
      <w:pPr>
        <w:rPr>
          <w:del w:id="3572" w:author="Jujia Li [2]" w:date="2023-07-27T08:17:00Z"/>
          <w:rFonts w:ascii="Times New Roman" w:hAnsi="Times New Roman" w:cs="Times New Roman"/>
          <w:rPrChange w:id="3573" w:author="Wenchao Ma" w:date="2023-07-28T12:18:00Z">
            <w:rPr>
              <w:del w:id="3574" w:author="Jujia Li [2]" w:date="2023-07-27T08:17:00Z"/>
            </w:rPr>
          </w:rPrChange>
        </w:rPr>
      </w:pPr>
      <w:del w:id="3575" w:author="Jujia Li [2]" w:date="2023-07-27T08:17:00Z">
        <w:r w:rsidRPr="00371705" w:rsidDel="00E758DE">
          <w:rPr>
            <w:rFonts w:ascii="Times New Roman" w:hAnsi="Times New Roman" w:cs="Times New Roman"/>
            <w:noProof/>
            <w:rPrChange w:id="3576" w:author="Wenchao Ma" w:date="2023-07-28T12:18:00Z">
              <w:rPr>
                <w:noProof/>
              </w:rPr>
            </w:rPrChange>
          </w:rPr>
          <w:drawing>
            <wp:inline distT="0" distB="0" distL="0" distR="0" wp14:anchorId="7F86175A" wp14:editId="563AC550">
              <wp:extent cx="2926080" cy="2716166"/>
              <wp:effectExtent l="0" t="0" r="762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4">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r w:rsidRPr="00371705" w:rsidDel="00E758DE">
          <w:rPr>
            <w:rFonts w:ascii="Times New Roman" w:hAnsi="Times New Roman" w:cs="Times New Roman"/>
            <w:noProof/>
            <w:rPrChange w:id="3577" w:author="Wenchao Ma" w:date="2023-07-28T12:18:00Z">
              <w:rPr>
                <w:noProof/>
              </w:rPr>
            </w:rPrChange>
          </w:rPr>
          <w:drawing>
            <wp:inline distT="0" distB="0" distL="0" distR="0" wp14:anchorId="27B08460" wp14:editId="39D32972">
              <wp:extent cx="2926080" cy="2716166"/>
              <wp:effectExtent l="0" t="0" r="762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5">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del>
    </w:p>
    <w:p w14:paraId="17610193" w14:textId="111C29B6" w:rsidR="009829FE" w:rsidRPr="00371705" w:rsidDel="00E758DE" w:rsidRDefault="009829FE">
      <w:pPr>
        <w:rPr>
          <w:del w:id="3578" w:author="Jujia Li [2]" w:date="2023-07-27T08:17:00Z"/>
          <w:rFonts w:ascii="Times New Roman" w:hAnsi="Times New Roman" w:cs="Times New Roman"/>
          <w:rPrChange w:id="3579" w:author="Wenchao Ma" w:date="2023-07-28T12:18:00Z">
            <w:rPr>
              <w:del w:id="3580" w:author="Jujia Li [2]" w:date="2023-07-27T08:17:00Z"/>
            </w:rPr>
          </w:rPrChange>
        </w:rPr>
      </w:pPr>
      <w:del w:id="3581" w:author="Jujia Li [2]" w:date="2023-07-27T08:17:00Z">
        <w:r w:rsidRPr="00371705" w:rsidDel="00E758DE">
          <w:rPr>
            <w:rFonts w:ascii="Times New Roman" w:hAnsi="Times New Roman" w:cs="Times New Roman"/>
            <w:rPrChange w:id="3582" w:author="Wenchao Ma" w:date="2023-07-28T12:18:00Z">
              <w:rPr/>
            </w:rPrChange>
          </w:rPr>
          <w:delText>Figure 3. RMSE of parameter "a" on the general factor (aG) and the specific factor (aS).</w:delText>
        </w:r>
      </w:del>
    </w:p>
    <w:p w14:paraId="419CF6E1" w14:textId="4F5693FD" w:rsidR="009829FE" w:rsidRPr="00371705" w:rsidDel="00E758DE" w:rsidRDefault="009829FE">
      <w:pPr>
        <w:rPr>
          <w:del w:id="3583" w:author="Jujia Li [2]" w:date="2023-07-27T08:17:00Z"/>
          <w:rFonts w:ascii="Times New Roman" w:hAnsi="Times New Roman" w:cs="Times New Roman"/>
          <w:rPrChange w:id="3584" w:author="Wenchao Ma" w:date="2023-07-28T12:18:00Z">
            <w:rPr>
              <w:del w:id="3585" w:author="Jujia Li [2]" w:date="2023-07-27T08:17:00Z"/>
            </w:rPr>
          </w:rPrChange>
        </w:rPr>
        <w:pPrChange w:id="3586" w:author="Jujia Li [2]" w:date="2023-07-27T22:52:00Z">
          <w:pPr>
            <w:jc w:val="center"/>
          </w:pPr>
        </w:pPrChange>
      </w:pPr>
      <w:del w:id="3587" w:author="Jujia Li [2]" w:date="2023-07-27T08:17:00Z">
        <w:r w:rsidRPr="00371705" w:rsidDel="00E758DE">
          <w:rPr>
            <w:rFonts w:ascii="Times New Roman" w:hAnsi="Times New Roman" w:cs="Times New Roman"/>
            <w:noProof/>
            <w:rPrChange w:id="3588" w:author="Wenchao Ma" w:date="2023-07-28T12:18:00Z">
              <w:rPr>
                <w:noProof/>
              </w:rPr>
            </w:rPrChange>
          </w:rPr>
          <w:drawing>
            <wp:inline distT="0" distB="0" distL="0" distR="0" wp14:anchorId="516F54F7" wp14:editId="371B7B45">
              <wp:extent cx="2926080" cy="2716166"/>
              <wp:effectExtent l="0" t="0" r="762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6">
                        <a:extLst>
                          <a:ext uri="{28A0092B-C50C-407E-A947-70E740481C1C}">
                            <a14:useLocalDpi xmlns:a14="http://schemas.microsoft.com/office/drawing/2010/main" val="0"/>
                          </a:ext>
                        </a:extLst>
                      </a:blip>
                      <a:stretch>
                        <a:fillRect/>
                      </a:stretch>
                    </pic:blipFill>
                    <pic:spPr>
                      <a:xfrm>
                        <a:off x="0" y="0"/>
                        <a:ext cx="2926080" cy="2716166"/>
                      </a:xfrm>
                      <a:prstGeom prst="rect">
                        <a:avLst/>
                      </a:prstGeom>
                    </pic:spPr>
                  </pic:pic>
                </a:graphicData>
              </a:graphic>
            </wp:inline>
          </w:drawing>
        </w:r>
      </w:del>
    </w:p>
    <w:p w14:paraId="3DB7DB92" w14:textId="1BC28D51" w:rsidR="009829FE" w:rsidRPr="00371705" w:rsidDel="00E758DE" w:rsidRDefault="009829FE">
      <w:pPr>
        <w:rPr>
          <w:del w:id="3589" w:author="Jujia Li [2]" w:date="2023-07-27T08:17:00Z"/>
          <w:rFonts w:ascii="Times New Roman" w:hAnsi="Times New Roman" w:cs="Times New Roman"/>
          <w:rPrChange w:id="3590" w:author="Wenchao Ma" w:date="2023-07-28T12:18:00Z">
            <w:rPr>
              <w:del w:id="3591" w:author="Jujia Li [2]" w:date="2023-07-27T08:17:00Z"/>
            </w:rPr>
          </w:rPrChange>
        </w:rPr>
        <w:pPrChange w:id="3592" w:author="Jujia Li [2]" w:date="2023-07-27T22:52:00Z">
          <w:pPr>
            <w:jc w:val="center"/>
          </w:pPr>
        </w:pPrChange>
      </w:pPr>
      <w:del w:id="3593" w:author="Jujia Li [2]" w:date="2023-07-27T08:17:00Z">
        <w:r w:rsidRPr="00371705" w:rsidDel="00E758DE">
          <w:rPr>
            <w:rFonts w:ascii="Times New Roman" w:hAnsi="Times New Roman" w:cs="Times New Roman"/>
            <w:rPrChange w:id="3594" w:author="Wenchao Ma" w:date="2023-07-28T12:18:00Z">
              <w:rPr/>
            </w:rPrChange>
          </w:rPr>
          <w:delText>Figure 4. RMSE of parameter c1, c2 and c3.</w:delText>
        </w:r>
      </w:del>
    </w:p>
    <w:p w14:paraId="0D00AD52" w14:textId="11B41839" w:rsidR="00C73066" w:rsidRPr="00371705" w:rsidDel="00E758DE" w:rsidRDefault="00C73066">
      <w:pPr>
        <w:rPr>
          <w:del w:id="3595" w:author="Jujia Li [2]" w:date="2023-07-27T08:17:00Z"/>
          <w:rFonts w:ascii="Times New Roman" w:hAnsi="Times New Roman" w:cs="Times New Roman"/>
          <w:rPrChange w:id="3596" w:author="Wenchao Ma" w:date="2023-07-28T12:18:00Z">
            <w:rPr>
              <w:del w:id="3597" w:author="Jujia Li [2]" w:date="2023-07-27T08:17:00Z"/>
              <w:rFonts w:cstheme="minorHAnsi"/>
            </w:rPr>
          </w:rPrChange>
        </w:rPr>
        <w:pPrChange w:id="3598" w:author="Jujia Li [2]" w:date="2023-07-27T22:52:00Z">
          <w:pPr>
            <w:spacing w:after="0" w:line="480" w:lineRule="auto"/>
          </w:pPr>
        </w:pPrChange>
      </w:pPr>
    </w:p>
    <w:p w14:paraId="7491AAE0" w14:textId="3899C99F" w:rsidR="00C0762C" w:rsidRPr="00371705" w:rsidDel="00E758DE" w:rsidRDefault="00C0762C">
      <w:pPr>
        <w:rPr>
          <w:del w:id="3599" w:author="Jujia Li [2]" w:date="2023-07-27T08:17:00Z"/>
          <w:rFonts w:ascii="Times New Roman" w:hAnsi="Times New Roman" w:cs="Times New Roman"/>
          <w:rPrChange w:id="3600" w:author="Wenchao Ma" w:date="2023-07-28T12:18:00Z">
            <w:rPr>
              <w:del w:id="3601" w:author="Jujia Li [2]" w:date="2023-07-27T08:17:00Z"/>
              <w:rFonts w:cstheme="minorHAnsi"/>
            </w:rPr>
          </w:rPrChange>
        </w:rPr>
        <w:pPrChange w:id="3602" w:author="Jujia Li [2]" w:date="2023-07-27T22:52:00Z">
          <w:pPr>
            <w:spacing w:after="0" w:line="480" w:lineRule="auto"/>
          </w:pPr>
        </w:pPrChange>
      </w:pPr>
      <w:del w:id="3603" w:author="Jujia Li [2]" w:date="2023-07-27T08:17:00Z">
        <w:r w:rsidRPr="00371705" w:rsidDel="00E758DE">
          <w:rPr>
            <w:rFonts w:ascii="Times New Roman" w:hAnsi="Times New Roman" w:cs="Times New Roman"/>
            <w:rPrChange w:id="3604" w:author="Wenchao Ma" w:date="2023-07-28T12:18:00Z">
              <w:rPr>
                <w:rFonts w:cstheme="minorHAnsi"/>
              </w:rPr>
            </w:rPrChange>
          </w:rPr>
          <w:delText>Table 2. Effect sizes (&gt;.05) of main effects and interactions for the bias of bias, RMSE and Correlation of estimation on personal parameters.</w:delText>
        </w:r>
      </w:del>
    </w:p>
    <w:tbl>
      <w:tblPr>
        <w:tblStyle w:val="PlainTable5"/>
        <w:tblW w:w="8730" w:type="dxa"/>
        <w:tblLayout w:type="fixed"/>
        <w:tblLook w:val="04A0" w:firstRow="1" w:lastRow="0" w:firstColumn="1" w:lastColumn="0" w:noHBand="0" w:noVBand="1"/>
      </w:tblPr>
      <w:tblGrid>
        <w:gridCol w:w="3420"/>
        <w:gridCol w:w="900"/>
        <w:gridCol w:w="810"/>
        <w:gridCol w:w="990"/>
        <w:gridCol w:w="810"/>
        <w:gridCol w:w="900"/>
        <w:gridCol w:w="900"/>
      </w:tblGrid>
      <w:tr w:rsidR="00C0762C" w:rsidRPr="00371705" w:rsidDel="00E758DE" w14:paraId="73FD07D7" w14:textId="4FCCD99A" w:rsidTr="008D4C39">
        <w:trPr>
          <w:del w:id="3605" w:author="Jujia Li [2]" w:date="2023-07-27T08:17:00Z"/>
        </w:trPr>
        <w:tc>
          <w:tcPr>
            <w:tcW w:w="3420" w:type="dxa"/>
            <w:tcBorders>
              <w:top w:val="single" w:sz="12" w:space="0" w:color="auto"/>
              <w:bottom w:val="single" w:sz="12" w:space="0" w:color="auto"/>
            </w:tcBorders>
          </w:tcPr>
          <w:p w14:paraId="056957B6" w14:textId="7ED89D3E" w:rsidR="00C0762C" w:rsidRPr="00371705" w:rsidDel="00E758DE" w:rsidRDefault="00C0762C">
            <w:pPr>
              <w:cnfStyle w:val="101000000100" w:firstRow="1" w:lastRow="0" w:firstColumn="1" w:lastColumn="0" w:oddVBand="0" w:evenVBand="0" w:oddHBand="0" w:evenHBand="0" w:firstRowFirstColumn="1" w:firstRowLastColumn="0" w:lastRowFirstColumn="0" w:lastRowLastColumn="0"/>
              <w:rPr>
                <w:del w:id="3606" w:author="Jujia Li [2]" w:date="2023-07-27T08:17:00Z"/>
                <w:rFonts w:ascii="Times New Roman" w:hAnsi="Times New Roman" w:cs="Times New Roman"/>
                <w:b/>
                <w:bCs/>
                <w:rPrChange w:id="3607" w:author="Wenchao Ma" w:date="2023-07-28T12:18:00Z">
                  <w:rPr>
                    <w:del w:id="3608" w:author="Jujia Li [2]" w:date="2023-07-27T08:17:00Z"/>
                    <w:b/>
                    <w:bCs/>
                  </w:rPr>
                </w:rPrChange>
              </w:rPr>
              <w:pPrChange w:id="3609" w:author="Jujia Li [2]" w:date="2023-07-27T22:52:00Z">
                <w:pPr>
                  <w:jc w:val="center"/>
                  <w:cnfStyle w:val="101000000100" w:firstRow="1" w:lastRow="0" w:firstColumn="1" w:lastColumn="0" w:oddVBand="0" w:evenVBand="0" w:oddHBand="0" w:evenHBand="0" w:firstRowFirstColumn="1" w:firstRowLastColumn="0" w:lastRowFirstColumn="0" w:lastRowLastColumn="0"/>
                </w:pPr>
              </w:pPrChange>
            </w:pPr>
          </w:p>
        </w:tc>
        <w:tc>
          <w:tcPr>
            <w:tcW w:w="1710" w:type="dxa"/>
            <w:gridSpan w:val="2"/>
            <w:tcBorders>
              <w:top w:val="single" w:sz="12" w:space="0" w:color="auto"/>
              <w:bottom w:val="single" w:sz="12" w:space="0" w:color="auto"/>
            </w:tcBorders>
          </w:tcPr>
          <w:p w14:paraId="3556968B" w14:textId="68569706"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610" w:author="Jujia Li [2]" w:date="2023-07-27T08:17:00Z"/>
                <w:rFonts w:ascii="Times New Roman" w:hAnsi="Times New Roman" w:cs="Times New Roman"/>
                <w:b/>
                <w:bCs/>
                <w:rPrChange w:id="3611" w:author="Wenchao Ma" w:date="2023-07-28T12:18:00Z">
                  <w:rPr>
                    <w:del w:id="3612" w:author="Jujia Li [2]" w:date="2023-07-27T08:17:00Z"/>
                    <w:b/>
                    <w:bCs/>
                  </w:rPr>
                </w:rPrChange>
              </w:rPr>
              <w:pPrChange w:id="3613"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614" w:author="Jujia Li [2]" w:date="2023-07-27T08:17:00Z">
              <w:r w:rsidRPr="00371705" w:rsidDel="00E758DE">
                <w:rPr>
                  <w:rFonts w:ascii="Times New Roman" w:hAnsi="Times New Roman" w:cs="Times New Roman"/>
                  <w:b/>
                  <w:bCs/>
                  <w:rPrChange w:id="3615" w:author="Wenchao Ma" w:date="2023-07-28T12:18:00Z">
                    <w:rPr>
                      <w:b/>
                      <w:bCs/>
                    </w:rPr>
                  </w:rPrChange>
                </w:rPr>
                <w:delText>Bias</w:delText>
              </w:r>
            </w:del>
          </w:p>
        </w:tc>
        <w:tc>
          <w:tcPr>
            <w:tcW w:w="1800" w:type="dxa"/>
            <w:gridSpan w:val="2"/>
            <w:tcBorders>
              <w:top w:val="single" w:sz="12" w:space="0" w:color="auto"/>
              <w:bottom w:val="single" w:sz="12" w:space="0" w:color="auto"/>
            </w:tcBorders>
          </w:tcPr>
          <w:p w14:paraId="55DA1987" w14:textId="7C90BA26"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616" w:author="Jujia Li [2]" w:date="2023-07-27T08:17:00Z"/>
                <w:rFonts w:ascii="Times New Roman" w:hAnsi="Times New Roman" w:cs="Times New Roman"/>
                <w:b/>
                <w:bCs/>
                <w:rPrChange w:id="3617" w:author="Wenchao Ma" w:date="2023-07-28T12:18:00Z">
                  <w:rPr>
                    <w:del w:id="3618" w:author="Jujia Li [2]" w:date="2023-07-27T08:17:00Z"/>
                    <w:b/>
                    <w:bCs/>
                  </w:rPr>
                </w:rPrChange>
              </w:rPr>
              <w:pPrChange w:id="3619"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620" w:author="Jujia Li [2]" w:date="2023-07-27T08:17:00Z">
              <w:r w:rsidRPr="00371705" w:rsidDel="00E758DE">
                <w:rPr>
                  <w:rFonts w:ascii="Times New Roman" w:hAnsi="Times New Roman" w:cs="Times New Roman"/>
                  <w:b/>
                  <w:bCs/>
                  <w:rPrChange w:id="3621" w:author="Wenchao Ma" w:date="2023-07-28T12:18:00Z">
                    <w:rPr>
                      <w:b/>
                      <w:bCs/>
                    </w:rPr>
                  </w:rPrChange>
                </w:rPr>
                <w:delText>RMSE</w:delText>
              </w:r>
            </w:del>
          </w:p>
        </w:tc>
        <w:tc>
          <w:tcPr>
            <w:tcW w:w="1800" w:type="dxa"/>
            <w:gridSpan w:val="2"/>
            <w:tcBorders>
              <w:top w:val="single" w:sz="12" w:space="0" w:color="auto"/>
              <w:bottom w:val="single" w:sz="12" w:space="0" w:color="auto"/>
            </w:tcBorders>
          </w:tcPr>
          <w:p w14:paraId="2B123160" w14:textId="22A284C9" w:rsidR="00C0762C" w:rsidRPr="00371705" w:rsidDel="00E758DE" w:rsidRDefault="00C0762C">
            <w:pPr>
              <w:cnfStyle w:val="100000000000" w:firstRow="1" w:lastRow="0" w:firstColumn="0" w:lastColumn="0" w:oddVBand="0" w:evenVBand="0" w:oddHBand="0" w:evenHBand="0" w:firstRowFirstColumn="0" w:firstRowLastColumn="0" w:lastRowFirstColumn="0" w:lastRowLastColumn="0"/>
              <w:rPr>
                <w:del w:id="3622" w:author="Jujia Li [2]" w:date="2023-07-27T08:17:00Z"/>
                <w:rFonts w:ascii="Times New Roman" w:hAnsi="Times New Roman" w:cs="Times New Roman"/>
                <w:b/>
                <w:bCs/>
                <w:rPrChange w:id="3623" w:author="Wenchao Ma" w:date="2023-07-28T12:18:00Z">
                  <w:rPr>
                    <w:del w:id="3624" w:author="Jujia Li [2]" w:date="2023-07-27T08:17:00Z"/>
                    <w:b/>
                    <w:bCs/>
                  </w:rPr>
                </w:rPrChange>
              </w:rPr>
              <w:pPrChange w:id="3625" w:author="Jujia Li [2]" w:date="2023-07-27T22:52:00Z">
                <w:pPr>
                  <w:jc w:val="center"/>
                  <w:cnfStyle w:val="100000000000" w:firstRow="1" w:lastRow="0" w:firstColumn="0" w:lastColumn="0" w:oddVBand="0" w:evenVBand="0" w:oddHBand="0" w:evenHBand="0" w:firstRowFirstColumn="0" w:firstRowLastColumn="0" w:lastRowFirstColumn="0" w:lastRowLastColumn="0"/>
                </w:pPr>
              </w:pPrChange>
            </w:pPr>
            <w:del w:id="3626" w:author="Jujia Li [2]" w:date="2023-07-27T08:17:00Z">
              <w:r w:rsidRPr="00371705" w:rsidDel="00E758DE">
                <w:rPr>
                  <w:rFonts w:ascii="Times New Roman" w:hAnsi="Times New Roman" w:cs="Times New Roman"/>
                  <w:b/>
                  <w:bCs/>
                  <w:rPrChange w:id="3627" w:author="Wenchao Ma" w:date="2023-07-28T12:18:00Z">
                    <w:rPr>
                      <w:b/>
                      <w:bCs/>
                    </w:rPr>
                  </w:rPrChange>
                </w:rPr>
                <w:delText>Correlation</w:delText>
              </w:r>
            </w:del>
          </w:p>
        </w:tc>
      </w:tr>
      <w:tr w:rsidR="00C0762C" w:rsidRPr="00371705" w:rsidDel="00E758DE" w14:paraId="040197BA" w14:textId="6C3A5960" w:rsidTr="008D4C39">
        <w:trPr>
          <w:del w:id="3628" w:author="Jujia Li [2]" w:date="2023-07-27T08:17:00Z"/>
        </w:trPr>
        <w:tc>
          <w:tcPr>
            <w:tcW w:w="3420" w:type="dxa"/>
            <w:tcBorders>
              <w:top w:val="single" w:sz="12" w:space="0" w:color="auto"/>
            </w:tcBorders>
          </w:tcPr>
          <w:p w14:paraId="4D22A663" w14:textId="00C4C6D6"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629" w:author="Jujia Li [2]" w:date="2023-07-27T08:17:00Z"/>
                <w:rFonts w:ascii="Times New Roman" w:hAnsi="Times New Roman" w:cs="Times New Roman"/>
                <w:b/>
                <w:bCs/>
                <w:rPrChange w:id="3630" w:author="Wenchao Ma" w:date="2023-07-28T12:18:00Z">
                  <w:rPr>
                    <w:del w:id="3631" w:author="Jujia Li [2]" w:date="2023-07-27T08:17:00Z"/>
                    <w:b/>
                    <w:bCs/>
                  </w:rPr>
                </w:rPrChange>
              </w:rPr>
            </w:pPr>
          </w:p>
        </w:tc>
        <w:tc>
          <w:tcPr>
            <w:tcW w:w="900" w:type="dxa"/>
            <w:tcBorders>
              <w:top w:val="single" w:sz="12" w:space="0" w:color="auto"/>
            </w:tcBorders>
          </w:tcPr>
          <w:p w14:paraId="4555F15E" w14:textId="3BF607F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632" w:author="Jujia Li [2]" w:date="2023-07-27T08:17:00Z"/>
                <w:rFonts w:ascii="Times New Roman" w:hAnsi="Times New Roman" w:cs="Times New Roman"/>
                <w:b/>
                <w:bCs/>
                <w:rPrChange w:id="3633" w:author="Wenchao Ma" w:date="2023-07-28T12:18:00Z">
                  <w:rPr>
                    <w:del w:id="3634" w:author="Jujia Li [2]" w:date="2023-07-27T08:17:00Z"/>
                    <w:b/>
                    <w:bCs/>
                  </w:rPr>
                </w:rPrChange>
              </w:rPr>
              <w:pPrChange w:id="363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636" w:author="Jujia Li [2]" w:date="2023-07-27T08:17:00Z">
              <w:r w:rsidRPr="00371705" w:rsidDel="00E758DE">
                <w:rPr>
                  <w:rFonts w:ascii="Times New Roman" w:eastAsia="Times New Roman" w:hAnsi="Times New Roman" w:cs="Times New Roman"/>
                  <w:color w:val="000000"/>
                  <w:rPrChange w:id="3637"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638" w:author="Wenchao Ma" w:date="2023-07-28T12:18:00Z">
                    <w:rPr>
                      <w:rFonts w:ascii="Calibri" w:eastAsia="Times New Roman" w:hAnsi="Calibri" w:cs="Calibri"/>
                      <w:color w:val="000000"/>
                      <w:vertAlign w:val="subscript"/>
                    </w:rPr>
                  </w:rPrChange>
                </w:rPr>
                <w:delText>G</w:delText>
              </w:r>
            </w:del>
          </w:p>
        </w:tc>
        <w:tc>
          <w:tcPr>
            <w:tcW w:w="810" w:type="dxa"/>
            <w:tcBorders>
              <w:top w:val="single" w:sz="12" w:space="0" w:color="auto"/>
            </w:tcBorders>
          </w:tcPr>
          <w:p w14:paraId="0D196EFB" w14:textId="7539C864"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639" w:author="Jujia Li [2]" w:date="2023-07-27T08:17:00Z"/>
                <w:rFonts w:ascii="Times New Roman" w:hAnsi="Times New Roman" w:cs="Times New Roman"/>
                <w:b/>
                <w:bCs/>
                <w:rPrChange w:id="3640" w:author="Wenchao Ma" w:date="2023-07-28T12:18:00Z">
                  <w:rPr>
                    <w:del w:id="3641" w:author="Jujia Li [2]" w:date="2023-07-27T08:17:00Z"/>
                    <w:b/>
                    <w:bCs/>
                  </w:rPr>
                </w:rPrChange>
              </w:rPr>
              <w:pPrChange w:id="3642"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643" w:author="Jujia Li [2]" w:date="2023-07-27T08:17:00Z">
              <w:r w:rsidRPr="00371705" w:rsidDel="00E758DE">
                <w:rPr>
                  <w:rFonts w:ascii="Times New Roman" w:eastAsia="Times New Roman" w:hAnsi="Times New Roman" w:cs="Times New Roman"/>
                  <w:color w:val="000000"/>
                  <w:rPrChange w:id="3644"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645" w:author="Wenchao Ma" w:date="2023-07-28T12:18:00Z">
                    <w:rPr>
                      <w:rFonts w:ascii="Calibri" w:eastAsia="Times New Roman" w:hAnsi="Calibri" w:cs="Calibri"/>
                      <w:color w:val="000000"/>
                      <w:vertAlign w:val="subscript"/>
                    </w:rPr>
                  </w:rPrChange>
                </w:rPr>
                <w:delText>S</w:delText>
              </w:r>
            </w:del>
          </w:p>
        </w:tc>
        <w:tc>
          <w:tcPr>
            <w:tcW w:w="990" w:type="dxa"/>
            <w:tcBorders>
              <w:top w:val="single" w:sz="12" w:space="0" w:color="auto"/>
            </w:tcBorders>
          </w:tcPr>
          <w:p w14:paraId="23C33FC5" w14:textId="5159E09E"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646" w:author="Jujia Li [2]" w:date="2023-07-27T08:17:00Z"/>
                <w:rFonts w:ascii="Times New Roman" w:hAnsi="Times New Roman" w:cs="Times New Roman"/>
                <w:b/>
                <w:bCs/>
                <w:rPrChange w:id="3647" w:author="Wenchao Ma" w:date="2023-07-28T12:18:00Z">
                  <w:rPr>
                    <w:del w:id="3648" w:author="Jujia Li [2]" w:date="2023-07-27T08:17:00Z"/>
                    <w:b/>
                    <w:bCs/>
                  </w:rPr>
                </w:rPrChange>
              </w:rPr>
              <w:pPrChange w:id="364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650" w:author="Jujia Li [2]" w:date="2023-07-27T08:17:00Z">
              <w:r w:rsidRPr="00371705" w:rsidDel="00E758DE">
                <w:rPr>
                  <w:rFonts w:ascii="Times New Roman" w:eastAsia="Times New Roman" w:hAnsi="Times New Roman" w:cs="Times New Roman"/>
                  <w:color w:val="000000"/>
                  <w:rPrChange w:id="3651"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652" w:author="Wenchao Ma" w:date="2023-07-28T12:18:00Z">
                    <w:rPr>
                      <w:rFonts w:ascii="Calibri" w:eastAsia="Times New Roman" w:hAnsi="Calibri" w:cs="Calibri"/>
                      <w:color w:val="000000"/>
                      <w:vertAlign w:val="subscript"/>
                    </w:rPr>
                  </w:rPrChange>
                </w:rPr>
                <w:delText>G</w:delText>
              </w:r>
            </w:del>
          </w:p>
        </w:tc>
        <w:tc>
          <w:tcPr>
            <w:tcW w:w="810" w:type="dxa"/>
          </w:tcPr>
          <w:p w14:paraId="14721EF8" w14:textId="2FEF613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653" w:author="Jujia Li [2]" w:date="2023-07-27T08:17:00Z"/>
                <w:rFonts w:ascii="Times New Roman" w:hAnsi="Times New Roman" w:cs="Times New Roman"/>
                <w:b/>
                <w:bCs/>
                <w:rPrChange w:id="3654" w:author="Wenchao Ma" w:date="2023-07-28T12:18:00Z">
                  <w:rPr>
                    <w:del w:id="3655" w:author="Jujia Li [2]" w:date="2023-07-27T08:17:00Z"/>
                    <w:b/>
                    <w:bCs/>
                  </w:rPr>
                </w:rPrChange>
              </w:rPr>
              <w:pPrChange w:id="3656"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657" w:author="Jujia Li [2]" w:date="2023-07-27T08:17:00Z">
              <w:r w:rsidRPr="00371705" w:rsidDel="00E758DE">
                <w:rPr>
                  <w:rFonts w:ascii="Times New Roman" w:eastAsia="Times New Roman" w:hAnsi="Times New Roman" w:cs="Times New Roman"/>
                  <w:color w:val="000000"/>
                  <w:rPrChange w:id="3658"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659" w:author="Wenchao Ma" w:date="2023-07-28T12:18:00Z">
                    <w:rPr>
                      <w:rFonts w:ascii="Calibri" w:eastAsia="Times New Roman" w:hAnsi="Calibri" w:cs="Calibri"/>
                      <w:color w:val="000000"/>
                      <w:vertAlign w:val="subscript"/>
                    </w:rPr>
                  </w:rPrChange>
                </w:rPr>
                <w:delText>S</w:delText>
              </w:r>
            </w:del>
          </w:p>
        </w:tc>
        <w:tc>
          <w:tcPr>
            <w:tcW w:w="900" w:type="dxa"/>
            <w:tcBorders>
              <w:top w:val="single" w:sz="12" w:space="0" w:color="auto"/>
            </w:tcBorders>
          </w:tcPr>
          <w:p w14:paraId="791ABE9F" w14:textId="3C73F90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660" w:author="Jujia Li [2]" w:date="2023-07-27T08:17:00Z"/>
                <w:rFonts w:ascii="Times New Roman" w:hAnsi="Times New Roman" w:cs="Times New Roman"/>
                <w:b/>
                <w:bCs/>
                <w:rPrChange w:id="3661" w:author="Wenchao Ma" w:date="2023-07-28T12:18:00Z">
                  <w:rPr>
                    <w:del w:id="3662" w:author="Jujia Li [2]" w:date="2023-07-27T08:17:00Z"/>
                    <w:b/>
                    <w:bCs/>
                  </w:rPr>
                </w:rPrChange>
              </w:rPr>
              <w:pPrChange w:id="366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664" w:author="Jujia Li [2]" w:date="2023-07-27T08:17:00Z">
              <w:r w:rsidRPr="00371705" w:rsidDel="00E758DE">
                <w:rPr>
                  <w:rFonts w:ascii="Times New Roman" w:eastAsia="Times New Roman" w:hAnsi="Times New Roman" w:cs="Times New Roman"/>
                  <w:color w:val="000000"/>
                  <w:rPrChange w:id="3665"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666" w:author="Wenchao Ma" w:date="2023-07-28T12:18:00Z">
                    <w:rPr>
                      <w:rFonts w:ascii="Calibri" w:eastAsia="Times New Roman" w:hAnsi="Calibri" w:cs="Calibri"/>
                      <w:color w:val="000000"/>
                      <w:vertAlign w:val="subscript"/>
                    </w:rPr>
                  </w:rPrChange>
                </w:rPr>
                <w:delText>G</w:delText>
              </w:r>
            </w:del>
          </w:p>
        </w:tc>
        <w:tc>
          <w:tcPr>
            <w:tcW w:w="900" w:type="dxa"/>
            <w:tcBorders>
              <w:top w:val="single" w:sz="12" w:space="0" w:color="auto"/>
            </w:tcBorders>
          </w:tcPr>
          <w:p w14:paraId="120FD240" w14:textId="635C6FD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667" w:author="Jujia Li [2]" w:date="2023-07-27T08:17:00Z"/>
                <w:rFonts w:ascii="Times New Roman" w:hAnsi="Times New Roman" w:cs="Times New Roman"/>
                <w:b/>
                <w:bCs/>
                <w:rPrChange w:id="3668" w:author="Wenchao Ma" w:date="2023-07-28T12:18:00Z">
                  <w:rPr>
                    <w:del w:id="3669" w:author="Jujia Li [2]" w:date="2023-07-27T08:17:00Z"/>
                    <w:b/>
                    <w:bCs/>
                  </w:rPr>
                </w:rPrChange>
              </w:rPr>
              <w:pPrChange w:id="3670"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671" w:author="Jujia Li [2]" w:date="2023-07-27T08:17:00Z">
              <w:r w:rsidRPr="00371705" w:rsidDel="00E758DE">
                <w:rPr>
                  <w:rFonts w:ascii="Times New Roman" w:eastAsia="Times New Roman" w:hAnsi="Times New Roman" w:cs="Times New Roman"/>
                  <w:color w:val="000000"/>
                  <w:rPrChange w:id="3672" w:author="Wenchao Ma" w:date="2023-07-28T12:18:00Z">
                    <w:rPr>
                      <w:rFonts w:ascii="Calibri" w:eastAsia="Times New Roman" w:hAnsi="Calibri" w:cs="Calibri"/>
                      <w:color w:val="000000"/>
                    </w:rPr>
                  </w:rPrChange>
                </w:rPr>
                <w:delText>Theta</w:delText>
              </w:r>
              <w:r w:rsidRPr="00371705" w:rsidDel="00E758DE">
                <w:rPr>
                  <w:rFonts w:ascii="Times New Roman" w:eastAsia="Times New Roman" w:hAnsi="Times New Roman" w:cs="Times New Roman"/>
                  <w:color w:val="000000"/>
                  <w:vertAlign w:val="subscript"/>
                  <w:rPrChange w:id="3673" w:author="Wenchao Ma" w:date="2023-07-28T12:18:00Z">
                    <w:rPr>
                      <w:rFonts w:ascii="Calibri" w:eastAsia="Times New Roman" w:hAnsi="Calibri" w:cs="Calibri"/>
                      <w:color w:val="000000"/>
                      <w:vertAlign w:val="subscript"/>
                    </w:rPr>
                  </w:rPrChange>
                </w:rPr>
                <w:delText>S</w:delText>
              </w:r>
            </w:del>
          </w:p>
        </w:tc>
      </w:tr>
      <w:tr w:rsidR="00C0762C" w:rsidRPr="00371705" w:rsidDel="00E758DE" w14:paraId="4346DF68" w14:textId="2851E03D" w:rsidTr="008D4C39">
        <w:trPr>
          <w:del w:id="3674" w:author="Jujia Li [2]" w:date="2023-07-27T08:17:00Z"/>
        </w:trPr>
        <w:tc>
          <w:tcPr>
            <w:tcW w:w="3420" w:type="dxa"/>
            <w:vAlign w:val="bottom"/>
          </w:tcPr>
          <w:p w14:paraId="4C267012" w14:textId="74546165"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675" w:author="Jujia Li [2]" w:date="2023-07-27T08:17:00Z"/>
                <w:rFonts w:ascii="Times New Roman" w:eastAsia="Times New Roman" w:hAnsi="Times New Roman" w:cs="Times New Roman"/>
                <w:i w:val="0"/>
                <w:iCs w:val="0"/>
                <w:color w:val="000000"/>
                <w:sz w:val="24"/>
                <w:szCs w:val="24"/>
                <w:rPrChange w:id="3676" w:author="Wenchao Ma" w:date="2023-07-28T12:18:00Z">
                  <w:rPr>
                    <w:del w:id="3677" w:author="Jujia Li [2]" w:date="2023-07-27T08:17:00Z"/>
                    <w:rFonts w:ascii="Calibri" w:eastAsia="Times New Roman" w:hAnsi="Calibri" w:cs="Calibri"/>
                    <w:i w:val="0"/>
                    <w:iCs w:val="0"/>
                    <w:color w:val="000000"/>
                    <w:sz w:val="24"/>
                    <w:szCs w:val="24"/>
                  </w:rPr>
                </w:rPrChange>
              </w:rPr>
            </w:pPr>
            <w:del w:id="3678" w:author="Jujia Li [2]" w:date="2023-07-27T08:17:00Z">
              <w:r w:rsidRPr="00371705" w:rsidDel="00E758DE">
                <w:rPr>
                  <w:rFonts w:ascii="Times New Roman" w:hAnsi="Times New Roman" w:cs="Times New Roman"/>
                  <w:color w:val="000000"/>
                  <w:rPrChange w:id="3679" w:author="Wenchao Ma" w:date="2023-07-28T12:18:00Z">
                    <w:rPr>
                      <w:rFonts w:ascii="Calibri" w:hAnsi="Calibri" w:cs="Calibri"/>
                      <w:color w:val="000000"/>
                    </w:rPr>
                  </w:rPrChange>
                </w:rPr>
                <w:delText>Factor</w:delText>
              </w:r>
            </w:del>
          </w:p>
        </w:tc>
        <w:tc>
          <w:tcPr>
            <w:tcW w:w="900" w:type="dxa"/>
            <w:vAlign w:val="bottom"/>
          </w:tcPr>
          <w:p w14:paraId="79A63089" w14:textId="225945A1" w:rsidR="00C0762C" w:rsidRPr="00371705" w:rsidDel="00E758DE" w:rsidRDefault="00C0762C">
            <w:pPr>
              <w:rPr>
                <w:del w:id="3680" w:author="Jujia Li [2]" w:date="2023-07-27T08:17:00Z"/>
                <w:rFonts w:ascii="Times New Roman" w:hAnsi="Times New Roman" w:cs="Times New Roman"/>
                <w:b/>
                <w:bCs/>
                <w:color w:val="FF0000"/>
                <w:rPrChange w:id="3681" w:author="Wenchao Ma" w:date="2023-07-28T12:18:00Z">
                  <w:rPr>
                    <w:del w:id="3682" w:author="Jujia Li [2]" w:date="2023-07-27T08:17:00Z"/>
                    <w:b/>
                    <w:bCs/>
                    <w:color w:val="FF0000"/>
                  </w:rPr>
                </w:rPrChange>
              </w:rPr>
              <w:pPrChange w:id="3683" w:author="Jujia Li [2]" w:date="2023-07-27T22:52:00Z">
                <w:pPr>
                  <w:jc w:val="center"/>
                </w:pPr>
              </w:pPrChange>
            </w:pPr>
            <w:del w:id="3684" w:author="Jujia Li [2]" w:date="2023-07-27T08:17:00Z">
              <w:r w:rsidRPr="00371705" w:rsidDel="00E758DE">
                <w:rPr>
                  <w:rFonts w:ascii="Times New Roman" w:hAnsi="Times New Roman" w:cs="Times New Roman"/>
                  <w:b/>
                  <w:bCs/>
                  <w:color w:val="000000"/>
                  <w:rPrChange w:id="3685" w:author="Wenchao Ma" w:date="2023-07-28T12:18:00Z">
                    <w:rPr>
                      <w:rFonts w:ascii="Calibri" w:hAnsi="Calibri" w:cs="Calibri"/>
                      <w:b/>
                      <w:bCs/>
                      <w:color w:val="000000"/>
                    </w:rPr>
                  </w:rPrChange>
                </w:rPr>
                <w:delText>.080</w:delText>
              </w:r>
            </w:del>
          </w:p>
        </w:tc>
        <w:tc>
          <w:tcPr>
            <w:tcW w:w="810" w:type="dxa"/>
            <w:vAlign w:val="bottom"/>
          </w:tcPr>
          <w:p w14:paraId="77A0FB57" w14:textId="4A17C776" w:rsidR="00C0762C" w:rsidRPr="00371705" w:rsidDel="00E758DE" w:rsidRDefault="00C0762C">
            <w:pPr>
              <w:rPr>
                <w:del w:id="3686" w:author="Jujia Li [2]" w:date="2023-07-27T08:17:00Z"/>
                <w:rFonts w:ascii="Times New Roman" w:hAnsi="Times New Roman" w:cs="Times New Roman"/>
                <w:b/>
                <w:bCs/>
                <w:rPrChange w:id="3687" w:author="Wenchao Ma" w:date="2023-07-28T12:18:00Z">
                  <w:rPr>
                    <w:del w:id="3688" w:author="Jujia Li [2]" w:date="2023-07-27T08:17:00Z"/>
                    <w:b/>
                    <w:bCs/>
                  </w:rPr>
                </w:rPrChange>
              </w:rPr>
              <w:pPrChange w:id="3689" w:author="Jujia Li [2]" w:date="2023-07-27T22:52:00Z">
                <w:pPr>
                  <w:jc w:val="center"/>
                </w:pPr>
              </w:pPrChange>
            </w:pPr>
            <w:del w:id="3690" w:author="Jujia Li [2]" w:date="2023-07-27T08:17:00Z">
              <w:r w:rsidRPr="00371705" w:rsidDel="00E758DE">
                <w:rPr>
                  <w:rFonts w:ascii="Times New Roman" w:hAnsi="Times New Roman" w:cs="Times New Roman"/>
                  <w:b/>
                  <w:bCs/>
                  <w:color w:val="000000"/>
                  <w:rPrChange w:id="3691" w:author="Wenchao Ma" w:date="2023-07-28T12:18:00Z">
                    <w:rPr>
                      <w:rFonts w:ascii="Calibri" w:hAnsi="Calibri" w:cs="Calibri"/>
                      <w:b/>
                      <w:bCs/>
                      <w:color w:val="000000"/>
                    </w:rPr>
                  </w:rPrChange>
                </w:rPr>
                <w:delText>.155</w:delText>
              </w:r>
            </w:del>
          </w:p>
        </w:tc>
        <w:tc>
          <w:tcPr>
            <w:tcW w:w="990" w:type="dxa"/>
            <w:vAlign w:val="bottom"/>
          </w:tcPr>
          <w:p w14:paraId="75D7374E" w14:textId="33305F78" w:rsidR="00C0762C" w:rsidRPr="00371705" w:rsidDel="00E758DE" w:rsidRDefault="00C0762C">
            <w:pPr>
              <w:rPr>
                <w:del w:id="3692" w:author="Jujia Li [2]" w:date="2023-07-27T08:17:00Z"/>
                <w:rFonts w:ascii="Times New Roman" w:hAnsi="Times New Roman" w:cs="Times New Roman"/>
                <w:b/>
                <w:bCs/>
                <w:rPrChange w:id="3693" w:author="Wenchao Ma" w:date="2023-07-28T12:18:00Z">
                  <w:rPr>
                    <w:del w:id="3694" w:author="Jujia Li [2]" w:date="2023-07-27T08:17:00Z"/>
                    <w:b/>
                    <w:bCs/>
                  </w:rPr>
                </w:rPrChange>
              </w:rPr>
              <w:pPrChange w:id="3695" w:author="Jujia Li [2]" w:date="2023-07-27T22:52:00Z">
                <w:pPr>
                  <w:jc w:val="center"/>
                </w:pPr>
              </w:pPrChange>
            </w:pPr>
            <w:del w:id="3696" w:author="Jujia Li [2]" w:date="2023-07-27T08:17:00Z">
              <w:r w:rsidRPr="00371705" w:rsidDel="00E758DE">
                <w:rPr>
                  <w:rFonts w:ascii="Times New Roman" w:hAnsi="Times New Roman" w:cs="Times New Roman"/>
                  <w:b/>
                  <w:bCs/>
                  <w:color w:val="000000"/>
                  <w:rPrChange w:id="3697" w:author="Wenchao Ma" w:date="2023-07-28T12:18:00Z">
                    <w:rPr>
                      <w:rFonts w:ascii="Calibri" w:hAnsi="Calibri" w:cs="Calibri"/>
                      <w:b/>
                      <w:bCs/>
                      <w:color w:val="000000"/>
                    </w:rPr>
                  </w:rPrChange>
                </w:rPr>
                <w:delText>.611</w:delText>
              </w:r>
            </w:del>
          </w:p>
        </w:tc>
        <w:tc>
          <w:tcPr>
            <w:tcW w:w="810" w:type="dxa"/>
            <w:vAlign w:val="bottom"/>
          </w:tcPr>
          <w:p w14:paraId="5C71B188" w14:textId="4CC53D45" w:rsidR="00C0762C" w:rsidRPr="00371705" w:rsidDel="00E758DE" w:rsidRDefault="00C0762C">
            <w:pPr>
              <w:rPr>
                <w:del w:id="3698" w:author="Jujia Li [2]" w:date="2023-07-27T08:17:00Z"/>
                <w:rFonts w:ascii="Times New Roman" w:hAnsi="Times New Roman" w:cs="Times New Roman"/>
                <w:b/>
                <w:bCs/>
                <w:color w:val="FF0000"/>
                <w:rPrChange w:id="3699" w:author="Wenchao Ma" w:date="2023-07-28T12:18:00Z">
                  <w:rPr>
                    <w:del w:id="3700" w:author="Jujia Li [2]" w:date="2023-07-27T08:17:00Z"/>
                    <w:b/>
                    <w:bCs/>
                    <w:color w:val="FF0000"/>
                  </w:rPr>
                </w:rPrChange>
              </w:rPr>
              <w:pPrChange w:id="3701" w:author="Jujia Li [2]" w:date="2023-07-27T22:52:00Z">
                <w:pPr>
                  <w:jc w:val="center"/>
                </w:pPr>
              </w:pPrChange>
            </w:pPr>
            <w:del w:id="3702" w:author="Jujia Li [2]" w:date="2023-07-27T08:17:00Z">
              <w:r w:rsidRPr="00371705" w:rsidDel="00E758DE">
                <w:rPr>
                  <w:rFonts w:ascii="Times New Roman" w:hAnsi="Times New Roman" w:cs="Times New Roman"/>
                  <w:b/>
                  <w:bCs/>
                  <w:color w:val="000000"/>
                  <w:rPrChange w:id="3703" w:author="Wenchao Ma" w:date="2023-07-28T12:18:00Z">
                    <w:rPr>
                      <w:rFonts w:ascii="Calibri" w:hAnsi="Calibri" w:cs="Calibri"/>
                      <w:b/>
                      <w:bCs/>
                      <w:color w:val="000000"/>
                    </w:rPr>
                  </w:rPrChange>
                </w:rPr>
                <w:delText>.700</w:delText>
              </w:r>
            </w:del>
          </w:p>
        </w:tc>
        <w:tc>
          <w:tcPr>
            <w:tcW w:w="900" w:type="dxa"/>
            <w:vAlign w:val="bottom"/>
          </w:tcPr>
          <w:p w14:paraId="10B49489" w14:textId="4B265084" w:rsidR="00C0762C" w:rsidRPr="00371705" w:rsidDel="00E758DE" w:rsidRDefault="00C0762C">
            <w:pPr>
              <w:rPr>
                <w:del w:id="3704" w:author="Jujia Li [2]" w:date="2023-07-27T08:17:00Z"/>
                <w:rFonts w:ascii="Times New Roman" w:hAnsi="Times New Roman" w:cs="Times New Roman"/>
                <w:b/>
                <w:bCs/>
                <w:rPrChange w:id="3705" w:author="Wenchao Ma" w:date="2023-07-28T12:18:00Z">
                  <w:rPr>
                    <w:del w:id="3706" w:author="Jujia Li [2]" w:date="2023-07-27T08:17:00Z"/>
                    <w:b/>
                    <w:bCs/>
                  </w:rPr>
                </w:rPrChange>
              </w:rPr>
              <w:pPrChange w:id="3707" w:author="Jujia Li [2]" w:date="2023-07-27T22:52:00Z">
                <w:pPr>
                  <w:jc w:val="center"/>
                </w:pPr>
              </w:pPrChange>
            </w:pPr>
            <w:del w:id="3708" w:author="Jujia Li [2]" w:date="2023-07-27T08:17:00Z">
              <w:r w:rsidRPr="00371705" w:rsidDel="00E758DE">
                <w:rPr>
                  <w:rFonts w:ascii="Times New Roman" w:hAnsi="Times New Roman" w:cs="Times New Roman"/>
                  <w:b/>
                  <w:bCs/>
                  <w:color w:val="000000"/>
                  <w:rPrChange w:id="3709" w:author="Wenchao Ma" w:date="2023-07-28T12:18:00Z">
                    <w:rPr>
                      <w:rFonts w:ascii="Calibri" w:hAnsi="Calibri" w:cs="Calibri"/>
                      <w:b/>
                      <w:bCs/>
                      <w:color w:val="000000"/>
                    </w:rPr>
                  </w:rPrChange>
                </w:rPr>
                <w:delText>.714</w:delText>
              </w:r>
            </w:del>
          </w:p>
        </w:tc>
        <w:tc>
          <w:tcPr>
            <w:tcW w:w="900" w:type="dxa"/>
            <w:vAlign w:val="bottom"/>
          </w:tcPr>
          <w:p w14:paraId="7AB31559" w14:textId="45CEC46A" w:rsidR="00C0762C" w:rsidRPr="00371705" w:rsidDel="00E758DE" w:rsidRDefault="00C0762C">
            <w:pPr>
              <w:rPr>
                <w:del w:id="3710" w:author="Jujia Li [2]" w:date="2023-07-27T08:17:00Z"/>
                <w:rFonts w:ascii="Times New Roman" w:hAnsi="Times New Roman" w:cs="Times New Roman"/>
                <w:b/>
                <w:bCs/>
                <w:color w:val="FF0000"/>
                <w:rPrChange w:id="3711" w:author="Wenchao Ma" w:date="2023-07-28T12:18:00Z">
                  <w:rPr>
                    <w:del w:id="3712" w:author="Jujia Li [2]" w:date="2023-07-27T08:17:00Z"/>
                    <w:b/>
                    <w:bCs/>
                    <w:color w:val="FF0000"/>
                  </w:rPr>
                </w:rPrChange>
              </w:rPr>
              <w:pPrChange w:id="3713" w:author="Jujia Li [2]" w:date="2023-07-27T22:52:00Z">
                <w:pPr>
                  <w:jc w:val="center"/>
                </w:pPr>
              </w:pPrChange>
            </w:pPr>
            <w:del w:id="3714" w:author="Jujia Li [2]" w:date="2023-07-27T08:17:00Z">
              <w:r w:rsidRPr="00371705" w:rsidDel="00E758DE">
                <w:rPr>
                  <w:rFonts w:ascii="Times New Roman" w:hAnsi="Times New Roman" w:cs="Times New Roman"/>
                  <w:color w:val="000000"/>
                  <w:rPrChange w:id="3715" w:author="Wenchao Ma" w:date="2023-07-28T12:18:00Z">
                    <w:rPr>
                      <w:rFonts w:ascii="Calibri" w:hAnsi="Calibri" w:cs="Calibri"/>
                      <w:color w:val="000000"/>
                    </w:rPr>
                  </w:rPrChange>
                </w:rPr>
                <w:delText>.034</w:delText>
              </w:r>
            </w:del>
          </w:p>
        </w:tc>
      </w:tr>
      <w:tr w:rsidR="00C0762C" w:rsidRPr="00371705" w:rsidDel="00E758DE" w14:paraId="6A5FAB9B" w14:textId="76D96E05" w:rsidTr="008D4C39">
        <w:trPr>
          <w:del w:id="3716" w:author="Jujia Li [2]" w:date="2023-07-27T08:17:00Z"/>
        </w:trPr>
        <w:tc>
          <w:tcPr>
            <w:tcW w:w="3420" w:type="dxa"/>
            <w:vAlign w:val="bottom"/>
          </w:tcPr>
          <w:p w14:paraId="10F57E2A" w14:textId="6EE00942"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717" w:author="Jujia Li [2]" w:date="2023-07-27T08:17:00Z"/>
                <w:rFonts w:ascii="Times New Roman" w:eastAsia="Times New Roman" w:hAnsi="Times New Roman" w:cs="Times New Roman"/>
                <w:i w:val="0"/>
                <w:iCs w:val="0"/>
                <w:color w:val="000000"/>
                <w:sz w:val="24"/>
                <w:szCs w:val="24"/>
                <w:rPrChange w:id="3718" w:author="Wenchao Ma" w:date="2023-07-28T12:18:00Z">
                  <w:rPr>
                    <w:del w:id="3719" w:author="Jujia Li [2]" w:date="2023-07-27T08:17:00Z"/>
                    <w:rFonts w:ascii="Calibri" w:eastAsia="Times New Roman" w:hAnsi="Calibri" w:cs="Calibri"/>
                    <w:i w:val="0"/>
                    <w:iCs w:val="0"/>
                    <w:color w:val="000000"/>
                    <w:sz w:val="24"/>
                    <w:szCs w:val="24"/>
                  </w:rPr>
                </w:rPrChange>
              </w:rPr>
            </w:pPr>
            <w:del w:id="3720" w:author="Jujia Li [2]" w:date="2023-07-27T08:17:00Z">
              <w:r w:rsidRPr="00371705" w:rsidDel="00E758DE">
                <w:rPr>
                  <w:rFonts w:ascii="Times New Roman" w:hAnsi="Times New Roman" w:cs="Times New Roman"/>
                  <w:color w:val="000000"/>
                  <w:rPrChange w:id="3721" w:author="Wenchao Ma" w:date="2023-07-28T12:18:00Z">
                    <w:rPr>
                      <w:rFonts w:ascii="Calibri" w:hAnsi="Calibri" w:cs="Calibri"/>
                      <w:color w:val="000000"/>
                    </w:rPr>
                  </w:rPrChange>
                </w:rPr>
                <w:delText>I</w:delText>
              </w:r>
            </w:del>
          </w:p>
        </w:tc>
        <w:tc>
          <w:tcPr>
            <w:tcW w:w="900" w:type="dxa"/>
            <w:vAlign w:val="bottom"/>
          </w:tcPr>
          <w:p w14:paraId="34F5BB85" w14:textId="0178761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22" w:author="Jujia Li [2]" w:date="2023-07-27T08:17:00Z"/>
                <w:rFonts w:ascii="Times New Roman" w:hAnsi="Times New Roman" w:cs="Times New Roman"/>
                <w:b/>
                <w:bCs/>
                <w:rPrChange w:id="3723" w:author="Wenchao Ma" w:date="2023-07-28T12:18:00Z">
                  <w:rPr>
                    <w:del w:id="3724" w:author="Jujia Li [2]" w:date="2023-07-27T08:17:00Z"/>
                    <w:b/>
                    <w:bCs/>
                  </w:rPr>
                </w:rPrChange>
              </w:rPr>
              <w:pPrChange w:id="372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26" w:author="Jujia Li [2]" w:date="2023-07-27T08:17:00Z">
              <w:r w:rsidRPr="00371705" w:rsidDel="00E758DE">
                <w:rPr>
                  <w:rFonts w:ascii="Times New Roman" w:hAnsi="Times New Roman" w:cs="Times New Roman"/>
                  <w:color w:val="000000"/>
                  <w:rPrChange w:id="3727" w:author="Wenchao Ma" w:date="2023-07-28T12:18:00Z">
                    <w:rPr>
                      <w:rFonts w:ascii="Calibri" w:hAnsi="Calibri" w:cs="Calibri"/>
                      <w:color w:val="000000"/>
                    </w:rPr>
                  </w:rPrChange>
                </w:rPr>
                <w:delText>.003</w:delText>
              </w:r>
            </w:del>
          </w:p>
        </w:tc>
        <w:tc>
          <w:tcPr>
            <w:tcW w:w="810" w:type="dxa"/>
            <w:vAlign w:val="bottom"/>
          </w:tcPr>
          <w:p w14:paraId="5227A1E0" w14:textId="0931D9A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28" w:author="Jujia Li [2]" w:date="2023-07-27T08:17:00Z"/>
                <w:rFonts w:ascii="Times New Roman" w:hAnsi="Times New Roman" w:cs="Times New Roman"/>
                <w:b/>
                <w:bCs/>
                <w:color w:val="FF0000"/>
                <w:rPrChange w:id="3729" w:author="Wenchao Ma" w:date="2023-07-28T12:18:00Z">
                  <w:rPr>
                    <w:del w:id="3730" w:author="Jujia Li [2]" w:date="2023-07-27T08:17:00Z"/>
                    <w:b/>
                    <w:bCs/>
                    <w:color w:val="FF0000"/>
                  </w:rPr>
                </w:rPrChange>
              </w:rPr>
              <w:pPrChange w:id="373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32" w:author="Jujia Li [2]" w:date="2023-07-27T08:17:00Z">
              <w:r w:rsidRPr="00371705" w:rsidDel="00E758DE">
                <w:rPr>
                  <w:rFonts w:ascii="Times New Roman" w:hAnsi="Times New Roman" w:cs="Times New Roman"/>
                  <w:color w:val="000000"/>
                  <w:rPrChange w:id="3733" w:author="Wenchao Ma" w:date="2023-07-28T12:18:00Z">
                    <w:rPr>
                      <w:rFonts w:ascii="Calibri" w:hAnsi="Calibri" w:cs="Calibri"/>
                      <w:color w:val="000000"/>
                    </w:rPr>
                  </w:rPrChange>
                </w:rPr>
                <w:delText>.042</w:delText>
              </w:r>
            </w:del>
          </w:p>
        </w:tc>
        <w:tc>
          <w:tcPr>
            <w:tcW w:w="990" w:type="dxa"/>
            <w:vAlign w:val="bottom"/>
          </w:tcPr>
          <w:p w14:paraId="5579EFEE" w14:textId="54A3EB65"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34" w:author="Jujia Li [2]" w:date="2023-07-27T08:17:00Z"/>
                <w:rFonts w:ascii="Times New Roman" w:hAnsi="Times New Roman" w:cs="Times New Roman"/>
                <w:b/>
                <w:bCs/>
                <w:rPrChange w:id="3735" w:author="Wenchao Ma" w:date="2023-07-28T12:18:00Z">
                  <w:rPr>
                    <w:del w:id="3736" w:author="Jujia Li [2]" w:date="2023-07-27T08:17:00Z"/>
                    <w:b/>
                    <w:bCs/>
                  </w:rPr>
                </w:rPrChange>
              </w:rPr>
              <w:pPrChange w:id="373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38" w:author="Jujia Li [2]" w:date="2023-07-27T08:17:00Z">
              <w:r w:rsidRPr="00371705" w:rsidDel="00E758DE">
                <w:rPr>
                  <w:rFonts w:ascii="Times New Roman" w:hAnsi="Times New Roman" w:cs="Times New Roman"/>
                  <w:b/>
                  <w:bCs/>
                  <w:color w:val="000000"/>
                  <w:rPrChange w:id="3739" w:author="Wenchao Ma" w:date="2023-07-28T12:18:00Z">
                    <w:rPr>
                      <w:rFonts w:ascii="Calibri" w:hAnsi="Calibri" w:cs="Calibri"/>
                      <w:b/>
                      <w:bCs/>
                      <w:color w:val="000000"/>
                    </w:rPr>
                  </w:rPrChange>
                </w:rPr>
                <w:delText>.596</w:delText>
              </w:r>
            </w:del>
          </w:p>
        </w:tc>
        <w:tc>
          <w:tcPr>
            <w:tcW w:w="810" w:type="dxa"/>
            <w:vAlign w:val="bottom"/>
          </w:tcPr>
          <w:p w14:paraId="41F66A55" w14:textId="6922CAD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40" w:author="Jujia Li [2]" w:date="2023-07-27T08:17:00Z"/>
                <w:rFonts w:ascii="Times New Roman" w:hAnsi="Times New Roman" w:cs="Times New Roman"/>
                <w:b/>
                <w:bCs/>
                <w:rPrChange w:id="3741" w:author="Wenchao Ma" w:date="2023-07-28T12:18:00Z">
                  <w:rPr>
                    <w:del w:id="3742" w:author="Jujia Li [2]" w:date="2023-07-27T08:17:00Z"/>
                    <w:b/>
                    <w:bCs/>
                  </w:rPr>
                </w:rPrChange>
              </w:rPr>
              <w:pPrChange w:id="374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44" w:author="Jujia Li [2]" w:date="2023-07-27T08:17:00Z">
              <w:r w:rsidRPr="00371705" w:rsidDel="00E758DE">
                <w:rPr>
                  <w:rFonts w:ascii="Times New Roman" w:hAnsi="Times New Roman" w:cs="Times New Roman"/>
                  <w:b/>
                  <w:bCs/>
                  <w:color w:val="000000"/>
                  <w:rPrChange w:id="3745" w:author="Wenchao Ma" w:date="2023-07-28T12:18:00Z">
                    <w:rPr>
                      <w:rFonts w:ascii="Calibri" w:hAnsi="Calibri" w:cs="Calibri"/>
                      <w:b/>
                      <w:bCs/>
                      <w:color w:val="000000"/>
                    </w:rPr>
                  </w:rPrChange>
                </w:rPr>
                <w:delText>.759</w:delText>
              </w:r>
            </w:del>
          </w:p>
        </w:tc>
        <w:tc>
          <w:tcPr>
            <w:tcW w:w="900" w:type="dxa"/>
            <w:vAlign w:val="bottom"/>
          </w:tcPr>
          <w:p w14:paraId="255A15CC" w14:textId="4C35F77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46" w:author="Jujia Li [2]" w:date="2023-07-27T08:17:00Z"/>
                <w:rFonts w:ascii="Times New Roman" w:hAnsi="Times New Roman" w:cs="Times New Roman"/>
                <w:b/>
                <w:bCs/>
                <w:rPrChange w:id="3747" w:author="Wenchao Ma" w:date="2023-07-28T12:18:00Z">
                  <w:rPr>
                    <w:del w:id="3748" w:author="Jujia Li [2]" w:date="2023-07-27T08:17:00Z"/>
                    <w:b/>
                    <w:bCs/>
                  </w:rPr>
                </w:rPrChange>
              </w:rPr>
              <w:pPrChange w:id="374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50" w:author="Jujia Li [2]" w:date="2023-07-27T08:17:00Z">
              <w:r w:rsidRPr="00371705" w:rsidDel="00E758DE">
                <w:rPr>
                  <w:rFonts w:ascii="Times New Roman" w:hAnsi="Times New Roman" w:cs="Times New Roman"/>
                  <w:b/>
                  <w:bCs/>
                  <w:color w:val="000000"/>
                  <w:rPrChange w:id="3751" w:author="Wenchao Ma" w:date="2023-07-28T12:18:00Z">
                    <w:rPr>
                      <w:rFonts w:ascii="Calibri" w:hAnsi="Calibri" w:cs="Calibri"/>
                      <w:b/>
                      <w:bCs/>
                      <w:color w:val="000000"/>
                    </w:rPr>
                  </w:rPrChange>
                </w:rPr>
                <w:delText>.713</w:delText>
              </w:r>
            </w:del>
          </w:p>
        </w:tc>
        <w:tc>
          <w:tcPr>
            <w:tcW w:w="900" w:type="dxa"/>
            <w:vAlign w:val="bottom"/>
          </w:tcPr>
          <w:p w14:paraId="0C030190" w14:textId="7EF0CC45"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752" w:author="Jujia Li [2]" w:date="2023-07-27T08:17:00Z"/>
                <w:rFonts w:ascii="Times New Roman" w:hAnsi="Times New Roman" w:cs="Times New Roman"/>
                <w:b/>
                <w:bCs/>
                <w:rPrChange w:id="3753" w:author="Wenchao Ma" w:date="2023-07-28T12:18:00Z">
                  <w:rPr>
                    <w:del w:id="3754" w:author="Jujia Li [2]" w:date="2023-07-27T08:17:00Z"/>
                    <w:b/>
                    <w:bCs/>
                  </w:rPr>
                </w:rPrChange>
              </w:rPr>
              <w:pPrChange w:id="375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756" w:author="Jujia Li [2]" w:date="2023-07-27T08:17:00Z">
              <w:r w:rsidRPr="00371705" w:rsidDel="00E758DE">
                <w:rPr>
                  <w:rFonts w:ascii="Times New Roman" w:hAnsi="Times New Roman" w:cs="Times New Roman"/>
                  <w:b/>
                  <w:bCs/>
                  <w:color w:val="000000"/>
                  <w:rPrChange w:id="3757" w:author="Wenchao Ma" w:date="2023-07-28T12:18:00Z">
                    <w:rPr>
                      <w:rFonts w:ascii="Calibri" w:hAnsi="Calibri" w:cs="Calibri"/>
                      <w:b/>
                      <w:bCs/>
                      <w:color w:val="000000"/>
                    </w:rPr>
                  </w:rPrChange>
                </w:rPr>
                <w:delText>.706</w:delText>
              </w:r>
            </w:del>
          </w:p>
        </w:tc>
      </w:tr>
      <w:tr w:rsidR="00C0762C" w:rsidRPr="00371705" w:rsidDel="00E758DE" w14:paraId="707B8710" w14:textId="01A48B59" w:rsidTr="008D4C39">
        <w:trPr>
          <w:del w:id="3758" w:author="Jujia Li [2]" w:date="2023-07-27T08:17:00Z"/>
        </w:trPr>
        <w:tc>
          <w:tcPr>
            <w:tcW w:w="3420" w:type="dxa"/>
            <w:vAlign w:val="bottom"/>
          </w:tcPr>
          <w:p w14:paraId="73473F48" w14:textId="62E6EAA6"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759" w:author="Jujia Li [2]" w:date="2023-07-27T08:17:00Z"/>
                <w:rFonts w:ascii="Times New Roman" w:hAnsi="Times New Roman" w:cs="Times New Roman"/>
                <w:color w:val="000000"/>
                <w:rPrChange w:id="3760" w:author="Wenchao Ma" w:date="2023-07-28T12:18:00Z">
                  <w:rPr>
                    <w:del w:id="3761" w:author="Jujia Li [2]" w:date="2023-07-27T08:17:00Z"/>
                    <w:rFonts w:ascii="Calibri" w:hAnsi="Calibri" w:cs="Calibri"/>
                    <w:color w:val="000000"/>
                  </w:rPr>
                </w:rPrChange>
              </w:rPr>
            </w:pPr>
            <w:del w:id="3762" w:author="Jujia Li [2]" w:date="2023-07-27T08:17:00Z">
              <w:r w:rsidRPr="00371705" w:rsidDel="00E758DE">
                <w:rPr>
                  <w:rFonts w:ascii="Times New Roman" w:hAnsi="Times New Roman" w:cs="Times New Roman"/>
                  <w:color w:val="000000"/>
                  <w:rPrChange w:id="3763" w:author="Wenchao Ma" w:date="2023-07-28T12:18:00Z">
                    <w:rPr>
                      <w:rFonts w:ascii="Calibri" w:hAnsi="Calibri" w:cs="Calibri"/>
                      <w:color w:val="000000"/>
                    </w:rPr>
                  </w:rPrChange>
                </w:rPr>
                <w:delText>N</w:delText>
              </w:r>
            </w:del>
          </w:p>
        </w:tc>
        <w:tc>
          <w:tcPr>
            <w:tcW w:w="900" w:type="dxa"/>
            <w:vAlign w:val="bottom"/>
          </w:tcPr>
          <w:p w14:paraId="0F53B587" w14:textId="49F4034B" w:rsidR="00C0762C" w:rsidRPr="00371705" w:rsidDel="00E758DE" w:rsidRDefault="00C0762C">
            <w:pPr>
              <w:rPr>
                <w:del w:id="3764" w:author="Jujia Li [2]" w:date="2023-07-27T08:17:00Z"/>
                <w:rFonts w:ascii="Times New Roman" w:hAnsi="Times New Roman" w:cs="Times New Roman"/>
                <w:b/>
                <w:bCs/>
                <w:color w:val="000000"/>
                <w:rPrChange w:id="3765" w:author="Wenchao Ma" w:date="2023-07-28T12:18:00Z">
                  <w:rPr>
                    <w:del w:id="3766" w:author="Jujia Li [2]" w:date="2023-07-27T08:17:00Z"/>
                    <w:rFonts w:ascii="Calibri" w:hAnsi="Calibri" w:cs="Calibri"/>
                    <w:b/>
                    <w:bCs/>
                    <w:color w:val="000000"/>
                  </w:rPr>
                </w:rPrChange>
              </w:rPr>
              <w:pPrChange w:id="3767" w:author="Jujia Li [2]" w:date="2023-07-27T22:52:00Z">
                <w:pPr>
                  <w:jc w:val="center"/>
                </w:pPr>
              </w:pPrChange>
            </w:pPr>
            <w:del w:id="3768" w:author="Jujia Li [2]" w:date="2023-07-27T08:17:00Z">
              <w:r w:rsidRPr="00371705" w:rsidDel="00E758DE">
                <w:rPr>
                  <w:rFonts w:ascii="Times New Roman" w:hAnsi="Times New Roman" w:cs="Times New Roman"/>
                  <w:color w:val="000000"/>
                  <w:rPrChange w:id="3769" w:author="Wenchao Ma" w:date="2023-07-28T12:18:00Z">
                    <w:rPr>
                      <w:rFonts w:ascii="Calibri" w:hAnsi="Calibri" w:cs="Calibri"/>
                      <w:color w:val="000000"/>
                    </w:rPr>
                  </w:rPrChange>
                </w:rPr>
                <w:delText>.027</w:delText>
              </w:r>
            </w:del>
          </w:p>
        </w:tc>
        <w:tc>
          <w:tcPr>
            <w:tcW w:w="810" w:type="dxa"/>
            <w:vAlign w:val="bottom"/>
          </w:tcPr>
          <w:p w14:paraId="1967C600" w14:textId="7AEAE972" w:rsidR="00C0762C" w:rsidRPr="00371705" w:rsidDel="00E758DE" w:rsidRDefault="00C0762C">
            <w:pPr>
              <w:rPr>
                <w:del w:id="3770" w:author="Jujia Li [2]" w:date="2023-07-27T08:17:00Z"/>
                <w:rFonts w:ascii="Times New Roman" w:hAnsi="Times New Roman" w:cs="Times New Roman"/>
                <w:b/>
                <w:bCs/>
                <w:color w:val="000000"/>
                <w:rPrChange w:id="3771" w:author="Wenchao Ma" w:date="2023-07-28T12:18:00Z">
                  <w:rPr>
                    <w:del w:id="3772" w:author="Jujia Li [2]" w:date="2023-07-27T08:17:00Z"/>
                    <w:rFonts w:ascii="Calibri" w:hAnsi="Calibri" w:cs="Calibri"/>
                    <w:b/>
                    <w:bCs/>
                    <w:color w:val="000000"/>
                  </w:rPr>
                </w:rPrChange>
              </w:rPr>
              <w:pPrChange w:id="3773" w:author="Jujia Li [2]" w:date="2023-07-27T22:52:00Z">
                <w:pPr>
                  <w:jc w:val="center"/>
                </w:pPr>
              </w:pPrChange>
            </w:pPr>
            <w:del w:id="3774" w:author="Jujia Li [2]" w:date="2023-07-27T08:17:00Z">
              <w:r w:rsidRPr="00371705" w:rsidDel="00E758DE">
                <w:rPr>
                  <w:rFonts w:ascii="Times New Roman" w:hAnsi="Times New Roman" w:cs="Times New Roman"/>
                  <w:color w:val="000000"/>
                  <w:rPrChange w:id="3775" w:author="Wenchao Ma" w:date="2023-07-28T12:18:00Z">
                    <w:rPr>
                      <w:rFonts w:ascii="Calibri" w:hAnsi="Calibri" w:cs="Calibri"/>
                      <w:color w:val="000000"/>
                    </w:rPr>
                  </w:rPrChange>
                </w:rPr>
                <w:delText>.034</w:delText>
              </w:r>
            </w:del>
          </w:p>
        </w:tc>
        <w:tc>
          <w:tcPr>
            <w:tcW w:w="990" w:type="dxa"/>
            <w:vAlign w:val="bottom"/>
          </w:tcPr>
          <w:p w14:paraId="3D23AC31" w14:textId="30C9120D" w:rsidR="00C0762C" w:rsidRPr="00371705" w:rsidDel="00E758DE" w:rsidRDefault="00C0762C">
            <w:pPr>
              <w:rPr>
                <w:del w:id="3776" w:author="Jujia Li [2]" w:date="2023-07-27T08:17:00Z"/>
                <w:rFonts w:ascii="Times New Roman" w:hAnsi="Times New Roman" w:cs="Times New Roman"/>
                <w:b/>
                <w:bCs/>
                <w:color w:val="000000"/>
                <w:rPrChange w:id="3777" w:author="Wenchao Ma" w:date="2023-07-28T12:18:00Z">
                  <w:rPr>
                    <w:del w:id="3778" w:author="Jujia Li [2]" w:date="2023-07-27T08:17:00Z"/>
                    <w:rFonts w:ascii="Calibri" w:hAnsi="Calibri" w:cs="Calibri"/>
                    <w:b/>
                    <w:bCs/>
                    <w:color w:val="000000"/>
                  </w:rPr>
                </w:rPrChange>
              </w:rPr>
              <w:pPrChange w:id="3779" w:author="Jujia Li [2]" w:date="2023-07-27T22:52:00Z">
                <w:pPr>
                  <w:jc w:val="center"/>
                </w:pPr>
              </w:pPrChange>
            </w:pPr>
            <w:del w:id="3780" w:author="Jujia Li [2]" w:date="2023-07-27T08:17:00Z">
              <w:r w:rsidRPr="00371705" w:rsidDel="00E758DE">
                <w:rPr>
                  <w:rFonts w:ascii="Times New Roman" w:hAnsi="Times New Roman" w:cs="Times New Roman"/>
                  <w:b/>
                  <w:bCs/>
                  <w:color w:val="000000"/>
                  <w:rPrChange w:id="3781" w:author="Wenchao Ma" w:date="2023-07-28T12:18:00Z">
                    <w:rPr>
                      <w:rFonts w:ascii="Calibri" w:hAnsi="Calibri" w:cs="Calibri"/>
                      <w:b/>
                      <w:bCs/>
                      <w:color w:val="000000"/>
                    </w:rPr>
                  </w:rPrChange>
                </w:rPr>
                <w:delText>.068</w:delText>
              </w:r>
            </w:del>
          </w:p>
        </w:tc>
        <w:tc>
          <w:tcPr>
            <w:tcW w:w="810" w:type="dxa"/>
            <w:vAlign w:val="bottom"/>
          </w:tcPr>
          <w:p w14:paraId="1C91A480" w14:textId="4C646CFB" w:rsidR="00C0762C" w:rsidRPr="00371705" w:rsidDel="00E758DE" w:rsidRDefault="00C0762C">
            <w:pPr>
              <w:rPr>
                <w:del w:id="3782" w:author="Jujia Li [2]" w:date="2023-07-27T08:17:00Z"/>
                <w:rFonts w:ascii="Times New Roman" w:hAnsi="Times New Roman" w:cs="Times New Roman"/>
                <w:b/>
                <w:bCs/>
                <w:color w:val="000000"/>
                <w:rPrChange w:id="3783" w:author="Wenchao Ma" w:date="2023-07-28T12:18:00Z">
                  <w:rPr>
                    <w:del w:id="3784" w:author="Jujia Li [2]" w:date="2023-07-27T08:17:00Z"/>
                    <w:rFonts w:ascii="Calibri" w:hAnsi="Calibri" w:cs="Calibri"/>
                    <w:b/>
                    <w:bCs/>
                    <w:color w:val="000000"/>
                  </w:rPr>
                </w:rPrChange>
              </w:rPr>
              <w:pPrChange w:id="3785" w:author="Jujia Li [2]" w:date="2023-07-27T22:52:00Z">
                <w:pPr>
                  <w:jc w:val="center"/>
                </w:pPr>
              </w:pPrChange>
            </w:pPr>
            <w:del w:id="3786" w:author="Jujia Li [2]" w:date="2023-07-27T08:17:00Z">
              <w:r w:rsidRPr="00371705" w:rsidDel="00E758DE">
                <w:rPr>
                  <w:rFonts w:ascii="Times New Roman" w:hAnsi="Times New Roman" w:cs="Times New Roman"/>
                  <w:b/>
                  <w:bCs/>
                  <w:color w:val="000000"/>
                  <w:rPrChange w:id="3787" w:author="Wenchao Ma" w:date="2023-07-28T12:18:00Z">
                    <w:rPr>
                      <w:rFonts w:ascii="Calibri" w:hAnsi="Calibri" w:cs="Calibri"/>
                      <w:b/>
                      <w:bCs/>
                      <w:color w:val="000000"/>
                    </w:rPr>
                  </w:rPrChange>
                </w:rPr>
                <w:delText>.064</w:delText>
              </w:r>
            </w:del>
          </w:p>
        </w:tc>
        <w:tc>
          <w:tcPr>
            <w:tcW w:w="900" w:type="dxa"/>
            <w:vAlign w:val="bottom"/>
          </w:tcPr>
          <w:p w14:paraId="1A608E08" w14:textId="2CDE1C23" w:rsidR="00C0762C" w:rsidRPr="00371705" w:rsidDel="00E758DE" w:rsidRDefault="00C0762C">
            <w:pPr>
              <w:rPr>
                <w:del w:id="3788" w:author="Jujia Li [2]" w:date="2023-07-27T08:17:00Z"/>
                <w:rFonts w:ascii="Times New Roman" w:hAnsi="Times New Roman" w:cs="Times New Roman"/>
                <w:b/>
                <w:bCs/>
                <w:color w:val="000000"/>
                <w:rPrChange w:id="3789" w:author="Wenchao Ma" w:date="2023-07-28T12:18:00Z">
                  <w:rPr>
                    <w:del w:id="3790" w:author="Jujia Li [2]" w:date="2023-07-27T08:17:00Z"/>
                    <w:rFonts w:ascii="Calibri" w:hAnsi="Calibri" w:cs="Calibri"/>
                    <w:b/>
                    <w:bCs/>
                    <w:color w:val="000000"/>
                  </w:rPr>
                </w:rPrChange>
              </w:rPr>
              <w:pPrChange w:id="3791" w:author="Jujia Li [2]" w:date="2023-07-27T22:52:00Z">
                <w:pPr>
                  <w:jc w:val="center"/>
                </w:pPr>
              </w:pPrChange>
            </w:pPr>
            <w:del w:id="3792" w:author="Jujia Li [2]" w:date="2023-07-27T08:17:00Z">
              <w:r w:rsidRPr="00371705" w:rsidDel="00E758DE">
                <w:rPr>
                  <w:rFonts w:ascii="Times New Roman" w:hAnsi="Times New Roman" w:cs="Times New Roman"/>
                  <w:color w:val="000000"/>
                  <w:rPrChange w:id="3793" w:author="Wenchao Ma" w:date="2023-07-28T12:18:00Z">
                    <w:rPr>
                      <w:rFonts w:ascii="Calibri" w:hAnsi="Calibri" w:cs="Calibri"/>
                      <w:color w:val="000000"/>
                    </w:rPr>
                  </w:rPrChange>
                </w:rPr>
                <w:delText>.014</w:delText>
              </w:r>
            </w:del>
          </w:p>
        </w:tc>
        <w:tc>
          <w:tcPr>
            <w:tcW w:w="900" w:type="dxa"/>
            <w:vAlign w:val="bottom"/>
          </w:tcPr>
          <w:p w14:paraId="05357FFC" w14:textId="37CAFEFA" w:rsidR="00C0762C" w:rsidRPr="00371705" w:rsidDel="00E758DE" w:rsidRDefault="00C0762C">
            <w:pPr>
              <w:rPr>
                <w:del w:id="3794" w:author="Jujia Li [2]" w:date="2023-07-27T08:17:00Z"/>
                <w:rFonts w:ascii="Times New Roman" w:hAnsi="Times New Roman" w:cs="Times New Roman"/>
                <w:b/>
                <w:bCs/>
                <w:color w:val="000000"/>
                <w:rPrChange w:id="3795" w:author="Wenchao Ma" w:date="2023-07-28T12:18:00Z">
                  <w:rPr>
                    <w:del w:id="3796" w:author="Jujia Li [2]" w:date="2023-07-27T08:17:00Z"/>
                    <w:rFonts w:ascii="Calibri" w:hAnsi="Calibri" w:cs="Calibri"/>
                    <w:b/>
                    <w:bCs/>
                    <w:color w:val="000000"/>
                  </w:rPr>
                </w:rPrChange>
              </w:rPr>
              <w:pPrChange w:id="3797" w:author="Jujia Li [2]" w:date="2023-07-27T22:52:00Z">
                <w:pPr>
                  <w:jc w:val="center"/>
                </w:pPr>
              </w:pPrChange>
            </w:pPr>
            <w:del w:id="3798" w:author="Jujia Li [2]" w:date="2023-07-27T08:17:00Z">
              <w:r w:rsidRPr="00371705" w:rsidDel="00E758DE">
                <w:rPr>
                  <w:rFonts w:ascii="Times New Roman" w:hAnsi="Times New Roman" w:cs="Times New Roman"/>
                  <w:b/>
                  <w:bCs/>
                  <w:color w:val="000000"/>
                  <w:rPrChange w:id="3799" w:author="Wenchao Ma" w:date="2023-07-28T12:18:00Z">
                    <w:rPr>
                      <w:rFonts w:ascii="Calibri" w:hAnsi="Calibri" w:cs="Calibri"/>
                      <w:b/>
                      <w:bCs/>
                      <w:color w:val="000000"/>
                    </w:rPr>
                  </w:rPrChange>
                </w:rPr>
                <w:delText>.134</w:delText>
              </w:r>
            </w:del>
          </w:p>
        </w:tc>
      </w:tr>
      <w:tr w:rsidR="00C0762C" w:rsidRPr="00371705" w:rsidDel="00E758DE" w14:paraId="231A3760" w14:textId="45F3D8B3" w:rsidTr="008D4C39">
        <w:trPr>
          <w:del w:id="3800" w:author="Jujia Li [2]" w:date="2023-07-27T08:17:00Z"/>
        </w:trPr>
        <w:tc>
          <w:tcPr>
            <w:tcW w:w="3420" w:type="dxa"/>
            <w:vAlign w:val="bottom"/>
          </w:tcPr>
          <w:p w14:paraId="4DF96A92" w14:textId="4CD82713"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801" w:author="Jujia Li [2]" w:date="2023-07-27T08:17:00Z"/>
                <w:rFonts w:ascii="Times New Roman" w:hAnsi="Times New Roman" w:cs="Times New Roman"/>
                <w:color w:val="000000"/>
                <w:rPrChange w:id="3802" w:author="Wenchao Ma" w:date="2023-07-28T12:18:00Z">
                  <w:rPr>
                    <w:del w:id="3803" w:author="Jujia Li [2]" w:date="2023-07-27T08:17:00Z"/>
                    <w:rFonts w:ascii="Calibri" w:hAnsi="Calibri" w:cs="Calibri"/>
                    <w:color w:val="000000"/>
                  </w:rPr>
                </w:rPrChange>
              </w:rPr>
            </w:pPr>
            <w:del w:id="3804" w:author="Jujia Li [2]" w:date="2023-07-27T08:17:00Z">
              <w:r w:rsidRPr="00371705" w:rsidDel="00E758DE">
                <w:rPr>
                  <w:rFonts w:ascii="Times New Roman" w:hAnsi="Times New Roman" w:cs="Times New Roman"/>
                  <w:color w:val="000000"/>
                  <w:rPrChange w:id="3805" w:author="Wenchao Ma" w:date="2023-07-28T12:18:00Z">
                    <w:rPr>
                      <w:rFonts w:ascii="Calibri" w:hAnsi="Calibri" w:cs="Calibri"/>
                      <w:color w:val="000000"/>
                    </w:rPr>
                  </w:rPrChange>
                </w:rPr>
                <w:delText>Fg</w:delText>
              </w:r>
            </w:del>
          </w:p>
        </w:tc>
        <w:tc>
          <w:tcPr>
            <w:tcW w:w="900" w:type="dxa"/>
            <w:vAlign w:val="bottom"/>
          </w:tcPr>
          <w:p w14:paraId="747A4352" w14:textId="4ACB8123"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06" w:author="Jujia Li [2]" w:date="2023-07-27T08:17:00Z"/>
                <w:rFonts w:ascii="Times New Roman" w:hAnsi="Times New Roman" w:cs="Times New Roman"/>
                <w:b/>
                <w:bCs/>
                <w:color w:val="000000"/>
                <w:rPrChange w:id="3807" w:author="Wenchao Ma" w:date="2023-07-28T12:18:00Z">
                  <w:rPr>
                    <w:del w:id="3808" w:author="Jujia Li [2]" w:date="2023-07-27T08:17:00Z"/>
                    <w:rFonts w:ascii="Calibri" w:hAnsi="Calibri" w:cs="Calibri"/>
                    <w:b/>
                    <w:bCs/>
                    <w:color w:val="000000"/>
                  </w:rPr>
                </w:rPrChange>
              </w:rPr>
              <w:pPrChange w:id="380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10" w:author="Jujia Li [2]" w:date="2023-07-27T08:17:00Z">
              <w:r w:rsidRPr="00371705" w:rsidDel="00E758DE">
                <w:rPr>
                  <w:rFonts w:ascii="Times New Roman" w:hAnsi="Times New Roman" w:cs="Times New Roman"/>
                  <w:b/>
                  <w:bCs/>
                  <w:color w:val="000000"/>
                  <w:rPrChange w:id="3811" w:author="Wenchao Ma" w:date="2023-07-28T12:18:00Z">
                    <w:rPr>
                      <w:rFonts w:ascii="Calibri" w:hAnsi="Calibri" w:cs="Calibri"/>
                      <w:b/>
                      <w:bCs/>
                      <w:color w:val="000000"/>
                    </w:rPr>
                  </w:rPrChange>
                </w:rPr>
                <w:delText>.499</w:delText>
              </w:r>
            </w:del>
          </w:p>
        </w:tc>
        <w:tc>
          <w:tcPr>
            <w:tcW w:w="810" w:type="dxa"/>
            <w:vAlign w:val="bottom"/>
          </w:tcPr>
          <w:p w14:paraId="11758A4B" w14:textId="5944037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12" w:author="Jujia Li [2]" w:date="2023-07-27T08:17:00Z"/>
                <w:rFonts w:ascii="Times New Roman" w:hAnsi="Times New Roman" w:cs="Times New Roman"/>
                <w:color w:val="000000"/>
                <w:rPrChange w:id="3813" w:author="Wenchao Ma" w:date="2023-07-28T12:18:00Z">
                  <w:rPr>
                    <w:del w:id="3814" w:author="Jujia Li [2]" w:date="2023-07-27T08:17:00Z"/>
                    <w:rFonts w:ascii="Calibri" w:hAnsi="Calibri" w:cs="Calibri"/>
                    <w:color w:val="000000"/>
                  </w:rPr>
                </w:rPrChange>
              </w:rPr>
              <w:pPrChange w:id="381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16" w:author="Jujia Li [2]" w:date="2023-07-27T08:17:00Z">
              <w:r w:rsidRPr="00371705" w:rsidDel="00E758DE">
                <w:rPr>
                  <w:rFonts w:ascii="Times New Roman" w:hAnsi="Times New Roman" w:cs="Times New Roman"/>
                  <w:color w:val="000000"/>
                  <w:rPrChange w:id="3817" w:author="Wenchao Ma" w:date="2023-07-28T12:18:00Z">
                    <w:rPr>
                      <w:rFonts w:ascii="Calibri" w:hAnsi="Calibri" w:cs="Calibri"/>
                      <w:color w:val="000000"/>
                    </w:rPr>
                  </w:rPrChange>
                </w:rPr>
                <w:delText>.014</w:delText>
              </w:r>
            </w:del>
          </w:p>
        </w:tc>
        <w:tc>
          <w:tcPr>
            <w:tcW w:w="990" w:type="dxa"/>
            <w:vAlign w:val="bottom"/>
          </w:tcPr>
          <w:p w14:paraId="65470921" w14:textId="3B48DAC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18" w:author="Jujia Li [2]" w:date="2023-07-27T08:17:00Z"/>
                <w:rFonts w:ascii="Times New Roman" w:hAnsi="Times New Roman" w:cs="Times New Roman"/>
                <w:b/>
                <w:bCs/>
                <w:color w:val="000000"/>
                <w:rPrChange w:id="3819" w:author="Wenchao Ma" w:date="2023-07-28T12:18:00Z">
                  <w:rPr>
                    <w:del w:id="3820" w:author="Jujia Li [2]" w:date="2023-07-27T08:17:00Z"/>
                    <w:rFonts w:ascii="Calibri" w:hAnsi="Calibri" w:cs="Calibri"/>
                    <w:b/>
                    <w:bCs/>
                    <w:color w:val="000000"/>
                  </w:rPr>
                </w:rPrChange>
              </w:rPr>
              <w:pPrChange w:id="382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22" w:author="Jujia Li [2]" w:date="2023-07-27T08:17:00Z">
              <w:r w:rsidRPr="00371705" w:rsidDel="00E758DE">
                <w:rPr>
                  <w:rFonts w:ascii="Times New Roman" w:hAnsi="Times New Roman" w:cs="Times New Roman"/>
                  <w:b/>
                  <w:bCs/>
                  <w:color w:val="000000"/>
                  <w:rPrChange w:id="3823" w:author="Wenchao Ma" w:date="2023-07-28T12:18:00Z">
                    <w:rPr>
                      <w:rFonts w:ascii="Calibri" w:hAnsi="Calibri" w:cs="Calibri"/>
                      <w:b/>
                      <w:bCs/>
                      <w:color w:val="000000"/>
                    </w:rPr>
                  </w:rPrChange>
                </w:rPr>
                <w:delText>.269</w:delText>
              </w:r>
            </w:del>
          </w:p>
        </w:tc>
        <w:tc>
          <w:tcPr>
            <w:tcW w:w="810" w:type="dxa"/>
            <w:vAlign w:val="bottom"/>
          </w:tcPr>
          <w:p w14:paraId="7136256E" w14:textId="6E3F3167"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24" w:author="Jujia Li [2]" w:date="2023-07-27T08:17:00Z"/>
                <w:rFonts w:ascii="Times New Roman" w:hAnsi="Times New Roman" w:cs="Times New Roman"/>
                <w:b/>
                <w:bCs/>
                <w:color w:val="000000"/>
                <w:rPrChange w:id="3825" w:author="Wenchao Ma" w:date="2023-07-28T12:18:00Z">
                  <w:rPr>
                    <w:del w:id="3826" w:author="Jujia Li [2]" w:date="2023-07-27T08:17:00Z"/>
                    <w:rFonts w:ascii="Calibri" w:hAnsi="Calibri" w:cs="Calibri"/>
                    <w:b/>
                    <w:bCs/>
                    <w:color w:val="000000"/>
                  </w:rPr>
                </w:rPrChange>
              </w:rPr>
              <w:pPrChange w:id="382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28" w:author="Jujia Li [2]" w:date="2023-07-27T08:17:00Z">
              <w:r w:rsidRPr="00371705" w:rsidDel="00E758DE">
                <w:rPr>
                  <w:rFonts w:ascii="Times New Roman" w:hAnsi="Times New Roman" w:cs="Times New Roman"/>
                  <w:b/>
                  <w:bCs/>
                  <w:color w:val="000000"/>
                  <w:rPrChange w:id="3829" w:author="Wenchao Ma" w:date="2023-07-28T12:18:00Z">
                    <w:rPr>
                      <w:rFonts w:ascii="Calibri" w:hAnsi="Calibri" w:cs="Calibri"/>
                      <w:b/>
                      <w:bCs/>
                      <w:color w:val="000000"/>
                    </w:rPr>
                  </w:rPrChange>
                </w:rPr>
                <w:delText>.074</w:delText>
              </w:r>
            </w:del>
          </w:p>
        </w:tc>
        <w:tc>
          <w:tcPr>
            <w:tcW w:w="900" w:type="dxa"/>
            <w:vAlign w:val="bottom"/>
          </w:tcPr>
          <w:p w14:paraId="4546E31F" w14:textId="70678C6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30" w:author="Jujia Li [2]" w:date="2023-07-27T08:17:00Z"/>
                <w:rFonts w:ascii="Times New Roman" w:hAnsi="Times New Roman" w:cs="Times New Roman"/>
                <w:b/>
                <w:bCs/>
                <w:color w:val="000000"/>
                <w:rPrChange w:id="3831" w:author="Wenchao Ma" w:date="2023-07-28T12:18:00Z">
                  <w:rPr>
                    <w:del w:id="3832" w:author="Jujia Li [2]" w:date="2023-07-27T08:17:00Z"/>
                    <w:rFonts w:ascii="Calibri" w:hAnsi="Calibri" w:cs="Calibri"/>
                    <w:b/>
                    <w:bCs/>
                    <w:color w:val="000000"/>
                  </w:rPr>
                </w:rPrChange>
              </w:rPr>
              <w:pPrChange w:id="383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34" w:author="Jujia Li [2]" w:date="2023-07-27T08:17:00Z">
              <w:r w:rsidRPr="00371705" w:rsidDel="00E758DE">
                <w:rPr>
                  <w:rFonts w:ascii="Times New Roman" w:hAnsi="Times New Roman" w:cs="Times New Roman"/>
                  <w:b/>
                  <w:bCs/>
                  <w:color w:val="000000"/>
                  <w:rPrChange w:id="3835" w:author="Wenchao Ma" w:date="2023-07-28T12:18:00Z">
                    <w:rPr>
                      <w:rFonts w:ascii="Calibri" w:hAnsi="Calibri" w:cs="Calibri"/>
                      <w:b/>
                      <w:bCs/>
                      <w:color w:val="000000"/>
                    </w:rPr>
                  </w:rPrChange>
                </w:rPr>
                <w:delText>.481</w:delText>
              </w:r>
            </w:del>
          </w:p>
        </w:tc>
        <w:tc>
          <w:tcPr>
            <w:tcW w:w="900" w:type="dxa"/>
            <w:vAlign w:val="bottom"/>
          </w:tcPr>
          <w:p w14:paraId="4B840755" w14:textId="578FE29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36" w:author="Jujia Li [2]" w:date="2023-07-27T08:17:00Z"/>
                <w:rFonts w:ascii="Times New Roman" w:hAnsi="Times New Roman" w:cs="Times New Roman"/>
                <w:b/>
                <w:bCs/>
                <w:color w:val="000000"/>
                <w:rPrChange w:id="3837" w:author="Wenchao Ma" w:date="2023-07-28T12:18:00Z">
                  <w:rPr>
                    <w:del w:id="3838" w:author="Jujia Li [2]" w:date="2023-07-27T08:17:00Z"/>
                    <w:rFonts w:ascii="Calibri" w:hAnsi="Calibri" w:cs="Calibri"/>
                    <w:b/>
                    <w:bCs/>
                    <w:color w:val="000000"/>
                  </w:rPr>
                </w:rPrChange>
              </w:rPr>
              <w:pPrChange w:id="383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40" w:author="Jujia Li [2]" w:date="2023-07-27T08:17:00Z">
              <w:r w:rsidRPr="00371705" w:rsidDel="00E758DE">
                <w:rPr>
                  <w:rFonts w:ascii="Times New Roman" w:hAnsi="Times New Roman" w:cs="Times New Roman"/>
                  <w:color w:val="000000"/>
                  <w:rPrChange w:id="3841" w:author="Wenchao Ma" w:date="2023-07-28T12:18:00Z">
                    <w:rPr>
                      <w:rFonts w:ascii="Calibri" w:hAnsi="Calibri" w:cs="Calibri"/>
                      <w:color w:val="000000"/>
                    </w:rPr>
                  </w:rPrChange>
                </w:rPr>
                <w:delText>.020</w:delText>
              </w:r>
            </w:del>
          </w:p>
        </w:tc>
      </w:tr>
      <w:tr w:rsidR="00C0762C" w:rsidRPr="00371705" w:rsidDel="00E758DE" w14:paraId="16685BF5" w14:textId="149E29CB" w:rsidTr="008D4C39">
        <w:trPr>
          <w:del w:id="3842" w:author="Jujia Li [2]" w:date="2023-07-27T08:17:00Z"/>
        </w:trPr>
        <w:tc>
          <w:tcPr>
            <w:tcW w:w="3420" w:type="dxa"/>
            <w:vAlign w:val="bottom"/>
          </w:tcPr>
          <w:p w14:paraId="3FCB1C24" w14:textId="7756E6F4"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843" w:author="Jujia Li [2]" w:date="2023-07-27T08:17:00Z"/>
                <w:rFonts w:ascii="Times New Roman" w:hAnsi="Times New Roman" w:cs="Times New Roman"/>
                <w:color w:val="000000"/>
                <w:rPrChange w:id="3844" w:author="Wenchao Ma" w:date="2023-07-28T12:18:00Z">
                  <w:rPr>
                    <w:del w:id="3845" w:author="Jujia Li [2]" w:date="2023-07-27T08:17:00Z"/>
                    <w:rFonts w:ascii="Calibri" w:hAnsi="Calibri" w:cs="Calibri"/>
                    <w:color w:val="000000"/>
                  </w:rPr>
                </w:rPrChange>
              </w:rPr>
            </w:pPr>
            <w:del w:id="3846" w:author="Jujia Li [2]" w:date="2023-07-27T08:17:00Z">
              <w:r w:rsidRPr="00371705" w:rsidDel="00E758DE">
                <w:rPr>
                  <w:rFonts w:ascii="Times New Roman" w:hAnsi="Times New Roman" w:cs="Times New Roman"/>
                  <w:color w:val="000000"/>
                  <w:rPrChange w:id="3847" w:author="Wenchao Ma" w:date="2023-07-28T12:18:00Z">
                    <w:rPr>
                      <w:rFonts w:ascii="Calibri" w:hAnsi="Calibri" w:cs="Calibri"/>
                      <w:color w:val="000000"/>
                    </w:rPr>
                  </w:rPrChange>
                </w:rPr>
                <w:delText>Fs</w:delText>
              </w:r>
            </w:del>
          </w:p>
        </w:tc>
        <w:tc>
          <w:tcPr>
            <w:tcW w:w="900" w:type="dxa"/>
            <w:vAlign w:val="bottom"/>
          </w:tcPr>
          <w:p w14:paraId="6E0368BE" w14:textId="4DB68948" w:rsidR="00C0762C" w:rsidRPr="00371705" w:rsidDel="00E758DE" w:rsidRDefault="00C0762C">
            <w:pPr>
              <w:rPr>
                <w:del w:id="3848" w:author="Jujia Li [2]" w:date="2023-07-27T08:17:00Z"/>
                <w:rFonts w:ascii="Times New Roman" w:hAnsi="Times New Roman" w:cs="Times New Roman"/>
                <w:color w:val="000000"/>
                <w:rPrChange w:id="3849" w:author="Wenchao Ma" w:date="2023-07-28T12:18:00Z">
                  <w:rPr>
                    <w:del w:id="3850" w:author="Jujia Li [2]" w:date="2023-07-27T08:17:00Z"/>
                    <w:rFonts w:ascii="Calibri" w:hAnsi="Calibri" w:cs="Calibri"/>
                    <w:color w:val="000000"/>
                  </w:rPr>
                </w:rPrChange>
              </w:rPr>
              <w:pPrChange w:id="3851" w:author="Jujia Li [2]" w:date="2023-07-27T22:52:00Z">
                <w:pPr>
                  <w:jc w:val="center"/>
                </w:pPr>
              </w:pPrChange>
            </w:pPr>
            <w:del w:id="3852" w:author="Jujia Li [2]" w:date="2023-07-27T08:17:00Z">
              <w:r w:rsidRPr="00371705" w:rsidDel="00E758DE">
                <w:rPr>
                  <w:rFonts w:ascii="Times New Roman" w:hAnsi="Times New Roman" w:cs="Times New Roman"/>
                  <w:color w:val="000000"/>
                  <w:rPrChange w:id="3853" w:author="Wenchao Ma" w:date="2023-07-28T12:18:00Z">
                    <w:rPr>
                      <w:rFonts w:ascii="Calibri" w:hAnsi="Calibri" w:cs="Calibri"/>
                      <w:color w:val="000000"/>
                    </w:rPr>
                  </w:rPrChange>
                </w:rPr>
                <w:delText>.001</w:delText>
              </w:r>
            </w:del>
          </w:p>
        </w:tc>
        <w:tc>
          <w:tcPr>
            <w:tcW w:w="810" w:type="dxa"/>
            <w:vAlign w:val="bottom"/>
          </w:tcPr>
          <w:p w14:paraId="13D62ECC" w14:textId="75E753FC" w:rsidR="00C0762C" w:rsidRPr="00371705" w:rsidDel="00E758DE" w:rsidRDefault="00C0762C">
            <w:pPr>
              <w:rPr>
                <w:del w:id="3854" w:author="Jujia Li [2]" w:date="2023-07-27T08:17:00Z"/>
                <w:rFonts w:ascii="Times New Roman" w:hAnsi="Times New Roman" w:cs="Times New Roman"/>
                <w:color w:val="000000"/>
                <w:rPrChange w:id="3855" w:author="Wenchao Ma" w:date="2023-07-28T12:18:00Z">
                  <w:rPr>
                    <w:del w:id="3856" w:author="Jujia Li [2]" w:date="2023-07-27T08:17:00Z"/>
                    <w:rFonts w:ascii="Calibri" w:hAnsi="Calibri" w:cs="Calibri"/>
                    <w:color w:val="000000"/>
                  </w:rPr>
                </w:rPrChange>
              </w:rPr>
              <w:pPrChange w:id="3857" w:author="Jujia Li [2]" w:date="2023-07-27T22:52:00Z">
                <w:pPr>
                  <w:jc w:val="center"/>
                </w:pPr>
              </w:pPrChange>
            </w:pPr>
            <w:del w:id="3858" w:author="Jujia Li [2]" w:date="2023-07-27T08:17:00Z">
              <w:r w:rsidRPr="00371705" w:rsidDel="00E758DE">
                <w:rPr>
                  <w:rFonts w:ascii="Times New Roman" w:hAnsi="Times New Roman" w:cs="Times New Roman"/>
                  <w:color w:val="000000"/>
                  <w:rPrChange w:id="3859" w:author="Wenchao Ma" w:date="2023-07-28T12:18:00Z">
                    <w:rPr>
                      <w:rFonts w:ascii="Calibri" w:hAnsi="Calibri" w:cs="Calibri"/>
                      <w:color w:val="000000"/>
                    </w:rPr>
                  </w:rPrChange>
                </w:rPr>
                <w:delText>.009</w:delText>
              </w:r>
            </w:del>
          </w:p>
        </w:tc>
        <w:tc>
          <w:tcPr>
            <w:tcW w:w="990" w:type="dxa"/>
            <w:vAlign w:val="bottom"/>
          </w:tcPr>
          <w:p w14:paraId="1ACDFFA2" w14:textId="4A5FFCEF" w:rsidR="00C0762C" w:rsidRPr="00371705" w:rsidDel="00E758DE" w:rsidRDefault="00C0762C">
            <w:pPr>
              <w:rPr>
                <w:del w:id="3860" w:author="Jujia Li [2]" w:date="2023-07-27T08:17:00Z"/>
                <w:rFonts w:ascii="Times New Roman" w:hAnsi="Times New Roman" w:cs="Times New Roman"/>
                <w:color w:val="000000"/>
                <w:rPrChange w:id="3861" w:author="Wenchao Ma" w:date="2023-07-28T12:18:00Z">
                  <w:rPr>
                    <w:del w:id="3862" w:author="Jujia Li [2]" w:date="2023-07-27T08:17:00Z"/>
                    <w:rFonts w:ascii="Calibri" w:hAnsi="Calibri" w:cs="Calibri"/>
                    <w:color w:val="000000"/>
                  </w:rPr>
                </w:rPrChange>
              </w:rPr>
              <w:pPrChange w:id="3863" w:author="Jujia Li [2]" w:date="2023-07-27T22:52:00Z">
                <w:pPr>
                  <w:jc w:val="center"/>
                </w:pPr>
              </w:pPrChange>
            </w:pPr>
            <w:del w:id="3864" w:author="Jujia Li [2]" w:date="2023-07-27T08:17:00Z">
              <w:r w:rsidRPr="00371705" w:rsidDel="00E758DE">
                <w:rPr>
                  <w:rFonts w:ascii="Times New Roman" w:hAnsi="Times New Roman" w:cs="Times New Roman"/>
                  <w:color w:val="000000"/>
                  <w:rPrChange w:id="3865" w:author="Wenchao Ma" w:date="2023-07-28T12:18:00Z">
                    <w:rPr>
                      <w:rFonts w:ascii="Calibri" w:hAnsi="Calibri" w:cs="Calibri"/>
                      <w:color w:val="000000"/>
                    </w:rPr>
                  </w:rPrChange>
                </w:rPr>
                <w:delText>.003</w:delText>
              </w:r>
            </w:del>
          </w:p>
        </w:tc>
        <w:tc>
          <w:tcPr>
            <w:tcW w:w="810" w:type="dxa"/>
            <w:vAlign w:val="bottom"/>
          </w:tcPr>
          <w:p w14:paraId="6BD4B42E" w14:textId="793163AE" w:rsidR="00C0762C" w:rsidRPr="00371705" w:rsidDel="00E758DE" w:rsidRDefault="00C0762C">
            <w:pPr>
              <w:rPr>
                <w:del w:id="3866" w:author="Jujia Li [2]" w:date="2023-07-27T08:17:00Z"/>
                <w:rFonts w:ascii="Times New Roman" w:hAnsi="Times New Roman" w:cs="Times New Roman"/>
                <w:b/>
                <w:bCs/>
                <w:color w:val="000000"/>
                <w:rPrChange w:id="3867" w:author="Wenchao Ma" w:date="2023-07-28T12:18:00Z">
                  <w:rPr>
                    <w:del w:id="3868" w:author="Jujia Li [2]" w:date="2023-07-27T08:17:00Z"/>
                    <w:rFonts w:ascii="Calibri" w:hAnsi="Calibri" w:cs="Calibri"/>
                    <w:b/>
                    <w:bCs/>
                    <w:color w:val="000000"/>
                  </w:rPr>
                </w:rPrChange>
              </w:rPr>
              <w:pPrChange w:id="3869" w:author="Jujia Li [2]" w:date="2023-07-27T22:52:00Z">
                <w:pPr>
                  <w:jc w:val="center"/>
                </w:pPr>
              </w:pPrChange>
            </w:pPr>
            <w:del w:id="3870" w:author="Jujia Li [2]" w:date="2023-07-27T08:17:00Z">
              <w:r w:rsidRPr="00371705" w:rsidDel="00E758DE">
                <w:rPr>
                  <w:rFonts w:ascii="Times New Roman" w:hAnsi="Times New Roman" w:cs="Times New Roman"/>
                  <w:b/>
                  <w:bCs/>
                  <w:color w:val="000000"/>
                  <w:rPrChange w:id="3871" w:author="Wenchao Ma" w:date="2023-07-28T12:18:00Z">
                    <w:rPr>
                      <w:rFonts w:ascii="Calibri" w:hAnsi="Calibri" w:cs="Calibri"/>
                      <w:b/>
                      <w:bCs/>
                      <w:color w:val="000000"/>
                    </w:rPr>
                  </w:rPrChange>
                </w:rPr>
                <w:delText>.063</w:delText>
              </w:r>
            </w:del>
          </w:p>
        </w:tc>
        <w:tc>
          <w:tcPr>
            <w:tcW w:w="900" w:type="dxa"/>
            <w:vAlign w:val="bottom"/>
          </w:tcPr>
          <w:p w14:paraId="5A1129BE" w14:textId="3ED083E9" w:rsidR="00C0762C" w:rsidRPr="00371705" w:rsidDel="00E758DE" w:rsidRDefault="00C0762C">
            <w:pPr>
              <w:rPr>
                <w:del w:id="3872" w:author="Jujia Li [2]" w:date="2023-07-27T08:17:00Z"/>
                <w:rFonts w:ascii="Times New Roman" w:hAnsi="Times New Roman" w:cs="Times New Roman"/>
                <w:color w:val="000000"/>
                <w:rPrChange w:id="3873" w:author="Wenchao Ma" w:date="2023-07-28T12:18:00Z">
                  <w:rPr>
                    <w:del w:id="3874" w:author="Jujia Li [2]" w:date="2023-07-27T08:17:00Z"/>
                    <w:rFonts w:ascii="Calibri" w:hAnsi="Calibri" w:cs="Calibri"/>
                    <w:color w:val="000000"/>
                  </w:rPr>
                </w:rPrChange>
              </w:rPr>
              <w:pPrChange w:id="3875" w:author="Jujia Li [2]" w:date="2023-07-27T22:52:00Z">
                <w:pPr>
                  <w:jc w:val="center"/>
                </w:pPr>
              </w:pPrChange>
            </w:pPr>
            <w:del w:id="3876" w:author="Jujia Li [2]" w:date="2023-07-27T08:17:00Z">
              <w:r w:rsidRPr="00371705" w:rsidDel="00E758DE">
                <w:rPr>
                  <w:rFonts w:ascii="Times New Roman" w:hAnsi="Times New Roman" w:cs="Times New Roman"/>
                  <w:color w:val="000000"/>
                  <w:rPrChange w:id="3877" w:author="Wenchao Ma" w:date="2023-07-28T12:18:00Z">
                    <w:rPr>
                      <w:rFonts w:ascii="Calibri" w:hAnsi="Calibri" w:cs="Calibri"/>
                      <w:color w:val="000000"/>
                    </w:rPr>
                  </w:rPrChange>
                </w:rPr>
                <w:delText>.006</w:delText>
              </w:r>
            </w:del>
          </w:p>
        </w:tc>
        <w:tc>
          <w:tcPr>
            <w:tcW w:w="900" w:type="dxa"/>
            <w:vAlign w:val="bottom"/>
          </w:tcPr>
          <w:p w14:paraId="5F7B408D" w14:textId="0FE30E09" w:rsidR="00C0762C" w:rsidRPr="00371705" w:rsidDel="00E758DE" w:rsidRDefault="00C0762C">
            <w:pPr>
              <w:rPr>
                <w:del w:id="3878" w:author="Jujia Li [2]" w:date="2023-07-27T08:17:00Z"/>
                <w:rFonts w:ascii="Times New Roman" w:hAnsi="Times New Roman" w:cs="Times New Roman"/>
                <w:b/>
                <w:bCs/>
                <w:color w:val="000000"/>
                <w:rPrChange w:id="3879" w:author="Wenchao Ma" w:date="2023-07-28T12:18:00Z">
                  <w:rPr>
                    <w:del w:id="3880" w:author="Jujia Li [2]" w:date="2023-07-27T08:17:00Z"/>
                    <w:rFonts w:ascii="Calibri" w:hAnsi="Calibri" w:cs="Calibri"/>
                    <w:b/>
                    <w:bCs/>
                    <w:color w:val="000000"/>
                  </w:rPr>
                </w:rPrChange>
              </w:rPr>
              <w:pPrChange w:id="3881" w:author="Jujia Li [2]" w:date="2023-07-27T22:52:00Z">
                <w:pPr>
                  <w:jc w:val="center"/>
                </w:pPr>
              </w:pPrChange>
            </w:pPr>
            <w:del w:id="3882" w:author="Jujia Li [2]" w:date="2023-07-27T08:17:00Z">
              <w:r w:rsidRPr="00371705" w:rsidDel="00E758DE">
                <w:rPr>
                  <w:rFonts w:ascii="Times New Roman" w:hAnsi="Times New Roman" w:cs="Times New Roman"/>
                  <w:b/>
                  <w:bCs/>
                  <w:color w:val="000000"/>
                  <w:rPrChange w:id="3883" w:author="Wenchao Ma" w:date="2023-07-28T12:18:00Z">
                    <w:rPr>
                      <w:rFonts w:ascii="Calibri" w:hAnsi="Calibri" w:cs="Calibri"/>
                      <w:b/>
                      <w:bCs/>
                      <w:color w:val="000000"/>
                    </w:rPr>
                  </w:rPrChange>
                </w:rPr>
                <w:delText>.221</w:delText>
              </w:r>
            </w:del>
          </w:p>
        </w:tc>
      </w:tr>
      <w:tr w:rsidR="00C0762C" w:rsidRPr="00371705" w:rsidDel="00E758DE" w14:paraId="374B7ABC" w14:textId="08E10969" w:rsidTr="008D4C39">
        <w:trPr>
          <w:del w:id="3884" w:author="Jujia Li [2]" w:date="2023-07-27T08:17:00Z"/>
        </w:trPr>
        <w:tc>
          <w:tcPr>
            <w:tcW w:w="3420" w:type="dxa"/>
            <w:vAlign w:val="bottom"/>
          </w:tcPr>
          <w:p w14:paraId="3C9C8DB6" w14:textId="6B00B98F"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885" w:author="Jujia Li [2]" w:date="2023-07-27T08:17:00Z"/>
                <w:rFonts w:ascii="Times New Roman" w:eastAsia="Times New Roman" w:hAnsi="Times New Roman" w:cs="Times New Roman"/>
                <w:color w:val="000000"/>
                <w:sz w:val="24"/>
                <w:szCs w:val="24"/>
                <w:rPrChange w:id="3886" w:author="Wenchao Ma" w:date="2023-07-28T12:18:00Z">
                  <w:rPr>
                    <w:del w:id="3887" w:author="Jujia Li [2]" w:date="2023-07-27T08:17:00Z"/>
                    <w:rFonts w:ascii="Calibri" w:eastAsia="Times New Roman" w:hAnsi="Calibri" w:cs="Calibri"/>
                    <w:color w:val="000000"/>
                    <w:sz w:val="24"/>
                    <w:szCs w:val="24"/>
                  </w:rPr>
                </w:rPrChange>
              </w:rPr>
            </w:pPr>
            <w:del w:id="3888" w:author="Jujia Li [2]" w:date="2023-07-27T08:17:00Z">
              <w:r w:rsidRPr="00371705" w:rsidDel="00E758DE">
                <w:rPr>
                  <w:rFonts w:ascii="Times New Roman" w:hAnsi="Times New Roman" w:cs="Times New Roman"/>
                  <w:color w:val="000000"/>
                  <w:rPrChange w:id="3889" w:author="Wenchao Ma" w:date="2023-07-28T12:18:00Z">
                    <w:rPr>
                      <w:rFonts w:ascii="Calibri" w:hAnsi="Calibri" w:cs="Calibri"/>
                      <w:color w:val="000000"/>
                    </w:rPr>
                  </w:rPrChange>
                </w:rPr>
                <w:delText>MAP</w:delText>
              </w:r>
            </w:del>
          </w:p>
        </w:tc>
        <w:tc>
          <w:tcPr>
            <w:tcW w:w="900" w:type="dxa"/>
            <w:vAlign w:val="bottom"/>
          </w:tcPr>
          <w:p w14:paraId="5CF55270" w14:textId="23D89A7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90" w:author="Jujia Li [2]" w:date="2023-07-27T08:17:00Z"/>
                <w:rFonts w:ascii="Times New Roman" w:hAnsi="Times New Roman" w:cs="Times New Roman"/>
                <w:b/>
                <w:bCs/>
                <w:color w:val="000000"/>
                <w:highlight w:val="yellow"/>
                <w:rPrChange w:id="3891" w:author="Wenchao Ma" w:date="2023-07-28T12:18:00Z">
                  <w:rPr>
                    <w:del w:id="3892" w:author="Jujia Li [2]" w:date="2023-07-27T08:17:00Z"/>
                    <w:rFonts w:ascii="Calibri" w:hAnsi="Calibri" w:cs="Calibri"/>
                    <w:b/>
                    <w:bCs/>
                    <w:color w:val="000000"/>
                    <w:highlight w:val="yellow"/>
                  </w:rPr>
                </w:rPrChange>
              </w:rPr>
              <w:pPrChange w:id="389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894" w:author="Jujia Li [2]" w:date="2023-07-27T08:17:00Z">
              <w:r w:rsidRPr="00371705" w:rsidDel="00E758DE">
                <w:rPr>
                  <w:rFonts w:ascii="Times New Roman" w:hAnsi="Times New Roman" w:cs="Times New Roman"/>
                  <w:b/>
                  <w:bCs/>
                  <w:color w:val="000000"/>
                  <w:rPrChange w:id="3895" w:author="Wenchao Ma" w:date="2023-07-28T12:18:00Z">
                    <w:rPr>
                      <w:rFonts w:ascii="Calibri" w:hAnsi="Calibri" w:cs="Calibri"/>
                      <w:b/>
                      <w:bCs/>
                      <w:color w:val="000000"/>
                    </w:rPr>
                  </w:rPrChange>
                </w:rPr>
                <w:delText>.184</w:delText>
              </w:r>
            </w:del>
          </w:p>
        </w:tc>
        <w:tc>
          <w:tcPr>
            <w:tcW w:w="810" w:type="dxa"/>
            <w:vAlign w:val="bottom"/>
          </w:tcPr>
          <w:p w14:paraId="4A686BED" w14:textId="7AE5FF3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896" w:author="Jujia Li [2]" w:date="2023-07-27T08:17:00Z"/>
                <w:rFonts w:ascii="Times New Roman" w:hAnsi="Times New Roman" w:cs="Times New Roman"/>
                <w:b/>
                <w:bCs/>
                <w:color w:val="000000"/>
                <w:rPrChange w:id="3897" w:author="Wenchao Ma" w:date="2023-07-28T12:18:00Z">
                  <w:rPr>
                    <w:del w:id="3898" w:author="Jujia Li [2]" w:date="2023-07-27T08:17:00Z"/>
                    <w:rFonts w:ascii="Calibri" w:hAnsi="Calibri" w:cs="Calibri"/>
                    <w:b/>
                    <w:bCs/>
                    <w:color w:val="000000"/>
                  </w:rPr>
                </w:rPrChange>
              </w:rPr>
              <w:pPrChange w:id="389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00" w:author="Jujia Li [2]" w:date="2023-07-27T08:17:00Z">
              <w:r w:rsidRPr="00371705" w:rsidDel="00E758DE">
                <w:rPr>
                  <w:rFonts w:ascii="Times New Roman" w:hAnsi="Times New Roman" w:cs="Times New Roman"/>
                  <w:color w:val="000000"/>
                  <w:rPrChange w:id="3901" w:author="Wenchao Ma" w:date="2023-07-28T12:18:00Z">
                    <w:rPr>
                      <w:rFonts w:ascii="Calibri" w:hAnsi="Calibri" w:cs="Calibri"/>
                      <w:color w:val="000000"/>
                    </w:rPr>
                  </w:rPrChange>
                </w:rPr>
                <w:delText>.008</w:delText>
              </w:r>
            </w:del>
          </w:p>
        </w:tc>
        <w:tc>
          <w:tcPr>
            <w:tcW w:w="990" w:type="dxa"/>
            <w:vAlign w:val="bottom"/>
          </w:tcPr>
          <w:p w14:paraId="230149C0" w14:textId="0794D64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02" w:author="Jujia Li [2]" w:date="2023-07-27T08:17:00Z"/>
                <w:rFonts w:ascii="Times New Roman" w:hAnsi="Times New Roman" w:cs="Times New Roman"/>
                <w:b/>
                <w:bCs/>
                <w:color w:val="000000"/>
                <w:rPrChange w:id="3903" w:author="Wenchao Ma" w:date="2023-07-28T12:18:00Z">
                  <w:rPr>
                    <w:del w:id="3904" w:author="Jujia Li [2]" w:date="2023-07-27T08:17:00Z"/>
                    <w:rFonts w:ascii="Calibri" w:hAnsi="Calibri" w:cs="Calibri"/>
                    <w:b/>
                    <w:bCs/>
                    <w:color w:val="000000"/>
                  </w:rPr>
                </w:rPrChange>
              </w:rPr>
              <w:pPrChange w:id="390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06" w:author="Jujia Li [2]" w:date="2023-07-27T08:17:00Z">
              <w:r w:rsidRPr="00371705" w:rsidDel="00E758DE">
                <w:rPr>
                  <w:rFonts w:ascii="Times New Roman" w:hAnsi="Times New Roman" w:cs="Times New Roman"/>
                  <w:b/>
                  <w:bCs/>
                  <w:color w:val="000000"/>
                  <w:rPrChange w:id="3907" w:author="Wenchao Ma" w:date="2023-07-28T12:18:00Z">
                    <w:rPr>
                      <w:rFonts w:ascii="Calibri" w:hAnsi="Calibri" w:cs="Calibri"/>
                      <w:b/>
                      <w:bCs/>
                      <w:color w:val="000000"/>
                    </w:rPr>
                  </w:rPrChange>
                </w:rPr>
                <w:delText>.906</w:delText>
              </w:r>
            </w:del>
          </w:p>
        </w:tc>
        <w:tc>
          <w:tcPr>
            <w:tcW w:w="810" w:type="dxa"/>
            <w:vAlign w:val="bottom"/>
          </w:tcPr>
          <w:p w14:paraId="03771EC0" w14:textId="71E7070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08" w:author="Jujia Li [2]" w:date="2023-07-27T08:17:00Z"/>
                <w:rFonts w:ascii="Times New Roman" w:hAnsi="Times New Roman" w:cs="Times New Roman"/>
                <w:b/>
                <w:bCs/>
                <w:color w:val="000000"/>
                <w:rPrChange w:id="3909" w:author="Wenchao Ma" w:date="2023-07-28T12:18:00Z">
                  <w:rPr>
                    <w:del w:id="3910" w:author="Jujia Li [2]" w:date="2023-07-27T08:17:00Z"/>
                    <w:rFonts w:ascii="Calibri" w:hAnsi="Calibri" w:cs="Calibri"/>
                    <w:b/>
                    <w:bCs/>
                    <w:color w:val="000000"/>
                  </w:rPr>
                </w:rPrChange>
              </w:rPr>
              <w:pPrChange w:id="391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12" w:author="Jujia Li [2]" w:date="2023-07-27T08:17:00Z">
              <w:r w:rsidRPr="00371705" w:rsidDel="00E758DE">
                <w:rPr>
                  <w:rFonts w:ascii="Times New Roman" w:hAnsi="Times New Roman" w:cs="Times New Roman"/>
                  <w:b/>
                  <w:bCs/>
                  <w:color w:val="000000"/>
                  <w:rPrChange w:id="3913" w:author="Wenchao Ma" w:date="2023-07-28T12:18:00Z">
                    <w:rPr>
                      <w:rFonts w:ascii="Calibri" w:hAnsi="Calibri" w:cs="Calibri"/>
                      <w:b/>
                      <w:bCs/>
                      <w:color w:val="000000"/>
                    </w:rPr>
                  </w:rPrChange>
                </w:rPr>
                <w:delText>.965</w:delText>
              </w:r>
            </w:del>
          </w:p>
        </w:tc>
        <w:tc>
          <w:tcPr>
            <w:tcW w:w="900" w:type="dxa"/>
            <w:vAlign w:val="bottom"/>
          </w:tcPr>
          <w:p w14:paraId="0BE3509E" w14:textId="6AC1789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14" w:author="Jujia Li [2]" w:date="2023-07-27T08:17:00Z"/>
                <w:rFonts w:ascii="Times New Roman" w:hAnsi="Times New Roman" w:cs="Times New Roman"/>
                <w:b/>
                <w:bCs/>
                <w:color w:val="000000"/>
                <w:rPrChange w:id="3915" w:author="Wenchao Ma" w:date="2023-07-28T12:18:00Z">
                  <w:rPr>
                    <w:del w:id="3916" w:author="Jujia Li [2]" w:date="2023-07-27T08:17:00Z"/>
                    <w:rFonts w:ascii="Calibri" w:hAnsi="Calibri" w:cs="Calibri"/>
                    <w:b/>
                    <w:bCs/>
                    <w:color w:val="000000"/>
                  </w:rPr>
                </w:rPrChange>
              </w:rPr>
              <w:pPrChange w:id="391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18" w:author="Jujia Li [2]" w:date="2023-07-27T08:17:00Z">
              <w:r w:rsidRPr="00371705" w:rsidDel="00E758DE">
                <w:rPr>
                  <w:rFonts w:ascii="Times New Roman" w:hAnsi="Times New Roman" w:cs="Times New Roman"/>
                  <w:b/>
                  <w:bCs/>
                  <w:color w:val="000000"/>
                  <w:rPrChange w:id="3919" w:author="Wenchao Ma" w:date="2023-07-28T12:18:00Z">
                    <w:rPr>
                      <w:rFonts w:ascii="Calibri" w:hAnsi="Calibri" w:cs="Calibri"/>
                      <w:b/>
                      <w:bCs/>
                      <w:color w:val="000000"/>
                    </w:rPr>
                  </w:rPrChange>
                </w:rPr>
                <w:delText>.771</w:delText>
              </w:r>
            </w:del>
          </w:p>
        </w:tc>
        <w:tc>
          <w:tcPr>
            <w:tcW w:w="900" w:type="dxa"/>
            <w:vAlign w:val="bottom"/>
          </w:tcPr>
          <w:p w14:paraId="2A987EF6" w14:textId="7FB9759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20" w:author="Jujia Li [2]" w:date="2023-07-27T08:17:00Z"/>
                <w:rFonts w:ascii="Times New Roman" w:hAnsi="Times New Roman" w:cs="Times New Roman"/>
                <w:b/>
                <w:bCs/>
                <w:color w:val="FF0000"/>
                <w:rPrChange w:id="3921" w:author="Wenchao Ma" w:date="2023-07-28T12:18:00Z">
                  <w:rPr>
                    <w:del w:id="3922" w:author="Jujia Li [2]" w:date="2023-07-27T08:17:00Z"/>
                    <w:rFonts w:ascii="Calibri" w:hAnsi="Calibri" w:cs="Calibri"/>
                    <w:b/>
                    <w:bCs/>
                    <w:color w:val="FF0000"/>
                  </w:rPr>
                </w:rPrChange>
              </w:rPr>
              <w:pPrChange w:id="392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24" w:author="Jujia Li [2]" w:date="2023-07-27T08:17:00Z">
              <w:r w:rsidRPr="00371705" w:rsidDel="00E758DE">
                <w:rPr>
                  <w:rFonts w:ascii="Times New Roman" w:hAnsi="Times New Roman" w:cs="Times New Roman"/>
                  <w:b/>
                  <w:bCs/>
                  <w:color w:val="000000"/>
                  <w:rPrChange w:id="3925" w:author="Wenchao Ma" w:date="2023-07-28T12:18:00Z">
                    <w:rPr>
                      <w:rFonts w:ascii="Calibri" w:hAnsi="Calibri" w:cs="Calibri"/>
                      <w:b/>
                      <w:bCs/>
                      <w:color w:val="000000"/>
                    </w:rPr>
                  </w:rPrChange>
                </w:rPr>
                <w:delText>.074</w:delText>
              </w:r>
            </w:del>
          </w:p>
        </w:tc>
      </w:tr>
      <w:tr w:rsidR="00C0762C" w:rsidRPr="00371705" w:rsidDel="00E758DE" w14:paraId="380F13BA" w14:textId="5FECCD3E" w:rsidTr="008D4C39">
        <w:trPr>
          <w:del w:id="3926" w:author="Jujia Li [2]" w:date="2023-07-27T08:17:00Z"/>
        </w:trPr>
        <w:tc>
          <w:tcPr>
            <w:tcW w:w="3420" w:type="dxa"/>
            <w:vAlign w:val="bottom"/>
          </w:tcPr>
          <w:p w14:paraId="65B05031" w14:textId="3C32B5D2"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927" w:author="Jujia Li [2]" w:date="2023-07-27T08:17:00Z"/>
                <w:rFonts w:ascii="Times New Roman" w:eastAsia="Times New Roman" w:hAnsi="Times New Roman" w:cs="Times New Roman"/>
                <w:color w:val="000000"/>
                <w:sz w:val="24"/>
                <w:szCs w:val="24"/>
                <w:rPrChange w:id="3928" w:author="Wenchao Ma" w:date="2023-07-28T12:18:00Z">
                  <w:rPr>
                    <w:del w:id="3929" w:author="Jujia Li [2]" w:date="2023-07-27T08:17:00Z"/>
                    <w:rFonts w:ascii="Calibri" w:eastAsia="Times New Roman" w:hAnsi="Calibri" w:cs="Calibri"/>
                    <w:color w:val="000000"/>
                    <w:sz w:val="24"/>
                    <w:szCs w:val="24"/>
                  </w:rPr>
                </w:rPrChange>
              </w:rPr>
            </w:pPr>
          </w:p>
        </w:tc>
        <w:tc>
          <w:tcPr>
            <w:tcW w:w="900" w:type="dxa"/>
            <w:vAlign w:val="bottom"/>
          </w:tcPr>
          <w:p w14:paraId="38015619" w14:textId="0076075E" w:rsidR="00C0762C" w:rsidRPr="00371705" w:rsidDel="00E758DE" w:rsidRDefault="00C0762C">
            <w:pPr>
              <w:rPr>
                <w:del w:id="3930" w:author="Jujia Li [2]" w:date="2023-07-27T08:17:00Z"/>
                <w:rFonts w:ascii="Times New Roman" w:hAnsi="Times New Roman" w:cs="Times New Roman"/>
                <w:color w:val="000000"/>
                <w:highlight w:val="yellow"/>
                <w:rPrChange w:id="3931" w:author="Wenchao Ma" w:date="2023-07-28T12:18:00Z">
                  <w:rPr>
                    <w:del w:id="3932" w:author="Jujia Li [2]" w:date="2023-07-27T08:17:00Z"/>
                    <w:rFonts w:ascii="Calibri" w:hAnsi="Calibri" w:cs="Calibri"/>
                    <w:color w:val="000000"/>
                    <w:highlight w:val="yellow"/>
                  </w:rPr>
                </w:rPrChange>
              </w:rPr>
              <w:pPrChange w:id="3933" w:author="Jujia Li [2]" w:date="2023-07-27T22:52:00Z">
                <w:pPr>
                  <w:jc w:val="center"/>
                </w:pPr>
              </w:pPrChange>
            </w:pPr>
          </w:p>
        </w:tc>
        <w:tc>
          <w:tcPr>
            <w:tcW w:w="810" w:type="dxa"/>
            <w:vAlign w:val="bottom"/>
          </w:tcPr>
          <w:p w14:paraId="2650BEF2" w14:textId="4B055EF7" w:rsidR="00C0762C" w:rsidRPr="00371705" w:rsidDel="00E758DE" w:rsidRDefault="00C0762C">
            <w:pPr>
              <w:rPr>
                <w:del w:id="3934" w:author="Jujia Li [2]" w:date="2023-07-27T08:17:00Z"/>
                <w:rFonts w:ascii="Times New Roman" w:hAnsi="Times New Roman" w:cs="Times New Roman"/>
                <w:color w:val="000000"/>
                <w:rPrChange w:id="3935" w:author="Wenchao Ma" w:date="2023-07-28T12:18:00Z">
                  <w:rPr>
                    <w:del w:id="3936" w:author="Jujia Li [2]" w:date="2023-07-27T08:17:00Z"/>
                    <w:rFonts w:ascii="Calibri" w:hAnsi="Calibri" w:cs="Calibri"/>
                    <w:color w:val="000000"/>
                  </w:rPr>
                </w:rPrChange>
              </w:rPr>
              <w:pPrChange w:id="3937" w:author="Jujia Li [2]" w:date="2023-07-27T22:52:00Z">
                <w:pPr>
                  <w:jc w:val="center"/>
                </w:pPr>
              </w:pPrChange>
            </w:pPr>
          </w:p>
        </w:tc>
        <w:tc>
          <w:tcPr>
            <w:tcW w:w="990" w:type="dxa"/>
            <w:vAlign w:val="bottom"/>
          </w:tcPr>
          <w:p w14:paraId="02BA16CB" w14:textId="2818FDF4" w:rsidR="00C0762C" w:rsidRPr="00371705" w:rsidDel="00E758DE" w:rsidRDefault="00C0762C">
            <w:pPr>
              <w:rPr>
                <w:del w:id="3938" w:author="Jujia Li [2]" w:date="2023-07-27T08:17:00Z"/>
                <w:rFonts w:ascii="Times New Roman" w:hAnsi="Times New Roman" w:cs="Times New Roman"/>
                <w:b/>
                <w:bCs/>
                <w:color w:val="000000"/>
                <w:rPrChange w:id="3939" w:author="Wenchao Ma" w:date="2023-07-28T12:18:00Z">
                  <w:rPr>
                    <w:del w:id="3940" w:author="Jujia Li [2]" w:date="2023-07-27T08:17:00Z"/>
                    <w:rFonts w:ascii="Calibri" w:hAnsi="Calibri" w:cs="Calibri"/>
                    <w:b/>
                    <w:bCs/>
                    <w:color w:val="000000"/>
                  </w:rPr>
                </w:rPrChange>
              </w:rPr>
              <w:pPrChange w:id="3941" w:author="Jujia Li [2]" w:date="2023-07-27T22:52:00Z">
                <w:pPr>
                  <w:jc w:val="center"/>
                </w:pPr>
              </w:pPrChange>
            </w:pPr>
          </w:p>
        </w:tc>
        <w:tc>
          <w:tcPr>
            <w:tcW w:w="810" w:type="dxa"/>
            <w:vAlign w:val="bottom"/>
          </w:tcPr>
          <w:p w14:paraId="38092B29" w14:textId="61D33EDF" w:rsidR="00C0762C" w:rsidRPr="00371705" w:rsidDel="00E758DE" w:rsidRDefault="00C0762C">
            <w:pPr>
              <w:rPr>
                <w:del w:id="3942" w:author="Jujia Li [2]" w:date="2023-07-27T08:17:00Z"/>
                <w:rFonts w:ascii="Times New Roman" w:hAnsi="Times New Roman" w:cs="Times New Roman"/>
                <w:b/>
                <w:bCs/>
                <w:color w:val="000000"/>
                <w:rPrChange w:id="3943" w:author="Wenchao Ma" w:date="2023-07-28T12:18:00Z">
                  <w:rPr>
                    <w:del w:id="3944" w:author="Jujia Li [2]" w:date="2023-07-27T08:17:00Z"/>
                    <w:rFonts w:ascii="Calibri" w:hAnsi="Calibri" w:cs="Calibri"/>
                    <w:b/>
                    <w:bCs/>
                    <w:color w:val="000000"/>
                  </w:rPr>
                </w:rPrChange>
              </w:rPr>
              <w:pPrChange w:id="3945" w:author="Jujia Li [2]" w:date="2023-07-27T22:52:00Z">
                <w:pPr>
                  <w:jc w:val="center"/>
                </w:pPr>
              </w:pPrChange>
            </w:pPr>
          </w:p>
        </w:tc>
        <w:tc>
          <w:tcPr>
            <w:tcW w:w="900" w:type="dxa"/>
            <w:vAlign w:val="bottom"/>
          </w:tcPr>
          <w:p w14:paraId="52C98D53" w14:textId="001FEAED" w:rsidR="00C0762C" w:rsidRPr="00371705" w:rsidDel="00E758DE" w:rsidRDefault="00C0762C">
            <w:pPr>
              <w:rPr>
                <w:del w:id="3946" w:author="Jujia Li [2]" w:date="2023-07-27T08:17:00Z"/>
                <w:rFonts w:ascii="Times New Roman" w:hAnsi="Times New Roman" w:cs="Times New Roman"/>
                <w:b/>
                <w:bCs/>
                <w:color w:val="000000"/>
                <w:rPrChange w:id="3947" w:author="Wenchao Ma" w:date="2023-07-28T12:18:00Z">
                  <w:rPr>
                    <w:del w:id="3948" w:author="Jujia Li [2]" w:date="2023-07-27T08:17:00Z"/>
                    <w:rFonts w:ascii="Calibri" w:hAnsi="Calibri" w:cs="Calibri"/>
                    <w:b/>
                    <w:bCs/>
                    <w:color w:val="000000"/>
                  </w:rPr>
                </w:rPrChange>
              </w:rPr>
              <w:pPrChange w:id="3949" w:author="Jujia Li [2]" w:date="2023-07-27T22:52:00Z">
                <w:pPr>
                  <w:jc w:val="center"/>
                </w:pPr>
              </w:pPrChange>
            </w:pPr>
          </w:p>
        </w:tc>
        <w:tc>
          <w:tcPr>
            <w:tcW w:w="900" w:type="dxa"/>
            <w:vAlign w:val="bottom"/>
          </w:tcPr>
          <w:p w14:paraId="193F9A4C" w14:textId="63842784" w:rsidR="00C0762C" w:rsidRPr="00371705" w:rsidDel="00E758DE" w:rsidRDefault="00C0762C">
            <w:pPr>
              <w:rPr>
                <w:del w:id="3950" w:author="Jujia Li [2]" w:date="2023-07-27T08:17:00Z"/>
                <w:rFonts w:ascii="Times New Roman" w:hAnsi="Times New Roman" w:cs="Times New Roman"/>
                <w:b/>
                <w:bCs/>
                <w:color w:val="FF0000"/>
                <w:rPrChange w:id="3951" w:author="Wenchao Ma" w:date="2023-07-28T12:18:00Z">
                  <w:rPr>
                    <w:del w:id="3952" w:author="Jujia Li [2]" w:date="2023-07-27T08:17:00Z"/>
                    <w:rFonts w:ascii="Calibri" w:hAnsi="Calibri" w:cs="Calibri"/>
                    <w:b/>
                    <w:bCs/>
                    <w:color w:val="FF0000"/>
                  </w:rPr>
                </w:rPrChange>
              </w:rPr>
              <w:pPrChange w:id="3953" w:author="Jujia Li [2]" w:date="2023-07-27T22:52:00Z">
                <w:pPr>
                  <w:jc w:val="center"/>
                </w:pPr>
              </w:pPrChange>
            </w:pPr>
          </w:p>
        </w:tc>
      </w:tr>
      <w:tr w:rsidR="00C0762C" w:rsidRPr="00371705" w:rsidDel="00E758DE" w14:paraId="3557828E" w14:textId="220A3067" w:rsidTr="008D4C39">
        <w:trPr>
          <w:del w:id="3954" w:author="Jujia Li [2]" w:date="2023-07-27T08:17:00Z"/>
        </w:trPr>
        <w:tc>
          <w:tcPr>
            <w:tcW w:w="3420" w:type="dxa"/>
            <w:vAlign w:val="bottom"/>
          </w:tcPr>
          <w:p w14:paraId="3574904D" w14:textId="543699C6"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3955" w:author="Jujia Li [2]" w:date="2023-07-27T08:17:00Z"/>
                <w:rFonts w:ascii="Times New Roman" w:hAnsi="Times New Roman" w:cs="Times New Roman"/>
                <w:color w:val="000000"/>
                <w:rPrChange w:id="3956" w:author="Wenchao Ma" w:date="2023-07-28T12:18:00Z">
                  <w:rPr>
                    <w:del w:id="3957" w:author="Jujia Li [2]" w:date="2023-07-27T08:17:00Z"/>
                    <w:rFonts w:ascii="Calibri" w:hAnsi="Calibri" w:cs="Calibri"/>
                    <w:color w:val="000000"/>
                  </w:rPr>
                </w:rPrChange>
              </w:rPr>
            </w:pPr>
            <w:del w:id="3958" w:author="Jujia Li [2]" w:date="2023-07-27T08:17:00Z">
              <w:r w:rsidRPr="00371705" w:rsidDel="00E758DE">
                <w:rPr>
                  <w:rFonts w:ascii="Times New Roman" w:hAnsi="Times New Roman" w:cs="Times New Roman"/>
                  <w:color w:val="000000"/>
                  <w:rPrChange w:id="3959" w:author="Wenchao Ma" w:date="2023-07-28T12:18:00Z">
                    <w:rPr>
                      <w:rFonts w:ascii="Calibri" w:hAnsi="Calibri" w:cs="Calibri"/>
                      <w:color w:val="000000"/>
                    </w:rPr>
                  </w:rPrChange>
                </w:rPr>
                <w:delText>Factor:I</w:delText>
              </w:r>
            </w:del>
          </w:p>
        </w:tc>
        <w:tc>
          <w:tcPr>
            <w:tcW w:w="900" w:type="dxa"/>
            <w:vAlign w:val="bottom"/>
          </w:tcPr>
          <w:p w14:paraId="53D0A99F" w14:textId="5EEE609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60" w:author="Jujia Li [2]" w:date="2023-07-27T08:17:00Z"/>
                <w:rFonts w:ascii="Times New Roman" w:hAnsi="Times New Roman" w:cs="Times New Roman"/>
                <w:color w:val="000000"/>
                <w:rPrChange w:id="3961" w:author="Wenchao Ma" w:date="2023-07-28T12:18:00Z">
                  <w:rPr>
                    <w:del w:id="3962" w:author="Jujia Li [2]" w:date="2023-07-27T08:17:00Z"/>
                    <w:rFonts w:ascii="Calibri" w:hAnsi="Calibri" w:cs="Calibri"/>
                    <w:color w:val="000000"/>
                  </w:rPr>
                </w:rPrChange>
              </w:rPr>
              <w:pPrChange w:id="396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64" w:author="Jujia Li [2]" w:date="2023-07-27T08:17:00Z">
              <w:r w:rsidRPr="00371705" w:rsidDel="00E758DE">
                <w:rPr>
                  <w:rFonts w:ascii="Times New Roman" w:hAnsi="Times New Roman" w:cs="Times New Roman"/>
                  <w:color w:val="000000"/>
                  <w:rPrChange w:id="3965" w:author="Wenchao Ma" w:date="2023-07-28T12:18:00Z">
                    <w:rPr>
                      <w:rFonts w:ascii="Calibri" w:hAnsi="Calibri" w:cs="Calibri"/>
                      <w:color w:val="000000"/>
                    </w:rPr>
                  </w:rPrChange>
                </w:rPr>
                <w:delText>.049</w:delText>
              </w:r>
            </w:del>
          </w:p>
        </w:tc>
        <w:tc>
          <w:tcPr>
            <w:tcW w:w="810" w:type="dxa"/>
            <w:vAlign w:val="bottom"/>
          </w:tcPr>
          <w:p w14:paraId="070815D4" w14:textId="48FDA70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66" w:author="Jujia Li [2]" w:date="2023-07-27T08:17:00Z"/>
                <w:rFonts w:ascii="Times New Roman" w:hAnsi="Times New Roman" w:cs="Times New Roman"/>
                <w:color w:val="000000"/>
                <w:rPrChange w:id="3967" w:author="Wenchao Ma" w:date="2023-07-28T12:18:00Z">
                  <w:rPr>
                    <w:del w:id="3968" w:author="Jujia Li [2]" w:date="2023-07-27T08:17:00Z"/>
                    <w:rFonts w:ascii="Calibri" w:hAnsi="Calibri" w:cs="Calibri"/>
                    <w:color w:val="000000"/>
                  </w:rPr>
                </w:rPrChange>
              </w:rPr>
              <w:pPrChange w:id="396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70" w:author="Jujia Li [2]" w:date="2023-07-27T08:17:00Z">
              <w:r w:rsidRPr="00371705" w:rsidDel="00E758DE">
                <w:rPr>
                  <w:rFonts w:ascii="Times New Roman" w:hAnsi="Times New Roman" w:cs="Times New Roman"/>
                  <w:b/>
                  <w:bCs/>
                  <w:color w:val="000000"/>
                  <w:rPrChange w:id="3971" w:author="Wenchao Ma" w:date="2023-07-28T12:18:00Z">
                    <w:rPr>
                      <w:rFonts w:ascii="Calibri" w:hAnsi="Calibri" w:cs="Calibri"/>
                      <w:b/>
                      <w:bCs/>
                      <w:color w:val="000000"/>
                    </w:rPr>
                  </w:rPrChange>
                </w:rPr>
                <w:delText>.060</w:delText>
              </w:r>
            </w:del>
          </w:p>
        </w:tc>
        <w:tc>
          <w:tcPr>
            <w:tcW w:w="990" w:type="dxa"/>
            <w:vAlign w:val="bottom"/>
          </w:tcPr>
          <w:p w14:paraId="5C3A0A0E" w14:textId="3447CBF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72" w:author="Jujia Li [2]" w:date="2023-07-27T08:17:00Z"/>
                <w:rFonts w:ascii="Times New Roman" w:hAnsi="Times New Roman" w:cs="Times New Roman"/>
                <w:color w:val="000000"/>
                <w:rPrChange w:id="3973" w:author="Wenchao Ma" w:date="2023-07-28T12:18:00Z">
                  <w:rPr>
                    <w:del w:id="3974" w:author="Jujia Li [2]" w:date="2023-07-27T08:17:00Z"/>
                    <w:rFonts w:ascii="Calibri" w:hAnsi="Calibri" w:cs="Calibri"/>
                    <w:color w:val="000000"/>
                  </w:rPr>
                </w:rPrChange>
              </w:rPr>
              <w:pPrChange w:id="397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76" w:author="Jujia Li [2]" w:date="2023-07-27T08:17:00Z">
              <w:r w:rsidRPr="00371705" w:rsidDel="00E758DE">
                <w:rPr>
                  <w:rFonts w:ascii="Times New Roman" w:hAnsi="Times New Roman" w:cs="Times New Roman"/>
                  <w:b/>
                  <w:bCs/>
                  <w:color w:val="000000"/>
                  <w:rPrChange w:id="3977" w:author="Wenchao Ma" w:date="2023-07-28T12:18:00Z">
                    <w:rPr>
                      <w:rFonts w:ascii="Calibri" w:hAnsi="Calibri" w:cs="Calibri"/>
                      <w:b/>
                      <w:bCs/>
                      <w:color w:val="000000"/>
                    </w:rPr>
                  </w:rPrChange>
                </w:rPr>
                <w:delText>.227</w:delText>
              </w:r>
            </w:del>
          </w:p>
        </w:tc>
        <w:tc>
          <w:tcPr>
            <w:tcW w:w="810" w:type="dxa"/>
            <w:vAlign w:val="bottom"/>
          </w:tcPr>
          <w:p w14:paraId="39A0A316" w14:textId="0409BC9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78" w:author="Jujia Li [2]" w:date="2023-07-27T08:17:00Z"/>
                <w:rFonts w:ascii="Times New Roman" w:hAnsi="Times New Roman" w:cs="Times New Roman"/>
                <w:color w:val="000000"/>
                <w:rPrChange w:id="3979" w:author="Wenchao Ma" w:date="2023-07-28T12:18:00Z">
                  <w:rPr>
                    <w:del w:id="3980" w:author="Jujia Li [2]" w:date="2023-07-27T08:17:00Z"/>
                    <w:rFonts w:ascii="Calibri" w:hAnsi="Calibri" w:cs="Calibri"/>
                    <w:color w:val="000000"/>
                  </w:rPr>
                </w:rPrChange>
              </w:rPr>
              <w:pPrChange w:id="398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82" w:author="Jujia Li [2]" w:date="2023-07-27T08:17:00Z">
              <w:r w:rsidRPr="00371705" w:rsidDel="00E758DE">
                <w:rPr>
                  <w:rFonts w:ascii="Times New Roman" w:hAnsi="Times New Roman" w:cs="Times New Roman"/>
                  <w:b/>
                  <w:bCs/>
                  <w:color w:val="000000"/>
                  <w:rPrChange w:id="3983" w:author="Wenchao Ma" w:date="2023-07-28T12:18:00Z">
                    <w:rPr>
                      <w:rFonts w:ascii="Calibri" w:hAnsi="Calibri" w:cs="Calibri"/>
                      <w:b/>
                      <w:bCs/>
                      <w:color w:val="000000"/>
                    </w:rPr>
                  </w:rPrChange>
                </w:rPr>
                <w:delText>.087</w:delText>
              </w:r>
            </w:del>
          </w:p>
        </w:tc>
        <w:tc>
          <w:tcPr>
            <w:tcW w:w="900" w:type="dxa"/>
            <w:vAlign w:val="bottom"/>
          </w:tcPr>
          <w:p w14:paraId="629D6153" w14:textId="021225A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84" w:author="Jujia Li [2]" w:date="2023-07-27T08:17:00Z"/>
                <w:rFonts w:ascii="Times New Roman" w:hAnsi="Times New Roman" w:cs="Times New Roman"/>
                <w:color w:val="000000"/>
                <w:rPrChange w:id="3985" w:author="Wenchao Ma" w:date="2023-07-28T12:18:00Z">
                  <w:rPr>
                    <w:del w:id="3986" w:author="Jujia Li [2]" w:date="2023-07-27T08:17:00Z"/>
                    <w:rFonts w:ascii="Calibri" w:hAnsi="Calibri" w:cs="Calibri"/>
                    <w:color w:val="000000"/>
                  </w:rPr>
                </w:rPrChange>
              </w:rPr>
              <w:pPrChange w:id="398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88" w:author="Jujia Li [2]" w:date="2023-07-27T08:17:00Z">
              <w:r w:rsidRPr="00371705" w:rsidDel="00E758DE">
                <w:rPr>
                  <w:rFonts w:ascii="Times New Roman" w:hAnsi="Times New Roman" w:cs="Times New Roman"/>
                  <w:b/>
                  <w:bCs/>
                  <w:color w:val="000000"/>
                  <w:rPrChange w:id="3989" w:author="Wenchao Ma" w:date="2023-07-28T12:18:00Z">
                    <w:rPr>
                      <w:rFonts w:ascii="Calibri" w:hAnsi="Calibri" w:cs="Calibri"/>
                      <w:b/>
                      <w:bCs/>
                      <w:color w:val="000000"/>
                    </w:rPr>
                  </w:rPrChange>
                </w:rPr>
                <w:delText>.298</w:delText>
              </w:r>
            </w:del>
          </w:p>
        </w:tc>
        <w:tc>
          <w:tcPr>
            <w:tcW w:w="900" w:type="dxa"/>
            <w:vAlign w:val="bottom"/>
          </w:tcPr>
          <w:p w14:paraId="4AABA14A" w14:textId="1123B60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3990" w:author="Jujia Li [2]" w:date="2023-07-27T08:17:00Z"/>
                <w:rFonts w:ascii="Times New Roman" w:hAnsi="Times New Roman" w:cs="Times New Roman"/>
                <w:b/>
                <w:bCs/>
                <w:color w:val="000000"/>
                <w:rPrChange w:id="3991" w:author="Wenchao Ma" w:date="2023-07-28T12:18:00Z">
                  <w:rPr>
                    <w:del w:id="3992" w:author="Jujia Li [2]" w:date="2023-07-27T08:17:00Z"/>
                    <w:rFonts w:ascii="Calibri" w:hAnsi="Calibri" w:cs="Calibri"/>
                    <w:b/>
                    <w:bCs/>
                    <w:color w:val="000000"/>
                  </w:rPr>
                </w:rPrChange>
              </w:rPr>
              <w:pPrChange w:id="399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3994" w:author="Jujia Li [2]" w:date="2023-07-27T08:17:00Z">
              <w:r w:rsidRPr="00371705" w:rsidDel="00E758DE">
                <w:rPr>
                  <w:rFonts w:ascii="Times New Roman" w:hAnsi="Times New Roman" w:cs="Times New Roman"/>
                  <w:color w:val="000000"/>
                  <w:rPrChange w:id="3995" w:author="Wenchao Ma" w:date="2023-07-28T12:18:00Z">
                    <w:rPr>
                      <w:rFonts w:ascii="Calibri" w:hAnsi="Calibri" w:cs="Calibri"/>
                      <w:color w:val="000000"/>
                    </w:rPr>
                  </w:rPrChange>
                </w:rPr>
                <w:delText>.041</w:delText>
              </w:r>
            </w:del>
          </w:p>
        </w:tc>
      </w:tr>
      <w:tr w:rsidR="00C0762C" w:rsidRPr="00371705" w:rsidDel="00E758DE" w14:paraId="6B6157C6" w14:textId="6A4126D1" w:rsidTr="008D4C39">
        <w:trPr>
          <w:del w:id="3996" w:author="Jujia Li [2]" w:date="2023-07-27T08:17:00Z"/>
        </w:trPr>
        <w:tc>
          <w:tcPr>
            <w:tcW w:w="3420" w:type="dxa"/>
            <w:vAlign w:val="bottom"/>
          </w:tcPr>
          <w:p w14:paraId="79383FEC" w14:textId="33ECB9E2"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3997" w:author="Jujia Li [2]" w:date="2023-07-27T08:17:00Z"/>
                <w:rFonts w:ascii="Times New Roman" w:hAnsi="Times New Roman" w:cs="Times New Roman"/>
                <w:b/>
                <w:bCs/>
                <w:rPrChange w:id="3998" w:author="Wenchao Ma" w:date="2023-07-28T12:18:00Z">
                  <w:rPr>
                    <w:del w:id="3999" w:author="Jujia Li [2]" w:date="2023-07-27T08:17:00Z"/>
                    <w:b/>
                    <w:bCs/>
                  </w:rPr>
                </w:rPrChange>
              </w:rPr>
            </w:pPr>
            <w:del w:id="4000" w:author="Jujia Li [2]" w:date="2023-07-27T08:17:00Z">
              <w:r w:rsidRPr="00371705" w:rsidDel="00E758DE">
                <w:rPr>
                  <w:rFonts w:ascii="Times New Roman" w:hAnsi="Times New Roman" w:cs="Times New Roman"/>
                  <w:color w:val="000000"/>
                  <w:rPrChange w:id="4001" w:author="Wenchao Ma" w:date="2023-07-28T12:18:00Z">
                    <w:rPr>
                      <w:rFonts w:ascii="Calibri" w:hAnsi="Calibri" w:cs="Calibri"/>
                      <w:color w:val="000000"/>
                    </w:rPr>
                  </w:rPrChange>
                </w:rPr>
                <w:delText>Factor:N</w:delText>
              </w:r>
            </w:del>
          </w:p>
        </w:tc>
        <w:tc>
          <w:tcPr>
            <w:tcW w:w="900" w:type="dxa"/>
            <w:vAlign w:val="bottom"/>
          </w:tcPr>
          <w:p w14:paraId="7DF945BB" w14:textId="778410B9" w:rsidR="00C0762C" w:rsidRPr="00371705" w:rsidDel="00E758DE" w:rsidRDefault="00C0762C">
            <w:pPr>
              <w:rPr>
                <w:del w:id="4002" w:author="Jujia Li [2]" w:date="2023-07-27T08:17:00Z"/>
                <w:rFonts w:ascii="Times New Roman" w:hAnsi="Times New Roman" w:cs="Times New Roman"/>
                <w:b/>
                <w:bCs/>
                <w:rPrChange w:id="4003" w:author="Wenchao Ma" w:date="2023-07-28T12:18:00Z">
                  <w:rPr>
                    <w:del w:id="4004" w:author="Jujia Li [2]" w:date="2023-07-27T08:17:00Z"/>
                    <w:b/>
                    <w:bCs/>
                  </w:rPr>
                </w:rPrChange>
              </w:rPr>
              <w:pPrChange w:id="4005" w:author="Jujia Li [2]" w:date="2023-07-27T22:52:00Z">
                <w:pPr>
                  <w:jc w:val="center"/>
                </w:pPr>
              </w:pPrChange>
            </w:pPr>
            <w:del w:id="4006" w:author="Jujia Li [2]" w:date="2023-07-27T08:17:00Z">
              <w:r w:rsidRPr="00371705" w:rsidDel="00E758DE">
                <w:rPr>
                  <w:rFonts w:ascii="Times New Roman" w:hAnsi="Times New Roman" w:cs="Times New Roman"/>
                  <w:color w:val="000000"/>
                  <w:rPrChange w:id="4007" w:author="Wenchao Ma" w:date="2023-07-28T12:18:00Z">
                    <w:rPr>
                      <w:rFonts w:ascii="Calibri" w:hAnsi="Calibri" w:cs="Calibri"/>
                      <w:color w:val="000000"/>
                    </w:rPr>
                  </w:rPrChange>
                </w:rPr>
                <w:delText>.047</w:delText>
              </w:r>
            </w:del>
          </w:p>
        </w:tc>
        <w:tc>
          <w:tcPr>
            <w:tcW w:w="810" w:type="dxa"/>
            <w:vAlign w:val="bottom"/>
          </w:tcPr>
          <w:p w14:paraId="5EF500A8" w14:textId="4BAD4994" w:rsidR="00C0762C" w:rsidRPr="00371705" w:rsidDel="00E758DE" w:rsidRDefault="00C0762C">
            <w:pPr>
              <w:rPr>
                <w:del w:id="4008" w:author="Jujia Li [2]" w:date="2023-07-27T08:17:00Z"/>
                <w:rFonts w:ascii="Times New Roman" w:hAnsi="Times New Roman" w:cs="Times New Roman"/>
                <w:b/>
                <w:bCs/>
                <w:rPrChange w:id="4009" w:author="Wenchao Ma" w:date="2023-07-28T12:18:00Z">
                  <w:rPr>
                    <w:del w:id="4010" w:author="Jujia Li [2]" w:date="2023-07-27T08:17:00Z"/>
                    <w:b/>
                    <w:bCs/>
                  </w:rPr>
                </w:rPrChange>
              </w:rPr>
              <w:pPrChange w:id="4011" w:author="Jujia Li [2]" w:date="2023-07-27T22:52:00Z">
                <w:pPr>
                  <w:jc w:val="center"/>
                </w:pPr>
              </w:pPrChange>
            </w:pPr>
            <w:del w:id="4012" w:author="Jujia Li [2]" w:date="2023-07-27T08:17:00Z">
              <w:r w:rsidRPr="00371705" w:rsidDel="00E758DE">
                <w:rPr>
                  <w:rFonts w:ascii="Times New Roman" w:hAnsi="Times New Roman" w:cs="Times New Roman"/>
                  <w:b/>
                  <w:bCs/>
                  <w:color w:val="000000"/>
                  <w:rPrChange w:id="4013" w:author="Wenchao Ma" w:date="2023-07-28T12:18:00Z">
                    <w:rPr>
                      <w:rFonts w:ascii="Calibri" w:hAnsi="Calibri" w:cs="Calibri"/>
                      <w:b/>
                      <w:bCs/>
                      <w:color w:val="000000"/>
                    </w:rPr>
                  </w:rPrChange>
                </w:rPr>
                <w:delText>.050</w:delText>
              </w:r>
            </w:del>
          </w:p>
        </w:tc>
        <w:tc>
          <w:tcPr>
            <w:tcW w:w="990" w:type="dxa"/>
            <w:vAlign w:val="bottom"/>
          </w:tcPr>
          <w:p w14:paraId="78271242" w14:textId="7D5BEB23" w:rsidR="00C0762C" w:rsidRPr="00371705" w:rsidDel="00E758DE" w:rsidRDefault="00C0762C">
            <w:pPr>
              <w:rPr>
                <w:del w:id="4014" w:author="Jujia Li [2]" w:date="2023-07-27T08:17:00Z"/>
                <w:rFonts w:ascii="Times New Roman" w:hAnsi="Times New Roman" w:cs="Times New Roman"/>
                <w:b/>
                <w:bCs/>
                <w:rPrChange w:id="4015" w:author="Wenchao Ma" w:date="2023-07-28T12:18:00Z">
                  <w:rPr>
                    <w:del w:id="4016" w:author="Jujia Li [2]" w:date="2023-07-27T08:17:00Z"/>
                    <w:b/>
                    <w:bCs/>
                  </w:rPr>
                </w:rPrChange>
              </w:rPr>
              <w:pPrChange w:id="4017" w:author="Jujia Li [2]" w:date="2023-07-27T22:52:00Z">
                <w:pPr>
                  <w:jc w:val="center"/>
                </w:pPr>
              </w:pPrChange>
            </w:pPr>
            <w:del w:id="4018" w:author="Jujia Li [2]" w:date="2023-07-27T08:17:00Z">
              <w:r w:rsidRPr="00371705" w:rsidDel="00E758DE">
                <w:rPr>
                  <w:rFonts w:ascii="Times New Roman" w:hAnsi="Times New Roman" w:cs="Times New Roman"/>
                  <w:color w:val="000000"/>
                  <w:rPrChange w:id="4019" w:author="Wenchao Ma" w:date="2023-07-28T12:18:00Z">
                    <w:rPr>
                      <w:rFonts w:ascii="Calibri" w:hAnsi="Calibri" w:cs="Calibri"/>
                      <w:color w:val="000000"/>
                    </w:rPr>
                  </w:rPrChange>
                </w:rPr>
                <w:delText>.090</w:delText>
              </w:r>
            </w:del>
          </w:p>
        </w:tc>
        <w:tc>
          <w:tcPr>
            <w:tcW w:w="810" w:type="dxa"/>
            <w:vAlign w:val="bottom"/>
          </w:tcPr>
          <w:p w14:paraId="0DF45708" w14:textId="44DFEFD8" w:rsidR="00C0762C" w:rsidRPr="00371705" w:rsidDel="00E758DE" w:rsidRDefault="00C0762C">
            <w:pPr>
              <w:rPr>
                <w:del w:id="4020" w:author="Jujia Li [2]" w:date="2023-07-27T08:17:00Z"/>
                <w:rFonts w:ascii="Times New Roman" w:hAnsi="Times New Roman" w:cs="Times New Roman"/>
                <w:rPrChange w:id="4021" w:author="Wenchao Ma" w:date="2023-07-28T12:18:00Z">
                  <w:rPr>
                    <w:del w:id="4022" w:author="Jujia Li [2]" w:date="2023-07-27T08:17:00Z"/>
                  </w:rPr>
                </w:rPrChange>
              </w:rPr>
              <w:pPrChange w:id="4023" w:author="Jujia Li [2]" w:date="2023-07-27T22:52:00Z">
                <w:pPr>
                  <w:jc w:val="center"/>
                </w:pPr>
              </w:pPrChange>
            </w:pPr>
            <w:del w:id="4024" w:author="Jujia Li [2]" w:date="2023-07-27T08:17:00Z">
              <w:r w:rsidRPr="00371705" w:rsidDel="00E758DE">
                <w:rPr>
                  <w:rFonts w:ascii="Times New Roman" w:hAnsi="Times New Roman" w:cs="Times New Roman"/>
                  <w:b/>
                  <w:bCs/>
                  <w:color w:val="000000"/>
                  <w:rPrChange w:id="4025" w:author="Wenchao Ma" w:date="2023-07-28T12:18:00Z">
                    <w:rPr>
                      <w:rFonts w:ascii="Calibri" w:hAnsi="Calibri" w:cs="Calibri"/>
                      <w:b/>
                      <w:bCs/>
                      <w:color w:val="000000"/>
                    </w:rPr>
                  </w:rPrChange>
                </w:rPr>
                <w:delText>.071</w:delText>
              </w:r>
            </w:del>
          </w:p>
        </w:tc>
        <w:tc>
          <w:tcPr>
            <w:tcW w:w="900" w:type="dxa"/>
            <w:vAlign w:val="bottom"/>
          </w:tcPr>
          <w:p w14:paraId="71BB747E" w14:textId="6A0A3CA3" w:rsidR="00C0762C" w:rsidRPr="00371705" w:rsidDel="00E758DE" w:rsidRDefault="00C0762C">
            <w:pPr>
              <w:rPr>
                <w:del w:id="4026" w:author="Jujia Li [2]" w:date="2023-07-27T08:17:00Z"/>
                <w:rFonts w:ascii="Times New Roman" w:hAnsi="Times New Roman" w:cs="Times New Roman"/>
                <w:b/>
                <w:bCs/>
                <w:rPrChange w:id="4027" w:author="Wenchao Ma" w:date="2023-07-28T12:18:00Z">
                  <w:rPr>
                    <w:del w:id="4028" w:author="Jujia Li [2]" w:date="2023-07-27T08:17:00Z"/>
                    <w:b/>
                    <w:bCs/>
                  </w:rPr>
                </w:rPrChange>
              </w:rPr>
              <w:pPrChange w:id="4029" w:author="Jujia Li [2]" w:date="2023-07-27T22:52:00Z">
                <w:pPr>
                  <w:jc w:val="center"/>
                </w:pPr>
              </w:pPrChange>
            </w:pPr>
            <w:del w:id="4030" w:author="Jujia Li [2]" w:date="2023-07-27T08:17:00Z">
              <w:r w:rsidRPr="00371705" w:rsidDel="00E758DE">
                <w:rPr>
                  <w:rFonts w:ascii="Times New Roman" w:hAnsi="Times New Roman" w:cs="Times New Roman"/>
                  <w:b/>
                  <w:bCs/>
                  <w:color w:val="000000"/>
                  <w:rPrChange w:id="4031" w:author="Wenchao Ma" w:date="2023-07-28T12:18:00Z">
                    <w:rPr>
                      <w:rFonts w:ascii="Calibri" w:hAnsi="Calibri" w:cs="Calibri"/>
                      <w:b/>
                      <w:bCs/>
                      <w:color w:val="000000"/>
                    </w:rPr>
                  </w:rPrChange>
                </w:rPr>
                <w:delText>.157</w:delText>
              </w:r>
            </w:del>
          </w:p>
        </w:tc>
        <w:tc>
          <w:tcPr>
            <w:tcW w:w="900" w:type="dxa"/>
            <w:vAlign w:val="bottom"/>
          </w:tcPr>
          <w:p w14:paraId="3F70F485" w14:textId="14E32CFA" w:rsidR="00C0762C" w:rsidRPr="00371705" w:rsidDel="00E758DE" w:rsidRDefault="00C0762C">
            <w:pPr>
              <w:rPr>
                <w:del w:id="4032" w:author="Jujia Li [2]" w:date="2023-07-27T08:17:00Z"/>
                <w:rFonts w:ascii="Times New Roman" w:hAnsi="Times New Roman" w:cs="Times New Roman"/>
                <w:b/>
                <w:bCs/>
                <w:rPrChange w:id="4033" w:author="Wenchao Ma" w:date="2023-07-28T12:18:00Z">
                  <w:rPr>
                    <w:del w:id="4034" w:author="Jujia Li [2]" w:date="2023-07-27T08:17:00Z"/>
                    <w:b/>
                    <w:bCs/>
                  </w:rPr>
                </w:rPrChange>
              </w:rPr>
              <w:pPrChange w:id="4035" w:author="Jujia Li [2]" w:date="2023-07-27T22:52:00Z">
                <w:pPr>
                  <w:jc w:val="center"/>
                </w:pPr>
              </w:pPrChange>
            </w:pPr>
            <w:del w:id="4036" w:author="Jujia Li [2]" w:date="2023-07-27T08:17:00Z">
              <w:r w:rsidRPr="00371705" w:rsidDel="00E758DE">
                <w:rPr>
                  <w:rFonts w:ascii="Times New Roman" w:hAnsi="Times New Roman" w:cs="Times New Roman"/>
                  <w:b/>
                  <w:bCs/>
                  <w:color w:val="000000"/>
                  <w:rPrChange w:id="4037" w:author="Wenchao Ma" w:date="2023-07-28T12:18:00Z">
                    <w:rPr>
                      <w:rFonts w:ascii="Calibri" w:hAnsi="Calibri" w:cs="Calibri"/>
                      <w:b/>
                      <w:bCs/>
                      <w:color w:val="000000"/>
                    </w:rPr>
                  </w:rPrChange>
                </w:rPr>
                <w:delText>.147</w:delText>
              </w:r>
            </w:del>
          </w:p>
        </w:tc>
      </w:tr>
      <w:tr w:rsidR="00C0762C" w:rsidRPr="00371705" w:rsidDel="00E758DE" w14:paraId="2EEEE0E2" w14:textId="5C99BBFC" w:rsidTr="008D4C39">
        <w:trPr>
          <w:del w:id="4038" w:author="Jujia Li [2]" w:date="2023-07-27T08:17:00Z"/>
        </w:trPr>
        <w:tc>
          <w:tcPr>
            <w:tcW w:w="3420" w:type="dxa"/>
            <w:vAlign w:val="bottom"/>
          </w:tcPr>
          <w:p w14:paraId="10712F62" w14:textId="6EE29FC7"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039" w:author="Jujia Li [2]" w:date="2023-07-27T08:17:00Z"/>
                <w:rFonts w:ascii="Times New Roman" w:hAnsi="Times New Roman" w:cs="Times New Roman"/>
                <w:color w:val="000000"/>
                <w:rPrChange w:id="4040" w:author="Wenchao Ma" w:date="2023-07-28T12:18:00Z">
                  <w:rPr>
                    <w:del w:id="4041" w:author="Jujia Li [2]" w:date="2023-07-27T08:17:00Z"/>
                    <w:rFonts w:ascii="Calibri" w:hAnsi="Calibri" w:cs="Calibri"/>
                    <w:color w:val="000000"/>
                  </w:rPr>
                </w:rPrChange>
              </w:rPr>
            </w:pPr>
            <w:del w:id="4042" w:author="Jujia Li [2]" w:date="2023-07-27T08:17:00Z">
              <w:r w:rsidRPr="00371705" w:rsidDel="00E758DE">
                <w:rPr>
                  <w:rFonts w:ascii="Times New Roman" w:hAnsi="Times New Roman" w:cs="Times New Roman"/>
                  <w:color w:val="000000"/>
                  <w:rPrChange w:id="4043" w:author="Wenchao Ma" w:date="2023-07-28T12:18:00Z">
                    <w:rPr>
                      <w:rFonts w:ascii="Calibri" w:hAnsi="Calibri" w:cs="Calibri"/>
                      <w:color w:val="000000"/>
                    </w:rPr>
                  </w:rPrChange>
                </w:rPr>
                <w:delText>I:N</w:delText>
              </w:r>
            </w:del>
          </w:p>
        </w:tc>
        <w:tc>
          <w:tcPr>
            <w:tcW w:w="900" w:type="dxa"/>
            <w:vAlign w:val="bottom"/>
          </w:tcPr>
          <w:p w14:paraId="61337E2B" w14:textId="53D30A67"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44" w:author="Jujia Li [2]" w:date="2023-07-27T08:17:00Z"/>
                <w:rFonts w:ascii="Times New Roman" w:hAnsi="Times New Roman" w:cs="Times New Roman"/>
                <w:color w:val="000000"/>
                <w:rPrChange w:id="4045" w:author="Wenchao Ma" w:date="2023-07-28T12:18:00Z">
                  <w:rPr>
                    <w:del w:id="4046" w:author="Jujia Li [2]" w:date="2023-07-27T08:17:00Z"/>
                    <w:rFonts w:ascii="Calibri" w:hAnsi="Calibri" w:cs="Calibri"/>
                    <w:color w:val="000000"/>
                  </w:rPr>
                </w:rPrChange>
              </w:rPr>
              <w:pPrChange w:id="404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48" w:author="Jujia Li [2]" w:date="2023-07-27T08:17:00Z">
              <w:r w:rsidRPr="00371705" w:rsidDel="00E758DE">
                <w:rPr>
                  <w:rFonts w:ascii="Times New Roman" w:hAnsi="Times New Roman" w:cs="Times New Roman"/>
                  <w:color w:val="000000"/>
                  <w:rPrChange w:id="4049" w:author="Wenchao Ma" w:date="2023-07-28T12:18:00Z">
                    <w:rPr>
                      <w:rFonts w:ascii="Calibri" w:hAnsi="Calibri" w:cs="Calibri"/>
                      <w:color w:val="000000"/>
                    </w:rPr>
                  </w:rPrChange>
                </w:rPr>
                <w:delText>.003</w:delText>
              </w:r>
            </w:del>
          </w:p>
        </w:tc>
        <w:tc>
          <w:tcPr>
            <w:tcW w:w="810" w:type="dxa"/>
            <w:vAlign w:val="bottom"/>
          </w:tcPr>
          <w:p w14:paraId="0F7C20F9" w14:textId="3CA130A4"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50" w:author="Jujia Li [2]" w:date="2023-07-27T08:17:00Z"/>
                <w:rFonts w:ascii="Times New Roman" w:hAnsi="Times New Roman" w:cs="Times New Roman"/>
                <w:color w:val="000000"/>
                <w:rPrChange w:id="4051" w:author="Wenchao Ma" w:date="2023-07-28T12:18:00Z">
                  <w:rPr>
                    <w:del w:id="4052" w:author="Jujia Li [2]" w:date="2023-07-27T08:17:00Z"/>
                    <w:rFonts w:ascii="Calibri" w:hAnsi="Calibri" w:cs="Calibri"/>
                    <w:color w:val="000000"/>
                  </w:rPr>
                </w:rPrChange>
              </w:rPr>
              <w:pPrChange w:id="405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54" w:author="Jujia Li [2]" w:date="2023-07-27T08:17:00Z">
              <w:r w:rsidRPr="00371705" w:rsidDel="00E758DE">
                <w:rPr>
                  <w:rFonts w:ascii="Times New Roman" w:hAnsi="Times New Roman" w:cs="Times New Roman"/>
                  <w:color w:val="000000"/>
                  <w:rPrChange w:id="4055" w:author="Wenchao Ma" w:date="2023-07-28T12:18:00Z">
                    <w:rPr>
                      <w:rFonts w:ascii="Calibri" w:hAnsi="Calibri" w:cs="Calibri"/>
                      <w:color w:val="000000"/>
                    </w:rPr>
                  </w:rPrChange>
                </w:rPr>
                <w:delText>.024</w:delText>
              </w:r>
            </w:del>
          </w:p>
        </w:tc>
        <w:tc>
          <w:tcPr>
            <w:tcW w:w="990" w:type="dxa"/>
            <w:vAlign w:val="bottom"/>
          </w:tcPr>
          <w:p w14:paraId="2809B2C5" w14:textId="6EEB1A2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56" w:author="Jujia Li [2]" w:date="2023-07-27T08:17:00Z"/>
                <w:rFonts w:ascii="Times New Roman" w:hAnsi="Times New Roman" w:cs="Times New Roman"/>
                <w:color w:val="000000"/>
                <w:rPrChange w:id="4057" w:author="Wenchao Ma" w:date="2023-07-28T12:18:00Z">
                  <w:rPr>
                    <w:del w:id="4058" w:author="Jujia Li [2]" w:date="2023-07-27T08:17:00Z"/>
                    <w:rFonts w:ascii="Calibri" w:hAnsi="Calibri" w:cs="Calibri"/>
                    <w:color w:val="000000"/>
                  </w:rPr>
                </w:rPrChange>
              </w:rPr>
              <w:pPrChange w:id="405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60" w:author="Jujia Li [2]" w:date="2023-07-27T08:17:00Z">
              <w:r w:rsidRPr="00371705" w:rsidDel="00E758DE">
                <w:rPr>
                  <w:rFonts w:ascii="Times New Roman" w:hAnsi="Times New Roman" w:cs="Times New Roman"/>
                  <w:color w:val="000000"/>
                  <w:rPrChange w:id="4061" w:author="Wenchao Ma" w:date="2023-07-28T12:18:00Z">
                    <w:rPr>
                      <w:rFonts w:ascii="Calibri" w:hAnsi="Calibri" w:cs="Calibri"/>
                      <w:color w:val="000000"/>
                    </w:rPr>
                  </w:rPrChange>
                </w:rPr>
                <w:delText>.001</w:delText>
              </w:r>
            </w:del>
          </w:p>
        </w:tc>
        <w:tc>
          <w:tcPr>
            <w:tcW w:w="810" w:type="dxa"/>
            <w:vAlign w:val="bottom"/>
          </w:tcPr>
          <w:p w14:paraId="171BFFE4" w14:textId="6752535B"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62" w:author="Jujia Li [2]" w:date="2023-07-27T08:17:00Z"/>
                <w:rFonts w:ascii="Times New Roman" w:hAnsi="Times New Roman" w:cs="Times New Roman"/>
                <w:rPrChange w:id="4063" w:author="Wenchao Ma" w:date="2023-07-28T12:18:00Z">
                  <w:rPr>
                    <w:del w:id="4064" w:author="Jujia Li [2]" w:date="2023-07-27T08:17:00Z"/>
                  </w:rPr>
                </w:rPrChange>
              </w:rPr>
              <w:pPrChange w:id="406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66" w:author="Jujia Li [2]" w:date="2023-07-27T08:17:00Z">
              <w:r w:rsidRPr="00371705" w:rsidDel="00E758DE">
                <w:rPr>
                  <w:rFonts w:ascii="Times New Roman" w:hAnsi="Times New Roman" w:cs="Times New Roman"/>
                  <w:color w:val="000000"/>
                  <w:rPrChange w:id="4067" w:author="Wenchao Ma" w:date="2023-07-28T12:18:00Z">
                    <w:rPr>
                      <w:rFonts w:ascii="Calibri" w:hAnsi="Calibri" w:cs="Calibri"/>
                      <w:color w:val="000000"/>
                    </w:rPr>
                  </w:rPrChange>
                </w:rPr>
                <w:delText>.018</w:delText>
              </w:r>
            </w:del>
          </w:p>
        </w:tc>
        <w:tc>
          <w:tcPr>
            <w:tcW w:w="900" w:type="dxa"/>
            <w:vAlign w:val="bottom"/>
          </w:tcPr>
          <w:p w14:paraId="28349CE1" w14:textId="36799C3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68" w:author="Jujia Li [2]" w:date="2023-07-27T08:17:00Z"/>
                <w:rFonts w:ascii="Times New Roman" w:hAnsi="Times New Roman" w:cs="Times New Roman"/>
                <w:color w:val="000000"/>
                <w:rPrChange w:id="4069" w:author="Wenchao Ma" w:date="2023-07-28T12:18:00Z">
                  <w:rPr>
                    <w:del w:id="4070" w:author="Jujia Li [2]" w:date="2023-07-27T08:17:00Z"/>
                    <w:rFonts w:ascii="Calibri" w:hAnsi="Calibri" w:cs="Calibri"/>
                    <w:color w:val="000000"/>
                  </w:rPr>
                </w:rPrChange>
              </w:rPr>
              <w:pPrChange w:id="407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72" w:author="Jujia Li [2]" w:date="2023-07-27T08:17:00Z">
              <w:r w:rsidRPr="00371705" w:rsidDel="00E758DE">
                <w:rPr>
                  <w:rFonts w:ascii="Times New Roman" w:hAnsi="Times New Roman" w:cs="Times New Roman"/>
                  <w:color w:val="000000"/>
                  <w:rPrChange w:id="4073" w:author="Wenchao Ma" w:date="2023-07-28T12:18:00Z">
                    <w:rPr>
                      <w:rFonts w:ascii="Calibri" w:hAnsi="Calibri" w:cs="Calibri"/>
                      <w:color w:val="000000"/>
                    </w:rPr>
                  </w:rPrChange>
                </w:rPr>
                <w:delText>.001</w:delText>
              </w:r>
            </w:del>
          </w:p>
        </w:tc>
        <w:tc>
          <w:tcPr>
            <w:tcW w:w="900" w:type="dxa"/>
            <w:vAlign w:val="bottom"/>
          </w:tcPr>
          <w:p w14:paraId="05732F6B" w14:textId="08AFD56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074" w:author="Jujia Li [2]" w:date="2023-07-27T08:17:00Z"/>
                <w:rFonts w:ascii="Times New Roman" w:hAnsi="Times New Roman" w:cs="Times New Roman"/>
                <w:color w:val="000000"/>
                <w:rPrChange w:id="4075" w:author="Wenchao Ma" w:date="2023-07-28T12:18:00Z">
                  <w:rPr>
                    <w:del w:id="4076" w:author="Jujia Li [2]" w:date="2023-07-27T08:17:00Z"/>
                    <w:rFonts w:ascii="Calibri" w:hAnsi="Calibri" w:cs="Calibri"/>
                    <w:color w:val="000000"/>
                  </w:rPr>
                </w:rPrChange>
              </w:rPr>
              <w:pPrChange w:id="407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078" w:author="Jujia Li [2]" w:date="2023-07-27T08:17:00Z">
              <w:r w:rsidRPr="00371705" w:rsidDel="00E758DE">
                <w:rPr>
                  <w:rFonts w:ascii="Times New Roman" w:hAnsi="Times New Roman" w:cs="Times New Roman"/>
                  <w:b/>
                  <w:bCs/>
                  <w:color w:val="000000"/>
                  <w:rPrChange w:id="4079" w:author="Wenchao Ma" w:date="2023-07-28T12:18:00Z">
                    <w:rPr>
                      <w:rFonts w:ascii="Calibri" w:hAnsi="Calibri" w:cs="Calibri"/>
                      <w:b/>
                      <w:bCs/>
                      <w:color w:val="000000"/>
                    </w:rPr>
                  </w:rPrChange>
                </w:rPr>
                <w:delText>.080</w:delText>
              </w:r>
            </w:del>
          </w:p>
        </w:tc>
      </w:tr>
      <w:tr w:rsidR="00C0762C" w:rsidRPr="00371705" w:rsidDel="00E758DE" w14:paraId="1309503E" w14:textId="3E13F06B" w:rsidTr="008D4C39">
        <w:trPr>
          <w:del w:id="4080" w:author="Jujia Li [2]" w:date="2023-07-27T08:17:00Z"/>
        </w:trPr>
        <w:tc>
          <w:tcPr>
            <w:tcW w:w="3420" w:type="dxa"/>
            <w:vAlign w:val="bottom"/>
          </w:tcPr>
          <w:p w14:paraId="1D35FCBE" w14:textId="39899863"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081" w:author="Jujia Li [2]" w:date="2023-07-27T08:17:00Z"/>
                <w:rFonts w:ascii="Times New Roman" w:hAnsi="Times New Roman" w:cs="Times New Roman"/>
                <w:color w:val="000000"/>
                <w:rPrChange w:id="4082" w:author="Wenchao Ma" w:date="2023-07-28T12:18:00Z">
                  <w:rPr>
                    <w:del w:id="4083" w:author="Jujia Li [2]" w:date="2023-07-27T08:17:00Z"/>
                    <w:rFonts w:ascii="Calibri" w:hAnsi="Calibri" w:cs="Calibri"/>
                    <w:color w:val="000000"/>
                  </w:rPr>
                </w:rPrChange>
              </w:rPr>
            </w:pPr>
            <w:del w:id="4084" w:author="Jujia Li [2]" w:date="2023-07-27T08:17:00Z">
              <w:r w:rsidRPr="00371705" w:rsidDel="00E758DE">
                <w:rPr>
                  <w:rFonts w:ascii="Times New Roman" w:hAnsi="Times New Roman" w:cs="Times New Roman"/>
                  <w:color w:val="000000"/>
                  <w:rPrChange w:id="4085" w:author="Wenchao Ma" w:date="2023-07-28T12:18:00Z">
                    <w:rPr>
                      <w:rFonts w:ascii="Calibri" w:hAnsi="Calibri" w:cs="Calibri"/>
                      <w:color w:val="000000"/>
                    </w:rPr>
                  </w:rPrChange>
                </w:rPr>
                <w:delText>Factor:Fg</w:delText>
              </w:r>
            </w:del>
          </w:p>
        </w:tc>
        <w:tc>
          <w:tcPr>
            <w:tcW w:w="900" w:type="dxa"/>
            <w:vAlign w:val="bottom"/>
          </w:tcPr>
          <w:p w14:paraId="3B2DD92B" w14:textId="3866932D" w:rsidR="00C0762C" w:rsidRPr="00371705" w:rsidDel="00E758DE" w:rsidRDefault="00C0762C">
            <w:pPr>
              <w:rPr>
                <w:del w:id="4086" w:author="Jujia Li [2]" w:date="2023-07-27T08:17:00Z"/>
                <w:rFonts w:ascii="Times New Roman" w:hAnsi="Times New Roman" w:cs="Times New Roman"/>
                <w:color w:val="000000"/>
                <w:rPrChange w:id="4087" w:author="Wenchao Ma" w:date="2023-07-28T12:18:00Z">
                  <w:rPr>
                    <w:del w:id="4088" w:author="Jujia Li [2]" w:date="2023-07-27T08:17:00Z"/>
                    <w:rFonts w:ascii="Calibri" w:hAnsi="Calibri" w:cs="Calibri"/>
                    <w:color w:val="000000"/>
                  </w:rPr>
                </w:rPrChange>
              </w:rPr>
              <w:pPrChange w:id="4089" w:author="Jujia Li [2]" w:date="2023-07-27T22:52:00Z">
                <w:pPr>
                  <w:jc w:val="center"/>
                </w:pPr>
              </w:pPrChange>
            </w:pPr>
            <w:del w:id="4090" w:author="Jujia Li [2]" w:date="2023-07-27T08:17:00Z">
              <w:r w:rsidRPr="00371705" w:rsidDel="00E758DE">
                <w:rPr>
                  <w:rFonts w:ascii="Times New Roman" w:hAnsi="Times New Roman" w:cs="Times New Roman"/>
                  <w:color w:val="000000"/>
                  <w:rPrChange w:id="4091" w:author="Wenchao Ma" w:date="2023-07-28T12:18:00Z">
                    <w:rPr>
                      <w:rFonts w:ascii="Calibri" w:hAnsi="Calibri" w:cs="Calibri"/>
                      <w:color w:val="000000"/>
                    </w:rPr>
                  </w:rPrChange>
                </w:rPr>
                <w:delText>.004</w:delText>
              </w:r>
            </w:del>
          </w:p>
        </w:tc>
        <w:tc>
          <w:tcPr>
            <w:tcW w:w="810" w:type="dxa"/>
            <w:vAlign w:val="bottom"/>
          </w:tcPr>
          <w:p w14:paraId="68F11FC9" w14:textId="07CD3D64" w:rsidR="00C0762C" w:rsidRPr="00371705" w:rsidDel="00E758DE" w:rsidRDefault="00C0762C">
            <w:pPr>
              <w:rPr>
                <w:del w:id="4092" w:author="Jujia Li [2]" w:date="2023-07-27T08:17:00Z"/>
                <w:rFonts w:ascii="Times New Roman" w:hAnsi="Times New Roman" w:cs="Times New Roman"/>
                <w:color w:val="000000"/>
                <w:rPrChange w:id="4093" w:author="Wenchao Ma" w:date="2023-07-28T12:18:00Z">
                  <w:rPr>
                    <w:del w:id="4094" w:author="Jujia Li [2]" w:date="2023-07-27T08:17:00Z"/>
                    <w:rFonts w:ascii="Calibri" w:hAnsi="Calibri" w:cs="Calibri"/>
                    <w:color w:val="000000"/>
                  </w:rPr>
                </w:rPrChange>
              </w:rPr>
              <w:pPrChange w:id="4095" w:author="Jujia Li [2]" w:date="2023-07-27T22:52:00Z">
                <w:pPr>
                  <w:jc w:val="center"/>
                </w:pPr>
              </w:pPrChange>
            </w:pPr>
            <w:del w:id="4096" w:author="Jujia Li [2]" w:date="2023-07-27T08:17:00Z">
              <w:r w:rsidRPr="00371705" w:rsidDel="00E758DE">
                <w:rPr>
                  <w:rFonts w:ascii="Times New Roman" w:hAnsi="Times New Roman" w:cs="Times New Roman"/>
                  <w:color w:val="000000"/>
                  <w:rPrChange w:id="4097" w:author="Wenchao Ma" w:date="2023-07-28T12:18:00Z">
                    <w:rPr>
                      <w:rFonts w:ascii="Calibri" w:hAnsi="Calibri" w:cs="Calibri"/>
                      <w:color w:val="000000"/>
                    </w:rPr>
                  </w:rPrChange>
                </w:rPr>
                <w:delText>.007</w:delText>
              </w:r>
            </w:del>
          </w:p>
        </w:tc>
        <w:tc>
          <w:tcPr>
            <w:tcW w:w="990" w:type="dxa"/>
            <w:vAlign w:val="bottom"/>
          </w:tcPr>
          <w:p w14:paraId="055D41B5" w14:textId="3B3F530A" w:rsidR="00C0762C" w:rsidRPr="00371705" w:rsidDel="00E758DE" w:rsidRDefault="00C0762C">
            <w:pPr>
              <w:rPr>
                <w:del w:id="4098" w:author="Jujia Li [2]" w:date="2023-07-27T08:17:00Z"/>
                <w:rFonts w:ascii="Times New Roman" w:hAnsi="Times New Roman" w:cs="Times New Roman"/>
                <w:color w:val="000000"/>
                <w:rPrChange w:id="4099" w:author="Wenchao Ma" w:date="2023-07-28T12:18:00Z">
                  <w:rPr>
                    <w:del w:id="4100" w:author="Jujia Li [2]" w:date="2023-07-27T08:17:00Z"/>
                    <w:rFonts w:ascii="Calibri" w:hAnsi="Calibri" w:cs="Calibri"/>
                    <w:color w:val="000000"/>
                  </w:rPr>
                </w:rPrChange>
              </w:rPr>
              <w:pPrChange w:id="4101" w:author="Jujia Li [2]" w:date="2023-07-27T22:52:00Z">
                <w:pPr>
                  <w:jc w:val="center"/>
                </w:pPr>
              </w:pPrChange>
            </w:pPr>
            <w:del w:id="4102" w:author="Jujia Li [2]" w:date="2023-07-27T08:17:00Z">
              <w:r w:rsidRPr="00371705" w:rsidDel="00E758DE">
                <w:rPr>
                  <w:rFonts w:ascii="Times New Roman" w:hAnsi="Times New Roman" w:cs="Times New Roman"/>
                  <w:color w:val="000000"/>
                  <w:rPrChange w:id="4103" w:author="Wenchao Ma" w:date="2023-07-28T12:18:00Z">
                    <w:rPr>
                      <w:rFonts w:ascii="Calibri" w:hAnsi="Calibri" w:cs="Calibri"/>
                      <w:color w:val="000000"/>
                    </w:rPr>
                  </w:rPrChange>
                </w:rPr>
                <w:delText>.001</w:delText>
              </w:r>
            </w:del>
          </w:p>
        </w:tc>
        <w:tc>
          <w:tcPr>
            <w:tcW w:w="810" w:type="dxa"/>
            <w:vAlign w:val="bottom"/>
          </w:tcPr>
          <w:p w14:paraId="65AE6E81" w14:textId="43706948" w:rsidR="00C0762C" w:rsidRPr="00371705" w:rsidDel="00E758DE" w:rsidRDefault="00C0762C">
            <w:pPr>
              <w:rPr>
                <w:del w:id="4104" w:author="Jujia Li [2]" w:date="2023-07-27T08:17:00Z"/>
                <w:rFonts w:ascii="Times New Roman" w:hAnsi="Times New Roman" w:cs="Times New Roman"/>
                <w:rPrChange w:id="4105" w:author="Wenchao Ma" w:date="2023-07-28T12:18:00Z">
                  <w:rPr>
                    <w:del w:id="4106" w:author="Jujia Li [2]" w:date="2023-07-27T08:17:00Z"/>
                  </w:rPr>
                </w:rPrChange>
              </w:rPr>
              <w:pPrChange w:id="4107" w:author="Jujia Li [2]" w:date="2023-07-27T22:52:00Z">
                <w:pPr>
                  <w:jc w:val="center"/>
                </w:pPr>
              </w:pPrChange>
            </w:pPr>
            <w:del w:id="4108" w:author="Jujia Li [2]" w:date="2023-07-27T08:17:00Z">
              <w:r w:rsidRPr="00371705" w:rsidDel="00E758DE">
                <w:rPr>
                  <w:rFonts w:ascii="Times New Roman" w:hAnsi="Times New Roman" w:cs="Times New Roman"/>
                  <w:color w:val="000000"/>
                  <w:rPrChange w:id="4109" w:author="Wenchao Ma" w:date="2023-07-28T12:18:00Z">
                    <w:rPr>
                      <w:rFonts w:ascii="Calibri" w:hAnsi="Calibri" w:cs="Calibri"/>
                      <w:color w:val="000000"/>
                    </w:rPr>
                  </w:rPrChange>
                </w:rPr>
                <w:delText>.000</w:delText>
              </w:r>
            </w:del>
          </w:p>
        </w:tc>
        <w:tc>
          <w:tcPr>
            <w:tcW w:w="900" w:type="dxa"/>
            <w:vAlign w:val="bottom"/>
          </w:tcPr>
          <w:p w14:paraId="6FD23C14" w14:textId="3F07562F" w:rsidR="00C0762C" w:rsidRPr="00371705" w:rsidDel="00E758DE" w:rsidRDefault="00C0762C">
            <w:pPr>
              <w:rPr>
                <w:del w:id="4110" w:author="Jujia Li [2]" w:date="2023-07-27T08:17:00Z"/>
                <w:rFonts w:ascii="Times New Roman" w:hAnsi="Times New Roman" w:cs="Times New Roman"/>
                <w:color w:val="000000"/>
                <w:rPrChange w:id="4111" w:author="Wenchao Ma" w:date="2023-07-28T12:18:00Z">
                  <w:rPr>
                    <w:del w:id="4112" w:author="Jujia Li [2]" w:date="2023-07-27T08:17:00Z"/>
                    <w:rFonts w:ascii="Calibri" w:hAnsi="Calibri" w:cs="Calibri"/>
                    <w:color w:val="000000"/>
                  </w:rPr>
                </w:rPrChange>
              </w:rPr>
              <w:pPrChange w:id="4113" w:author="Jujia Li [2]" w:date="2023-07-27T22:52:00Z">
                <w:pPr>
                  <w:jc w:val="center"/>
                </w:pPr>
              </w:pPrChange>
            </w:pPr>
            <w:del w:id="4114" w:author="Jujia Li [2]" w:date="2023-07-27T08:17:00Z">
              <w:r w:rsidRPr="00371705" w:rsidDel="00E758DE">
                <w:rPr>
                  <w:rFonts w:ascii="Times New Roman" w:hAnsi="Times New Roman" w:cs="Times New Roman"/>
                  <w:b/>
                  <w:bCs/>
                  <w:color w:val="000000"/>
                  <w:rPrChange w:id="4115" w:author="Wenchao Ma" w:date="2023-07-28T12:18:00Z">
                    <w:rPr>
                      <w:rFonts w:ascii="Calibri" w:hAnsi="Calibri" w:cs="Calibri"/>
                      <w:b/>
                      <w:bCs/>
                      <w:color w:val="000000"/>
                    </w:rPr>
                  </w:rPrChange>
                </w:rPr>
                <w:delText>.055</w:delText>
              </w:r>
            </w:del>
          </w:p>
        </w:tc>
        <w:tc>
          <w:tcPr>
            <w:tcW w:w="900" w:type="dxa"/>
            <w:vAlign w:val="bottom"/>
          </w:tcPr>
          <w:p w14:paraId="6F57B6B6" w14:textId="782BA989" w:rsidR="00C0762C" w:rsidRPr="00371705" w:rsidDel="00E758DE" w:rsidRDefault="00C0762C">
            <w:pPr>
              <w:rPr>
                <w:del w:id="4116" w:author="Jujia Li [2]" w:date="2023-07-27T08:17:00Z"/>
                <w:rFonts w:ascii="Times New Roman" w:hAnsi="Times New Roman" w:cs="Times New Roman"/>
                <w:color w:val="000000"/>
                <w:rPrChange w:id="4117" w:author="Wenchao Ma" w:date="2023-07-28T12:18:00Z">
                  <w:rPr>
                    <w:del w:id="4118" w:author="Jujia Li [2]" w:date="2023-07-27T08:17:00Z"/>
                    <w:rFonts w:ascii="Calibri" w:hAnsi="Calibri" w:cs="Calibri"/>
                    <w:color w:val="000000"/>
                  </w:rPr>
                </w:rPrChange>
              </w:rPr>
              <w:pPrChange w:id="4119" w:author="Jujia Li [2]" w:date="2023-07-27T22:52:00Z">
                <w:pPr>
                  <w:jc w:val="center"/>
                </w:pPr>
              </w:pPrChange>
            </w:pPr>
            <w:del w:id="4120" w:author="Jujia Li [2]" w:date="2023-07-27T08:17:00Z">
              <w:r w:rsidRPr="00371705" w:rsidDel="00E758DE">
                <w:rPr>
                  <w:rFonts w:ascii="Times New Roman" w:hAnsi="Times New Roman" w:cs="Times New Roman"/>
                  <w:color w:val="000000"/>
                  <w:rPrChange w:id="4121" w:author="Wenchao Ma" w:date="2023-07-28T12:18:00Z">
                    <w:rPr>
                      <w:rFonts w:ascii="Calibri" w:hAnsi="Calibri" w:cs="Calibri"/>
                      <w:color w:val="000000"/>
                    </w:rPr>
                  </w:rPrChange>
                </w:rPr>
                <w:delText>.000</w:delText>
              </w:r>
            </w:del>
          </w:p>
        </w:tc>
      </w:tr>
      <w:tr w:rsidR="00C0762C" w:rsidRPr="00371705" w:rsidDel="00E758DE" w14:paraId="6BE92719" w14:textId="75F95EFA" w:rsidTr="008D4C39">
        <w:trPr>
          <w:del w:id="4122" w:author="Jujia Li [2]" w:date="2023-07-27T08:17:00Z"/>
        </w:trPr>
        <w:tc>
          <w:tcPr>
            <w:tcW w:w="3420" w:type="dxa"/>
            <w:vAlign w:val="bottom"/>
          </w:tcPr>
          <w:p w14:paraId="67581231" w14:textId="44DE5838"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123" w:author="Jujia Li [2]" w:date="2023-07-27T08:17:00Z"/>
                <w:rFonts w:ascii="Times New Roman" w:hAnsi="Times New Roman" w:cs="Times New Roman"/>
                <w:color w:val="000000"/>
                <w:rPrChange w:id="4124" w:author="Wenchao Ma" w:date="2023-07-28T12:18:00Z">
                  <w:rPr>
                    <w:del w:id="4125" w:author="Jujia Li [2]" w:date="2023-07-27T08:17:00Z"/>
                    <w:rFonts w:ascii="Calibri" w:hAnsi="Calibri" w:cs="Calibri"/>
                    <w:color w:val="000000"/>
                  </w:rPr>
                </w:rPrChange>
              </w:rPr>
            </w:pPr>
            <w:del w:id="4126" w:author="Jujia Li [2]" w:date="2023-07-27T08:17:00Z">
              <w:r w:rsidRPr="00371705" w:rsidDel="00E758DE">
                <w:rPr>
                  <w:rFonts w:ascii="Times New Roman" w:hAnsi="Times New Roman" w:cs="Times New Roman"/>
                  <w:color w:val="000000"/>
                  <w:rPrChange w:id="4127" w:author="Wenchao Ma" w:date="2023-07-28T12:18:00Z">
                    <w:rPr>
                      <w:rFonts w:ascii="Calibri" w:hAnsi="Calibri" w:cs="Calibri"/>
                      <w:color w:val="000000"/>
                    </w:rPr>
                  </w:rPrChange>
                </w:rPr>
                <w:delText>I:Fg</w:delText>
              </w:r>
            </w:del>
          </w:p>
        </w:tc>
        <w:tc>
          <w:tcPr>
            <w:tcW w:w="900" w:type="dxa"/>
            <w:vAlign w:val="bottom"/>
          </w:tcPr>
          <w:p w14:paraId="38BEE06E" w14:textId="7AC3F82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28" w:author="Jujia Li [2]" w:date="2023-07-27T08:17:00Z"/>
                <w:rFonts w:ascii="Times New Roman" w:hAnsi="Times New Roman" w:cs="Times New Roman"/>
                <w:color w:val="000000"/>
                <w:rPrChange w:id="4129" w:author="Wenchao Ma" w:date="2023-07-28T12:18:00Z">
                  <w:rPr>
                    <w:del w:id="4130" w:author="Jujia Li [2]" w:date="2023-07-27T08:17:00Z"/>
                    <w:rFonts w:ascii="Calibri" w:hAnsi="Calibri" w:cs="Calibri"/>
                    <w:color w:val="000000"/>
                  </w:rPr>
                </w:rPrChange>
              </w:rPr>
              <w:pPrChange w:id="413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32" w:author="Jujia Li [2]" w:date="2023-07-27T08:17:00Z">
              <w:r w:rsidRPr="00371705" w:rsidDel="00E758DE">
                <w:rPr>
                  <w:rFonts w:ascii="Times New Roman" w:hAnsi="Times New Roman" w:cs="Times New Roman"/>
                  <w:color w:val="000000"/>
                  <w:rPrChange w:id="4133" w:author="Wenchao Ma" w:date="2023-07-28T12:18:00Z">
                    <w:rPr>
                      <w:rFonts w:ascii="Calibri" w:hAnsi="Calibri" w:cs="Calibri"/>
                      <w:color w:val="000000"/>
                    </w:rPr>
                  </w:rPrChange>
                </w:rPr>
                <w:delText>.000</w:delText>
              </w:r>
            </w:del>
          </w:p>
        </w:tc>
        <w:tc>
          <w:tcPr>
            <w:tcW w:w="810" w:type="dxa"/>
            <w:vAlign w:val="bottom"/>
          </w:tcPr>
          <w:p w14:paraId="0DB4B4C1" w14:textId="5BCD46A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34" w:author="Jujia Li [2]" w:date="2023-07-27T08:17:00Z"/>
                <w:rFonts w:ascii="Times New Roman" w:hAnsi="Times New Roman" w:cs="Times New Roman"/>
                <w:color w:val="000000"/>
                <w:rPrChange w:id="4135" w:author="Wenchao Ma" w:date="2023-07-28T12:18:00Z">
                  <w:rPr>
                    <w:del w:id="4136" w:author="Jujia Li [2]" w:date="2023-07-27T08:17:00Z"/>
                    <w:rFonts w:ascii="Calibri" w:hAnsi="Calibri" w:cs="Calibri"/>
                    <w:color w:val="000000"/>
                  </w:rPr>
                </w:rPrChange>
              </w:rPr>
              <w:pPrChange w:id="413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38" w:author="Jujia Li [2]" w:date="2023-07-27T08:17:00Z">
              <w:r w:rsidRPr="00371705" w:rsidDel="00E758DE">
                <w:rPr>
                  <w:rFonts w:ascii="Times New Roman" w:hAnsi="Times New Roman" w:cs="Times New Roman"/>
                  <w:color w:val="000000"/>
                  <w:rPrChange w:id="4139" w:author="Wenchao Ma" w:date="2023-07-28T12:18:00Z">
                    <w:rPr>
                      <w:rFonts w:ascii="Calibri" w:hAnsi="Calibri" w:cs="Calibri"/>
                      <w:color w:val="000000"/>
                    </w:rPr>
                  </w:rPrChange>
                </w:rPr>
                <w:delText>.023</w:delText>
              </w:r>
            </w:del>
          </w:p>
        </w:tc>
        <w:tc>
          <w:tcPr>
            <w:tcW w:w="990" w:type="dxa"/>
            <w:vAlign w:val="bottom"/>
          </w:tcPr>
          <w:p w14:paraId="68870CF4" w14:textId="6C1D468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40" w:author="Jujia Li [2]" w:date="2023-07-27T08:17:00Z"/>
                <w:rFonts w:ascii="Times New Roman" w:hAnsi="Times New Roman" w:cs="Times New Roman"/>
                <w:color w:val="000000"/>
                <w:rPrChange w:id="4141" w:author="Wenchao Ma" w:date="2023-07-28T12:18:00Z">
                  <w:rPr>
                    <w:del w:id="4142" w:author="Jujia Li [2]" w:date="2023-07-27T08:17:00Z"/>
                    <w:rFonts w:ascii="Calibri" w:hAnsi="Calibri" w:cs="Calibri"/>
                    <w:color w:val="000000"/>
                  </w:rPr>
                </w:rPrChange>
              </w:rPr>
              <w:pPrChange w:id="414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44" w:author="Jujia Li [2]" w:date="2023-07-27T08:17:00Z">
              <w:r w:rsidRPr="00371705" w:rsidDel="00E758DE">
                <w:rPr>
                  <w:rFonts w:ascii="Times New Roman" w:hAnsi="Times New Roman" w:cs="Times New Roman"/>
                  <w:color w:val="000000"/>
                  <w:rPrChange w:id="4145" w:author="Wenchao Ma" w:date="2023-07-28T12:18:00Z">
                    <w:rPr>
                      <w:rFonts w:ascii="Calibri" w:hAnsi="Calibri" w:cs="Calibri"/>
                      <w:color w:val="000000"/>
                    </w:rPr>
                  </w:rPrChange>
                </w:rPr>
                <w:delText>.002</w:delText>
              </w:r>
            </w:del>
          </w:p>
        </w:tc>
        <w:tc>
          <w:tcPr>
            <w:tcW w:w="810" w:type="dxa"/>
            <w:vAlign w:val="bottom"/>
          </w:tcPr>
          <w:p w14:paraId="2008D95D" w14:textId="25515A0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46" w:author="Jujia Li [2]" w:date="2023-07-27T08:17:00Z"/>
                <w:rFonts w:ascii="Times New Roman" w:hAnsi="Times New Roman" w:cs="Times New Roman"/>
                <w:rPrChange w:id="4147" w:author="Wenchao Ma" w:date="2023-07-28T12:18:00Z">
                  <w:rPr>
                    <w:del w:id="4148" w:author="Jujia Li [2]" w:date="2023-07-27T08:17:00Z"/>
                  </w:rPr>
                </w:rPrChange>
              </w:rPr>
              <w:pPrChange w:id="414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50" w:author="Jujia Li [2]" w:date="2023-07-27T08:17:00Z">
              <w:r w:rsidRPr="00371705" w:rsidDel="00E758DE">
                <w:rPr>
                  <w:rFonts w:ascii="Times New Roman" w:hAnsi="Times New Roman" w:cs="Times New Roman"/>
                  <w:color w:val="000000"/>
                  <w:rPrChange w:id="4151" w:author="Wenchao Ma" w:date="2023-07-28T12:18:00Z">
                    <w:rPr>
                      <w:rFonts w:ascii="Calibri" w:hAnsi="Calibri" w:cs="Calibri"/>
                      <w:color w:val="000000"/>
                    </w:rPr>
                  </w:rPrChange>
                </w:rPr>
                <w:delText>.001</w:delText>
              </w:r>
            </w:del>
          </w:p>
        </w:tc>
        <w:tc>
          <w:tcPr>
            <w:tcW w:w="900" w:type="dxa"/>
            <w:vAlign w:val="bottom"/>
          </w:tcPr>
          <w:p w14:paraId="0E878DC5" w14:textId="113C256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52" w:author="Jujia Li [2]" w:date="2023-07-27T08:17:00Z"/>
                <w:rFonts w:ascii="Times New Roman" w:hAnsi="Times New Roman" w:cs="Times New Roman"/>
                <w:color w:val="000000"/>
                <w:rPrChange w:id="4153" w:author="Wenchao Ma" w:date="2023-07-28T12:18:00Z">
                  <w:rPr>
                    <w:del w:id="4154" w:author="Jujia Li [2]" w:date="2023-07-27T08:17:00Z"/>
                    <w:rFonts w:ascii="Calibri" w:hAnsi="Calibri" w:cs="Calibri"/>
                    <w:color w:val="000000"/>
                  </w:rPr>
                </w:rPrChange>
              </w:rPr>
              <w:pPrChange w:id="415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56" w:author="Jujia Li [2]" w:date="2023-07-27T08:17:00Z">
              <w:r w:rsidRPr="00371705" w:rsidDel="00E758DE">
                <w:rPr>
                  <w:rFonts w:ascii="Times New Roman" w:hAnsi="Times New Roman" w:cs="Times New Roman"/>
                  <w:b/>
                  <w:bCs/>
                  <w:color w:val="000000"/>
                  <w:rPrChange w:id="4157" w:author="Wenchao Ma" w:date="2023-07-28T12:18:00Z">
                    <w:rPr>
                      <w:rFonts w:ascii="Calibri" w:hAnsi="Calibri" w:cs="Calibri"/>
                      <w:b/>
                      <w:bCs/>
                      <w:color w:val="000000"/>
                    </w:rPr>
                  </w:rPrChange>
                </w:rPr>
                <w:delText>.092</w:delText>
              </w:r>
            </w:del>
          </w:p>
        </w:tc>
        <w:tc>
          <w:tcPr>
            <w:tcW w:w="900" w:type="dxa"/>
            <w:vAlign w:val="bottom"/>
          </w:tcPr>
          <w:p w14:paraId="01566EE6" w14:textId="127D8F9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158" w:author="Jujia Li [2]" w:date="2023-07-27T08:17:00Z"/>
                <w:rFonts w:ascii="Times New Roman" w:hAnsi="Times New Roman" w:cs="Times New Roman"/>
                <w:color w:val="000000"/>
                <w:rPrChange w:id="4159" w:author="Wenchao Ma" w:date="2023-07-28T12:18:00Z">
                  <w:rPr>
                    <w:del w:id="4160" w:author="Jujia Li [2]" w:date="2023-07-27T08:17:00Z"/>
                    <w:rFonts w:ascii="Calibri" w:hAnsi="Calibri" w:cs="Calibri"/>
                    <w:color w:val="000000"/>
                  </w:rPr>
                </w:rPrChange>
              </w:rPr>
              <w:pPrChange w:id="416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162" w:author="Jujia Li [2]" w:date="2023-07-27T08:17:00Z">
              <w:r w:rsidRPr="00371705" w:rsidDel="00E758DE">
                <w:rPr>
                  <w:rFonts w:ascii="Times New Roman" w:hAnsi="Times New Roman" w:cs="Times New Roman"/>
                  <w:color w:val="000000"/>
                  <w:rPrChange w:id="4163" w:author="Wenchao Ma" w:date="2023-07-28T12:18:00Z">
                    <w:rPr>
                      <w:rFonts w:ascii="Calibri" w:hAnsi="Calibri" w:cs="Calibri"/>
                      <w:color w:val="000000"/>
                    </w:rPr>
                  </w:rPrChange>
                </w:rPr>
                <w:delText>.001</w:delText>
              </w:r>
            </w:del>
          </w:p>
        </w:tc>
      </w:tr>
      <w:tr w:rsidR="00C0762C" w:rsidRPr="00371705" w:rsidDel="00E758DE" w14:paraId="2E445806" w14:textId="6A3BA76C" w:rsidTr="008D4C39">
        <w:trPr>
          <w:del w:id="4164" w:author="Jujia Li [2]" w:date="2023-07-27T08:17:00Z"/>
        </w:trPr>
        <w:tc>
          <w:tcPr>
            <w:tcW w:w="3420" w:type="dxa"/>
            <w:vAlign w:val="bottom"/>
          </w:tcPr>
          <w:p w14:paraId="6A8DD71A" w14:textId="547AA0BD"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165" w:author="Jujia Li [2]" w:date="2023-07-27T08:17:00Z"/>
                <w:rFonts w:ascii="Times New Roman" w:hAnsi="Times New Roman" w:cs="Times New Roman"/>
                <w:color w:val="000000"/>
                <w:rPrChange w:id="4166" w:author="Wenchao Ma" w:date="2023-07-28T12:18:00Z">
                  <w:rPr>
                    <w:del w:id="4167" w:author="Jujia Li [2]" w:date="2023-07-27T08:17:00Z"/>
                    <w:rFonts w:ascii="Calibri" w:hAnsi="Calibri" w:cs="Calibri"/>
                    <w:color w:val="000000"/>
                  </w:rPr>
                </w:rPrChange>
              </w:rPr>
            </w:pPr>
            <w:del w:id="4168" w:author="Jujia Li [2]" w:date="2023-07-27T08:17:00Z">
              <w:r w:rsidRPr="00371705" w:rsidDel="00E758DE">
                <w:rPr>
                  <w:rFonts w:ascii="Times New Roman" w:hAnsi="Times New Roman" w:cs="Times New Roman"/>
                  <w:color w:val="000000"/>
                  <w:rPrChange w:id="4169" w:author="Wenchao Ma" w:date="2023-07-28T12:18:00Z">
                    <w:rPr>
                      <w:rFonts w:ascii="Calibri" w:hAnsi="Calibri" w:cs="Calibri"/>
                      <w:color w:val="000000"/>
                    </w:rPr>
                  </w:rPrChange>
                </w:rPr>
                <w:delText>Factor:MAP</w:delText>
              </w:r>
            </w:del>
          </w:p>
        </w:tc>
        <w:tc>
          <w:tcPr>
            <w:tcW w:w="900" w:type="dxa"/>
            <w:vAlign w:val="bottom"/>
          </w:tcPr>
          <w:p w14:paraId="5E81F0E9" w14:textId="55743499" w:rsidR="00C0762C" w:rsidRPr="00371705" w:rsidDel="00E758DE" w:rsidRDefault="00C0762C">
            <w:pPr>
              <w:rPr>
                <w:del w:id="4170" w:author="Jujia Li [2]" w:date="2023-07-27T08:17:00Z"/>
                <w:rFonts w:ascii="Times New Roman" w:hAnsi="Times New Roman" w:cs="Times New Roman"/>
                <w:color w:val="000000"/>
                <w:rPrChange w:id="4171" w:author="Wenchao Ma" w:date="2023-07-28T12:18:00Z">
                  <w:rPr>
                    <w:del w:id="4172" w:author="Jujia Li [2]" w:date="2023-07-27T08:17:00Z"/>
                    <w:rFonts w:ascii="Calibri" w:hAnsi="Calibri" w:cs="Calibri"/>
                    <w:color w:val="000000"/>
                  </w:rPr>
                </w:rPrChange>
              </w:rPr>
              <w:pPrChange w:id="4173" w:author="Jujia Li [2]" w:date="2023-07-27T22:52:00Z">
                <w:pPr>
                  <w:jc w:val="center"/>
                </w:pPr>
              </w:pPrChange>
            </w:pPr>
            <w:del w:id="4174" w:author="Jujia Li [2]" w:date="2023-07-27T08:17:00Z">
              <w:r w:rsidRPr="00371705" w:rsidDel="00E758DE">
                <w:rPr>
                  <w:rFonts w:ascii="Times New Roman" w:hAnsi="Times New Roman" w:cs="Times New Roman"/>
                  <w:color w:val="000000"/>
                  <w:rPrChange w:id="4175" w:author="Wenchao Ma" w:date="2023-07-28T12:18:00Z">
                    <w:rPr>
                      <w:rFonts w:ascii="Calibri" w:hAnsi="Calibri" w:cs="Calibri"/>
                      <w:color w:val="000000"/>
                    </w:rPr>
                  </w:rPrChange>
                </w:rPr>
                <w:delText>.037</w:delText>
              </w:r>
            </w:del>
          </w:p>
        </w:tc>
        <w:tc>
          <w:tcPr>
            <w:tcW w:w="810" w:type="dxa"/>
            <w:vAlign w:val="bottom"/>
          </w:tcPr>
          <w:p w14:paraId="3A040D23" w14:textId="75F39825" w:rsidR="00C0762C" w:rsidRPr="00371705" w:rsidDel="00E758DE" w:rsidRDefault="00C0762C">
            <w:pPr>
              <w:rPr>
                <w:del w:id="4176" w:author="Jujia Li [2]" w:date="2023-07-27T08:17:00Z"/>
                <w:rFonts w:ascii="Times New Roman" w:hAnsi="Times New Roman" w:cs="Times New Roman"/>
                <w:color w:val="000000"/>
                <w:rPrChange w:id="4177" w:author="Wenchao Ma" w:date="2023-07-28T12:18:00Z">
                  <w:rPr>
                    <w:del w:id="4178" w:author="Jujia Li [2]" w:date="2023-07-27T08:17:00Z"/>
                    <w:rFonts w:ascii="Calibri" w:hAnsi="Calibri" w:cs="Calibri"/>
                    <w:color w:val="000000"/>
                  </w:rPr>
                </w:rPrChange>
              </w:rPr>
              <w:pPrChange w:id="4179" w:author="Jujia Li [2]" w:date="2023-07-27T22:52:00Z">
                <w:pPr>
                  <w:jc w:val="center"/>
                </w:pPr>
              </w:pPrChange>
            </w:pPr>
            <w:del w:id="4180" w:author="Jujia Li [2]" w:date="2023-07-27T08:17:00Z">
              <w:r w:rsidRPr="00371705" w:rsidDel="00E758DE">
                <w:rPr>
                  <w:rFonts w:ascii="Times New Roman" w:hAnsi="Times New Roman" w:cs="Times New Roman"/>
                  <w:b/>
                  <w:bCs/>
                  <w:color w:val="000000"/>
                  <w:rPrChange w:id="4181" w:author="Wenchao Ma" w:date="2023-07-28T12:18:00Z">
                    <w:rPr>
                      <w:rFonts w:ascii="Calibri" w:hAnsi="Calibri" w:cs="Calibri"/>
                      <w:b/>
                      <w:bCs/>
                      <w:color w:val="000000"/>
                    </w:rPr>
                  </w:rPrChange>
                </w:rPr>
                <w:delText>.152</w:delText>
              </w:r>
            </w:del>
          </w:p>
        </w:tc>
        <w:tc>
          <w:tcPr>
            <w:tcW w:w="990" w:type="dxa"/>
            <w:vAlign w:val="bottom"/>
          </w:tcPr>
          <w:p w14:paraId="4878C02C" w14:textId="0A5DC0F4" w:rsidR="00C0762C" w:rsidRPr="00371705" w:rsidDel="00E758DE" w:rsidRDefault="00C0762C">
            <w:pPr>
              <w:rPr>
                <w:del w:id="4182" w:author="Jujia Li [2]" w:date="2023-07-27T08:17:00Z"/>
                <w:rFonts w:ascii="Times New Roman" w:hAnsi="Times New Roman" w:cs="Times New Roman"/>
                <w:color w:val="000000"/>
                <w:rPrChange w:id="4183" w:author="Wenchao Ma" w:date="2023-07-28T12:18:00Z">
                  <w:rPr>
                    <w:del w:id="4184" w:author="Jujia Li [2]" w:date="2023-07-27T08:17:00Z"/>
                    <w:rFonts w:ascii="Calibri" w:hAnsi="Calibri" w:cs="Calibri"/>
                    <w:color w:val="000000"/>
                  </w:rPr>
                </w:rPrChange>
              </w:rPr>
              <w:pPrChange w:id="4185" w:author="Jujia Li [2]" w:date="2023-07-27T22:52:00Z">
                <w:pPr>
                  <w:jc w:val="center"/>
                </w:pPr>
              </w:pPrChange>
            </w:pPr>
            <w:del w:id="4186" w:author="Jujia Li [2]" w:date="2023-07-27T08:17:00Z">
              <w:r w:rsidRPr="00371705" w:rsidDel="00E758DE">
                <w:rPr>
                  <w:rFonts w:ascii="Times New Roman" w:hAnsi="Times New Roman" w:cs="Times New Roman"/>
                  <w:b/>
                  <w:bCs/>
                  <w:color w:val="000000"/>
                  <w:rPrChange w:id="4187" w:author="Wenchao Ma" w:date="2023-07-28T12:18:00Z">
                    <w:rPr>
                      <w:rFonts w:ascii="Calibri" w:hAnsi="Calibri" w:cs="Calibri"/>
                      <w:b/>
                      <w:bCs/>
                      <w:color w:val="000000"/>
                    </w:rPr>
                  </w:rPrChange>
                </w:rPr>
                <w:delText>.284</w:delText>
              </w:r>
            </w:del>
          </w:p>
        </w:tc>
        <w:tc>
          <w:tcPr>
            <w:tcW w:w="810" w:type="dxa"/>
            <w:vAlign w:val="bottom"/>
          </w:tcPr>
          <w:p w14:paraId="5B712443" w14:textId="682E1044" w:rsidR="00C0762C" w:rsidRPr="00371705" w:rsidDel="00E758DE" w:rsidRDefault="00C0762C">
            <w:pPr>
              <w:rPr>
                <w:del w:id="4188" w:author="Jujia Li [2]" w:date="2023-07-27T08:17:00Z"/>
                <w:rFonts w:ascii="Times New Roman" w:hAnsi="Times New Roman" w:cs="Times New Roman"/>
                <w:rPrChange w:id="4189" w:author="Wenchao Ma" w:date="2023-07-28T12:18:00Z">
                  <w:rPr>
                    <w:del w:id="4190" w:author="Jujia Li [2]" w:date="2023-07-27T08:17:00Z"/>
                  </w:rPr>
                </w:rPrChange>
              </w:rPr>
              <w:pPrChange w:id="4191" w:author="Jujia Li [2]" w:date="2023-07-27T22:52:00Z">
                <w:pPr>
                  <w:jc w:val="center"/>
                </w:pPr>
              </w:pPrChange>
            </w:pPr>
            <w:del w:id="4192" w:author="Jujia Li [2]" w:date="2023-07-27T08:17:00Z">
              <w:r w:rsidRPr="00371705" w:rsidDel="00E758DE">
                <w:rPr>
                  <w:rFonts w:ascii="Times New Roman" w:hAnsi="Times New Roman" w:cs="Times New Roman"/>
                  <w:b/>
                  <w:bCs/>
                  <w:color w:val="000000"/>
                  <w:rPrChange w:id="4193" w:author="Wenchao Ma" w:date="2023-07-28T12:18:00Z">
                    <w:rPr>
                      <w:rFonts w:ascii="Calibri" w:hAnsi="Calibri" w:cs="Calibri"/>
                      <w:b/>
                      <w:bCs/>
                      <w:color w:val="000000"/>
                    </w:rPr>
                  </w:rPrChange>
                </w:rPr>
                <w:delText>.273</w:delText>
              </w:r>
            </w:del>
          </w:p>
        </w:tc>
        <w:tc>
          <w:tcPr>
            <w:tcW w:w="900" w:type="dxa"/>
            <w:vAlign w:val="bottom"/>
          </w:tcPr>
          <w:p w14:paraId="1E88F4BC" w14:textId="1CABF006" w:rsidR="00C0762C" w:rsidRPr="00371705" w:rsidDel="00E758DE" w:rsidRDefault="00C0762C">
            <w:pPr>
              <w:rPr>
                <w:del w:id="4194" w:author="Jujia Li [2]" w:date="2023-07-27T08:17:00Z"/>
                <w:rFonts w:ascii="Times New Roman" w:hAnsi="Times New Roman" w:cs="Times New Roman"/>
                <w:color w:val="000000"/>
                <w:rPrChange w:id="4195" w:author="Wenchao Ma" w:date="2023-07-28T12:18:00Z">
                  <w:rPr>
                    <w:del w:id="4196" w:author="Jujia Li [2]" w:date="2023-07-27T08:17:00Z"/>
                    <w:rFonts w:ascii="Calibri" w:hAnsi="Calibri" w:cs="Calibri"/>
                    <w:color w:val="000000"/>
                  </w:rPr>
                </w:rPrChange>
              </w:rPr>
              <w:pPrChange w:id="4197" w:author="Jujia Li [2]" w:date="2023-07-27T22:52:00Z">
                <w:pPr>
                  <w:jc w:val="center"/>
                </w:pPr>
              </w:pPrChange>
            </w:pPr>
            <w:del w:id="4198" w:author="Jujia Li [2]" w:date="2023-07-27T08:17:00Z">
              <w:r w:rsidRPr="00371705" w:rsidDel="00E758DE">
                <w:rPr>
                  <w:rFonts w:ascii="Times New Roman" w:hAnsi="Times New Roman" w:cs="Times New Roman"/>
                  <w:b/>
                  <w:bCs/>
                  <w:color w:val="000000"/>
                  <w:rPrChange w:id="4199" w:author="Wenchao Ma" w:date="2023-07-28T12:18:00Z">
                    <w:rPr>
                      <w:rFonts w:ascii="Calibri" w:hAnsi="Calibri" w:cs="Calibri"/>
                      <w:b/>
                      <w:bCs/>
                      <w:color w:val="000000"/>
                    </w:rPr>
                  </w:rPrChange>
                </w:rPr>
                <w:delText>.095</w:delText>
              </w:r>
            </w:del>
          </w:p>
        </w:tc>
        <w:tc>
          <w:tcPr>
            <w:tcW w:w="900" w:type="dxa"/>
            <w:vAlign w:val="bottom"/>
          </w:tcPr>
          <w:p w14:paraId="07219456" w14:textId="7840D516" w:rsidR="00C0762C" w:rsidRPr="00371705" w:rsidDel="00E758DE" w:rsidRDefault="00C0762C">
            <w:pPr>
              <w:rPr>
                <w:del w:id="4200" w:author="Jujia Li [2]" w:date="2023-07-27T08:17:00Z"/>
                <w:rFonts w:ascii="Times New Roman" w:hAnsi="Times New Roman" w:cs="Times New Roman"/>
                <w:color w:val="000000"/>
                <w:rPrChange w:id="4201" w:author="Wenchao Ma" w:date="2023-07-28T12:18:00Z">
                  <w:rPr>
                    <w:del w:id="4202" w:author="Jujia Li [2]" w:date="2023-07-27T08:17:00Z"/>
                    <w:rFonts w:ascii="Calibri" w:hAnsi="Calibri" w:cs="Calibri"/>
                    <w:color w:val="000000"/>
                  </w:rPr>
                </w:rPrChange>
              </w:rPr>
              <w:pPrChange w:id="4203" w:author="Jujia Li [2]" w:date="2023-07-27T22:52:00Z">
                <w:pPr>
                  <w:jc w:val="center"/>
                </w:pPr>
              </w:pPrChange>
            </w:pPr>
            <w:del w:id="4204" w:author="Jujia Li [2]" w:date="2023-07-27T08:17:00Z">
              <w:r w:rsidRPr="00371705" w:rsidDel="00E758DE">
                <w:rPr>
                  <w:rFonts w:ascii="Times New Roman" w:hAnsi="Times New Roman" w:cs="Times New Roman"/>
                  <w:color w:val="000000"/>
                  <w:rPrChange w:id="4205" w:author="Wenchao Ma" w:date="2023-07-28T12:18:00Z">
                    <w:rPr>
                      <w:rFonts w:ascii="Calibri" w:hAnsi="Calibri" w:cs="Calibri"/>
                      <w:color w:val="000000"/>
                    </w:rPr>
                  </w:rPrChange>
                </w:rPr>
                <w:delText>.001</w:delText>
              </w:r>
            </w:del>
          </w:p>
        </w:tc>
      </w:tr>
      <w:tr w:rsidR="00C0762C" w:rsidRPr="00371705" w:rsidDel="00E758DE" w14:paraId="75079533" w14:textId="5BA6AB5D" w:rsidTr="008D4C39">
        <w:trPr>
          <w:del w:id="4206" w:author="Jujia Li [2]" w:date="2023-07-27T08:17:00Z"/>
        </w:trPr>
        <w:tc>
          <w:tcPr>
            <w:tcW w:w="3420" w:type="dxa"/>
            <w:vAlign w:val="bottom"/>
          </w:tcPr>
          <w:p w14:paraId="0EF19B2D" w14:textId="54B3594A"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207" w:author="Jujia Li [2]" w:date="2023-07-27T08:17:00Z"/>
                <w:rFonts w:ascii="Times New Roman" w:hAnsi="Times New Roman" w:cs="Times New Roman"/>
                <w:color w:val="000000"/>
                <w:rPrChange w:id="4208" w:author="Wenchao Ma" w:date="2023-07-28T12:18:00Z">
                  <w:rPr>
                    <w:del w:id="4209" w:author="Jujia Li [2]" w:date="2023-07-27T08:17:00Z"/>
                    <w:rFonts w:ascii="Calibri" w:hAnsi="Calibri" w:cs="Calibri"/>
                    <w:color w:val="000000"/>
                  </w:rPr>
                </w:rPrChange>
              </w:rPr>
            </w:pPr>
            <w:del w:id="4210" w:author="Jujia Li [2]" w:date="2023-07-27T08:17:00Z">
              <w:r w:rsidRPr="00371705" w:rsidDel="00E758DE">
                <w:rPr>
                  <w:rFonts w:ascii="Times New Roman" w:hAnsi="Times New Roman" w:cs="Times New Roman"/>
                  <w:color w:val="000000"/>
                  <w:rPrChange w:id="4211" w:author="Wenchao Ma" w:date="2023-07-28T12:18:00Z">
                    <w:rPr>
                      <w:rFonts w:ascii="Calibri" w:hAnsi="Calibri" w:cs="Calibri"/>
                      <w:color w:val="000000"/>
                    </w:rPr>
                  </w:rPrChange>
                </w:rPr>
                <w:delText>I:MAP</w:delText>
              </w:r>
            </w:del>
          </w:p>
        </w:tc>
        <w:tc>
          <w:tcPr>
            <w:tcW w:w="900" w:type="dxa"/>
            <w:vAlign w:val="bottom"/>
          </w:tcPr>
          <w:p w14:paraId="65DABB47" w14:textId="5533AB83"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12" w:author="Jujia Li [2]" w:date="2023-07-27T08:17:00Z"/>
                <w:rFonts w:ascii="Times New Roman" w:hAnsi="Times New Roman" w:cs="Times New Roman"/>
                <w:color w:val="000000"/>
                <w:rPrChange w:id="4213" w:author="Wenchao Ma" w:date="2023-07-28T12:18:00Z">
                  <w:rPr>
                    <w:del w:id="4214" w:author="Jujia Li [2]" w:date="2023-07-27T08:17:00Z"/>
                    <w:rFonts w:ascii="Calibri" w:hAnsi="Calibri" w:cs="Calibri"/>
                    <w:color w:val="000000"/>
                  </w:rPr>
                </w:rPrChange>
              </w:rPr>
              <w:pPrChange w:id="421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16" w:author="Jujia Li [2]" w:date="2023-07-27T08:17:00Z">
              <w:r w:rsidRPr="00371705" w:rsidDel="00E758DE">
                <w:rPr>
                  <w:rFonts w:ascii="Times New Roman" w:hAnsi="Times New Roman" w:cs="Times New Roman"/>
                  <w:color w:val="000000"/>
                  <w:rPrChange w:id="4217" w:author="Wenchao Ma" w:date="2023-07-28T12:18:00Z">
                    <w:rPr>
                      <w:rFonts w:ascii="Calibri" w:hAnsi="Calibri" w:cs="Calibri"/>
                      <w:color w:val="000000"/>
                    </w:rPr>
                  </w:rPrChange>
                </w:rPr>
                <w:delText>.009</w:delText>
              </w:r>
            </w:del>
          </w:p>
        </w:tc>
        <w:tc>
          <w:tcPr>
            <w:tcW w:w="810" w:type="dxa"/>
            <w:vAlign w:val="bottom"/>
          </w:tcPr>
          <w:p w14:paraId="134F79E6" w14:textId="66E84C0C"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18" w:author="Jujia Li [2]" w:date="2023-07-27T08:17:00Z"/>
                <w:rFonts w:ascii="Times New Roman" w:hAnsi="Times New Roman" w:cs="Times New Roman"/>
                <w:color w:val="000000"/>
                <w:rPrChange w:id="4219" w:author="Wenchao Ma" w:date="2023-07-28T12:18:00Z">
                  <w:rPr>
                    <w:del w:id="4220" w:author="Jujia Li [2]" w:date="2023-07-27T08:17:00Z"/>
                    <w:rFonts w:ascii="Calibri" w:hAnsi="Calibri" w:cs="Calibri"/>
                    <w:color w:val="000000"/>
                  </w:rPr>
                </w:rPrChange>
              </w:rPr>
              <w:pPrChange w:id="422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22" w:author="Jujia Li [2]" w:date="2023-07-27T08:17:00Z">
              <w:r w:rsidRPr="00371705" w:rsidDel="00E758DE">
                <w:rPr>
                  <w:rFonts w:ascii="Times New Roman" w:hAnsi="Times New Roman" w:cs="Times New Roman"/>
                  <w:color w:val="000000"/>
                  <w:rPrChange w:id="4223" w:author="Wenchao Ma" w:date="2023-07-28T12:18:00Z">
                    <w:rPr>
                      <w:rFonts w:ascii="Calibri" w:hAnsi="Calibri" w:cs="Calibri"/>
                      <w:color w:val="000000"/>
                    </w:rPr>
                  </w:rPrChange>
                </w:rPr>
                <w:delText>.038</w:delText>
              </w:r>
            </w:del>
          </w:p>
        </w:tc>
        <w:tc>
          <w:tcPr>
            <w:tcW w:w="990" w:type="dxa"/>
            <w:vAlign w:val="bottom"/>
          </w:tcPr>
          <w:p w14:paraId="6B041DA1" w14:textId="1E451C4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24" w:author="Jujia Li [2]" w:date="2023-07-27T08:17:00Z"/>
                <w:rFonts w:ascii="Times New Roman" w:hAnsi="Times New Roman" w:cs="Times New Roman"/>
                <w:color w:val="000000"/>
                <w:rPrChange w:id="4225" w:author="Wenchao Ma" w:date="2023-07-28T12:18:00Z">
                  <w:rPr>
                    <w:del w:id="4226" w:author="Jujia Li [2]" w:date="2023-07-27T08:17:00Z"/>
                    <w:rFonts w:ascii="Calibri" w:hAnsi="Calibri" w:cs="Calibri"/>
                    <w:color w:val="000000"/>
                  </w:rPr>
                </w:rPrChange>
              </w:rPr>
              <w:pPrChange w:id="422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28" w:author="Jujia Li [2]" w:date="2023-07-27T08:17:00Z">
              <w:r w:rsidRPr="00371705" w:rsidDel="00E758DE">
                <w:rPr>
                  <w:rFonts w:ascii="Times New Roman" w:hAnsi="Times New Roman" w:cs="Times New Roman"/>
                  <w:b/>
                  <w:bCs/>
                  <w:color w:val="000000"/>
                  <w:rPrChange w:id="4229" w:author="Wenchao Ma" w:date="2023-07-28T12:18:00Z">
                    <w:rPr>
                      <w:rFonts w:ascii="Calibri" w:hAnsi="Calibri" w:cs="Calibri"/>
                      <w:b/>
                      <w:bCs/>
                      <w:color w:val="000000"/>
                    </w:rPr>
                  </w:rPrChange>
                </w:rPr>
                <w:delText>.374</w:delText>
              </w:r>
            </w:del>
          </w:p>
        </w:tc>
        <w:tc>
          <w:tcPr>
            <w:tcW w:w="810" w:type="dxa"/>
            <w:vAlign w:val="bottom"/>
          </w:tcPr>
          <w:p w14:paraId="17F1A8B8" w14:textId="25799DD3"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30" w:author="Jujia Li [2]" w:date="2023-07-27T08:17:00Z"/>
                <w:rFonts w:ascii="Times New Roman" w:hAnsi="Times New Roman" w:cs="Times New Roman"/>
                <w:rPrChange w:id="4231" w:author="Wenchao Ma" w:date="2023-07-28T12:18:00Z">
                  <w:rPr>
                    <w:del w:id="4232" w:author="Jujia Li [2]" w:date="2023-07-27T08:17:00Z"/>
                  </w:rPr>
                </w:rPrChange>
              </w:rPr>
              <w:pPrChange w:id="423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34" w:author="Jujia Li [2]" w:date="2023-07-27T08:17:00Z">
              <w:r w:rsidRPr="00371705" w:rsidDel="00E758DE">
                <w:rPr>
                  <w:rFonts w:ascii="Times New Roman" w:hAnsi="Times New Roman" w:cs="Times New Roman"/>
                  <w:b/>
                  <w:bCs/>
                  <w:color w:val="000000"/>
                  <w:rPrChange w:id="4235" w:author="Wenchao Ma" w:date="2023-07-28T12:18:00Z">
                    <w:rPr>
                      <w:rFonts w:ascii="Calibri" w:hAnsi="Calibri" w:cs="Calibri"/>
                      <w:b/>
                      <w:bCs/>
                      <w:color w:val="000000"/>
                    </w:rPr>
                  </w:rPrChange>
                </w:rPr>
                <w:delText>.662</w:delText>
              </w:r>
            </w:del>
          </w:p>
        </w:tc>
        <w:tc>
          <w:tcPr>
            <w:tcW w:w="900" w:type="dxa"/>
            <w:vAlign w:val="bottom"/>
          </w:tcPr>
          <w:p w14:paraId="2CE25ECE" w14:textId="6996F1CF"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36" w:author="Jujia Li [2]" w:date="2023-07-27T08:17:00Z"/>
                <w:rFonts w:ascii="Times New Roman" w:hAnsi="Times New Roman" w:cs="Times New Roman"/>
                <w:color w:val="000000"/>
                <w:rPrChange w:id="4237" w:author="Wenchao Ma" w:date="2023-07-28T12:18:00Z">
                  <w:rPr>
                    <w:del w:id="4238" w:author="Jujia Li [2]" w:date="2023-07-27T08:17:00Z"/>
                    <w:rFonts w:ascii="Calibri" w:hAnsi="Calibri" w:cs="Calibri"/>
                    <w:color w:val="000000"/>
                  </w:rPr>
                </w:rPrChange>
              </w:rPr>
              <w:pPrChange w:id="423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40" w:author="Jujia Li [2]" w:date="2023-07-27T08:17:00Z">
              <w:r w:rsidRPr="00371705" w:rsidDel="00E758DE">
                <w:rPr>
                  <w:rFonts w:ascii="Times New Roman" w:hAnsi="Times New Roman" w:cs="Times New Roman"/>
                  <w:b/>
                  <w:bCs/>
                  <w:color w:val="000000"/>
                  <w:rPrChange w:id="4241" w:author="Wenchao Ma" w:date="2023-07-28T12:18:00Z">
                    <w:rPr>
                      <w:rFonts w:ascii="Calibri" w:hAnsi="Calibri" w:cs="Calibri"/>
                      <w:b/>
                      <w:bCs/>
                      <w:color w:val="000000"/>
                    </w:rPr>
                  </w:rPrChange>
                </w:rPr>
                <w:delText>.258</w:delText>
              </w:r>
            </w:del>
          </w:p>
        </w:tc>
        <w:tc>
          <w:tcPr>
            <w:tcW w:w="900" w:type="dxa"/>
            <w:vAlign w:val="bottom"/>
          </w:tcPr>
          <w:p w14:paraId="035BD503" w14:textId="27935EC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42" w:author="Jujia Li [2]" w:date="2023-07-27T08:17:00Z"/>
                <w:rFonts w:ascii="Times New Roman" w:hAnsi="Times New Roman" w:cs="Times New Roman"/>
                <w:color w:val="000000"/>
                <w:rPrChange w:id="4243" w:author="Wenchao Ma" w:date="2023-07-28T12:18:00Z">
                  <w:rPr>
                    <w:del w:id="4244" w:author="Jujia Li [2]" w:date="2023-07-27T08:17:00Z"/>
                    <w:rFonts w:ascii="Calibri" w:hAnsi="Calibri" w:cs="Calibri"/>
                    <w:color w:val="000000"/>
                  </w:rPr>
                </w:rPrChange>
              </w:rPr>
              <w:pPrChange w:id="424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246" w:author="Jujia Li [2]" w:date="2023-07-27T08:17:00Z">
              <w:r w:rsidRPr="00371705" w:rsidDel="00E758DE">
                <w:rPr>
                  <w:rFonts w:ascii="Times New Roman" w:hAnsi="Times New Roman" w:cs="Times New Roman"/>
                  <w:color w:val="000000"/>
                  <w:rPrChange w:id="4247" w:author="Wenchao Ma" w:date="2023-07-28T12:18:00Z">
                    <w:rPr>
                      <w:rFonts w:ascii="Calibri" w:hAnsi="Calibri" w:cs="Calibri"/>
                      <w:color w:val="000000"/>
                    </w:rPr>
                  </w:rPrChange>
                </w:rPr>
                <w:delText>.003</w:delText>
              </w:r>
            </w:del>
          </w:p>
        </w:tc>
      </w:tr>
      <w:tr w:rsidR="00C0762C" w:rsidRPr="00371705" w:rsidDel="00E758DE" w14:paraId="649DBDD2" w14:textId="19B5A7E5" w:rsidTr="008D4C39">
        <w:trPr>
          <w:del w:id="4248" w:author="Jujia Li [2]" w:date="2023-07-27T08:17:00Z"/>
        </w:trPr>
        <w:tc>
          <w:tcPr>
            <w:tcW w:w="3420" w:type="dxa"/>
            <w:vAlign w:val="bottom"/>
          </w:tcPr>
          <w:p w14:paraId="3EF3BFD0" w14:textId="060A65B4"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249" w:author="Jujia Li [2]" w:date="2023-07-27T08:17:00Z"/>
                <w:rFonts w:ascii="Times New Roman" w:hAnsi="Times New Roman" w:cs="Times New Roman"/>
                <w:color w:val="000000"/>
                <w:rPrChange w:id="4250" w:author="Wenchao Ma" w:date="2023-07-28T12:18:00Z">
                  <w:rPr>
                    <w:del w:id="4251" w:author="Jujia Li [2]" w:date="2023-07-27T08:17:00Z"/>
                    <w:rFonts w:ascii="Calibri" w:hAnsi="Calibri" w:cs="Calibri"/>
                    <w:color w:val="000000"/>
                  </w:rPr>
                </w:rPrChange>
              </w:rPr>
            </w:pPr>
            <w:del w:id="4252" w:author="Jujia Li [2]" w:date="2023-07-27T08:17:00Z">
              <w:r w:rsidRPr="00371705" w:rsidDel="00E758DE">
                <w:rPr>
                  <w:rFonts w:ascii="Times New Roman" w:hAnsi="Times New Roman" w:cs="Times New Roman"/>
                  <w:color w:val="000000"/>
                  <w:rPrChange w:id="4253" w:author="Wenchao Ma" w:date="2023-07-28T12:18:00Z">
                    <w:rPr>
                      <w:rFonts w:ascii="Calibri" w:hAnsi="Calibri" w:cs="Calibri"/>
                      <w:color w:val="000000"/>
                    </w:rPr>
                  </w:rPrChange>
                </w:rPr>
                <w:delText>N:MAP</w:delText>
              </w:r>
            </w:del>
          </w:p>
        </w:tc>
        <w:tc>
          <w:tcPr>
            <w:tcW w:w="900" w:type="dxa"/>
            <w:vAlign w:val="bottom"/>
          </w:tcPr>
          <w:p w14:paraId="281252D3" w14:textId="2374ECD4" w:rsidR="00C0762C" w:rsidRPr="00371705" w:rsidDel="00E758DE" w:rsidRDefault="00C0762C">
            <w:pPr>
              <w:rPr>
                <w:del w:id="4254" w:author="Jujia Li [2]" w:date="2023-07-27T08:17:00Z"/>
                <w:rFonts w:ascii="Times New Roman" w:hAnsi="Times New Roman" w:cs="Times New Roman"/>
                <w:color w:val="000000"/>
                <w:rPrChange w:id="4255" w:author="Wenchao Ma" w:date="2023-07-28T12:18:00Z">
                  <w:rPr>
                    <w:del w:id="4256" w:author="Jujia Li [2]" w:date="2023-07-27T08:17:00Z"/>
                    <w:rFonts w:ascii="Calibri" w:hAnsi="Calibri" w:cs="Calibri"/>
                    <w:color w:val="000000"/>
                  </w:rPr>
                </w:rPrChange>
              </w:rPr>
              <w:pPrChange w:id="4257" w:author="Jujia Li [2]" w:date="2023-07-27T22:52:00Z">
                <w:pPr>
                  <w:jc w:val="center"/>
                </w:pPr>
              </w:pPrChange>
            </w:pPr>
            <w:del w:id="4258" w:author="Jujia Li [2]" w:date="2023-07-27T08:17:00Z">
              <w:r w:rsidRPr="00371705" w:rsidDel="00E758DE">
                <w:rPr>
                  <w:rFonts w:ascii="Times New Roman" w:hAnsi="Times New Roman" w:cs="Times New Roman"/>
                  <w:color w:val="000000"/>
                  <w:rPrChange w:id="4259" w:author="Wenchao Ma" w:date="2023-07-28T12:18:00Z">
                    <w:rPr>
                      <w:rFonts w:ascii="Calibri" w:hAnsi="Calibri" w:cs="Calibri"/>
                      <w:color w:val="000000"/>
                    </w:rPr>
                  </w:rPrChange>
                </w:rPr>
                <w:delText>.012</w:delText>
              </w:r>
            </w:del>
          </w:p>
        </w:tc>
        <w:tc>
          <w:tcPr>
            <w:tcW w:w="810" w:type="dxa"/>
            <w:vAlign w:val="bottom"/>
          </w:tcPr>
          <w:p w14:paraId="62002E55" w14:textId="54BB4DEE" w:rsidR="00C0762C" w:rsidRPr="00371705" w:rsidDel="00E758DE" w:rsidRDefault="00C0762C">
            <w:pPr>
              <w:rPr>
                <w:del w:id="4260" w:author="Jujia Li [2]" w:date="2023-07-27T08:17:00Z"/>
                <w:rFonts w:ascii="Times New Roman" w:hAnsi="Times New Roman" w:cs="Times New Roman"/>
                <w:color w:val="000000"/>
                <w:rPrChange w:id="4261" w:author="Wenchao Ma" w:date="2023-07-28T12:18:00Z">
                  <w:rPr>
                    <w:del w:id="4262" w:author="Jujia Li [2]" w:date="2023-07-27T08:17:00Z"/>
                    <w:rFonts w:ascii="Calibri" w:hAnsi="Calibri" w:cs="Calibri"/>
                    <w:color w:val="000000"/>
                  </w:rPr>
                </w:rPrChange>
              </w:rPr>
              <w:pPrChange w:id="4263" w:author="Jujia Li [2]" w:date="2023-07-27T22:52:00Z">
                <w:pPr>
                  <w:jc w:val="center"/>
                </w:pPr>
              </w:pPrChange>
            </w:pPr>
            <w:del w:id="4264" w:author="Jujia Li [2]" w:date="2023-07-27T08:17:00Z">
              <w:r w:rsidRPr="00371705" w:rsidDel="00E758DE">
                <w:rPr>
                  <w:rFonts w:ascii="Times New Roman" w:hAnsi="Times New Roman" w:cs="Times New Roman"/>
                  <w:color w:val="000000"/>
                  <w:rPrChange w:id="4265" w:author="Wenchao Ma" w:date="2023-07-28T12:18:00Z">
                    <w:rPr>
                      <w:rFonts w:ascii="Calibri" w:hAnsi="Calibri" w:cs="Calibri"/>
                      <w:color w:val="000000"/>
                    </w:rPr>
                  </w:rPrChange>
                </w:rPr>
                <w:delText>.036</w:delText>
              </w:r>
            </w:del>
          </w:p>
        </w:tc>
        <w:tc>
          <w:tcPr>
            <w:tcW w:w="990" w:type="dxa"/>
            <w:vAlign w:val="bottom"/>
          </w:tcPr>
          <w:p w14:paraId="3BFE703C" w14:textId="74214325" w:rsidR="00C0762C" w:rsidRPr="00371705" w:rsidDel="00E758DE" w:rsidRDefault="00C0762C">
            <w:pPr>
              <w:rPr>
                <w:del w:id="4266" w:author="Jujia Li [2]" w:date="2023-07-27T08:17:00Z"/>
                <w:rFonts w:ascii="Times New Roman" w:hAnsi="Times New Roman" w:cs="Times New Roman"/>
                <w:color w:val="000000"/>
                <w:rPrChange w:id="4267" w:author="Wenchao Ma" w:date="2023-07-28T12:18:00Z">
                  <w:rPr>
                    <w:del w:id="4268" w:author="Jujia Li [2]" w:date="2023-07-27T08:17:00Z"/>
                    <w:rFonts w:ascii="Calibri" w:hAnsi="Calibri" w:cs="Calibri"/>
                    <w:color w:val="000000"/>
                  </w:rPr>
                </w:rPrChange>
              </w:rPr>
              <w:pPrChange w:id="4269" w:author="Jujia Li [2]" w:date="2023-07-27T22:52:00Z">
                <w:pPr>
                  <w:jc w:val="center"/>
                </w:pPr>
              </w:pPrChange>
            </w:pPr>
            <w:del w:id="4270" w:author="Jujia Li [2]" w:date="2023-07-27T08:17:00Z">
              <w:r w:rsidRPr="00371705" w:rsidDel="00E758DE">
                <w:rPr>
                  <w:rFonts w:ascii="Times New Roman" w:hAnsi="Times New Roman" w:cs="Times New Roman"/>
                  <w:b/>
                  <w:bCs/>
                  <w:color w:val="000000"/>
                  <w:rPrChange w:id="4271" w:author="Wenchao Ma" w:date="2023-07-28T12:18:00Z">
                    <w:rPr>
                      <w:rFonts w:ascii="Calibri" w:hAnsi="Calibri" w:cs="Calibri"/>
                      <w:b/>
                      <w:bCs/>
                      <w:color w:val="000000"/>
                    </w:rPr>
                  </w:rPrChange>
                </w:rPr>
                <w:delText>.059</w:delText>
              </w:r>
            </w:del>
          </w:p>
        </w:tc>
        <w:tc>
          <w:tcPr>
            <w:tcW w:w="810" w:type="dxa"/>
            <w:vAlign w:val="bottom"/>
          </w:tcPr>
          <w:p w14:paraId="2B248337" w14:textId="6C0CFA9E" w:rsidR="00C0762C" w:rsidRPr="00371705" w:rsidDel="00E758DE" w:rsidRDefault="00C0762C">
            <w:pPr>
              <w:rPr>
                <w:del w:id="4272" w:author="Jujia Li [2]" w:date="2023-07-27T08:17:00Z"/>
                <w:rFonts w:ascii="Times New Roman" w:hAnsi="Times New Roman" w:cs="Times New Roman"/>
                <w:rPrChange w:id="4273" w:author="Wenchao Ma" w:date="2023-07-28T12:18:00Z">
                  <w:rPr>
                    <w:del w:id="4274" w:author="Jujia Li [2]" w:date="2023-07-27T08:17:00Z"/>
                  </w:rPr>
                </w:rPrChange>
              </w:rPr>
              <w:pPrChange w:id="4275" w:author="Jujia Li [2]" w:date="2023-07-27T22:52:00Z">
                <w:pPr>
                  <w:jc w:val="center"/>
                </w:pPr>
              </w:pPrChange>
            </w:pPr>
            <w:del w:id="4276" w:author="Jujia Li [2]" w:date="2023-07-27T08:17:00Z">
              <w:r w:rsidRPr="00371705" w:rsidDel="00E758DE">
                <w:rPr>
                  <w:rFonts w:ascii="Times New Roman" w:hAnsi="Times New Roman" w:cs="Times New Roman"/>
                  <w:b/>
                  <w:bCs/>
                  <w:color w:val="000000"/>
                  <w:rPrChange w:id="4277" w:author="Wenchao Ma" w:date="2023-07-28T12:18:00Z">
                    <w:rPr>
                      <w:rFonts w:ascii="Calibri" w:hAnsi="Calibri" w:cs="Calibri"/>
                      <w:b/>
                      <w:bCs/>
                      <w:color w:val="000000"/>
                    </w:rPr>
                  </w:rPrChange>
                </w:rPr>
                <w:delText>.100</w:delText>
              </w:r>
            </w:del>
          </w:p>
        </w:tc>
        <w:tc>
          <w:tcPr>
            <w:tcW w:w="900" w:type="dxa"/>
            <w:vAlign w:val="bottom"/>
          </w:tcPr>
          <w:p w14:paraId="32CAB185" w14:textId="59153235" w:rsidR="00C0762C" w:rsidRPr="00371705" w:rsidDel="00E758DE" w:rsidRDefault="00C0762C">
            <w:pPr>
              <w:rPr>
                <w:del w:id="4278" w:author="Jujia Li [2]" w:date="2023-07-27T08:17:00Z"/>
                <w:rFonts w:ascii="Times New Roman" w:hAnsi="Times New Roman" w:cs="Times New Roman"/>
                <w:color w:val="000000"/>
                <w:rPrChange w:id="4279" w:author="Wenchao Ma" w:date="2023-07-28T12:18:00Z">
                  <w:rPr>
                    <w:del w:id="4280" w:author="Jujia Li [2]" w:date="2023-07-27T08:17:00Z"/>
                    <w:rFonts w:ascii="Calibri" w:hAnsi="Calibri" w:cs="Calibri"/>
                    <w:color w:val="000000"/>
                  </w:rPr>
                </w:rPrChange>
              </w:rPr>
              <w:pPrChange w:id="4281" w:author="Jujia Li [2]" w:date="2023-07-27T22:52:00Z">
                <w:pPr>
                  <w:jc w:val="center"/>
                </w:pPr>
              </w:pPrChange>
            </w:pPr>
            <w:del w:id="4282" w:author="Jujia Li [2]" w:date="2023-07-27T08:17:00Z">
              <w:r w:rsidRPr="00371705" w:rsidDel="00E758DE">
                <w:rPr>
                  <w:rFonts w:ascii="Times New Roman" w:hAnsi="Times New Roman" w:cs="Times New Roman"/>
                  <w:color w:val="000000"/>
                  <w:rPrChange w:id="4283" w:author="Wenchao Ma" w:date="2023-07-28T12:18:00Z">
                    <w:rPr>
                      <w:rFonts w:ascii="Calibri" w:hAnsi="Calibri" w:cs="Calibri"/>
                      <w:color w:val="000000"/>
                    </w:rPr>
                  </w:rPrChange>
                </w:rPr>
                <w:delText>.010</w:delText>
              </w:r>
            </w:del>
          </w:p>
        </w:tc>
        <w:tc>
          <w:tcPr>
            <w:tcW w:w="900" w:type="dxa"/>
            <w:vAlign w:val="bottom"/>
          </w:tcPr>
          <w:p w14:paraId="2508FB4F" w14:textId="6E6AFE96" w:rsidR="00C0762C" w:rsidRPr="00371705" w:rsidDel="00E758DE" w:rsidRDefault="00C0762C">
            <w:pPr>
              <w:rPr>
                <w:del w:id="4284" w:author="Jujia Li [2]" w:date="2023-07-27T08:17:00Z"/>
                <w:rFonts w:ascii="Times New Roman" w:hAnsi="Times New Roman" w:cs="Times New Roman"/>
                <w:color w:val="000000"/>
                <w:rPrChange w:id="4285" w:author="Wenchao Ma" w:date="2023-07-28T12:18:00Z">
                  <w:rPr>
                    <w:del w:id="4286" w:author="Jujia Li [2]" w:date="2023-07-27T08:17:00Z"/>
                    <w:rFonts w:ascii="Calibri" w:hAnsi="Calibri" w:cs="Calibri"/>
                    <w:color w:val="000000"/>
                  </w:rPr>
                </w:rPrChange>
              </w:rPr>
              <w:pPrChange w:id="4287" w:author="Jujia Li [2]" w:date="2023-07-27T22:52:00Z">
                <w:pPr>
                  <w:jc w:val="center"/>
                </w:pPr>
              </w:pPrChange>
            </w:pPr>
            <w:del w:id="4288" w:author="Jujia Li [2]" w:date="2023-07-27T08:17:00Z">
              <w:r w:rsidRPr="00371705" w:rsidDel="00E758DE">
                <w:rPr>
                  <w:rFonts w:ascii="Times New Roman" w:hAnsi="Times New Roman" w:cs="Times New Roman"/>
                  <w:color w:val="000000"/>
                  <w:rPrChange w:id="4289" w:author="Wenchao Ma" w:date="2023-07-28T12:18:00Z">
                    <w:rPr>
                      <w:rFonts w:ascii="Calibri" w:hAnsi="Calibri" w:cs="Calibri"/>
                      <w:color w:val="000000"/>
                    </w:rPr>
                  </w:rPrChange>
                </w:rPr>
                <w:delText>.003</w:delText>
              </w:r>
            </w:del>
          </w:p>
        </w:tc>
      </w:tr>
      <w:tr w:rsidR="00C0762C" w:rsidRPr="00371705" w:rsidDel="00E758DE" w14:paraId="039ED932" w14:textId="7C7776D8" w:rsidTr="008D4C39">
        <w:trPr>
          <w:del w:id="4290" w:author="Jujia Li [2]" w:date="2023-07-27T08:17:00Z"/>
        </w:trPr>
        <w:tc>
          <w:tcPr>
            <w:tcW w:w="3420" w:type="dxa"/>
            <w:vAlign w:val="bottom"/>
          </w:tcPr>
          <w:p w14:paraId="1287FD01" w14:textId="5E8F58D2"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291" w:author="Jujia Li [2]" w:date="2023-07-27T08:17:00Z"/>
                <w:rFonts w:ascii="Times New Roman" w:hAnsi="Times New Roman" w:cs="Times New Roman"/>
                <w:color w:val="000000"/>
                <w:rPrChange w:id="4292" w:author="Wenchao Ma" w:date="2023-07-28T12:18:00Z">
                  <w:rPr>
                    <w:del w:id="4293" w:author="Jujia Li [2]" w:date="2023-07-27T08:17:00Z"/>
                    <w:rFonts w:ascii="Calibri" w:hAnsi="Calibri" w:cs="Calibri"/>
                    <w:color w:val="000000"/>
                  </w:rPr>
                </w:rPrChange>
              </w:rPr>
            </w:pPr>
            <w:del w:id="4294" w:author="Jujia Li [2]" w:date="2023-07-27T08:17:00Z">
              <w:r w:rsidRPr="00371705" w:rsidDel="00E758DE">
                <w:rPr>
                  <w:rFonts w:ascii="Times New Roman" w:hAnsi="Times New Roman" w:cs="Times New Roman"/>
                  <w:color w:val="000000"/>
                  <w:rPrChange w:id="4295" w:author="Wenchao Ma" w:date="2023-07-28T12:18:00Z">
                    <w:rPr>
                      <w:rFonts w:ascii="Calibri" w:hAnsi="Calibri" w:cs="Calibri"/>
                      <w:color w:val="000000"/>
                    </w:rPr>
                  </w:rPrChange>
                </w:rPr>
                <w:delText>Fg:MAP</w:delText>
              </w:r>
            </w:del>
          </w:p>
        </w:tc>
        <w:tc>
          <w:tcPr>
            <w:tcW w:w="900" w:type="dxa"/>
            <w:vAlign w:val="bottom"/>
          </w:tcPr>
          <w:p w14:paraId="0601CF6E" w14:textId="4B87C6E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296" w:author="Jujia Li [2]" w:date="2023-07-27T08:17:00Z"/>
                <w:rFonts w:ascii="Times New Roman" w:hAnsi="Times New Roman" w:cs="Times New Roman"/>
                <w:color w:val="000000"/>
                <w:rPrChange w:id="4297" w:author="Wenchao Ma" w:date="2023-07-28T12:18:00Z">
                  <w:rPr>
                    <w:del w:id="4298" w:author="Jujia Li [2]" w:date="2023-07-27T08:17:00Z"/>
                    <w:rFonts w:ascii="Calibri" w:hAnsi="Calibri" w:cs="Calibri"/>
                    <w:color w:val="000000"/>
                  </w:rPr>
                </w:rPrChange>
              </w:rPr>
              <w:pPrChange w:id="429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00" w:author="Jujia Li [2]" w:date="2023-07-27T08:17:00Z">
              <w:r w:rsidRPr="00371705" w:rsidDel="00E758DE">
                <w:rPr>
                  <w:rFonts w:ascii="Times New Roman" w:hAnsi="Times New Roman" w:cs="Times New Roman"/>
                  <w:b/>
                  <w:bCs/>
                  <w:color w:val="000000"/>
                  <w:rPrChange w:id="4301" w:author="Wenchao Ma" w:date="2023-07-28T12:18:00Z">
                    <w:rPr>
                      <w:rFonts w:ascii="Calibri" w:hAnsi="Calibri" w:cs="Calibri"/>
                      <w:b/>
                      <w:bCs/>
                      <w:color w:val="000000"/>
                    </w:rPr>
                  </w:rPrChange>
                </w:rPr>
                <w:delText>.066</w:delText>
              </w:r>
            </w:del>
          </w:p>
        </w:tc>
        <w:tc>
          <w:tcPr>
            <w:tcW w:w="810" w:type="dxa"/>
            <w:vAlign w:val="bottom"/>
          </w:tcPr>
          <w:p w14:paraId="0E7F6E0E" w14:textId="2BC90681"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02" w:author="Jujia Li [2]" w:date="2023-07-27T08:17:00Z"/>
                <w:rFonts w:ascii="Times New Roman" w:hAnsi="Times New Roman" w:cs="Times New Roman"/>
                <w:color w:val="000000"/>
                <w:rPrChange w:id="4303" w:author="Wenchao Ma" w:date="2023-07-28T12:18:00Z">
                  <w:rPr>
                    <w:del w:id="4304" w:author="Jujia Li [2]" w:date="2023-07-27T08:17:00Z"/>
                    <w:rFonts w:ascii="Calibri" w:hAnsi="Calibri" w:cs="Calibri"/>
                    <w:color w:val="000000"/>
                  </w:rPr>
                </w:rPrChange>
              </w:rPr>
              <w:pPrChange w:id="430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06" w:author="Jujia Li [2]" w:date="2023-07-27T08:17:00Z">
              <w:r w:rsidRPr="00371705" w:rsidDel="00E758DE">
                <w:rPr>
                  <w:rFonts w:ascii="Times New Roman" w:hAnsi="Times New Roman" w:cs="Times New Roman"/>
                  <w:color w:val="000000"/>
                  <w:rPrChange w:id="4307" w:author="Wenchao Ma" w:date="2023-07-28T12:18:00Z">
                    <w:rPr>
                      <w:rFonts w:ascii="Calibri" w:hAnsi="Calibri" w:cs="Calibri"/>
                      <w:color w:val="000000"/>
                    </w:rPr>
                  </w:rPrChange>
                </w:rPr>
                <w:delText>.004</w:delText>
              </w:r>
            </w:del>
          </w:p>
        </w:tc>
        <w:tc>
          <w:tcPr>
            <w:tcW w:w="990" w:type="dxa"/>
            <w:vAlign w:val="bottom"/>
          </w:tcPr>
          <w:p w14:paraId="49ADC050" w14:textId="7FB4054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08" w:author="Jujia Li [2]" w:date="2023-07-27T08:17:00Z"/>
                <w:rFonts w:ascii="Times New Roman" w:hAnsi="Times New Roman" w:cs="Times New Roman"/>
                <w:color w:val="000000"/>
                <w:rPrChange w:id="4309" w:author="Wenchao Ma" w:date="2023-07-28T12:18:00Z">
                  <w:rPr>
                    <w:del w:id="4310" w:author="Jujia Li [2]" w:date="2023-07-27T08:17:00Z"/>
                    <w:rFonts w:ascii="Calibri" w:hAnsi="Calibri" w:cs="Calibri"/>
                    <w:color w:val="000000"/>
                  </w:rPr>
                </w:rPrChange>
              </w:rPr>
              <w:pPrChange w:id="431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12" w:author="Jujia Li [2]" w:date="2023-07-27T08:17:00Z">
              <w:r w:rsidRPr="00371705" w:rsidDel="00E758DE">
                <w:rPr>
                  <w:rFonts w:ascii="Times New Roman" w:hAnsi="Times New Roman" w:cs="Times New Roman"/>
                  <w:b/>
                  <w:bCs/>
                  <w:color w:val="000000"/>
                  <w:rPrChange w:id="4313" w:author="Wenchao Ma" w:date="2023-07-28T12:18:00Z">
                    <w:rPr>
                      <w:rFonts w:ascii="Calibri" w:hAnsi="Calibri" w:cs="Calibri"/>
                      <w:b/>
                      <w:bCs/>
                      <w:color w:val="000000"/>
                    </w:rPr>
                  </w:rPrChange>
                </w:rPr>
                <w:delText>.083</w:delText>
              </w:r>
            </w:del>
          </w:p>
        </w:tc>
        <w:tc>
          <w:tcPr>
            <w:tcW w:w="810" w:type="dxa"/>
            <w:vAlign w:val="bottom"/>
          </w:tcPr>
          <w:p w14:paraId="29B7A3DE" w14:textId="666434E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14" w:author="Jujia Li [2]" w:date="2023-07-27T08:17:00Z"/>
                <w:rFonts w:ascii="Times New Roman" w:hAnsi="Times New Roman" w:cs="Times New Roman"/>
                <w:rPrChange w:id="4315" w:author="Wenchao Ma" w:date="2023-07-28T12:18:00Z">
                  <w:rPr>
                    <w:del w:id="4316" w:author="Jujia Li [2]" w:date="2023-07-27T08:17:00Z"/>
                  </w:rPr>
                </w:rPrChange>
              </w:rPr>
              <w:pPrChange w:id="431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18" w:author="Jujia Li [2]" w:date="2023-07-27T08:17:00Z">
              <w:r w:rsidRPr="00371705" w:rsidDel="00E758DE">
                <w:rPr>
                  <w:rFonts w:ascii="Times New Roman" w:hAnsi="Times New Roman" w:cs="Times New Roman"/>
                  <w:b/>
                  <w:bCs/>
                  <w:color w:val="000000"/>
                  <w:rPrChange w:id="4319" w:author="Wenchao Ma" w:date="2023-07-28T12:18:00Z">
                    <w:rPr>
                      <w:rFonts w:ascii="Calibri" w:hAnsi="Calibri" w:cs="Calibri"/>
                      <w:b/>
                      <w:bCs/>
                      <w:color w:val="000000"/>
                    </w:rPr>
                  </w:rPrChange>
                </w:rPr>
                <w:delText>.059</w:delText>
              </w:r>
            </w:del>
          </w:p>
        </w:tc>
        <w:tc>
          <w:tcPr>
            <w:tcW w:w="900" w:type="dxa"/>
            <w:vAlign w:val="bottom"/>
          </w:tcPr>
          <w:p w14:paraId="05163738" w14:textId="1AA2A1D4"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20" w:author="Jujia Li [2]" w:date="2023-07-27T08:17:00Z"/>
                <w:rFonts w:ascii="Times New Roman" w:hAnsi="Times New Roman" w:cs="Times New Roman"/>
                <w:color w:val="000000"/>
                <w:rPrChange w:id="4321" w:author="Wenchao Ma" w:date="2023-07-28T12:18:00Z">
                  <w:rPr>
                    <w:del w:id="4322" w:author="Jujia Li [2]" w:date="2023-07-27T08:17:00Z"/>
                    <w:rFonts w:ascii="Calibri" w:hAnsi="Calibri" w:cs="Calibri"/>
                    <w:color w:val="000000"/>
                  </w:rPr>
                </w:rPrChange>
              </w:rPr>
              <w:pPrChange w:id="432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24" w:author="Jujia Li [2]" w:date="2023-07-27T08:17:00Z">
              <w:r w:rsidRPr="00371705" w:rsidDel="00E758DE">
                <w:rPr>
                  <w:rFonts w:ascii="Times New Roman" w:hAnsi="Times New Roman" w:cs="Times New Roman"/>
                  <w:color w:val="000000"/>
                  <w:rPrChange w:id="4325" w:author="Wenchao Ma" w:date="2023-07-28T12:18:00Z">
                    <w:rPr>
                      <w:rFonts w:ascii="Calibri" w:hAnsi="Calibri" w:cs="Calibri"/>
                      <w:color w:val="000000"/>
                    </w:rPr>
                  </w:rPrChange>
                </w:rPr>
                <w:delText>.013</w:delText>
              </w:r>
            </w:del>
          </w:p>
        </w:tc>
        <w:tc>
          <w:tcPr>
            <w:tcW w:w="900" w:type="dxa"/>
            <w:vAlign w:val="bottom"/>
          </w:tcPr>
          <w:p w14:paraId="40512254" w14:textId="325EDE0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26" w:author="Jujia Li [2]" w:date="2023-07-27T08:17:00Z"/>
                <w:rFonts w:ascii="Times New Roman" w:hAnsi="Times New Roman" w:cs="Times New Roman"/>
                <w:color w:val="000000"/>
                <w:rPrChange w:id="4327" w:author="Wenchao Ma" w:date="2023-07-28T12:18:00Z">
                  <w:rPr>
                    <w:del w:id="4328" w:author="Jujia Li [2]" w:date="2023-07-27T08:17:00Z"/>
                    <w:rFonts w:ascii="Calibri" w:hAnsi="Calibri" w:cs="Calibri"/>
                    <w:color w:val="000000"/>
                  </w:rPr>
                </w:rPrChange>
              </w:rPr>
              <w:pPrChange w:id="432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30" w:author="Jujia Li [2]" w:date="2023-07-27T08:17:00Z">
              <w:r w:rsidRPr="00371705" w:rsidDel="00E758DE">
                <w:rPr>
                  <w:rFonts w:ascii="Times New Roman" w:hAnsi="Times New Roman" w:cs="Times New Roman"/>
                  <w:color w:val="000000"/>
                  <w:rPrChange w:id="4331" w:author="Wenchao Ma" w:date="2023-07-28T12:18:00Z">
                    <w:rPr>
                      <w:rFonts w:ascii="Calibri" w:hAnsi="Calibri" w:cs="Calibri"/>
                      <w:color w:val="000000"/>
                    </w:rPr>
                  </w:rPrChange>
                </w:rPr>
                <w:delText>.001</w:delText>
              </w:r>
            </w:del>
          </w:p>
        </w:tc>
      </w:tr>
      <w:tr w:rsidR="00C0762C" w:rsidRPr="00371705" w:rsidDel="00E758DE" w14:paraId="3528A5E7" w14:textId="20499A0E" w:rsidTr="008D4C39">
        <w:trPr>
          <w:del w:id="4332" w:author="Jujia Li [2]" w:date="2023-07-27T08:17:00Z"/>
        </w:trPr>
        <w:tc>
          <w:tcPr>
            <w:tcW w:w="3420" w:type="dxa"/>
            <w:vAlign w:val="bottom"/>
          </w:tcPr>
          <w:p w14:paraId="7FFEFD1F" w14:textId="2C7104F4"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333" w:author="Jujia Li [2]" w:date="2023-07-27T08:17:00Z"/>
                <w:rFonts w:ascii="Times New Roman" w:hAnsi="Times New Roman" w:cs="Times New Roman"/>
                <w:color w:val="000000"/>
                <w:rPrChange w:id="4334" w:author="Wenchao Ma" w:date="2023-07-28T12:18:00Z">
                  <w:rPr>
                    <w:del w:id="4335" w:author="Jujia Li [2]" w:date="2023-07-27T08:17:00Z"/>
                    <w:rFonts w:ascii="Calibri" w:hAnsi="Calibri" w:cs="Calibri"/>
                    <w:color w:val="000000"/>
                  </w:rPr>
                </w:rPrChange>
              </w:rPr>
            </w:pPr>
            <w:del w:id="4336" w:author="Jujia Li [2]" w:date="2023-07-27T08:17:00Z">
              <w:r w:rsidRPr="00371705" w:rsidDel="00E758DE">
                <w:rPr>
                  <w:rFonts w:ascii="Times New Roman" w:hAnsi="Times New Roman" w:cs="Times New Roman"/>
                  <w:color w:val="000000"/>
                  <w:rPrChange w:id="4337" w:author="Wenchao Ma" w:date="2023-07-28T12:18:00Z">
                    <w:rPr>
                      <w:rFonts w:ascii="Calibri" w:hAnsi="Calibri" w:cs="Calibri"/>
                      <w:color w:val="000000"/>
                    </w:rPr>
                  </w:rPrChange>
                </w:rPr>
                <w:delText>Factor:I:N</w:delText>
              </w:r>
            </w:del>
          </w:p>
        </w:tc>
        <w:tc>
          <w:tcPr>
            <w:tcW w:w="900" w:type="dxa"/>
            <w:vAlign w:val="bottom"/>
          </w:tcPr>
          <w:p w14:paraId="744183AC" w14:textId="21DB0DBB" w:rsidR="00C0762C" w:rsidRPr="00371705" w:rsidDel="00E758DE" w:rsidRDefault="00C0762C">
            <w:pPr>
              <w:rPr>
                <w:del w:id="4338" w:author="Jujia Li [2]" w:date="2023-07-27T08:17:00Z"/>
                <w:rFonts w:ascii="Times New Roman" w:hAnsi="Times New Roman" w:cs="Times New Roman"/>
                <w:color w:val="000000"/>
                <w:rPrChange w:id="4339" w:author="Wenchao Ma" w:date="2023-07-28T12:18:00Z">
                  <w:rPr>
                    <w:del w:id="4340" w:author="Jujia Li [2]" w:date="2023-07-27T08:17:00Z"/>
                    <w:rFonts w:ascii="Calibri" w:hAnsi="Calibri" w:cs="Calibri"/>
                    <w:color w:val="000000"/>
                  </w:rPr>
                </w:rPrChange>
              </w:rPr>
              <w:pPrChange w:id="4341" w:author="Jujia Li [2]" w:date="2023-07-27T22:52:00Z">
                <w:pPr>
                  <w:jc w:val="center"/>
                </w:pPr>
              </w:pPrChange>
            </w:pPr>
            <w:del w:id="4342" w:author="Jujia Li [2]" w:date="2023-07-27T08:17:00Z">
              <w:r w:rsidRPr="00371705" w:rsidDel="00E758DE">
                <w:rPr>
                  <w:rFonts w:ascii="Times New Roman" w:hAnsi="Times New Roman" w:cs="Times New Roman"/>
                  <w:color w:val="000000"/>
                  <w:rPrChange w:id="4343" w:author="Wenchao Ma" w:date="2023-07-28T12:18:00Z">
                    <w:rPr>
                      <w:rFonts w:ascii="Calibri" w:hAnsi="Calibri" w:cs="Calibri"/>
                      <w:color w:val="000000"/>
                    </w:rPr>
                  </w:rPrChange>
                </w:rPr>
                <w:delText>.031</w:delText>
              </w:r>
            </w:del>
          </w:p>
        </w:tc>
        <w:tc>
          <w:tcPr>
            <w:tcW w:w="810" w:type="dxa"/>
            <w:vAlign w:val="bottom"/>
          </w:tcPr>
          <w:p w14:paraId="10654F9A" w14:textId="0597D073" w:rsidR="00C0762C" w:rsidRPr="00371705" w:rsidDel="00E758DE" w:rsidRDefault="00C0762C">
            <w:pPr>
              <w:rPr>
                <w:del w:id="4344" w:author="Jujia Li [2]" w:date="2023-07-27T08:17:00Z"/>
                <w:rFonts w:ascii="Times New Roman" w:hAnsi="Times New Roman" w:cs="Times New Roman"/>
                <w:color w:val="000000"/>
                <w:rPrChange w:id="4345" w:author="Wenchao Ma" w:date="2023-07-28T12:18:00Z">
                  <w:rPr>
                    <w:del w:id="4346" w:author="Jujia Li [2]" w:date="2023-07-27T08:17:00Z"/>
                    <w:rFonts w:ascii="Calibri" w:hAnsi="Calibri" w:cs="Calibri"/>
                    <w:color w:val="000000"/>
                  </w:rPr>
                </w:rPrChange>
              </w:rPr>
              <w:pPrChange w:id="4347" w:author="Jujia Li [2]" w:date="2023-07-27T22:52:00Z">
                <w:pPr>
                  <w:jc w:val="center"/>
                </w:pPr>
              </w:pPrChange>
            </w:pPr>
            <w:del w:id="4348" w:author="Jujia Li [2]" w:date="2023-07-27T08:17:00Z">
              <w:r w:rsidRPr="00371705" w:rsidDel="00E758DE">
                <w:rPr>
                  <w:rFonts w:ascii="Times New Roman" w:hAnsi="Times New Roman" w:cs="Times New Roman"/>
                  <w:color w:val="000000"/>
                  <w:rPrChange w:id="4349" w:author="Wenchao Ma" w:date="2023-07-28T12:18:00Z">
                    <w:rPr>
                      <w:rFonts w:ascii="Calibri" w:hAnsi="Calibri" w:cs="Calibri"/>
                      <w:color w:val="000000"/>
                    </w:rPr>
                  </w:rPrChange>
                </w:rPr>
                <w:delText>.023</w:delText>
              </w:r>
            </w:del>
          </w:p>
        </w:tc>
        <w:tc>
          <w:tcPr>
            <w:tcW w:w="990" w:type="dxa"/>
            <w:vAlign w:val="bottom"/>
          </w:tcPr>
          <w:p w14:paraId="19AB9300" w14:textId="0E6F3B15" w:rsidR="00C0762C" w:rsidRPr="00371705" w:rsidDel="00E758DE" w:rsidRDefault="00C0762C">
            <w:pPr>
              <w:rPr>
                <w:del w:id="4350" w:author="Jujia Li [2]" w:date="2023-07-27T08:17:00Z"/>
                <w:rFonts w:ascii="Times New Roman" w:hAnsi="Times New Roman" w:cs="Times New Roman"/>
                <w:color w:val="000000"/>
                <w:rPrChange w:id="4351" w:author="Wenchao Ma" w:date="2023-07-28T12:18:00Z">
                  <w:rPr>
                    <w:del w:id="4352" w:author="Jujia Li [2]" w:date="2023-07-27T08:17:00Z"/>
                    <w:rFonts w:ascii="Calibri" w:hAnsi="Calibri" w:cs="Calibri"/>
                    <w:color w:val="000000"/>
                  </w:rPr>
                </w:rPrChange>
              </w:rPr>
              <w:pPrChange w:id="4353" w:author="Jujia Li [2]" w:date="2023-07-27T22:52:00Z">
                <w:pPr>
                  <w:jc w:val="center"/>
                </w:pPr>
              </w:pPrChange>
            </w:pPr>
            <w:del w:id="4354" w:author="Jujia Li [2]" w:date="2023-07-27T08:17:00Z">
              <w:r w:rsidRPr="00371705" w:rsidDel="00E758DE">
                <w:rPr>
                  <w:rFonts w:ascii="Times New Roman" w:hAnsi="Times New Roman" w:cs="Times New Roman"/>
                  <w:b/>
                  <w:bCs/>
                  <w:color w:val="000000"/>
                  <w:rPrChange w:id="4355" w:author="Wenchao Ma" w:date="2023-07-28T12:18:00Z">
                    <w:rPr>
                      <w:rFonts w:ascii="Calibri" w:hAnsi="Calibri" w:cs="Calibri"/>
                      <w:b/>
                      <w:bCs/>
                      <w:color w:val="000000"/>
                    </w:rPr>
                  </w:rPrChange>
                </w:rPr>
                <w:delText>.12</w:delText>
              </w:r>
            </w:del>
          </w:p>
        </w:tc>
        <w:tc>
          <w:tcPr>
            <w:tcW w:w="810" w:type="dxa"/>
            <w:vAlign w:val="bottom"/>
          </w:tcPr>
          <w:p w14:paraId="6633287C" w14:textId="449C3215" w:rsidR="00C0762C" w:rsidRPr="00371705" w:rsidDel="00E758DE" w:rsidRDefault="00C0762C">
            <w:pPr>
              <w:rPr>
                <w:del w:id="4356" w:author="Jujia Li [2]" w:date="2023-07-27T08:17:00Z"/>
                <w:rFonts w:ascii="Times New Roman" w:hAnsi="Times New Roman" w:cs="Times New Roman"/>
                <w:rPrChange w:id="4357" w:author="Wenchao Ma" w:date="2023-07-28T12:18:00Z">
                  <w:rPr>
                    <w:del w:id="4358" w:author="Jujia Li [2]" w:date="2023-07-27T08:17:00Z"/>
                  </w:rPr>
                </w:rPrChange>
              </w:rPr>
              <w:pPrChange w:id="4359" w:author="Jujia Li [2]" w:date="2023-07-27T22:52:00Z">
                <w:pPr>
                  <w:jc w:val="center"/>
                </w:pPr>
              </w:pPrChange>
            </w:pPr>
            <w:del w:id="4360" w:author="Jujia Li [2]" w:date="2023-07-27T08:17:00Z">
              <w:r w:rsidRPr="00371705" w:rsidDel="00E758DE">
                <w:rPr>
                  <w:rFonts w:ascii="Times New Roman" w:hAnsi="Times New Roman" w:cs="Times New Roman"/>
                  <w:color w:val="000000"/>
                  <w:rPrChange w:id="4361" w:author="Wenchao Ma" w:date="2023-07-28T12:18:00Z">
                    <w:rPr>
                      <w:rFonts w:ascii="Calibri" w:hAnsi="Calibri" w:cs="Calibri"/>
                      <w:color w:val="000000"/>
                    </w:rPr>
                  </w:rPrChange>
                </w:rPr>
                <w:delText>.031</w:delText>
              </w:r>
            </w:del>
          </w:p>
        </w:tc>
        <w:tc>
          <w:tcPr>
            <w:tcW w:w="900" w:type="dxa"/>
            <w:vAlign w:val="bottom"/>
          </w:tcPr>
          <w:p w14:paraId="53A513CF" w14:textId="4C9DBA8B" w:rsidR="00C0762C" w:rsidRPr="00371705" w:rsidDel="00E758DE" w:rsidRDefault="00C0762C">
            <w:pPr>
              <w:rPr>
                <w:del w:id="4362" w:author="Jujia Li [2]" w:date="2023-07-27T08:17:00Z"/>
                <w:rFonts w:ascii="Times New Roman" w:hAnsi="Times New Roman" w:cs="Times New Roman"/>
                <w:color w:val="000000"/>
                <w:rPrChange w:id="4363" w:author="Wenchao Ma" w:date="2023-07-28T12:18:00Z">
                  <w:rPr>
                    <w:del w:id="4364" w:author="Jujia Li [2]" w:date="2023-07-27T08:17:00Z"/>
                    <w:rFonts w:ascii="Calibri" w:hAnsi="Calibri" w:cs="Calibri"/>
                    <w:color w:val="000000"/>
                  </w:rPr>
                </w:rPrChange>
              </w:rPr>
              <w:pPrChange w:id="4365" w:author="Jujia Li [2]" w:date="2023-07-27T22:52:00Z">
                <w:pPr>
                  <w:jc w:val="center"/>
                </w:pPr>
              </w:pPrChange>
            </w:pPr>
            <w:del w:id="4366" w:author="Jujia Li [2]" w:date="2023-07-27T08:17:00Z">
              <w:r w:rsidRPr="00371705" w:rsidDel="00E758DE">
                <w:rPr>
                  <w:rFonts w:ascii="Times New Roman" w:hAnsi="Times New Roman" w:cs="Times New Roman"/>
                  <w:b/>
                  <w:bCs/>
                  <w:color w:val="000000"/>
                  <w:rPrChange w:id="4367" w:author="Wenchao Ma" w:date="2023-07-28T12:18:00Z">
                    <w:rPr>
                      <w:rFonts w:ascii="Calibri" w:hAnsi="Calibri" w:cs="Calibri"/>
                      <w:b/>
                      <w:bCs/>
                      <w:color w:val="000000"/>
                    </w:rPr>
                  </w:rPrChange>
                </w:rPr>
                <w:delText>.126</w:delText>
              </w:r>
            </w:del>
          </w:p>
        </w:tc>
        <w:tc>
          <w:tcPr>
            <w:tcW w:w="900" w:type="dxa"/>
            <w:vAlign w:val="bottom"/>
          </w:tcPr>
          <w:p w14:paraId="7EF5C237" w14:textId="5589BDF7" w:rsidR="00C0762C" w:rsidRPr="00371705" w:rsidDel="00E758DE" w:rsidRDefault="00C0762C">
            <w:pPr>
              <w:rPr>
                <w:del w:id="4368" w:author="Jujia Li [2]" w:date="2023-07-27T08:17:00Z"/>
                <w:rFonts w:ascii="Times New Roman" w:hAnsi="Times New Roman" w:cs="Times New Roman"/>
                <w:color w:val="000000"/>
                <w:rPrChange w:id="4369" w:author="Wenchao Ma" w:date="2023-07-28T12:18:00Z">
                  <w:rPr>
                    <w:del w:id="4370" w:author="Jujia Li [2]" w:date="2023-07-27T08:17:00Z"/>
                    <w:rFonts w:ascii="Calibri" w:hAnsi="Calibri" w:cs="Calibri"/>
                    <w:color w:val="000000"/>
                  </w:rPr>
                </w:rPrChange>
              </w:rPr>
              <w:pPrChange w:id="4371" w:author="Jujia Li [2]" w:date="2023-07-27T22:52:00Z">
                <w:pPr>
                  <w:jc w:val="center"/>
                </w:pPr>
              </w:pPrChange>
            </w:pPr>
            <w:del w:id="4372" w:author="Jujia Li [2]" w:date="2023-07-27T08:17:00Z">
              <w:r w:rsidRPr="00371705" w:rsidDel="00E758DE">
                <w:rPr>
                  <w:rFonts w:ascii="Times New Roman" w:hAnsi="Times New Roman" w:cs="Times New Roman"/>
                  <w:b/>
                  <w:bCs/>
                  <w:color w:val="000000"/>
                  <w:rPrChange w:id="4373" w:author="Wenchao Ma" w:date="2023-07-28T12:18:00Z">
                    <w:rPr>
                      <w:rFonts w:ascii="Calibri" w:hAnsi="Calibri" w:cs="Calibri"/>
                      <w:b/>
                      <w:bCs/>
                      <w:color w:val="000000"/>
                    </w:rPr>
                  </w:rPrChange>
                </w:rPr>
                <w:delText>.084</w:delText>
              </w:r>
            </w:del>
          </w:p>
        </w:tc>
      </w:tr>
      <w:tr w:rsidR="00C0762C" w:rsidRPr="00371705" w:rsidDel="00E758DE" w14:paraId="1B54CE33" w14:textId="7BA198FD" w:rsidTr="008D4C39">
        <w:trPr>
          <w:del w:id="4374" w:author="Jujia Li [2]" w:date="2023-07-27T08:17:00Z"/>
        </w:trPr>
        <w:tc>
          <w:tcPr>
            <w:tcW w:w="3420" w:type="dxa"/>
            <w:vAlign w:val="bottom"/>
          </w:tcPr>
          <w:p w14:paraId="73715460" w14:textId="385A8B14"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375" w:author="Jujia Li [2]" w:date="2023-07-27T08:17:00Z"/>
                <w:rFonts w:ascii="Times New Roman" w:hAnsi="Times New Roman" w:cs="Times New Roman"/>
                <w:color w:val="000000"/>
                <w:rPrChange w:id="4376" w:author="Wenchao Ma" w:date="2023-07-28T12:18:00Z">
                  <w:rPr>
                    <w:del w:id="4377" w:author="Jujia Li [2]" w:date="2023-07-27T08:17:00Z"/>
                    <w:rFonts w:ascii="Calibri" w:hAnsi="Calibri" w:cs="Calibri"/>
                    <w:color w:val="000000"/>
                  </w:rPr>
                </w:rPrChange>
              </w:rPr>
            </w:pPr>
            <w:del w:id="4378" w:author="Jujia Li [2]" w:date="2023-07-27T08:17:00Z">
              <w:r w:rsidRPr="00371705" w:rsidDel="00E758DE">
                <w:rPr>
                  <w:rFonts w:ascii="Times New Roman" w:hAnsi="Times New Roman" w:cs="Times New Roman"/>
                  <w:color w:val="000000"/>
                  <w:rPrChange w:id="4379" w:author="Wenchao Ma" w:date="2023-07-28T12:18:00Z">
                    <w:rPr>
                      <w:rFonts w:ascii="Calibri" w:hAnsi="Calibri" w:cs="Calibri"/>
                      <w:color w:val="000000"/>
                    </w:rPr>
                  </w:rPrChange>
                </w:rPr>
                <w:delText>Factor:I:MAP</w:delText>
              </w:r>
            </w:del>
          </w:p>
        </w:tc>
        <w:tc>
          <w:tcPr>
            <w:tcW w:w="900" w:type="dxa"/>
            <w:vAlign w:val="bottom"/>
          </w:tcPr>
          <w:p w14:paraId="5DBECF53" w14:textId="181AA5D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80" w:author="Jujia Li [2]" w:date="2023-07-27T08:17:00Z"/>
                <w:rFonts w:ascii="Times New Roman" w:hAnsi="Times New Roman" w:cs="Times New Roman"/>
                <w:color w:val="000000"/>
                <w:rPrChange w:id="4381" w:author="Wenchao Ma" w:date="2023-07-28T12:18:00Z">
                  <w:rPr>
                    <w:del w:id="4382" w:author="Jujia Li [2]" w:date="2023-07-27T08:17:00Z"/>
                    <w:rFonts w:ascii="Calibri" w:hAnsi="Calibri" w:cs="Calibri"/>
                    <w:color w:val="000000"/>
                  </w:rPr>
                </w:rPrChange>
              </w:rPr>
              <w:pPrChange w:id="438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84" w:author="Jujia Li [2]" w:date="2023-07-27T08:17:00Z">
              <w:r w:rsidRPr="00371705" w:rsidDel="00E758DE">
                <w:rPr>
                  <w:rFonts w:ascii="Times New Roman" w:hAnsi="Times New Roman" w:cs="Times New Roman"/>
                  <w:color w:val="000000"/>
                  <w:rPrChange w:id="4385" w:author="Wenchao Ma" w:date="2023-07-28T12:18:00Z">
                    <w:rPr>
                      <w:rFonts w:ascii="Calibri" w:hAnsi="Calibri" w:cs="Calibri"/>
                      <w:color w:val="000000"/>
                    </w:rPr>
                  </w:rPrChange>
                </w:rPr>
                <w:delText>.039</w:delText>
              </w:r>
            </w:del>
          </w:p>
        </w:tc>
        <w:tc>
          <w:tcPr>
            <w:tcW w:w="810" w:type="dxa"/>
            <w:vAlign w:val="bottom"/>
          </w:tcPr>
          <w:p w14:paraId="7C248515" w14:textId="5344F4A9"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86" w:author="Jujia Li [2]" w:date="2023-07-27T08:17:00Z"/>
                <w:rFonts w:ascii="Times New Roman" w:hAnsi="Times New Roman" w:cs="Times New Roman"/>
                <w:color w:val="000000"/>
                <w:rPrChange w:id="4387" w:author="Wenchao Ma" w:date="2023-07-28T12:18:00Z">
                  <w:rPr>
                    <w:del w:id="4388" w:author="Jujia Li [2]" w:date="2023-07-27T08:17:00Z"/>
                    <w:rFonts w:ascii="Calibri" w:hAnsi="Calibri" w:cs="Calibri"/>
                    <w:color w:val="000000"/>
                  </w:rPr>
                </w:rPrChange>
              </w:rPr>
              <w:pPrChange w:id="438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90" w:author="Jujia Li [2]" w:date="2023-07-27T08:17:00Z">
              <w:r w:rsidRPr="00371705" w:rsidDel="00E758DE">
                <w:rPr>
                  <w:rFonts w:ascii="Times New Roman" w:hAnsi="Times New Roman" w:cs="Times New Roman"/>
                  <w:b/>
                  <w:bCs/>
                  <w:color w:val="000000"/>
                  <w:rPrChange w:id="4391" w:author="Wenchao Ma" w:date="2023-07-28T12:18:00Z">
                    <w:rPr>
                      <w:rFonts w:ascii="Calibri" w:hAnsi="Calibri" w:cs="Calibri"/>
                      <w:b/>
                      <w:bCs/>
                      <w:color w:val="000000"/>
                    </w:rPr>
                  </w:rPrChange>
                </w:rPr>
                <w:delText>.065</w:delText>
              </w:r>
            </w:del>
          </w:p>
        </w:tc>
        <w:tc>
          <w:tcPr>
            <w:tcW w:w="990" w:type="dxa"/>
            <w:vAlign w:val="bottom"/>
          </w:tcPr>
          <w:p w14:paraId="20125FFB" w14:textId="7AEEF9AD"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92" w:author="Jujia Li [2]" w:date="2023-07-27T08:17:00Z"/>
                <w:rFonts w:ascii="Times New Roman" w:hAnsi="Times New Roman" w:cs="Times New Roman"/>
                <w:color w:val="000000"/>
                <w:rPrChange w:id="4393" w:author="Wenchao Ma" w:date="2023-07-28T12:18:00Z">
                  <w:rPr>
                    <w:del w:id="4394" w:author="Jujia Li [2]" w:date="2023-07-27T08:17:00Z"/>
                    <w:rFonts w:ascii="Calibri" w:hAnsi="Calibri" w:cs="Calibri"/>
                    <w:color w:val="000000"/>
                  </w:rPr>
                </w:rPrChange>
              </w:rPr>
              <w:pPrChange w:id="439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396" w:author="Jujia Li [2]" w:date="2023-07-27T08:17:00Z">
              <w:r w:rsidRPr="00371705" w:rsidDel="00E758DE">
                <w:rPr>
                  <w:rFonts w:ascii="Times New Roman" w:hAnsi="Times New Roman" w:cs="Times New Roman"/>
                  <w:b/>
                  <w:bCs/>
                  <w:color w:val="000000"/>
                  <w:rPrChange w:id="4397" w:author="Wenchao Ma" w:date="2023-07-28T12:18:00Z">
                    <w:rPr>
                      <w:rFonts w:ascii="Calibri" w:hAnsi="Calibri" w:cs="Calibri"/>
                      <w:b/>
                      <w:bCs/>
                      <w:color w:val="000000"/>
                    </w:rPr>
                  </w:rPrChange>
                </w:rPr>
                <w:delText>.128</w:delText>
              </w:r>
            </w:del>
          </w:p>
        </w:tc>
        <w:tc>
          <w:tcPr>
            <w:tcW w:w="810" w:type="dxa"/>
            <w:vAlign w:val="bottom"/>
          </w:tcPr>
          <w:p w14:paraId="7BF8E2A4" w14:textId="7A5E7876"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398" w:author="Jujia Li [2]" w:date="2023-07-27T08:17:00Z"/>
                <w:rFonts w:ascii="Times New Roman" w:hAnsi="Times New Roman" w:cs="Times New Roman"/>
                <w:rPrChange w:id="4399" w:author="Wenchao Ma" w:date="2023-07-28T12:18:00Z">
                  <w:rPr>
                    <w:del w:id="4400" w:author="Jujia Li [2]" w:date="2023-07-27T08:17:00Z"/>
                  </w:rPr>
                </w:rPrChange>
              </w:rPr>
              <w:pPrChange w:id="440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02" w:author="Jujia Li [2]" w:date="2023-07-27T08:17:00Z">
              <w:r w:rsidRPr="00371705" w:rsidDel="00E758DE">
                <w:rPr>
                  <w:rFonts w:ascii="Times New Roman" w:hAnsi="Times New Roman" w:cs="Times New Roman"/>
                  <w:color w:val="000000"/>
                  <w:rPrChange w:id="4403" w:author="Wenchao Ma" w:date="2023-07-28T12:18:00Z">
                    <w:rPr>
                      <w:rFonts w:ascii="Calibri" w:hAnsi="Calibri" w:cs="Calibri"/>
                      <w:color w:val="000000"/>
                    </w:rPr>
                  </w:rPrChange>
                </w:rPr>
                <w:delText>.045</w:delText>
              </w:r>
            </w:del>
          </w:p>
        </w:tc>
        <w:tc>
          <w:tcPr>
            <w:tcW w:w="900" w:type="dxa"/>
            <w:vAlign w:val="bottom"/>
          </w:tcPr>
          <w:p w14:paraId="161BB234" w14:textId="5FB0DB50"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04" w:author="Jujia Li [2]" w:date="2023-07-27T08:17:00Z"/>
                <w:rFonts w:ascii="Times New Roman" w:hAnsi="Times New Roman" w:cs="Times New Roman"/>
                <w:color w:val="000000"/>
                <w:rPrChange w:id="4405" w:author="Wenchao Ma" w:date="2023-07-28T12:18:00Z">
                  <w:rPr>
                    <w:del w:id="4406" w:author="Jujia Li [2]" w:date="2023-07-27T08:17:00Z"/>
                    <w:rFonts w:ascii="Calibri" w:hAnsi="Calibri" w:cs="Calibri"/>
                    <w:color w:val="000000"/>
                  </w:rPr>
                </w:rPrChange>
              </w:rPr>
              <w:pPrChange w:id="440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08" w:author="Jujia Li [2]" w:date="2023-07-27T08:17:00Z">
              <w:r w:rsidRPr="00371705" w:rsidDel="00E758DE">
                <w:rPr>
                  <w:rFonts w:ascii="Times New Roman" w:hAnsi="Times New Roman" w:cs="Times New Roman"/>
                  <w:color w:val="000000"/>
                  <w:rPrChange w:id="4409" w:author="Wenchao Ma" w:date="2023-07-28T12:18:00Z">
                    <w:rPr>
                      <w:rFonts w:ascii="Calibri" w:hAnsi="Calibri" w:cs="Calibri"/>
                      <w:color w:val="000000"/>
                    </w:rPr>
                  </w:rPrChange>
                </w:rPr>
                <w:delText>.037</w:delText>
              </w:r>
            </w:del>
          </w:p>
        </w:tc>
        <w:tc>
          <w:tcPr>
            <w:tcW w:w="900" w:type="dxa"/>
            <w:vAlign w:val="bottom"/>
          </w:tcPr>
          <w:p w14:paraId="3F903BD9" w14:textId="3F8C122A"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10" w:author="Jujia Li [2]" w:date="2023-07-27T08:17:00Z"/>
                <w:rFonts w:ascii="Times New Roman" w:hAnsi="Times New Roman" w:cs="Times New Roman"/>
                <w:color w:val="000000"/>
                <w:rPrChange w:id="4411" w:author="Wenchao Ma" w:date="2023-07-28T12:18:00Z">
                  <w:rPr>
                    <w:del w:id="4412" w:author="Jujia Li [2]" w:date="2023-07-27T08:17:00Z"/>
                    <w:rFonts w:ascii="Calibri" w:hAnsi="Calibri" w:cs="Calibri"/>
                    <w:color w:val="000000"/>
                  </w:rPr>
                </w:rPrChange>
              </w:rPr>
              <w:pPrChange w:id="441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14" w:author="Jujia Li [2]" w:date="2023-07-27T08:17:00Z">
              <w:r w:rsidRPr="00371705" w:rsidDel="00E758DE">
                <w:rPr>
                  <w:rFonts w:ascii="Times New Roman" w:hAnsi="Times New Roman" w:cs="Times New Roman"/>
                  <w:color w:val="000000"/>
                  <w:rPrChange w:id="4415" w:author="Wenchao Ma" w:date="2023-07-28T12:18:00Z">
                    <w:rPr>
                      <w:rFonts w:ascii="Calibri" w:hAnsi="Calibri" w:cs="Calibri"/>
                      <w:color w:val="000000"/>
                    </w:rPr>
                  </w:rPrChange>
                </w:rPr>
                <w:delText>.000</w:delText>
              </w:r>
            </w:del>
          </w:p>
        </w:tc>
      </w:tr>
      <w:tr w:rsidR="00C0762C" w:rsidRPr="00371705" w:rsidDel="00E758DE" w14:paraId="2B3F862F" w14:textId="6F22D09A" w:rsidTr="008D4C39">
        <w:trPr>
          <w:del w:id="4416" w:author="Jujia Li [2]" w:date="2023-07-27T08:17:00Z"/>
        </w:trPr>
        <w:tc>
          <w:tcPr>
            <w:tcW w:w="3420" w:type="dxa"/>
            <w:vAlign w:val="bottom"/>
          </w:tcPr>
          <w:p w14:paraId="1F773041" w14:textId="538F76D5" w:rsidR="00C0762C" w:rsidRPr="00371705" w:rsidDel="00E758DE" w:rsidRDefault="00C0762C">
            <w:pPr>
              <w:cnfStyle w:val="001000000000" w:firstRow="0" w:lastRow="0" w:firstColumn="1" w:lastColumn="0" w:oddVBand="0" w:evenVBand="0" w:oddHBand="0" w:evenHBand="0" w:firstRowFirstColumn="0" w:firstRowLastColumn="0" w:lastRowFirstColumn="0" w:lastRowLastColumn="0"/>
              <w:rPr>
                <w:del w:id="4417" w:author="Jujia Li [2]" w:date="2023-07-27T08:17:00Z"/>
                <w:rFonts w:ascii="Times New Roman" w:hAnsi="Times New Roman" w:cs="Times New Roman"/>
                <w:color w:val="000000"/>
                <w:rPrChange w:id="4418" w:author="Wenchao Ma" w:date="2023-07-28T12:18:00Z">
                  <w:rPr>
                    <w:del w:id="4419" w:author="Jujia Li [2]" w:date="2023-07-27T08:17:00Z"/>
                    <w:rFonts w:ascii="Calibri" w:hAnsi="Calibri" w:cs="Calibri"/>
                    <w:color w:val="000000"/>
                  </w:rPr>
                </w:rPrChange>
              </w:rPr>
            </w:pPr>
            <w:del w:id="4420" w:author="Jujia Li [2]" w:date="2023-07-27T08:17:00Z">
              <w:r w:rsidRPr="00371705" w:rsidDel="00E758DE">
                <w:rPr>
                  <w:rFonts w:ascii="Times New Roman" w:hAnsi="Times New Roman" w:cs="Times New Roman"/>
                  <w:color w:val="000000"/>
                  <w:rPrChange w:id="4421" w:author="Wenchao Ma" w:date="2023-07-28T12:18:00Z">
                    <w:rPr>
                      <w:rFonts w:ascii="Calibri" w:hAnsi="Calibri" w:cs="Calibri"/>
                      <w:color w:val="000000"/>
                    </w:rPr>
                  </w:rPrChange>
                </w:rPr>
                <w:delText>Factor:N:MAP</w:delText>
              </w:r>
            </w:del>
          </w:p>
        </w:tc>
        <w:tc>
          <w:tcPr>
            <w:tcW w:w="900" w:type="dxa"/>
            <w:vAlign w:val="bottom"/>
          </w:tcPr>
          <w:p w14:paraId="3A82EA28" w14:textId="2F55989C" w:rsidR="00C0762C" w:rsidRPr="00371705" w:rsidDel="00E758DE" w:rsidRDefault="00C0762C">
            <w:pPr>
              <w:rPr>
                <w:del w:id="4422" w:author="Jujia Li [2]" w:date="2023-07-27T08:17:00Z"/>
                <w:rFonts w:ascii="Times New Roman" w:hAnsi="Times New Roman" w:cs="Times New Roman"/>
                <w:color w:val="000000"/>
                <w:rPrChange w:id="4423" w:author="Wenchao Ma" w:date="2023-07-28T12:18:00Z">
                  <w:rPr>
                    <w:del w:id="4424" w:author="Jujia Li [2]" w:date="2023-07-27T08:17:00Z"/>
                    <w:rFonts w:ascii="Calibri" w:hAnsi="Calibri" w:cs="Calibri"/>
                    <w:color w:val="000000"/>
                  </w:rPr>
                </w:rPrChange>
              </w:rPr>
              <w:pPrChange w:id="4425" w:author="Jujia Li [2]" w:date="2023-07-27T22:52:00Z">
                <w:pPr>
                  <w:jc w:val="center"/>
                </w:pPr>
              </w:pPrChange>
            </w:pPr>
            <w:del w:id="4426" w:author="Jujia Li [2]" w:date="2023-07-27T08:17:00Z">
              <w:r w:rsidRPr="00371705" w:rsidDel="00E758DE">
                <w:rPr>
                  <w:rFonts w:ascii="Times New Roman" w:hAnsi="Times New Roman" w:cs="Times New Roman"/>
                  <w:b/>
                  <w:bCs/>
                  <w:color w:val="000000"/>
                  <w:rPrChange w:id="4427" w:author="Wenchao Ma" w:date="2023-07-28T12:18:00Z">
                    <w:rPr>
                      <w:rFonts w:ascii="Calibri" w:hAnsi="Calibri" w:cs="Calibri"/>
                      <w:b/>
                      <w:bCs/>
                      <w:color w:val="000000"/>
                    </w:rPr>
                  </w:rPrChange>
                </w:rPr>
                <w:delText>.057</w:delText>
              </w:r>
            </w:del>
          </w:p>
        </w:tc>
        <w:tc>
          <w:tcPr>
            <w:tcW w:w="810" w:type="dxa"/>
            <w:vAlign w:val="bottom"/>
          </w:tcPr>
          <w:p w14:paraId="4B5DD161" w14:textId="1AAB24C4" w:rsidR="00C0762C" w:rsidRPr="00371705" w:rsidDel="00E758DE" w:rsidRDefault="00C0762C">
            <w:pPr>
              <w:rPr>
                <w:del w:id="4428" w:author="Jujia Li [2]" w:date="2023-07-27T08:17:00Z"/>
                <w:rFonts w:ascii="Times New Roman" w:hAnsi="Times New Roman" w:cs="Times New Roman"/>
                <w:color w:val="000000"/>
                <w:rPrChange w:id="4429" w:author="Wenchao Ma" w:date="2023-07-28T12:18:00Z">
                  <w:rPr>
                    <w:del w:id="4430" w:author="Jujia Li [2]" w:date="2023-07-27T08:17:00Z"/>
                    <w:rFonts w:ascii="Calibri" w:hAnsi="Calibri" w:cs="Calibri"/>
                    <w:color w:val="000000"/>
                  </w:rPr>
                </w:rPrChange>
              </w:rPr>
              <w:pPrChange w:id="4431" w:author="Jujia Li [2]" w:date="2023-07-27T22:52:00Z">
                <w:pPr>
                  <w:jc w:val="center"/>
                </w:pPr>
              </w:pPrChange>
            </w:pPr>
            <w:del w:id="4432" w:author="Jujia Li [2]" w:date="2023-07-27T08:17:00Z">
              <w:r w:rsidRPr="00371705" w:rsidDel="00E758DE">
                <w:rPr>
                  <w:rFonts w:ascii="Times New Roman" w:hAnsi="Times New Roman" w:cs="Times New Roman"/>
                  <w:b/>
                  <w:bCs/>
                  <w:color w:val="000000"/>
                  <w:rPrChange w:id="4433" w:author="Wenchao Ma" w:date="2023-07-28T12:18:00Z">
                    <w:rPr>
                      <w:rFonts w:ascii="Calibri" w:hAnsi="Calibri" w:cs="Calibri"/>
                      <w:b/>
                      <w:bCs/>
                      <w:color w:val="000000"/>
                    </w:rPr>
                  </w:rPrChange>
                </w:rPr>
                <w:delText>.056</w:delText>
              </w:r>
            </w:del>
          </w:p>
        </w:tc>
        <w:tc>
          <w:tcPr>
            <w:tcW w:w="990" w:type="dxa"/>
            <w:vAlign w:val="bottom"/>
          </w:tcPr>
          <w:p w14:paraId="69364FB3" w14:textId="5F50BB66" w:rsidR="00C0762C" w:rsidRPr="00371705" w:rsidDel="00E758DE" w:rsidRDefault="00C0762C">
            <w:pPr>
              <w:rPr>
                <w:del w:id="4434" w:author="Jujia Li [2]" w:date="2023-07-27T08:17:00Z"/>
                <w:rFonts w:ascii="Times New Roman" w:hAnsi="Times New Roman" w:cs="Times New Roman"/>
                <w:color w:val="000000"/>
                <w:rPrChange w:id="4435" w:author="Wenchao Ma" w:date="2023-07-28T12:18:00Z">
                  <w:rPr>
                    <w:del w:id="4436" w:author="Jujia Li [2]" w:date="2023-07-27T08:17:00Z"/>
                    <w:rFonts w:ascii="Calibri" w:hAnsi="Calibri" w:cs="Calibri"/>
                    <w:color w:val="000000"/>
                  </w:rPr>
                </w:rPrChange>
              </w:rPr>
              <w:pPrChange w:id="4437" w:author="Jujia Li [2]" w:date="2023-07-27T22:52:00Z">
                <w:pPr>
                  <w:jc w:val="center"/>
                </w:pPr>
              </w:pPrChange>
            </w:pPr>
            <w:del w:id="4438" w:author="Jujia Li [2]" w:date="2023-07-27T08:17:00Z">
              <w:r w:rsidRPr="00371705" w:rsidDel="00E758DE">
                <w:rPr>
                  <w:rFonts w:ascii="Times New Roman" w:hAnsi="Times New Roman" w:cs="Times New Roman"/>
                  <w:b/>
                  <w:bCs/>
                  <w:color w:val="000000"/>
                  <w:rPrChange w:id="4439" w:author="Wenchao Ma" w:date="2023-07-28T12:18:00Z">
                    <w:rPr>
                      <w:rFonts w:ascii="Calibri" w:hAnsi="Calibri" w:cs="Calibri"/>
                      <w:b/>
                      <w:bCs/>
                      <w:color w:val="000000"/>
                    </w:rPr>
                  </w:rPrChange>
                </w:rPr>
                <w:delText>.064</w:delText>
              </w:r>
            </w:del>
          </w:p>
        </w:tc>
        <w:tc>
          <w:tcPr>
            <w:tcW w:w="810" w:type="dxa"/>
            <w:vAlign w:val="bottom"/>
          </w:tcPr>
          <w:p w14:paraId="639C8195" w14:textId="1B0A0025" w:rsidR="00C0762C" w:rsidRPr="00371705" w:rsidDel="00E758DE" w:rsidRDefault="00C0762C">
            <w:pPr>
              <w:rPr>
                <w:del w:id="4440" w:author="Jujia Li [2]" w:date="2023-07-27T08:17:00Z"/>
                <w:rFonts w:ascii="Times New Roman" w:hAnsi="Times New Roman" w:cs="Times New Roman"/>
                <w:rPrChange w:id="4441" w:author="Wenchao Ma" w:date="2023-07-28T12:18:00Z">
                  <w:rPr>
                    <w:del w:id="4442" w:author="Jujia Li [2]" w:date="2023-07-27T08:17:00Z"/>
                  </w:rPr>
                </w:rPrChange>
              </w:rPr>
              <w:pPrChange w:id="4443" w:author="Jujia Li [2]" w:date="2023-07-27T22:52:00Z">
                <w:pPr>
                  <w:jc w:val="center"/>
                </w:pPr>
              </w:pPrChange>
            </w:pPr>
            <w:del w:id="4444" w:author="Jujia Li [2]" w:date="2023-07-27T08:17:00Z">
              <w:r w:rsidRPr="00371705" w:rsidDel="00E758DE">
                <w:rPr>
                  <w:rFonts w:ascii="Times New Roman" w:hAnsi="Times New Roman" w:cs="Times New Roman"/>
                  <w:color w:val="000000"/>
                  <w:rPrChange w:id="4445" w:author="Wenchao Ma" w:date="2023-07-28T12:18:00Z">
                    <w:rPr>
                      <w:rFonts w:ascii="Calibri" w:hAnsi="Calibri" w:cs="Calibri"/>
                      <w:color w:val="000000"/>
                    </w:rPr>
                  </w:rPrChange>
                </w:rPr>
                <w:delText>.032</w:delText>
              </w:r>
            </w:del>
          </w:p>
        </w:tc>
        <w:tc>
          <w:tcPr>
            <w:tcW w:w="900" w:type="dxa"/>
            <w:vAlign w:val="bottom"/>
          </w:tcPr>
          <w:p w14:paraId="06241F21" w14:textId="44E117E5" w:rsidR="00C0762C" w:rsidRPr="00371705" w:rsidDel="00E758DE" w:rsidRDefault="00C0762C">
            <w:pPr>
              <w:rPr>
                <w:del w:id="4446" w:author="Jujia Li [2]" w:date="2023-07-27T08:17:00Z"/>
                <w:rFonts w:ascii="Times New Roman" w:hAnsi="Times New Roman" w:cs="Times New Roman"/>
                <w:color w:val="000000"/>
                <w:rPrChange w:id="4447" w:author="Wenchao Ma" w:date="2023-07-28T12:18:00Z">
                  <w:rPr>
                    <w:del w:id="4448" w:author="Jujia Li [2]" w:date="2023-07-27T08:17:00Z"/>
                    <w:rFonts w:ascii="Calibri" w:hAnsi="Calibri" w:cs="Calibri"/>
                    <w:color w:val="000000"/>
                  </w:rPr>
                </w:rPrChange>
              </w:rPr>
              <w:pPrChange w:id="4449" w:author="Jujia Li [2]" w:date="2023-07-27T22:52:00Z">
                <w:pPr>
                  <w:jc w:val="center"/>
                </w:pPr>
              </w:pPrChange>
            </w:pPr>
            <w:del w:id="4450" w:author="Jujia Li [2]" w:date="2023-07-27T08:17:00Z">
              <w:r w:rsidRPr="00371705" w:rsidDel="00E758DE">
                <w:rPr>
                  <w:rFonts w:ascii="Times New Roman" w:hAnsi="Times New Roman" w:cs="Times New Roman"/>
                  <w:b/>
                  <w:bCs/>
                  <w:color w:val="000000"/>
                  <w:rPrChange w:id="4451" w:author="Wenchao Ma" w:date="2023-07-28T12:18:00Z">
                    <w:rPr>
                      <w:rFonts w:ascii="Calibri" w:hAnsi="Calibri" w:cs="Calibri"/>
                      <w:b/>
                      <w:bCs/>
                      <w:color w:val="000000"/>
                    </w:rPr>
                  </w:rPrChange>
                </w:rPr>
                <w:delText>.057</w:delText>
              </w:r>
            </w:del>
          </w:p>
        </w:tc>
        <w:tc>
          <w:tcPr>
            <w:tcW w:w="900" w:type="dxa"/>
            <w:vAlign w:val="bottom"/>
          </w:tcPr>
          <w:p w14:paraId="32CADAFA" w14:textId="65E7227C" w:rsidR="00C0762C" w:rsidRPr="00371705" w:rsidDel="00E758DE" w:rsidRDefault="00C0762C">
            <w:pPr>
              <w:rPr>
                <w:del w:id="4452" w:author="Jujia Li [2]" w:date="2023-07-27T08:17:00Z"/>
                <w:rFonts w:ascii="Times New Roman" w:hAnsi="Times New Roman" w:cs="Times New Roman"/>
                <w:color w:val="000000"/>
                <w:rPrChange w:id="4453" w:author="Wenchao Ma" w:date="2023-07-28T12:18:00Z">
                  <w:rPr>
                    <w:del w:id="4454" w:author="Jujia Li [2]" w:date="2023-07-27T08:17:00Z"/>
                    <w:rFonts w:ascii="Calibri" w:hAnsi="Calibri" w:cs="Calibri"/>
                    <w:color w:val="000000"/>
                  </w:rPr>
                </w:rPrChange>
              </w:rPr>
              <w:pPrChange w:id="4455" w:author="Jujia Li [2]" w:date="2023-07-27T22:52:00Z">
                <w:pPr>
                  <w:jc w:val="center"/>
                </w:pPr>
              </w:pPrChange>
            </w:pPr>
            <w:del w:id="4456" w:author="Jujia Li [2]" w:date="2023-07-27T08:17:00Z">
              <w:r w:rsidRPr="00371705" w:rsidDel="00E758DE">
                <w:rPr>
                  <w:rFonts w:ascii="Times New Roman" w:hAnsi="Times New Roman" w:cs="Times New Roman"/>
                  <w:color w:val="000000"/>
                  <w:rPrChange w:id="4457" w:author="Wenchao Ma" w:date="2023-07-28T12:18:00Z">
                    <w:rPr>
                      <w:rFonts w:ascii="Calibri" w:hAnsi="Calibri" w:cs="Calibri"/>
                      <w:color w:val="000000"/>
                    </w:rPr>
                  </w:rPrChange>
                </w:rPr>
                <w:delText>.002</w:delText>
              </w:r>
            </w:del>
          </w:p>
        </w:tc>
      </w:tr>
      <w:tr w:rsidR="00C0762C" w:rsidRPr="00371705" w:rsidDel="00E758DE" w14:paraId="1409B936" w14:textId="39DF952A" w:rsidTr="009829FE">
        <w:trPr>
          <w:del w:id="4458" w:author="Jujia Li [2]" w:date="2023-07-27T08:17:00Z"/>
        </w:trPr>
        <w:tc>
          <w:tcPr>
            <w:tcW w:w="3420" w:type="dxa"/>
            <w:tcBorders>
              <w:bottom w:val="single" w:sz="12" w:space="0" w:color="auto"/>
            </w:tcBorders>
            <w:vAlign w:val="bottom"/>
          </w:tcPr>
          <w:p w14:paraId="3F0B78FD" w14:textId="752578EA" w:rsidR="00C0762C" w:rsidRPr="00371705" w:rsidDel="00E758DE" w:rsidRDefault="00C0762C">
            <w:pPr>
              <w:cnfStyle w:val="001000100000" w:firstRow="0" w:lastRow="0" w:firstColumn="1" w:lastColumn="0" w:oddVBand="0" w:evenVBand="0" w:oddHBand="1" w:evenHBand="0" w:firstRowFirstColumn="0" w:firstRowLastColumn="0" w:lastRowFirstColumn="0" w:lastRowLastColumn="0"/>
              <w:rPr>
                <w:del w:id="4459" w:author="Jujia Li [2]" w:date="2023-07-27T08:17:00Z"/>
                <w:rFonts w:ascii="Times New Roman" w:hAnsi="Times New Roman" w:cs="Times New Roman"/>
                <w:color w:val="000000"/>
                <w:rPrChange w:id="4460" w:author="Wenchao Ma" w:date="2023-07-28T12:18:00Z">
                  <w:rPr>
                    <w:del w:id="4461" w:author="Jujia Li [2]" w:date="2023-07-27T08:17:00Z"/>
                    <w:rFonts w:ascii="Calibri" w:hAnsi="Calibri" w:cs="Calibri"/>
                    <w:color w:val="000000"/>
                  </w:rPr>
                </w:rPrChange>
              </w:rPr>
            </w:pPr>
            <w:del w:id="4462" w:author="Jujia Li [2]" w:date="2023-07-27T08:17:00Z">
              <w:r w:rsidRPr="00371705" w:rsidDel="00E758DE">
                <w:rPr>
                  <w:rFonts w:ascii="Times New Roman" w:hAnsi="Times New Roman" w:cs="Times New Roman"/>
                  <w:color w:val="000000"/>
                  <w:rPrChange w:id="4463" w:author="Wenchao Ma" w:date="2023-07-28T12:18:00Z">
                    <w:rPr>
                      <w:rFonts w:ascii="Calibri" w:hAnsi="Calibri" w:cs="Calibri"/>
                      <w:color w:val="000000"/>
                    </w:rPr>
                  </w:rPrChange>
                </w:rPr>
                <w:delText>Factor:I:N:MAP</w:delText>
              </w:r>
            </w:del>
          </w:p>
        </w:tc>
        <w:tc>
          <w:tcPr>
            <w:tcW w:w="900" w:type="dxa"/>
            <w:tcBorders>
              <w:bottom w:val="single" w:sz="12" w:space="0" w:color="auto"/>
            </w:tcBorders>
            <w:vAlign w:val="bottom"/>
          </w:tcPr>
          <w:p w14:paraId="362D596D" w14:textId="496AB5EB"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64" w:author="Jujia Li [2]" w:date="2023-07-27T08:17:00Z"/>
                <w:rFonts w:ascii="Times New Roman" w:hAnsi="Times New Roman" w:cs="Times New Roman"/>
                <w:color w:val="000000"/>
                <w:rPrChange w:id="4465" w:author="Wenchao Ma" w:date="2023-07-28T12:18:00Z">
                  <w:rPr>
                    <w:del w:id="4466" w:author="Jujia Li [2]" w:date="2023-07-27T08:17:00Z"/>
                    <w:rFonts w:ascii="Calibri" w:hAnsi="Calibri" w:cs="Calibri"/>
                    <w:color w:val="000000"/>
                  </w:rPr>
                </w:rPrChange>
              </w:rPr>
              <w:pPrChange w:id="446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68" w:author="Jujia Li [2]" w:date="2023-07-27T08:17:00Z">
              <w:r w:rsidRPr="00371705" w:rsidDel="00E758DE">
                <w:rPr>
                  <w:rFonts w:ascii="Times New Roman" w:hAnsi="Times New Roman" w:cs="Times New Roman"/>
                  <w:color w:val="000000"/>
                  <w:rPrChange w:id="4469" w:author="Wenchao Ma" w:date="2023-07-28T12:18:00Z">
                    <w:rPr>
                      <w:rFonts w:ascii="Calibri" w:hAnsi="Calibri" w:cs="Calibri"/>
                      <w:color w:val="000000"/>
                    </w:rPr>
                  </w:rPrChange>
                </w:rPr>
                <w:delText>.034</w:delText>
              </w:r>
            </w:del>
          </w:p>
        </w:tc>
        <w:tc>
          <w:tcPr>
            <w:tcW w:w="810" w:type="dxa"/>
            <w:tcBorders>
              <w:bottom w:val="single" w:sz="12" w:space="0" w:color="auto"/>
            </w:tcBorders>
            <w:vAlign w:val="bottom"/>
          </w:tcPr>
          <w:p w14:paraId="04CC8A6F" w14:textId="175A3DB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70" w:author="Jujia Li [2]" w:date="2023-07-27T08:17:00Z"/>
                <w:rFonts w:ascii="Times New Roman" w:hAnsi="Times New Roman" w:cs="Times New Roman"/>
                <w:color w:val="000000"/>
                <w:rPrChange w:id="4471" w:author="Wenchao Ma" w:date="2023-07-28T12:18:00Z">
                  <w:rPr>
                    <w:del w:id="4472" w:author="Jujia Li [2]" w:date="2023-07-27T08:17:00Z"/>
                    <w:rFonts w:ascii="Calibri" w:hAnsi="Calibri" w:cs="Calibri"/>
                    <w:color w:val="000000"/>
                  </w:rPr>
                </w:rPrChange>
              </w:rPr>
              <w:pPrChange w:id="4473"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74" w:author="Jujia Li [2]" w:date="2023-07-27T08:17:00Z">
              <w:r w:rsidRPr="00371705" w:rsidDel="00E758DE">
                <w:rPr>
                  <w:rFonts w:ascii="Times New Roman" w:hAnsi="Times New Roman" w:cs="Times New Roman"/>
                  <w:color w:val="000000"/>
                  <w:rPrChange w:id="4475" w:author="Wenchao Ma" w:date="2023-07-28T12:18:00Z">
                    <w:rPr>
                      <w:rFonts w:ascii="Calibri" w:hAnsi="Calibri" w:cs="Calibri"/>
                      <w:color w:val="000000"/>
                    </w:rPr>
                  </w:rPrChange>
                </w:rPr>
                <w:delText>.029</w:delText>
              </w:r>
            </w:del>
          </w:p>
        </w:tc>
        <w:tc>
          <w:tcPr>
            <w:tcW w:w="990" w:type="dxa"/>
            <w:tcBorders>
              <w:bottom w:val="single" w:sz="12" w:space="0" w:color="auto"/>
            </w:tcBorders>
            <w:vAlign w:val="bottom"/>
          </w:tcPr>
          <w:p w14:paraId="35E78404" w14:textId="48CAD884"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76" w:author="Jujia Li [2]" w:date="2023-07-27T08:17:00Z"/>
                <w:rFonts w:ascii="Times New Roman" w:hAnsi="Times New Roman" w:cs="Times New Roman"/>
                <w:color w:val="000000"/>
                <w:rPrChange w:id="4477" w:author="Wenchao Ma" w:date="2023-07-28T12:18:00Z">
                  <w:rPr>
                    <w:del w:id="4478" w:author="Jujia Li [2]" w:date="2023-07-27T08:17:00Z"/>
                    <w:rFonts w:ascii="Calibri" w:hAnsi="Calibri" w:cs="Calibri"/>
                    <w:color w:val="000000"/>
                  </w:rPr>
                </w:rPrChange>
              </w:rPr>
              <w:pPrChange w:id="4479"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80" w:author="Jujia Li [2]" w:date="2023-07-27T08:17:00Z">
              <w:r w:rsidRPr="00371705" w:rsidDel="00E758DE">
                <w:rPr>
                  <w:rFonts w:ascii="Times New Roman" w:hAnsi="Times New Roman" w:cs="Times New Roman"/>
                  <w:b/>
                  <w:bCs/>
                  <w:color w:val="000000"/>
                  <w:rPrChange w:id="4481" w:author="Wenchao Ma" w:date="2023-07-28T12:18:00Z">
                    <w:rPr>
                      <w:rFonts w:ascii="Calibri" w:hAnsi="Calibri" w:cs="Calibri"/>
                      <w:b/>
                      <w:bCs/>
                      <w:color w:val="000000"/>
                    </w:rPr>
                  </w:rPrChange>
                </w:rPr>
                <w:delText>.059</w:delText>
              </w:r>
            </w:del>
          </w:p>
        </w:tc>
        <w:tc>
          <w:tcPr>
            <w:tcW w:w="810" w:type="dxa"/>
            <w:tcBorders>
              <w:bottom w:val="single" w:sz="12" w:space="0" w:color="auto"/>
            </w:tcBorders>
            <w:vAlign w:val="bottom"/>
          </w:tcPr>
          <w:p w14:paraId="0DC05011" w14:textId="6067BE3E"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82" w:author="Jujia Li [2]" w:date="2023-07-27T08:17:00Z"/>
                <w:rFonts w:ascii="Times New Roman" w:hAnsi="Times New Roman" w:cs="Times New Roman"/>
                <w:rPrChange w:id="4483" w:author="Wenchao Ma" w:date="2023-07-28T12:18:00Z">
                  <w:rPr>
                    <w:del w:id="4484" w:author="Jujia Li [2]" w:date="2023-07-27T08:17:00Z"/>
                  </w:rPr>
                </w:rPrChange>
              </w:rPr>
              <w:pPrChange w:id="4485"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86" w:author="Jujia Li [2]" w:date="2023-07-27T08:17:00Z">
              <w:r w:rsidRPr="00371705" w:rsidDel="00E758DE">
                <w:rPr>
                  <w:rFonts w:ascii="Times New Roman" w:hAnsi="Times New Roman" w:cs="Times New Roman"/>
                  <w:color w:val="000000"/>
                  <w:rPrChange w:id="4487" w:author="Wenchao Ma" w:date="2023-07-28T12:18:00Z">
                    <w:rPr>
                      <w:rFonts w:ascii="Calibri" w:hAnsi="Calibri" w:cs="Calibri"/>
                      <w:color w:val="000000"/>
                    </w:rPr>
                  </w:rPrChange>
                </w:rPr>
                <w:delText>.017</w:delText>
              </w:r>
            </w:del>
          </w:p>
        </w:tc>
        <w:tc>
          <w:tcPr>
            <w:tcW w:w="900" w:type="dxa"/>
            <w:tcBorders>
              <w:bottom w:val="single" w:sz="12" w:space="0" w:color="auto"/>
            </w:tcBorders>
            <w:vAlign w:val="bottom"/>
          </w:tcPr>
          <w:p w14:paraId="25CC6203" w14:textId="478B3432"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88" w:author="Jujia Li [2]" w:date="2023-07-27T08:17:00Z"/>
                <w:rFonts w:ascii="Times New Roman" w:hAnsi="Times New Roman" w:cs="Times New Roman"/>
                <w:color w:val="000000"/>
                <w:rPrChange w:id="4489" w:author="Wenchao Ma" w:date="2023-07-28T12:18:00Z">
                  <w:rPr>
                    <w:del w:id="4490" w:author="Jujia Li [2]" w:date="2023-07-27T08:17:00Z"/>
                    <w:rFonts w:ascii="Calibri" w:hAnsi="Calibri" w:cs="Calibri"/>
                    <w:color w:val="000000"/>
                  </w:rPr>
                </w:rPrChange>
              </w:rPr>
              <w:pPrChange w:id="4491"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92" w:author="Jujia Li [2]" w:date="2023-07-27T08:17:00Z">
              <w:r w:rsidRPr="00371705" w:rsidDel="00E758DE">
                <w:rPr>
                  <w:rFonts w:ascii="Times New Roman" w:hAnsi="Times New Roman" w:cs="Times New Roman"/>
                  <w:color w:val="000000"/>
                  <w:rPrChange w:id="4493" w:author="Wenchao Ma" w:date="2023-07-28T12:18:00Z">
                    <w:rPr>
                      <w:rFonts w:ascii="Calibri" w:hAnsi="Calibri" w:cs="Calibri"/>
                      <w:color w:val="000000"/>
                    </w:rPr>
                  </w:rPrChange>
                </w:rPr>
                <w:delText>.040</w:delText>
              </w:r>
            </w:del>
          </w:p>
        </w:tc>
        <w:tc>
          <w:tcPr>
            <w:tcW w:w="900" w:type="dxa"/>
            <w:tcBorders>
              <w:bottom w:val="single" w:sz="12" w:space="0" w:color="auto"/>
            </w:tcBorders>
            <w:vAlign w:val="bottom"/>
          </w:tcPr>
          <w:p w14:paraId="2CD8CBA8" w14:textId="35FCAF58" w:rsidR="00C0762C" w:rsidRPr="00371705" w:rsidDel="00E758DE" w:rsidRDefault="00C0762C">
            <w:pPr>
              <w:cnfStyle w:val="000000100000" w:firstRow="0" w:lastRow="0" w:firstColumn="0" w:lastColumn="0" w:oddVBand="0" w:evenVBand="0" w:oddHBand="1" w:evenHBand="0" w:firstRowFirstColumn="0" w:firstRowLastColumn="0" w:lastRowFirstColumn="0" w:lastRowLastColumn="0"/>
              <w:rPr>
                <w:del w:id="4494" w:author="Jujia Li [2]" w:date="2023-07-27T08:17:00Z"/>
                <w:rFonts w:ascii="Times New Roman" w:hAnsi="Times New Roman" w:cs="Times New Roman"/>
                <w:color w:val="000000"/>
                <w:rPrChange w:id="4495" w:author="Wenchao Ma" w:date="2023-07-28T12:18:00Z">
                  <w:rPr>
                    <w:del w:id="4496" w:author="Jujia Li [2]" w:date="2023-07-27T08:17:00Z"/>
                    <w:rFonts w:ascii="Calibri" w:hAnsi="Calibri" w:cs="Calibri"/>
                    <w:color w:val="000000"/>
                  </w:rPr>
                </w:rPrChange>
              </w:rPr>
              <w:pPrChange w:id="4497" w:author="Jujia Li [2]" w:date="2023-07-27T22:52:00Z">
                <w:pPr>
                  <w:jc w:val="center"/>
                  <w:cnfStyle w:val="000000100000" w:firstRow="0" w:lastRow="0" w:firstColumn="0" w:lastColumn="0" w:oddVBand="0" w:evenVBand="0" w:oddHBand="1" w:evenHBand="0" w:firstRowFirstColumn="0" w:firstRowLastColumn="0" w:lastRowFirstColumn="0" w:lastRowLastColumn="0"/>
                </w:pPr>
              </w:pPrChange>
            </w:pPr>
            <w:del w:id="4498" w:author="Jujia Li [2]" w:date="2023-07-27T08:17:00Z">
              <w:r w:rsidRPr="00371705" w:rsidDel="00E758DE">
                <w:rPr>
                  <w:rFonts w:ascii="Times New Roman" w:hAnsi="Times New Roman" w:cs="Times New Roman"/>
                  <w:color w:val="000000"/>
                  <w:rPrChange w:id="4499" w:author="Wenchao Ma" w:date="2023-07-28T12:18:00Z">
                    <w:rPr>
                      <w:rFonts w:ascii="Calibri" w:hAnsi="Calibri" w:cs="Calibri"/>
                      <w:color w:val="000000"/>
                    </w:rPr>
                  </w:rPrChange>
                </w:rPr>
                <w:delText>.001</w:delText>
              </w:r>
            </w:del>
          </w:p>
        </w:tc>
      </w:tr>
    </w:tbl>
    <w:p w14:paraId="4869297C" w14:textId="516A5010" w:rsidR="00C0762C" w:rsidRPr="00371705" w:rsidDel="00E758DE" w:rsidRDefault="00C0762C">
      <w:pPr>
        <w:rPr>
          <w:del w:id="4500" w:author="Jujia Li [2]" w:date="2023-07-27T08:17:00Z"/>
          <w:rFonts w:ascii="Times New Roman" w:hAnsi="Times New Roman" w:cs="Times New Roman"/>
          <w:rPrChange w:id="4501" w:author="Wenchao Ma" w:date="2023-07-28T12:18:00Z">
            <w:rPr>
              <w:del w:id="4502" w:author="Jujia Li [2]" w:date="2023-07-27T08:17:00Z"/>
              <w:rFonts w:cstheme="minorHAnsi"/>
            </w:rPr>
          </w:rPrChange>
        </w:rPr>
        <w:pPrChange w:id="4503" w:author="Jujia Li [2]" w:date="2023-07-27T22:52:00Z">
          <w:pPr>
            <w:spacing w:after="0" w:line="480" w:lineRule="auto"/>
          </w:pPr>
        </w:pPrChange>
      </w:pPr>
    </w:p>
    <w:p w14:paraId="3DF0AF22" w14:textId="5C8E378D" w:rsidR="009829FE" w:rsidRPr="00371705" w:rsidDel="00E758DE" w:rsidRDefault="009829FE">
      <w:pPr>
        <w:rPr>
          <w:del w:id="4504" w:author="Jujia Li [2]" w:date="2023-07-27T08:17:00Z"/>
          <w:rFonts w:ascii="Times New Roman" w:hAnsi="Times New Roman" w:cs="Times New Roman"/>
          <w:b/>
          <w:bCs/>
          <w:rPrChange w:id="4505" w:author="Wenchao Ma" w:date="2023-07-28T12:18:00Z">
            <w:rPr>
              <w:del w:id="4506" w:author="Jujia Li [2]" w:date="2023-07-27T08:17:00Z"/>
              <w:b/>
              <w:bCs/>
            </w:rPr>
          </w:rPrChange>
        </w:rPr>
      </w:pPr>
      <w:del w:id="4507" w:author="Jujia Li [2]" w:date="2023-07-27T08:17:00Z">
        <w:r w:rsidRPr="00371705" w:rsidDel="00E758DE">
          <w:rPr>
            <w:rFonts w:ascii="Times New Roman" w:hAnsi="Times New Roman" w:cs="Times New Roman"/>
            <w:b/>
            <w:bCs/>
            <w:noProof/>
            <w:rPrChange w:id="4508" w:author="Wenchao Ma" w:date="2023-07-28T12:18:00Z">
              <w:rPr>
                <w:b/>
                <w:bCs/>
                <w:noProof/>
              </w:rPr>
            </w:rPrChange>
          </w:rPr>
          <w:drawing>
            <wp:inline distT="0" distB="0" distL="0" distR="0" wp14:anchorId="557B7C20" wp14:editId="7D55AA1E">
              <wp:extent cx="2926080" cy="2926080"/>
              <wp:effectExtent l="0" t="0" r="762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7">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r w:rsidRPr="00371705" w:rsidDel="00E758DE">
          <w:rPr>
            <w:rFonts w:ascii="Times New Roman" w:hAnsi="Times New Roman" w:cs="Times New Roman"/>
            <w:b/>
            <w:bCs/>
            <w:noProof/>
            <w:rPrChange w:id="4509" w:author="Wenchao Ma" w:date="2023-07-28T12:18:00Z">
              <w:rPr>
                <w:b/>
                <w:bCs/>
                <w:noProof/>
              </w:rPr>
            </w:rPrChange>
          </w:rPr>
          <w:drawing>
            <wp:inline distT="0" distB="0" distL="0" distR="0" wp14:anchorId="5A6C4093" wp14:editId="05F63507">
              <wp:extent cx="2926080" cy="2926080"/>
              <wp:effectExtent l="0" t="0" r="762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8">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del>
    </w:p>
    <w:p w14:paraId="540423B1" w14:textId="38CD48DE" w:rsidR="009829FE" w:rsidRPr="00371705" w:rsidDel="00E758DE" w:rsidRDefault="009829FE">
      <w:pPr>
        <w:rPr>
          <w:del w:id="4510" w:author="Jujia Li [2]" w:date="2023-07-27T08:17:00Z"/>
          <w:rFonts w:ascii="Times New Roman" w:hAnsi="Times New Roman" w:cs="Times New Roman"/>
          <w:rPrChange w:id="4511" w:author="Wenchao Ma" w:date="2023-07-28T12:18:00Z">
            <w:rPr>
              <w:del w:id="4512" w:author="Jujia Li [2]" w:date="2023-07-27T08:17:00Z"/>
            </w:rPr>
          </w:rPrChange>
        </w:rPr>
      </w:pPr>
      <w:del w:id="4513" w:author="Jujia Li [2]" w:date="2023-07-27T08:17:00Z">
        <w:r w:rsidRPr="00371705" w:rsidDel="00E758DE">
          <w:rPr>
            <w:rFonts w:ascii="Times New Roman" w:hAnsi="Times New Roman" w:cs="Times New Roman"/>
            <w:rPrChange w:id="4514" w:author="Wenchao Ma" w:date="2023-07-28T12:18:00Z">
              <w:rPr/>
            </w:rPrChange>
          </w:rPr>
          <w:delText>Figure 5. Bias of theta on General Factor and Specific Factor estimated by MAP and ML method.</w:delText>
        </w:r>
      </w:del>
    </w:p>
    <w:p w14:paraId="7B924F4D" w14:textId="367143B7" w:rsidR="009829FE" w:rsidRPr="00371705" w:rsidDel="00E758DE" w:rsidRDefault="009829FE">
      <w:pPr>
        <w:rPr>
          <w:del w:id="4515" w:author="Jujia Li [2]" w:date="2023-07-27T08:17:00Z"/>
          <w:rFonts w:ascii="Times New Roman" w:hAnsi="Times New Roman" w:cs="Times New Roman"/>
          <w:rPrChange w:id="4516" w:author="Wenchao Ma" w:date="2023-07-28T12:18:00Z">
            <w:rPr>
              <w:del w:id="4517" w:author="Jujia Li [2]" w:date="2023-07-27T08:17:00Z"/>
            </w:rPr>
          </w:rPrChange>
        </w:rPr>
      </w:pPr>
    </w:p>
    <w:p w14:paraId="116DA761" w14:textId="323F9FDE" w:rsidR="009829FE" w:rsidRPr="00371705" w:rsidDel="00E758DE" w:rsidRDefault="009829FE">
      <w:pPr>
        <w:rPr>
          <w:del w:id="4518" w:author="Jujia Li [2]" w:date="2023-07-27T08:17:00Z"/>
          <w:rFonts w:ascii="Times New Roman" w:hAnsi="Times New Roman" w:cs="Times New Roman"/>
          <w:rPrChange w:id="4519" w:author="Wenchao Ma" w:date="2023-07-28T12:18:00Z">
            <w:rPr>
              <w:del w:id="4520" w:author="Jujia Li [2]" w:date="2023-07-27T08:17:00Z"/>
            </w:rPr>
          </w:rPrChange>
        </w:rPr>
      </w:pPr>
    </w:p>
    <w:p w14:paraId="34C71852" w14:textId="610A9324" w:rsidR="009829FE" w:rsidRPr="00371705" w:rsidDel="00E758DE" w:rsidRDefault="009829FE">
      <w:pPr>
        <w:rPr>
          <w:del w:id="4521" w:author="Jujia Li [2]" w:date="2023-07-27T08:17:00Z"/>
          <w:rFonts w:ascii="Times New Roman" w:hAnsi="Times New Roman" w:cs="Times New Roman"/>
          <w:rPrChange w:id="4522" w:author="Wenchao Ma" w:date="2023-07-28T12:18:00Z">
            <w:rPr>
              <w:del w:id="4523" w:author="Jujia Li [2]" w:date="2023-07-27T08:17:00Z"/>
            </w:rPr>
          </w:rPrChange>
        </w:rPr>
      </w:pPr>
      <w:del w:id="4524" w:author="Jujia Li [2]" w:date="2023-07-27T08:17:00Z">
        <w:r w:rsidRPr="00371705" w:rsidDel="00E758DE">
          <w:rPr>
            <w:rFonts w:ascii="Times New Roman" w:hAnsi="Times New Roman" w:cs="Times New Roman"/>
            <w:b/>
            <w:bCs/>
            <w:noProof/>
            <w:rPrChange w:id="4525" w:author="Wenchao Ma" w:date="2023-07-28T12:18:00Z">
              <w:rPr>
                <w:b/>
                <w:bCs/>
                <w:noProof/>
              </w:rPr>
            </w:rPrChange>
          </w:rPr>
          <w:drawing>
            <wp:inline distT="0" distB="0" distL="0" distR="0" wp14:anchorId="63C92563" wp14:editId="36AC302A">
              <wp:extent cx="2926080" cy="2926080"/>
              <wp:effectExtent l="0" t="0" r="762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9">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r w:rsidRPr="00371705" w:rsidDel="00E758DE">
          <w:rPr>
            <w:rFonts w:ascii="Times New Roman" w:hAnsi="Times New Roman" w:cs="Times New Roman"/>
            <w:b/>
            <w:bCs/>
            <w:noProof/>
            <w:rPrChange w:id="4526" w:author="Wenchao Ma" w:date="2023-07-28T12:18:00Z">
              <w:rPr>
                <w:b/>
                <w:bCs/>
                <w:noProof/>
              </w:rPr>
            </w:rPrChange>
          </w:rPr>
          <w:drawing>
            <wp:inline distT="0" distB="0" distL="0" distR="0" wp14:anchorId="06C09600" wp14:editId="25473034">
              <wp:extent cx="2926080" cy="2926080"/>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0">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del>
    </w:p>
    <w:p w14:paraId="1526E41E" w14:textId="663CA1A5" w:rsidR="009829FE" w:rsidRPr="00371705" w:rsidDel="00E758DE" w:rsidRDefault="009829FE">
      <w:pPr>
        <w:rPr>
          <w:del w:id="4527" w:author="Jujia Li [2]" w:date="2023-07-27T08:17:00Z"/>
          <w:rFonts w:ascii="Times New Roman" w:hAnsi="Times New Roman" w:cs="Times New Roman"/>
          <w:rPrChange w:id="4528" w:author="Wenchao Ma" w:date="2023-07-28T12:18:00Z">
            <w:rPr>
              <w:del w:id="4529" w:author="Jujia Li [2]" w:date="2023-07-27T08:17:00Z"/>
            </w:rPr>
          </w:rPrChange>
        </w:rPr>
      </w:pPr>
      <w:del w:id="4530" w:author="Jujia Li [2]" w:date="2023-07-27T08:17:00Z">
        <w:r w:rsidRPr="00371705" w:rsidDel="00E758DE">
          <w:rPr>
            <w:rFonts w:ascii="Times New Roman" w:hAnsi="Times New Roman" w:cs="Times New Roman"/>
            <w:rPrChange w:id="4531" w:author="Wenchao Ma" w:date="2023-07-28T12:18:00Z">
              <w:rPr/>
            </w:rPrChange>
          </w:rPr>
          <w:delText>Figure 6. RMSE of theta on General Factor and Specific Factor estimated by MAP and ML method.</w:delText>
        </w:r>
      </w:del>
    </w:p>
    <w:p w14:paraId="4C9E627F" w14:textId="710AA849" w:rsidR="009829FE" w:rsidRPr="00371705" w:rsidDel="00E758DE" w:rsidRDefault="009829FE">
      <w:pPr>
        <w:rPr>
          <w:del w:id="4532" w:author="Jujia Li [2]" w:date="2023-07-27T08:17:00Z"/>
          <w:rFonts w:ascii="Times New Roman" w:hAnsi="Times New Roman" w:cs="Times New Roman"/>
          <w:rPrChange w:id="4533" w:author="Wenchao Ma" w:date="2023-07-28T12:18:00Z">
            <w:rPr>
              <w:del w:id="4534" w:author="Jujia Li [2]" w:date="2023-07-27T08:17:00Z"/>
            </w:rPr>
          </w:rPrChange>
        </w:rPr>
      </w:pPr>
      <w:del w:id="4535" w:author="Jujia Li [2]" w:date="2023-07-27T08:17:00Z">
        <w:r w:rsidRPr="00371705" w:rsidDel="00E758DE">
          <w:rPr>
            <w:rFonts w:ascii="Times New Roman" w:hAnsi="Times New Roman" w:cs="Times New Roman"/>
            <w:b/>
            <w:bCs/>
            <w:noProof/>
            <w:rPrChange w:id="4536" w:author="Wenchao Ma" w:date="2023-07-28T12:18:00Z">
              <w:rPr>
                <w:b/>
                <w:bCs/>
                <w:noProof/>
              </w:rPr>
            </w:rPrChange>
          </w:rPr>
          <w:drawing>
            <wp:inline distT="0" distB="0" distL="0" distR="0" wp14:anchorId="73358D5B" wp14:editId="687CD97D">
              <wp:extent cx="2926080" cy="2926080"/>
              <wp:effectExtent l="0" t="0" r="762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1">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r w:rsidRPr="00371705" w:rsidDel="00E758DE">
          <w:rPr>
            <w:rFonts w:ascii="Times New Roman" w:hAnsi="Times New Roman" w:cs="Times New Roman"/>
            <w:b/>
            <w:bCs/>
            <w:noProof/>
            <w:rPrChange w:id="4537" w:author="Wenchao Ma" w:date="2023-07-28T12:18:00Z">
              <w:rPr>
                <w:b/>
                <w:bCs/>
                <w:noProof/>
              </w:rPr>
            </w:rPrChange>
          </w:rPr>
          <w:drawing>
            <wp:inline distT="0" distB="0" distL="0" distR="0" wp14:anchorId="18B06CF3" wp14:editId="43506644">
              <wp:extent cx="2926080" cy="2926080"/>
              <wp:effectExtent l="0" t="0" r="762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2">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del>
    </w:p>
    <w:p w14:paraId="14519567" w14:textId="780BC116" w:rsidR="009829FE" w:rsidRPr="00371705" w:rsidDel="00E758DE" w:rsidRDefault="009829FE">
      <w:pPr>
        <w:rPr>
          <w:ins w:id="4538" w:author="Jujia Li" w:date="2023-07-18T12:10:00Z"/>
          <w:del w:id="4539" w:author="Jujia Li [2]" w:date="2023-07-27T08:17:00Z"/>
          <w:rFonts w:ascii="Times New Roman" w:hAnsi="Times New Roman" w:cs="Times New Roman"/>
          <w:rPrChange w:id="4540" w:author="Wenchao Ma" w:date="2023-07-28T12:18:00Z">
            <w:rPr>
              <w:ins w:id="4541" w:author="Jujia Li" w:date="2023-07-18T12:10:00Z"/>
              <w:del w:id="4542" w:author="Jujia Li [2]" w:date="2023-07-27T08:17:00Z"/>
            </w:rPr>
          </w:rPrChange>
        </w:rPr>
      </w:pPr>
      <w:del w:id="4543" w:author="Jujia Li [2]" w:date="2023-07-27T08:17:00Z">
        <w:r w:rsidRPr="00371705" w:rsidDel="00E758DE">
          <w:rPr>
            <w:rFonts w:ascii="Times New Roman" w:hAnsi="Times New Roman" w:cs="Times New Roman"/>
            <w:rPrChange w:id="4544" w:author="Wenchao Ma" w:date="2023-07-28T12:18:00Z">
              <w:rPr/>
            </w:rPrChange>
          </w:rPr>
          <w:delText>Figure 7. Correlation of theta on General Factor and Specific Factor estimated by MAP and ML method.</w:delText>
        </w:r>
      </w:del>
    </w:p>
    <w:p w14:paraId="61ED612D" w14:textId="75FB5F3A" w:rsidR="0029667D" w:rsidRPr="00371705" w:rsidDel="00E758DE" w:rsidRDefault="0029667D">
      <w:pPr>
        <w:rPr>
          <w:ins w:id="4545" w:author="Jujia Li" w:date="2023-07-18T12:10:00Z"/>
          <w:del w:id="4546" w:author="Jujia Li [2]" w:date="2023-07-27T08:17:00Z"/>
          <w:rFonts w:ascii="Times New Roman" w:hAnsi="Times New Roman" w:cs="Times New Roman"/>
          <w:rPrChange w:id="4547" w:author="Wenchao Ma" w:date="2023-07-28T12:18:00Z">
            <w:rPr>
              <w:ins w:id="4548" w:author="Jujia Li" w:date="2023-07-18T12:10:00Z"/>
              <w:del w:id="4549" w:author="Jujia Li [2]" w:date="2023-07-27T08:17:00Z"/>
            </w:rPr>
          </w:rPrChange>
        </w:rPr>
      </w:pPr>
    </w:p>
    <w:p w14:paraId="79461CDD" w14:textId="47812630" w:rsidR="0029667D" w:rsidRPr="00371705" w:rsidDel="00E758DE" w:rsidRDefault="0029667D">
      <w:pPr>
        <w:rPr>
          <w:ins w:id="4550" w:author="Jujia Li" w:date="2023-07-18T12:10:00Z"/>
          <w:del w:id="4551" w:author="Jujia Li [2]" w:date="2023-07-27T08:17:00Z"/>
          <w:rFonts w:ascii="Times New Roman" w:hAnsi="Times New Roman" w:cs="Times New Roman"/>
          <w:rPrChange w:id="4552" w:author="Wenchao Ma" w:date="2023-07-28T12:18:00Z">
            <w:rPr>
              <w:ins w:id="4553" w:author="Jujia Li" w:date="2023-07-18T12:10:00Z"/>
              <w:del w:id="4554" w:author="Jujia Li [2]" w:date="2023-07-27T08:17:00Z"/>
            </w:rPr>
          </w:rPrChange>
        </w:rPr>
      </w:pPr>
    </w:p>
    <w:p w14:paraId="53D63F47" w14:textId="40656243" w:rsidR="0029667D" w:rsidRPr="00371705" w:rsidDel="00E758DE" w:rsidRDefault="002470D7">
      <w:pPr>
        <w:rPr>
          <w:ins w:id="4555" w:author="Jujia Li" w:date="2023-07-18T12:13:00Z"/>
          <w:del w:id="4556" w:author="Jujia Li [2]" w:date="2023-07-27T08:17:00Z"/>
          <w:rFonts w:ascii="Times New Roman" w:hAnsi="Times New Roman" w:cs="Times New Roman"/>
          <w:rPrChange w:id="4557" w:author="Wenchao Ma" w:date="2023-07-28T12:18:00Z">
            <w:rPr>
              <w:ins w:id="4558" w:author="Jujia Li" w:date="2023-07-18T12:13:00Z"/>
              <w:del w:id="4559" w:author="Jujia Li [2]" w:date="2023-07-27T08:17:00Z"/>
            </w:rPr>
          </w:rPrChange>
        </w:rPr>
      </w:pPr>
      <w:ins w:id="4560" w:author="Jujia Li" w:date="2023-07-18T17:00:00Z">
        <w:del w:id="4561" w:author="Jujia Li [2]" w:date="2023-07-27T08:17:00Z">
          <w:r w:rsidRPr="00371705" w:rsidDel="00E758DE">
            <w:rPr>
              <w:rFonts w:ascii="Times New Roman" w:hAnsi="Times New Roman" w:cs="Times New Roman"/>
              <w:rPrChange w:id="4562" w:author="Wenchao Ma" w:date="2023-07-28T12:18:00Z">
                <w:rPr/>
              </w:rPrChange>
            </w:rPr>
            <w:delText>Reference</w:delText>
          </w:r>
        </w:del>
      </w:ins>
    </w:p>
    <w:p w14:paraId="15342C73" w14:textId="5DC64CAD" w:rsidR="003317A0" w:rsidRPr="00371705" w:rsidDel="00E758DE" w:rsidRDefault="003317A0">
      <w:pPr>
        <w:rPr>
          <w:ins w:id="4563" w:author="Jujia Li" w:date="2023-07-18T12:13:00Z"/>
          <w:del w:id="4564" w:author="Jujia Li [2]" w:date="2023-07-27T08:17:00Z"/>
          <w:rFonts w:ascii="Times New Roman" w:hAnsi="Times New Roman" w:cs="Times New Roman"/>
          <w:rPrChange w:id="4565" w:author="Wenchao Ma" w:date="2023-07-28T12:18:00Z">
            <w:rPr>
              <w:ins w:id="4566" w:author="Jujia Li" w:date="2023-07-18T12:13:00Z"/>
              <w:del w:id="4567" w:author="Jujia Li [2]" w:date="2023-07-27T08:17:00Z"/>
            </w:rPr>
          </w:rPrChange>
        </w:rPr>
      </w:pPr>
      <w:ins w:id="4568" w:author="Jujia Li" w:date="2023-07-18T12:13:00Z">
        <w:del w:id="4569" w:author="Jujia Li [2]" w:date="2023-07-27T08:17:00Z">
          <w:r w:rsidRPr="00371705" w:rsidDel="00E758DE">
            <w:rPr>
              <w:rFonts w:ascii="Times New Roman" w:hAnsi="Times New Roman" w:cs="Times New Roman"/>
              <w:rPrChange w:id="4570" w:author="Wenchao Ma" w:date="2023-07-28T12:18:00Z">
                <w:rPr/>
              </w:rPrChange>
            </w:rPr>
            <w:delText>SEM</w:delText>
          </w:r>
        </w:del>
      </w:ins>
    </w:p>
    <w:p w14:paraId="77C81F08" w14:textId="0D392509" w:rsidR="00F70DC1" w:rsidRPr="00371705" w:rsidDel="00E758DE" w:rsidRDefault="00F70DC1">
      <w:pPr>
        <w:rPr>
          <w:ins w:id="4571" w:author="Jujia Li" w:date="2023-07-18T13:24:00Z"/>
          <w:del w:id="4572" w:author="Jujia Li [2]" w:date="2023-07-27T08:17:00Z"/>
          <w:rFonts w:ascii="Times New Roman" w:hAnsi="Times New Roman" w:cs="Times New Roman"/>
          <w:color w:val="222222"/>
          <w:sz w:val="20"/>
          <w:szCs w:val="20"/>
          <w:shd w:val="clear" w:color="auto" w:fill="FFFFFF"/>
          <w:rPrChange w:id="4573" w:author="Wenchao Ma" w:date="2023-07-28T12:18:00Z">
            <w:rPr>
              <w:ins w:id="4574" w:author="Jujia Li" w:date="2023-07-18T13:24:00Z"/>
              <w:del w:id="4575" w:author="Jujia Li [2]" w:date="2023-07-27T08:17:00Z"/>
              <w:rFonts w:ascii="Arial" w:hAnsi="Arial" w:cs="Arial"/>
              <w:color w:val="222222"/>
              <w:sz w:val="20"/>
              <w:szCs w:val="20"/>
              <w:shd w:val="clear" w:color="auto" w:fill="FFFFFF"/>
            </w:rPr>
          </w:rPrChange>
        </w:rPr>
      </w:pPr>
      <w:ins w:id="4576" w:author="Jujia Li" w:date="2023-07-18T13:24:00Z">
        <w:del w:id="4577" w:author="Jujia Li [2]" w:date="2023-07-27T08:17:00Z">
          <w:r w:rsidRPr="00371705" w:rsidDel="00E758DE">
            <w:rPr>
              <w:rFonts w:ascii="Times New Roman" w:hAnsi="Times New Roman" w:cs="Times New Roman"/>
              <w:color w:val="222222"/>
              <w:sz w:val="20"/>
              <w:szCs w:val="20"/>
              <w:shd w:val="clear" w:color="auto" w:fill="FFFFFF"/>
              <w:rPrChange w:id="4578" w:author="Wenchao Ma" w:date="2023-07-28T12:18:00Z">
                <w:rPr>
                  <w:rFonts w:ascii="Arial" w:hAnsi="Arial" w:cs="Arial"/>
                  <w:color w:val="222222"/>
                  <w:sz w:val="20"/>
                  <w:szCs w:val="20"/>
                  <w:shd w:val="clear" w:color="auto" w:fill="FFFFFF"/>
                </w:rPr>
              </w:rPrChange>
            </w:rPr>
            <w:delText>Finch, J. F., West, S. G., &amp; MacKinnon, D. P. (1997). Effects of sample size and nonnormality on the estimation of mediated effects in latent variable models. </w:delText>
          </w:r>
          <w:r w:rsidRPr="00371705" w:rsidDel="00E758DE">
            <w:rPr>
              <w:rFonts w:ascii="Times New Roman" w:hAnsi="Times New Roman" w:cs="Times New Roman"/>
              <w:i/>
              <w:iCs/>
              <w:color w:val="222222"/>
              <w:sz w:val="20"/>
              <w:szCs w:val="20"/>
              <w:shd w:val="clear" w:color="auto" w:fill="FFFFFF"/>
              <w:rPrChange w:id="4579"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580"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581" w:author="Wenchao Ma" w:date="2023-07-28T12:18:00Z">
                <w:rPr>
                  <w:rFonts w:ascii="Arial" w:hAnsi="Arial" w:cs="Arial"/>
                  <w:i/>
                  <w:iCs/>
                  <w:color w:val="222222"/>
                  <w:sz w:val="20"/>
                  <w:szCs w:val="20"/>
                  <w:shd w:val="clear" w:color="auto" w:fill="FFFFFF"/>
                </w:rPr>
              </w:rPrChange>
            </w:rPr>
            <w:delText>4</w:delText>
          </w:r>
          <w:r w:rsidRPr="00371705" w:rsidDel="00E758DE">
            <w:rPr>
              <w:rFonts w:ascii="Times New Roman" w:hAnsi="Times New Roman" w:cs="Times New Roman"/>
              <w:color w:val="222222"/>
              <w:sz w:val="20"/>
              <w:szCs w:val="20"/>
              <w:shd w:val="clear" w:color="auto" w:fill="FFFFFF"/>
              <w:rPrChange w:id="4582" w:author="Wenchao Ma" w:date="2023-07-28T12:18:00Z">
                <w:rPr>
                  <w:rFonts w:ascii="Arial" w:hAnsi="Arial" w:cs="Arial"/>
                  <w:color w:val="222222"/>
                  <w:sz w:val="20"/>
                  <w:szCs w:val="20"/>
                  <w:shd w:val="clear" w:color="auto" w:fill="FFFFFF"/>
                </w:rPr>
              </w:rPrChange>
            </w:rPr>
            <w:delText>(2), 87-107.</w:delText>
          </w:r>
        </w:del>
      </w:ins>
    </w:p>
    <w:p w14:paraId="7D5EFF4F" w14:textId="1DFFED0E" w:rsidR="00F70DC1" w:rsidRPr="00371705" w:rsidDel="00E758DE" w:rsidRDefault="00F70DC1">
      <w:pPr>
        <w:rPr>
          <w:ins w:id="4583" w:author="Jujia Li" w:date="2023-07-18T13:26:00Z"/>
          <w:del w:id="4584" w:author="Jujia Li [2]" w:date="2023-07-27T08:17:00Z"/>
          <w:rFonts w:ascii="Times New Roman" w:hAnsi="Times New Roman" w:cs="Times New Roman"/>
          <w:color w:val="222222"/>
          <w:sz w:val="20"/>
          <w:szCs w:val="20"/>
          <w:shd w:val="clear" w:color="auto" w:fill="FFFFFF"/>
          <w:rPrChange w:id="4585" w:author="Wenchao Ma" w:date="2023-07-28T12:18:00Z">
            <w:rPr>
              <w:ins w:id="4586" w:author="Jujia Li" w:date="2023-07-18T13:26:00Z"/>
              <w:del w:id="4587" w:author="Jujia Li [2]" w:date="2023-07-27T08:17:00Z"/>
              <w:rFonts w:ascii="Arial" w:hAnsi="Arial" w:cs="Arial"/>
              <w:color w:val="222222"/>
              <w:sz w:val="20"/>
              <w:szCs w:val="20"/>
              <w:shd w:val="clear" w:color="auto" w:fill="FFFFFF"/>
            </w:rPr>
          </w:rPrChange>
        </w:rPr>
      </w:pPr>
      <w:ins w:id="4588" w:author="Jujia Li" w:date="2023-07-18T13:24:00Z">
        <w:del w:id="4589" w:author="Jujia Li [2]" w:date="2023-07-27T08:17:00Z">
          <w:r w:rsidRPr="00371705" w:rsidDel="00E758DE">
            <w:rPr>
              <w:rFonts w:ascii="Times New Roman" w:hAnsi="Times New Roman" w:cs="Times New Roman"/>
              <w:color w:val="222222"/>
              <w:sz w:val="20"/>
              <w:szCs w:val="20"/>
              <w:shd w:val="clear" w:color="auto" w:fill="FFFFFF"/>
              <w:rPrChange w:id="4590" w:author="Wenchao Ma" w:date="2023-07-28T12:18:00Z">
                <w:rPr>
                  <w:rFonts w:ascii="Arial" w:hAnsi="Arial" w:cs="Arial"/>
                  <w:color w:val="222222"/>
                  <w:sz w:val="20"/>
                  <w:szCs w:val="20"/>
                  <w:shd w:val="clear" w:color="auto" w:fill="FFFFFF"/>
                </w:rPr>
              </w:rPrChange>
            </w:rPr>
            <w:delText>Lei, M., &amp; Lomax, R. G. (2005). The effect of varying degrees of nonnormality in structural equation modeling. </w:delText>
          </w:r>
          <w:r w:rsidRPr="00371705" w:rsidDel="00E758DE">
            <w:rPr>
              <w:rFonts w:ascii="Times New Roman" w:hAnsi="Times New Roman" w:cs="Times New Roman"/>
              <w:i/>
              <w:iCs/>
              <w:color w:val="222222"/>
              <w:sz w:val="20"/>
              <w:szCs w:val="20"/>
              <w:shd w:val="clear" w:color="auto" w:fill="FFFFFF"/>
              <w:rPrChange w:id="4591" w:author="Wenchao Ma" w:date="2023-07-28T12:18:00Z">
                <w:rPr>
                  <w:rFonts w:ascii="Arial" w:hAnsi="Arial" w:cs="Arial"/>
                  <w:i/>
                  <w:iCs/>
                  <w:color w:val="222222"/>
                  <w:sz w:val="20"/>
                  <w:szCs w:val="20"/>
                  <w:shd w:val="clear" w:color="auto" w:fill="FFFFFF"/>
                </w:rPr>
              </w:rPrChange>
            </w:rPr>
            <w:delText>Structural equation modeling</w:delText>
          </w:r>
          <w:r w:rsidRPr="00371705" w:rsidDel="00E758DE">
            <w:rPr>
              <w:rFonts w:ascii="Times New Roman" w:hAnsi="Times New Roman" w:cs="Times New Roman"/>
              <w:color w:val="222222"/>
              <w:sz w:val="20"/>
              <w:szCs w:val="20"/>
              <w:shd w:val="clear" w:color="auto" w:fill="FFFFFF"/>
              <w:rPrChange w:id="4592"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593" w:author="Wenchao Ma" w:date="2023-07-28T12:18:00Z">
                <w:rPr>
                  <w:rFonts w:ascii="Arial" w:hAnsi="Arial" w:cs="Arial"/>
                  <w:i/>
                  <w:iCs/>
                  <w:color w:val="222222"/>
                  <w:sz w:val="20"/>
                  <w:szCs w:val="20"/>
                  <w:shd w:val="clear" w:color="auto" w:fill="FFFFFF"/>
                </w:rPr>
              </w:rPrChange>
            </w:rPr>
            <w:delText>12</w:delText>
          </w:r>
          <w:r w:rsidRPr="00371705" w:rsidDel="00E758DE">
            <w:rPr>
              <w:rFonts w:ascii="Times New Roman" w:hAnsi="Times New Roman" w:cs="Times New Roman"/>
              <w:color w:val="222222"/>
              <w:sz w:val="20"/>
              <w:szCs w:val="20"/>
              <w:shd w:val="clear" w:color="auto" w:fill="FFFFFF"/>
              <w:rPrChange w:id="4594" w:author="Wenchao Ma" w:date="2023-07-28T12:18:00Z">
                <w:rPr>
                  <w:rFonts w:ascii="Arial" w:hAnsi="Arial" w:cs="Arial"/>
                  <w:color w:val="222222"/>
                  <w:sz w:val="20"/>
                  <w:szCs w:val="20"/>
                  <w:shd w:val="clear" w:color="auto" w:fill="FFFFFF"/>
                </w:rPr>
              </w:rPrChange>
            </w:rPr>
            <w:delText>(1), 1-27.</w:delText>
          </w:r>
        </w:del>
      </w:ins>
    </w:p>
    <w:p w14:paraId="2DFFCF67" w14:textId="7AA6B156" w:rsidR="00C41B60" w:rsidRPr="00371705" w:rsidDel="00E758DE" w:rsidRDefault="00C41B60">
      <w:pPr>
        <w:rPr>
          <w:ins w:id="4595" w:author="Jujia Li" w:date="2023-07-18T13:26:00Z"/>
          <w:del w:id="4596" w:author="Jujia Li [2]" w:date="2023-07-27T08:17:00Z"/>
          <w:rFonts w:ascii="Times New Roman" w:hAnsi="Times New Roman" w:cs="Times New Roman"/>
          <w:color w:val="222222"/>
          <w:sz w:val="20"/>
          <w:szCs w:val="20"/>
          <w:shd w:val="clear" w:color="auto" w:fill="FFFFFF"/>
          <w:rPrChange w:id="4597" w:author="Wenchao Ma" w:date="2023-07-28T12:18:00Z">
            <w:rPr>
              <w:ins w:id="4598" w:author="Jujia Li" w:date="2023-07-18T13:26:00Z"/>
              <w:del w:id="4599" w:author="Jujia Li [2]" w:date="2023-07-27T08:17:00Z"/>
              <w:rFonts w:ascii="Arial" w:hAnsi="Arial" w:cs="Arial"/>
              <w:color w:val="222222"/>
              <w:sz w:val="20"/>
              <w:szCs w:val="20"/>
              <w:shd w:val="clear" w:color="auto" w:fill="FFFFFF"/>
            </w:rPr>
          </w:rPrChange>
        </w:rPr>
      </w:pPr>
      <w:ins w:id="4600" w:author="Jujia Li" w:date="2023-07-18T13:26:00Z">
        <w:del w:id="4601" w:author="Jujia Li [2]" w:date="2023-07-27T08:17:00Z">
          <w:r w:rsidRPr="00371705" w:rsidDel="00E758DE">
            <w:rPr>
              <w:rFonts w:ascii="Times New Roman" w:hAnsi="Times New Roman" w:cs="Times New Roman"/>
              <w:color w:val="222222"/>
              <w:sz w:val="20"/>
              <w:szCs w:val="20"/>
              <w:shd w:val="clear" w:color="auto" w:fill="FFFFFF"/>
              <w:rPrChange w:id="4602" w:author="Wenchao Ma" w:date="2023-07-28T12:18:00Z">
                <w:rPr>
                  <w:rFonts w:ascii="Arial" w:hAnsi="Arial" w:cs="Arial"/>
                  <w:color w:val="222222"/>
                  <w:sz w:val="20"/>
                  <w:szCs w:val="20"/>
                  <w:shd w:val="clear" w:color="auto" w:fill="FFFFFF"/>
                </w:rPr>
              </w:rPrChange>
            </w:rPr>
            <w:delText>Lai, K. (2018). Estimating standardized SEM parameters given nonnormal data and incorrect model: Methods and comparison. </w:delText>
          </w:r>
          <w:r w:rsidRPr="00371705" w:rsidDel="00E758DE">
            <w:rPr>
              <w:rFonts w:ascii="Times New Roman" w:hAnsi="Times New Roman" w:cs="Times New Roman"/>
              <w:i/>
              <w:iCs/>
              <w:color w:val="222222"/>
              <w:sz w:val="20"/>
              <w:szCs w:val="20"/>
              <w:shd w:val="clear" w:color="auto" w:fill="FFFFFF"/>
              <w:rPrChange w:id="4603"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604"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605" w:author="Wenchao Ma" w:date="2023-07-28T12:18:00Z">
                <w:rPr>
                  <w:rFonts w:ascii="Arial" w:hAnsi="Arial" w:cs="Arial"/>
                  <w:i/>
                  <w:iCs/>
                  <w:color w:val="222222"/>
                  <w:sz w:val="20"/>
                  <w:szCs w:val="20"/>
                  <w:shd w:val="clear" w:color="auto" w:fill="FFFFFF"/>
                </w:rPr>
              </w:rPrChange>
            </w:rPr>
            <w:delText>25</w:delText>
          </w:r>
          <w:r w:rsidRPr="00371705" w:rsidDel="00E758DE">
            <w:rPr>
              <w:rFonts w:ascii="Times New Roman" w:hAnsi="Times New Roman" w:cs="Times New Roman"/>
              <w:color w:val="222222"/>
              <w:sz w:val="20"/>
              <w:szCs w:val="20"/>
              <w:shd w:val="clear" w:color="auto" w:fill="FFFFFF"/>
              <w:rPrChange w:id="4606" w:author="Wenchao Ma" w:date="2023-07-28T12:18:00Z">
                <w:rPr>
                  <w:rFonts w:ascii="Arial" w:hAnsi="Arial" w:cs="Arial"/>
                  <w:color w:val="222222"/>
                  <w:sz w:val="20"/>
                  <w:szCs w:val="20"/>
                  <w:shd w:val="clear" w:color="auto" w:fill="FFFFFF"/>
                </w:rPr>
              </w:rPrChange>
            </w:rPr>
            <w:delText>(4), 600-620.</w:delText>
          </w:r>
        </w:del>
      </w:ins>
    </w:p>
    <w:p w14:paraId="74676599" w14:textId="7B430495" w:rsidR="00F70DC1" w:rsidRPr="00371705" w:rsidDel="00E758DE" w:rsidRDefault="00C41B60">
      <w:pPr>
        <w:rPr>
          <w:ins w:id="4607" w:author="Jujia Li" w:date="2023-07-18T13:24:00Z"/>
          <w:del w:id="4608" w:author="Jujia Li [2]" w:date="2023-07-27T08:17:00Z"/>
          <w:rFonts w:ascii="Times New Roman" w:hAnsi="Times New Roman" w:cs="Times New Roman"/>
          <w:color w:val="222222"/>
          <w:sz w:val="20"/>
          <w:szCs w:val="20"/>
          <w:shd w:val="clear" w:color="auto" w:fill="FFFFFF"/>
          <w:rPrChange w:id="4609" w:author="Wenchao Ma" w:date="2023-07-28T12:18:00Z">
            <w:rPr>
              <w:ins w:id="4610" w:author="Jujia Li" w:date="2023-07-18T13:24:00Z"/>
              <w:del w:id="4611" w:author="Jujia Li [2]" w:date="2023-07-27T08:17:00Z"/>
              <w:rFonts w:ascii="Arial" w:hAnsi="Arial" w:cs="Arial"/>
              <w:color w:val="222222"/>
              <w:sz w:val="20"/>
              <w:szCs w:val="20"/>
              <w:shd w:val="clear" w:color="auto" w:fill="FFFFFF"/>
            </w:rPr>
          </w:rPrChange>
        </w:rPr>
      </w:pPr>
      <w:ins w:id="4612" w:author="Jujia Li" w:date="2023-07-18T13:26:00Z">
        <w:del w:id="4613" w:author="Jujia Li [2]" w:date="2023-07-27T08:17:00Z">
          <w:r w:rsidRPr="00371705" w:rsidDel="00E758DE">
            <w:rPr>
              <w:rFonts w:ascii="Times New Roman" w:hAnsi="Times New Roman" w:cs="Times New Roman"/>
              <w:color w:val="222222"/>
              <w:sz w:val="20"/>
              <w:szCs w:val="20"/>
              <w:shd w:val="clear" w:color="auto" w:fill="FFFFFF"/>
              <w:rPrChange w:id="4614" w:author="Wenchao Ma" w:date="2023-07-28T12:18:00Z">
                <w:rPr>
                  <w:rFonts w:ascii="Arial" w:hAnsi="Arial" w:cs="Arial"/>
                  <w:color w:val="222222"/>
                  <w:sz w:val="20"/>
                  <w:szCs w:val="20"/>
                  <w:shd w:val="clear" w:color="auto" w:fill="FFFFFF"/>
                </w:rPr>
              </w:rPrChange>
            </w:rPr>
            <w:delText>Olsson, U. H., Foss, T., Troye, S. V., &amp; Howell, R. D. (2000). The performance of ML, GLS, and WLS estimation in structural equation modeling under conditions of misspecification and nonnormality. </w:delText>
          </w:r>
          <w:r w:rsidRPr="00371705" w:rsidDel="00E758DE">
            <w:rPr>
              <w:rFonts w:ascii="Times New Roman" w:hAnsi="Times New Roman" w:cs="Times New Roman"/>
              <w:i/>
              <w:iCs/>
              <w:color w:val="222222"/>
              <w:sz w:val="20"/>
              <w:szCs w:val="20"/>
              <w:shd w:val="clear" w:color="auto" w:fill="FFFFFF"/>
              <w:rPrChange w:id="4615" w:author="Wenchao Ma" w:date="2023-07-28T12:18:00Z">
                <w:rPr>
                  <w:rFonts w:ascii="Arial" w:hAnsi="Arial" w:cs="Arial"/>
                  <w:i/>
                  <w:iCs/>
                  <w:color w:val="222222"/>
                  <w:sz w:val="20"/>
                  <w:szCs w:val="20"/>
                  <w:shd w:val="clear" w:color="auto" w:fill="FFFFFF"/>
                </w:rPr>
              </w:rPrChange>
            </w:rPr>
            <w:delText>Structural equation modeling</w:delText>
          </w:r>
          <w:r w:rsidRPr="00371705" w:rsidDel="00E758DE">
            <w:rPr>
              <w:rFonts w:ascii="Times New Roman" w:hAnsi="Times New Roman" w:cs="Times New Roman"/>
              <w:color w:val="222222"/>
              <w:sz w:val="20"/>
              <w:szCs w:val="20"/>
              <w:shd w:val="clear" w:color="auto" w:fill="FFFFFF"/>
              <w:rPrChange w:id="4616"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617" w:author="Wenchao Ma" w:date="2023-07-28T12:18:00Z">
                <w:rPr>
                  <w:rFonts w:ascii="Arial" w:hAnsi="Arial" w:cs="Arial"/>
                  <w:i/>
                  <w:iCs/>
                  <w:color w:val="222222"/>
                  <w:sz w:val="20"/>
                  <w:szCs w:val="20"/>
                  <w:shd w:val="clear" w:color="auto" w:fill="FFFFFF"/>
                </w:rPr>
              </w:rPrChange>
            </w:rPr>
            <w:delText>7</w:delText>
          </w:r>
          <w:r w:rsidRPr="00371705" w:rsidDel="00E758DE">
            <w:rPr>
              <w:rFonts w:ascii="Times New Roman" w:hAnsi="Times New Roman" w:cs="Times New Roman"/>
              <w:color w:val="222222"/>
              <w:sz w:val="20"/>
              <w:szCs w:val="20"/>
              <w:shd w:val="clear" w:color="auto" w:fill="FFFFFF"/>
              <w:rPrChange w:id="4618" w:author="Wenchao Ma" w:date="2023-07-28T12:18:00Z">
                <w:rPr>
                  <w:rFonts w:ascii="Arial" w:hAnsi="Arial" w:cs="Arial"/>
                  <w:color w:val="222222"/>
                  <w:sz w:val="20"/>
                  <w:szCs w:val="20"/>
                  <w:shd w:val="clear" w:color="auto" w:fill="FFFFFF"/>
                </w:rPr>
              </w:rPrChange>
            </w:rPr>
            <w:delText>(4), 557-595.</w:delText>
          </w:r>
        </w:del>
      </w:ins>
    </w:p>
    <w:p w14:paraId="471E8204" w14:textId="393956C2" w:rsidR="003317A0" w:rsidRPr="00371705" w:rsidDel="00E758DE" w:rsidRDefault="003317A0">
      <w:pPr>
        <w:rPr>
          <w:ins w:id="4619" w:author="Jujia Li" w:date="2023-07-18T12:13:00Z"/>
          <w:del w:id="4620" w:author="Jujia Li [2]" w:date="2023-07-27T08:17:00Z"/>
          <w:rFonts w:ascii="Times New Roman" w:hAnsi="Times New Roman" w:cs="Times New Roman"/>
          <w:rPrChange w:id="4621" w:author="Wenchao Ma" w:date="2023-07-28T12:18:00Z">
            <w:rPr>
              <w:ins w:id="4622" w:author="Jujia Li" w:date="2023-07-18T12:13:00Z"/>
              <w:del w:id="4623" w:author="Jujia Li [2]" w:date="2023-07-27T08:17:00Z"/>
            </w:rPr>
          </w:rPrChange>
        </w:rPr>
      </w:pPr>
      <w:ins w:id="4624" w:author="Jujia Li" w:date="2023-07-18T12:13:00Z">
        <w:del w:id="4625" w:author="Jujia Li [2]" w:date="2023-07-27T08:17:00Z">
          <w:r w:rsidRPr="00371705" w:rsidDel="00E758DE">
            <w:rPr>
              <w:rFonts w:ascii="Times New Roman" w:hAnsi="Times New Roman" w:cs="Times New Roman"/>
              <w:color w:val="222222"/>
              <w:sz w:val="20"/>
              <w:szCs w:val="20"/>
              <w:shd w:val="clear" w:color="auto" w:fill="FFFFFF"/>
              <w:rPrChange w:id="4626" w:author="Wenchao Ma" w:date="2023-07-28T12:18:00Z">
                <w:rPr>
                  <w:rFonts w:ascii="Arial" w:hAnsi="Arial" w:cs="Arial"/>
                  <w:color w:val="222222"/>
                  <w:sz w:val="20"/>
                  <w:szCs w:val="20"/>
                  <w:shd w:val="clear" w:color="auto" w:fill="FFFFFF"/>
                </w:rPr>
              </w:rPrChange>
            </w:rPr>
            <w:delText>Ory, D. T., &amp; Mokhtarian, P. L. (2010). The impact of non-normality, sample size and estimation technique on goodness-of-fit measures in structural equation modeling: evidence from ten empirical models of travel behavior. </w:delText>
          </w:r>
          <w:r w:rsidRPr="00371705" w:rsidDel="00E758DE">
            <w:rPr>
              <w:rFonts w:ascii="Times New Roman" w:hAnsi="Times New Roman" w:cs="Times New Roman"/>
              <w:i/>
              <w:iCs/>
              <w:color w:val="222222"/>
              <w:sz w:val="20"/>
              <w:szCs w:val="20"/>
              <w:shd w:val="clear" w:color="auto" w:fill="FFFFFF"/>
              <w:rPrChange w:id="4627" w:author="Wenchao Ma" w:date="2023-07-28T12:18:00Z">
                <w:rPr>
                  <w:rFonts w:ascii="Arial" w:hAnsi="Arial" w:cs="Arial"/>
                  <w:i/>
                  <w:iCs/>
                  <w:color w:val="222222"/>
                  <w:sz w:val="20"/>
                  <w:szCs w:val="20"/>
                  <w:shd w:val="clear" w:color="auto" w:fill="FFFFFF"/>
                </w:rPr>
              </w:rPrChange>
            </w:rPr>
            <w:delText>Quality &amp; Quantity</w:delText>
          </w:r>
          <w:r w:rsidRPr="00371705" w:rsidDel="00E758DE">
            <w:rPr>
              <w:rFonts w:ascii="Times New Roman" w:hAnsi="Times New Roman" w:cs="Times New Roman"/>
              <w:color w:val="222222"/>
              <w:sz w:val="20"/>
              <w:szCs w:val="20"/>
              <w:shd w:val="clear" w:color="auto" w:fill="FFFFFF"/>
              <w:rPrChange w:id="4628"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629" w:author="Wenchao Ma" w:date="2023-07-28T12:18:00Z">
                <w:rPr>
                  <w:rFonts w:ascii="Arial" w:hAnsi="Arial" w:cs="Arial"/>
                  <w:i/>
                  <w:iCs/>
                  <w:color w:val="222222"/>
                  <w:sz w:val="20"/>
                  <w:szCs w:val="20"/>
                  <w:shd w:val="clear" w:color="auto" w:fill="FFFFFF"/>
                </w:rPr>
              </w:rPrChange>
            </w:rPr>
            <w:delText>44</w:delText>
          </w:r>
          <w:r w:rsidRPr="00371705" w:rsidDel="00E758DE">
            <w:rPr>
              <w:rFonts w:ascii="Times New Roman" w:hAnsi="Times New Roman" w:cs="Times New Roman"/>
              <w:color w:val="222222"/>
              <w:sz w:val="20"/>
              <w:szCs w:val="20"/>
              <w:shd w:val="clear" w:color="auto" w:fill="FFFFFF"/>
              <w:rPrChange w:id="4630" w:author="Wenchao Ma" w:date="2023-07-28T12:18:00Z">
                <w:rPr>
                  <w:rFonts w:ascii="Arial" w:hAnsi="Arial" w:cs="Arial"/>
                  <w:color w:val="222222"/>
                  <w:sz w:val="20"/>
                  <w:szCs w:val="20"/>
                  <w:shd w:val="clear" w:color="auto" w:fill="FFFFFF"/>
                </w:rPr>
              </w:rPrChange>
            </w:rPr>
            <w:delText>, 427-445.</w:delText>
          </w:r>
        </w:del>
      </w:ins>
    </w:p>
    <w:p w14:paraId="2D080EA3" w14:textId="5BEECBD1" w:rsidR="003317A0" w:rsidRPr="00371705" w:rsidDel="00E758DE" w:rsidRDefault="009E3CDE">
      <w:pPr>
        <w:rPr>
          <w:ins w:id="4631" w:author="Jujia Li" w:date="2023-07-18T12:13:00Z"/>
          <w:del w:id="4632" w:author="Jujia Li [2]" w:date="2023-07-27T08:17:00Z"/>
          <w:rFonts w:ascii="Times New Roman" w:hAnsi="Times New Roman" w:cs="Times New Roman"/>
          <w:rPrChange w:id="4633" w:author="Wenchao Ma" w:date="2023-07-28T12:18:00Z">
            <w:rPr>
              <w:ins w:id="4634" w:author="Jujia Li" w:date="2023-07-18T12:13:00Z"/>
              <w:del w:id="4635" w:author="Jujia Li [2]" w:date="2023-07-27T08:17:00Z"/>
            </w:rPr>
          </w:rPrChange>
        </w:rPr>
      </w:pPr>
      <w:ins w:id="4636" w:author="Jujia Li" w:date="2023-07-18T12:39:00Z">
        <w:del w:id="4637" w:author="Jujia Li [2]" w:date="2023-07-27T08:17:00Z">
          <w:r w:rsidRPr="00371705" w:rsidDel="00E758DE">
            <w:rPr>
              <w:rFonts w:ascii="Times New Roman" w:hAnsi="Times New Roman" w:cs="Times New Roman"/>
              <w:color w:val="222222"/>
              <w:sz w:val="20"/>
              <w:szCs w:val="20"/>
              <w:shd w:val="clear" w:color="auto" w:fill="FFFFFF"/>
              <w:rPrChange w:id="4638" w:author="Wenchao Ma" w:date="2023-07-28T12:18:00Z">
                <w:rPr>
                  <w:rFonts w:ascii="Arial" w:hAnsi="Arial" w:cs="Arial"/>
                  <w:color w:val="222222"/>
                  <w:sz w:val="20"/>
                  <w:szCs w:val="20"/>
                  <w:shd w:val="clear" w:color="auto" w:fill="FFFFFF"/>
                </w:rPr>
              </w:rPrChange>
            </w:rPr>
            <w:delText>Maydeu-Olivares, A. (2017). Maximum likelihood estimation of structural equation models for continuous data: Standard errors and goodness of fit. </w:delText>
          </w:r>
          <w:r w:rsidRPr="00371705" w:rsidDel="00E758DE">
            <w:rPr>
              <w:rFonts w:ascii="Times New Roman" w:hAnsi="Times New Roman" w:cs="Times New Roman"/>
              <w:i/>
              <w:iCs/>
              <w:color w:val="222222"/>
              <w:sz w:val="20"/>
              <w:szCs w:val="20"/>
              <w:shd w:val="clear" w:color="auto" w:fill="FFFFFF"/>
              <w:rPrChange w:id="4639"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640"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641" w:author="Wenchao Ma" w:date="2023-07-28T12:18:00Z">
                <w:rPr>
                  <w:rFonts w:ascii="Arial" w:hAnsi="Arial" w:cs="Arial"/>
                  <w:i/>
                  <w:iCs/>
                  <w:color w:val="222222"/>
                  <w:sz w:val="20"/>
                  <w:szCs w:val="20"/>
                  <w:shd w:val="clear" w:color="auto" w:fill="FFFFFF"/>
                </w:rPr>
              </w:rPrChange>
            </w:rPr>
            <w:delText>24</w:delText>
          </w:r>
          <w:r w:rsidRPr="00371705" w:rsidDel="00E758DE">
            <w:rPr>
              <w:rFonts w:ascii="Times New Roman" w:hAnsi="Times New Roman" w:cs="Times New Roman"/>
              <w:color w:val="222222"/>
              <w:sz w:val="20"/>
              <w:szCs w:val="20"/>
              <w:shd w:val="clear" w:color="auto" w:fill="FFFFFF"/>
              <w:rPrChange w:id="4642" w:author="Wenchao Ma" w:date="2023-07-28T12:18:00Z">
                <w:rPr>
                  <w:rFonts w:ascii="Arial" w:hAnsi="Arial" w:cs="Arial"/>
                  <w:color w:val="222222"/>
                  <w:sz w:val="20"/>
                  <w:szCs w:val="20"/>
                  <w:shd w:val="clear" w:color="auto" w:fill="FFFFFF"/>
                </w:rPr>
              </w:rPrChange>
            </w:rPr>
            <w:delText>(3), 383-394.</w:delText>
          </w:r>
        </w:del>
      </w:ins>
    </w:p>
    <w:p w14:paraId="0DCC2BA3" w14:textId="730E0031" w:rsidR="003317A0" w:rsidRPr="00371705" w:rsidDel="00E758DE" w:rsidRDefault="003317A0">
      <w:pPr>
        <w:rPr>
          <w:ins w:id="4643" w:author="Jujia Li" w:date="2023-07-18T12:10:00Z"/>
          <w:del w:id="4644" w:author="Jujia Li [2]" w:date="2023-07-27T08:17:00Z"/>
          <w:rFonts w:ascii="Times New Roman" w:hAnsi="Times New Roman" w:cs="Times New Roman"/>
          <w:rPrChange w:id="4645" w:author="Wenchao Ma" w:date="2023-07-28T12:18:00Z">
            <w:rPr>
              <w:ins w:id="4646" w:author="Jujia Li" w:date="2023-07-18T12:10:00Z"/>
              <w:del w:id="4647" w:author="Jujia Li [2]" w:date="2023-07-27T08:17:00Z"/>
            </w:rPr>
          </w:rPrChange>
        </w:rPr>
      </w:pPr>
    </w:p>
    <w:p w14:paraId="4561F6A4" w14:textId="20FAE17F" w:rsidR="0029667D" w:rsidRPr="00371705" w:rsidDel="00E758DE" w:rsidRDefault="0029667D">
      <w:pPr>
        <w:rPr>
          <w:ins w:id="4648" w:author="Jujia Li" w:date="2023-07-18T12:10:00Z"/>
          <w:del w:id="4649" w:author="Jujia Li [2]" w:date="2023-07-27T08:17:00Z"/>
          <w:rFonts w:ascii="Times New Roman" w:hAnsi="Times New Roman" w:cs="Times New Roman"/>
          <w:rPrChange w:id="4650" w:author="Wenchao Ma" w:date="2023-07-28T12:18:00Z">
            <w:rPr>
              <w:ins w:id="4651" w:author="Jujia Li" w:date="2023-07-18T12:10:00Z"/>
              <w:del w:id="4652" w:author="Jujia Li [2]" w:date="2023-07-27T08:17:00Z"/>
            </w:rPr>
          </w:rPrChange>
        </w:rPr>
      </w:pPr>
      <w:ins w:id="4653" w:author="Jujia Li" w:date="2023-07-18T12:10:00Z">
        <w:del w:id="4654" w:author="Jujia Li [2]" w:date="2023-07-27T08:17:00Z">
          <w:r w:rsidRPr="00371705" w:rsidDel="00E758DE">
            <w:rPr>
              <w:rFonts w:ascii="Times New Roman" w:hAnsi="Times New Roman" w:cs="Times New Roman"/>
              <w:rPrChange w:id="4655" w:author="Wenchao Ma" w:date="2023-07-28T12:18:00Z">
                <w:rPr/>
              </w:rPrChange>
            </w:rPr>
            <w:delText>Linear regression model</w:delText>
          </w:r>
        </w:del>
      </w:ins>
    </w:p>
    <w:p w14:paraId="7105EDE9" w14:textId="53A98B7E" w:rsidR="0029667D" w:rsidRPr="00371705" w:rsidDel="00E758DE" w:rsidRDefault="0029667D">
      <w:pPr>
        <w:rPr>
          <w:ins w:id="4656" w:author="Jujia Li" w:date="2023-07-18T12:10:00Z"/>
          <w:del w:id="4657" w:author="Jujia Li [2]" w:date="2023-07-27T08:17:00Z"/>
          <w:rFonts w:ascii="Times New Roman" w:hAnsi="Times New Roman" w:cs="Times New Roman"/>
          <w:rPrChange w:id="4658" w:author="Wenchao Ma" w:date="2023-07-28T12:18:00Z">
            <w:rPr>
              <w:ins w:id="4659" w:author="Jujia Li" w:date="2023-07-18T12:10:00Z"/>
              <w:del w:id="4660" w:author="Jujia Li [2]" w:date="2023-07-27T08:17:00Z"/>
            </w:rPr>
          </w:rPrChange>
        </w:rPr>
      </w:pPr>
    </w:p>
    <w:p w14:paraId="11E8317E" w14:textId="59FDBDE8" w:rsidR="0029667D" w:rsidRPr="00371705" w:rsidDel="00E758DE" w:rsidRDefault="0029667D">
      <w:pPr>
        <w:rPr>
          <w:ins w:id="4661" w:author="Jujia Li" w:date="2023-07-18T12:10:00Z"/>
          <w:del w:id="4662" w:author="Jujia Li [2]" w:date="2023-07-27T08:17:00Z"/>
          <w:rFonts w:ascii="Times New Roman" w:hAnsi="Times New Roman" w:cs="Times New Roman"/>
          <w:color w:val="222222"/>
          <w:sz w:val="20"/>
          <w:szCs w:val="20"/>
          <w:shd w:val="clear" w:color="auto" w:fill="FFFFFF"/>
          <w:rPrChange w:id="4663" w:author="Wenchao Ma" w:date="2023-07-28T12:18:00Z">
            <w:rPr>
              <w:ins w:id="4664" w:author="Jujia Li" w:date="2023-07-18T12:10:00Z"/>
              <w:del w:id="4665" w:author="Jujia Li [2]" w:date="2023-07-27T08:17:00Z"/>
              <w:rFonts w:ascii="Arial" w:hAnsi="Arial" w:cs="Arial"/>
              <w:color w:val="222222"/>
              <w:sz w:val="20"/>
              <w:szCs w:val="20"/>
              <w:shd w:val="clear" w:color="auto" w:fill="FFFFFF"/>
            </w:rPr>
          </w:rPrChange>
        </w:rPr>
      </w:pPr>
      <w:ins w:id="4666" w:author="Jujia Li" w:date="2023-07-18T12:10:00Z">
        <w:del w:id="4667" w:author="Jujia Li [2]" w:date="2023-07-27T08:17:00Z">
          <w:r w:rsidRPr="00371705" w:rsidDel="00E758DE">
            <w:rPr>
              <w:rFonts w:ascii="Times New Roman" w:hAnsi="Times New Roman" w:cs="Times New Roman"/>
              <w:color w:val="222222"/>
              <w:sz w:val="20"/>
              <w:szCs w:val="20"/>
              <w:shd w:val="clear" w:color="auto" w:fill="FFFFFF"/>
              <w:rPrChange w:id="4668" w:author="Wenchao Ma" w:date="2023-07-28T12:18:00Z">
                <w:rPr>
                  <w:rFonts w:ascii="Arial" w:hAnsi="Arial" w:cs="Arial"/>
                  <w:color w:val="222222"/>
                  <w:sz w:val="20"/>
                  <w:szCs w:val="20"/>
                  <w:shd w:val="clear" w:color="auto" w:fill="FFFFFF"/>
                </w:rPr>
              </w:rPrChange>
            </w:rPr>
            <w:delText>White, H., &amp; MacDonald, G. M. (1980). Some large-sample tests for nonnormality in the linear regression model. </w:delText>
          </w:r>
          <w:r w:rsidRPr="00371705" w:rsidDel="00E758DE">
            <w:rPr>
              <w:rFonts w:ascii="Times New Roman" w:hAnsi="Times New Roman" w:cs="Times New Roman"/>
              <w:i/>
              <w:iCs/>
              <w:color w:val="222222"/>
              <w:sz w:val="20"/>
              <w:szCs w:val="20"/>
              <w:shd w:val="clear" w:color="auto" w:fill="FFFFFF"/>
              <w:rPrChange w:id="4669" w:author="Wenchao Ma" w:date="2023-07-28T12:18:00Z">
                <w:rPr>
                  <w:rFonts w:ascii="Arial" w:hAnsi="Arial" w:cs="Arial"/>
                  <w:i/>
                  <w:iCs/>
                  <w:color w:val="222222"/>
                  <w:sz w:val="20"/>
                  <w:szCs w:val="20"/>
                  <w:shd w:val="clear" w:color="auto" w:fill="FFFFFF"/>
                </w:rPr>
              </w:rPrChange>
            </w:rPr>
            <w:delText>Journal of the American Statistical Association</w:delText>
          </w:r>
          <w:r w:rsidRPr="00371705" w:rsidDel="00E758DE">
            <w:rPr>
              <w:rFonts w:ascii="Times New Roman" w:hAnsi="Times New Roman" w:cs="Times New Roman"/>
              <w:color w:val="222222"/>
              <w:sz w:val="20"/>
              <w:szCs w:val="20"/>
              <w:shd w:val="clear" w:color="auto" w:fill="FFFFFF"/>
              <w:rPrChange w:id="4670"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671" w:author="Wenchao Ma" w:date="2023-07-28T12:18:00Z">
                <w:rPr>
                  <w:rFonts w:ascii="Arial" w:hAnsi="Arial" w:cs="Arial"/>
                  <w:i/>
                  <w:iCs/>
                  <w:color w:val="222222"/>
                  <w:sz w:val="20"/>
                  <w:szCs w:val="20"/>
                  <w:shd w:val="clear" w:color="auto" w:fill="FFFFFF"/>
                </w:rPr>
              </w:rPrChange>
            </w:rPr>
            <w:delText>75</w:delText>
          </w:r>
          <w:r w:rsidRPr="00371705" w:rsidDel="00E758DE">
            <w:rPr>
              <w:rFonts w:ascii="Times New Roman" w:hAnsi="Times New Roman" w:cs="Times New Roman"/>
              <w:color w:val="222222"/>
              <w:sz w:val="20"/>
              <w:szCs w:val="20"/>
              <w:shd w:val="clear" w:color="auto" w:fill="FFFFFF"/>
              <w:rPrChange w:id="4672" w:author="Wenchao Ma" w:date="2023-07-28T12:18:00Z">
                <w:rPr>
                  <w:rFonts w:ascii="Arial" w:hAnsi="Arial" w:cs="Arial"/>
                  <w:color w:val="222222"/>
                  <w:sz w:val="20"/>
                  <w:szCs w:val="20"/>
                  <w:shd w:val="clear" w:color="auto" w:fill="FFFFFF"/>
                </w:rPr>
              </w:rPrChange>
            </w:rPr>
            <w:delText>(369), 16-28.</w:delText>
          </w:r>
        </w:del>
      </w:ins>
    </w:p>
    <w:p w14:paraId="1BDB080B" w14:textId="2882B772" w:rsidR="003317A0" w:rsidRPr="00371705" w:rsidDel="00E758DE" w:rsidRDefault="003317A0">
      <w:pPr>
        <w:rPr>
          <w:ins w:id="4673" w:author="Jujia Li" w:date="2023-07-18T12:14:00Z"/>
          <w:del w:id="4674" w:author="Jujia Li [2]" w:date="2023-07-27T08:17:00Z"/>
          <w:rFonts w:ascii="Times New Roman" w:hAnsi="Times New Roman" w:cs="Times New Roman"/>
          <w:color w:val="222222"/>
          <w:sz w:val="20"/>
          <w:szCs w:val="20"/>
          <w:shd w:val="clear" w:color="auto" w:fill="FFFFFF"/>
          <w:rPrChange w:id="4675" w:author="Wenchao Ma" w:date="2023-07-28T12:18:00Z">
            <w:rPr>
              <w:ins w:id="4676" w:author="Jujia Li" w:date="2023-07-18T12:14:00Z"/>
              <w:del w:id="4677" w:author="Jujia Li [2]" w:date="2023-07-27T08:17:00Z"/>
              <w:rFonts w:ascii="Arial" w:hAnsi="Arial" w:cs="Arial"/>
              <w:color w:val="222222"/>
              <w:sz w:val="20"/>
              <w:szCs w:val="20"/>
              <w:shd w:val="clear" w:color="auto" w:fill="FFFFFF"/>
            </w:rPr>
          </w:rPrChange>
        </w:rPr>
      </w:pPr>
      <w:ins w:id="4678" w:author="Jujia Li" w:date="2023-07-18T12:10:00Z">
        <w:del w:id="4679" w:author="Jujia Li [2]" w:date="2023-07-27T08:17:00Z">
          <w:r w:rsidRPr="00371705" w:rsidDel="00E758DE">
            <w:rPr>
              <w:rFonts w:ascii="Times New Roman" w:hAnsi="Times New Roman" w:cs="Times New Roman"/>
              <w:color w:val="222222"/>
              <w:sz w:val="20"/>
              <w:szCs w:val="20"/>
              <w:shd w:val="clear" w:color="auto" w:fill="FFFFFF"/>
              <w:rPrChange w:id="4680" w:author="Wenchao Ma" w:date="2023-07-28T12:18:00Z">
                <w:rPr>
                  <w:rFonts w:ascii="Arial" w:hAnsi="Arial" w:cs="Arial"/>
                  <w:color w:val="222222"/>
                  <w:sz w:val="20"/>
                  <w:szCs w:val="20"/>
                  <w:shd w:val="clear" w:color="auto" w:fill="FFFFFF"/>
                </w:rPr>
              </w:rPrChange>
            </w:rPr>
            <w:delText>Islam, M. Q., &amp; Tiku, M. L. (2005). Multiple linear regression model under nonnormality. </w:delText>
          </w:r>
          <w:r w:rsidRPr="00371705" w:rsidDel="00E758DE">
            <w:rPr>
              <w:rFonts w:ascii="Times New Roman" w:hAnsi="Times New Roman" w:cs="Times New Roman"/>
              <w:i/>
              <w:iCs/>
              <w:color w:val="222222"/>
              <w:sz w:val="20"/>
              <w:szCs w:val="20"/>
              <w:shd w:val="clear" w:color="auto" w:fill="FFFFFF"/>
              <w:rPrChange w:id="4681" w:author="Wenchao Ma" w:date="2023-07-28T12:18:00Z">
                <w:rPr>
                  <w:rFonts w:ascii="Arial" w:hAnsi="Arial" w:cs="Arial"/>
                  <w:i/>
                  <w:iCs/>
                  <w:color w:val="222222"/>
                  <w:sz w:val="20"/>
                  <w:szCs w:val="20"/>
                  <w:shd w:val="clear" w:color="auto" w:fill="FFFFFF"/>
                </w:rPr>
              </w:rPrChange>
            </w:rPr>
            <w:delText>Communications in Statistics-Theory and Methods</w:delText>
          </w:r>
          <w:r w:rsidRPr="00371705" w:rsidDel="00E758DE">
            <w:rPr>
              <w:rFonts w:ascii="Times New Roman" w:hAnsi="Times New Roman" w:cs="Times New Roman"/>
              <w:color w:val="222222"/>
              <w:sz w:val="20"/>
              <w:szCs w:val="20"/>
              <w:shd w:val="clear" w:color="auto" w:fill="FFFFFF"/>
              <w:rPrChange w:id="4682"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683" w:author="Wenchao Ma" w:date="2023-07-28T12:18:00Z">
                <w:rPr>
                  <w:rFonts w:ascii="Arial" w:hAnsi="Arial" w:cs="Arial"/>
                  <w:i/>
                  <w:iCs/>
                  <w:color w:val="222222"/>
                  <w:sz w:val="20"/>
                  <w:szCs w:val="20"/>
                  <w:shd w:val="clear" w:color="auto" w:fill="FFFFFF"/>
                </w:rPr>
              </w:rPrChange>
            </w:rPr>
            <w:delText>33</w:delText>
          </w:r>
          <w:r w:rsidRPr="00371705" w:rsidDel="00E758DE">
            <w:rPr>
              <w:rFonts w:ascii="Times New Roman" w:hAnsi="Times New Roman" w:cs="Times New Roman"/>
              <w:color w:val="222222"/>
              <w:sz w:val="20"/>
              <w:szCs w:val="20"/>
              <w:shd w:val="clear" w:color="auto" w:fill="FFFFFF"/>
              <w:rPrChange w:id="4684" w:author="Wenchao Ma" w:date="2023-07-28T12:18:00Z">
                <w:rPr>
                  <w:rFonts w:ascii="Arial" w:hAnsi="Arial" w:cs="Arial"/>
                  <w:color w:val="222222"/>
                  <w:sz w:val="20"/>
                  <w:szCs w:val="20"/>
                  <w:shd w:val="clear" w:color="auto" w:fill="FFFFFF"/>
                </w:rPr>
              </w:rPrChange>
            </w:rPr>
            <w:delText>(10), 2443-2467.</w:delText>
          </w:r>
        </w:del>
      </w:ins>
    </w:p>
    <w:p w14:paraId="483B8375" w14:textId="39C468AE" w:rsidR="003317A0" w:rsidRPr="00371705" w:rsidDel="00E758DE" w:rsidRDefault="003317A0">
      <w:pPr>
        <w:rPr>
          <w:ins w:id="4685" w:author="Jujia Li" w:date="2023-07-18T12:33:00Z"/>
          <w:del w:id="4686" w:author="Jujia Li [2]" w:date="2023-07-27T08:17:00Z"/>
          <w:rFonts w:ascii="Times New Roman" w:hAnsi="Times New Roman" w:cs="Times New Roman"/>
          <w:color w:val="222222"/>
          <w:sz w:val="20"/>
          <w:szCs w:val="20"/>
          <w:shd w:val="clear" w:color="auto" w:fill="FFFFFF"/>
          <w:rPrChange w:id="4687" w:author="Wenchao Ma" w:date="2023-07-28T12:18:00Z">
            <w:rPr>
              <w:ins w:id="4688" w:author="Jujia Li" w:date="2023-07-18T12:33:00Z"/>
              <w:del w:id="4689" w:author="Jujia Li [2]" w:date="2023-07-27T08:17:00Z"/>
              <w:rFonts w:ascii="Arial" w:hAnsi="Arial" w:cs="Arial"/>
              <w:color w:val="222222"/>
              <w:sz w:val="20"/>
              <w:szCs w:val="20"/>
              <w:shd w:val="clear" w:color="auto" w:fill="FFFFFF"/>
            </w:rPr>
          </w:rPrChange>
        </w:rPr>
      </w:pPr>
    </w:p>
    <w:p w14:paraId="56CE728B" w14:textId="33364735" w:rsidR="009E3CDE" w:rsidRPr="00371705" w:rsidDel="00E758DE" w:rsidRDefault="009E3CDE">
      <w:pPr>
        <w:rPr>
          <w:ins w:id="4690" w:author="Jujia Li" w:date="2023-07-18T12:33:00Z"/>
          <w:del w:id="4691" w:author="Jujia Li [2]" w:date="2023-07-27T08:17:00Z"/>
          <w:rFonts w:ascii="Times New Roman" w:hAnsi="Times New Roman" w:cs="Times New Roman"/>
          <w:color w:val="222222"/>
          <w:sz w:val="20"/>
          <w:szCs w:val="20"/>
          <w:shd w:val="clear" w:color="auto" w:fill="FFFFFF"/>
          <w:rPrChange w:id="4692" w:author="Wenchao Ma" w:date="2023-07-28T12:18:00Z">
            <w:rPr>
              <w:ins w:id="4693" w:author="Jujia Li" w:date="2023-07-18T12:33:00Z"/>
              <w:del w:id="4694" w:author="Jujia Li [2]" w:date="2023-07-27T08:17:00Z"/>
              <w:rFonts w:ascii="Arial" w:hAnsi="Arial" w:cs="Arial"/>
              <w:color w:val="222222"/>
              <w:sz w:val="20"/>
              <w:szCs w:val="20"/>
              <w:shd w:val="clear" w:color="auto" w:fill="FFFFFF"/>
            </w:rPr>
          </w:rPrChange>
        </w:rPr>
      </w:pPr>
      <w:ins w:id="4695" w:author="Jujia Li" w:date="2023-07-18T12:33:00Z">
        <w:del w:id="4696" w:author="Jujia Li [2]" w:date="2023-07-27T08:17:00Z">
          <w:r w:rsidRPr="00371705" w:rsidDel="00E758DE">
            <w:rPr>
              <w:rFonts w:ascii="Times New Roman" w:hAnsi="Times New Roman" w:cs="Times New Roman"/>
              <w:color w:val="222222"/>
              <w:sz w:val="20"/>
              <w:szCs w:val="20"/>
              <w:shd w:val="clear" w:color="auto" w:fill="FFFFFF"/>
              <w:rPrChange w:id="4697" w:author="Wenchao Ma" w:date="2023-07-28T12:18:00Z">
                <w:rPr>
                  <w:rFonts w:ascii="Arial" w:hAnsi="Arial" w:cs="Arial"/>
                  <w:color w:val="222222"/>
                  <w:sz w:val="20"/>
                  <w:szCs w:val="20"/>
                  <w:shd w:val="clear" w:color="auto" w:fill="FFFFFF"/>
                </w:rPr>
              </w:rPrChange>
            </w:rPr>
            <w:delText>CFA</w:delText>
          </w:r>
        </w:del>
      </w:ins>
    </w:p>
    <w:p w14:paraId="75DB8E21" w14:textId="4C32958C" w:rsidR="00C41B60" w:rsidRPr="00371705" w:rsidDel="00E758DE" w:rsidRDefault="00C41B60">
      <w:pPr>
        <w:rPr>
          <w:ins w:id="4698" w:author="Jujia Li" w:date="2023-07-18T13:27:00Z"/>
          <w:del w:id="4699" w:author="Jujia Li [2]" w:date="2023-07-27T08:17:00Z"/>
          <w:rFonts w:ascii="Times New Roman" w:hAnsi="Times New Roman" w:cs="Times New Roman"/>
          <w:color w:val="222222"/>
          <w:sz w:val="20"/>
          <w:szCs w:val="20"/>
          <w:shd w:val="clear" w:color="auto" w:fill="FFFFFF"/>
          <w:rPrChange w:id="4700" w:author="Wenchao Ma" w:date="2023-07-28T12:18:00Z">
            <w:rPr>
              <w:ins w:id="4701" w:author="Jujia Li" w:date="2023-07-18T13:27:00Z"/>
              <w:del w:id="4702" w:author="Jujia Li [2]" w:date="2023-07-27T08:17:00Z"/>
              <w:rFonts w:ascii="Arial" w:hAnsi="Arial" w:cs="Arial"/>
              <w:color w:val="222222"/>
              <w:sz w:val="20"/>
              <w:szCs w:val="20"/>
              <w:shd w:val="clear" w:color="auto" w:fill="FFFFFF"/>
            </w:rPr>
          </w:rPrChange>
        </w:rPr>
      </w:pPr>
      <w:ins w:id="4703" w:author="Jujia Li" w:date="2023-07-18T13:27:00Z">
        <w:del w:id="4704" w:author="Jujia Li [2]" w:date="2023-07-27T08:17:00Z">
          <w:r w:rsidRPr="00371705" w:rsidDel="00E758DE">
            <w:rPr>
              <w:rFonts w:ascii="Times New Roman" w:hAnsi="Times New Roman" w:cs="Times New Roman"/>
              <w:color w:val="222222"/>
              <w:sz w:val="20"/>
              <w:szCs w:val="20"/>
              <w:shd w:val="clear" w:color="auto" w:fill="FFFFFF"/>
              <w:rPrChange w:id="4705" w:author="Wenchao Ma" w:date="2023-07-28T12:18:00Z">
                <w:rPr>
                  <w:rFonts w:ascii="Arial" w:hAnsi="Arial" w:cs="Arial"/>
                  <w:color w:val="222222"/>
                  <w:sz w:val="20"/>
                  <w:szCs w:val="20"/>
                  <w:shd w:val="clear" w:color="auto" w:fill="FFFFFF"/>
                </w:rPr>
              </w:rPrChange>
            </w:rPr>
            <w:delText>Curran, P. J., West, S. G., &amp; Finch, J. F. (1996). The robustness of test statistics to nonnormality and specification error in confirmatory factor analysis. </w:delText>
          </w:r>
          <w:r w:rsidRPr="00371705" w:rsidDel="00E758DE">
            <w:rPr>
              <w:rFonts w:ascii="Times New Roman" w:hAnsi="Times New Roman" w:cs="Times New Roman"/>
              <w:i/>
              <w:iCs/>
              <w:color w:val="222222"/>
              <w:sz w:val="20"/>
              <w:szCs w:val="20"/>
              <w:shd w:val="clear" w:color="auto" w:fill="FFFFFF"/>
              <w:rPrChange w:id="4706" w:author="Wenchao Ma" w:date="2023-07-28T12:18:00Z">
                <w:rPr>
                  <w:rFonts w:ascii="Arial" w:hAnsi="Arial" w:cs="Arial"/>
                  <w:i/>
                  <w:iCs/>
                  <w:color w:val="222222"/>
                  <w:sz w:val="20"/>
                  <w:szCs w:val="20"/>
                  <w:shd w:val="clear" w:color="auto" w:fill="FFFFFF"/>
                </w:rPr>
              </w:rPrChange>
            </w:rPr>
            <w:delText>Psychological methods</w:delText>
          </w:r>
          <w:r w:rsidRPr="00371705" w:rsidDel="00E758DE">
            <w:rPr>
              <w:rFonts w:ascii="Times New Roman" w:hAnsi="Times New Roman" w:cs="Times New Roman"/>
              <w:color w:val="222222"/>
              <w:sz w:val="20"/>
              <w:szCs w:val="20"/>
              <w:shd w:val="clear" w:color="auto" w:fill="FFFFFF"/>
              <w:rPrChange w:id="4707"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08" w:author="Wenchao Ma" w:date="2023-07-28T12:18:00Z">
                <w:rPr>
                  <w:rFonts w:ascii="Arial" w:hAnsi="Arial" w:cs="Arial"/>
                  <w:i/>
                  <w:iCs/>
                  <w:color w:val="222222"/>
                  <w:sz w:val="20"/>
                  <w:szCs w:val="20"/>
                  <w:shd w:val="clear" w:color="auto" w:fill="FFFFFF"/>
                </w:rPr>
              </w:rPrChange>
            </w:rPr>
            <w:delText>1</w:delText>
          </w:r>
          <w:r w:rsidRPr="00371705" w:rsidDel="00E758DE">
            <w:rPr>
              <w:rFonts w:ascii="Times New Roman" w:hAnsi="Times New Roman" w:cs="Times New Roman"/>
              <w:color w:val="222222"/>
              <w:sz w:val="20"/>
              <w:szCs w:val="20"/>
              <w:shd w:val="clear" w:color="auto" w:fill="FFFFFF"/>
              <w:rPrChange w:id="4709" w:author="Wenchao Ma" w:date="2023-07-28T12:18:00Z">
                <w:rPr>
                  <w:rFonts w:ascii="Arial" w:hAnsi="Arial" w:cs="Arial"/>
                  <w:color w:val="222222"/>
                  <w:sz w:val="20"/>
                  <w:szCs w:val="20"/>
                  <w:shd w:val="clear" w:color="auto" w:fill="FFFFFF"/>
                </w:rPr>
              </w:rPrChange>
            </w:rPr>
            <w:delText>(1), 16.</w:delText>
          </w:r>
        </w:del>
      </w:ins>
    </w:p>
    <w:p w14:paraId="7C8E1317" w14:textId="7F693653" w:rsidR="009E3CDE" w:rsidRPr="00371705" w:rsidDel="00E758DE" w:rsidRDefault="009E3CDE">
      <w:pPr>
        <w:rPr>
          <w:ins w:id="4710" w:author="Jujia Li" w:date="2023-07-18T12:33:00Z"/>
          <w:del w:id="4711" w:author="Jujia Li [2]" w:date="2023-07-27T08:17:00Z"/>
          <w:rFonts w:ascii="Times New Roman" w:hAnsi="Times New Roman" w:cs="Times New Roman"/>
          <w:color w:val="222222"/>
          <w:sz w:val="20"/>
          <w:szCs w:val="20"/>
          <w:shd w:val="clear" w:color="auto" w:fill="FFFFFF"/>
          <w:rPrChange w:id="4712" w:author="Wenchao Ma" w:date="2023-07-28T12:18:00Z">
            <w:rPr>
              <w:ins w:id="4713" w:author="Jujia Li" w:date="2023-07-18T12:33:00Z"/>
              <w:del w:id="4714" w:author="Jujia Li [2]" w:date="2023-07-27T08:17:00Z"/>
              <w:rFonts w:ascii="Arial" w:hAnsi="Arial" w:cs="Arial"/>
              <w:color w:val="222222"/>
              <w:sz w:val="20"/>
              <w:szCs w:val="20"/>
              <w:shd w:val="clear" w:color="auto" w:fill="FFFFFF"/>
            </w:rPr>
          </w:rPrChange>
        </w:rPr>
      </w:pPr>
      <w:ins w:id="4715" w:author="Jujia Li" w:date="2023-07-18T12:33:00Z">
        <w:del w:id="4716" w:author="Jujia Li [2]" w:date="2023-07-27T08:17:00Z">
          <w:r w:rsidRPr="00371705" w:rsidDel="00E758DE">
            <w:rPr>
              <w:rFonts w:ascii="Times New Roman" w:hAnsi="Times New Roman" w:cs="Times New Roman"/>
              <w:color w:val="222222"/>
              <w:sz w:val="20"/>
              <w:szCs w:val="20"/>
              <w:shd w:val="clear" w:color="auto" w:fill="FFFFFF"/>
              <w:rPrChange w:id="4717" w:author="Wenchao Ma" w:date="2023-07-28T12:18:00Z">
                <w:rPr>
                  <w:rFonts w:ascii="Arial" w:hAnsi="Arial" w:cs="Arial"/>
                  <w:color w:val="222222"/>
                  <w:sz w:val="20"/>
                  <w:szCs w:val="20"/>
                  <w:shd w:val="clear" w:color="auto" w:fill="FFFFFF"/>
                </w:rPr>
              </w:rPrChange>
            </w:rPr>
            <w:delText>Benson, J., &amp; Fleishman, J. A. (1994). The robustness of maximum likelihood and distribution-free estimators to non-normality in confirmatory factor analysis. </w:delText>
          </w:r>
          <w:r w:rsidRPr="00371705" w:rsidDel="00E758DE">
            <w:rPr>
              <w:rFonts w:ascii="Times New Roman" w:hAnsi="Times New Roman" w:cs="Times New Roman"/>
              <w:i/>
              <w:iCs/>
              <w:color w:val="222222"/>
              <w:sz w:val="20"/>
              <w:szCs w:val="20"/>
              <w:shd w:val="clear" w:color="auto" w:fill="FFFFFF"/>
              <w:rPrChange w:id="4718" w:author="Wenchao Ma" w:date="2023-07-28T12:18:00Z">
                <w:rPr>
                  <w:rFonts w:ascii="Arial" w:hAnsi="Arial" w:cs="Arial"/>
                  <w:i/>
                  <w:iCs/>
                  <w:color w:val="222222"/>
                  <w:sz w:val="20"/>
                  <w:szCs w:val="20"/>
                  <w:shd w:val="clear" w:color="auto" w:fill="FFFFFF"/>
                </w:rPr>
              </w:rPrChange>
            </w:rPr>
            <w:delText>Quality and Quantity</w:delText>
          </w:r>
          <w:r w:rsidRPr="00371705" w:rsidDel="00E758DE">
            <w:rPr>
              <w:rFonts w:ascii="Times New Roman" w:hAnsi="Times New Roman" w:cs="Times New Roman"/>
              <w:color w:val="222222"/>
              <w:sz w:val="20"/>
              <w:szCs w:val="20"/>
              <w:shd w:val="clear" w:color="auto" w:fill="FFFFFF"/>
              <w:rPrChange w:id="4719"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20" w:author="Wenchao Ma" w:date="2023-07-28T12:18:00Z">
                <w:rPr>
                  <w:rFonts w:ascii="Arial" w:hAnsi="Arial" w:cs="Arial"/>
                  <w:i/>
                  <w:iCs/>
                  <w:color w:val="222222"/>
                  <w:sz w:val="20"/>
                  <w:szCs w:val="20"/>
                  <w:shd w:val="clear" w:color="auto" w:fill="FFFFFF"/>
                </w:rPr>
              </w:rPrChange>
            </w:rPr>
            <w:delText>28</w:delText>
          </w:r>
          <w:r w:rsidRPr="00371705" w:rsidDel="00E758DE">
            <w:rPr>
              <w:rFonts w:ascii="Times New Roman" w:hAnsi="Times New Roman" w:cs="Times New Roman"/>
              <w:color w:val="222222"/>
              <w:sz w:val="20"/>
              <w:szCs w:val="20"/>
              <w:shd w:val="clear" w:color="auto" w:fill="FFFFFF"/>
              <w:rPrChange w:id="4721" w:author="Wenchao Ma" w:date="2023-07-28T12:18:00Z">
                <w:rPr>
                  <w:rFonts w:ascii="Arial" w:hAnsi="Arial" w:cs="Arial"/>
                  <w:color w:val="222222"/>
                  <w:sz w:val="20"/>
                  <w:szCs w:val="20"/>
                  <w:shd w:val="clear" w:color="auto" w:fill="FFFFFF"/>
                </w:rPr>
              </w:rPrChange>
            </w:rPr>
            <w:delText>(2), 117-136.</w:delText>
          </w:r>
        </w:del>
      </w:ins>
    </w:p>
    <w:p w14:paraId="5899DAED" w14:textId="304BEF2E" w:rsidR="009E3CDE" w:rsidRPr="00371705" w:rsidDel="00E758DE" w:rsidRDefault="009E3CDE">
      <w:pPr>
        <w:rPr>
          <w:ins w:id="4722" w:author="Jujia Li" w:date="2023-07-18T12:33:00Z"/>
          <w:del w:id="4723" w:author="Jujia Li [2]" w:date="2023-07-27T08:17:00Z"/>
          <w:rFonts w:ascii="Times New Roman" w:hAnsi="Times New Roman" w:cs="Times New Roman"/>
          <w:color w:val="222222"/>
          <w:sz w:val="20"/>
          <w:szCs w:val="20"/>
          <w:shd w:val="clear" w:color="auto" w:fill="FFFFFF"/>
          <w:rPrChange w:id="4724" w:author="Wenchao Ma" w:date="2023-07-28T12:18:00Z">
            <w:rPr>
              <w:ins w:id="4725" w:author="Jujia Li" w:date="2023-07-18T12:33:00Z"/>
              <w:del w:id="4726" w:author="Jujia Li [2]" w:date="2023-07-27T08:17:00Z"/>
              <w:rFonts w:ascii="Arial" w:hAnsi="Arial" w:cs="Arial"/>
              <w:color w:val="222222"/>
              <w:sz w:val="20"/>
              <w:szCs w:val="20"/>
              <w:shd w:val="clear" w:color="auto" w:fill="FFFFFF"/>
            </w:rPr>
          </w:rPrChange>
        </w:rPr>
      </w:pPr>
      <w:ins w:id="4727" w:author="Jujia Li" w:date="2023-07-18T12:38:00Z">
        <w:del w:id="4728" w:author="Jujia Li [2]" w:date="2023-07-27T08:17:00Z">
          <w:r w:rsidRPr="00371705" w:rsidDel="00E758DE">
            <w:rPr>
              <w:rFonts w:ascii="Times New Roman" w:hAnsi="Times New Roman" w:cs="Times New Roman"/>
              <w:color w:val="222222"/>
              <w:sz w:val="20"/>
              <w:szCs w:val="20"/>
              <w:shd w:val="clear" w:color="auto" w:fill="FFFFFF"/>
              <w:rPrChange w:id="4729" w:author="Wenchao Ma" w:date="2023-07-28T12:18:00Z">
                <w:rPr>
                  <w:rFonts w:ascii="Arial" w:hAnsi="Arial" w:cs="Arial"/>
                  <w:color w:val="222222"/>
                  <w:sz w:val="20"/>
                  <w:szCs w:val="20"/>
                  <w:shd w:val="clear" w:color="auto" w:fill="FFFFFF"/>
                </w:rPr>
              </w:rPrChange>
            </w:rPr>
            <w:delText>Savalei, V. (2008). Is the ML chi-square ever robust to nonnormality? A cautionary note with missing data. </w:delText>
          </w:r>
          <w:r w:rsidRPr="00371705" w:rsidDel="00E758DE">
            <w:rPr>
              <w:rFonts w:ascii="Times New Roman" w:hAnsi="Times New Roman" w:cs="Times New Roman"/>
              <w:i/>
              <w:iCs/>
              <w:color w:val="222222"/>
              <w:sz w:val="20"/>
              <w:szCs w:val="20"/>
              <w:shd w:val="clear" w:color="auto" w:fill="FFFFFF"/>
              <w:rPrChange w:id="4730"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731"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32" w:author="Wenchao Ma" w:date="2023-07-28T12:18:00Z">
                <w:rPr>
                  <w:rFonts w:ascii="Arial" w:hAnsi="Arial" w:cs="Arial"/>
                  <w:i/>
                  <w:iCs/>
                  <w:color w:val="222222"/>
                  <w:sz w:val="20"/>
                  <w:szCs w:val="20"/>
                  <w:shd w:val="clear" w:color="auto" w:fill="FFFFFF"/>
                </w:rPr>
              </w:rPrChange>
            </w:rPr>
            <w:delText>15</w:delText>
          </w:r>
          <w:r w:rsidRPr="00371705" w:rsidDel="00E758DE">
            <w:rPr>
              <w:rFonts w:ascii="Times New Roman" w:hAnsi="Times New Roman" w:cs="Times New Roman"/>
              <w:color w:val="222222"/>
              <w:sz w:val="20"/>
              <w:szCs w:val="20"/>
              <w:shd w:val="clear" w:color="auto" w:fill="FFFFFF"/>
              <w:rPrChange w:id="4733" w:author="Wenchao Ma" w:date="2023-07-28T12:18:00Z">
                <w:rPr>
                  <w:rFonts w:ascii="Arial" w:hAnsi="Arial" w:cs="Arial"/>
                  <w:color w:val="222222"/>
                  <w:sz w:val="20"/>
                  <w:szCs w:val="20"/>
                  <w:shd w:val="clear" w:color="auto" w:fill="FFFFFF"/>
                </w:rPr>
              </w:rPrChange>
            </w:rPr>
            <w:delText>(1), 1-22.</w:delText>
          </w:r>
        </w:del>
      </w:ins>
    </w:p>
    <w:p w14:paraId="29C1EF84" w14:textId="430E49C4" w:rsidR="009E3CDE" w:rsidRPr="00371705" w:rsidDel="00E758DE" w:rsidRDefault="009C0FF3">
      <w:pPr>
        <w:rPr>
          <w:ins w:id="4734" w:author="Jujia Li" w:date="2023-07-18T12:46:00Z"/>
          <w:del w:id="4735" w:author="Jujia Li [2]" w:date="2023-07-27T08:17:00Z"/>
          <w:rFonts w:ascii="Times New Roman" w:hAnsi="Times New Roman" w:cs="Times New Roman"/>
          <w:color w:val="222222"/>
          <w:sz w:val="20"/>
          <w:szCs w:val="20"/>
          <w:shd w:val="clear" w:color="auto" w:fill="FFFFFF"/>
          <w:rPrChange w:id="4736" w:author="Wenchao Ma" w:date="2023-07-28T12:18:00Z">
            <w:rPr>
              <w:ins w:id="4737" w:author="Jujia Li" w:date="2023-07-18T12:46:00Z"/>
              <w:del w:id="4738" w:author="Jujia Li [2]" w:date="2023-07-27T08:17:00Z"/>
              <w:rFonts w:ascii="Arial" w:hAnsi="Arial" w:cs="Arial"/>
              <w:color w:val="222222"/>
              <w:sz w:val="20"/>
              <w:szCs w:val="20"/>
              <w:shd w:val="clear" w:color="auto" w:fill="FFFFFF"/>
            </w:rPr>
          </w:rPrChange>
        </w:rPr>
      </w:pPr>
      <w:ins w:id="4739" w:author="Jujia Li" w:date="2023-07-18T12:46:00Z">
        <w:del w:id="4740" w:author="Jujia Li [2]" w:date="2023-07-27T08:17:00Z">
          <w:r w:rsidRPr="00371705" w:rsidDel="00E758DE">
            <w:rPr>
              <w:rFonts w:ascii="Times New Roman" w:hAnsi="Times New Roman" w:cs="Times New Roman"/>
              <w:color w:val="222222"/>
              <w:sz w:val="20"/>
              <w:szCs w:val="20"/>
              <w:shd w:val="clear" w:color="auto" w:fill="FFFFFF"/>
              <w:rPrChange w:id="4741" w:author="Wenchao Ma" w:date="2023-07-28T12:18:00Z">
                <w:rPr>
                  <w:rFonts w:ascii="Arial" w:hAnsi="Arial" w:cs="Arial"/>
                  <w:color w:val="222222"/>
                  <w:sz w:val="20"/>
                  <w:szCs w:val="20"/>
                  <w:shd w:val="clear" w:color="auto" w:fill="FFFFFF"/>
                </w:rPr>
              </w:rPrChange>
            </w:rPr>
            <w:delText>Hutchinson, S. R., &amp; Olmos, A. (1998). Behavior of descriptive fit indexes in confirmatory factor analysis using ordered categorical data. </w:delText>
          </w:r>
          <w:r w:rsidRPr="00371705" w:rsidDel="00E758DE">
            <w:rPr>
              <w:rFonts w:ascii="Times New Roman" w:hAnsi="Times New Roman" w:cs="Times New Roman"/>
              <w:i/>
              <w:iCs/>
              <w:color w:val="222222"/>
              <w:sz w:val="20"/>
              <w:szCs w:val="20"/>
              <w:shd w:val="clear" w:color="auto" w:fill="FFFFFF"/>
              <w:rPrChange w:id="4742" w:author="Wenchao Ma" w:date="2023-07-28T12:18:00Z">
                <w:rPr>
                  <w:rFonts w:ascii="Arial" w:hAnsi="Arial" w:cs="Arial"/>
                  <w:i/>
                  <w:iCs/>
                  <w:color w:val="222222"/>
                  <w:sz w:val="20"/>
                  <w:szCs w:val="20"/>
                  <w:shd w:val="clear" w:color="auto" w:fill="FFFFFF"/>
                </w:rPr>
              </w:rPrChange>
            </w:rPr>
            <w:delText>Structural Equation Modeling: A Multidisciplinary Journal</w:delText>
          </w:r>
          <w:r w:rsidRPr="00371705" w:rsidDel="00E758DE">
            <w:rPr>
              <w:rFonts w:ascii="Times New Roman" w:hAnsi="Times New Roman" w:cs="Times New Roman"/>
              <w:color w:val="222222"/>
              <w:sz w:val="20"/>
              <w:szCs w:val="20"/>
              <w:shd w:val="clear" w:color="auto" w:fill="FFFFFF"/>
              <w:rPrChange w:id="4743"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44" w:author="Wenchao Ma" w:date="2023-07-28T12:18:00Z">
                <w:rPr>
                  <w:rFonts w:ascii="Arial" w:hAnsi="Arial" w:cs="Arial"/>
                  <w:i/>
                  <w:iCs/>
                  <w:color w:val="222222"/>
                  <w:sz w:val="20"/>
                  <w:szCs w:val="20"/>
                  <w:shd w:val="clear" w:color="auto" w:fill="FFFFFF"/>
                </w:rPr>
              </w:rPrChange>
            </w:rPr>
            <w:delText>5</w:delText>
          </w:r>
          <w:r w:rsidRPr="00371705" w:rsidDel="00E758DE">
            <w:rPr>
              <w:rFonts w:ascii="Times New Roman" w:hAnsi="Times New Roman" w:cs="Times New Roman"/>
              <w:color w:val="222222"/>
              <w:sz w:val="20"/>
              <w:szCs w:val="20"/>
              <w:shd w:val="clear" w:color="auto" w:fill="FFFFFF"/>
              <w:rPrChange w:id="4745" w:author="Wenchao Ma" w:date="2023-07-28T12:18:00Z">
                <w:rPr>
                  <w:rFonts w:ascii="Arial" w:hAnsi="Arial" w:cs="Arial"/>
                  <w:color w:val="222222"/>
                  <w:sz w:val="20"/>
                  <w:szCs w:val="20"/>
                  <w:shd w:val="clear" w:color="auto" w:fill="FFFFFF"/>
                </w:rPr>
              </w:rPrChange>
            </w:rPr>
            <w:delText>(4), 344-364.</w:delText>
          </w:r>
        </w:del>
      </w:ins>
    </w:p>
    <w:p w14:paraId="03621828" w14:textId="1630A997" w:rsidR="00BB3D87" w:rsidRPr="00371705" w:rsidDel="00E758DE" w:rsidRDefault="00BB3D87">
      <w:pPr>
        <w:rPr>
          <w:ins w:id="4746" w:author="Jujia Li" w:date="2023-07-18T13:22:00Z"/>
          <w:del w:id="4747" w:author="Jujia Li [2]" w:date="2023-07-27T08:17:00Z"/>
          <w:rFonts w:ascii="Times New Roman" w:hAnsi="Times New Roman" w:cs="Times New Roman"/>
          <w:color w:val="222222"/>
          <w:sz w:val="20"/>
          <w:szCs w:val="20"/>
          <w:shd w:val="clear" w:color="auto" w:fill="FFFFFF"/>
          <w:rPrChange w:id="4748" w:author="Wenchao Ma" w:date="2023-07-28T12:18:00Z">
            <w:rPr>
              <w:ins w:id="4749" w:author="Jujia Li" w:date="2023-07-18T13:22:00Z"/>
              <w:del w:id="4750" w:author="Jujia Li [2]" w:date="2023-07-27T08:17:00Z"/>
              <w:rFonts w:ascii="Arial" w:hAnsi="Arial" w:cs="Arial"/>
              <w:color w:val="222222"/>
              <w:sz w:val="20"/>
              <w:szCs w:val="20"/>
              <w:shd w:val="clear" w:color="auto" w:fill="FFFFFF"/>
            </w:rPr>
          </w:rPrChange>
        </w:rPr>
      </w:pPr>
    </w:p>
    <w:p w14:paraId="15CD5495" w14:textId="2685F65D" w:rsidR="003317A0" w:rsidRPr="00371705" w:rsidDel="00E758DE" w:rsidRDefault="0009398F">
      <w:pPr>
        <w:rPr>
          <w:ins w:id="4751" w:author="Jujia Li" w:date="2023-07-18T12:14:00Z"/>
          <w:del w:id="4752" w:author="Jujia Li [2]" w:date="2023-07-27T08:17:00Z"/>
          <w:rFonts w:ascii="Times New Roman" w:hAnsi="Times New Roman" w:cs="Times New Roman"/>
          <w:color w:val="222222"/>
          <w:sz w:val="20"/>
          <w:szCs w:val="20"/>
          <w:shd w:val="clear" w:color="auto" w:fill="FFFFFF"/>
          <w:rPrChange w:id="4753" w:author="Wenchao Ma" w:date="2023-07-28T12:18:00Z">
            <w:rPr>
              <w:ins w:id="4754" w:author="Jujia Li" w:date="2023-07-18T12:14:00Z"/>
              <w:del w:id="4755" w:author="Jujia Li [2]" w:date="2023-07-27T08:17:00Z"/>
              <w:rFonts w:ascii="Arial" w:hAnsi="Arial" w:cs="Arial"/>
              <w:color w:val="222222"/>
              <w:sz w:val="20"/>
              <w:szCs w:val="20"/>
              <w:shd w:val="clear" w:color="auto" w:fill="FFFFFF"/>
            </w:rPr>
          </w:rPrChange>
        </w:rPr>
      </w:pPr>
      <w:ins w:id="4756" w:author="Jujia Li" w:date="2023-07-18T13:27:00Z">
        <w:del w:id="4757" w:author="Jujia Li [2]" w:date="2023-07-27T08:17:00Z">
          <w:r w:rsidRPr="00371705" w:rsidDel="00E758DE">
            <w:rPr>
              <w:rFonts w:ascii="Times New Roman" w:hAnsi="Times New Roman" w:cs="Times New Roman"/>
              <w:color w:val="222222"/>
              <w:sz w:val="20"/>
              <w:szCs w:val="20"/>
              <w:shd w:val="clear" w:color="auto" w:fill="FFFFFF"/>
              <w:rPrChange w:id="4758" w:author="Wenchao Ma" w:date="2023-07-28T12:18:00Z">
                <w:rPr>
                  <w:rFonts w:ascii="Arial" w:hAnsi="Arial" w:cs="Arial"/>
                  <w:color w:val="222222"/>
                  <w:sz w:val="20"/>
                  <w:szCs w:val="20"/>
                  <w:shd w:val="clear" w:color="auto" w:fill="FFFFFF"/>
                </w:rPr>
              </w:rPrChange>
            </w:rPr>
            <w:delText>ANOVA</w:delText>
          </w:r>
        </w:del>
      </w:ins>
    </w:p>
    <w:p w14:paraId="2D658ADB" w14:textId="46E41CC7" w:rsidR="003317A0" w:rsidRPr="00371705" w:rsidDel="00E758DE" w:rsidRDefault="003317A0">
      <w:pPr>
        <w:rPr>
          <w:ins w:id="4759" w:author="Jujia Li" w:date="2023-07-18T12:57:00Z"/>
          <w:del w:id="4760" w:author="Jujia Li [2]" w:date="2023-07-27T08:17:00Z"/>
          <w:rFonts w:ascii="Times New Roman" w:hAnsi="Times New Roman" w:cs="Times New Roman"/>
          <w:color w:val="222222"/>
          <w:sz w:val="20"/>
          <w:szCs w:val="20"/>
          <w:shd w:val="clear" w:color="auto" w:fill="FFFFFF"/>
          <w:rPrChange w:id="4761" w:author="Wenchao Ma" w:date="2023-07-28T12:18:00Z">
            <w:rPr>
              <w:ins w:id="4762" w:author="Jujia Li" w:date="2023-07-18T12:57:00Z"/>
              <w:del w:id="4763" w:author="Jujia Li [2]" w:date="2023-07-27T08:17:00Z"/>
              <w:rFonts w:ascii="Arial" w:hAnsi="Arial" w:cs="Arial"/>
              <w:color w:val="222222"/>
              <w:sz w:val="20"/>
              <w:szCs w:val="20"/>
              <w:shd w:val="clear" w:color="auto" w:fill="FFFFFF"/>
            </w:rPr>
          </w:rPrChange>
        </w:rPr>
      </w:pPr>
      <w:ins w:id="4764" w:author="Jujia Li" w:date="2023-07-18T12:14:00Z">
        <w:del w:id="4765" w:author="Jujia Li [2]" w:date="2023-07-27T08:17:00Z">
          <w:r w:rsidRPr="00371705" w:rsidDel="00E758DE">
            <w:rPr>
              <w:rFonts w:ascii="Times New Roman" w:hAnsi="Times New Roman" w:cs="Times New Roman"/>
              <w:color w:val="222222"/>
              <w:sz w:val="20"/>
              <w:szCs w:val="20"/>
              <w:shd w:val="clear" w:color="auto" w:fill="FFFFFF"/>
              <w:rPrChange w:id="4766" w:author="Wenchao Ma" w:date="2023-07-28T12:18:00Z">
                <w:rPr>
                  <w:rFonts w:ascii="Arial" w:hAnsi="Arial" w:cs="Arial"/>
                  <w:color w:val="222222"/>
                  <w:sz w:val="20"/>
                  <w:szCs w:val="20"/>
                  <w:shd w:val="clear" w:color="auto" w:fill="FFFFFF"/>
                </w:rPr>
              </w:rPrChange>
            </w:rPr>
            <w:delText>Seo, T., Kanda, T., &amp; Fujikoshi, Y. (1995). The effects of nonnormality of tests for dimensionality in canonical correlation and MANOVA models. </w:delText>
          </w:r>
          <w:r w:rsidRPr="00371705" w:rsidDel="00E758DE">
            <w:rPr>
              <w:rFonts w:ascii="Times New Roman" w:hAnsi="Times New Roman" w:cs="Times New Roman"/>
              <w:i/>
              <w:iCs/>
              <w:color w:val="222222"/>
              <w:sz w:val="20"/>
              <w:szCs w:val="20"/>
              <w:shd w:val="clear" w:color="auto" w:fill="FFFFFF"/>
              <w:rPrChange w:id="4767" w:author="Wenchao Ma" w:date="2023-07-28T12:18:00Z">
                <w:rPr>
                  <w:rFonts w:ascii="Arial" w:hAnsi="Arial" w:cs="Arial"/>
                  <w:i/>
                  <w:iCs/>
                  <w:color w:val="222222"/>
                  <w:sz w:val="20"/>
                  <w:szCs w:val="20"/>
                  <w:shd w:val="clear" w:color="auto" w:fill="FFFFFF"/>
                </w:rPr>
              </w:rPrChange>
            </w:rPr>
            <w:delText>Journal of Multivariate Analysis</w:delText>
          </w:r>
          <w:r w:rsidRPr="00371705" w:rsidDel="00E758DE">
            <w:rPr>
              <w:rFonts w:ascii="Times New Roman" w:hAnsi="Times New Roman" w:cs="Times New Roman"/>
              <w:color w:val="222222"/>
              <w:sz w:val="20"/>
              <w:szCs w:val="20"/>
              <w:shd w:val="clear" w:color="auto" w:fill="FFFFFF"/>
              <w:rPrChange w:id="4768"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69" w:author="Wenchao Ma" w:date="2023-07-28T12:18:00Z">
                <w:rPr>
                  <w:rFonts w:ascii="Arial" w:hAnsi="Arial" w:cs="Arial"/>
                  <w:i/>
                  <w:iCs/>
                  <w:color w:val="222222"/>
                  <w:sz w:val="20"/>
                  <w:szCs w:val="20"/>
                  <w:shd w:val="clear" w:color="auto" w:fill="FFFFFF"/>
                </w:rPr>
              </w:rPrChange>
            </w:rPr>
            <w:delText>52</w:delText>
          </w:r>
          <w:r w:rsidRPr="00371705" w:rsidDel="00E758DE">
            <w:rPr>
              <w:rFonts w:ascii="Times New Roman" w:hAnsi="Times New Roman" w:cs="Times New Roman"/>
              <w:color w:val="222222"/>
              <w:sz w:val="20"/>
              <w:szCs w:val="20"/>
              <w:shd w:val="clear" w:color="auto" w:fill="FFFFFF"/>
              <w:rPrChange w:id="4770" w:author="Wenchao Ma" w:date="2023-07-28T12:18:00Z">
                <w:rPr>
                  <w:rFonts w:ascii="Arial" w:hAnsi="Arial" w:cs="Arial"/>
                  <w:color w:val="222222"/>
                  <w:sz w:val="20"/>
                  <w:szCs w:val="20"/>
                  <w:shd w:val="clear" w:color="auto" w:fill="FFFFFF"/>
                </w:rPr>
              </w:rPrChange>
            </w:rPr>
            <w:delText>(2), 325-337.</w:delText>
          </w:r>
        </w:del>
      </w:ins>
    </w:p>
    <w:p w14:paraId="583E6112" w14:textId="03B53C1D" w:rsidR="006868E0" w:rsidRPr="00371705" w:rsidDel="00E758DE" w:rsidRDefault="00BB3D87">
      <w:pPr>
        <w:rPr>
          <w:ins w:id="4771" w:author="Jujia Li" w:date="2023-07-18T12:57:00Z"/>
          <w:del w:id="4772" w:author="Jujia Li [2]" w:date="2023-07-27T08:17:00Z"/>
          <w:rFonts w:ascii="Times New Roman" w:hAnsi="Times New Roman" w:cs="Times New Roman"/>
          <w:color w:val="222222"/>
          <w:sz w:val="20"/>
          <w:szCs w:val="20"/>
          <w:shd w:val="clear" w:color="auto" w:fill="FFFFFF"/>
          <w:rPrChange w:id="4773" w:author="Wenchao Ma" w:date="2023-07-28T12:18:00Z">
            <w:rPr>
              <w:ins w:id="4774" w:author="Jujia Li" w:date="2023-07-18T12:57:00Z"/>
              <w:del w:id="4775" w:author="Jujia Li [2]" w:date="2023-07-27T08:17:00Z"/>
              <w:rFonts w:ascii="Arial" w:hAnsi="Arial" w:cs="Arial"/>
              <w:color w:val="222222"/>
              <w:sz w:val="20"/>
              <w:szCs w:val="20"/>
              <w:shd w:val="clear" w:color="auto" w:fill="FFFFFF"/>
            </w:rPr>
          </w:rPrChange>
        </w:rPr>
      </w:pPr>
      <w:ins w:id="4776" w:author="Jujia Li" w:date="2023-07-18T13:22:00Z">
        <w:del w:id="4777" w:author="Jujia Li [2]" w:date="2023-07-27T08:17:00Z">
          <w:r w:rsidRPr="00371705" w:rsidDel="00E758DE">
            <w:rPr>
              <w:rFonts w:ascii="Times New Roman" w:hAnsi="Times New Roman" w:cs="Times New Roman"/>
              <w:color w:val="222222"/>
              <w:sz w:val="20"/>
              <w:szCs w:val="20"/>
              <w:shd w:val="clear" w:color="auto" w:fill="FFFFFF"/>
              <w:rPrChange w:id="4778" w:author="Wenchao Ma" w:date="2023-07-28T12:18:00Z">
                <w:rPr>
                  <w:rFonts w:ascii="Arial" w:hAnsi="Arial" w:cs="Arial"/>
                  <w:color w:val="222222"/>
                  <w:sz w:val="20"/>
                  <w:szCs w:val="20"/>
                  <w:shd w:val="clear" w:color="auto" w:fill="FFFFFF"/>
                </w:rPr>
              </w:rPrChange>
            </w:rPr>
            <w:delText>Luh, W. M., &amp; Guo, J. H. (2004). Improved robust test statistic based on trimmed means and Hall's transformation for two-way ANOVA models under non-normality. </w:delText>
          </w:r>
          <w:r w:rsidRPr="00371705" w:rsidDel="00E758DE">
            <w:rPr>
              <w:rFonts w:ascii="Times New Roman" w:hAnsi="Times New Roman" w:cs="Times New Roman"/>
              <w:i/>
              <w:iCs/>
              <w:color w:val="222222"/>
              <w:sz w:val="20"/>
              <w:szCs w:val="20"/>
              <w:shd w:val="clear" w:color="auto" w:fill="FFFFFF"/>
              <w:rPrChange w:id="4779" w:author="Wenchao Ma" w:date="2023-07-28T12:18:00Z">
                <w:rPr>
                  <w:rFonts w:ascii="Arial" w:hAnsi="Arial" w:cs="Arial"/>
                  <w:i/>
                  <w:iCs/>
                  <w:color w:val="222222"/>
                  <w:sz w:val="20"/>
                  <w:szCs w:val="20"/>
                  <w:shd w:val="clear" w:color="auto" w:fill="FFFFFF"/>
                </w:rPr>
              </w:rPrChange>
            </w:rPr>
            <w:delText>Journal of Applied Statistics</w:delText>
          </w:r>
          <w:r w:rsidRPr="00371705" w:rsidDel="00E758DE">
            <w:rPr>
              <w:rFonts w:ascii="Times New Roman" w:hAnsi="Times New Roman" w:cs="Times New Roman"/>
              <w:color w:val="222222"/>
              <w:sz w:val="20"/>
              <w:szCs w:val="20"/>
              <w:shd w:val="clear" w:color="auto" w:fill="FFFFFF"/>
              <w:rPrChange w:id="4780"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781" w:author="Wenchao Ma" w:date="2023-07-28T12:18:00Z">
                <w:rPr>
                  <w:rFonts w:ascii="Arial" w:hAnsi="Arial" w:cs="Arial"/>
                  <w:i/>
                  <w:iCs/>
                  <w:color w:val="222222"/>
                  <w:sz w:val="20"/>
                  <w:szCs w:val="20"/>
                  <w:shd w:val="clear" w:color="auto" w:fill="FFFFFF"/>
                </w:rPr>
              </w:rPrChange>
            </w:rPr>
            <w:delText>31</w:delText>
          </w:r>
          <w:r w:rsidRPr="00371705" w:rsidDel="00E758DE">
            <w:rPr>
              <w:rFonts w:ascii="Times New Roman" w:hAnsi="Times New Roman" w:cs="Times New Roman"/>
              <w:color w:val="222222"/>
              <w:sz w:val="20"/>
              <w:szCs w:val="20"/>
              <w:shd w:val="clear" w:color="auto" w:fill="FFFFFF"/>
              <w:rPrChange w:id="4782" w:author="Wenchao Ma" w:date="2023-07-28T12:18:00Z">
                <w:rPr>
                  <w:rFonts w:ascii="Arial" w:hAnsi="Arial" w:cs="Arial"/>
                  <w:color w:val="222222"/>
                  <w:sz w:val="20"/>
                  <w:szCs w:val="20"/>
                  <w:shd w:val="clear" w:color="auto" w:fill="FFFFFF"/>
                </w:rPr>
              </w:rPrChange>
            </w:rPr>
            <w:delText>(6), 623-643.</w:delText>
          </w:r>
        </w:del>
      </w:ins>
    </w:p>
    <w:p w14:paraId="60A182EA" w14:textId="5ACFCA4C" w:rsidR="006868E0" w:rsidRPr="00371705" w:rsidDel="00E758DE" w:rsidRDefault="006868E0">
      <w:pPr>
        <w:rPr>
          <w:ins w:id="4783" w:author="Jujia Li" w:date="2023-07-18T12:57:00Z"/>
          <w:del w:id="4784" w:author="Jujia Li [2]" w:date="2023-07-27T08:17:00Z"/>
          <w:rFonts w:ascii="Times New Roman" w:hAnsi="Times New Roman" w:cs="Times New Roman"/>
          <w:color w:val="222222"/>
          <w:sz w:val="20"/>
          <w:szCs w:val="20"/>
          <w:shd w:val="clear" w:color="auto" w:fill="FFFFFF"/>
          <w:rPrChange w:id="4785" w:author="Wenchao Ma" w:date="2023-07-28T12:18:00Z">
            <w:rPr>
              <w:ins w:id="4786" w:author="Jujia Li" w:date="2023-07-18T12:57:00Z"/>
              <w:del w:id="4787" w:author="Jujia Li [2]" w:date="2023-07-27T08:17:00Z"/>
              <w:rFonts w:ascii="Arial" w:hAnsi="Arial" w:cs="Arial"/>
              <w:color w:val="222222"/>
              <w:sz w:val="20"/>
              <w:szCs w:val="20"/>
              <w:shd w:val="clear" w:color="auto" w:fill="FFFFFF"/>
            </w:rPr>
          </w:rPrChange>
        </w:rPr>
      </w:pPr>
    </w:p>
    <w:p w14:paraId="301B64C0" w14:textId="7A66AC3C" w:rsidR="006868E0" w:rsidRPr="00371705" w:rsidDel="00E758DE" w:rsidRDefault="006868E0">
      <w:pPr>
        <w:rPr>
          <w:ins w:id="4788" w:author="Jujia Li" w:date="2023-07-18T12:57:00Z"/>
          <w:del w:id="4789" w:author="Jujia Li [2]" w:date="2023-07-27T08:17:00Z"/>
          <w:rFonts w:ascii="Times New Roman" w:hAnsi="Times New Roman" w:cs="Times New Roman"/>
          <w:color w:val="222222"/>
          <w:sz w:val="20"/>
          <w:szCs w:val="20"/>
          <w:shd w:val="clear" w:color="auto" w:fill="FFFFFF"/>
          <w:rPrChange w:id="4790" w:author="Wenchao Ma" w:date="2023-07-28T12:18:00Z">
            <w:rPr>
              <w:ins w:id="4791" w:author="Jujia Li" w:date="2023-07-18T12:57:00Z"/>
              <w:del w:id="4792" w:author="Jujia Li [2]" w:date="2023-07-27T08:17:00Z"/>
              <w:rFonts w:ascii="Arial" w:hAnsi="Arial" w:cs="Arial"/>
              <w:color w:val="222222"/>
              <w:sz w:val="20"/>
              <w:szCs w:val="20"/>
              <w:shd w:val="clear" w:color="auto" w:fill="FFFFFF"/>
            </w:rPr>
          </w:rPrChange>
        </w:rPr>
      </w:pPr>
      <w:ins w:id="4793" w:author="Jujia Li" w:date="2023-07-18T12:57:00Z">
        <w:del w:id="4794" w:author="Jujia Li [2]" w:date="2023-07-27T08:17:00Z">
          <w:r w:rsidRPr="00371705" w:rsidDel="00E758DE">
            <w:rPr>
              <w:rFonts w:ascii="Times New Roman" w:hAnsi="Times New Roman" w:cs="Times New Roman"/>
              <w:color w:val="222222"/>
              <w:sz w:val="20"/>
              <w:szCs w:val="20"/>
              <w:shd w:val="clear" w:color="auto" w:fill="FFFFFF"/>
              <w:rPrChange w:id="4795" w:author="Wenchao Ma" w:date="2023-07-28T12:18:00Z">
                <w:rPr>
                  <w:rFonts w:ascii="Arial" w:hAnsi="Arial" w:cs="Arial"/>
                  <w:color w:val="222222"/>
                  <w:sz w:val="20"/>
                  <w:szCs w:val="20"/>
                  <w:shd w:val="clear" w:color="auto" w:fill="FFFFFF"/>
                </w:rPr>
              </w:rPrChange>
            </w:rPr>
            <w:delText>IRT</w:delText>
          </w:r>
        </w:del>
      </w:ins>
    </w:p>
    <w:p w14:paraId="226FCFA2" w14:textId="0646DD27" w:rsidR="006868E0" w:rsidRPr="00371705" w:rsidDel="00E758DE" w:rsidRDefault="006868E0">
      <w:pPr>
        <w:rPr>
          <w:ins w:id="4796" w:author="Jujia Li" w:date="2023-07-18T13:11:00Z"/>
          <w:del w:id="4797" w:author="Jujia Li [2]" w:date="2023-07-27T08:17:00Z"/>
          <w:rFonts w:ascii="Times New Roman" w:hAnsi="Times New Roman" w:cs="Times New Roman"/>
          <w:color w:val="222222"/>
          <w:sz w:val="20"/>
          <w:szCs w:val="20"/>
          <w:shd w:val="clear" w:color="auto" w:fill="FFFFFF"/>
          <w:rPrChange w:id="4798" w:author="Wenchao Ma" w:date="2023-07-28T12:18:00Z">
            <w:rPr>
              <w:ins w:id="4799" w:author="Jujia Li" w:date="2023-07-18T13:11:00Z"/>
              <w:del w:id="4800" w:author="Jujia Li [2]" w:date="2023-07-27T08:17:00Z"/>
              <w:rFonts w:ascii="Arial" w:hAnsi="Arial" w:cs="Arial"/>
              <w:color w:val="222222"/>
              <w:sz w:val="20"/>
              <w:szCs w:val="20"/>
              <w:shd w:val="clear" w:color="auto" w:fill="FFFFFF"/>
            </w:rPr>
          </w:rPrChange>
        </w:rPr>
      </w:pPr>
      <w:ins w:id="4801" w:author="Jujia Li" w:date="2023-07-18T12:57:00Z">
        <w:del w:id="4802" w:author="Jujia Li [2]" w:date="2023-07-27T08:17:00Z">
          <w:r w:rsidRPr="00371705" w:rsidDel="00E758DE">
            <w:rPr>
              <w:rFonts w:ascii="Times New Roman" w:hAnsi="Times New Roman" w:cs="Times New Roman"/>
              <w:color w:val="222222"/>
              <w:sz w:val="20"/>
              <w:szCs w:val="20"/>
              <w:shd w:val="clear" w:color="auto" w:fill="FFFFFF"/>
              <w:rPrChange w:id="4803" w:author="Wenchao Ma" w:date="2023-07-28T12:18:00Z">
                <w:rPr>
                  <w:rFonts w:ascii="Arial" w:hAnsi="Arial" w:cs="Arial"/>
                  <w:color w:val="222222"/>
                  <w:sz w:val="20"/>
                  <w:szCs w:val="20"/>
                  <w:shd w:val="clear" w:color="auto" w:fill="FFFFFF"/>
                </w:rPr>
              </w:rPrChange>
            </w:rPr>
            <w:delText>Svetina, D., Valdivia, A., Underhill, S., Dai, S., &amp; Wang, X. (2017). Parameter recovery in multidimensional item response theory models under complexity and nonnormality. </w:delText>
          </w:r>
          <w:r w:rsidRPr="00371705" w:rsidDel="00E758DE">
            <w:rPr>
              <w:rFonts w:ascii="Times New Roman" w:hAnsi="Times New Roman" w:cs="Times New Roman"/>
              <w:i/>
              <w:iCs/>
              <w:color w:val="222222"/>
              <w:sz w:val="20"/>
              <w:szCs w:val="20"/>
              <w:shd w:val="clear" w:color="auto" w:fill="FFFFFF"/>
              <w:rPrChange w:id="4804" w:author="Wenchao Ma" w:date="2023-07-28T12:18:00Z">
                <w:rPr>
                  <w:rFonts w:ascii="Arial" w:hAnsi="Arial" w:cs="Arial"/>
                  <w:i/>
                  <w:iCs/>
                  <w:color w:val="222222"/>
                  <w:sz w:val="20"/>
                  <w:szCs w:val="20"/>
                  <w:shd w:val="clear" w:color="auto" w:fill="FFFFFF"/>
                </w:rPr>
              </w:rPrChange>
            </w:rPr>
            <w:delText>Applied psychological measurement</w:delText>
          </w:r>
          <w:r w:rsidRPr="00371705" w:rsidDel="00E758DE">
            <w:rPr>
              <w:rFonts w:ascii="Times New Roman" w:hAnsi="Times New Roman" w:cs="Times New Roman"/>
              <w:color w:val="222222"/>
              <w:sz w:val="20"/>
              <w:szCs w:val="20"/>
              <w:shd w:val="clear" w:color="auto" w:fill="FFFFFF"/>
              <w:rPrChange w:id="4805"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06" w:author="Wenchao Ma" w:date="2023-07-28T12:18:00Z">
                <w:rPr>
                  <w:rFonts w:ascii="Arial" w:hAnsi="Arial" w:cs="Arial"/>
                  <w:i/>
                  <w:iCs/>
                  <w:color w:val="222222"/>
                  <w:sz w:val="20"/>
                  <w:szCs w:val="20"/>
                  <w:shd w:val="clear" w:color="auto" w:fill="FFFFFF"/>
                </w:rPr>
              </w:rPrChange>
            </w:rPr>
            <w:delText>41</w:delText>
          </w:r>
          <w:r w:rsidRPr="00371705" w:rsidDel="00E758DE">
            <w:rPr>
              <w:rFonts w:ascii="Times New Roman" w:hAnsi="Times New Roman" w:cs="Times New Roman"/>
              <w:color w:val="222222"/>
              <w:sz w:val="20"/>
              <w:szCs w:val="20"/>
              <w:shd w:val="clear" w:color="auto" w:fill="FFFFFF"/>
              <w:rPrChange w:id="4807" w:author="Wenchao Ma" w:date="2023-07-28T12:18:00Z">
                <w:rPr>
                  <w:rFonts w:ascii="Arial" w:hAnsi="Arial" w:cs="Arial"/>
                  <w:color w:val="222222"/>
                  <w:sz w:val="20"/>
                  <w:szCs w:val="20"/>
                  <w:shd w:val="clear" w:color="auto" w:fill="FFFFFF"/>
                </w:rPr>
              </w:rPrChange>
            </w:rPr>
            <w:delText>(7), 530-544.</w:delText>
          </w:r>
        </w:del>
      </w:ins>
    </w:p>
    <w:p w14:paraId="47BAFDEE" w14:textId="1B66B5BD" w:rsidR="00717548" w:rsidRPr="00371705" w:rsidDel="00E758DE" w:rsidRDefault="00717548">
      <w:pPr>
        <w:rPr>
          <w:ins w:id="4808" w:author="Jujia Li" w:date="2023-07-18T14:17:00Z"/>
          <w:del w:id="4809" w:author="Jujia Li [2]" w:date="2023-07-27T08:17:00Z"/>
          <w:rFonts w:ascii="Times New Roman" w:hAnsi="Times New Roman" w:cs="Times New Roman"/>
          <w:color w:val="222222"/>
          <w:sz w:val="20"/>
          <w:szCs w:val="20"/>
          <w:shd w:val="clear" w:color="auto" w:fill="FFFFFF"/>
          <w:rPrChange w:id="4810" w:author="Wenchao Ma" w:date="2023-07-28T12:18:00Z">
            <w:rPr>
              <w:ins w:id="4811" w:author="Jujia Li" w:date="2023-07-18T14:17:00Z"/>
              <w:del w:id="4812" w:author="Jujia Li [2]" w:date="2023-07-27T08:17:00Z"/>
              <w:rFonts w:ascii="Arial" w:hAnsi="Arial" w:cs="Arial"/>
              <w:color w:val="222222"/>
              <w:sz w:val="20"/>
              <w:szCs w:val="20"/>
              <w:shd w:val="clear" w:color="auto" w:fill="FFFFFF"/>
            </w:rPr>
          </w:rPrChange>
        </w:rPr>
      </w:pPr>
      <w:ins w:id="4813" w:author="Jujia Li" w:date="2023-07-18T13:11:00Z">
        <w:del w:id="4814" w:author="Jujia Li [2]" w:date="2023-07-27T08:17:00Z">
          <w:r w:rsidRPr="00371705" w:rsidDel="00E758DE">
            <w:rPr>
              <w:rFonts w:ascii="Times New Roman" w:hAnsi="Times New Roman" w:cs="Times New Roman"/>
              <w:color w:val="222222"/>
              <w:sz w:val="20"/>
              <w:szCs w:val="20"/>
              <w:shd w:val="clear" w:color="auto" w:fill="FFFFFF"/>
              <w:rPrChange w:id="4815" w:author="Wenchao Ma" w:date="2023-07-28T12:18:00Z">
                <w:rPr>
                  <w:rFonts w:ascii="Arial" w:hAnsi="Arial" w:cs="Arial"/>
                  <w:color w:val="222222"/>
                  <w:sz w:val="20"/>
                  <w:szCs w:val="20"/>
                  <w:shd w:val="clear" w:color="auto" w:fill="FFFFFF"/>
                </w:rPr>
              </w:rPrChange>
            </w:rPr>
            <w:delText>Woods, C. M. (2014). Estimating the latent density in unidimensional IRT to permit non-normality. In </w:delText>
          </w:r>
          <w:r w:rsidRPr="00371705" w:rsidDel="00E758DE">
            <w:rPr>
              <w:rFonts w:ascii="Times New Roman" w:hAnsi="Times New Roman" w:cs="Times New Roman"/>
              <w:i/>
              <w:iCs/>
              <w:color w:val="222222"/>
              <w:sz w:val="20"/>
              <w:szCs w:val="20"/>
              <w:shd w:val="clear" w:color="auto" w:fill="FFFFFF"/>
              <w:rPrChange w:id="4816" w:author="Wenchao Ma" w:date="2023-07-28T12:18:00Z">
                <w:rPr>
                  <w:rFonts w:ascii="Arial" w:hAnsi="Arial" w:cs="Arial"/>
                  <w:i/>
                  <w:iCs/>
                  <w:color w:val="222222"/>
                  <w:sz w:val="20"/>
                  <w:szCs w:val="20"/>
                  <w:shd w:val="clear" w:color="auto" w:fill="FFFFFF"/>
                </w:rPr>
              </w:rPrChange>
            </w:rPr>
            <w:delText>Handbook of item response theory modeling</w:delText>
          </w:r>
          <w:r w:rsidRPr="00371705" w:rsidDel="00E758DE">
            <w:rPr>
              <w:rFonts w:ascii="Times New Roman" w:hAnsi="Times New Roman" w:cs="Times New Roman"/>
              <w:color w:val="222222"/>
              <w:sz w:val="20"/>
              <w:szCs w:val="20"/>
              <w:shd w:val="clear" w:color="auto" w:fill="FFFFFF"/>
              <w:rPrChange w:id="4817" w:author="Wenchao Ma" w:date="2023-07-28T12:18:00Z">
                <w:rPr>
                  <w:rFonts w:ascii="Arial" w:hAnsi="Arial" w:cs="Arial"/>
                  <w:color w:val="222222"/>
                  <w:sz w:val="20"/>
                  <w:szCs w:val="20"/>
                  <w:shd w:val="clear" w:color="auto" w:fill="FFFFFF"/>
                </w:rPr>
              </w:rPrChange>
            </w:rPr>
            <w:delText> (pp. 60-84). Routledge.</w:delText>
          </w:r>
        </w:del>
      </w:ins>
    </w:p>
    <w:p w14:paraId="43072322" w14:textId="6C094913" w:rsidR="008127F1" w:rsidRPr="00371705" w:rsidDel="00E758DE" w:rsidRDefault="008127F1">
      <w:pPr>
        <w:rPr>
          <w:ins w:id="4818" w:author="Jujia Li" w:date="2023-07-18T14:17:00Z"/>
          <w:del w:id="4819" w:author="Jujia Li [2]" w:date="2023-07-27T08:17:00Z"/>
          <w:rFonts w:ascii="Times New Roman" w:hAnsi="Times New Roman" w:cs="Times New Roman"/>
          <w:color w:val="222222"/>
          <w:sz w:val="20"/>
          <w:szCs w:val="20"/>
          <w:shd w:val="clear" w:color="auto" w:fill="FFFFFF"/>
          <w:rPrChange w:id="4820" w:author="Wenchao Ma" w:date="2023-07-28T12:18:00Z">
            <w:rPr>
              <w:ins w:id="4821" w:author="Jujia Li" w:date="2023-07-18T14:17:00Z"/>
              <w:del w:id="4822" w:author="Jujia Li [2]" w:date="2023-07-27T08:17:00Z"/>
              <w:rFonts w:ascii="Arial" w:hAnsi="Arial" w:cs="Arial"/>
              <w:color w:val="222222"/>
              <w:sz w:val="20"/>
              <w:szCs w:val="20"/>
              <w:shd w:val="clear" w:color="auto" w:fill="FFFFFF"/>
            </w:rPr>
          </w:rPrChange>
        </w:rPr>
      </w:pPr>
      <w:ins w:id="4823" w:author="Jujia Li" w:date="2023-07-18T14:17:00Z">
        <w:del w:id="4824" w:author="Jujia Li [2]" w:date="2023-07-27T08:17:00Z">
          <w:r w:rsidRPr="00371705" w:rsidDel="00E758DE">
            <w:rPr>
              <w:rFonts w:ascii="Times New Roman" w:hAnsi="Times New Roman" w:cs="Times New Roman"/>
              <w:color w:val="222222"/>
              <w:sz w:val="20"/>
              <w:szCs w:val="20"/>
              <w:shd w:val="clear" w:color="auto" w:fill="FFFFFF"/>
              <w:rPrChange w:id="4825" w:author="Wenchao Ma" w:date="2023-07-28T12:18:00Z">
                <w:rPr>
                  <w:rFonts w:ascii="Arial" w:hAnsi="Arial" w:cs="Arial"/>
                  <w:color w:val="222222"/>
                  <w:sz w:val="20"/>
                  <w:szCs w:val="20"/>
                  <w:shd w:val="clear" w:color="auto" w:fill="FFFFFF"/>
                </w:rPr>
              </w:rPrChange>
            </w:rPr>
            <w:delText>Sen, S., Cohen, A. S., &amp; Kim, S. H. (2016). The impact of non-normality on extraction of spurious latent classes in mixture IRT models. </w:delText>
          </w:r>
          <w:r w:rsidRPr="00371705" w:rsidDel="00E758DE">
            <w:rPr>
              <w:rFonts w:ascii="Times New Roman" w:hAnsi="Times New Roman" w:cs="Times New Roman"/>
              <w:i/>
              <w:iCs/>
              <w:color w:val="222222"/>
              <w:sz w:val="20"/>
              <w:szCs w:val="20"/>
              <w:shd w:val="clear" w:color="auto" w:fill="FFFFFF"/>
              <w:rPrChange w:id="4826" w:author="Wenchao Ma" w:date="2023-07-28T12:18:00Z">
                <w:rPr>
                  <w:rFonts w:ascii="Arial" w:hAnsi="Arial" w:cs="Arial"/>
                  <w:i/>
                  <w:iCs/>
                  <w:color w:val="222222"/>
                  <w:sz w:val="20"/>
                  <w:szCs w:val="20"/>
                  <w:shd w:val="clear" w:color="auto" w:fill="FFFFFF"/>
                </w:rPr>
              </w:rPrChange>
            </w:rPr>
            <w:delText>Applied Psychological Measurement</w:delText>
          </w:r>
          <w:r w:rsidRPr="00371705" w:rsidDel="00E758DE">
            <w:rPr>
              <w:rFonts w:ascii="Times New Roman" w:hAnsi="Times New Roman" w:cs="Times New Roman"/>
              <w:color w:val="222222"/>
              <w:sz w:val="20"/>
              <w:szCs w:val="20"/>
              <w:shd w:val="clear" w:color="auto" w:fill="FFFFFF"/>
              <w:rPrChange w:id="4827" w:author="Wenchao Ma" w:date="2023-07-28T12:18:00Z">
                <w:rPr>
                  <w:rFonts w:ascii="Arial" w:hAnsi="Arial" w:cs="Arial"/>
                  <w:color w:val="222222"/>
                  <w:sz w:val="20"/>
                  <w:szCs w:val="20"/>
                  <w:shd w:val="clear" w:color="auto" w:fill="FFFFFF"/>
                </w:rPr>
              </w:rPrChange>
            </w:rPr>
            <w:delText>, </w:delText>
          </w:r>
          <w:r w:rsidRPr="00371705" w:rsidDel="00E758DE">
            <w:rPr>
              <w:rFonts w:ascii="Times New Roman" w:hAnsi="Times New Roman" w:cs="Times New Roman"/>
              <w:i/>
              <w:iCs/>
              <w:color w:val="222222"/>
              <w:sz w:val="20"/>
              <w:szCs w:val="20"/>
              <w:shd w:val="clear" w:color="auto" w:fill="FFFFFF"/>
              <w:rPrChange w:id="4828" w:author="Wenchao Ma" w:date="2023-07-28T12:18:00Z">
                <w:rPr>
                  <w:rFonts w:ascii="Arial" w:hAnsi="Arial" w:cs="Arial"/>
                  <w:i/>
                  <w:iCs/>
                  <w:color w:val="222222"/>
                  <w:sz w:val="20"/>
                  <w:szCs w:val="20"/>
                  <w:shd w:val="clear" w:color="auto" w:fill="FFFFFF"/>
                </w:rPr>
              </w:rPrChange>
            </w:rPr>
            <w:delText>40</w:delText>
          </w:r>
          <w:r w:rsidRPr="00371705" w:rsidDel="00E758DE">
            <w:rPr>
              <w:rFonts w:ascii="Times New Roman" w:hAnsi="Times New Roman" w:cs="Times New Roman"/>
              <w:color w:val="222222"/>
              <w:sz w:val="20"/>
              <w:szCs w:val="20"/>
              <w:shd w:val="clear" w:color="auto" w:fill="FFFFFF"/>
              <w:rPrChange w:id="4829" w:author="Wenchao Ma" w:date="2023-07-28T12:18:00Z">
                <w:rPr>
                  <w:rFonts w:ascii="Arial" w:hAnsi="Arial" w:cs="Arial"/>
                  <w:color w:val="222222"/>
                  <w:sz w:val="20"/>
                  <w:szCs w:val="20"/>
                  <w:shd w:val="clear" w:color="auto" w:fill="FFFFFF"/>
                </w:rPr>
              </w:rPrChange>
            </w:rPr>
            <w:delText>(2), 98-113.</w:delText>
          </w:r>
        </w:del>
      </w:ins>
    </w:p>
    <w:p w14:paraId="5BAB0874" w14:textId="3B454C92" w:rsidR="008127F1" w:rsidRPr="00371705" w:rsidDel="00E758DE" w:rsidRDefault="008127F1">
      <w:pPr>
        <w:rPr>
          <w:ins w:id="4830" w:author="Jujia Li" w:date="2023-07-18T13:37:00Z"/>
          <w:del w:id="4831" w:author="Jujia Li [2]" w:date="2023-07-27T08:17:00Z"/>
          <w:rFonts w:ascii="Times New Roman" w:hAnsi="Times New Roman" w:cs="Times New Roman"/>
          <w:color w:val="222222"/>
          <w:sz w:val="20"/>
          <w:szCs w:val="20"/>
          <w:shd w:val="clear" w:color="auto" w:fill="FFFFFF"/>
          <w:rPrChange w:id="4832" w:author="Wenchao Ma" w:date="2023-07-28T12:18:00Z">
            <w:rPr>
              <w:ins w:id="4833" w:author="Jujia Li" w:date="2023-07-18T13:37:00Z"/>
              <w:del w:id="4834" w:author="Jujia Li [2]" w:date="2023-07-27T08:17:00Z"/>
              <w:rFonts w:ascii="Arial" w:hAnsi="Arial" w:cs="Arial"/>
              <w:color w:val="222222"/>
              <w:sz w:val="20"/>
              <w:szCs w:val="20"/>
              <w:shd w:val="clear" w:color="auto" w:fill="FFFFFF"/>
            </w:rPr>
          </w:rPrChange>
        </w:rPr>
      </w:pPr>
    </w:p>
    <w:p w14:paraId="58E210BB" w14:textId="6C9761D1" w:rsidR="00FD2FBF" w:rsidRPr="00371705" w:rsidDel="00E758DE" w:rsidRDefault="00FD2FBF">
      <w:pPr>
        <w:rPr>
          <w:ins w:id="4835" w:author="Jujia Li" w:date="2023-07-18T13:37:00Z"/>
          <w:del w:id="4836" w:author="Jujia Li [2]" w:date="2023-07-27T08:17:00Z"/>
          <w:rFonts w:ascii="Times New Roman" w:hAnsi="Times New Roman" w:cs="Times New Roman"/>
          <w:color w:val="222222"/>
          <w:sz w:val="20"/>
          <w:szCs w:val="20"/>
          <w:shd w:val="clear" w:color="auto" w:fill="FFFFFF"/>
          <w:rPrChange w:id="4837" w:author="Wenchao Ma" w:date="2023-07-28T12:18:00Z">
            <w:rPr>
              <w:ins w:id="4838" w:author="Jujia Li" w:date="2023-07-18T13:37:00Z"/>
              <w:del w:id="4839" w:author="Jujia Li [2]" w:date="2023-07-27T08:17:00Z"/>
              <w:rFonts w:ascii="Arial" w:hAnsi="Arial" w:cs="Arial"/>
              <w:color w:val="222222"/>
              <w:sz w:val="20"/>
              <w:szCs w:val="20"/>
              <w:shd w:val="clear" w:color="auto" w:fill="FFFFFF"/>
            </w:rPr>
          </w:rPrChange>
        </w:rPr>
      </w:pPr>
    </w:p>
    <w:p w14:paraId="685E1B18" w14:textId="44CEC43B" w:rsidR="00FD2FBF" w:rsidRPr="00371705" w:rsidRDefault="00FD2FBF" w:rsidP="001F2E4E">
      <w:pPr>
        <w:rPr>
          <w:rFonts w:ascii="Times New Roman" w:hAnsi="Times New Roman" w:cs="Times New Roman"/>
          <w:rPrChange w:id="4840" w:author="Wenchao Ma" w:date="2023-07-28T12:18:00Z">
            <w:rPr/>
          </w:rPrChange>
        </w:rPr>
      </w:pPr>
      <w:ins w:id="4841" w:author="Jujia Li" w:date="2023-07-18T13:37:00Z">
        <w:del w:id="4842" w:author="Jujia Li [2]" w:date="2023-07-27T08:17:00Z">
          <w:r w:rsidRPr="00371705" w:rsidDel="00E758DE">
            <w:rPr>
              <w:rFonts w:ascii="Times New Roman" w:hAnsi="Times New Roman" w:cs="Times New Roman"/>
              <w:rPrChange w:id="4843" w:author="Wenchao Ma" w:date="2023-07-28T12:18:00Z">
                <w:rPr/>
              </w:rPrChange>
            </w:rPr>
            <w:delText>However, previous research has focused on SEM</w:delText>
          </w:r>
        </w:del>
      </w:ins>
      <w:ins w:id="4844" w:author="Jujia Li" w:date="2023-07-18T13:55:00Z">
        <w:del w:id="4845" w:author="Jujia Li [2]" w:date="2023-07-27T08:17:00Z">
          <w:r w:rsidR="00C87C29" w:rsidRPr="00371705" w:rsidDel="00E758DE">
            <w:rPr>
              <w:rFonts w:ascii="Times New Roman" w:hAnsi="Times New Roman" w:cs="Times New Roman"/>
              <w:rPrChange w:id="4846" w:author="Wenchao Ma" w:date="2023-07-28T12:18:00Z">
                <w:rPr/>
              </w:rPrChange>
            </w:rPr>
            <w:delText xml:space="preserve"> (Finch et al, 1997</w:delText>
          </w:r>
        </w:del>
      </w:ins>
      <w:ins w:id="4847" w:author="Jujia Li" w:date="2023-07-18T14:03:00Z">
        <w:del w:id="4848" w:author="Jujia Li [2]" w:date="2023-07-27T08:17:00Z">
          <w:r w:rsidR="00C87C29" w:rsidRPr="00371705" w:rsidDel="00E758DE">
            <w:rPr>
              <w:rFonts w:ascii="Times New Roman" w:hAnsi="Times New Roman" w:cs="Times New Roman"/>
              <w:rPrChange w:id="4849" w:author="Wenchao Ma" w:date="2023-07-28T12:18:00Z">
                <w:rPr/>
              </w:rPrChange>
            </w:rPr>
            <w:delText>;</w:delText>
          </w:r>
        </w:del>
      </w:ins>
      <w:ins w:id="4850" w:author="Jujia Li" w:date="2023-07-18T13:55:00Z">
        <w:del w:id="4851" w:author="Jujia Li [2]" w:date="2023-07-27T08:17:00Z">
          <w:r w:rsidR="00C87C29" w:rsidRPr="00371705" w:rsidDel="00E758DE">
            <w:rPr>
              <w:rFonts w:ascii="Times New Roman" w:hAnsi="Times New Roman" w:cs="Times New Roman"/>
              <w:rPrChange w:id="4852" w:author="Wenchao Ma" w:date="2023-07-28T12:18:00Z">
                <w:rPr/>
              </w:rPrChange>
            </w:rPr>
            <w:delText xml:space="preserve"> Lei and Lomax, 2005</w:delText>
          </w:r>
        </w:del>
      </w:ins>
      <w:ins w:id="4853" w:author="Jujia Li" w:date="2023-07-18T14:03:00Z">
        <w:del w:id="4854" w:author="Jujia Li [2]" w:date="2023-07-27T08:17:00Z">
          <w:r w:rsidR="00C87C29" w:rsidRPr="00371705" w:rsidDel="00E758DE">
            <w:rPr>
              <w:rFonts w:ascii="Times New Roman" w:hAnsi="Times New Roman" w:cs="Times New Roman"/>
              <w:rPrChange w:id="4855" w:author="Wenchao Ma" w:date="2023-07-28T12:18:00Z">
                <w:rPr/>
              </w:rPrChange>
            </w:rPr>
            <w:delText>;</w:delText>
          </w:r>
        </w:del>
      </w:ins>
      <w:ins w:id="4856" w:author="Jujia Li" w:date="2023-07-18T13:55:00Z">
        <w:del w:id="4857" w:author="Jujia Li [2]" w:date="2023-07-27T08:17:00Z">
          <w:r w:rsidR="00C87C29" w:rsidRPr="00371705" w:rsidDel="00E758DE">
            <w:rPr>
              <w:rFonts w:ascii="Times New Roman" w:hAnsi="Times New Roman" w:cs="Times New Roman"/>
              <w:rPrChange w:id="4858" w:author="Wenchao Ma" w:date="2023-07-28T12:18:00Z">
                <w:rPr/>
              </w:rPrChange>
            </w:rPr>
            <w:delText xml:space="preserve"> Lai 2018, Olsson et al., 2000</w:delText>
          </w:r>
        </w:del>
      </w:ins>
      <w:ins w:id="4859" w:author="Jujia Li" w:date="2023-07-18T14:03:00Z">
        <w:del w:id="4860" w:author="Jujia Li [2]" w:date="2023-07-27T08:17:00Z">
          <w:r w:rsidR="00C87C29" w:rsidRPr="00371705" w:rsidDel="00E758DE">
            <w:rPr>
              <w:rFonts w:ascii="Times New Roman" w:hAnsi="Times New Roman" w:cs="Times New Roman"/>
              <w:rPrChange w:id="4861" w:author="Wenchao Ma" w:date="2023-07-28T12:18:00Z">
                <w:rPr/>
              </w:rPrChange>
            </w:rPr>
            <w:delText>;</w:delText>
          </w:r>
        </w:del>
      </w:ins>
      <w:ins w:id="4862" w:author="Jujia Li" w:date="2023-07-18T13:55:00Z">
        <w:del w:id="4863" w:author="Jujia Li [2]" w:date="2023-07-27T08:17:00Z">
          <w:r w:rsidR="00C87C29" w:rsidRPr="00371705" w:rsidDel="00E758DE">
            <w:rPr>
              <w:rFonts w:ascii="Times New Roman" w:hAnsi="Times New Roman" w:cs="Times New Roman"/>
              <w:rPrChange w:id="4864" w:author="Wenchao Ma" w:date="2023-07-28T12:18:00Z">
                <w:rPr/>
              </w:rPrChange>
            </w:rPr>
            <w:delText xml:space="preserve"> Ory and Mokhtarian</w:delText>
          </w:r>
        </w:del>
      </w:ins>
      <w:ins w:id="4865" w:author="Jujia Li" w:date="2023-07-18T13:56:00Z">
        <w:del w:id="4866" w:author="Jujia Li [2]" w:date="2023-07-27T08:17:00Z">
          <w:r w:rsidR="00C87C29" w:rsidRPr="00371705" w:rsidDel="00E758DE">
            <w:rPr>
              <w:rFonts w:ascii="Times New Roman" w:hAnsi="Times New Roman" w:cs="Times New Roman"/>
              <w:rPrChange w:id="4867" w:author="Wenchao Ma" w:date="2023-07-28T12:18:00Z">
                <w:rPr/>
              </w:rPrChange>
            </w:rPr>
            <w:delText xml:space="preserve">, </w:delText>
          </w:r>
        </w:del>
      </w:ins>
      <w:ins w:id="4868" w:author="Jujia Li" w:date="2023-07-18T13:55:00Z">
        <w:del w:id="4869" w:author="Jujia Li [2]" w:date="2023-07-27T08:17:00Z">
          <w:r w:rsidR="00C87C29" w:rsidRPr="00371705" w:rsidDel="00E758DE">
            <w:rPr>
              <w:rFonts w:ascii="Times New Roman" w:hAnsi="Times New Roman" w:cs="Times New Roman"/>
              <w:rPrChange w:id="4870" w:author="Wenchao Ma" w:date="2023-07-28T12:18:00Z">
                <w:rPr/>
              </w:rPrChange>
            </w:rPr>
            <w:delText>2010</w:delText>
          </w:r>
        </w:del>
      </w:ins>
      <w:ins w:id="4871" w:author="Jujia Li" w:date="2023-07-18T14:03:00Z">
        <w:del w:id="4872" w:author="Jujia Li [2]" w:date="2023-07-27T08:17:00Z">
          <w:r w:rsidR="00C87C29" w:rsidRPr="00371705" w:rsidDel="00E758DE">
            <w:rPr>
              <w:rFonts w:ascii="Times New Roman" w:hAnsi="Times New Roman" w:cs="Times New Roman"/>
              <w:rPrChange w:id="4873" w:author="Wenchao Ma" w:date="2023-07-28T12:18:00Z">
                <w:rPr/>
              </w:rPrChange>
            </w:rPr>
            <w:delText>;</w:delText>
          </w:r>
        </w:del>
      </w:ins>
      <w:ins w:id="4874" w:author="Jujia Li" w:date="2023-07-18T13:55:00Z">
        <w:del w:id="4875" w:author="Jujia Li [2]" w:date="2023-07-27T08:17:00Z">
          <w:r w:rsidR="00C87C29" w:rsidRPr="00371705" w:rsidDel="00E758DE">
            <w:rPr>
              <w:rFonts w:ascii="Times New Roman" w:hAnsi="Times New Roman" w:cs="Times New Roman"/>
              <w:rPrChange w:id="4876" w:author="Wenchao Ma" w:date="2023-07-28T12:18:00Z">
                <w:rPr/>
              </w:rPrChange>
            </w:rPr>
            <w:delText xml:space="preserve"> and Maydeu-Olivares</w:delText>
          </w:r>
        </w:del>
      </w:ins>
      <w:ins w:id="4877" w:author="Jujia Li" w:date="2023-07-18T13:56:00Z">
        <w:del w:id="4878" w:author="Jujia Li [2]" w:date="2023-07-27T08:17:00Z">
          <w:r w:rsidR="00C87C29" w:rsidRPr="00371705" w:rsidDel="00E758DE">
            <w:rPr>
              <w:rFonts w:ascii="Times New Roman" w:hAnsi="Times New Roman" w:cs="Times New Roman"/>
              <w:rPrChange w:id="4879" w:author="Wenchao Ma" w:date="2023-07-28T12:18:00Z">
                <w:rPr/>
              </w:rPrChange>
            </w:rPr>
            <w:delText xml:space="preserve">, </w:delText>
          </w:r>
        </w:del>
      </w:ins>
      <w:ins w:id="4880" w:author="Jujia Li" w:date="2023-07-18T13:55:00Z">
        <w:del w:id="4881" w:author="Jujia Li [2]" w:date="2023-07-27T08:17:00Z">
          <w:r w:rsidR="00C87C29" w:rsidRPr="00371705" w:rsidDel="00E758DE">
            <w:rPr>
              <w:rFonts w:ascii="Times New Roman" w:hAnsi="Times New Roman" w:cs="Times New Roman"/>
              <w:rPrChange w:id="4882" w:author="Wenchao Ma" w:date="2023-07-28T12:18:00Z">
                <w:rPr/>
              </w:rPrChange>
            </w:rPr>
            <w:delText>2017)</w:delText>
          </w:r>
        </w:del>
      </w:ins>
      <w:ins w:id="4883" w:author="Jujia Li" w:date="2023-07-18T13:37:00Z">
        <w:del w:id="4884" w:author="Jujia Li [2]" w:date="2023-07-27T08:17:00Z">
          <w:r w:rsidRPr="00371705" w:rsidDel="00E758DE">
            <w:rPr>
              <w:rFonts w:ascii="Times New Roman" w:hAnsi="Times New Roman" w:cs="Times New Roman"/>
              <w:rPrChange w:id="4885" w:author="Wenchao Ma" w:date="2023-07-28T12:18:00Z">
                <w:rPr/>
              </w:rPrChange>
            </w:rPr>
            <w:delText>, LRM</w:delText>
          </w:r>
        </w:del>
      </w:ins>
      <w:ins w:id="4886" w:author="Jujia Li" w:date="2023-07-18T13:56:00Z">
        <w:del w:id="4887" w:author="Jujia Li [2]" w:date="2023-07-27T08:17:00Z">
          <w:r w:rsidR="00C87C29" w:rsidRPr="00371705" w:rsidDel="00E758DE">
            <w:rPr>
              <w:rFonts w:ascii="Times New Roman" w:hAnsi="Times New Roman" w:cs="Times New Roman"/>
              <w:rPrChange w:id="4888" w:author="Wenchao Ma" w:date="2023-07-28T12:18:00Z">
                <w:rPr/>
              </w:rPrChange>
            </w:rPr>
            <w:delText xml:space="preserve"> (</w:delText>
          </w:r>
        </w:del>
      </w:ins>
      <w:ins w:id="4889" w:author="Jujia Li" w:date="2023-07-18T13:57:00Z">
        <w:del w:id="4890" w:author="Jujia Li [2]" w:date="2023-07-27T08:17:00Z">
          <w:r w:rsidR="00C87C29" w:rsidRPr="00371705" w:rsidDel="00E758DE">
            <w:rPr>
              <w:rFonts w:ascii="Times New Roman" w:hAnsi="Times New Roman" w:cs="Times New Roman"/>
              <w:rPrChange w:id="4891" w:author="Wenchao Ma" w:date="2023-07-28T12:18:00Z">
                <w:rPr/>
              </w:rPrChange>
            </w:rPr>
            <w:delText>White and MacDonald, 1980</w:delText>
          </w:r>
        </w:del>
      </w:ins>
      <w:ins w:id="4892" w:author="Jujia Li" w:date="2023-07-18T14:03:00Z">
        <w:del w:id="4893" w:author="Jujia Li [2]" w:date="2023-07-27T08:17:00Z">
          <w:r w:rsidR="00C87C29" w:rsidRPr="00371705" w:rsidDel="00E758DE">
            <w:rPr>
              <w:rFonts w:ascii="Times New Roman" w:hAnsi="Times New Roman" w:cs="Times New Roman"/>
              <w:rPrChange w:id="4894" w:author="Wenchao Ma" w:date="2023-07-28T12:18:00Z">
                <w:rPr/>
              </w:rPrChange>
            </w:rPr>
            <w:delText>;</w:delText>
          </w:r>
        </w:del>
      </w:ins>
      <w:ins w:id="4895" w:author="Jujia Li" w:date="2023-07-18T13:57:00Z">
        <w:del w:id="4896" w:author="Jujia Li [2]" w:date="2023-07-27T08:17:00Z">
          <w:r w:rsidR="00C87C29" w:rsidRPr="00371705" w:rsidDel="00E758DE">
            <w:rPr>
              <w:rFonts w:ascii="Times New Roman" w:hAnsi="Times New Roman" w:cs="Times New Roman"/>
              <w:rPrChange w:id="4897" w:author="Wenchao Ma" w:date="2023-07-28T12:18:00Z">
                <w:rPr/>
              </w:rPrChange>
            </w:rPr>
            <w:delText xml:space="preserve"> while Islam and Tiku, 2005</w:delText>
          </w:r>
        </w:del>
      </w:ins>
      <w:ins w:id="4898" w:author="Jujia Li" w:date="2023-07-18T13:56:00Z">
        <w:del w:id="4899" w:author="Jujia Li [2]" w:date="2023-07-27T08:17:00Z">
          <w:r w:rsidR="00C87C29" w:rsidRPr="00371705" w:rsidDel="00E758DE">
            <w:rPr>
              <w:rFonts w:ascii="Times New Roman" w:hAnsi="Times New Roman" w:cs="Times New Roman"/>
              <w:rPrChange w:id="4900" w:author="Wenchao Ma" w:date="2023-07-28T12:18:00Z">
                <w:rPr/>
              </w:rPrChange>
            </w:rPr>
            <w:delText>)</w:delText>
          </w:r>
        </w:del>
      </w:ins>
      <w:ins w:id="4901" w:author="Jujia Li" w:date="2023-07-18T13:37:00Z">
        <w:del w:id="4902" w:author="Jujia Li [2]" w:date="2023-07-27T08:17:00Z">
          <w:r w:rsidRPr="00371705" w:rsidDel="00E758DE">
            <w:rPr>
              <w:rFonts w:ascii="Times New Roman" w:hAnsi="Times New Roman" w:cs="Times New Roman"/>
              <w:rPrChange w:id="4903" w:author="Wenchao Ma" w:date="2023-07-28T12:18:00Z">
                <w:rPr/>
              </w:rPrChange>
            </w:rPr>
            <w:delText>, CFA</w:delText>
          </w:r>
        </w:del>
      </w:ins>
      <w:ins w:id="4904" w:author="Jujia Li" w:date="2023-07-18T14:02:00Z">
        <w:del w:id="4905" w:author="Jujia Li [2]" w:date="2023-07-27T08:17:00Z">
          <w:r w:rsidR="00C87C29" w:rsidRPr="00371705" w:rsidDel="00E758DE">
            <w:rPr>
              <w:rFonts w:ascii="Times New Roman" w:hAnsi="Times New Roman" w:cs="Times New Roman"/>
              <w:rPrChange w:id="4906" w:author="Wenchao Ma" w:date="2023-07-28T12:18:00Z">
                <w:rPr/>
              </w:rPrChange>
            </w:rPr>
            <w:delText xml:space="preserve"> (Curran, West, and Finch, 1996; Savalei, 2008; Hutchinson and Olmos, 1998)</w:delText>
          </w:r>
        </w:del>
      </w:ins>
      <w:ins w:id="4907" w:author="Jujia Li" w:date="2023-07-18T13:37:00Z">
        <w:del w:id="4908" w:author="Jujia Li [2]" w:date="2023-07-27T08:17:00Z">
          <w:r w:rsidRPr="00371705" w:rsidDel="00E758DE">
            <w:rPr>
              <w:rFonts w:ascii="Times New Roman" w:hAnsi="Times New Roman" w:cs="Times New Roman"/>
              <w:rPrChange w:id="4909" w:author="Wenchao Ma" w:date="2023-07-28T12:18:00Z">
                <w:rPr/>
              </w:rPrChange>
            </w:rPr>
            <w:delText>, and ANOVA</w:delText>
          </w:r>
        </w:del>
      </w:ins>
      <w:ins w:id="4910" w:author="Jujia Li" w:date="2023-07-18T14:03:00Z">
        <w:del w:id="4911" w:author="Jujia Li [2]" w:date="2023-07-27T08:17:00Z">
          <w:r w:rsidR="002750B9" w:rsidRPr="00371705" w:rsidDel="00E758DE">
            <w:rPr>
              <w:rFonts w:ascii="Times New Roman" w:hAnsi="Times New Roman" w:cs="Times New Roman"/>
              <w:rPrChange w:id="4912" w:author="Wenchao Ma" w:date="2023-07-28T12:18:00Z">
                <w:rPr/>
              </w:rPrChange>
            </w:rPr>
            <w:delText xml:space="preserve"> (</w:delText>
          </w:r>
        </w:del>
      </w:ins>
      <w:ins w:id="4913" w:author="Jujia Li" w:date="2023-07-18T14:04:00Z">
        <w:del w:id="4914" w:author="Jujia Li [2]" w:date="2023-07-27T08:17:00Z">
          <w:r w:rsidR="002750B9" w:rsidRPr="00371705" w:rsidDel="00E758DE">
            <w:rPr>
              <w:rFonts w:ascii="Times New Roman" w:hAnsi="Times New Roman" w:cs="Times New Roman"/>
              <w:rPrChange w:id="4915" w:author="Wenchao Ma" w:date="2023-07-28T12:18:00Z">
                <w:rPr/>
              </w:rPrChange>
            </w:rPr>
            <w:delText>Seo, Kanda and Fujikoshi, 1995; Luh and Guo, 2004</w:delText>
          </w:r>
        </w:del>
      </w:ins>
      <w:ins w:id="4916" w:author="Jujia Li" w:date="2023-07-18T14:03:00Z">
        <w:del w:id="4917" w:author="Jujia Li [2]" w:date="2023-07-27T08:17:00Z">
          <w:r w:rsidR="002750B9" w:rsidRPr="00371705" w:rsidDel="00E758DE">
            <w:rPr>
              <w:rFonts w:ascii="Times New Roman" w:hAnsi="Times New Roman" w:cs="Times New Roman"/>
              <w:rPrChange w:id="4918" w:author="Wenchao Ma" w:date="2023-07-28T12:18:00Z">
                <w:rPr/>
              </w:rPrChange>
            </w:rPr>
            <w:delText>)</w:delText>
          </w:r>
        </w:del>
      </w:ins>
      <w:ins w:id="4919" w:author="Jujia Li" w:date="2023-07-18T14:04:00Z">
        <w:del w:id="4920" w:author="Jujia Li [2]" w:date="2023-07-27T08:17:00Z">
          <w:r w:rsidR="002750B9" w:rsidRPr="00371705" w:rsidDel="00E758DE">
            <w:rPr>
              <w:rFonts w:ascii="Times New Roman" w:hAnsi="Times New Roman" w:cs="Times New Roman"/>
              <w:rPrChange w:id="4921" w:author="Wenchao Ma" w:date="2023-07-28T12:18:00Z">
                <w:rPr/>
              </w:rPrChange>
            </w:rPr>
            <w:delText xml:space="preserve">. The most research </w:delText>
          </w:r>
        </w:del>
      </w:ins>
      <w:ins w:id="4922" w:author="Jujia Li" w:date="2023-07-18T14:05:00Z">
        <w:del w:id="4923" w:author="Jujia Li [2]" w:date="2023-07-27T08:17:00Z">
          <w:r w:rsidR="002750B9" w:rsidRPr="00371705" w:rsidDel="00E758DE">
            <w:rPr>
              <w:rFonts w:ascii="Times New Roman" w:hAnsi="Times New Roman" w:cs="Times New Roman"/>
              <w:rPrChange w:id="4924" w:author="Wenchao Ma" w:date="2023-07-28T12:18:00Z">
                <w:rPr/>
              </w:rPrChange>
            </w:rPr>
            <w:delText xml:space="preserve">on nonnormality is conducted for SEM. IRT is comparatively less focused </w:delText>
          </w:r>
        </w:del>
      </w:ins>
      <w:ins w:id="4925" w:author="Jujia Li" w:date="2023-07-18T14:06:00Z">
        <w:del w:id="4926" w:author="Jujia Li [2]" w:date="2023-07-27T08:17:00Z">
          <w:r w:rsidR="002750B9" w:rsidRPr="00371705" w:rsidDel="00E758DE">
            <w:rPr>
              <w:rFonts w:ascii="Times New Roman" w:hAnsi="Times New Roman" w:cs="Times New Roman"/>
              <w:rPrChange w:id="4927" w:author="Wenchao Ma" w:date="2023-07-28T12:18:00Z">
                <w:rPr/>
              </w:rPrChange>
            </w:rPr>
            <w:delText xml:space="preserve">(Woods, 2014; Svetina, Valdivia, Underhill, Dai and Wang, 2017), especially for </w:delText>
          </w:r>
        </w:del>
      </w:ins>
      <w:ins w:id="4928" w:author="Jujia Li" w:date="2023-07-18T14:07:00Z">
        <w:del w:id="4929" w:author="Jujia Li [2]" w:date="2023-07-27T08:17:00Z">
          <w:r w:rsidR="002750B9" w:rsidRPr="00371705" w:rsidDel="00E758DE">
            <w:rPr>
              <w:rFonts w:ascii="Times New Roman" w:hAnsi="Times New Roman" w:cs="Times New Roman"/>
              <w:rPrChange w:id="4930" w:author="Wenchao Ma" w:date="2023-07-28T12:18:00Z">
                <w:rPr/>
              </w:rPrChange>
            </w:rPr>
            <w:delText>nonnormality effect when estimating Bifactor IRT model</w:delText>
          </w:r>
        </w:del>
        <w:del w:id="4931" w:author="Jujia Li [2]" w:date="2023-07-27T22:51:00Z">
          <w:r w:rsidR="002750B9" w:rsidRPr="00371705" w:rsidDel="001F2E4E">
            <w:rPr>
              <w:rFonts w:ascii="Times New Roman" w:hAnsi="Times New Roman" w:cs="Times New Roman"/>
              <w:rPrChange w:id="4932" w:author="Wenchao Ma" w:date="2023-07-28T12:18:00Z">
                <w:rPr/>
              </w:rPrChange>
            </w:rPr>
            <w:delText>.</w:delText>
          </w:r>
        </w:del>
      </w:ins>
    </w:p>
    <w:sectPr w:rsidR="00FD2FBF" w:rsidRPr="00371705" w:rsidSect="00206ED2">
      <w:headerReference w:type="default" r:id="rId23"/>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8" w:author="Wenchao Ma" w:date="2023-07-28T12:07:00Z" w:initials="WM">
    <w:p w14:paraId="73664F9F" w14:textId="77777777" w:rsidR="00B876B3" w:rsidRDefault="00B876B3" w:rsidP="00172FF6">
      <w:pPr>
        <w:pStyle w:val="CommentText"/>
      </w:pPr>
      <w:r>
        <w:rPr>
          <w:rStyle w:val="CommentReference"/>
        </w:rPr>
        <w:annotationRef/>
      </w:r>
      <w:r>
        <w:t>Linear regression and ANOVA are not latent variable approach so we can remove them.</w:t>
      </w:r>
    </w:p>
  </w:comment>
  <w:comment w:id="149" w:author="Jujia Li [2]" w:date="2023-07-29T08:37:00Z" w:initials="JL">
    <w:p w14:paraId="61809ADB" w14:textId="77777777" w:rsidR="00B02BF0" w:rsidRDefault="00B02BF0" w:rsidP="004D0D78">
      <w:pPr>
        <w:pStyle w:val="CommentText"/>
      </w:pPr>
      <w:r>
        <w:rPr>
          <w:rStyle w:val="CommentReference"/>
        </w:rPr>
        <w:annotationRef/>
      </w:r>
      <w:r>
        <w:t>OK</w:t>
      </w:r>
    </w:p>
  </w:comment>
  <w:comment w:id="250" w:author="Chunhua Cao" w:date="2023-07-13T13:44:00Z" w:initials="CC">
    <w:p w14:paraId="65326137" w14:textId="43652358" w:rsidR="00014055" w:rsidRDefault="00014055" w:rsidP="008D4C39">
      <w:pPr>
        <w:pStyle w:val="CommentText"/>
      </w:pPr>
      <w:r>
        <w:rPr>
          <w:rStyle w:val="CommentReference"/>
        </w:rPr>
        <w:annotationRef/>
      </w:r>
      <w:r>
        <w:t>Conduct literature research about the models used in previous research and finish this sentence.</w:t>
      </w:r>
    </w:p>
  </w:comment>
  <w:comment w:id="347" w:author="Chunhua Cao" w:date="2023-07-13T13:48:00Z" w:initials="CC">
    <w:p w14:paraId="675EC124" w14:textId="77777777" w:rsidR="008127F1" w:rsidRDefault="008127F1" w:rsidP="008127F1">
      <w:pPr>
        <w:pStyle w:val="CommentText"/>
      </w:pPr>
      <w:r>
        <w:rPr>
          <w:rStyle w:val="CommentReference"/>
        </w:rPr>
        <w:annotationRef/>
      </w:r>
      <w:r>
        <w:t>Solo author?</w:t>
      </w:r>
    </w:p>
  </w:comment>
  <w:comment w:id="348" w:author="Jujia Li [2]" w:date="2023-07-29T08:38:00Z" w:initials="JL">
    <w:p w14:paraId="6BED9F10" w14:textId="77777777" w:rsidR="00B02BF0" w:rsidRDefault="00B02BF0" w:rsidP="00A57AB3">
      <w:pPr>
        <w:pStyle w:val="CommentText"/>
      </w:pPr>
      <w:r>
        <w:rPr>
          <w:rStyle w:val="CommentReference"/>
        </w:rPr>
        <w:annotationRef/>
      </w:r>
      <w:r>
        <w:t>More authors are added.</w:t>
      </w:r>
    </w:p>
  </w:comment>
  <w:comment w:id="367" w:author="Chunhua Cao" w:date="2023-07-13T13:48:00Z" w:initials="CC">
    <w:p w14:paraId="50DA5C62" w14:textId="45DE40F5" w:rsidR="00930F79" w:rsidRDefault="00930F79" w:rsidP="008D4C39">
      <w:pPr>
        <w:pStyle w:val="CommentText"/>
      </w:pPr>
      <w:r>
        <w:rPr>
          <w:rStyle w:val="CommentReference"/>
        </w:rPr>
        <w:annotationRef/>
      </w:r>
      <w:r>
        <w:t>Solo author?</w:t>
      </w:r>
    </w:p>
  </w:comment>
  <w:comment w:id="373" w:author="Chunhua Cao" w:date="2023-07-20T09:40:00Z" w:initials="CC">
    <w:p w14:paraId="11984A48" w14:textId="77777777" w:rsidR="00A2155A" w:rsidRDefault="00A2155A" w:rsidP="008D4C39">
      <w:pPr>
        <w:pStyle w:val="CommentText"/>
      </w:pPr>
      <w:r>
        <w:rPr>
          <w:rStyle w:val="CommentReference"/>
        </w:rPr>
        <w:annotationRef/>
      </w:r>
      <w:r>
        <w:t xml:space="preserve">Please fit all the APA format of citing papers. Alphabetical order. </w:t>
      </w:r>
    </w:p>
  </w:comment>
  <w:comment w:id="374" w:author="Jujia Li [2]" w:date="2023-07-29T08:38:00Z" w:initials="JL">
    <w:p w14:paraId="6F1F454B" w14:textId="77777777" w:rsidR="00B02BF0" w:rsidRDefault="00B02BF0" w:rsidP="00E34BFD">
      <w:pPr>
        <w:pStyle w:val="CommentText"/>
      </w:pPr>
      <w:r>
        <w:rPr>
          <w:rStyle w:val="CommentReference"/>
        </w:rPr>
        <w:annotationRef/>
      </w:r>
      <w:r>
        <w:t>Ok.</w:t>
      </w:r>
    </w:p>
  </w:comment>
  <w:comment w:id="484" w:author="Chunhua Cao" w:date="2023-07-20T09:52:00Z" w:initials="CC">
    <w:p w14:paraId="298C22AA" w14:textId="5B7250A4" w:rsidR="00730A19" w:rsidRDefault="00730A19" w:rsidP="008D4C39">
      <w:pPr>
        <w:pStyle w:val="CommentText"/>
      </w:pPr>
      <w:r>
        <w:rPr>
          <w:rStyle w:val="CommentReference"/>
        </w:rPr>
        <w:annotationRef/>
      </w:r>
      <w:r>
        <w:t>Please add the part of estimation method, for example, ML, MAP and the results from precious study.</w:t>
      </w:r>
    </w:p>
  </w:comment>
  <w:comment w:id="485" w:author="Jujia Li [2]" w:date="2023-07-29T08:39:00Z" w:initials="JL">
    <w:p w14:paraId="774E99A3" w14:textId="77777777" w:rsidR="00B02BF0" w:rsidRDefault="00B02BF0" w:rsidP="005E7BE6">
      <w:pPr>
        <w:pStyle w:val="CommentText"/>
      </w:pPr>
      <w:r>
        <w:rPr>
          <w:rStyle w:val="CommentReference"/>
        </w:rPr>
        <w:annotationRef/>
      </w:r>
      <w:r>
        <w:t>ML and MAP are added.</w:t>
      </w:r>
    </w:p>
  </w:comment>
  <w:comment w:id="489" w:author="Chunhua Cao" w:date="2023-07-13T13:53:00Z" w:initials="CC">
    <w:p w14:paraId="4BF8549A" w14:textId="144993BA" w:rsidR="00967207" w:rsidRDefault="00967207" w:rsidP="008D4C39">
      <w:pPr>
        <w:pStyle w:val="CommentText"/>
      </w:pPr>
      <w:r>
        <w:rPr>
          <w:rStyle w:val="CommentReference"/>
        </w:rPr>
        <w:annotationRef/>
      </w:r>
      <w:r>
        <w:t>May introduce the software programs used in this study and what estimation method and assumption do they use. Then list the parameter estimates examined in this study, for example, personal ability, item discrimination, difficulty...</w:t>
      </w:r>
    </w:p>
  </w:comment>
  <w:comment w:id="490" w:author="Jujia Li [2]" w:date="2023-07-29T08:39:00Z" w:initials="JL">
    <w:p w14:paraId="045945BC" w14:textId="77777777" w:rsidR="00B02BF0" w:rsidRDefault="00B02BF0" w:rsidP="00854CEC">
      <w:pPr>
        <w:pStyle w:val="CommentText"/>
      </w:pPr>
      <w:r>
        <w:rPr>
          <w:rStyle w:val="CommentReference"/>
        </w:rPr>
        <w:annotationRef/>
      </w:r>
      <w:r>
        <w:t>Added.</w:t>
      </w:r>
    </w:p>
  </w:comment>
  <w:comment w:id="631" w:author="Chunhua Cao" w:date="2023-07-20T09:50:00Z" w:initials="CC">
    <w:p w14:paraId="1F37C364" w14:textId="2386B2A1" w:rsidR="00BB6418" w:rsidRDefault="00BB6418" w:rsidP="008D4C39">
      <w:pPr>
        <w:pStyle w:val="CommentText"/>
      </w:pPr>
      <w:r>
        <w:rPr>
          <w:rStyle w:val="CommentReference"/>
        </w:rPr>
        <w:annotationRef/>
      </w:r>
      <w:r>
        <w:t>This part fit better in the method part.</w:t>
      </w:r>
    </w:p>
  </w:comment>
  <w:comment w:id="635" w:author="Chunhua Cao" w:date="2023-07-20T09:51:00Z" w:initials="CC">
    <w:p w14:paraId="06E95CF8" w14:textId="77777777" w:rsidR="00BB6418" w:rsidRDefault="00BB6418" w:rsidP="008D4C39">
      <w:pPr>
        <w:pStyle w:val="CommentText"/>
      </w:pPr>
      <w:r>
        <w:rPr>
          <w:rStyle w:val="CommentReference"/>
        </w:rPr>
        <w:annotationRef/>
      </w:r>
      <w:r>
        <w:t xml:space="preserve">Fit in method part too. </w:t>
      </w:r>
    </w:p>
  </w:comment>
  <w:comment w:id="400" w:author="Wenchao Ma" w:date="2023-07-20T20:19:00Z" w:initials="WM">
    <w:p w14:paraId="36614AE0" w14:textId="77777777" w:rsidR="00337A79" w:rsidRDefault="00337A79" w:rsidP="008D4C39">
      <w:pPr>
        <w:pStyle w:val="CommentText"/>
      </w:pPr>
      <w:r>
        <w:rPr>
          <w:rStyle w:val="CommentReference"/>
        </w:rPr>
        <w:annotationRef/>
      </w:r>
      <w:r>
        <w:t>With some modifications, those paragraphs should also go to Methods section.</w:t>
      </w:r>
    </w:p>
  </w:comment>
  <w:comment w:id="401" w:author="Jujia Li [2]" w:date="2023-07-29T08:39:00Z" w:initials="JL">
    <w:p w14:paraId="18ECAF12" w14:textId="77777777" w:rsidR="00B02BF0" w:rsidRDefault="00B02BF0" w:rsidP="003B3710">
      <w:pPr>
        <w:pStyle w:val="CommentText"/>
      </w:pPr>
      <w:r>
        <w:rPr>
          <w:rStyle w:val="CommentReference"/>
        </w:rPr>
        <w:annotationRef/>
      </w:r>
      <w:r>
        <w:t>The old content has been moved.</w:t>
      </w:r>
    </w:p>
  </w:comment>
  <w:comment w:id="704" w:author="Wenchao Ma" w:date="2023-07-20T20:20:00Z" w:initials="WM">
    <w:p w14:paraId="7E129915" w14:textId="725F9A04" w:rsidR="00337A79" w:rsidRDefault="00337A79" w:rsidP="008D4C39">
      <w:pPr>
        <w:pStyle w:val="CommentText"/>
      </w:pPr>
      <w:r>
        <w:rPr>
          <w:rStyle w:val="CommentReference"/>
        </w:rPr>
        <w:annotationRef/>
      </w:r>
      <w:r>
        <w:t>You should introduce bifactor GRM, instead of the GRM here.</w:t>
      </w:r>
    </w:p>
  </w:comment>
  <w:comment w:id="705" w:author="Jujia Li [2]" w:date="2023-07-29T08:40:00Z" w:initials="JL">
    <w:p w14:paraId="2F2ACCE8" w14:textId="77777777" w:rsidR="00B02BF0" w:rsidRDefault="00B02BF0" w:rsidP="00AF5267">
      <w:pPr>
        <w:pStyle w:val="CommentText"/>
      </w:pPr>
      <w:r>
        <w:rPr>
          <w:rStyle w:val="CommentReference"/>
        </w:rPr>
        <w:annotationRef/>
      </w:r>
      <w:r>
        <w:t>The equation has been changed to Bifactor-GRM.</w:t>
      </w:r>
    </w:p>
  </w:comment>
  <w:comment w:id="1139" w:author="Chunhua Cao" w:date="2023-07-20T17:27:00Z" w:initials="CC">
    <w:p w14:paraId="4708F0DD" w14:textId="0614CAC2" w:rsidR="00A267E4" w:rsidRDefault="00A267E4" w:rsidP="008D4C39">
      <w:pPr>
        <w:pStyle w:val="CommentText"/>
      </w:pPr>
      <w:r>
        <w:rPr>
          <w:rStyle w:val="CommentReference"/>
        </w:rPr>
        <w:annotationRef/>
      </w:r>
      <w:r>
        <w:t>Also kurtosis</w:t>
      </w:r>
    </w:p>
  </w:comment>
  <w:comment w:id="1147" w:author="Chunhua Cao" w:date="2023-07-20T10:05:00Z" w:initials="CC">
    <w:p w14:paraId="21798530" w14:textId="5A4A9E69" w:rsidR="00DA5501" w:rsidRDefault="00DA5501" w:rsidP="008D4C39">
      <w:pPr>
        <w:pStyle w:val="CommentText"/>
      </w:pPr>
      <w:r>
        <w:rPr>
          <w:rStyle w:val="CommentReference"/>
        </w:rPr>
        <w:annotationRef/>
      </w:r>
      <w:r>
        <w:t>We can directly state what method we use for simulating nonnormal data, since this is a proposal and we don't have enough pace for details.</w:t>
      </w:r>
    </w:p>
  </w:comment>
  <w:comment w:id="1132" w:author="Wenchao Ma" w:date="2023-07-20T20:21:00Z" w:initials="WM">
    <w:p w14:paraId="3FA1ED73" w14:textId="77777777" w:rsidR="007950D2" w:rsidRDefault="007950D2" w:rsidP="008D4C39">
      <w:pPr>
        <w:pStyle w:val="CommentText"/>
      </w:pPr>
      <w:r>
        <w:rPr>
          <w:rStyle w:val="CommentReference"/>
        </w:rPr>
        <w:annotationRef/>
      </w:r>
      <w:r>
        <w:t>There is no need to discussion the "Estimation of Non-normallity" as we do not estimate it. This section can be removed, as suggested by Dr. Cao.</w:t>
      </w:r>
    </w:p>
  </w:comment>
  <w:comment w:id="1322" w:author="Chunhua Cao" w:date="2023-07-20T10:12:00Z" w:initials="CC">
    <w:p w14:paraId="30EE51A9" w14:textId="4106B9C5" w:rsidR="00575EF2" w:rsidRDefault="00575EF2" w:rsidP="008D4C39">
      <w:pPr>
        <w:pStyle w:val="CommentText"/>
      </w:pPr>
      <w:r>
        <w:rPr>
          <w:rStyle w:val="CommentReference"/>
        </w:rPr>
        <w:annotationRef/>
      </w:r>
      <w:r>
        <w:t>As well as items discrimination and item difficulty.</w:t>
      </w:r>
    </w:p>
  </w:comment>
  <w:comment w:id="1319" w:author="Wenchao Ma" w:date="2023-07-20T20:22:00Z" w:initials="WM">
    <w:p w14:paraId="39FE3411" w14:textId="77777777" w:rsidR="007950D2" w:rsidRDefault="007950D2" w:rsidP="008D4C39">
      <w:pPr>
        <w:pStyle w:val="CommentText"/>
      </w:pPr>
      <w:r>
        <w:rPr>
          <w:rStyle w:val="CommentReference"/>
        </w:rPr>
        <w:annotationRef/>
      </w:r>
      <w:r>
        <w:t>No need to repeat this.</w:t>
      </w:r>
    </w:p>
  </w:comment>
  <w:comment w:id="1328" w:author="Chunhua Cao" w:date="2023-07-20T10:12:00Z" w:initials="CC">
    <w:p w14:paraId="7273BE85" w14:textId="5679B6A3" w:rsidR="00575EF2" w:rsidRDefault="00575EF2" w:rsidP="008D4C39">
      <w:pPr>
        <w:pStyle w:val="CommentText"/>
      </w:pPr>
      <w:r>
        <w:rPr>
          <w:rStyle w:val="CommentReference"/>
        </w:rPr>
        <w:annotationRef/>
      </w:r>
      <w:r>
        <w:t>This part should go to method</w:t>
      </w:r>
    </w:p>
  </w:comment>
  <w:comment w:id="1329" w:author="Wenchao Ma" w:date="2023-07-20T20:22:00Z" w:initials="WM">
    <w:p w14:paraId="4D5830A1" w14:textId="77777777" w:rsidR="007950D2" w:rsidRDefault="007950D2" w:rsidP="008D4C39">
      <w:pPr>
        <w:pStyle w:val="CommentText"/>
      </w:pPr>
      <w:r>
        <w:rPr>
          <w:rStyle w:val="CommentReference"/>
        </w:rPr>
        <w:annotationRef/>
      </w:r>
      <w:r>
        <w:t>Agree!</w:t>
      </w:r>
    </w:p>
  </w:comment>
  <w:comment w:id="1347" w:author="Chunhua Cao" w:date="2023-07-20T17:29:00Z" w:initials="CC">
    <w:p w14:paraId="010981DA" w14:textId="60E687A0" w:rsidR="00A267E4" w:rsidRDefault="00A267E4" w:rsidP="008D4C39">
      <w:pPr>
        <w:pStyle w:val="CommentText"/>
      </w:pPr>
      <w:r>
        <w:rPr>
          <w:rStyle w:val="CommentReference"/>
        </w:rPr>
        <w:annotationRef/>
      </w:r>
      <w:r>
        <w:t>Not sure if this part is necessary</w:t>
      </w:r>
    </w:p>
  </w:comment>
  <w:comment w:id="1348" w:author="Wenchao Ma" w:date="2023-07-20T20:22:00Z" w:initials="WM">
    <w:p w14:paraId="34172879" w14:textId="77777777" w:rsidR="007950D2" w:rsidRDefault="007950D2" w:rsidP="008D4C39">
      <w:pPr>
        <w:pStyle w:val="CommentText"/>
      </w:pPr>
      <w:r>
        <w:rPr>
          <w:rStyle w:val="CommentReference"/>
        </w:rPr>
        <w:annotationRef/>
      </w:r>
      <w:r>
        <w:t>This is not necessary</w:t>
      </w:r>
    </w:p>
  </w:comment>
  <w:comment w:id="1599" w:author="Chunhua Cao" w:date="2023-07-20T17:36:00Z" w:initials="CC">
    <w:p w14:paraId="1431A7EA" w14:textId="1C524D68" w:rsidR="00A267E4" w:rsidRDefault="00A267E4" w:rsidP="008D4C39">
      <w:pPr>
        <w:pStyle w:val="CommentText"/>
      </w:pPr>
      <w:r>
        <w:rPr>
          <w:rStyle w:val="CommentReference"/>
        </w:rPr>
        <w:annotationRef/>
      </w:r>
      <w:r>
        <w:t>Include a population model, for example, what are the population values of the personal trait, item discrimination, item difficulty and so son. Then include the part of design factors.</w:t>
      </w:r>
    </w:p>
  </w:comment>
  <w:comment w:id="1600" w:author="Jujia Li [2]" w:date="2023-07-29T08:40:00Z" w:initials="JL">
    <w:p w14:paraId="7E9D3807" w14:textId="77777777" w:rsidR="00B02BF0" w:rsidRDefault="00B02BF0" w:rsidP="00457CED">
      <w:pPr>
        <w:pStyle w:val="CommentText"/>
      </w:pPr>
      <w:r>
        <w:rPr>
          <w:rStyle w:val="CommentReference"/>
        </w:rPr>
        <w:annotationRef/>
      </w:r>
      <w:r>
        <w:t>Ok</w:t>
      </w:r>
    </w:p>
  </w:comment>
  <w:comment w:id="1609" w:author="Chunhua Cao" w:date="2023-07-20T17:33:00Z" w:initials="CC">
    <w:p w14:paraId="1ACFC5E5" w14:textId="492444D9" w:rsidR="00A267E4" w:rsidRDefault="00A267E4" w:rsidP="008D4C39">
      <w:pPr>
        <w:pStyle w:val="CommentText"/>
      </w:pPr>
      <w:r>
        <w:rPr>
          <w:rStyle w:val="CommentReference"/>
        </w:rPr>
        <w:annotationRef/>
      </w:r>
      <w:r>
        <w:t>Is the number of specific factors also manipulated? If yes, it needs to be included in the table below.</w:t>
      </w:r>
    </w:p>
  </w:comment>
  <w:comment w:id="1610" w:author="Jujia Li [2]" w:date="2023-07-29T08:41:00Z" w:initials="JL">
    <w:p w14:paraId="3D2FE316" w14:textId="77777777" w:rsidR="00B02BF0" w:rsidRDefault="00B02BF0" w:rsidP="0048794D">
      <w:pPr>
        <w:pStyle w:val="CommentText"/>
      </w:pPr>
      <w:r>
        <w:rPr>
          <w:rStyle w:val="CommentReference"/>
        </w:rPr>
        <w:annotationRef/>
      </w:r>
      <w:r>
        <w:t>Done.</w:t>
      </w:r>
    </w:p>
  </w:comment>
  <w:comment w:id="1629" w:author="Chunhua Cao" w:date="2023-07-20T17:31:00Z" w:initials="CC">
    <w:p w14:paraId="5D456A83" w14:textId="3A792B14" w:rsidR="00A267E4" w:rsidRDefault="00A267E4" w:rsidP="008D4C39">
      <w:pPr>
        <w:pStyle w:val="CommentText"/>
      </w:pPr>
      <w:r>
        <w:rPr>
          <w:rStyle w:val="CommentReference"/>
        </w:rPr>
        <w:annotationRef/>
      </w:r>
      <w:r>
        <w:t>Citing format needs to be APA format.</w:t>
      </w:r>
    </w:p>
  </w:comment>
  <w:comment w:id="1630" w:author="Jujia Li [2]" w:date="2023-07-29T08:41:00Z" w:initials="JL">
    <w:p w14:paraId="344A260C" w14:textId="77777777" w:rsidR="00B02BF0" w:rsidRDefault="00B02BF0" w:rsidP="00187610">
      <w:pPr>
        <w:pStyle w:val="CommentText"/>
      </w:pPr>
      <w:r>
        <w:rPr>
          <w:rStyle w:val="CommentReference"/>
        </w:rPr>
        <w:annotationRef/>
      </w:r>
      <w:r>
        <w:t>Done.</w:t>
      </w:r>
    </w:p>
  </w:comment>
  <w:comment w:id="1680" w:author="Wenchao Ma" w:date="2023-07-28T12:17:00Z" w:initials="WM">
    <w:p w14:paraId="2C8F5277" w14:textId="297C1CA2" w:rsidR="00371705" w:rsidRDefault="00371705" w:rsidP="00414B28">
      <w:pPr>
        <w:pStyle w:val="CommentText"/>
      </w:pPr>
      <w:r>
        <w:rPr>
          <w:rStyle w:val="CommentReference"/>
        </w:rPr>
        <w:annotationRef/>
      </w:r>
      <w:r>
        <w:t>We need a citation for this</w:t>
      </w:r>
    </w:p>
  </w:comment>
  <w:comment w:id="1681" w:author="Jujia Li [2]" w:date="2023-07-29T08:51:00Z" w:initials="JL">
    <w:p w14:paraId="14143D72" w14:textId="77777777" w:rsidR="00D90782" w:rsidRDefault="00D90782" w:rsidP="00A13359">
      <w:pPr>
        <w:pStyle w:val="CommentText"/>
      </w:pPr>
      <w:r>
        <w:rPr>
          <w:rStyle w:val="CommentReference"/>
        </w:rPr>
        <w:annotationRef/>
      </w:r>
      <w:r>
        <w:t>Done.</w:t>
      </w:r>
    </w:p>
  </w:comment>
  <w:comment w:id="1694" w:author="Chunhua Cao" w:date="2023-07-20T10:12:00Z" w:initials="CC">
    <w:p w14:paraId="07EE4E39" w14:textId="5291F6B8" w:rsidR="0009399C" w:rsidRDefault="0009399C" w:rsidP="0009399C">
      <w:pPr>
        <w:pStyle w:val="CommentText"/>
      </w:pPr>
      <w:r>
        <w:rPr>
          <w:rStyle w:val="CommentReference"/>
        </w:rPr>
        <w:annotationRef/>
      </w:r>
      <w:r>
        <w:t>This part should go to method</w:t>
      </w:r>
    </w:p>
  </w:comment>
  <w:comment w:id="1696" w:author="Wenchao Ma" w:date="2023-07-20T20:22:00Z" w:initials="WM">
    <w:p w14:paraId="5C3B9D2C" w14:textId="77777777" w:rsidR="0009399C" w:rsidRDefault="0009399C" w:rsidP="0009399C">
      <w:pPr>
        <w:pStyle w:val="CommentText"/>
      </w:pPr>
      <w:r>
        <w:rPr>
          <w:rStyle w:val="CommentReference"/>
        </w:rPr>
        <w:annotationRef/>
      </w:r>
      <w:r>
        <w:t>Agree!</w:t>
      </w:r>
    </w:p>
  </w:comment>
  <w:comment w:id="1697" w:author="Jujia Li [2]" w:date="2023-07-29T08:42:00Z" w:initials="JL">
    <w:p w14:paraId="2404FA20" w14:textId="77777777" w:rsidR="00B02BF0" w:rsidRDefault="00B02BF0" w:rsidP="000D48B5">
      <w:pPr>
        <w:pStyle w:val="CommentText"/>
      </w:pPr>
      <w:r>
        <w:rPr>
          <w:rStyle w:val="CommentReference"/>
        </w:rPr>
        <w:annotationRef/>
      </w:r>
      <w:r>
        <w:t>OK.</w:t>
      </w:r>
    </w:p>
  </w:comment>
  <w:comment w:id="1701" w:author="Chunhua Cao" w:date="2023-07-20T10:12:00Z" w:initials="CC">
    <w:p w14:paraId="344C05DD" w14:textId="6C688687" w:rsidR="00D51F90" w:rsidRDefault="00D51F90" w:rsidP="00D51F90">
      <w:pPr>
        <w:pStyle w:val="CommentText"/>
      </w:pPr>
      <w:r>
        <w:rPr>
          <w:rStyle w:val="CommentReference"/>
        </w:rPr>
        <w:annotationRef/>
      </w:r>
      <w:r>
        <w:t>This part should go to method</w:t>
      </w:r>
    </w:p>
  </w:comment>
  <w:comment w:id="1702" w:author="Wenchao Ma" w:date="2023-07-20T20:22:00Z" w:initials="WM">
    <w:p w14:paraId="6389AE73" w14:textId="77777777" w:rsidR="00D51F90" w:rsidRDefault="00D51F90" w:rsidP="00D51F90">
      <w:pPr>
        <w:pStyle w:val="CommentText"/>
      </w:pPr>
      <w:r>
        <w:rPr>
          <w:rStyle w:val="CommentReference"/>
        </w:rPr>
        <w:annotationRef/>
      </w:r>
      <w:r>
        <w:t>Agree!</w:t>
      </w:r>
    </w:p>
  </w:comment>
  <w:comment w:id="1820" w:author="Chunhua Cao" w:date="2023-07-20T17:59:00Z" w:initials="CC">
    <w:p w14:paraId="5EF2C151" w14:textId="77777777" w:rsidR="004A4CCC" w:rsidRDefault="004A4CCC" w:rsidP="004A4CCC">
      <w:pPr>
        <w:pStyle w:val="CommentText"/>
      </w:pPr>
      <w:r>
        <w:rPr>
          <w:rStyle w:val="CommentReference"/>
        </w:rPr>
        <w:annotationRef/>
      </w:r>
      <w:r>
        <w:t>This part should go to the end of design factors.</w:t>
      </w:r>
    </w:p>
  </w:comment>
  <w:comment w:id="1821" w:author="Jujia Li [2]" w:date="2023-07-29T08:51:00Z" w:initials="JL">
    <w:p w14:paraId="6EC871D2" w14:textId="77777777" w:rsidR="00D90782" w:rsidRDefault="00D90782" w:rsidP="00B20478">
      <w:pPr>
        <w:pStyle w:val="CommentText"/>
      </w:pPr>
      <w:r>
        <w:rPr>
          <w:rStyle w:val="CommentReference"/>
        </w:rPr>
        <w:annotationRef/>
      </w:r>
      <w:r>
        <w:t>Done.</w:t>
      </w:r>
    </w:p>
  </w:comment>
  <w:comment w:id="1850" w:author="Chunhua Cao" w:date="2023-07-20T17:36:00Z" w:initials="CC">
    <w:p w14:paraId="5C35743E" w14:textId="6B130FEA" w:rsidR="00B838E8" w:rsidRDefault="00B838E8" w:rsidP="00B838E8">
      <w:pPr>
        <w:pStyle w:val="CommentText"/>
      </w:pPr>
      <w:r>
        <w:rPr>
          <w:rStyle w:val="CommentReference"/>
        </w:rPr>
        <w:annotationRef/>
      </w:r>
      <w:r>
        <w:t>APA</w:t>
      </w:r>
    </w:p>
  </w:comment>
  <w:comment w:id="1851" w:author="Jujia Li [2]" w:date="2023-07-29T08:51:00Z" w:initials="JL">
    <w:p w14:paraId="48C10E62" w14:textId="77777777" w:rsidR="00D90782" w:rsidRDefault="00D90782" w:rsidP="00FE4178">
      <w:pPr>
        <w:pStyle w:val="CommentText"/>
      </w:pPr>
      <w:r>
        <w:rPr>
          <w:rStyle w:val="CommentReference"/>
        </w:rPr>
        <w:annotationRef/>
      </w:r>
      <w:r>
        <w:t>Done.</w:t>
      </w:r>
    </w:p>
  </w:comment>
  <w:comment w:id="1857" w:author="Chunhua Cao" w:date="2023-07-20T17:41:00Z" w:initials="CC">
    <w:p w14:paraId="09B956E7" w14:textId="532B70F9" w:rsidR="00B838E8" w:rsidRDefault="00B838E8" w:rsidP="00B838E8">
      <w:pPr>
        <w:pStyle w:val="CommentText"/>
      </w:pPr>
      <w:r>
        <w:rPr>
          <w:rStyle w:val="CommentReference"/>
        </w:rPr>
        <w:annotationRef/>
      </w:r>
      <w:r>
        <w:t>Specify what value you used for this study.</w:t>
      </w:r>
    </w:p>
  </w:comment>
  <w:comment w:id="1858" w:author="Jujia Li [2]" w:date="2023-07-29T08:51:00Z" w:initials="JL">
    <w:p w14:paraId="40623770" w14:textId="77777777" w:rsidR="00D90782" w:rsidRDefault="00D90782" w:rsidP="009E166E">
      <w:pPr>
        <w:pStyle w:val="CommentText"/>
      </w:pPr>
      <w:r>
        <w:rPr>
          <w:rStyle w:val="CommentReference"/>
        </w:rPr>
        <w:annotationRef/>
      </w:r>
      <w:r>
        <w:t>Done.</w:t>
      </w:r>
    </w:p>
  </w:comment>
  <w:comment w:id="1884" w:author="Chunhua Cao" w:date="2023-07-20T17:36:00Z" w:initials="CC">
    <w:p w14:paraId="7E611F4A" w14:textId="286FBC8E" w:rsidR="00A267E4" w:rsidRDefault="00A267E4" w:rsidP="008D4C39">
      <w:pPr>
        <w:pStyle w:val="CommentText"/>
      </w:pPr>
      <w:r>
        <w:rPr>
          <w:rStyle w:val="CommentReference"/>
        </w:rPr>
        <w:annotationRef/>
      </w:r>
      <w:r>
        <w:t>APA</w:t>
      </w:r>
    </w:p>
  </w:comment>
  <w:comment w:id="1917" w:author="Chunhua Cao" w:date="2023-07-20T17:41:00Z" w:initials="CC">
    <w:p w14:paraId="5096F9C3" w14:textId="77777777" w:rsidR="000A12ED" w:rsidRDefault="000A12ED" w:rsidP="008D4C39">
      <w:pPr>
        <w:pStyle w:val="CommentText"/>
      </w:pPr>
      <w:r>
        <w:rPr>
          <w:rStyle w:val="CommentReference"/>
        </w:rPr>
        <w:annotationRef/>
      </w:r>
      <w:r>
        <w:t>Specify what value you used for this study.</w:t>
      </w:r>
    </w:p>
  </w:comment>
  <w:comment w:id="1938" w:author="Chunhua Cao" w:date="2023-07-20T17:42:00Z" w:initials="CC">
    <w:p w14:paraId="66A6C3CF" w14:textId="77777777" w:rsidR="000A12ED" w:rsidRDefault="000A12ED" w:rsidP="008D4C39">
      <w:pPr>
        <w:pStyle w:val="CommentText"/>
      </w:pPr>
      <w:r>
        <w:rPr>
          <w:rStyle w:val="CommentReference"/>
        </w:rPr>
        <w:annotationRef/>
      </w:r>
      <w:r>
        <w:t>The tense needs to be consistent, sometime present tense and sometimes past tense.</w:t>
      </w:r>
    </w:p>
  </w:comment>
  <w:comment w:id="1981" w:author="Chunhua Cao" w:date="2023-07-20T17:44:00Z" w:initials="CC">
    <w:p w14:paraId="24FE7A69" w14:textId="77777777" w:rsidR="000A12ED" w:rsidRDefault="000A12ED" w:rsidP="008D4C39">
      <w:pPr>
        <w:pStyle w:val="CommentText"/>
      </w:pPr>
      <w:r>
        <w:rPr>
          <w:rStyle w:val="CommentReference"/>
        </w:rPr>
        <w:annotationRef/>
      </w:r>
      <w:r>
        <w:t>Add some references.</w:t>
      </w:r>
    </w:p>
  </w:comment>
  <w:comment w:id="1876" w:author="Wenchao Ma" w:date="2023-07-20T20:24:00Z" w:initials="WM">
    <w:p w14:paraId="06351507" w14:textId="77777777" w:rsidR="0034539B" w:rsidRDefault="007950D2" w:rsidP="008D4C39">
      <w:pPr>
        <w:pStyle w:val="CommentText"/>
      </w:pPr>
      <w:r>
        <w:rPr>
          <w:rStyle w:val="CommentReference"/>
        </w:rPr>
        <w:annotationRef/>
      </w:r>
      <w:r w:rsidR="0034539B">
        <w:t>This is too lengthy…. Tell readers what ranges you used and cite others' work.</w:t>
      </w:r>
    </w:p>
  </w:comment>
  <w:comment w:id="1877" w:author="Jujia Li [2]" w:date="2023-07-29T08:52:00Z" w:initials="JL">
    <w:p w14:paraId="43C07010" w14:textId="77777777" w:rsidR="00D90782" w:rsidRDefault="00D90782" w:rsidP="00507CCB">
      <w:pPr>
        <w:pStyle w:val="CommentText"/>
      </w:pPr>
      <w:r>
        <w:rPr>
          <w:rStyle w:val="CommentReference"/>
        </w:rPr>
        <w:annotationRef/>
      </w:r>
      <w:r>
        <w:t>I have shorten it.</w:t>
      </w:r>
    </w:p>
  </w:comment>
  <w:comment w:id="2020" w:author="Chunhua Cao" w:date="2023-07-20T17:58:00Z" w:initials="CC">
    <w:p w14:paraId="1408FE65" w14:textId="70DA219E" w:rsidR="00C82C0F" w:rsidRDefault="00C82C0F" w:rsidP="008D4C39">
      <w:pPr>
        <w:pStyle w:val="CommentText"/>
      </w:pPr>
      <w:r>
        <w:rPr>
          <w:rStyle w:val="CommentReference"/>
        </w:rPr>
        <w:annotationRef/>
      </w:r>
      <w:r>
        <w:t>This part, just focus on what values we used for personal ability parameter.</w:t>
      </w:r>
    </w:p>
  </w:comment>
  <w:comment w:id="2021" w:author="Jujia Li [2]" w:date="2023-07-29T08:52:00Z" w:initials="JL">
    <w:p w14:paraId="47F52B5A" w14:textId="77777777" w:rsidR="00D90782" w:rsidRDefault="00D90782" w:rsidP="00932797">
      <w:pPr>
        <w:pStyle w:val="CommentText"/>
      </w:pPr>
      <w:r>
        <w:rPr>
          <w:rStyle w:val="CommentReference"/>
        </w:rPr>
        <w:annotationRef/>
      </w:r>
      <w:r>
        <w:t>Done.</w:t>
      </w:r>
    </w:p>
  </w:comment>
  <w:comment w:id="2063" w:author="Chunhua Cao" w:date="2023-07-20T17:54:00Z" w:initials="CC">
    <w:p w14:paraId="5B82F818" w14:textId="2364A795" w:rsidR="00C91842" w:rsidRDefault="00C91842" w:rsidP="008D4C39">
      <w:pPr>
        <w:pStyle w:val="CommentText"/>
      </w:pPr>
      <w:r>
        <w:rPr>
          <w:rStyle w:val="CommentReference"/>
        </w:rPr>
        <w:annotationRef/>
      </w:r>
      <w:r>
        <w:t>You mean combination?</w:t>
      </w:r>
    </w:p>
  </w:comment>
  <w:comment w:id="2067" w:author="Chunhua Cao" w:date="2023-07-20T17:55:00Z" w:initials="CC">
    <w:p w14:paraId="07EEFA12" w14:textId="77777777" w:rsidR="00C91842" w:rsidRDefault="00C91842" w:rsidP="008D4C39">
      <w:pPr>
        <w:pStyle w:val="CommentText"/>
      </w:pPr>
      <w:r>
        <w:rPr>
          <w:rStyle w:val="CommentReference"/>
        </w:rPr>
        <w:annotationRef/>
      </w:r>
      <w:r>
        <w:t>Not sure what you tried to say.</w:t>
      </w:r>
    </w:p>
  </w:comment>
  <w:comment w:id="2060" w:author="Chunhua Cao" w:date="2023-07-20T17:57:00Z" w:initials="CC">
    <w:p w14:paraId="06D158CC" w14:textId="77777777" w:rsidR="00C82C0F" w:rsidRDefault="00C82C0F" w:rsidP="008D4C39">
      <w:pPr>
        <w:pStyle w:val="CommentText"/>
      </w:pPr>
      <w:r>
        <w:rPr>
          <w:rStyle w:val="CommentReference"/>
        </w:rPr>
        <w:annotationRef/>
      </w:r>
      <w:r>
        <w:t>Leave nonormality in one place and avoid scattering it here and there.</w:t>
      </w:r>
    </w:p>
  </w:comment>
  <w:comment w:id="2072" w:author="Chunhua Cao" w:date="2023-07-20T17:56:00Z" w:initials="CC">
    <w:p w14:paraId="7A209D8D" w14:textId="0BEBB432" w:rsidR="00C91842" w:rsidRDefault="00C91842" w:rsidP="008D4C39">
      <w:pPr>
        <w:pStyle w:val="CommentText"/>
      </w:pPr>
      <w:r>
        <w:rPr>
          <w:rStyle w:val="CommentReference"/>
        </w:rPr>
        <w:annotationRef/>
      </w:r>
      <w:r>
        <w:t>Is this relevant to our study?</w:t>
      </w:r>
    </w:p>
  </w:comment>
  <w:comment w:id="2073" w:author="Wenchao Ma" w:date="2023-07-20T20:26:00Z" w:initials="WM">
    <w:p w14:paraId="60D7A86D" w14:textId="77777777" w:rsidR="007950D2" w:rsidRDefault="007950D2" w:rsidP="008D4C39">
      <w:pPr>
        <w:pStyle w:val="CommentText"/>
      </w:pPr>
      <w:r>
        <w:rPr>
          <w:rStyle w:val="CommentReference"/>
        </w:rPr>
        <w:annotationRef/>
      </w:r>
      <w:r>
        <w:t>I don’t' think so.</w:t>
      </w:r>
    </w:p>
  </w:comment>
  <w:comment w:id="2022" w:author="Wenchao Ma" w:date="2023-07-20T20:32:00Z" w:initials="WM">
    <w:p w14:paraId="502281C5" w14:textId="77777777" w:rsidR="0034539B" w:rsidRDefault="0034539B" w:rsidP="008D4C39">
      <w:pPr>
        <w:pStyle w:val="CommentText"/>
      </w:pPr>
      <w:r>
        <w:rPr>
          <w:rStyle w:val="CommentReference"/>
        </w:rPr>
        <w:annotationRef/>
      </w:r>
      <w:r>
        <w:t>One or two sentences should be sufficient.</w:t>
      </w:r>
    </w:p>
  </w:comment>
  <w:comment w:id="2023" w:author="Jujia Li [2]" w:date="2023-07-29T08:52:00Z" w:initials="JL">
    <w:p w14:paraId="78AEC9AF" w14:textId="77777777" w:rsidR="009C5F4E" w:rsidRDefault="009C5F4E" w:rsidP="00225A8C">
      <w:pPr>
        <w:pStyle w:val="CommentText"/>
      </w:pPr>
      <w:r>
        <w:rPr>
          <w:rStyle w:val="CommentReference"/>
        </w:rPr>
        <w:annotationRef/>
      </w:r>
      <w:r>
        <w:t>Done.</w:t>
      </w:r>
    </w:p>
  </w:comment>
  <w:comment w:id="2100" w:author="Chunhua Cao" w:date="2023-07-20T17:59:00Z" w:initials="CC">
    <w:p w14:paraId="088E7A4C" w14:textId="7395C6AA" w:rsidR="00C82C0F" w:rsidRDefault="00C82C0F" w:rsidP="008D4C39">
      <w:pPr>
        <w:pStyle w:val="CommentText"/>
      </w:pPr>
      <w:r>
        <w:rPr>
          <w:rStyle w:val="CommentReference"/>
        </w:rPr>
        <w:annotationRef/>
      </w:r>
      <w:r>
        <w:t>This part should go to the end of design factors.</w:t>
      </w:r>
    </w:p>
  </w:comment>
  <w:comment w:id="2282" w:author="Wenchao Ma" w:date="2023-07-20T20:34:00Z" w:initials="WM">
    <w:p w14:paraId="75DF6F4C" w14:textId="77777777" w:rsidR="0034539B" w:rsidRDefault="0034539B" w:rsidP="008D4C39">
      <w:pPr>
        <w:pStyle w:val="CommentText"/>
      </w:pPr>
      <w:r>
        <w:rPr>
          <w:rStyle w:val="CommentReference"/>
        </w:rPr>
        <w:annotationRef/>
      </w:r>
      <w:r>
        <w:t>Estimated?</w:t>
      </w:r>
    </w:p>
  </w:comment>
  <w:comment w:id="2283" w:author="Jujia Li [2]" w:date="2023-07-29T08:52:00Z" w:initials="JL">
    <w:p w14:paraId="0598BD27" w14:textId="77777777" w:rsidR="009C5F4E" w:rsidRDefault="009C5F4E" w:rsidP="00A31F04">
      <w:pPr>
        <w:pStyle w:val="CommentText"/>
      </w:pPr>
      <w:r>
        <w:rPr>
          <w:rStyle w:val="CommentReference"/>
        </w:rPr>
        <w:annotationRef/>
      </w:r>
      <w:r>
        <w:t>Yes.</w:t>
      </w:r>
    </w:p>
  </w:comment>
  <w:comment w:id="2310" w:author="Wenchao Ma" w:date="2023-07-20T20:35:00Z" w:initials="WM">
    <w:p w14:paraId="5E0846F6" w14:textId="19E36C80" w:rsidR="0034539B" w:rsidRDefault="0034539B" w:rsidP="008D4C39">
      <w:pPr>
        <w:pStyle w:val="CommentText"/>
      </w:pPr>
      <w:r>
        <w:rPr>
          <w:rStyle w:val="CommentReference"/>
        </w:rPr>
        <w:annotationRef/>
      </w:r>
      <w:r>
        <w:t>True?</w:t>
      </w:r>
    </w:p>
  </w:comment>
  <w:comment w:id="2311" w:author="Jujia Li [2]" w:date="2023-07-29T08:52:00Z" w:initials="JL">
    <w:p w14:paraId="79BD9CD8" w14:textId="77777777" w:rsidR="009C5F4E" w:rsidRDefault="009C5F4E" w:rsidP="00507F18">
      <w:pPr>
        <w:pStyle w:val="CommentText"/>
      </w:pPr>
      <w:r>
        <w:rPr>
          <w:rStyle w:val="CommentReference"/>
        </w:rPr>
        <w:annotationRef/>
      </w:r>
      <w:r>
        <w:t>Yes.</w:t>
      </w:r>
    </w:p>
  </w:comment>
  <w:comment w:id="2342" w:author="Wenchao Ma" w:date="2023-07-20T20:35:00Z" w:initials="WM">
    <w:p w14:paraId="14BAB48A" w14:textId="301A1A43" w:rsidR="0034539B" w:rsidRDefault="0034539B" w:rsidP="008D4C39">
      <w:pPr>
        <w:pStyle w:val="CommentText"/>
      </w:pPr>
      <w:r>
        <w:rPr>
          <w:rStyle w:val="CommentReference"/>
        </w:rPr>
        <w:annotationRef/>
      </w:r>
      <w:r>
        <w:t>Not sure what this means?</w:t>
      </w:r>
    </w:p>
  </w:comment>
  <w:comment w:id="2343" w:author="Jujia Li [2]" w:date="2023-07-29T08:52:00Z" w:initials="JL">
    <w:p w14:paraId="6112CD39" w14:textId="77777777" w:rsidR="009C5F4E" w:rsidRDefault="009C5F4E" w:rsidP="00FA1DAC">
      <w:pPr>
        <w:pStyle w:val="CommentText"/>
      </w:pPr>
      <w:r>
        <w:rPr>
          <w:rStyle w:val="CommentReference"/>
        </w:rPr>
        <w:annotationRef/>
      </w:r>
      <w:r>
        <w:t>Adjusted.</w:t>
      </w:r>
    </w:p>
  </w:comment>
  <w:comment w:id="2389" w:author="Wenchao Ma" w:date="2023-07-20T20:36:00Z" w:initials="WM">
    <w:p w14:paraId="2E834E25" w14:textId="48000B17" w:rsidR="0034539B" w:rsidRDefault="0034539B" w:rsidP="008D4C39">
      <w:pPr>
        <w:pStyle w:val="CommentText"/>
      </w:pPr>
      <w:r>
        <w:rPr>
          <w:rStyle w:val="CommentReference"/>
        </w:rPr>
        <w:annotationRef/>
      </w:r>
      <w:r>
        <w:t>Is M the number of valid replications?</w:t>
      </w:r>
    </w:p>
  </w:comment>
  <w:comment w:id="2408" w:author="Wenchao Ma" w:date="2023-07-20T20:36:00Z" w:initials="WM">
    <w:p w14:paraId="5FE0CC09" w14:textId="77777777" w:rsidR="0034539B" w:rsidRDefault="0034539B" w:rsidP="008D4C39">
      <w:pPr>
        <w:pStyle w:val="CommentText"/>
      </w:pPr>
      <w:r>
        <w:rPr>
          <w:rStyle w:val="CommentReference"/>
        </w:rPr>
        <w:annotationRef/>
      </w:r>
      <w:r>
        <w:t>What?</w:t>
      </w:r>
    </w:p>
  </w:comment>
  <w:comment w:id="2409" w:author="Jujia Li [2]" w:date="2023-07-29T08:53:00Z" w:initials="JL">
    <w:p w14:paraId="50F4D7B6" w14:textId="77777777" w:rsidR="009C5F4E" w:rsidRDefault="009C5F4E" w:rsidP="00E659B1">
      <w:pPr>
        <w:pStyle w:val="CommentText"/>
      </w:pPr>
      <w:r>
        <w:rPr>
          <w:rStyle w:val="CommentReference"/>
        </w:rPr>
        <w:annotationRef/>
      </w:r>
      <w:r>
        <w:t>Adjusted.</w:t>
      </w:r>
    </w:p>
  </w:comment>
  <w:comment w:id="2456" w:author="Wenchao Ma" w:date="2023-07-20T20:34:00Z" w:initials="WM">
    <w:p w14:paraId="52A5C79E" w14:textId="78B91331" w:rsidR="000C2FAD" w:rsidRDefault="000C2FAD" w:rsidP="000C2FAD">
      <w:pPr>
        <w:pStyle w:val="CommentText"/>
      </w:pPr>
      <w:r>
        <w:rPr>
          <w:rStyle w:val="CommentReference"/>
        </w:rPr>
        <w:annotationRef/>
      </w:r>
      <w:r>
        <w:t>Estimated?</w:t>
      </w:r>
    </w:p>
  </w:comment>
  <w:comment w:id="2457" w:author="Jujia Li [2]" w:date="2023-07-29T08:53:00Z" w:initials="JL">
    <w:p w14:paraId="796474AC" w14:textId="77777777" w:rsidR="009C5F4E" w:rsidRDefault="009C5F4E" w:rsidP="008F4A6F">
      <w:pPr>
        <w:pStyle w:val="CommentText"/>
      </w:pPr>
      <w:r>
        <w:rPr>
          <w:rStyle w:val="CommentReference"/>
        </w:rPr>
        <w:annotationRef/>
      </w:r>
      <w:r>
        <w:t>Yes.</w:t>
      </w:r>
    </w:p>
  </w:comment>
  <w:comment w:id="2503" w:author="Wenchao Ma" w:date="2023-07-20T20:35:00Z" w:initials="WM">
    <w:p w14:paraId="3CE7C833" w14:textId="1125B86C" w:rsidR="000C2FAD" w:rsidRDefault="000C2FAD" w:rsidP="000C2FAD">
      <w:pPr>
        <w:pStyle w:val="CommentText"/>
      </w:pPr>
      <w:r>
        <w:rPr>
          <w:rStyle w:val="CommentReference"/>
        </w:rPr>
        <w:annotationRef/>
      </w:r>
      <w:r>
        <w:t>True?</w:t>
      </w:r>
    </w:p>
  </w:comment>
  <w:comment w:id="2504" w:author="Jujia Li [2]" w:date="2023-07-29T08:53:00Z" w:initials="JL">
    <w:p w14:paraId="65E5A08B" w14:textId="77777777" w:rsidR="009C5F4E" w:rsidRDefault="009C5F4E" w:rsidP="000140F5">
      <w:pPr>
        <w:pStyle w:val="CommentText"/>
      </w:pPr>
      <w:r>
        <w:rPr>
          <w:rStyle w:val="CommentReference"/>
        </w:rPr>
        <w:annotationRef/>
      </w:r>
      <w:r>
        <w:t>Yes</w:t>
      </w:r>
    </w:p>
  </w:comment>
  <w:comment w:id="2526" w:author="Wenchao Ma" w:date="2023-07-20T20:37:00Z" w:initials="WM">
    <w:p w14:paraId="1A1FCDE8" w14:textId="2CB27990" w:rsidR="0034539B" w:rsidRDefault="0034539B" w:rsidP="008D4C39">
      <w:pPr>
        <w:pStyle w:val="CommentText"/>
      </w:pPr>
      <w:r>
        <w:rPr>
          <w:rStyle w:val="CommentReference"/>
        </w:rPr>
        <w:annotationRef/>
      </w:r>
      <w:r>
        <w:t>Not sure what this is...</w:t>
      </w:r>
    </w:p>
  </w:comment>
  <w:comment w:id="2546" w:author="Wenchao Ma" w:date="2023-07-20T20:37:00Z" w:initials="WM">
    <w:p w14:paraId="19505CF6" w14:textId="77777777" w:rsidR="0034539B" w:rsidRDefault="0034539B" w:rsidP="008D4C39">
      <w:pPr>
        <w:pStyle w:val="CommentText"/>
      </w:pPr>
      <w:r>
        <w:rPr>
          <w:rStyle w:val="CommentReference"/>
        </w:rPr>
        <w:annotationRef/>
      </w:r>
      <w:r>
        <w:t>There is no need to give correlation formula. Just need to say correlation is a criterion and you used it for what purpose..</w:t>
      </w:r>
    </w:p>
  </w:comment>
  <w:comment w:id="2660" w:author="Wenchao Ma" w:date="2023-07-20T20:38:00Z" w:initials="WM">
    <w:p w14:paraId="38AF4B29" w14:textId="77777777" w:rsidR="0034539B" w:rsidRDefault="0034539B" w:rsidP="008D4C39">
      <w:pPr>
        <w:pStyle w:val="CommentText"/>
      </w:pPr>
      <w:r>
        <w:rPr>
          <w:rStyle w:val="CommentReference"/>
        </w:rPr>
        <w:annotationRef/>
      </w:r>
      <w:r>
        <w:t>Why only two-way interactions?</w:t>
      </w:r>
    </w:p>
  </w:comment>
  <w:comment w:id="2690" w:author="Chunhua Cao" w:date="2023-07-20T18:06:00Z" w:initials="CC">
    <w:p w14:paraId="0C664A4A" w14:textId="5F8E6F42" w:rsidR="00382A5F" w:rsidRDefault="00382A5F" w:rsidP="008D4C39">
      <w:pPr>
        <w:pStyle w:val="CommentText"/>
      </w:pPr>
      <w:r>
        <w:rPr>
          <w:rStyle w:val="CommentReference"/>
        </w:rPr>
        <w:annotationRef/>
      </w:r>
      <w:r>
        <w:t>Correlation needs to be elaborated after you explain RM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664F9F" w15:done="0"/>
  <w15:commentEx w15:paraId="61809ADB" w15:paraIdParent="73664F9F" w15:done="0"/>
  <w15:commentEx w15:paraId="65326137" w15:done="0"/>
  <w15:commentEx w15:paraId="675EC124" w15:done="0"/>
  <w15:commentEx w15:paraId="6BED9F10" w15:paraIdParent="675EC124" w15:done="0"/>
  <w15:commentEx w15:paraId="50DA5C62" w15:done="0"/>
  <w15:commentEx w15:paraId="11984A48" w15:done="0"/>
  <w15:commentEx w15:paraId="6F1F454B" w15:paraIdParent="11984A48" w15:done="0"/>
  <w15:commentEx w15:paraId="298C22AA" w15:done="0"/>
  <w15:commentEx w15:paraId="774E99A3" w15:paraIdParent="298C22AA" w15:done="0"/>
  <w15:commentEx w15:paraId="4BF8549A" w15:done="0"/>
  <w15:commentEx w15:paraId="045945BC" w15:paraIdParent="4BF8549A" w15:done="0"/>
  <w15:commentEx w15:paraId="1F37C364" w15:done="0"/>
  <w15:commentEx w15:paraId="06E95CF8" w15:done="0"/>
  <w15:commentEx w15:paraId="36614AE0" w15:done="0"/>
  <w15:commentEx w15:paraId="18ECAF12" w15:paraIdParent="36614AE0" w15:done="0"/>
  <w15:commentEx w15:paraId="7E129915" w15:done="0"/>
  <w15:commentEx w15:paraId="2F2ACCE8" w15:paraIdParent="7E129915" w15:done="0"/>
  <w15:commentEx w15:paraId="4708F0DD" w15:done="0"/>
  <w15:commentEx w15:paraId="21798530" w15:done="0"/>
  <w15:commentEx w15:paraId="3FA1ED73" w15:done="0"/>
  <w15:commentEx w15:paraId="30EE51A9" w15:done="0"/>
  <w15:commentEx w15:paraId="39FE3411" w15:done="0"/>
  <w15:commentEx w15:paraId="7273BE85" w15:done="0"/>
  <w15:commentEx w15:paraId="4D5830A1" w15:paraIdParent="7273BE85" w15:done="0"/>
  <w15:commentEx w15:paraId="010981DA" w15:done="0"/>
  <w15:commentEx w15:paraId="34172879" w15:paraIdParent="010981DA" w15:done="0"/>
  <w15:commentEx w15:paraId="1431A7EA" w15:done="0"/>
  <w15:commentEx w15:paraId="7E9D3807" w15:paraIdParent="1431A7EA" w15:done="0"/>
  <w15:commentEx w15:paraId="1ACFC5E5" w15:done="0"/>
  <w15:commentEx w15:paraId="3D2FE316" w15:paraIdParent="1ACFC5E5" w15:done="0"/>
  <w15:commentEx w15:paraId="5D456A83" w15:done="0"/>
  <w15:commentEx w15:paraId="344A260C" w15:paraIdParent="5D456A83" w15:done="0"/>
  <w15:commentEx w15:paraId="2C8F5277" w15:done="0"/>
  <w15:commentEx w15:paraId="14143D72" w15:paraIdParent="2C8F5277" w15:done="0"/>
  <w15:commentEx w15:paraId="07EE4E39" w15:done="0"/>
  <w15:commentEx w15:paraId="5C3B9D2C" w15:paraIdParent="07EE4E39" w15:done="0"/>
  <w15:commentEx w15:paraId="2404FA20" w15:paraIdParent="07EE4E39" w15:done="0"/>
  <w15:commentEx w15:paraId="344C05DD" w15:done="0"/>
  <w15:commentEx w15:paraId="6389AE73" w15:paraIdParent="344C05DD" w15:done="0"/>
  <w15:commentEx w15:paraId="5EF2C151" w15:done="0"/>
  <w15:commentEx w15:paraId="6EC871D2" w15:paraIdParent="5EF2C151" w15:done="0"/>
  <w15:commentEx w15:paraId="5C35743E" w15:done="0"/>
  <w15:commentEx w15:paraId="48C10E62" w15:paraIdParent="5C35743E" w15:done="0"/>
  <w15:commentEx w15:paraId="09B956E7" w15:done="0"/>
  <w15:commentEx w15:paraId="40623770" w15:paraIdParent="09B956E7" w15:done="0"/>
  <w15:commentEx w15:paraId="7E611F4A" w15:done="0"/>
  <w15:commentEx w15:paraId="5096F9C3" w15:done="0"/>
  <w15:commentEx w15:paraId="66A6C3CF" w15:done="0"/>
  <w15:commentEx w15:paraId="24FE7A69" w15:done="0"/>
  <w15:commentEx w15:paraId="06351507" w15:done="0"/>
  <w15:commentEx w15:paraId="43C07010" w15:paraIdParent="06351507" w15:done="0"/>
  <w15:commentEx w15:paraId="1408FE65" w15:done="0"/>
  <w15:commentEx w15:paraId="47F52B5A" w15:paraIdParent="1408FE65" w15:done="0"/>
  <w15:commentEx w15:paraId="5B82F818" w15:done="0"/>
  <w15:commentEx w15:paraId="07EEFA12" w15:done="0"/>
  <w15:commentEx w15:paraId="06D158CC" w15:done="0"/>
  <w15:commentEx w15:paraId="7A209D8D" w15:done="0"/>
  <w15:commentEx w15:paraId="60D7A86D" w15:paraIdParent="7A209D8D" w15:done="0"/>
  <w15:commentEx w15:paraId="502281C5" w15:done="0"/>
  <w15:commentEx w15:paraId="78AEC9AF" w15:paraIdParent="502281C5" w15:done="0"/>
  <w15:commentEx w15:paraId="088E7A4C" w15:done="0"/>
  <w15:commentEx w15:paraId="75DF6F4C" w15:done="0"/>
  <w15:commentEx w15:paraId="0598BD27" w15:paraIdParent="75DF6F4C" w15:done="0"/>
  <w15:commentEx w15:paraId="5E0846F6" w15:done="0"/>
  <w15:commentEx w15:paraId="79BD9CD8" w15:paraIdParent="5E0846F6" w15:done="0"/>
  <w15:commentEx w15:paraId="14BAB48A" w15:done="0"/>
  <w15:commentEx w15:paraId="6112CD39" w15:paraIdParent="14BAB48A" w15:done="0"/>
  <w15:commentEx w15:paraId="2E834E25" w15:done="0"/>
  <w15:commentEx w15:paraId="5FE0CC09" w15:done="0"/>
  <w15:commentEx w15:paraId="50F4D7B6" w15:paraIdParent="5FE0CC09" w15:done="0"/>
  <w15:commentEx w15:paraId="52A5C79E" w15:done="0"/>
  <w15:commentEx w15:paraId="796474AC" w15:paraIdParent="52A5C79E" w15:done="0"/>
  <w15:commentEx w15:paraId="3CE7C833" w15:done="0"/>
  <w15:commentEx w15:paraId="65E5A08B" w15:paraIdParent="3CE7C833" w15:done="0"/>
  <w15:commentEx w15:paraId="1A1FCDE8" w15:done="0"/>
  <w15:commentEx w15:paraId="19505CF6" w15:done="0"/>
  <w15:commentEx w15:paraId="38AF4B29" w15:done="0"/>
  <w15:commentEx w15:paraId="0C664A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2E1B" w16cex:dateUtc="2023-07-28T17:07:00Z"/>
  <w16cex:commentExtensible w16cex:durableId="286F4E43" w16cex:dateUtc="2023-07-29T00:37:00Z"/>
  <w16cex:commentExtensible w16cex:durableId="285A7E2B" w16cex:dateUtc="2023-07-13T18:44:00Z"/>
  <w16cex:commentExtensible w16cex:durableId="28611DA0" w16cex:dateUtc="2023-07-13T18:48:00Z"/>
  <w16cex:commentExtensible w16cex:durableId="286F4E89" w16cex:dateUtc="2023-07-29T00:38:00Z"/>
  <w16cex:commentExtensible w16cex:durableId="285A7F39" w16cex:dateUtc="2023-07-13T18:48:00Z"/>
  <w16cex:commentExtensible w16cex:durableId="28637F9B" w16cex:dateUtc="2023-07-20T14:40:00Z"/>
  <w16cex:commentExtensible w16cex:durableId="286F4E91" w16cex:dateUtc="2023-07-29T00:38:00Z"/>
  <w16cex:commentExtensible w16cex:durableId="28638256" w16cex:dateUtc="2023-07-20T14:52:00Z"/>
  <w16cex:commentExtensible w16cex:durableId="286F4EBB" w16cex:dateUtc="2023-07-29T00:39:00Z"/>
  <w16cex:commentExtensible w16cex:durableId="285A806D" w16cex:dateUtc="2023-07-13T18:53:00Z"/>
  <w16cex:commentExtensible w16cex:durableId="286F4EC7" w16cex:dateUtc="2023-07-29T00:39:00Z"/>
  <w16cex:commentExtensible w16cex:durableId="286381E3" w16cex:dateUtc="2023-07-20T14:50:00Z"/>
  <w16cex:commentExtensible w16cex:durableId="28638211" w16cex:dateUtc="2023-07-20T14:51:00Z"/>
  <w16cex:commentExtensible w16cex:durableId="28641549" w16cex:dateUtc="2023-07-21T01:19:00Z"/>
  <w16cex:commentExtensible w16cex:durableId="286F4EA8" w16cex:dateUtc="2023-07-29T00:39:00Z"/>
  <w16cex:commentExtensible w16cex:durableId="28641592" w16cex:dateUtc="2023-07-21T01:20:00Z"/>
  <w16cex:commentExtensible w16cex:durableId="286F4EF4" w16cex:dateUtc="2023-07-29T00:40:00Z"/>
  <w16cex:commentExtensible w16cex:durableId="2863ECE5" w16cex:dateUtc="2023-07-20T22:27:00Z"/>
  <w16cex:commentExtensible w16cex:durableId="28638556" w16cex:dateUtc="2023-07-20T15:05:00Z"/>
  <w16cex:commentExtensible w16cex:durableId="286415E7" w16cex:dateUtc="2023-07-21T01:21:00Z"/>
  <w16cex:commentExtensible w16cex:durableId="286386F1" w16cex:dateUtc="2023-07-20T15:12:00Z"/>
  <w16cex:commentExtensible w16cex:durableId="286415FD" w16cex:dateUtc="2023-07-21T01:22:00Z"/>
  <w16cex:commentExtensible w16cex:durableId="28638725" w16cex:dateUtc="2023-07-20T15:12:00Z"/>
  <w16cex:commentExtensible w16cex:durableId="28641605" w16cex:dateUtc="2023-07-21T01:22:00Z"/>
  <w16cex:commentExtensible w16cex:durableId="2863ED60" w16cex:dateUtc="2023-07-20T22:29:00Z"/>
  <w16cex:commentExtensible w16cex:durableId="28641618" w16cex:dateUtc="2023-07-21T01:22:00Z"/>
  <w16cex:commentExtensible w16cex:durableId="2863EF09" w16cex:dateUtc="2023-07-20T22:36:00Z"/>
  <w16cex:commentExtensible w16cex:durableId="286F4F00" w16cex:dateUtc="2023-07-29T00:40:00Z"/>
  <w16cex:commentExtensible w16cex:durableId="2863EE7A" w16cex:dateUtc="2023-07-20T22:33:00Z"/>
  <w16cex:commentExtensible w16cex:durableId="286F4F3A" w16cex:dateUtc="2023-07-29T00:41:00Z"/>
  <w16cex:commentExtensible w16cex:durableId="2863EDD4" w16cex:dateUtc="2023-07-20T22:31:00Z"/>
  <w16cex:commentExtensible w16cex:durableId="286F4F47" w16cex:dateUtc="2023-07-29T00:41:00Z"/>
  <w16cex:commentExtensible w16cex:durableId="286E3056" w16cex:dateUtc="2023-07-28T17:17:00Z"/>
  <w16cex:commentExtensible w16cex:durableId="286F518F" w16cex:dateUtc="2023-07-29T00:51:00Z"/>
  <w16cex:commentExtensible w16cex:durableId="286CA669" w16cex:dateUtc="2023-07-20T15:12:00Z"/>
  <w16cex:commentExtensible w16cex:durableId="286CA668" w16cex:dateUtc="2023-07-21T01:22:00Z"/>
  <w16cex:commentExtensible w16cex:durableId="286F4F62" w16cex:dateUtc="2023-07-29T00:42:00Z"/>
  <w16cex:commentExtensible w16cex:durableId="286CA5CD" w16cex:dateUtc="2023-07-20T15:12:00Z"/>
  <w16cex:commentExtensible w16cex:durableId="286CA5CC" w16cex:dateUtc="2023-07-21T01:22:00Z"/>
  <w16cex:commentExtensible w16cex:durableId="286D4F5E" w16cex:dateUtc="2023-07-20T22:59:00Z"/>
  <w16cex:commentExtensible w16cex:durableId="286F519A" w16cex:dateUtc="2023-07-29T00:51:00Z"/>
  <w16cex:commentExtensible w16cex:durableId="286F519F" w16cex:dateUtc="2023-07-29T00:51:00Z"/>
  <w16cex:commentExtensible w16cex:durableId="286CE49A" w16cex:dateUtc="2023-07-20T22:41:00Z"/>
  <w16cex:commentExtensible w16cex:durableId="286F51A6" w16cex:dateUtc="2023-07-29T00:51:00Z"/>
  <w16cex:commentExtensible w16cex:durableId="2863EF29" w16cex:dateUtc="2023-07-20T22:36:00Z"/>
  <w16cex:commentExtensible w16cex:durableId="2863F048" w16cex:dateUtc="2023-07-20T22:41:00Z"/>
  <w16cex:commentExtensible w16cex:durableId="2863F082" w16cex:dateUtc="2023-07-20T22:42:00Z"/>
  <w16cex:commentExtensible w16cex:durableId="2863F115" w16cex:dateUtc="2023-07-20T22:44:00Z"/>
  <w16cex:commentExtensible w16cex:durableId="2864167F" w16cex:dateUtc="2023-07-21T01:24:00Z"/>
  <w16cex:commentExtensible w16cex:durableId="286F51B2" w16cex:dateUtc="2023-07-29T00:52:00Z"/>
  <w16cex:commentExtensible w16cex:durableId="2863F42F" w16cex:dateUtc="2023-07-20T22:58:00Z"/>
  <w16cex:commentExtensible w16cex:durableId="286F51C5" w16cex:dateUtc="2023-07-29T00:52:00Z"/>
  <w16cex:commentExtensible w16cex:durableId="2863F35D" w16cex:dateUtc="2023-07-20T22:54:00Z"/>
  <w16cex:commentExtensible w16cex:durableId="2863F375" w16cex:dateUtc="2023-07-20T22:55:00Z"/>
  <w16cex:commentExtensible w16cex:durableId="2863F3F7" w16cex:dateUtc="2023-07-20T22:57:00Z"/>
  <w16cex:commentExtensible w16cex:durableId="2863F3B4" w16cex:dateUtc="2023-07-20T22:56:00Z"/>
  <w16cex:commentExtensible w16cex:durableId="28641708" w16cex:dateUtc="2023-07-21T01:26:00Z"/>
  <w16cex:commentExtensible w16cex:durableId="28641875" w16cex:dateUtc="2023-07-21T01:32:00Z"/>
  <w16cex:commentExtensible w16cex:durableId="286F51CE" w16cex:dateUtc="2023-07-29T00:52:00Z"/>
  <w16cex:commentExtensible w16cex:durableId="2863F486" w16cex:dateUtc="2023-07-20T22:59:00Z"/>
  <w16cex:commentExtensible w16cex:durableId="286418EC" w16cex:dateUtc="2023-07-21T01:34:00Z"/>
  <w16cex:commentExtensible w16cex:durableId="286F51D9" w16cex:dateUtc="2023-07-29T00:52:00Z"/>
  <w16cex:commentExtensible w16cex:durableId="286418F7" w16cex:dateUtc="2023-07-21T01:35:00Z"/>
  <w16cex:commentExtensible w16cex:durableId="286F51E1" w16cex:dateUtc="2023-07-29T00:52:00Z"/>
  <w16cex:commentExtensible w16cex:durableId="2864192C" w16cex:dateUtc="2023-07-21T01:35:00Z"/>
  <w16cex:commentExtensible w16cex:durableId="286F51EA" w16cex:dateUtc="2023-07-29T00:52:00Z"/>
  <w16cex:commentExtensible w16cex:durableId="2864194E" w16cex:dateUtc="2023-07-21T01:36:00Z"/>
  <w16cex:commentExtensible w16cex:durableId="28641959" w16cex:dateUtc="2023-07-21T01:36:00Z"/>
  <w16cex:commentExtensible w16cex:durableId="286F51F5" w16cex:dateUtc="2023-07-29T00:53:00Z"/>
  <w16cex:commentExtensible w16cex:durableId="286F51FB" w16cex:dateUtc="2023-07-29T00:53:00Z"/>
  <w16cex:commentExtensible w16cex:durableId="286F5201" w16cex:dateUtc="2023-07-29T00:53:00Z"/>
  <w16cex:commentExtensible w16cex:durableId="2864197C" w16cex:dateUtc="2023-07-21T01:37:00Z"/>
  <w16cex:commentExtensible w16cex:durableId="286419A3" w16cex:dateUtc="2023-07-21T01:37:00Z"/>
  <w16cex:commentExtensible w16cex:durableId="286419B6" w16cex:dateUtc="2023-07-21T01:38:00Z"/>
  <w16cex:commentExtensible w16cex:durableId="2863F630" w16cex:dateUtc="2023-07-20T23: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664F9F" w16cid:durableId="286E2E1B"/>
  <w16cid:commentId w16cid:paraId="61809ADB" w16cid:durableId="286F4E43"/>
  <w16cid:commentId w16cid:paraId="65326137" w16cid:durableId="285A7E2B"/>
  <w16cid:commentId w16cid:paraId="675EC124" w16cid:durableId="28611DA0"/>
  <w16cid:commentId w16cid:paraId="6BED9F10" w16cid:durableId="286F4E89"/>
  <w16cid:commentId w16cid:paraId="50DA5C62" w16cid:durableId="285A7F39"/>
  <w16cid:commentId w16cid:paraId="11984A48" w16cid:durableId="28637F9B"/>
  <w16cid:commentId w16cid:paraId="6F1F454B" w16cid:durableId="286F4E91"/>
  <w16cid:commentId w16cid:paraId="298C22AA" w16cid:durableId="28638256"/>
  <w16cid:commentId w16cid:paraId="774E99A3" w16cid:durableId="286F4EBB"/>
  <w16cid:commentId w16cid:paraId="4BF8549A" w16cid:durableId="285A806D"/>
  <w16cid:commentId w16cid:paraId="045945BC" w16cid:durableId="286F4EC7"/>
  <w16cid:commentId w16cid:paraId="1F37C364" w16cid:durableId="286381E3"/>
  <w16cid:commentId w16cid:paraId="06E95CF8" w16cid:durableId="28638211"/>
  <w16cid:commentId w16cid:paraId="36614AE0" w16cid:durableId="28641549"/>
  <w16cid:commentId w16cid:paraId="18ECAF12" w16cid:durableId="286F4EA8"/>
  <w16cid:commentId w16cid:paraId="7E129915" w16cid:durableId="28641592"/>
  <w16cid:commentId w16cid:paraId="2F2ACCE8" w16cid:durableId="286F4EF4"/>
  <w16cid:commentId w16cid:paraId="4708F0DD" w16cid:durableId="2863ECE5"/>
  <w16cid:commentId w16cid:paraId="21798530" w16cid:durableId="28638556"/>
  <w16cid:commentId w16cid:paraId="3FA1ED73" w16cid:durableId="286415E7"/>
  <w16cid:commentId w16cid:paraId="30EE51A9" w16cid:durableId="286386F1"/>
  <w16cid:commentId w16cid:paraId="39FE3411" w16cid:durableId="286415FD"/>
  <w16cid:commentId w16cid:paraId="7273BE85" w16cid:durableId="28638725"/>
  <w16cid:commentId w16cid:paraId="4D5830A1" w16cid:durableId="28641605"/>
  <w16cid:commentId w16cid:paraId="010981DA" w16cid:durableId="2863ED60"/>
  <w16cid:commentId w16cid:paraId="34172879" w16cid:durableId="28641618"/>
  <w16cid:commentId w16cid:paraId="1431A7EA" w16cid:durableId="2863EF09"/>
  <w16cid:commentId w16cid:paraId="7E9D3807" w16cid:durableId="286F4F00"/>
  <w16cid:commentId w16cid:paraId="1ACFC5E5" w16cid:durableId="2863EE7A"/>
  <w16cid:commentId w16cid:paraId="3D2FE316" w16cid:durableId="286F4F3A"/>
  <w16cid:commentId w16cid:paraId="5D456A83" w16cid:durableId="2863EDD4"/>
  <w16cid:commentId w16cid:paraId="344A260C" w16cid:durableId="286F4F47"/>
  <w16cid:commentId w16cid:paraId="2C8F5277" w16cid:durableId="286E3056"/>
  <w16cid:commentId w16cid:paraId="14143D72" w16cid:durableId="286F518F"/>
  <w16cid:commentId w16cid:paraId="07EE4E39" w16cid:durableId="286CA669"/>
  <w16cid:commentId w16cid:paraId="5C3B9D2C" w16cid:durableId="286CA668"/>
  <w16cid:commentId w16cid:paraId="2404FA20" w16cid:durableId="286F4F62"/>
  <w16cid:commentId w16cid:paraId="344C05DD" w16cid:durableId="286CA5CD"/>
  <w16cid:commentId w16cid:paraId="6389AE73" w16cid:durableId="286CA5CC"/>
  <w16cid:commentId w16cid:paraId="5EF2C151" w16cid:durableId="286D4F5E"/>
  <w16cid:commentId w16cid:paraId="6EC871D2" w16cid:durableId="286F519A"/>
  <w16cid:commentId w16cid:paraId="5C35743E" w16cid:durableId="286D1344"/>
  <w16cid:commentId w16cid:paraId="48C10E62" w16cid:durableId="286F519F"/>
  <w16cid:commentId w16cid:paraId="09B956E7" w16cid:durableId="286CE49A"/>
  <w16cid:commentId w16cid:paraId="40623770" w16cid:durableId="286F51A6"/>
  <w16cid:commentId w16cid:paraId="7E611F4A" w16cid:durableId="2863EF29"/>
  <w16cid:commentId w16cid:paraId="5096F9C3" w16cid:durableId="2863F048"/>
  <w16cid:commentId w16cid:paraId="66A6C3CF" w16cid:durableId="2863F082"/>
  <w16cid:commentId w16cid:paraId="24FE7A69" w16cid:durableId="2863F115"/>
  <w16cid:commentId w16cid:paraId="06351507" w16cid:durableId="2864167F"/>
  <w16cid:commentId w16cid:paraId="43C07010" w16cid:durableId="286F51B2"/>
  <w16cid:commentId w16cid:paraId="1408FE65" w16cid:durableId="2863F42F"/>
  <w16cid:commentId w16cid:paraId="47F52B5A" w16cid:durableId="286F51C5"/>
  <w16cid:commentId w16cid:paraId="5B82F818" w16cid:durableId="2863F35D"/>
  <w16cid:commentId w16cid:paraId="07EEFA12" w16cid:durableId="2863F375"/>
  <w16cid:commentId w16cid:paraId="06D158CC" w16cid:durableId="2863F3F7"/>
  <w16cid:commentId w16cid:paraId="7A209D8D" w16cid:durableId="2863F3B4"/>
  <w16cid:commentId w16cid:paraId="60D7A86D" w16cid:durableId="28641708"/>
  <w16cid:commentId w16cid:paraId="502281C5" w16cid:durableId="28641875"/>
  <w16cid:commentId w16cid:paraId="78AEC9AF" w16cid:durableId="286F51CE"/>
  <w16cid:commentId w16cid:paraId="088E7A4C" w16cid:durableId="2863F486"/>
  <w16cid:commentId w16cid:paraId="75DF6F4C" w16cid:durableId="286418EC"/>
  <w16cid:commentId w16cid:paraId="0598BD27" w16cid:durableId="286F51D9"/>
  <w16cid:commentId w16cid:paraId="5E0846F6" w16cid:durableId="286418F7"/>
  <w16cid:commentId w16cid:paraId="79BD9CD8" w16cid:durableId="286F51E1"/>
  <w16cid:commentId w16cid:paraId="14BAB48A" w16cid:durableId="2864192C"/>
  <w16cid:commentId w16cid:paraId="6112CD39" w16cid:durableId="286F51EA"/>
  <w16cid:commentId w16cid:paraId="2E834E25" w16cid:durableId="2864194E"/>
  <w16cid:commentId w16cid:paraId="5FE0CC09" w16cid:durableId="28641959"/>
  <w16cid:commentId w16cid:paraId="50F4D7B6" w16cid:durableId="286F51F5"/>
  <w16cid:commentId w16cid:paraId="52A5C79E" w16cid:durableId="286D7132"/>
  <w16cid:commentId w16cid:paraId="796474AC" w16cid:durableId="286F51FB"/>
  <w16cid:commentId w16cid:paraId="3CE7C833" w16cid:durableId="286D7133"/>
  <w16cid:commentId w16cid:paraId="65E5A08B" w16cid:durableId="286F5201"/>
  <w16cid:commentId w16cid:paraId="1A1FCDE8" w16cid:durableId="2864197C"/>
  <w16cid:commentId w16cid:paraId="19505CF6" w16cid:durableId="286419A3"/>
  <w16cid:commentId w16cid:paraId="38AF4B29" w16cid:durableId="286419B6"/>
  <w16cid:commentId w16cid:paraId="0C664A4A" w16cid:durableId="2863F6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CD505" w14:textId="77777777" w:rsidR="00CC6F0D" w:rsidRDefault="00CC6F0D" w:rsidP="00093723">
      <w:pPr>
        <w:spacing w:after="0" w:line="240" w:lineRule="auto"/>
      </w:pPr>
      <w:r>
        <w:separator/>
      </w:r>
    </w:p>
  </w:endnote>
  <w:endnote w:type="continuationSeparator" w:id="0">
    <w:p w14:paraId="78CD9BB5" w14:textId="77777777" w:rsidR="00CC6F0D" w:rsidRDefault="00CC6F0D"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F988F" w14:textId="77777777" w:rsidR="00CC6F0D" w:rsidRDefault="00CC6F0D" w:rsidP="00093723">
      <w:pPr>
        <w:spacing w:after="0" w:line="240" w:lineRule="auto"/>
      </w:pPr>
      <w:r>
        <w:separator/>
      </w:r>
    </w:p>
  </w:footnote>
  <w:footnote w:type="continuationSeparator" w:id="0">
    <w:p w14:paraId="36C85C33" w14:textId="77777777" w:rsidR="00CC6F0D" w:rsidRDefault="00CC6F0D"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nchao Ma">
    <w15:presenceInfo w15:providerId="Windows Live" w15:userId="4e694e4d58190d9d"/>
  </w15:person>
  <w15:person w15:author="Chunhua Cao">
    <w15:presenceInfo w15:providerId="AD" w15:userId="S::ccao6@ua.edu::5a2034e2-a70c-4b9c-857d-53804b2e1bf9"/>
  </w15:person>
  <w15:person w15:author="Jujia Li">
    <w15:presenceInfo w15:providerId="None" w15:userId="Jujia Li"/>
  </w15:person>
  <w15:person w15:author="Jujia Li [2]">
    <w15:presenceInfo w15:providerId="AD" w15:userId="S::jli183@crimson.ua.edu::de3a5541-c6d5-4a79-8d87-9fceda2ad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3E7C"/>
    <w:rsid w:val="0000416B"/>
    <w:rsid w:val="00013DBA"/>
    <w:rsid w:val="00014055"/>
    <w:rsid w:val="00014F2C"/>
    <w:rsid w:val="0002142C"/>
    <w:rsid w:val="00023F16"/>
    <w:rsid w:val="000252F4"/>
    <w:rsid w:val="00025472"/>
    <w:rsid w:val="000277A8"/>
    <w:rsid w:val="00030A63"/>
    <w:rsid w:val="00031553"/>
    <w:rsid w:val="000322F5"/>
    <w:rsid w:val="00032EC0"/>
    <w:rsid w:val="000330DE"/>
    <w:rsid w:val="000333DA"/>
    <w:rsid w:val="000373FA"/>
    <w:rsid w:val="00037D60"/>
    <w:rsid w:val="000415BD"/>
    <w:rsid w:val="00041F7F"/>
    <w:rsid w:val="000527A8"/>
    <w:rsid w:val="00052B68"/>
    <w:rsid w:val="00056433"/>
    <w:rsid w:val="00056F74"/>
    <w:rsid w:val="00063961"/>
    <w:rsid w:val="00066EAF"/>
    <w:rsid w:val="000707D7"/>
    <w:rsid w:val="00070F01"/>
    <w:rsid w:val="00073CB5"/>
    <w:rsid w:val="00085D89"/>
    <w:rsid w:val="00093723"/>
    <w:rsid w:val="0009398F"/>
    <w:rsid w:val="0009399C"/>
    <w:rsid w:val="00097C52"/>
    <w:rsid w:val="000A12ED"/>
    <w:rsid w:val="000A1B2E"/>
    <w:rsid w:val="000B024C"/>
    <w:rsid w:val="000B07BF"/>
    <w:rsid w:val="000B10A6"/>
    <w:rsid w:val="000B4DC3"/>
    <w:rsid w:val="000C0FE9"/>
    <w:rsid w:val="000C2FAD"/>
    <w:rsid w:val="000C743D"/>
    <w:rsid w:val="000D1896"/>
    <w:rsid w:val="000D67A8"/>
    <w:rsid w:val="000E0644"/>
    <w:rsid w:val="000E2C77"/>
    <w:rsid w:val="000E3DD3"/>
    <w:rsid w:val="000F0F6E"/>
    <w:rsid w:val="000F3B48"/>
    <w:rsid w:val="00100690"/>
    <w:rsid w:val="00101701"/>
    <w:rsid w:val="00106E2C"/>
    <w:rsid w:val="00107937"/>
    <w:rsid w:val="00115BAA"/>
    <w:rsid w:val="00120D88"/>
    <w:rsid w:val="00122BF1"/>
    <w:rsid w:val="0013058F"/>
    <w:rsid w:val="00142485"/>
    <w:rsid w:val="00144A24"/>
    <w:rsid w:val="00151943"/>
    <w:rsid w:val="00151C9C"/>
    <w:rsid w:val="00162222"/>
    <w:rsid w:val="00177EEC"/>
    <w:rsid w:val="0018078F"/>
    <w:rsid w:val="0018334E"/>
    <w:rsid w:val="00187E37"/>
    <w:rsid w:val="001912E3"/>
    <w:rsid w:val="001A14D5"/>
    <w:rsid w:val="001A1A31"/>
    <w:rsid w:val="001A311A"/>
    <w:rsid w:val="001A34F9"/>
    <w:rsid w:val="001A36B8"/>
    <w:rsid w:val="001A4C0E"/>
    <w:rsid w:val="001B42E6"/>
    <w:rsid w:val="001B7F2E"/>
    <w:rsid w:val="001C4F6B"/>
    <w:rsid w:val="001C531B"/>
    <w:rsid w:val="001E4EC5"/>
    <w:rsid w:val="001E5A28"/>
    <w:rsid w:val="001E5F52"/>
    <w:rsid w:val="001E6B4D"/>
    <w:rsid w:val="001F042B"/>
    <w:rsid w:val="001F2E4E"/>
    <w:rsid w:val="002032B5"/>
    <w:rsid w:val="0020373B"/>
    <w:rsid w:val="00203AF0"/>
    <w:rsid w:val="00206ED2"/>
    <w:rsid w:val="00212BF4"/>
    <w:rsid w:val="002132D7"/>
    <w:rsid w:val="00214EEA"/>
    <w:rsid w:val="002210D6"/>
    <w:rsid w:val="002214CF"/>
    <w:rsid w:val="00221ED7"/>
    <w:rsid w:val="00224E1A"/>
    <w:rsid w:val="00233813"/>
    <w:rsid w:val="0023458A"/>
    <w:rsid w:val="00242354"/>
    <w:rsid w:val="002446FB"/>
    <w:rsid w:val="00246C68"/>
    <w:rsid w:val="002470D7"/>
    <w:rsid w:val="002478F5"/>
    <w:rsid w:val="002528D5"/>
    <w:rsid w:val="00252F4C"/>
    <w:rsid w:val="00261523"/>
    <w:rsid w:val="00271EF2"/>
    <w:rsid w:val="00272E24"/>
    <w:rsid w:val="00273D40"/>
    <w:rsid w:val="002750B9"/>
    <w:rsid w:val="00277FD5"/>
    <w:rsid w:val="002800BB"/>
    <w:rsid w:val="00281B65"/>
    <w:rsid w:val="00286A5B"/>
    <w:rsid w:val="00291070"/>
    <w:rsid w:val="00293F16"/>
    <w:rsid w:val="0029509D"/>
    <w:rsid w:val="0029667D"/>
    <w:rsid w:val="0029754B"/>
    <w:rsid w:val="002A1301"/>
    <w:rsid w:val="002A5EE2"/>
    <w:rsid w:val="002A6E95"/>
    <w:rsid w:val="002B1B52"/>
    <w:rsid w:val="002B1EC9"/>
    <w:rsid w:val="002B4E50"/>
    <w:rsid w:val="002C0173"/>
    <w:rsid w:val="002C101F"/>
    <w:rsid w:val="002C3CF4"/>
    <w:rsid w:val="002C5208"/>
    <w:rsid w:val="002C6575"/>
    <w:rsid w:val="002D01F4"/>
    <w:rsid w:val="002D5DDB"/>
    <w:rsid w:val="002D7960"/>
    <w:rsid w:val="002E0553"/>
    <w:rsid w:val="002E5C48"/>
    <w:rsid w:val="002E65DF"/>
    <w:rsid w:val="002F5EA4"/>
    <w:rsid w:val="002F793A"/>
    <w:rsid w:val="00307768"/>
    <w:rsid w:val="00310620"/>
    <w:rsid w:val="00314482"/>
    <w:rsid w:val="003221C0"/>
    <w:rsid w:val="00325376"/>
    <w:rsid w:val="003317A0"/>
    <w:rsid w:val="0033369C"/>
    <w:rsid w:val="00334AB6"/>
    <w:rsid w:val="00334CA7"/>
    <w:rsid w:val="00335B53"/>
    <w:rsid w:val="00337A79"/>
    <w:rsid w:val="0034539B"/>
    <w:rsid w:val="00345EB9"/>
    <w:rsid w:val="00352417"/>
    <w:rsid w:val="00356EF6"/>
    <w:rsid w:val="00363083"/>
    <w:rsid w:val="00370557"/>
    <w:rsid w:val="00371705"/>
    <w:rsid w:val="003775D5"/>
    <w:rsid w:val="00380CC8"/>
    <w:rsid w:val="00381BAE"/>
    <w:rsid w:val="00382A5F"/>
    <w:rsid w:val="00390B27"/>
    <w:rsid w:val="00390FF7"/>
    <w:rsid w:val="0039435E"/>
    <w:rsid w:val="0039466D"/>
    <w:rsid w:val="003A5BB2"/>
    <w:rsid w:val="003A6B6E"/>
    <w:rsid w:val="003B4ECA"/>
    <w:rsid w:val="003C11FD"/>
    <w:rsid w:val="003C75A2"/>
    <w:rsid w:val="003D469F"/>
    <w:rsid w:val="003D7021"/>
    <w:rsid w:val="003F0FE3"/>
    <w:rsid w:val="003F3F15"/>
    <w:rsid w:val="003F5CED"/>
    <w:rsid w:val="0040295D"/>
    <w:rsid w:val="0040366C"/>
    <w:rsid w:val="00404B08"/>
    <w:rsid w:val="0040556B"/>
    <w:rsid w:val="004149E9"/>
    <w:rsid w:val="00420735"/>
    <w:rsid w:val="00423582"/>
    <w:rsid w:val="004236F3"/>
    <w:rsid w:val="00424E9D"/>
    <w:rsid w:val="004250CE"/>
    <w:rsid w:val="004307D0"/>
    <w:rsid w:val="00431227"/>
    <w:rsid w:val="004404D9"/>
    <w:rsid w:val="00440A0D"/>
    <w:rsid w:val="00445556"/>
    <w:rsid w:val="004465A6"/>
    <w:rsid w:val="00450BC5"/>
    <w:rsid w:val="00451BF0"/>
    <w:rsid w:val="00466C75"/>
    <w:rsid w:val="004704DB"/>
    <w:rsid w:val="004725CB"/>
    <w:rsid w:val="00475062"/>
    <w:rsid w:val="00476510"/>
    <w:rsid w:val="004930C7"/>
    <w:rsid w:val="004935DB"/>
    <w:rsid w:val="004966E8"/>
    <w:rsid w:val="004A085E"/>
    <w:rsid w:val="004A129A"/>
    <w:rsid w:val="004A4CCC"/>
    <w:rsid w:val="004B721B"/>
    <w:rsid w:val="004C513A"/>
    <w:rsid w:val="004D2AA0"/>
    <w:rsid w:val="004D6F13"/>
    <w:rsid w:val="004E277E"/>
    <w:rsid w:val="004E4641"/>
    <w:rsid w:val="004E5178"/>
    <w:rsid w:val="004F0499"/>
    <w:rsid w:val="004F28C5"/>
    <w:rsid w:val="004F365C"/>
    <w:rsid w:val="004F37A9"/>
    <w:rsid w:val="004F6837"/>
    <w:rsid w:val="00510C70"/>
    <w:rsid w:val="005133DB"/>
    <w:rsid w:val="0052040D"/>
    <w:rsid w:val="00524A92"/>
    <w:rsid w:val="00526907"/>
    <w:rsid w:val="00530383"/>
    <w:rsid w:val="00530409"/>
    <w:rsid w:val="00530E6A"/>
    <w:rsid w:val="00545476"/>
    <w:rsid w:val="0055168F"/>
    <w:rsid w:val="00553804"/>
    <w:rsid w:val="005610DF"/>
    <w:rsid w:val="0056127F"/>
    <w:rsid w:val="00567C5D"/>
    <w:rsid w:val="00575EF2"/>
    <w:rsid w:val="005768F5"/>
    <w:rsid w:val="00581710"/>
    <w:rsid w:val="0059177B"/>
    <w:rsid w:val="005935D2"/>
    <w:rsid w:val="005A53A2"/>
    <w:rsid w:val="005B201C"/>
    <w:rsid w:val="005B2875"/>
    <w:rsid w:val="005B36CB"/>
    <w:rsid w:val="005C0E46"/>
    <w:rsid w:val="005C3443"/>
    <w:rsid w:val="005D05CD"/>
    <w:rsid w:val="005E4200"/>
    <w:rsid w:val="005E5DD5"/>
    <w:rsid w:val="005F56AB"/>
    <w:rsid w:val="005F5A22"/>
    <w:rsid w:val="005F7B38"/>
    <w:rsid w:val="00604115"/>
    <w:rsid w:val="00613096"/>
    <w:rsid w:val="00614079"/>
    <w:rsid w:val="006150A4"/>
    <w:rsid w:val="0062521C"/>
    <w:rsid w:val="0063679A"/>
    <w:rsid w:val="00640B36"/>
    <w:rsid w:val="00647B37"/>
    <w:rsid w:val="006521F6"/>
    <w:rsid w:val="00654F67"/>
    <w:rsid w:val="006609F4"/>
    <w:rsid w:val="00661771"/>
    <w:rsid w:val="00667554"/>
    <w:rsid w:val="00667DAC"/>
    <w:rsid w:val="006709CB"/>
    <w:rsid w:val="00676618"/>
    <w:rsid w:val="00682A64"/>
    <w:rsid w:val="006868E0"/>
    <w:rsid w:val="0069126E"/>
    <w:rsid w:val="0069155A"/>
    <w:rsid w:val="00691DC3"/>
    <w:rsid w:val="00694108"/>
    <w:rsid w:val="006955FD"/>
    <w:rsid w:val="006A03E1"/>
    <w:rsid w:val="006A24CD"/>
    <w:rsid w:val="006A5273"/>
    <w:rsid w:val="006A5378"/>
    <w:rsid w:val="006A69F2"/>
    <w:rsid w:val="006B21DF"/>
    <w:rsid w:val="006B3FE2"/>
    <w:rsid w:val="006B5F10"/>
    <w:rsid w:val="006C02D6"/>
    <w:rsid w:val="006C1647"/>
    <w:rsid w:val="006C16F5"/>
    <w:rsid w:val="006C533F"/>
    <w:rsid w:val="006D25EE"/>
    <w:rsid w:val="006D5E25"/>
    <w:rsid w:val="006E3924"/>
    <w:rsid w:val="006F042F"/>
    <w:rsid w:val="006F500B"/>
    <w:rsid w:val="006F62B2"/>
    <w:rsid w:val="0070241F"/>
    <w:rsid w:val="007158C9"/>
    <w:rsid w:val="007160A0"/>
    <w:rsid w:val="00717167"/>
    <w:rsid w:val="00717548"/>
    <w:rsid w:val="00722921"/>
    <w:rsid w:val="00724CCB"/>
    <w:rsid w:val="0072581E"/>
    <w:rsid w:val="007267FC"/>
    <w:rsid w:val="00730A19"/>
    <w:rsid w:val="00732609"/>
    <w:rsid w:val="0073478A"/>
    <w:rsid w:val="00740099"/>
    <w:rsid w:val="00743CE8"/>
    <w:rsid w:val="007524C5"/>
    <w:rsid w:val="00754A85"/>
    <w:rsid w:val="007552A1"/>
    <w:rsid w:val="00755719"/>
    <w:rsid w:val="00757F56"/>
    <w:rsid w:val="0076439A"/>
    <w:rsid w:val="00766EFD"/>
    <w:rsid w:val="007677DA"/>
    <w:rsid w:val="0077001D"/>
    <w:rsid w:val="00774189"/>
    <w:rsid w:val="00780EA0"/>
    <w:rsid w:val="00783C33"/>
    <w:rsid w:val="00784304"/>
    <w:rsid w:val="00793143"/>
    <w:rsid w:val="007950D2"/>
    <w:rsid w:val="007A1846"/>
    <w:rsid w:val="007A24B1"/>
    <w:rsid w:val="007A2931"/>
    <w:rsid w:val="007A3849"/>
    <w:rsid w:val="007A5640"/>
    <w:rsid w:val="007A7D67"/>
    <w:rsid w:val="007D0AB0"/>
    <w:rsid w:val="007D4168"/>
    <w:rsid w:val="007E0285"/>
    <w:rsid w:val="007E16F5"/>
    <w:rsid w:val="007F0BC2"/>
    <w:rsid w:val="007F381C"/>
    <w:rsid w:val="007F6E35"/>
    <w:rsid w:val="007F72E5"/>
    <w:rsid w:val="00800B84"/>
    <w:rsid w:val="00801E99"/>
    <w:rsid w:val="008079EC"/>
    <w:rsid w:val="008127F1"/>
    <w:rsid w:val="00813860"/>
    <w:rsid w:val="008145E7"/>
    <w:rsid w:val="00816066"/>
    <w:rsid w:val="00833808"/>
    <w:rsid w:val="0083404B"/>
    <w:rsid w:val="00840B3C"/>
    <w:rsid w:val="008463E1"/>
    <w:rsid w:val="00854352"/>
    <w:rsid w:val="00861FC6"/>
    <w:rsid w:val="008626B3"/>
    <w:rsid w:val="008628C5"/>
    <w:rsid w:val="0086729B"/>
    <w:rsid w:val="00870616"/>
    <w:rsid w:val="00870B8D"/>
    <w:rsid w:val="00872EEE"/>
    <w:rsid w:val="008745D8"/>
    <w:rsid w:val="00875DBE"/>
    <w:rsid w:val="00881966"/>
    <w:rsid w:val="00881C56"/>
    <w:rsid w:val="00894425"/>
    <w:rsid w:val="008A1AE1"/>
    <w:rsid w:val="008B1F56"/>
    <w:rsid w:val="008B3507"/>
    <w:rsid w:val="008B55E2"/>
    <w:rsid w:val="008B5784"/>
    <w:rsid w:val="008B70BD"/>
    <w:rsid w:val="008B7E87"/>
    <w:rsid w:val="008C0B5B"/>
    <w:rsid w:val="008D172D"/>
    <w:rsid w:val="008D3323"/>
    <w:rsid w:val="008D4C39"/>
    <w:rsid w:val="008E2834"/>
    <w:rsid w:val="008E7BB2"/>
    <w:rsid w:val="008F4160"/>
    <w:rsid w:val="009074A4"/>
    <w:rsid w:val="00912DF2"/>
    <w:rsid w:val="0091781B"/>
    <w:rsid w:val="00922098"/>
    <w:rsid w:val="00922EDD"/>
    <w:rsid w:val="00925415"/>
    <w:rsid w:val="00927E90"/>
    <w:rsid w:val="00930F50"/>
    <w:rsid w:val="00930F79"/>
    <w:rsid w:val="00937AE2"/>
    <w:rsid w:val="009425A6"/>
    <w:rsid w:val="00943E31"/>
    <w:rsid w:val="0094486A"/>
    <w:rsid w:val="00951721"/>
    <w:rsid w:val="009622D0"/>
    <w:rsid w:val="00962F3C"/>
    <w:rsid w:val="00963D31"/>
    <w:rsid w:val="009653A7"/>
    <w:rsid w:val="0096705E"/>
    <w:rsid w:val="00967207"/>
    <w:rsid w:val="00967869"/>
    <w:rsid w:val="00970615"/>
    <w:rsid w:val="00970CCA"/>
    <w:rsid w:val="00971F60"/>
    <w:rsid w:val="009829FE"/>
    <w:rsid w:val="00986180"/>
    <w:rsid w:val="00987B03"/>
    <w:rsid w:val="009927EA"/>
    <w:rsid w:val="009972F6"/>
    <w:rsid w:val="009A4413"/>
    <w:rsid w:val="009B08C0"/>
    <w:rsid w:val="009C0FF3"/>
    <w:rsid w:val="009C40C7"/>
    <w:rsid w:val="009C55CD"/>
    <w:rsid w:val="009C5929"/>
    <w:rsid w:val="009C5A83"/>
    <w:rsid w:val="009C5F4E"/>
    <w:rsid w:val="009D1FFF"/>
    <w:rsid w:val="009D3959"/>
    <w:rsid w:val="009D6700"/>
    <w:rsid w:val="009E1FCB"/>
    <w:rsid w:val="009E3CDE"/>
    <w:rsid w:val="009E3D32"/>
    <w:rsid w:val="009E4E15"/>
    <w:rsid w:val="009E5AC7"/>
    <w:rsid w:val="009F02B5"/>
    <w:rsid w:val="009F3BD3"/>
    <w:rsid w:val="009F4848"/>
    <w:rsid w:val="009F75AD"/>
    <w:rsid w:val="00A0109E"/>
    <w:rsid w:val="00A11C28"/>
    <w:rsid w:val="00A17162"/>
    <w:rsid w:val="00A213B4"/>
    <w:rsid w:val="00A2155A"/>
    <w:rsid w:val="00A2515A"/>
    <w:rsid w:val="00A267E4"/>
    <w:rsid w:val="00A26A7F"/>
    <w:rsid w:val="00A26BCF"/>
    <w:rsid w:val="00A4722A"/>
    <w:rsid w:val="00A47457"/>
    <w:rsid w:val="00A5240D"/>
    <w:rsid w:val="00A528DD"/>
    <w:rsid w:val="00A540B1"/>
    <w:rsid w:val="00A57C55"/>
    <w:rsid w:val="00A614D8"/>
    <w:rsid w:val="00A64C9E"/>
    <w:rsid w:val="00A65371"/>
    <w:rsid w:val="00A66CDA"/>
    <w:rsid w:val="00A67B5F"/>
    <w:rsid w:val="00A74286"/>
    <w:rsid w:val="00A7762A"/>
    <w:rsid w:val="00A82C2D"/>
    <w:rsid w:val="00A84401"/>
    <w:rsid w:val="00A95D03"/>
    <w:rsid w:val="00A968E2"/>
    <w:rsid w:val="00AA5EF3"/>
    <w:rsid w:val="00AA5F6F"/>
    <w:rsid w:val="00AA6DF2"/>
    <w:rsid w:val="00AB58B1"/>
    <w:rsid w:val="00AB6D76"/>
    <w:rsid w:val="00AB7068"/>
    <w:rsid w:val="00AC36E4"/>
    <w:rsid w:val="00AC7CE6"/>
    <w:rsid w:val="00AD2167"/>
    <w:rsid w:val="00AD21FD"/>
    <w:rsid w:val="00AD4E6B"/>
    <w:rsid w:val="00AD7467"/>
    <w:rsid w:val="00AF220B"/>
    <w:rsid w:val="00AF6975"/>
    <w:rsid w:val="00B00271"/>
    <w:rsid w:val="00B012BA"/>
    <w:rsid w:val="00B02BF0"/>
    <w:rsid w:val="00B0425C"/>
    <w:rsid w:val="00B12D44"/>
    <w:rsid w:val="00B175A6"/>
    <w:rsid w:val="00B20573"/>
    <w:rsid w:val="00B30DC7"/>
    <w:rsid w:val="00B31E32"/>
    <w:rsid w:val="00B34172"/>
    <w:rsid w:val="00B36278"/>
    <w:rsid w:val="00B41076"/>
    <w:rsid w:val="00B41CA7"/>
    <w:rsid w:val="00B446C0"/>
    <w:rsid w:val="00B46A00"/>
    <w:rsid w:val="00B47995"/>
    <w:rsid w:val="00B509FD"/>
    <w:rsid w:val="00B56865"/>
    <w:rsid w:val="00B6651F"/>
    <w:rsid w:val="00B67321"/>
    <w:rsid w:val="00B74AAF"/>
    <w:rsid w:val="00B75EC0"/>
    <w:rsid w:val="00B76DB9"/>
    <w:rsid w:val="00B838E8"/>
    <w:rsid w:val="00B876B3"/>
    <w:rsid w:val="00BA6FDB"/>
    <w:rsid w:val="00BB02A6"/>
    <w:rsid w:val="00BB3D87"/>
    <w:rsid w:val="00BB5A57"/>
    <w:rsid w:val="00BB6418"/>
    <w:rsid w:val="00BB764D"/>
    <w:rsid w:val="00BB7C2B"/>
    <w:rsid w:val="00BC1895"/>
    <w:rsid w:val="00BC2535"/>
    <w:rsid w:val="00BC490A"/>
    <w:rsid w:val="00BC6A15"/>
    <w:rsid w:val="00BD7676"/>
    <w:rsid w:val="00BE2295"/>
    <w:rsid w:val="00BE274A"/>
    <w:rsid w:val="00BE4115"/>
    <w:rsid w:val="00BE4969"/>
    <w:rsid w:val="00BE5061"/>
    <w:rsid w:val="00BE518A"/>
    <w:rsid w:val="00BE6233"/>
    <w:rsid w:val="00BF205B"/>
    <w:rsid w:val="00BF7B61"/>
    <w:rsid w:val="00C01066"/>
    <w:rsid w:val="00C0762C"/>
    <w:rsid w:val="00C10DCF"/>
    <w:rsid w:val="00C13F04"/>
    <w:rsid w:val="00C35AA8"/>
    <w:rsid w:val="00C36E22"/>
    <w:rsid w:val="00C37BB9"/>
    <w:rsid w:val="00C41B60"/>
    <w:rsid w:val="00C4552B"/>
    <w:rsid w:val="00C457E2"/>
    <w:rsid w:val="00C46283"/>
    <w:rsid w:val="00C50429"/>
    <w:rsid w:val="00C522B6"/>
    <w:rsid w:val="00C524BE"/>
    <w:rsid w:val="00C5287C"/>
    <w:rsid w:val="00C61171"/>
    <w:rsid w:val="00C61A36"/>
    <w:rsid w:val="00C622FC"/>
    <w:rsid w:val="00C64C97"/>
    <w:rsid w:val="00C676F8"/>
    <w:rsid w:val="00C73066"/>
    <w:rsid w:val="00C75031"/>
    <w:rsid w:val="00C751E8"/>
    <w:rsid w:val="00C75B0F"/>
    <w:rsid w:val="00C8149A"/>
    <w:rsid w:val="00C819C6"/>
    <w:rsid w:val="00C82C0F"/>
    <w:rsid w:val="00C831D4"/>
    <w:rsid w:val="00C8444A"/>
    <w:rsid w:val="00C85F87"/>
    <w:rsid w:val="00C87C29"/>
    <w:rsid w:val="00C91842"/>
    <w:rsid w:val="00C92E1A"/>
    <w:rsid w:val="00C9760A"/>
    <w:rsid w:val="00CA34C0"/>
    <w:rsid w:val="00CB17CC"/>
    <w:rsid w:val="00CB4F6F"/>
    <w:rsid w:val="00CB6E52"/>
    <w:rsid w:val="00CC6F0D"/>
    <w:rsid w:val="00CC760A"/>
    <w:rsid w:val="00CD156A"/>
    <w:rsid w:val="00CD6723"/>
    <w:rsid w:val="00CE376D"/>
    <w:rsid w:val="00CE4034"/>
    <w:rsid w:val="00CE4288"/>
    <w:rsid w:val="00CF16AB"/>
    <w:rsid w:val="00CF1779"/>
    <w:rsid w:val="00CF2655"/>
    <w:rsid w:val="00D013DC"/>
    <w:rsid w:val="00D04224"/>
    <w:rsid w:val="00D1170B"/>
    <w:rsid w:val="00D11A09"/>
    <w:rsid w:val="00D139C4"/>
    <w:rsid w:val="00D25645"/>
    <w:rsid w:val="00D27887"/>
    <w:rsid w:val="00D322C4"/>
    <w:rsid w:val="00D36E0E"/>
    <w:rsid w:val="00D3757E"/>
    <w:rsid w:val="00D418D1"/>
    <w:rsid w:val="00D45897"/>
    <w:rsid w:val="00D463FC"/>
    <w:rsid w:val="00D4647A"/>
    <w:rsid w:val="00D51F90"/>
    <w:rsid w:val="00D64A96"/>
    <w:rsid w:val="00D7176F"/>
    <w:rsid w:val="00D7524E"/>
    <w:rsid w:val="00D77C6A"/>
    <w:rsid w:val="00D80DFF"/>
    <w:rsid w:val="00D851C9"/>
    <w:rsid w:val="00D90782"/>
    <w:rsid w:val="00D94A6C"/>
    <w:rsid w:val="00D95562"/>
    <w:rsid w:val="00DA5501"/>
    <w:rsid w:val="00DB08DF"/>
    <w:rsid w:val="00DB095A"/>
    <w:rsid w:val="00DB632D"/>
    <w:rsid w:val="00DE11A9"/>
    <w:rsid w:val="00DE5526"/>
    <w:rsid w:val="00DE573C"/>
    <w:rsid w:val="00DF0AA3"/>
    <w:rsid w:val="00DF5089"/>
    <w:rsid w:val="00DF7A2E"/>
    <w:rsid w:val="00E0165B"/>
    <w:rsid w:val="00E13EE8"/>
    <w:rsid w:val="00E231D7"/>
    <w:rsid w:val="00E23911"/>
    <w:rsid w:val="00E24B54"/>
    <w:rsid w:val="00E25DA9"/>
    <w:rsid w:val="00E300C9"/>
    <w:rsid w:val="00E30731"/>
    <w:rsid w:val="00E31227"/>
    <w:rsid w:val="00E32CF8"/>
    <w:rsid w:val="00E34344"/>
    <w:rsid w:val="00E377B5"/>
    <w:rsid w:val="00E43371"/>
    <w:rsid w:val="00E43EB0"/>
    <w:rsid w:val="00E44DD6"/>
    <w:rsid w:val="00E52A62"/>
    <w:rsid w:val="00E53BB1"/>
    <w:rsid w:val="00E57D6C"/>
    <w:rsid w:val="00E60AC3"/>
    <w:rsid w:val="00E65747"/>
    <w:rsid w:val="00E65C67"/>
    <w:rsid w:val="00E758DE"/>
    <w:rsid w:val="00E76815"/>
    <w:rsid w:val="00E83CE9"/>
    <w:rsid w:val="00E877B5"/>
    <w:rsid w:val="00E933A6"/>
    <w:rsid w:val="00E9764A"/>
    <w:rsid w:val="00E97C28"/>
    <w:rsid w:val="00EA3131"/>
    <w:rsid w:val="00EB0D48"/>
    <w:rsid w:val="00EB12FD"/>
    <w:rsid w:val="00EB16B6"/>
    <w:rsid w:val="00EB5FC5"/>
    <w:rsid w:val="00EC17A0"/>
    <w:rsid w:val="00EC1AE9"/>
    <w:rsid w:val="00EC2A6B"/>
    <w:rsid w:val="00ED2F94"/>
    <w:rsid w:val="00ED3322"/>
    <w:rsid w:val="00ED796F"/>
    <w:rsid w:val="00EE25FC"/>
    <w:rsid w:val="00EE5113"/>
    <w:rsid w:val="00EE5F47"/>
    <w:rsid w:val="00EF3BA5"/>
    <w:rsid w:val="00EF5539"/>
    <w:rsid w:val="00F01A67"/>
    <w:rsid w:val="00F05D99"/>
    <w:rsid w:val="00F0629A"/>
    <w:rsid w:val="00F06B09"/>
    <w:rsid w:val="00F1013A"/>
    <w:rsid w:val="00F1703F"/>
    <w:rsid w:val="00F231AB"/>
    <w:rsid w:val="00F2362F"/>
    <w:rsid w:val="00F23E5D"/>
    <w:rsid w:val="00F25367"/>
    <w:rsid w:val="00F260BA"/>
    <w:rsid w:val="00F272EC"/>
    <w:rsid w:val="00F31969"/>
    <w:rsid w:val="00F35695"/>
    <w:rsid w:val="00F37036"/>
    <w:rsid w:val="00F401B2"/>
    <w:rsid w:val="00F424DB"/>
    <w:rsid w:val="00F47661"/>
    <w:rsid w:val="00F56558"/>
    <w:rsid w:val="00F569E1"/>
    <w:rsid w:val="00F60511"/>
    <w:rsid w:val="00F61D46"/>
    <w:rsid w:val="00F63F0E"/>
    <w:rsid w:val="00F66854"/>
    <w:rsid w:val="00F70DC1"/>
    <w:rsid w:val="00F711CD"/>
    <w:rsid w:val="00F71547"/>
    <w:rsid w:val="00F81339"/>
    <w:rsid w:val="00F86DA0"/>
    <w:rsid w:val="00F96C17"/>
    <w:rsid w:val="00FA1F2B"/>
    <w:rsid w:val="00FA2E82"/>
    <w:rsid w:val="00FA523C"/>
    <w:rsid w:val="00FA7049"/>
    <w:rsid w:val="00FA76A2"/>
    <w:rsid w:val="00FB19E3"/>
    <w:rsid w:val="00FB4093"/>
    <w:rsid w:val="00FB68CC"/>
    <w:rsid w:val="00FC5CFB"/>
    <w:rsid w:val="00FD2810"/>
    <w:rsid w:val="00FD2FBF"/>
    <w:rsid w:val="00FD5E2E"/>
    <w:rsid w:val="00FE0523"/>
    <w:rsid w:val="00FE05E2"/>
    <w:rsid w:val="00FE15C1"/>
    <w:rsid w:val="00FE2579"/>
    <w:rsid w:val="00FE3A87"/>
    <w:rsid w:val="00FE5B44"/>
    <w:rsid w:val="00FF293B"/>
    <w:rsid w:val="00FF4164"/>
    <w:rsid w:val="00FF4E73"/>
    <w:rsid w:val="00FF74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eader" Target="header1.xml"/><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3</Pages>
  <Words>6732</Words>
  <Characters>38375</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5</cp:revision>
  <dcterms:created xsi:type="dcterms:W3CDTF">2023-07-29T00:34:00Z</dcterms:created>
  <dcterms:modified xsi:type="dcterms:W3CDTF">2023-07-30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ies>
</file>